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header19.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23A12" w14:textId="54525037" w:rsidR="0056073E" w:rsidRPr="0056073E" w:rsidRDefault="0056073E" w:rsidP="0056073E">
      <w:pPr>
        <w:rPr>
          <w:rFonts w:ascii="Times New Roman"/>
          <w:sz w:val="20"/>
          <w:szCs w:val="24"/>
        </w:rPr>
      </w:pPr>
      <w:r w:rsidRPr="0056073E">
        <w:rPr>
          <w:rFonts w:ascii="Times New Roman"/>
          <w:noProof/>
          <w:sz w:val="20"/>
          <w:szCs w:val="24"/>
        </w:rPr>
        <mc:AlternateContent>
          <mc:Choice Requires="wps">
            <w:drawing>
              <wp:anchor distT="45720" distB="45720" distL="114300" distR="114300" simplePos="0" relativeHeight="251708416" behindDoc="0" locked="0" layoutInCell="1" allowOverlap="1" wp14:anchorId="74DC2F29" wp14:editId="2DB73943">
                <wp:simplePos x="0" y="0"/>
                <wp:positionH relativeFrom="margin">
                  <wp:align>left</wp:align>
                </wp:positionH>
                <wp:positionV relativeFrom="page">
                  <wp:posOffset>7528560</wp:posOffset>
                </wp:positionV>
                <wp:extent cx="3345180" cy="1598295"/>
                <wp:effectExtent l="0" t="0" r="2667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5180" cy="1598295"/>
                        </a:xfrm>
                        <a:prstGeom prst="rect">
                          <a:avLst/>
                        </a:prstGeom>
                        <a:solidFill>
                          <a:srgbClr val="FFFFFF"/>
                        </a:solidFill>
                        <a:ln w="9525">
                          <a:solidFill>
                            <a:srgbClr val="000000"/>
                          </a:solidFill>
                          <a:miter lim="800000"/>
                          <a:headEnd/>
                          <a:tailEnd/>
                        </a:ln>
                      </wps:spPr>
                      <wps:txbx>
                        <w:txbxContent>
                          <w:p w14:paraId="1BB91AE5" w14:textId="78D09313" w:rsidR="0056073E" w:rsidRPr="0056073E" w:rsidRDefault="0056073E" w:rsidP="0056073E">
                            <w:pPr>
                              <w:pStyle w:val="BodyText"/>
                              <w:pBdr>
                                <w:bottom w:val="single" w:sz="12" w:space="1" w:color="auto"/>
                              </w:pBdr>
                              <w:tabs>
                                <w:tab w:val="left" w:pos="6844"/>
                              </w:tabs>
                              <w:rPr>
                                <w:rFonts w:ascii="Times New Roman"/>
                                <w:sz w:val="40"/>
                                <w:szCs w:val="40"/>
                                <w:lang w:val="es-AR"/>
                              </w:rPr>
                            </w:pPr>
                            <w:r w:rsidRPr="0056073E">
                              <w:rPr>
                                <w:rFonts w:ascii="Times New Roman"/>
                                <w:sz w:val="40"/>
                                <w:szCs w:val="40"/>
                                <w:lang w:val="es-AR"/>
                              </w:rPr>
                              <w:t>Kit de herramientas para viviendas multiusos libres de humo</w:t>
                            </w:r>
                          </w:p>
                          <w:p w14:paraId="4DFC3CC8" w14:textId="77777777" w:rsidR="0056073E" w:rsidRPr="0056073E" w:rsidRDefault="0056073E" w:rsidP="0056073E">
                            <w:pPr>
                              <w:pStyle w:val="BodyText"/>
                              <w:tabs>
                                <w:tab w:val="left" w:pos="6844"/>
                              </w:tabs>
                              <w:rPr>
                                <w:rFonts w:ascii="Times New Roman"/>
                                <w:sz w:val="40"/>
                                <w:szCs w:val="40"/>
                                <w:lang w:val="es-AR"/>
                              </w:rPr>
                            </w:pPr>
                          </w:p>
                          <w:p w14:paraId="0BE6832D" w14:textId="77777777" w:rsidR="0056073E" w:rsidRPr="0056073E" w:rsidRDefault="0056073E" w:rsidP="0056073E">
                            <w:pPr>
                              <w:pStyle w:val="BodyText"/>
                              <w:rPr>
                                <w:rFonts w:ascii="Times New Roman"/>
                                <w:sz w:val="40"/>
                                <w:szCs w:val="40"/>
                                <w:lang w:val="es-AR"/>
                              </w:rPr>
                            </w:pPr>
                            <w:r w:rsidRPr="0056073E">
                              <w:rPr>
                                <w:rFonts w:ascii="Times New Roman"/>
                                <w:sz w:val="40"/>
                                <w:szCs w:val="40"/>
                                <w:lang w:val="es-AR"/>
                              </w:rPr>
                              <w:t>Para Propietarios</w:t>
                            </w:r>
                          </w:p>
                          <w:p w14:paraId="5FF4FB1C" w14:textId="6099ABCB" w:rsidR="0056073E" w:rsidRPr="0056073E" w:rsidRDefault="0056073E" w:rsidP="0056073E">
                            <w:pPr>
                              <w:rPr>
                                <w:sz w:val="40"/>
                                <w:szCs w:val="4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4DC2F29" id="_x0000_t202" coordsize="21600,21600" o:spt="202" path="m,l,21600r21600,l21600,xe">
                <v:stroke joinstyle="miter"/>
                <v:path gradientshapeok="t" o:connecttype="rect"/>
              </v:shapetype>
              <v:shape id="Text Box 2" o:spid="_x0000_s1026" type="#_x0000_t202" style="position:absolute;margin-left:0;margin-top:592.8pt;width:263.4pt;height:125.85pt;z-index:251708416;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">
                <v:textbox style="mso-fit-shape-to-text:t">
                  <w:txbxContent>
                    <w:p w14:paraId="1BB91AE5" w14:textId="78D09313" w:rsidR="0056073E" w:rsidRPr="0056073E" w:rsidRDefault="0056073E" w:rsidP="0056073E">
                      <w:pPr>
                        <w:pStyle w:val="BodyText"/>
                        <w:pBdr>
                          <w:bottom w:val="single" w:sz="12" w:space="1" w:color="auto"/>
                        </w:pBdr>
                        <w:tabs>
                          <w:tab w:val="left" w:pos="6844"/>
                        </w:tabs>
                        <w:rPr>
                          <w:rFonts w:ascii="Times New Roman"/>
                          <w:sz w:val="40"/>
                          <w:szCs w:val="40"/>
                          <w:lang w:val="es-AR"/>
                        </w:rPr>
                      </w:pPr>
                      <w:r w:rsidRPr="0056073E">
                        <w:rPr>
                          <w:rFonts w:ascii="Times New Roman"/>
                          <w:sz w:val="40"/>
                          <w:szCs w:val="40"/>
                          <w:lang w:val="es-AR"/>
                        </w:rPr>
                        <w:t>Kit de herramientas para viviendas multiusos libres de humo</w:t>
                      </w:r>
                    </w:p>
                    <w:p w14:paraId="4DFC3CC8" w14:textId="77777777" w:rsidR="0056073E" w:rsidRPr="0056073E" w:rsidRDefault="0056073E" w:rsidP="0056073E">
                      <w:pPr>
                        <w:pStyle w:val="BodyText"/>
                        <w:tabs>
                          <w:tab w:val="left" w:pos="6844"/>
                        </w:tabs>
                        <w:rPr>
                          <w:rFonts w:ascii="Times New Roman"/>
                          <w:sz w:val="40"/>
                          <w:szCs w:val="40"/>
                          <w:lang w:val="es-AR"/>
                        </w:rPr>
                      </w:pPr>
                    </w:p>
                    <w:p w14:paraId="0BE6832D" w14:textId="77777777" w:rsidR="0056073E" w:rsidRPr="0056073E" w:rsidRDefault="0056073E" w:rsidP="0056073E">
                      <w:pPr>
                        <w:pStyle w:val="BodyText"/>
                        <w:rPr>
                          <w:rFonts w:ascii="Times New Roman"/>
                          <w:sz w:val="40"/>
                          <w:szCs w:val="40"/>
                          <w:lang w:val="es-AR"/>
                        </w:rPr>
                      </w:pPr>
                      <w:r w:rsidRPr="0056073E">
                        <w:rPr>
                          <w:rFonts w:ascii="Times New Roman"/>
                          <w:sz w:val="40"/>
                          <w:szCs w:val="40"/>
                          <w:lang w:val="es-AR"/>
                        </w:rPr>
                        <w:t>Para Propietarios</w:t>
                      </w:r>
                    </w:p>
                    <w:p w14:paraId="5FF4FB1C" w14:textId="6099ABCB" w:rsidR="0056073E" w:rsidRPr="0056073E" w:rsidRDefault="0056073E" w:rsidP="0056073E">
                      <w:pPr>
                        <w:rPr>
                          <w:sz w:val="40"/>
                          <w:szCs w:val="40"/>
                        </w:rPr>
                      </w:pPr>
                    </w:p>
                  </w:txbxContent>
                </v:textbox>
                <w10:wrap type="square" anchorx="margin" anchory="page"/>
              </v:shape>
            </w:pict>
          </mc:Fallback>
        </mc:AlternateContent>
      </w:r>
      <w:r>
        <w:rPr>
          <w:rFonts w:ascii="Times New Roman"/>
          <w:noProof/>
          <w:sz w:val="20"/>
        </w:rPr>
        <w:drawing>
          <wp:anchor distT="0" distB="0" distL="114300" distR="114300" simplePos="0" relativeHeight="251706368" behindDoc="1" locked="0" layoutInCell="1" allowOverlap="1" wp14:anchorId="53CD44B4" wp14:editId="2A34C6BD">
            <wp:simplePos x="0" y="0"/>
            <wp:positionH relativeFrom="column">
              <wp:posOffset>-563880</wp:posOffset>
            </wp:positionH>
            <wp:positionV relativeFrom="page">
              <wp:posOffset>22225</wp:posOffset>
            </wp:positionV>
            <wp:extent cx="7764780" cy="10041890"/>
            <wp:effectExtent l="0" t="0" r="7620" b="0"/>
            <wp:wrapTight wrapText="bothSides">
              <wp:wrapPolygon edited="0">
                <wp:start x="0" y="0"/>
                <wp:lineTo x="0" y="21554"/>
                <wp:lineTo x="21568" y="21554"/>
                <wp:lineTo x="21568"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64780" cy="100418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9C2BA4" w14:textId="77777777" w:rsidR="0056073E" w:rsidRDefault="0056073E">
      <w:pPr>
        <w:spacing w:before="100"/>
        <w:ind w:left="612"/>
        <w:rPr>
          <w:b/>
          <w:color w:val="404040"/>
          <w:sz w:val="26"/>
        </w:rPr>
      </w:pPr>
    </w:p>
    <w:p w14:paraId="1403212E" w14:textId="35AA9829" w:rsidR="000A7062" w:rsidRDefault="0024466E">
      <w:pPr>
        <w:spacing w:before="100"/>
        <w:ind w:left="612"/>
        <w:rPr>
          <w:b/>
          <w:sz w:val="26"/>
        </w:rPr>
      </w:pPr>
      <w:r>
        <w:rPr>
          <w:b/>
          <w:color w:val="404040"/>
          <w:sz w:val="26"/>
        </w:rPr>
        <w:t>Estimado propietario:</w:t>
      </w:r>
    </w:p>
    <w:p w14:paraId="571C9470" w14:textId="77777777" w:rsidR="000A7062" w:rsidRDefault="000A7062">
      <w:pPr>
        <w:pStyle w:val="BodyText"/>
        <w:rPr>
          <w:b/>
          <w:sz w:val="30"/>
        </w:rPr>
      </w:pPr>
    </w:p>
    <w:p w14:paraId="7E776566" w14:textId="77777777" w:rsidR="000A7062" w:rsidRDefault="0024466E" w:rsidP="008B22AC">
      <w:pPr>
        <w:pStyle w:val="BodyText"/>
        <w:tabs>
          <w:tab w:val="left" w:pos="9810"/>
        </w:tabs>
        <w:spacing w:before="269" w:line="360" w:lineRule="auto"/>
        <w:ind w:left="612" w:right="938" w:firstLine="719"/>
      </w:pPr>
      <w:r>
        <w:rPr>
          <w:color w:val="404040"/>
        </w:rPr>
        <w:t>Este kit de herramientas está destinado a ayudarlo a hacer la transición de su edificio o complejo residencial a un edificio y propiedad 100 % libres de humo. El manual proporciona información sobre los impactos negativos económicos y de salud asociados con la exposición y el uso del humo del cigarrillo en viviendas de varias unidades, cómo reducir esos riesgos en complejos de viviendas de varias unidades, y también</w:t>
      </w:r>
    </w:p>
    <w:p w14:paraId="4579FCA8" w14:textId="77777777" w:rsidR="000A7062" w:rsidRDefault="0024466E" w:rsidP="008B22AC">
      <w:pPr>
        <w:pStyle w:val="BodyText"/>
        <w:tabs>
          <w:tab w:val="left" w:pos="9810"/>
        </w:tabs>
        <w:spacing w:before="2"/>
        <w:ind w:left="612"/>
      </w:pPr>
      <w:r>
        <w:rPr>
          <w:color w:val="404040"/>
        </w:rPr>
        <w:t>instrucciones sobre cómo adoptar voluntariamente una política 100 % libre de humo.</w:t>
      </w:r>
    </w:p>
    <w:p w14:paraId="3A6AE111" w14:textId="716A51BF" w:rsidR="000A7062" w:rsidRDefault="0024466E" w:rsidP="008B22AC">
      <w:pPr>
        <w:pStyle w:val="BodyText"/>
        <w:tabs>
          <w:tab w:val="left" w:pos="9810"/>
        </w:tabs>
        <w:spacing w:before="180" w:line="360" w:lineRule="auto"/>
        <w:ind w:left="612" w:right="810" w:firstLine="719"/>
      </w:pPr>
      <w:r>
        <w:rPr>
          <w:color w:val="404040"/>
        </w:rPr>
        <w:t>El contenido de este kit de herramientas se ha seleccionado de varios recursos que se han investigado y probado en detalle.</w:t>
      </w:r>
      <w:r>
        <w:rPr>
          <w:color w:val="404040"/>
          <w:u w:val="single" w:color="404040"/>
        </w:rPr>
        <w:t xml:space="preserve"> Está destinado a servir solo como una guía, y no sirve, ni</w:t>
      </w:r>
      <w:r w:rsidR="008B22AC">
        <w:t xml:space="preserve"> </w:t>
      </w:r>
      <w:r>
        <w:rPr>
          <w:color w:val="404040"/>
          <w:u w:val="single" w:color="404040"/>
        </w:rPr>
        <w:t xml:space="preserve">debe interpretarse, como un consejo o asesoramiento legal. </w:t>
      </w:r>
      <w:r>
        <w:rPr>
          <w:color w:val="404040"/>
        </w:rPr>
        <w:t>Le sugerimos que trabaje con su abogado para obtener asesoramiento legal.</w:t>
      </w:r>
    </w:p>
    <w:p w14:paraId="31491F6B" w14:textId="77777777" w:rsidR="000A7062" w:rsidRDefault="0024466E" w:rsidP="008B22AC">
      <w:pPr>
        <w:tabs>
          <w:tab w:val="left" w:pos="9428"/>
        </w:tabs>
        <w:spacing w:before="39" w:line="360" w:lineRule="auto"/>
        <w:ind w:left="612" w:right="1372" w:firstLine="719"/>
        <w:rPr>
          <w:b/>
          <w:sz w:val="24"/>
        </w:rPr>
      </w:pPr>
      <w:r>
        <w:rPr>
          <w:color w:val="404040"/>
          <w:sz w:val="24"/>
        </w:rPr>
        <w:t xml:space="preserve">Ya sea que esté cambiando la política en su edificio/complejo o planeando implementar esta política en una nueva propiedad, ser 100 % libre de humo protegerá a sus residentes y su inversión en esta propiedad. </w:t>
      </w:r>
      <w:r>
        <w:rPr>
          <w:b/>
          <w:color w:val="404040"/>
          <w:sz w:val="24"/>
        </w:rPr>
        <w:t>Lo felicitamos por su elección de hacer que su edificio/complejo residencial sea 100 % libre de humo.</w:t>
      </w:r>
    </w:p>
    <w:p w14:paraId="5D472855" w14:textId="77777777" w:rsidR="000A7062" w:rsidRDefault="000A7062">
      <w:pPr>
        <w:pStyle w:val="BodyText"/>
        <w:spacing w:before="2"/>
        <w:rPr>
          <w:b/>
          <w:sz w:val="35"/>
        </w:rPr>
      </w:pPr>
    </w:p>
    <w:p w14:paraId="0DE32444" w14:textId="77777777" w:rsidR="000A7062" w:rsidRPr="005D62C9" w:rsidRDefault="0024466E">
      <w:pPr>
        <w:pStyle w:val="BodyText"/>
        <w:ind w:left="612"/>
        <w:rPr>
          <w:lang w:val="en-US"/>
        </w:rPr>
      </w:pPr>
      <w:proofErr w:type="spellStart"/>
      <w:r w:rsidRPr="005D62C9">
        <w:rPr>
          <w:color w:val="404040"/>
          <w:lang w:val="en-US"/>
        </w:rPr>
        <w:t>Saludos</w:t>
      </w:r>
      <w:proofErr w:type="spellEnd"/>
      <w:r w:rsidRPr="005D62C9">
        <w:rPr>
          <w:color w:val="404040"/>
          <w:lang w:val="en-US"/>
        </w:rPr>
        <w:t xml:space="preserve"> </w:t>
      </w:r>
      <w:proofErr w:type="spellStart"/>
      <w:r w:rsidRPr="005D62C9">
        <w:rPr>
          <w:color w:val="404040"/>
          <w:lang w:val="en-US"/>
        </w:rPr>
        <w:t>cordiales</w:t>
      </w:r>
      <w:proofErr w:type="spellEnd"/>
      <w:r w:rsidRPr="005D62C9">
        <w:rPr>
          <w:color w:val="404040"/>
          <w:lang w:val="en-US"/>
        </w:rPr>
        <w:t>.</w:t>
      </w:r>
    </w:p>
    <w:p w14:paraId="5DF300F2" w14:textId="77777777" w:rsidR="000A7062" w:rsidRPr="005D62C9" w:rsidRDefault="000A7062">
      <w:pPr>
        <w:pStyle w:val="BodyText"/>
        <w:rPr>
          <w:sz w:val="28"/>
          <w:lang w:val="en-US"/>
        </w:rPr>
      </w:pPr>
    </w:p>
    <w:p w14:paraId="4E781F40" w14:textId="77777777" w:rsidR="000A7062" w:rsidRPr="005D62C9" w:rsidRDefault="000A7062">
      <w:pPr>
        <w:pStyle w:val="BodyText"/>
        <w:spacing w:before="5"/>
        <w:rPr>
          <w:sz w:val="23"/>
          <w:lang w:val="en-US"/>
        </w:rPr>
      </w:pPr>
    </w:p>
    <w:p w14:paraId="7153C432" w14:textId="77777777" w:rsidR="000A7062" w:rsidRPr="004E2A3D" w:rsidRDefault="0024466E">
      <w:pPr>
        <w:pStyle w:val="Heading5"/>
        <w:ind w:left="612"/>
        <w:jc w:val="left"/>
        <w:rPr>
          <w:sz w:val="30"/>
          <w:szCs w:val="30"/>
          <w:lang w:val="en-US"/>
        </w:rPr>
      </w:pPr>
      <w:r w:rsidRPr="004E2A3D">
        <w:rPr>
          <w:color w:val="236274"/>
          <w:sz w:val="30"/>
          <w:szCs w:val="30"/>
          <w:lang w:val="en-US"/>
        </w:rPr>
        <w:t>The Coalition for a Healthy NJ</w:t>
      </w:r>
    </w:p>
    <w:p w14:paraId="359AAC39" w14:textId="77777777" w:rsidR="000A7062" w:rsidRPr="004E2A3D" w:rsidRDefault="0024466E">
      <w:pPr>
        <w:spacing w:before="159"/>
        <w:ind w:left="612"/>
        <w:rPr>
          <w:i/>
          <w:sz w:val="30"/>
          <w:szCs w:val="30"/>
        </w:rPr>
      </w:pPr>
      <w:r w:rsidRPr="004E2A3D">
        <w:rPr>
          <w:i/>
          <w:color w:val="236274"/>
          <w:sz w:val="30"/>
          <w:szCs w:val="30"/>
        </w:rPr>
        <w:t xml:space="preserve">En asociación con Tobacco Free </w:t>
      </w:r>
      <w:proofErr w:type="spellStart"/>
      <w:r w:rsidRPr="004E2A3D">
        <w:rPr>
          <w:i/>
          <w:color w:val="236274"/>
          <w:sz w:val="30"/>
          <w:szCs w:val="30"/>
        </w:rPr>
        <w:t>for</w:t>
      </w:r>
      <w:proofErr w:type="spellEnd"/>
      <w:r w:rsidRPr="004E2A3D">
        <w:rPr>
          <w:i/>
          <w:color w:val="236274"/>
          <w:sz w:val="30"/>
          <w:szCs w:val="30"/>
        </w:rPr>
        <w:t xml:space="preserve"> a </w:t>
      </w:r>
      <w:proofErr w:type="spellStart"/>
      <w:r w:rsidRPr="004E2A3D">
        <w:rPr>
          <w:i/>
          <w:color w:val="236274"/>
          <w:sz w:val="30"/>
          <w:szCs w:val="30"/>
        </w:rPr>
        <w:t>Healthy</w:t>
      </w:r>
      <w:proofErr w:type="spellEnd"/>
      <w:r w:rsidRPr="004E2A3D">
        <w:rPr>
          <w:i/>
          <w:color w:val="236274"/>
          <w:sz w:val="30"/>
          <w:szCs w:val="30"/>
        </w:rPr>
        <w:t xml:space="preserve"> NJ</w:t>
      </w:r>
    </w:p>
    <w:p w14:paraId="09CDDC81" w14:textId="77777777" w:rsidR="000A7062" w:rsidRDefault="000A7062">
      <w:pPr>
        <w:pStyle w:val="BodyText"/>
        <w:rPr>
          <w:i/>
          <w:sz w:val="20"/>
        </w:rPr>
      </w:pPr>
    </w:p>
    <w:p w14:paraId="3990F384" w14:textId="77777777" w:rsidR="000A7062" w:rsidRDefault="000A7062">
      <w:pPr>
        <w:pStyle w:val="BodyText"/>
        <w:rPr>
          <w:i/>
          <w:sz w:val="20"/>
        </w:rPr>
      </w:pPr>
    </w:p>
    <w:p w14:paraId="08DAE0B4" w14:textId="77777777" w:rsidR="000A7062" w:rsidRDefault="000A7062">
      <w:pPr>
        <w:pStyle w:val="BodyText"/>
        <w:rPr>
          <w:i/>
          <w:sz w:val="20"/>
        </w:rPr>
      </w:pPr>
    </w:p>
    <w:p w14:paraId="4FEB1362" w14:textId="77777777" w:rsidR="000A7062" w:rsidRDefault="000A7062">
      <w:pPr>
        <w:pStyle w:val="BodyText"/>
        <w:rPr>
          <w:i/>
          <w:sz w:val="20"/>
        </w:rPr>
      </w:pPr>
    </w:p>
    <w:p w14:paraId="08538713" w14:textId="77777777" w:rsidR="000A7062" w:rsidRDefault="000A7062">
      <w:pPr>
        <w:pStyle w:val="BodyText"/>
        <w:rPr>
          <w:i/>
          <w:sz w:val="20"/>
        </w:rPr>
      </w:pPr>
    </w:p>
    <w:p w14:paraId="077189AC" w14:textId="77777777" w:rsidR="000A7062" w:rsidRDefault="000A7062">
      <w:pPr>
        <w:pStyle w:val="BodyText"/>
        <w:rPr>
          <w:i/>
          <w:sz w:val="20"/>
        </w:rPr>
      </w:pPr>
    </w:p>
    <w:p w14:paraId="29BB2D94" w14:textId="77777777" w:rsidR="000A7062" w:rsidRDefault="000A7062">
      <w:pPr>
        <w:pStyle w:val="BodyText"/>
        <w:rPr>
          <w:i/>
          <w:sz w:val="20"/>
        </w:rPr>
      </w:pPr>
    </w:p>
    <w:p w14:paraId="0CD0530C" w14:textId="77777777" w:rsidR="000A7062" w:rsidRDefault="000A7062">
      <w:pPr>
        <w:pStyle w:val="BodyText"/>
        <w:rPr>
          <w:i/>
          <w:sz w:val="20"/>
        </w:rPr>
      </w:pPr>
    </w:p>
    <w:p w14:paraId="2F0EA364" w14:textId="77777777" w:rsidR="000A7062" w:rsidRDefault="000A7062">
      <w:pPr>
        <w:pStyle w:val="BodyText"/>
        <w:rPr>
          <w:i/>
          <w:sz w:val="20"/>
        </w:rPr>
      </w:pPr>
    </w:p>
    <w:p w14:paraId="5F9EF75D" w14:textId="77777777" w:rsidR="000A7062" w:rsidRDefault="000A7062">
      <w:pPr>
        <w:pStyle w:val="BodyText"/>
        <w:rPr>
          <w:i/>
          <w:sz w:val="20"/>
        </w:rPr>
      </w:pPr>
    </w:p>
    <w:p w14:paraId="708481ED" w14:textId="05CDA2D2" w:rsidR="000A7062" w:rsidRDefault="00A638E7">
      <w:pPr>
        <w:pStyle w:val="BodyText"/>
        <w:spacing w:before="7"/>
        <w:rPr>
          <w:i/>
          <w:sz w:val="29"/>
        </w:rPr>
      </w:pPr>
      <w:r>
        <w:rPr>
          <w:noProof/>
          <w:lang w:val="es-419" w:eastAsia="es-419" w:bidi="ar-SA"/>
        </w:rPr>
        <mc:AlternateContent>
          <mc:Choice Requires="wpg">
            <w:drawing>
              <wp:anchor distT="0" distB="0" distL="0" distR="0" simplePos="0" relativeHeight="251638784" behindDoc="1" locked="0" layoutInCell="1" allowOverlap="1" wp14:anchorId="06148661" wp14:editId="3B7154C3">
                <wp:simplePos x="0" y="0"/>
                <wp:positionH relativeFrom="page">
                  <wp:posOffset>682625</wp:posOffset>
                </wp:positionH>
                <wp:positionV relativeFrom="paragraph">
                  <wp:posOffset>245745</wp:posOffset>
                </wp:positionV>
                <wp:extent cx="6405245" cy="6350"/>
                <wp:effectExtent l="0" t="0" r="0" b="0"/>
                <wp:wrapTopAndBottom/>
                <wp:docPr id="398"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5245" cy="6350"/>
                          <a:chOff x="1075" y="387"/>
                          <a:chExt cx="10087" cy="10"/>
                        </a:xfrm>
                      </wpg:grpSpPr>
                      <wps:wsp>
                        <wps:cNvPr id="399" name="Rectangle 175"/>
                        <wps:cNvSpPr>
                          <a:spLocks noChangeArrowheads="1"/>
                        </wps:cNvSpPr>
                        <wps:spPr bwMode="auto">
                          <a:xfrm>
                            <a:off x="1075" y="386"/>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0" name="Line 174"/>
                        <wps:cNvCnPr>
                          <a:cxnSpLocks noChangeShapeType="1"/>
                        </wps:cNvCnPr>
                        <wps:spPr bwMode="auto">
                          <a:xfrm>
                            <a:off x="1085" y="392"/>
                            <a:ext cx="10072"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401" name="Rectangle 173"/>
                        <wps:cNvSpPr>
                          <a:spLocks noChangeArrowheads="1"/>
                        </wps:cNvSpPr>
                        <wps:spPr bwMode="auto">
                          <a:xfrm>
                            <a:off x="11157" y="386"/>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8F0297" id="Group 172" o:spid="_x0000_s1026" style="position:absolute;margin-left:53.75pt;margin-top:19.35pt;width:504.35pt;height:.5pt;z-index:-251677696;mso-wrap-distance-left:0;mso-wrap-distance-right:0;mso-position-horizontal-relative:page" coordorigin="1075,387" coordsize="1008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">
                <v:rect id="Rectangle 175" o:spid="_x0000_s1027" style="position:absolute;left:1075;top:386;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" fillcolor="#5ab3cc" stroked="f"/>
                <v:line id="Line 174" o:spid="_x0000_s1028" style="position:absolute;visibility:visible;mso-wrap-style:square" from="1085,392" to="11157,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" strokecolor="#5ab3cc" strokeweight=".48pt"/>
                <v:rect id="Rectangle 173" o:spid="_x0000_s1029" style="position:absolute;left:11157;top:386;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" fillcolor="#5ab3cc" stroked="f"/>
                <w10:wrap type="topAndBottom" anchorx="page"/>
              </v:group>
            </w:pict>
          </mc:Fallback>
        </mc:AlternateContent>
      </w:r>
    </w:p>
    <w:p w14:paraId="26794474" w14:textId="77777777" w:rsidR="000A7062" w:rsidRDefault="000A7062">
      <w:pPr>
        <w:rPr>
          <w:sz w:val="29"/>
        </w:rPr>
        <w:sectPr w:rsidR="000A7062">
          <w:pgSz w:w="12240" w:h="15840"/>
          <w:pgMar w:top="1500" w:right="540" w:bottom="280" w:left="900" w:header="720" w:footer="720" w:gutter="0"/>
          <w:cols w:space="720"/>
        </w:sectPr>
      </w:pPr>
    </w:p>
    <w:p w14:paraId="1543EA96" w14:textId="77777777" w:rsidR="000A7062" w:rsidRDefault="000A7062">
      <w:pPr>
        <w:pStyle w:val="BodyText"/>
        <w:rPr>
          <w:i/>
          <w:sz w:val="20"/>
        </w:rPr>
      </w:pPr>
    </w:p>
    <w:sdt>
      <w:sdtPr>
        <w:id w:val="-2141565868"/>
        <w:docPartObj>
          <w:docPartGallery w:val="Table of Contents"/>
          <w:docPartUnique/>
        </w:docPartObj>
      </w:sdtPr>
      <w:sdtEndPr/>
      <w:sdtContent>
        <w:p w14:paraId="766774E6" w14:textId="77777777" w:rsidR="000A7062" w:rsidRDefault="0024466E" w:rsidP="005D62C9">
          <w:pPr>
            <w:pStyle w:val="TOC1"/>
            <w:tabs>
              <w:tab w:val="right" w:leader="dot" w:pos="9589"/>
            </w:tabs>
            <w:spacing w:before="914"/>
          </w:pPr>
          <w:r>
            <w:rPr>
              <w:color w:val="585858"/>
            </w:rPr>
            <w:t>Conozca los hechos</w:t>
          </w:r>
          <w:r>
            <w:rPr>
              <w:color w:val="585858"/>
            </w:rPr>
            <w:tab/>
            <w:t>1</w:t>
          </w:r>
        </w:p>
        <w:p w14:paraId="79FCA50B" w14:textId="028D2398" w:rsidR="000A7062" w:rsidRDefault="0024466E" w:rsidP="005D62C9">
          <w:pPr>
            <w:pStyle w:val="TOC1"/>
            <w:tabs>
              <w:tab w:val="right" w:leader="dot" w:pos="9589"/>
            </w:tabs>
            <w:spacing w:before="223"/>
          </w:pPr>
          <w:r>
            <w:rPr>
              <w:color w:val="585858"/>
            </w:rPr>
            <w:t>Por qué políticas de viviendas libres de humo</w:t>
          </w:r>
          <w:r>
            <w:rPr>
              <w:color w:val="585858"/>
            </w:rPr>
            <w:tab/>
          </w:r>
          <w:r w:rsidR="00DF1B59">
            <w:rPr>
              <w:color w:val="585858"/>
            </w:rPr>
            <w:t>4</w:t>
          </w:r>
        </w:p>
        <w:p w14:paraId="6C54A32F" w14:textId="1072F094" w:rsidR="000A7062" w:rsidRDefault="0024466E" w:rsidP="005D62C9">
          <w:pPr>
            <w:pStyle w:val="TOC1"/>
            <w:tabs>
              <w:tab w:val="right" w:leader="dot" w:pos="9589"/>
            </w:tabs>
            <w:spacing w:before="227"/>
          </w:pPr>
          <w:r>
            <w:rPr>
              <w:color w:val="585858"/>
            </w:rPr>
            <w:t>Beneficios financieros: Ahorra</w:t>
          </w:r>
          <w:r w:rsidR="00DF1B59">
            <w:rPr>
              <w:color w:val="585858"/>
            </w:rPr>
            <w:t>rá</w:t>
          </w:r>
          <w:r>
            <w:rPr>
              <w:color w:val="585858"/>
            </w:rPr>
            <w:t xml:space="preserve"> dinero</w:t>
          </w:r>
          <w:r>
            <w:rPr>
              <w:color w:val="585858"/>
            </w:rPr>
            <w:tab/>
          </w:r>
          <w:r w:rsidR="00DF1B59">
            <w:rPr>
              <w:color w:val="585858"/>
            </w:rPr>
            <w:t>5</w:t>
          </w:r>
        </w:p>
        <w:p w14:paraId="06053C96" w14:textId="699FBE2C" w:rsidR="000A7062" w:rsidRDefault="0024466E" w:rsidP="005D62C9">
          <w:pPr>
            <w:pStyle w:val="TOC1"/>
            <w:tabs>
              <w:tab w:val="right" w:leader="dot" w:pos="9589"/>
            </w:tabs>
          </w:pPr>
          <w:r>
            <w:rPr>
              <w:color w:val="585858"/>
            </w:rPr>
            <w:t>Como propietario, ¿por dónde empiezo?</w:t>
          </w:r>
          <w:r>
            <w:rPr>
              <w:color w:val="585858"/>
            </w:rPr>
            <w:tab/>
          </w:r>
          <w:r w:rsidR="00DF1B59">
            <w:rPr>
              <w:color w:val="585858"/>
            </w:rPr>
            <w:t>6</w:t>
          </w:r>
        </w:p>
        <w:p w14:paraId="11F1F95F" w14:textId="660AB4FD" w:rsidR="000A7062" w:rsidRDefault="0024466E" w:rsidP="005D62C9">
          <w:pPr>
            <w:pStyle w:val="TOC1"/>
            <w:tabs>
              <w:tab w:val="right" w:leader="dot" w:pos="9589"/>
            </w:tabs>
          </w:pPr>
          <w:r>
            <w:rPr>
              <w:color w:val="585858"/>
            </w:rPr>
            <w:t xml:space="preserve">Los </w:t>
          </w:r>
          <w:r w:rsidR="005D62C9">
            <w:rPr>
              <w:color w:val="585858"/>
            </w:rPr>
            <w:t>hechos legales</w:t>
          </w:r>
          <w:r>
            <w:rPr>
              <w:color w:val="585858"/>
            </w:rPr>
            <w:tab/>
          </w:r>
          <w:r w:rsidR="00D911C7">
            <w:rPr>
              <w:color w:val="585858"/>
            </w:rPr>
            <w:t>7</w:t>
          </w:r>
        </w:p>
        <w:p w14:paraId="0AF871CE" w14:textId="52780AEC" w:rsidR="000A7062" w:rsidRDefault="00E15321" w:rsidP="005D62C9">
          <w:pPr>
            <w:pStyle w:val="TOC1"/>
            <w:tabs>
              <w:tab w:val="right" w:leader="dot" w:pos="9589"/>
            </w:tabs>
            <w:spacing w:before="227"/>
          </w:pPr>
          <w:hyperlink w:anchor="_TOC_250006" w:history="1">
            <w:r w:rsidR="0024466E">
              <w:rPr>
                <w:color w:val="585858"/>
              </w:rPr>
              <w:t>Hacer la transición</w:t>
            </w:r>
            <w:r w:rsidR="0024466E">
              <w:rPr>
                <w:color w:val="585858"/>
              </w:rPr>
              <w:tab/>
            </w:r>
            <w:r w:rsidR="00D911C7">
              <w:rPr>
                <w:color w:val="585858"/>
              </w:rPr>
              <w:t>8</w:t>
            </w:r>
          </w:hyperlink>
        </w:p>
        <w:p w14:paraId="78329977" w14:textId="7D280580" w:rsidR="000A7062" w:rsidRDefault="00D911C7" w:rsidP="005D62C9">
          <w:pPr>
            <w:pStyle w:val="TOC1"/>
            <w:tabs>
              <w:tab w:val="right" w:leader="dot" w:pos="9589"/>
              <w:tab w:val="right" w:leader="dot" w:pos="9745"/>
            </w:tabs>
            <w:spacing w:before="223"/>
          </w:pPr>
          <w:r>
            <w:rPr>
              <w:color w:val="585858"/>
            </w:rPr>
            <w:t>Sugerencias para la aplicación y el cumplimiento</w:t>
          </w:r>
          <w:r w:rsidR="005D62C9">
            <w:rPr>
              <w:color w:val="585858"/>
            </w:rPr>
            <w:tab/>
          </w:r>
          <w:r w:rsidR="0024466E">
            <w:rPr>
              <w:color w:val="585858"/>
            </w:rPr>
            <w:t>10</w:t>
          </w:r>
        </w:p>
        <w:p w14:paraId="48365BD2" w14:textId="0251893A" w:rsidR="000A7062" w:rsidRDefault="0024466E" w:rsidP="005D62C9">
          <w:pPr>
            <w:pStyle w:val="TOC1"/>
            <w:tabs>
              <w:tab w:val="right" w:leader="dot" w:pos="9589"/>
              <w:tab w:val="right" w:leader="dot" w:pos="9745"/>
            </w:tabs>
          </w:pPr>
          <w:r>
            <w:rPr>
              <w:color w:val="585858"/>
            </w:rPr>
            <w:t>Más información</w:t>
          </w:r>
          <w:r>
            <w:rPr>
              <w:color w:val="585858"/>
            </w:rPr>
            <w:tab/>
            <w:t>1</w:t>
          </w:r>
          <w:r w:rsidR="00D911C7">
            <w:rPr>
              <w:color w:val="585858"/>
            </w:rPr>
            <w:t>2</w:t>
          </w:r>
        </w:p>
        <w:p w14:paraId="686D6F36" w14:textId="7FE34D4D" w:rsidR="000A7062" w:rsidRDefault="0024466E" w:rsidP="005D62C9">
          <w:pPr>
            <w:pStyle w:val="TOC1"/>
            <w:tabs>
              <w:tab w:val="right" w:leader="dot" w:pos="9589"/>
              <w:tab w:val="right" w:leader="dot" w:pos="9745"/>
            </w:tabs>
            <w:spacing w:before="227"/>
          </w:pPr>
          <w:r>
            <w:rPr>
              <w:color w:val="585858"/>
            </w:rPr>
            <w:t>Programas para dejar de fumar</w:t>
          </w:r>
          <w:r>
            <w:rPr>
              <w:color w:val="585858"/>
            </w:rPr>
            <w:tab/>
            <w:t>1</w:t>
          </w:r>
          <w:r w:rsidR="00D911C7">
            <w:rPr>
              <w:color w:val="585858"/>
            </w:rPr>
            <w:t>3</w:t>
          </w:r>
        </w:p>
        <w:p w14:paraId="49506859" w14:textId="06E0C8AC" w:rsidR="000A7062" w:rsidRDefault="00E15321" w:rsidP="005D62C9">
          <w:pPr>
            <w:pStyle w:val="TOC1"/>
            <w:tabs>
              <w:tab w:val="right" w:leader="dot" w:pos="9589"/>
              <w:tab w:val="right" w:leader="dot" w:pos="9745"/>
            </w:tabs>
          </w:pPr>
          <w:hyperlink w:anchor="_TOC_250005" w:history="1">
            <w:r w:rsidR="0024466E">
              <w:rPr>
                <w:color w:val="585858"/>
              </w:rPr>
              <w:t>Recursos de viviendas libres de humo</w:t>
            </w:r>
            <w:r w:rsidR="0024466E">
              <w:rPr>
                <w:color w:val="585858"/>
              </w:rPr>
              <w:tab/>
              <w:t>1</w:t>
            </w:r>
            <w:r w:rsidR="00D911C7">
              <w:rPr>
                <w:color w:val="585858"/>
              </w:rPr>
              <w:t>4</w:t>
            </w:r>
          </w:hyperlink>
        </w:p>
        <w:p w14:paraId="2CBFF03B" w14:textId="22B8A2F8" w:rsidR="000A7062" w:rsidRDefault="00E15321" w:rsidP="005D62C9">
          <w:pPr>
            <w:pStyle w:val="TOC1"/>
            <w:tabs>
              <w:tab w:val="right" w:leader="dot" w:pos="9589"/>
              <w:tab w:val="right" w:leader="dot" w:pos="9745"/>
            </w:tabs>
          </w:pPr>
          <w:hyperlink w:anchor="_TOC_250004" w:history="1">
            <w:r w:rsidR="0024466E">
              <w:rPr>
                <w:color w:val="585858"/>
              </w:rPr>
              <w:t>Ejemplos de materiales de implementación</w:t>
            </w:r>
            <w:r w:rsidR="0024466E">
              <w:rPr>
                <w:color w:val="585858"/>
              </w:rPr>
              <w:tab/>
              <w:t>1</w:t>
            </w:r>
            <w:r w:rsidR="00D911C7">
              <w:rPr>
                <w:color w:val="585858"/>
              </w:rPr>
              <w:t>5</w:t>
            </w:r>
          </w:hyperlink>
        </w:p>
        <w:p w14:paraId="5A6FCF5D" w14:textId="0916454D" w:rsidR="000A7062" w:rsidRDefault="00E15321" w:rsidP="005D62C9">
          <w:pPr>
            <w:pStyle w:val="TOC2"/>
            <w:tabs>
              <w:tab w:val="right" w:leader="dot" w:pos="9589"/>
              <w:tab w:val="right" w:leader="dot" w:pos="9745"/>
            </w:tabs>
            <w:spacing w:before="224"/>
          </w:pPr>
          <w:hyperlink w:anchor="_TOC_250003" w:history="1">
            <w:r w:rsidR="0024466E">
              <w:rPr>
                <w:color w:val="585858"/>
              </w:rPr>
              <w:t>C</w:t>
            </w:r>
            <w:r w:rsidR="005D62C9" w:rsidRPr="005D62C9">
              <w:rPr>
                <w:color w:val="585858"/>
              </w:rPr>
              <w:t>uestionario de ejemp</w:t>
            </w:r>
            <w:r w:rsidR="0024466E">
              <w:rPr>
                <w:color w:val="585858"/>
              </w:rPr>
              <w:t>lo</w:t>
            </w:r>
            <w:r w:rsidR="0024466E">
              <w:rPr>
                <w:color w:val="585858"/>
              </w:rPr>
              <w:tab/>
              <w:t>1</w:t>
            </w:r>
            <w:r w:rsidR="00D911C7">
              <w:rPr>
                <w:color w:val="585858"/>
              </w:rPr>
              <w:t>6</w:t>
            </w:r>
          </w:hyperlink>
        </w:p>
        <w:p w14:paraId="0E730B04" w14:textId="484D656A" w:rsidR="000A7062" w:rsidRDefault="00E15321" w:rsidP="005D62C9">
          <w:pPr>
            <w:pStyle w:val="TOC2"/>
            <w:tabs>
              <w:tab w:val="right" w:leader="dot" w:pos="9589"/>
              <w:tab w:val="right" w:leader="dot" w:pos="9745"/>
            </w:tabs>
          </w:pPr>
          <w:hyperlink w:anchor="_TOC_250002" w:history="1">
            <w:r w:rsidR="0024466E">
              <w:rPr>
                <w:color w:val="585858"/>
              </w:rPr>
              <w:t>Ejemplo de anexo de política de no fumar</w:t>
            </w:r>
            <w:r w:rsidR="005D62C9">
              <w:rPr>
                <w:color w:val="585858"/>
              </w:rPr>
              <w:t xml:space="preserve"> para contratos</w:t>
            </w:r>
            <w:r w:rsidR="005D62C9">
              <w:rPr>
                <w:color w:val="585858"/>
              </w:rPr>
              <w:br/>
              <w:t xml:space="preserve">de </w:t>
            </w:r>
            <w:r w:rsidR="005D62C9" w:rsidRPr="005D62C9">
              <w:rPr>
                <w:color w:val="585858"/>
              </w:rPr>
              <w:t>arrendamiento</w:t>
            </w:r>
            <w:r w:rsidR="0024466E">
              <w:rPr>
                <w:color w:val="585858"/>
              </w:rPr>
              <w:tab/>
            </w:r>
            <w:r w:rsidR="00D911C7">
              <w:rPr>
                <w:color w:val="585858"/>
              </w:rPr>
              <w:t>17</w:t>
            </w:r>
          </w:hyperlink>
        </w:p>
        <w:p w14:paraId="6E7A3EF7" w14:textId="5D6BAFA2" w:rsidR="000A7062" w:rsidRDefault="00E15321" w:rsidP="005D62C9">
          <w:pPr>
            <w:pStyle w:val="TOC2"/>
            <w:tabs>
              <w:tab w:val="right" w:leader="dot" w:pos="9589"/>
              <w:tab w:val="right" w:leader="dot" w:pos="9745"/>
            </w:tabs>
            <w:ind w:right="1710"/>
          </w:pPr>
          <w:hyperlink w:anchor="_TOC_250001" w:history="1">
            <w:r w:rsidR="005D62C9">
              <w:rPr>
                <w:color w:val="585858"/>
              </w:rPr>
              <w:t>Ejemplo de carta para notificar a los inquilinos sobre la política de edificios libre de humo</w:t>
            </w:r>
            <w:r w:rsidR="0024466E">
              <w:rPr>
                <w:color w:val="585858"/>
              </w:rPr>
              <w:tab/>
            </w:r>
            <w:r w:rsidR="00D911C7">
              <w:rPr>
                <w:color w:val="585858"/>
              </w:rPr>
              <w:t>19</w:t>
            </w:r>
          </w:hyperlink>
        </w:p>
        <w:p w14:paraId="62CE7181" w14:textId="25A4EA4A" w:rsidR="000A7062" w:rsidRDefault="00E15321" w:rsidP="005D62C9">
          <w:pPr>
            <w:pStyle w:val="TOC2"/>
            <w:tabs>
              <w:tab w:val="right" w:leader="dot" w:pos="9589"/>
              <w:tab w:val="right" w:leader="dot" w:pos="9745"/>
            </w:tabs>
          </w:pPr>
          <w:hyperlink w:anchor="_TOC_250000" w:history="1">
            <w:r w:rsidR="0024466E">
              <w:rPr>
                <w:color w:val="585858"/>
              </w:rPr>
              <w:t>Ejemplo de carta de cumplimiento de los residentes</w:t>
            </w:r>
            <w:r w:rsidR="0024466E">
              <w:rPr>
                <w:color w:val="585858"/>
              </w:rPr>
              <w:tab/>
            </w:r>
            <w:r w:rsidR="005D62C9">
              <w:rPr>
                <w:color w:val="585858"/>
              </w:rPr>
              <w:t>2</w:t>
            </w:r>
            <w:r w:rsidR="00D911C7">
              <w:rPr>
                <w:color w:val="585858"/>
              </w:rPr>
              <w:t>1</w:t>
            </w:r>
          </w:hyperlink>
        </w:p>
      </w:sdtContent>
    </w:sdt>
    <w:p w14:paraId="24E551BC" w14:textId="13D8F897" w:rsidR="000A7062" w:rsidRDefault="00A638E7">
      <w:pPr>
        <w:pStyle w:val="BodyText"/>
        <w:rPr>
          <w:sz w:val="26"/>
        </w:rPr>
      </w:pPr>
      <w:r>
        <w:rPr>
          <w:noProof/>
          <w:lang w:val="es-419" w:eastAsia="es-419" w:bidi="ar-SA"/>
        </w:rPr>
        <mc:AlternateContent>
          <mc:Choice Requires="wps">
            <w:drawing>
              <wp:anchor distT="0" distB="0" distL="0" distR="0" simplePos="0" relativeHeight="251639808" behindDoc="1" locked="0" layoutInCell="1" allowOverlap="1" wp14:anchorId="5C73FCFF" wp14:editId="7E1201B8">
                <wp:simplePos x="0" y="0"/>
                <wp:positionH relativeFrom="page">
                  <wp:posOffset>944880</wp:posOffset>
                </wp:positionH>
                <wp:positionV relativeFrom="paragraph">
                  <wp:posOffset>140970</wp:posOffset>
                </wp:positionV>
                <wp:extent cx="5981700" cy="1597660"/>
                <wp:effectExtent l="0" t="0" r="0" b="0"/>
                <wp:wrapTopAndBottom/>
                <wp:docPr id="397"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159766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EF17BEB" w14:textId="77777777" w:rsidR="008362F7" w:rsidRDefault="008362F7">
                            <w:pPr>
                              <w:spacing w:before="73"/>
                              <w:ind w:left="144"/>
                              <w:rPr>
                                <w:rFonts w:ascii="Calibri"/>
                                <w:i/>
                                <w:sz w:val="18"/>
                              </w:rPr>
                            </w:pPr>
                            <w:r>
                              <w:rPr>
                                <w:rFonts w:ascii="Calibri"/>
                                <w:i/>
                                <w:sz w:val="18"/>
                              </w:rPr>
                              <w:t>Confirmaci</w:t>
                            </w:r>
                            <w:r>
                              <w:rPr>
                                <w:rFonts w:ascii="Calibri"/>
                                <w:i/>
                                <w:sz w:val="18"/>
                              </w:rPr>
                              <w:t>ó</w:t>
                            </w:r>
                            <w:r>
                              <w:rPr>
                                <w:rFonts w:ascii="Calibri"/>
                                <w:i/>
                                <w:sz w:val="18"/>
                              </w:rPr>
                              <w:t>n de financiaci</w:t>
                            </w:r>
                            <w:r>
                              <w:rPr>
                                <w:rFonts w:ascii="Calibri"/>
                                <w:i/>
                                <w:sz w:val="18"/>
                              </w:rPr>
                              <w:t>ó</w:t>
                            </w:r>
                            <w:r>
                              <w:rPr>
                                <w:rFonts w:ascii="Calibri"/>
                                <w:i/>
                                <w:sz w:val="18"/>
                              </w:rPr>
                              <w:t>n y exenci</w:t>
                            </w:r>
                            <w:r>
                              <w:rPr>
                                <w:rFonts w:ascii="Calibri"/>
                                <w:i/>
                                <w:sz w:val="18"/>
                              </w:rPr>
                              <w:t>ó</w:t>
                            </w:r>
                            <w:r>
                              <w:rPr>
                                <w:rFonts w:ascii="Calibri"/>
                                <w:i/>
                                <w:sz w:val="18"/>
                              </w:rPr>
                              <w:t>n de responsabilidad general:</w:t>
                            </w:r>
                          </w:p>
                          <w:p w14:paraId="112BE7B3" w14:textId="77777777" w:rsidR="008362F7" w:rsidRDefault="008362F7">
                            <w:pPr>
                              <w:numPr>
                                <w:ilvl w:val="0"/>
                                <w:numId w:val="6"/>
                              </w:numPr>
                              <w:tabs>
                                <w:tab w:val="left" w:pos="504"/>
                                <w:tab w:val="left" w:pos="505"/>
                              </w:tabs>
                              <w:spacing w:before="1"/>
                              <w:ind w:right="606"/>
                              <w:rPr>
                                <w:rFonts w:ascii="Calibri"/>
                                <w:i/>
                                <w:sz w:val="18"/>
                              </w:rPr>
                            </w:pPr>
                            <w:r>
                              <w:rPr>
                                <w:rFonts w:ascii="Calibri"/>
                                <w:i/>
                                <w:sz w:val="18"/>
                              </w:rPr>
                              <w:t xml:space="preserve">Este documento fue creado por </w:t>
                            </w:r>
                            <w:proofErr w:type="spellStart"/>
                            <w:r>
                              <w:rPr>
                                <w:rFonts w:ascii="Calibri"/>
                                <w:i/>
                                <w:sz w:val="18"/>
                              </w:rPr>
                              <w:t>Partnership</w:t>
                            </w:r>
                            <w:proofErr w:type="spellEnd"/>
                            <w:r>
                              <w:rPr>
                                <w:rFonts w:ascii="Calibri"/>
                                <w:i/>
                                <w:sz w:val="18"/>
                              </w:rPr>
                              <w:t xml:space="preserve"> </w:t>
                            </w:r>
                            <w:proofErr w:type="spellStart"/>
                            <w:r>
                              <w:rPr>
                                <w:rFonts w:ascii="Calibri"/>
                                <w:i/>
                                <w:sz w:val="18"/>
                              </w:rPr>
                              <w:t>for</w:t>
                            </w:r>
                            <w:proofErr w:type="spellEnd"/>
                            <w:r>
                              <w:rPr>
                                <w:rFonts w:ascii="Calibri"/>
                                <w:i/>
                                <w:sz w:val="18"/>
                              </w:rPr>
                              <w:t xml:space="preserve"> a </w:t>
                            </w:r>
                            <w:proofErr w:type="spellStart"/>
                            <w:r>
                              <w:rPr>
                                <w:rFonts w:ascii="Calibri"/>
                                <w:i/>
                                <w:sz w:val="18"/>
                              </w:rPr>
                              <w:t>Healthy</w:t>
                            </w:r>
                            <w:proofErr w:type="spellEnd"/>
                            <w:r>
                              <w:rPr>
                                <w:rFonts w:ascii="Calibri"/>
                                <w:i/>
                                <w:sz w:val="18"/>
                              </w:rPr>
                              <w:t xml:space="preserve"> </w:t>
                            </w:r>
                            <w:proofErr w:type="spellStart"/>
                            <w:r>
                              <w:rPr>
                                <w:rFonts w:ascii="Calibri"/>
                                <w:i/>
                                <w:sz w:val="18"/>
                              </w:rPr>
                              <w:t>Community</w:t>
                            </w:r>
                            <w:proofErr w:type="spellEnd"/>
                            <w:r>
                              <w:rPr>
                                <w:rFonts w:ascii="Calibri"/>
                                <w:i/>
                                <w:sz w:val="18"/>
                              </w:rPr>
                              <w:t xml:space="preserve"> y modificado con el permiso de New Jersey </w:t>
                            </w:r>
                            <w:proofErr w:type="spellStart"/>
                            <w:r>
                              <w:rPr>
                                <w:rFonts w:ascii="Calibri"/>
                                <w:i/>
                                <w:sz w:val="18"/>
                              </w:rPr>
                              <w:t>Prevention</w:t>
                            </w:r>
                            <w:proofErr w:type="spellEnd"/>
                            <w:r>
                              <w:rPr>
                                <w:rFonts w:ascii="Calibri"/>
                                <w:i/>
                                <w:sz w:val="18"/>
                              </w:rPr>
                              <w:t xml:space="preserve"> Network.</w:t>
                            </w:r>
                          </w:p>
                          <w:p w14:paraId="5C648548" w14:textId="2803F17A" w:rsidR="008362F7" w:rsidRDefault="008362F7">
                            <w:pPr>
                              <w:numPr>
                                <w:ilvl w:val="0"/>
                                <w:numId w:val="6"/>
                              </w:numPr>
                              <w:tabs>
                                <w:tab w:val="left" w:pos="504"/>
                                <w:tab w:val="left" w:pos="505"/>
                              </w:tabs>
                              <w:spacing w:before="72"/>
                              <w:ind w:right="197"/>
                              <w:rPr>
                                <w:rFonts w:ascii="Calibri"/>
                                <w:i/>
                                <w:sz w:val="18"/>
                              </w:rPr>
                            </w:pPr>
                            <w:r>
                              <w:rPr>
                                <w:rFonts w:ascii="Calibri"/>
                                <w:i/>
                                <w:sz w:val="18"/>
                              </w:rPr>
                              <w:t>Este kit de herramientas fue creado como parte de la Subvenci</w:t>
                            </w:r>
                            <w:r>
                              <w:rPr>
                                <w:rFonts w:ascii="Calibri"/>
                                <w:i/>
                                <w:sz w:val="18"/>
                              </w:rPr>
                              <w:t>ó</w:t>
                            </w:r>
                            <w:r>
                              <w:rPr>
                                <w:rFonts w:ascii="Calibri"/>
                                <w:i/>
                                <w:sz w:val="18"/>
                              </w:rPr>
                              <w:t>n para la Transformaci</w:t>
                            </w:r>
                            <w:r>
                              <w:rPr>
                                <w:rFonts w:ascii="Calibri"/>
                                <w:i/>
                                <w:sz w:val="18"/>
                              </w:rPr>
                              <w:t>ó</w:t>
                            </w:r>
                            <w:r>
                              <w:rPr>
                                <w:rFonts w:ascii="Calibri"/>
                                <w:i/>
                                <w:sz w:val="18"/>
                              </w:rPr>
                              <w:t>n de la Comunidad financiada por la subvenci</w:t>
                            </w:r>
                            <w:r>
                              <w:rPr>
                                <w:rFonts w:ascii="Calibri"/>
                                <w:i/>
                                <w:sz w:val="18"/>
                              </w:rPr>
                              <w:t>ó</w:t>
                            </w:r>
                            <w:r>
                              <w:rPr>
                                <w:rFonts w:ascii="Calibri"/>
                                <w:i/>
                                <w:sz w:val="18"/>
                              </w:rPr>
                              <w:t>n N.</w:t>
                            </w:r>
                            <w:r>
                              <w:rPr>
                                <w:rFonts w:ascii="Calibri"/>
                                <w:i/>
                                <w:sz w:val="18"/>
                              </w:rPr>
                              <w:t>°</w:t>
                            </w:r>
                            <w:r>
                              <w:rPr>
                                <w:rFonts w:ascii="Calibri"/>
                                <w:i/>
                                <w:sz w:val="18"/>
                              </w:rPr>
                              <w:t xml:space="preserve"> 5U58DP003529-03 de los Centros para el Control y la Prevenci</w:t>
                            </w:r>
                            <w:r>
                              <w:rPr>
                                <w:rFonts w:ascii="Calibri"/>
                                <w:i/>
                                <w:sz w:val="18"/>
                              </w:rPr>
                              <w:t>ó</w:t>
                            </w:r>
                            <w:r>
                              <w:rPr>
                                <w:rFonts w:ascii="Calibri"/>
                                <w:i/>
                                <w:sz w:val="18"/>
                              </w:rPr>
                              <w:t>n de Enfermedades (CDC), adem</w:t>
                            </w:r>
                            <w:r>
                              <w:rPr>
                                <w:rFonts w:ascii="Calibri"/>
                                <w:i/>
                                <w:sz w:val="18"/>
                              </w:rPr>
                              <w:t>á</w:t>
                            </w:r>
                            <w:r>
                              <w:rPr>
                                <w:rFonts w:ascii="Calibri"/>
                                <w:i/>
                                <w:sz w:val="18"/>
                              </w:rPr>
                              <w:t>s de la subvenci</w:t>
                            </w:r>
                            <w:r>
                              <w:rPr>
                                <w:rFonts w:ascii="Calibri"/>
                                <w:i/>
                                <w:sz w:val="18"/>
                              </w:rPr>
                              <w:t>ó</w:t>
                            </w:r>
                            <w:r>
                              <w:rPr>
                                <w:rFonts w:ascii="Calibri"/>
                                <w:i/>
                                <w:sz w:val="18"/>
                              </w:rPr>
                              <w:t>n del Departamento de Salud de Nueva Jersey, Divisi</w:t>
                            </w:r>
                            <w:r>
                              <w:rPr>
                                <w:rFonts w:ascii="Calibri"/>
                                <w:i/>
                                <w:sz w:val="18"/>
                              </w:rPr>
                              <w:t>ó</w:t>
                            </w:r>
                            <w:r>
                              <w:rPr>
                                <w:rFonts w:ascii="Calibri"/>
                                <w:i/>
                                <w:sz w:val="18"/>
                              </w:rPr>
                              <w:t>n de Servicios para la Familia, Subvenci</w:t>
                            </w:r>
                            <w:r>
                              <w:rPr>
                                <w:rFonts w:ascii="Calibri"/>
                                <w:i/>
                                <w:sz w:val="18"/>
                              </w:rPr>
                              <w:t>ó</w:t>
                            </w:r>
                            <w:r>
                              <w:rPr>
                                <w:rFonts w:ascii="Calibri"/>
                                <w:i/>
                                <w:sz w:val="18"/>
                              </w:rPr>
                              <w:t>n de la Oficina de Control del Tabaco N.</w:t>
                            </w:r>
                            <w:r>
                              <w:rPr>
                                <w:rFonts w:ascii="Calibri"/>
                                <w:i/>
                                <w:sz w:val="18"/>
                              </w:rPr>
                              <w:t>°</w:t>
                            </w:r>
                            <w:r>
                              <w:rPr>
                                <w:rFonts w:ascii="Calibri"/>
                                <w:i/>
                                <w:sz w:val="18"/>
                              </w:rPr>
                              <w:t xml:space="preserve"> DFHS16CTC002 y la subvenci</w:t>
                            </w:r>
                            <w:r>
                              <w:rPr>
                                <w:rFonts w:ascii="Calibri"/>
                                <w:i/>
                                <w:sz w:val="18"/>
                              </w:rPr>
                              <w:t>ó</w:t>
                            </w:r>
                            <w:r>
                              <w:rPr>
                                <w:rFonts w:ascii="Calibri"/>
                                <w:i/>
                                <w:sz w:val="18"/>
                              </w:rPr>
                              <w:t>n N.</w:t>
                            </w:r>
                            <w:r>
                              <w:rPr>
                                <w:rFonts w:ascii="Calibri"/>
                                <w:i/>
                                <w:sz w:val="18"/>
                              </w:rPr>
                              <w:t>°</w:t>
                            </w:r>
                            <w:r>
                              <w:rPr>
                                <w:rFonts w:ascii="Calibri"/>
                                <w:i/>
                                <w:sz w:val="18"/>
                              </w:rPr>
                              <w:t xml:space="preserve"> DFHS16CTC003. Su contenido es responsabilidad exclusiva de los autores y no necesariamente representa la opini</w:t>
                            </w:r>
                            <w:r>
                              <w:rPr>
                                <w:rFonts w:ascii="Calibri"/>
                                <w:i/>
                                <w:sz w:val="18"/>
                              </w:rPr>
                              <w:t>ó</w:t>
                            </w:r>
                            <w:r>
                              <w:rPr>
                                <w:rFonts w:ascii="Calibri"/>
                                <w:i/>
                                <w:sz w:val="18"/>
                              </w:rPr>
                              <w:t>n oficial de los CDC o NJDOH/FHS/OTCNF.</w:t>
                            </w:r>
                          </w:p>
                          <w:p w14:paraId="175A1165" w14:textId="77777777" w:rsidR="008362F7" w:rsidRDefault="008362F7">
                            <w:pPr>
                              <w:numPr>
                                <w:ilvl w:val="0"/>
                                <w:numId w:val="6"/>
                              </w:numPr>
                              <w:tabs>
                                <w:tab w:val="left" w:pos="504"/>
                                <w:tab w:val="left" w:pos="505"/>
                              </w:tabs>
                              <w:spacing w:before="74"/>
                              <w:ind w:right="320"/>
                              <w:rPr>
                                <w:rFonts w:ascii="Calibri"/>
                                <w:i/>
                                <w:sz w:val="18"/>
                              </w:rPr>
                            </w:pPr>
                            <w:r>
                              <w:rPr>
                                <w:rFonts w:ascii="Calibri"/>
                                <w:i/>
                                <w:sz w:val="18"/>
                              </w:rPr>
                              <w:t>Este kit de herramientas contiene informaci</w:t>
                            </w:r>
                            <w:r>
                              <w:rPr>
                                <w:rFonts w:ascii="Calibri"/>
                                <w:i/>
                                <w:sz w:val="18"/>
                              </w:rPr>
                              <w:t>ó</w:t>
                            </w:r>
                            <w:r>
                              <w:rPr>
                                <w:rFonts w:ascii="Calibri"/>
                                <w:i/>
                                <w:sz w:val="18"/>
                              </w:rPr>
                              <w:t>n general sobre asuntos legales; la informaci</w:t>
                            </w:r>
                            <w:r>
                              <w:rPr>
                                <w:rFonts w:ascii="Calibri"/>
                                <w:i/>
                                <w:sz w:val="18"/>
                              </w:rPr>
                              <w:t>ó</w:t>
                            </w:r>
                            <w:r>
                              <w:rPr>
                                <w:rFonts w:ascii="Calibri"/>
                                <w:i/>
                                <w:sz w:val="18"/>
                              </w:rPr>
                              <w:t>n no es un consejo y no debe tratarse como t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73FCFF" id="Text Box 171" o:spid="_x0000_s1027" type="#_x0000_t202" style="position:absolute;margin-left:74.4pt;margin-top:11.1pt;width:471pt;height:125.8pt;z-index:-251676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" filled="f" strokeweight=".5pt">
                <v:textbox inset="0,0,0,0">
                  <w:txbxContent>
                    <w:p w14:paraId="7EF17BEB" w14:textId="77777777" w:rsidR="008362F7" w:rsidRDefault="008362F7">
                      <w:pPr>
                        <w:spacing w:before="73"/>
                        <w:ind w:left="144"/>
                        <w:rPr>
                          <w:rFonts w:ascii="Calibri"/>
                          <w:i/>
                          <w:sz w:val="18"/>
                        </w:rPr>
                      </w:pPr>
                      <w:r>
                        <w:rPr>
                          <w:rFonts w:ascii="Calibri"/>
                          <w:i/>
                          <w:sz w:val="18"/>
                        </w:rPr>
                        <w:t>Confirmaci</w:t>
                      </w:r>
                      <w:r>
                        <w:rPr>
                          <w:rFonts w:ascii="Calibri"/>
                          <w:i/>
                          <w:sz w:val="18"/>
                        </w:rPr>
                        <w:t>ó</w:t>
                      </w:r>
                      <w:r>
                        <w:rPr>
                          <w:rFonts w:ascii="Calibri"/>
                          <w:i/>
                          <w:sz w:val="18"/>
                        </w:rPr>
                        <w:t>n de financiaci</w:t>
                      </w:r>
                      <w:r>
                        <w:rPr>
                          <w:rFonts w:ascii="Calibri"/>
                          <w:i/>
                          <w:sz w:val="18"/>
                        </w:rPr>
                        <w:t>ó</w:t>
                      </w:r>
                      <w:r>
                        <w:rPr>
                          <w:rFonts w:ascii="Calibri"/>
                          <w:i/>
                          <w:sz w:val="18"/>
                        </w:rPr>
                        <w:t>n y exenci</w:t>
                      </w:r>
                      <w:r>
                        <w:rPr>
                          <w:rFonts w:ascii="Calibri"/>
                          <w:i/>
                          <w:sz w:val="18"/>
                        </w:rPr>
                        <w:t>ó</w:t>
                      </w:r>
                      <w:r>
                        <w:rPr>
                          <w:rFonts w:ascii="Calibri"/>
                          <w:i/>
                          <w:sz w:val="18"/>
                        </w:rPr>
                        <w:t>n de responsabilidad general:</w:t>
                      </w:r>
                    </w:p>
                    <w:p w14:paraId="112BE7B3" w14:textId="77777777" w:rsidR="008362F7" w:rsidRDefault="008362F7">
                      <w:pPr>
                        <w:numPr>
                          <w:ilvl w:val="0"/>
                          <w:numId w:val="6"/>
                        </w:numPr>
                        <w:tabs>
                          <w:tab w:val="left" w:pos="504"/>
                          <w:tab w:val="left" w:pos="505"/>
                        </w:tabs>
                        <w:spacing w:before="1"/>
                        <w:ind w:right="606"/>
                        <w:rPr>
                          <w:rFonts w:ascii="Calibri"/>
                          <w:i/>
                          <w:sz w:val="18"/>
                        </w:rPr>
                      </w:pPr>
                      <w:r>
                        <w:rPr>
                          <w:rFonts w:ascii="Calibri"/>
                          <w:i/>
                          <w:sz w:val="18"/>
                        </w:rPr>
                        <w:t xml:space="preserve">Este documento fue creado por </w:t>
                      </w:r>
                      <w:proofErr w:type="spellStart"/>
                      <w:r>
                        <w:rPr>
                          <w:rFonts w:ascii="Calibri"/>
                          <w:i/>
                          <w:sz w:val="18"/>
                        </w:rPr>
                        <w:t>Partnership</w:t>
                      </w:r>
                      <w:proofErr w:type="spellEnd"/>
                      <w:r>
                        <w:rPr>
                          <w:rFonts w:ascii="Calibri"/>
                          <w:i/>
                          <w:sz w:val="18"/>
                        </w:rPr>
                        <w:t xml:space="preserve"> </w:t>
                      </w:r>
                      <w:proofErr w:type="spellStart"/>
                      <w:r>
                        <w:rPr>
                          <w:rFonts w:ascii="Calibri"/>
                          <w:i/>
                          <w:sz w:val="18"/>
                        </w:rPr>
                        <w:t>for</w:t>
                      </w:r>
                      <w:proofErr w:type="spellEnd"/>
                      <w:r>
                        <w:rPr>
                          <w:rFonts w:ascii="Calibri"/>
                          <w:i/>
                          <w:sz w:val="18"/>
                        </w:rPr>
                        <w:t xml:space="preserve"> a </w:t>
                      </w:r>
                      <w:proofErr w:type="spellStart"/>
                      <w:r>
                        <w:rPr>
                          <w:rFonts w:ascii="Calibri"/>
                          <w:i/>
                          <w:sz w:val="18"/>
                        </w:rPr>
                        <w:t>Healthy</w:t>
                      </w:r>
                      <w:proofErr w:type="spellEnd"/>
                      <w:r>
                        <w:rPr>
                          <w:rFonts w:ascii="Calibri"/>
                          <w:i/>
                          <w:sz w:val="18"/>
                        </w:rPr>
                        <w:t xml:space="preserve"> </w:t>
                      </w:r>
                      <w:proofErr w:type="spellStart"/>
                      <w:r>
                        <w:rPr>
                          <w:rFonts w:ascii="Calibri"/>
                          <w:i/>
                          <w:sz w:val="18"/>
                        </w:rPr>
                        <w:t>Community</w:t>
                      </w:r>
                      <w:proofErr w:type="spellEnd"/>
                      <w:r>
                        <w:rPr>
                          <w:rFonts w:ascii="Calibri"/>
                          <w:i/>
                          <w:sz w:val="18"/>
                        </w:rPr>
                        <w:t xml:space="preserve"> y modificado con el permiso de New Jersey </w:t>
                      </w:r>
                      <w:proofErr w:type="spellStart"/>
                      <w:r>
                        <w:rPr>
                          <w:rFonts w:ascii="Calibri"/>
                          <w:i/>
                          <w:sz w:val="18"/>
                        </w:rPr>
                        <w:t>Prevention</w:t>
                      </w:r>
                      <w:proofErr w:type="spellEnd"/>
                      <w:r>
                        <w:rPr>
                          <w:rFonts w:ascii="Calibri"/>
                          <w:i/>
                          <w:sz w:val="18"/>
                        </w:rPr>
                        <w:t xml:space="preserve"> Network.</w:t>
                      </w:r>
                    </w:p>
                    <w:p w14:paraId="5C648548" w14:textId="2803F17A" w:rsidR="008362F7" w:rsidRDefault="008362F7">
                      <w:pPr>
                        <w:numPr>
                          <w:ilvl w:val="0"/>
                          <w:numId w:val="6"/>
                        </w:numPr>
                        <w:tabs>
                          <w:tab w:val="left" w:pos="504"/>
                          <w:tab w:val="left" w:pos="505"/>
                        </w:tabs>
                        <w:spacing w:before="72"/>
                        <w:ind w:right="197"/>
                        <w:rPr>
                          <w:rFonts w:ascii="Calibri"/>
                          <w:i/>
                          <w:sz w:val="18"/>
                        </w:rPr>
                      </w:pPr>
                      <w:r>
                        <w:rPr>
                          <w:rFonts w:ascii="Calibri"/>
                          <w:i/>
                          <w:sz w:val="18"/>
                        </w:rPr>
                        <w:t>Este kit de herramientas fue creado como parte de la Subvenci</w:t>
                      </w:r>
                      <w:r>
                        <w:rPr>
                          <w:rFonts w:ascii="Calibri"/>
                          <w:i/>
                          <w:sz w:val="18"/>
                        </w:rPr>
                        <w:t>ó</w:t>
                      </w:r>
                      <w:r>
                        <w:rPr>
                          <w:rFonts w:ascii="Calibri"/>
                          <w:i/>
                          <w:sz w:val="18"/>
                        </w:rPr>
                        <w:t>n para la Transformaci</w:t>
                      </w:r>
                      <w:r>
                        <w:rPr>
                          <w:rFonts w:ascii="Calibri"/>
                          <w:i/>
                          <w:sz w:val="18"/>
                        </w:rPr>
                        <w:t>ó</w:t>
                      </w:r>
                      <w:r>
                        <w:rPr>
                          <w:rFonts w:ascii="Calibri"/>
                          <w:i/>
                          <w:sz w:val="18"/>
                        </w:rPr>
                        <w:t>n de la Comunidad financiada por la subvenci</w:t>
                      </w:r>
                      <w:r>
                        <w:rPr>
                          <w:rFonts w:ascii="Calibri"/>
                          <w:i/>
                          <w:sz w:val="18"/>
                        </w:rPr>
                        <w:t>ó</w:t>
                      </w:r>
                      <w:r>
                        <w:rPr>
                          <w:rFonts w:ascii="Calibri"/>
                          <w:i/>
                          <w:sz w:val="18"/>
                        </w:rPr>
                        <w:t>n N.</w:t>
                      </w:r>
                      <w:r>
                        <w:rPr>
                          <w:rFonts w:ascii="Calibri"/>
                          <w:i/>
                          <w:sz w:val="18"/>
                        </w:rPr>
                        <w:t>°</w:t>
                      </w:r>
                      <w:r>
                        <w:rPr>
                          <w:rFonts w:ascii="Calibri"/>
                          <w:i/>
                          <w:sz w:val="18"/>
                        </w:rPr>
                        <w:t xml:space="preserve"> 5U58DP003529-03 de los Centros para el Control y la Prevenci</w:t>
                      </w:r>
                      <w:r>
                        <w:rPr>
                          <w:rFonts w:ascii="Calibri"/>
                          <w:i/>
                          <w:sz w:val="18"/>
                        </w:rPr>
                        <w:t>ó</w:t>
                      </w:r>
                      <w:r>
                        <w:rPr>
                          <w:rFonts w:ascii="Calibri"/>
                          <w:i/>
                          <w:sz w:val="18"/>
                        </w:rPr>
                        <w:t>n de Enfermedades (CDC), adem</w:t>
                      </w:r>
                      <w:r>
                        <w:rPr>
                          <w:rFonts w:ascii="Calibri"/>
                          <w:i/>
                          <w:sz w:val="18"/>
                        </w:rPr>
                        <w:t>á</w:t>
                      </w:r>
                      <w:r>
                        <w:rPr>
                          <w:rFonts w:ascii="Calibri"/>
                          <w:i/>
                          <w:sz w:val="18"/>
                        </w:rPr>
                        <w:t>s de la subvenci</w:t>
                      </w:r>
                      <w:r>
                        <w:rPr>
                          <w:rFonts w:ascii="Calibri"/>
                          <w:i/>
                          <w:sz w:val="18"/>
                        </w:rPr>
                        <w:t>ó</w:t>
                      </w:r>
                      <w:r>
                        <w:rPr>
                          <w:rFonts w:ascii="Calibri"/>
                          <w:i/>
                          <w:sz w:val="18"/>
                        </w:rPr>
                        <w:t>n del Departamento de Salud de Nueva Jersey, Divisi</w:t>
                      </w:r>
                      <w:r>
                        <w:rPr>
                          <w:rFonts w:ascii="Calibri"/>
                          <w:i/>
                          <w:sz w:val="18"/>
                        </w:rPr>
                        <w:t>ó</w:t>
                      </w:r>
                      <w:r>
                        <w:rPr>
                          <w:rFonts w:ascii="Calibri"/>
                          <w:i/>
                          <w:sz w:val="18"/>
                        </w:rPr>
                        <w:t>n de Servicios para la Familia, Subvenci</w:t>
                      </w:r>
                      <w:r>
                        <w:rPr>
                          <w:rFonts w:ascii="Calibri"/>
                          <w:i/>
                          <w:sz w:val="18"/>
                        </w:rPr>
                        <w:t>ó</w:t>
                      </w:r>
                      <w:r>
                        <w:rPr>
                          <w:rFonts w:ascii="Calibri"/>
                          <w:i/>
                          <w:sz w:val="18"/>
                        </w:rPr>
                        <w:t>n de la Oficina de Control del Tabaco N.</w:t>
                      </w:r>
                      <w:r>
                        <w:rPr>
                          <w:rFonts w:ascii="Calibri"/>
                          <w:i/>
                          <w:sz w:val="18"/>
                        </w:rPr>
                        <w:t>°</w:t>
                      </w:r>
                      <w:r>
                        <w:rPr>
                          <w:rFonts w:ascii="Calibri"/>
                          <w:i/>
                          <w:sz w:val="18"/>
                        </w:rPr>
                        <w:t xml:space="preserve"> DFHS16CTC002 y la subvenci</w:t>
                      </w:r>
                      <w:r>
                        <w:rPr>
                          <w:rFonts w:ascii="Calibri"/>
                          <w:i/>
                          <w:sz w:val="18"/>
                        </w:rPr>
                        <w:t>ó</w:t>
                      </w:r>
                      <w:r>
                        <w:rPr>
                          <w:rFonts w:ascii="Calibri"/>
                          <w:i/>
                          <w:sz w:val="18"/>
                        </w:rPr>
                        <w:t>n N.</w:t>
                      </w:r>
                      <w:r>
                        <w:rPr>
                          <w:rFonts w:ascii="Calibri"/>
                          <w:i/>
                          <w:sz w:val="18"/>
                        </w:rPr>
                        <w:t>°</w:t>
                      </w:r>
                      <w:r>
                        <w:rPr>
                          <w:rFonts w:ascii="Calibri"/>
                          <w:i/>
                          <w:sz w:val="18"/>
                        </w:rPr>
                        <w:t xml:space="preserve"> DFHS16CTC003. Su contenido es responsabilidad exclusiva de los autores y no necesariamente representa la opini</w:t>
                      </w:r>
                      <w:r>
                        <w:rPr>
                          <w:rFonts w:ascii="Calibri"/>
                          <w:i/>
                          <w:sz w:val="18"/>
                        </w:rPr>
                        <w:t>ó</w:t>
                      </w:r>
                      <w:r>
                        <w:rPr>
                          <w:rFonts w:ascii="Calibri"/>
                          <w:i/>
                          <w:sz w:val="18"/>
                        </w:rPr>
                        <w:t>n oficial de los CDC o NJDOH/FHS/OTCNF.</w:t>
                      </w:r>
                    </w:p>
                    <w:p w14:paraId="175A1165" w14:textId="77777777" w:rsidR="008362F7" w:rsidRDefault="008362F7">
                      <w:pPr>
                        <w:numPr>
                          <w:ilvl w:val="0"/>
                          <w:numId w:val="6"/>
                        </w:numPr>
                        <w:tabs>
                          <w:tab w:val="left" w:pos="504"/>
                          <w:tab w:val="left" w:pos="505"/>
                        </w:tabs>
                        <w:spacing w:before="74"/>
                        <w:ind w:right="320"/>
                        <w:rPr>
                          <w:rFonts w:ascii="Calibri"/>
                          <w:i/>
                          <w:sz w:val="18"/>
                        </w:rPr>
                      </w:pPr>
                      <w:r>
                        <w:rPr>
                          <w:rFonts w:ascii="Calibri"/>
                          <w:i/>
                          <w:sz w:val="18"/>
                        </w:rPr>
                        <w:t>Este kit de herramientas contiene informaci</w:t>
                      </w:r>
                      <w:r>
                        <w:rPr>
                          <w:rFonts w:ascii="Calibri"/>
                          <w:i/>
                          <w:sz w:val="18"/>
                        </w:rPr>
                        <w:t>ó</w:t>
                      </w:r>
                      <w:r>
                        <w:rPr>
                          <w:rFonts w:ascii="Calibri"/>
                          <w:i/>
                          <w:sz w:val="18"/>
                        </w:rPr>
                        <w:t>n general sobre asuntos legales; la informaci</w:t>
                      </w:r>
                      <w:r>
                        <w:rPr>
                          <w:rFonts w:ascii="Calibri"/>
                          <w:i/>
                          <w:sz w:val="18"/>
                        </w:rPr>
                        <w:t>ó</w:t>
                      </w:r>
                      <w:r>
                        <w:rPr>
                          <w:rFonts w:ascii="Calibri"/>
                          <w:i/>
                          <w:sz w:val="18"/>
                        </w:rPr>
                        <w:t>n no es un consejo y no debe tratarse como tal.</w:t>
                      </w:r>
                    </w:p>
                  </w:txbxContent>
                </v:textbox>
                <w10:wrap type="topAndBottom" anchorx="page"/>
              </v:shape>
            </w:pict>
          </mc:Fallback>
        </mc:AlternateContent>
      </w:r>
      <w:r>
        <w:rPr>
          <w:noProof/>
          <w:lang w:val="es-419" w:eastAsia="es-419" w:bidi="ar-SA"/>
        </w:rPr>
        <mc:AlternateContent>
          <mc:Choice Requires="wpg">
            <w:drawing>
              <wp:anchor distT="0" distB="0" distL="0" distR="0" simplePos="0" relativeHeight="251640832" behindDoc="1" locked="0" layoutInCell="1" allowOverlap="1" wp14:anchorId="68BDA098" wp14:editId="46BCB2A1">
                <wp:simplePos x="0" y="0"/>
                <wp:positionH relativeFrom="page">
                  <wp:posOffset>682625</wp:posOffset>
                </wp:positionH>
                <wp:positionV relativeFrom="paragraph">
                  <wp:posOffset>1790065</wp:posOffset>
                </wp:positionV>
                <wp:extent cx="6405245" cy="6350"/>
                <wp:effectExtent l="0" t="0" r="0" b="0"/>
                <wp:wrapTopAndBottom/>
                <wp:docPr id="393"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5245" cy="6350"/>
                          <a:chOff x="1075" y="2819"/>
                          <a:chExt cx="10087" cy="10"/>
                        </a:xfrm>
                      </wpg:grpSpPr>
                      <wps:wsp>
                        <wps:cNvPr id="394" name="Rectangle 170"/>
                        <wps:cNvSpPr>
                          <a:spLocks noChangeArrowheads="1"/>
                        </wps:cNvSpPr>
                        <wps:spPr bwMode="auto">
                          <a:xfrm>
                            <a:off x="1075" y="2819"/>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5" name="Line 169"/>
                        <wps:cNvCnPr>
                          <a:cxnSpLocks noChangeShapeType="1"/>
                        </wps:cNvCnPr>
                        <wps:spPr bwMode="auto">
                          <a:xfrm>
                            <a:off x="1085" y="2824"/>
                            <a:ext cx="10072"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396" name="Rectangle 168"/>
                        <wps:cNvSpPr>
                          <a:spLocks noChangeArrowheads="1"/>
                        </wps:cNvSpPr>
                        <wps:spPr bwMode="auto">
                          <a:xfrm>
                            <a:off x="11157" y="2819"/>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B237A8" id="Group 167" o:spid="_x0000_s1026" style="position:absolute;margin-left:53.75pt;margin-top:140.95pt;width:504.35pt;height:.5pt;z-index:-251675648;mso-wrap-distance-left:0;mso-wrap-distance-right:0;mso-position-horizontal-relative:page" coordorigin="1075,2819" coordsize="1008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">
                <v:rect id="Rectangle 170" o:spid="_x0000_s1027" style="position:absolute;left:1075;top:281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" fillcolor="#5ab3cc" stroked="f"/>
                <v:line id="Line 169" o:spid="_x0000_s1028" style="position:absolute;visibility:visible;mso-wrap-style:square" from="1085,2824" to="11157,28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" strokecolor="#5ab3cc" strokeweight=".48pt"/>
                <v:rect id="Rectangle 168" o:spid="_x0000_s1029" style="position:absolute;left:11157;top:2819;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" fillcolor="#5ab3cc" stroked="f"/>
                <w10:wrap type="topAndBottom" anchorx="page"/>
              </v:group>
            </w:pict>
          </mc:Fallback>
        </mc:AlternateContent>
      </w:r>
    </w:p>
    <w:p w14:paraId="0C7D540B" w14:textId="77777777" w:rsidR="000A7062" w:rsidRDefault="000A7062">
      <w:pPr>
        <w:pStyle w:val="BodyText"/>
        <w:spacing w:before="9"/>
        <w:rPr>
          <w:sz w:val="6"/>
        </w:rPr>
      </w:pPr>
    </w:p>
    <w:p w14:paraId="3F0DED0F" w14:textId="77777777" w:rsidR="000A7062" w:rsidRDefault="000A7062">
      <w:pPr>
        <w:rPr>
          <w:sz w:val="6"/>
        </w:rPr>
        <w:sectPr w:rsidR="000A7062">
          <w:headerReference w:type="default" r:id="rId9"/>
          <w:pgSz w:w="12240" w:h="15840"/>
          <w:pgMar w:top="1800" w:right="540" w:bottom="280" w:left="900" w:header="1339" w:footer="0" w:gutter="0"/>
          <w:cols w:space="720"/>
        </w:sectPr>
      </w:pPr>
    </w:p>
    <w:p w14:paraId="144C21BB" w14:textId="77777777" w:rsidR="000A7062" w:rsidRDefault="000A7062">
      <w:pPr>
        <w:pStyle w:val="BodyText"/>
        <w:rPr>
          <w:sz w:val="20"/>
        </w:rPr>
      </w:pPr>
    </w:p>
    <w:p w14:paraId="47B6CF23" w14:textId="77777777" w:rsidR="000A7062" w:rsidRDefault="000A7062">
      <w:pPr>
        <w:pStyle w:val="BodyText"/>
        <w:rPr>
          <w:sz w:val="20"/>
        </w:rPr>
      </w:pPr>
    </w:p>
    <w:p w14:paraId="4B354123" w14:textId="2F5143D2" w:rsidR="000A7062" w:rsidRDefault="0024466E">
      <w:pPr>
        <w:spacing w:before="231"/>
        <w:ind w:left="612"/>
        <w:rPr>
          <w:sz w:val="36"/>
        </w:rPr>
      </w:pPr>
      <w:r>
        <w:rPr>
          <w:color w:val="585858"/>
          <w:sz w:val="36"/>
        </w:rPr>
        <w:t xml:space="preserve">Conozca los hechos: humo </w:t>
      </w:r>
      <w:r w:rsidR="00E1779C">
        <w:rPr>
          <w:color w:val="585858"/>
          <w:sz w:val="36"/>
        </w:rPr>
        <w:t>de segunda mano</w:t>
      </w:r>
    </w:p>
    <w:p w14:paraId="5510CA3C" w14:textId="53EBD481" w:rsidR="000A7062" w:rsidRDefault="0024466E">
      <w:pPr>
        <w:pStyle w:val="Heading6"/>
        <w:spacing w:before="361"/>
        <w:ind w:left="612"/>
      </w:pPr>
      <w:r>
        <w:rPr>
          <w:color w:val="1B4855"/>
        </w:rPr>
        <w:t xml:space="preserve">HUMO </w:t>
      </w:r>
      <w:r w:rsidR="00E1779C">
        <w:rPr>
          <w:color w:val="1B4855"/>
        </w:rPr>
        <w:t>DE SEGUNDA MANO</w:t>
      </w:r>
    </w:p>
    <w:p w14:paraId="002B3691" w14:textId="77777777" w:rsidR="000A7062" w:rsidRDefault="0024466E">
      <w:pPr>
        <w:pStyle w:val="BodyText"/>
        <w:spacing w:before="60" w:line="288" w:lineRule="auto"/>
        <w:ind w:left="612" w:right="1287"/>
      </w:pPr>
      <w:r>
        <w:rPr>
          <w:color w:val="585858"/>
        </w:rPr>
        <w:t>Conocido como humo de tabaco ambiental, es una mezcla de dos formas de humo que provienen del tabaco quemado:</w:t>
      </w:r>
    </w:p>
    <w:p w14:paraId="14D91931" w14:textId="77777777" w:rsidR="000A7062" w:rsidRDefault="0024466E">
      <w:pPr>
        <w:spacing w:before="158"/>
        <w:ind w:left="1332"/>
        <w:rPr>
          <w:sz w:val="24"/>
        </w:rPr>
      </w:pPr>
      <w:r>
        <w:rPr>
          <w:i/>
          <w:color w:val="585858"/>
          <w:sz w:val="24"/>
        </w:rPr>
        <w:t>Humo secundario</w:t>
      </w:r>
      <w:r>
        <w:rPr>
          <w:color w:val="585858"/>
          <w:sz w:val="24"/>
        </w:rPr>
        <w:t>: humo del extremo encendido del cigarrillo</w:t>
      </w:r>
    </w:p>
    <w:p w14:paraId="67A82F56" w14:textId="77777777" w:rsidR="000A7062" w:rsidRDefault="0024466E">
      <w:pPr>
        <w:spacing w:before="163"/>
        <w:ind w:left="1332"/>
        <w:rPr>
          <w:sz w:val="24"/>
        </w:rPr>
      </w:pPr>
      <w:r>
        <w:rPr>
          <w:i/>
          <w:color w:val="585858"/>
          <w:sz w:val="24"/>
        </w:rPr>
        <w:t>Humo principal</w:t>
      </w:r>
      <w:r>
        <w:rPr>
          <w:color w:val="585858"/>
          <w:sz w:val="24"/>
        </w:rPr>
        <w:t>: el humo exhalado por una persona que fuma un cigarrillo.</w:t>
      </w:r>
    </w:p>
    <w:p w14:paraId="3A2CE9D7" w14:textId="77777777" w:rsidR="000A7062" w:rsidRDefault="000A7062">
      <w:pPr>
        <w:pStyle w:val="BodyText"/>
        <w:rPr>
          <w:sz w:val="28"/>
        </w:rPr>
      </w:pPr>
    </w:p>
    <w:p w14:paraId="6813A2DD" w14:textId="77777777" w:rsidR="000A7062" w:rsidRDefault="000A7062">
      <w:pPr>
        <w:pStyle w:val="BodyText"/>
        <w:spacing w:before="6"/>
        <w:rPr>
          <w:sz w:val="40"/>
        </w:rPr>
      </w:pPr>
    </w:p>
    <w:p w14:paraId="545BD63F" w14:textId="77777777" w:rsidR="000A7062" w:rsidRDefault="0024466E">
      <w:pPr>
        <w:pStyle w:val="Heading6"/>
        <w:ind w:left="612"/>
      </w:pPr>
      <w:r>
        <w:rPr>
          <w:color w:val="1B4855"/>
        </w:rPr>
        <w:t>HUMO TERCIARIO</w:t>
      </w:r>
    </w:p>
    <w:p w14:paraId="6237002F" w14:textId="2229653F" w:rsidR="000A7062" w:rsidRDefault="0024466E">
      <w:pPr>
        <w:pStyle w:val="BodyText"/>
        <w:spacing w:before="60" w:line="276" w:lineRule="auto"/>
        <w:ind w:left="612" w:right="1080"/>
      </w:pPr>
      <w:r>
        <w:rPr>
          <w:color w:val="585858"/>
        </w:rPr>
        <w:t>Consiste en los residuos de tabaco de cigarrillos, cigarros y otros productos de tabaco que quedan después de fumar y se acumulan en superficies y muebles.</w:t>
      </w:r>
    </w:p>
    <w:p w14:paraId="730EE7FC" w14:textId="7211C877" w:rsidR="000A7062" w:rsidRDefault="000A7062">
      <w:pPr>
        <w:pStyle w:val="BodyText"/>
        <w:rPr>
          <w:sz w:val="20"/>
        </w:rPr>
      </w:pPr>
    </w:p>
    <w:p w14:paraId="1DE69161" w14:textId="75919DB5" w:rsidR="000A7062" w:rsidRDefault="003872B2">
      <w:pPr>
        <w:pStyle w:val="BodyText"/>
        <w:spacing w:before="5"/>
        <w:rPr>
          <w:sz w:val="15"/>
        </w:rPr>
      </w:pPr>
      <w:r>
        <w:rPr>
          <w:noProof/>
          <w:sz w:val="15"/>
          <w:lang w:val="es-419" w:eastAsia="es-419" w:bidi="ar-SA"/>
        </w:rPr>
        <mc:AlternateContent>
          <mc:Choice Requires="wps">
            <w:drawing>
              <wp:anchor distT="0" distB="0" distL="114300" distR="114300" simplePos="0" relativeHeight="251675648" behindDoc="0" locked="0" layoutInCell="1" allowOverlap="1" wp14:anchorId="72E966E4" wp14:editId="3A9F88E2">
                <wp:simplePos x="0" y="0"/>
                <wp:positionH relativeFrom="column">
                  <wp:posOffset>3571130</wp:posOffset>
                </wp:positionH>
                <wp:positionV relativeFrom="paragraph">
                  <wp:posOffset>641019</wp:posOffset>
                </wp:positionV>
                <wp:extent cx="674259" cy="308610"/>
                <wp:effectExtent l="0" t="0" r="0" b="0"/>
                <wp:wrapNone/>
                <wp:docPr id="387" name="Text Box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259" cy="308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42EA76" w14:textId="77777777" w:rsidR="008362F7" w:rsidRPr="00415488" w:rsidRDefault="008362F7" w:rsidP="00415488">
                            <w:pPr>
                              <w:rPr>
                                <w:color w:val="FF0000"/>
                                <w:sz w:val="14"/>
                                <w:szCs w:val="14"/>
                              </w:rPr>
                            </w:pPr>
                            <w:r w:rsidRPr="00415488">
                              <w:rPr>
                                <w:color w:val="FF0000"/>
                                <w:sz w:val="14"/>
                                <w:szCs w:val="14"/>
                              </w:rPr>
                              <w:t>Butano</w:t>
                            </w:r>
                          </w:p>
                          <w:p w14:paraId="251B157D" w14:textId="2BFAB898" w:rsidR="008362F7" w:rsidRPr="00415488" w:rsidRDefault="008362F7" w:rsidP="00415488">
                            <w:pPr>
                              <w:rPr>
                                <w:sz w:val="14"/>
                                <w:szCs w:val="14"/>
                              </w:rPr>
                            </w:pPr>
                            <w:r>
                              <w:rPr>
                                <w:sz w:val="14"/>
                                <w:szCs w:val="14"/>
                              </w:rPr>
                              <w:t>Encended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966E4" id="Text Box 189" o:spid="_x0000_s1028" type="#_x0000_t202" style="position:absolute;margin-left:281.2pt;margin-top:50.45pt;width:53.1pt;height:24.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" stroked="f">
                <v:textbox>
                  <w:txbxContent>
                    <w:p w14:paraId="3342EA76" w14:textId="77777777" w:rsidR="008362F7" w:rsidRPr="00415488" w:rsidRDefault="008362F7" w:rsidP="00415488">
                      <w:pPr>
                        <w:rPr>
                          <w:color w:val="FF0000"/>
                          <w:sz w:val="14"/>
                          <w:szCs w:val="14"/>
                        </w:rPr>
                      </w:pPr>
                      <w:r w:rsidRPr="00415488">
                        <w:rPr>
                          <w:color w:val="FF0000"/>
                          <w:sz w:val="14"/>
                          <w:szCs w:val="14"/>
                        </w:rPr>
                        <w:t>Butano</w:t>
                      </w:r>
                    </w:p>
                    <w:p w14:paraId="251B157D" w14:textId="2BFAB898" w:rsidR="008362F7" w:rsidRPr="00415488" w:rsidRDefault="008362F7" w:rsidP="00415488">
                      <w:pPr>
                        <w:rPr>
                          <w:sz w:val="14"/>
                          <w:szCs w:val="14"/>
                        </w:rPr>
                      </w:pPr>
                      <w:r>
                        <w:rPr>
                          <w:sz w:val="14"/>
                          <w:szCs w:val="14"/>
                        </w:rPr>
                        <w:t>Encendedor</w:t>
                      </w:r>
                    </w:p>
                  </w:txbxContent>
                </v:textbox>
              </v:shape>
            </w:pict>
          </mc:Fallback>
        </mc:AlternateContent>
      </w:r>
      <w:r w:rsidR="00A638E7">
        <w:rPr>
          <w:noProof/>
          <w:sz w:val="15"/>
          <w:lang w:val="es-419" w:eastAsia="es-419" w:bidi="ar-SA"/>
        </w:rPr>
        <mc:AlternateContent>
          <mc:Choice Requires="wps">
            <w:drawing>
              <wp:anchor distT="0" distB="0" distL="114300" distR="114300" simplePos="0" relativeHeight="251680768" behindDoc="0" locked="0" layoutInCell="1" allowOverlap="1" wp14:anchorId="72E966E4" wp14:editId="6E5C305F">
                <wp:simplePos x="0" y="0"/>
                <wp:positionH relativeFrom="column">
                  <wp:posOffset>3764280</wp:posOffset>
                </wp:positionH>
                <wp:positionV relativeFrom="paragraph">
                  <wp:posOffset>3196590</wp:posOffset>
                </wp:positionV>
                <wp:extent cx="585470" cy="295910"/>
                <wp:effectExtent l="0" t="0" r="0" b="0"/>
                <wp:wrapNone/>
                <wp:docPr id="392"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70" cy="295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5E30A5" w14:textId="77777777" w:rsidR="008362F7" w:rsidRPr="00415488" w:rsidRDefault="008362F7" w:rsidP="00415488">
                            <w:pPr>
                              <w:rPr>
                                <w:color w:val="FF0000"/>
                                <w:sz w:val="13"/>
                                <w:szCs w:val="13"/>
                              </w:rPr>
                            </w:pPr>
                            <w:r w:rsidRPr="00415488">
                              <w:rPr>
                                <w:color w:val="FF0000"/>
                                <w:sz w:val="13"/>
                                <w:szCs w:val="13"/>
                              </w:rPr>
                              <w:t>Amoníaco</w:t>
                            </w:r>
                          </w:p>
                          <w:p w14:paraId="4331ED71" w14:textId="167D220E" w:rsidR="008362F7" w:rsidRPr="00415488" w:rsidRDefault="008362F7" w:rsidP="00415488">
                            <w:pPr>
                              <w:rPr>
                                <w:sz w:val="13"/>
                                <w:szCs w:val="13"/>
                              </w:rPr>
                            </w:pPr>
                            <w:r w:rsidRPr="00415488">
                              <w:rPr>
                                <w:sz w:val="13"/>
                                <w:szCs w:val="13"/>
                              </w:rPr>
                              <w:t>Detergen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966E4" id="Text Box 194" o:spid="_x0000_s1029" type="#_x0000_t202" style="position:absolute;margin-left:296.4pt;margin-top:251.7pt;width:46.1pt;height:23.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" stroked="f">
                <v:textbox>
                  <w:txbxContent>
                    <w:p w14:paraId="765E30A5" w14:textId="77777777" w:rsidR="008362F7" w:rsidRPr="00415488" w:rsidRDefault="008362F7" w:rsidP="00415488">
                      <w:pPr>
                        <w:rPr>
                          <w:color w:val="FF0000"/>
                          <w:sz w:val="13"/>
                          <w:szCs w:val="13"/>
                        </w:rPr>
                      </w:pPr>
                      <w:r w:rsidRPr="00415488">
                        <w:rPr>
                          <w:color w:val="FF0000"/>
                          <w:sz w:val="13"/>
                          <w:szCs w:val="13"/>
                        </w:rPr>
                        <w:t>Amoníaco</w:t>
                      </w:r>
                    </w:p>
                    <w:p w14:paraId="4331ED71" w14:textId="167D220E" w:rsidR="008362F7" w:rsidRPr="00415488" w:rsidRDefault="008362F7" w:rsidP="00415488">
                      <w:pPr>
                        <w:rPr>
                          <w:sz w:val="13"/>
                          <w:szCs w:val="13"/>
                        </w:rPr>
                      </w:pPr>
                      <w:r w:rsidRPr="00415488">
                        <w:rPr>
                          <w:sz w:val="13"/>
                          <w:szCs w:val="13"/>
                        </w:rPr>
                        <w:t>Detergente</w:t>
                      </w:r>
                    </w:p>
                  </w:txbxContent>
                </v:textbox>
              </v:shape>
            </w:pict>
          </mc:Fallback>
        </mc:AlternateContent>
      </w:r>
      <w:r w:rsidR="00A638E7">
        <w:rPr>
          <w:noProof/>
          <w:sz w:val="15"/>
          <w:lang w:val="es-419" w:eastAsia="es-419" w:bidi="ar-SA"/>
        </w:rPr>
        <mc:AlternateContent>
          <mc:Choice Requires="wps">
            <w:drawing>
              <wp:anchor distT="0" distB="0" distL="114300" distR="114300" simplePos="0" relativeHeight="251679744" behindDoc="0" locked="0" layoutInCell="1" allowOverlap="1" wp14:anchorId="72E966E4" wp14:editId="17ABEB6B">
                <wp:simplePos x="0" y="0"/>
                <wp:positionH relativeFrom="column">
                  <wp:posOffset>3751580</wp:posOffset>
                </wp:positionH>
                <wp:positionV relativeFrom="paragraph">
                  <wp:posOffset>2720340</wp:posOffset>
                </wp:positionV>
                <wp:extent cx="534670" cy="270510"/>
                <wp:effectExtent l="0" t="0" r="0" b="0"/>
                <wp:wrapNone/>
                <wp:docPr id="391"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670" cy="2705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D6E198" w14:textId="77777777" w:rsidR="008362F7" w:rsidRPr="00415488" w:rsidRDefault="008362F7" w:rsidP="00415488">
                            <w:pPr>
                              <w:rPr>
                                <w:color w:val="FF0000"/>
                                <w:sz w:val="13"/>
                                <w:szCs w:val="13"/>
                              </w:rPr>
                            </w:pPr>
                            <w:r w:rsidRPr="00415488">
                              <w:rPr>
                                <w:color w:val="FF0000"/>
                                <w:sz w:val="13"/>
                                <w:szCs w:val="13"/>
                              </w:rPr>
                              <w:t>Arsénico</w:t>
                            </w:r>
                          </w:p>
                          <w:p w14:paraId="05598199" w14:textId="0A9973F1" w:rsidR="008362F7" w:rsidRPr="00415488" w:rsidRDefault="008362F7" w:rsidP="00415488">
                            <w:pPr>
                              <w:rPr>
                                <w:sz w:val="13"/>
                                <w:szCs w:val="13"/>
                              </w:rPr>
                            </w:pPr>
                            <w:r w:rsidRPr="00415488">
                              <w:rPr>
                                <w:sz w:val="13"/>
                                <w:szCs w:val="13"/>
                              </w:rPr>
                              <w:t>Vene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966E4" id="Text Box 193" o:spid="_x0000_s1030" type="#_x0000_t202" style="position:absolute;margin-left:295.4pt;margin-top:214.2pt;width:42.1pt;height:21.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" stroked="f">
                <v:textbox>
                  <w:txbxContent>
                    <w:p w14:paraId="6CD6E198" w14:textId="77777777" w:rsidR="008362F7" w:rsidRPr="00415488" w:rsidRDefault="008362F7" w:rsidP="00415488">
                      <w:pPr>
                        <w:rPr>
                          <w:color w:val="FF0000"/>
                          <w:sz w:val="13"/>
                          <w:szCs w:val="13"/>
                        </w:rPr>
                      </w:pPr>
                      <w:r w:rsidRPr="00415488">
                        <w:rPr>
                          <w:color w:val="FF0000"/>
                          <w:sz w:val="13"/>
                          <w:szCs w:val="13"/>
                        </w:rPr>
                        <w:t>Arsénico</w:t>
                      </w:r>
                    </w:p>
                    <w:p w14:paraId="05598199" w14:textId="0A9973F1" w:rsidR="008362F7" w:rsidRPr="00415488" w:rsidRDefault="008362F7" w:rsidP="00415488">
                      <w:pPr>
                        <w:rPr>
                          <w:sz w:val="13"/>
                          <w:szCs w:val="13"/>
                        </w:rPr>
                      </w:pPr>
                      <w:r w:rsidRPr="00415488">
                        <w:rPr>
                          <w:sz w:val="13"/>
                          <w:szCs w:val="13"/>
                        </w:rPr>
                        <w:t>Veneno</w:t>
                      </w:r>
                    </w:p>
                  </w:txbxContent>
                </v:textbox>
              </v:shape>
            </w:pict>
          </mc:Fallback>
        </mc:AlternateContent>
      </w:r>
      <w:r w:rsidR="00A638E7">
        <w:rPr>
          <w:noProof/>
          <w:sz w:val="15"/>
          <w:lang w:val="es-419" w:eastAsia="es-419" w:bidi="ar-SA"/>
        </w:rPr>
        <mc:AlternateContent>
          <mc:Choice Requires="wps">
            <w:drawing>
              <wp:anchor distT="0" distB="0" distL="114300" distR="114300" simplePos="0" relativeHeight="251678720" behindDoc="0" locked="0" layoutInCell="1" allowOverlap="1" wp14:anchorId="72E966E4" wp14:editId="3C25361C">
                <wp:simplePos x="0" y="0"/>
                <wp:positionH relativeFrom="column">
                  <wp:posOffset>3707130</wp:posOffset>
                </wp:positionH>
                <wp:positionV relativeFrom="paragraph">
                  <wp:posOffset>2225040</wp:posOffset>
                </wp:positionV>
                <wp:extent cx="598170" cy="270510"/>
                <wp:effectExtent l="0" t="0" r="0" b="0"/>
                <wp:wrapNone/>
                <wp:docPr id="390"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 cy="2705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D68E44" w14:textId="77777777" w:rsidR="008362F7" w:rsidRPr="00415488" w:rsidRDefault="008362F7" w:rsidP="00415488">
                            <w:pPr>
                              <w:rPr>
                                <w:color w:val="FF0000"/>
                                <w:sz w:val="13"/>
                                <w:szCs w:val="13"/>
                              </w:rPr>
                            </w:pPr>
                            <w:r w:rsidRPr="00415488">
                              <w:rPr>
                                <w:color w:val="FF0000"/>
                                <w:sz w:val="13"/>
                                <w:szCs w:val="13"/>
                              </w:rPr>
                              <w:t>Nicotina</w:t>
                            </w:r>
                          </w:p>
                          <w:p w14:paraId="4C57B786" w14:textId="7C1C6C9D" w:rsidR="008362F7" w:rsidRPr="00415488" w:rsidRDefault="008362F7" w:rsidP="00415488">
                            <w:pPr>
                              <w:rPr>
                                <w:sz w:val="13"/>
                                <w:szCs w:val="13"/>
                              </w:rPr>
                            </w:pPr>
                            <w:r w:rsidRPr="00415488">
                              <w:rPr>
                                <w:sz w:val="13"/>
                                <w:szCs w:val="13"/>
                              </w:rPr>
                              <w:t>Insecticid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966E4" id="Text Box 192" o:spid="_x0000_s1031" type="#_x0000_t202" style="position:absolute;margin-left:291.9pt;margin-top:175.2pt;width:47.1pt;height:21.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" stroked="f">
                <v:textbox>
                  <w:txbxContent>
                    <w:p w14:paraId="02D68E44" w14:textId="77777777" w:rsidR="008362F7" w:rsidRPr="00415488" w:rsidRDefault="008362F7" w:rsidP="00415488">
                      <w:pPr>
                        <w:rPr>
                          <w:color w:val="FF0000"/>
                          <w:sz w:val="13"/>
                          <w:szCs w:val="13"/>
                        </w:rPr>
                      </w:pPr>
                      <w:r w:rsidRPr="00415488">
                        <w:rPr>
                          <w:color w:val="FF0000"/>
                          <w:sz w:val="13"/>
                          <w:szCs w:val="13"/>
                        </w:rPr>
                        <w:t>Nicotina</w:t>
                      </w:r>
                    </w:p>
                    <w:p w14:paraId="4C57B786" w14:textId="7C1C6C9D" w:rsidR="008362F7" w:rsidRPr="00415488" w:rsidRDefault="008362F7" w:rsidP="00415488">
                      <w:pPr>
                        <w:rPr>
                          <w:sz w:val="13"/>
                          <w:szCs w:val="13"/>
                        </w:rPr>
                      </w:pPr>
                      <w:r w:rsidRPr="00415488">
                        <w:rPr>
                          <w:sz w:val="13"/>
                          <w:szCs w:val="13"/>
                        </w:rPr>
                        <w:t>Insecticida</w:t>
                      </w:r>
                    </w:p>
                  </w:txbxContent>
                </v:textbox>
              </v:shape>
            </w:pict>
          </mc:Fallback>
        </mc:AlternateContent>
      </w:r>
      <w:r w:rsidR="00A638E7">
        <w:rPr>
          <w:noProof/>
          <w:sz w:val="15"/>
          <w:lang w:val="es-419" w:eastAsia="es-419" w:bidi="ar-SA"/>
        </w:rPr>
        <mc:AlternateContent>
          <mc:Choice Requires="wps">
            <w:drawing>
              <wp:anchor distT="0" distB="0" distL="114300" distR="114300" simplePos="0" relativeHeight="251677696" behindDoc="0" locked="0" layoutInCell="1" allowOverlap="1" wp14:anchorId="72E966E4" wp14:editId="5A2EC298">
                <wp:simplePos x="0" y="0"/>
                <wp:positionH relativeFrom="column">
                  <wp:posOffset>3503930</wp:posOffset>
                </wp:positionH>
                <wp:positionV relativeFrom="paragraph">
                  <wp:posOffset>1634490</wp:posOffset>
                </wp:positionV>
                <wp:extent cx="845820" cy="295910"/>
                <wp:effectExtent l="0" t="0" r="0" b="0"/>
                <wp:wrapNone/>
                <wp:docPr id="389" name="Text Box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820" cy="295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7DAAAB" w14:textId="77777777" w:rsidR="008362F7" w:rsidRPr="00415488" w:rsidRDefault="008362F7" w:rsidP="00415488">
                            <w:pPr>
                              <w:rPr>
                                <w:color w:val="FF0000"/>
                                <w:sz w:val="13"/>
                                <w:szCs w:val="13"/>
                              </w:rPr>
                            </w:pPr>
                            <w:proofErr w:type="spellStart"/>
                            <w:r w:rsidRPr="00415488">
                              <w:rPr>
                                <w:color w:val="FF0000"/>
                                <w:sz w:val="13"/>
                                <w:szCs w:val="13"/>
                              </w:rPr>
                              <w:t>Hexamina</w:t>
                            </w:r>
                            <w:proofErr w:type="spellEnd"/>
                          </w:p>
                          <w:p w14:paraId="179E4D4D" w14:textId="108FD104" w:rsidR="008362F7" w:rsidRPr="00415488" w:rsidRDefault="008362F7" w:rsidP="00415488">
                            <w:pPr>
                              <w:rPr>
                                <w:sz w:val="13"/>
                                <w:szCs w:val="13"/>
                              </w:rPr>
                            </w:pPr>
                            <w:r w:rsidRPr="00415488">
                              <w:rPr>
                                <w:sz w:val="13"/>
                                <w:szCs w:val="13"/>
                              </w:rPr>
                              <w:t>Inicio de</w:t>
                            </w:r>
                            <w:r>
                              <w:rPr>
                                <w:sz w:val="13"/>
                                <w:szCs w:val="13"/>
                              </w:rPr>
                              <w:t xml:space="preserve"> </w:t>
                            </w:r>
                            <w:r w:rsidRPr="00415488">
                              <w:rPr>
                                <w:sz w:val="13"/>
                                <w:szCs w:val="13"/>
                              </w:rPr>
                              <w:t>barbaco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966E4" id="Text Box 191" o:spid="_x0000_s1032" type="#_x0000_t202" style="position:absolute;margin-left:275.9pt;margin-top:128.7pt;width:66.6pt;height:23.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" stroked="f">
                <v:textbox>
                  <w:txbxContent>
                    <w:p w14:paraId="587DAAAB" w14:textId="77777777" w:rsidR="008362F7" w:rsidRPr="00415488" w:rsidRDefault="008362F7" w:rsidP="00415488">
                      <w:pPr>
                        <w:rPr>
                          <w:color w:val="FF0000"/>
                          <w:sz w:val="13"/>
                          <w:szCs w:val="13"/>
                        </w:rPr>
                      </w:pPr>
                      <w:proofErr w:type="spellStart"/>
                      <w:r w:rsidRPr="00415488">
                        <w:rPr>
                          <w:color w:val="FF0000"/>
                          <w:sz w:val="13"/>
                          <w:szCs w:val="13"/>
                        </w:rPr>
                        <w:t>Hexamina</w:t>
                      </w:r>
                      <w:proofErr w:type="spellEnd"/>
                    </w:p>
                    <w:p w14:paraId="179E4D4D" w14:textId="108FD104" w:rsidR="008362F7" w:rsidRPr="00415488" w:rsidRDefault="008362F7" w:rsidP="00415488">
                      <w:pPr>
                        <w:rPr>
                          <w:sz w:val="13"/>
                          <w:szCs w:val="13"/>
                        </w:rPr>
                      </w:pPr>
                      <w:r w:rsidRPr="00415488">
                        <w:rPr>
                          <w:sz w:val="13"/>
                          <w:szCs w:val="13"/>
                        </w:rPr>
                        <w:t>Inicio de</w:t>
                      </w:r>
                      <w:r>
                        <w:rPr>
                          <w:sz w:val="13"/>
                          <w:szCs w:val="13"/>
                        </w:rPr>
                        <w:t xml:space="preserve"> </w:t>
                      </w:r>
                      <w:r w:rsidRPr="00415488">
                        <w:rPr>
                          <w:sz w:val="13"/>
                          <w:szCs w:val="13"/>
                        </w:rPr>
                        <w:t>barbacoa</w:t>
                      </w:r>
                    </w:p>
                  </w:txbxContent>
                </v:textbox>
              </v:shape>
            </w:pict>
          </mc:Fallback>
        </mc:AlternateContent>
      </w:r>
      <w:r w:rsidR="00A638E7">
        <w:rPr>
          <w:noProof/>
          <w:sz w:val="15"/>
          <w:lang w:val="es-419" w:eastAsia="es-419" w:bidi="ar-SA"/>
        </w:rPr>
        <mc:AlternateContent>
          <mc:Choice Requires="wps">
            <w:drawing>
              <wp:anchor distT="0" distB="0" distL="114300" distR="114300" simplePos="0" relativeHeight="251676672" behindDoc="0" locked="0" layoutInCell="1" allowOverlap="1" wp14:anchorId="72E966E4" wp14:editId="1586E621">
                <wp:simplePos x="0" y="0"/>
                <wp:positionH relativeFrom="column">
                  <wp:posOffset>3503930</wp:posOffset>
                </wp:positionH>
                <wp:positionV relativeFrom="paragraph">
                  <wp:posOffset>1139190</wp:posOffset>
                </wp:positionV>
                <wp:extent cx="737870" cy="346710"/>
                <wp:effectExtent l="0" t="0" r="0" b="0"/>
                <wp:wrapNone/>
                <wp:docPr id="388" name="Text Box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7870" cy="346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5069EC" w14:textId="77777777" w:rsidR="008362F7" w:rsidRPr="00415488" w:rsidRDefault="008362F7" w:rsidP="00415488">
                            <w:pPr>
                              <w:rPr>
                                <w:color w:val="FF0000"/>
                                <w:sz w:val="14"/>
                                <w:szCs w:val="14"/>
                              </w:rPr>
                            </w:pPr>
                            <w:r w:rsidRPr="00415488">
                              <w:rPr>
                                <w:color w:val="FF0000"/>
                                <w:sz w:val="14"/>
                                <w:szCs w:val="14"/>
                              </w:rPr>
                              <w:t xml:space="preserve">Metanol </w:t>
                            </w:r>
                          </w:p>
                          <w:p w14:paraId="59484993" w14:textId="403859F4" w:rsidR="008362F7" w:rsidRPr="00415488" w:rsidRDefault="008362F7" w:rsidP="00415488">
                            <w:pPr>
                              <w:rPr>
                                <w:sz w:val="11"/>
                                <w:szCs w:val="11"/>
                              </w:rPr>
                            </w:pPr>
                            <w:r w:rsidRPr="00415488">
                              <w:rPr>
                                <w:sz w:val="11"/>
                                <w:szCs w:val="11"/>
                              </w:rPr>
                              <w:t xml:space="preserve">Combustible para </w:t>
                            </w:r>
                            <w:r>
                              <w:rPr>
                                <w:sz w:val="11"/>
                                <w:szCs w:val="11"/>
                              </w:rPr>
                              <w:br/>
                            </w:r>
                            <w:r w:rsidRPr="00415488">
                              <w:rPr>
                                <w:sz w:val="11"/>
                                <w:szCs w:val="11"/>
                              </w:rPr>
                              <w:t>cohe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966E4" id="Text Box 190" o:spid="_x0000_s1033" type="#_x0000_t202" style="position:absolute;margin-left:275.9pt;margin-top:89.7pt;width:58.1pt;height:27.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" stroked="f">
                <v:textbox>
                  <w:txbxContent>
                    <w:p w14:paraId="7D5069EC" w14:textId="77777777" w:rsidR="008362F7" w:rsidRPr="00415488" w:rsidRDefault="008362F7" w:rsidP="00415488">
                      <w:pPr>
                        <w:rPr>
                          <w:color w:val="FF0000"/>
                          <w:sz w:val="14"/>
                          <w:szCs w:val="14"/>
                        </w:rPr>
                      </w:pPr>
                      <w:r w:rsidRPr="00415488">
                        <w:rPr>
                          <w:color w:val="FF0000"/>
                          <w:sz w:val="14"/>
                          <w:szCs w:val="14"/>
                        </w:rPr>
                        <w:t xml:space="preserve">Metanol </w:t>
                      </w:r>
                    </w:p>
                    <w:p w14:paraId="59484993" w14:textId="403859F4" w:rsidR="008362F7" w:rsidRPr="00415488" w:rsidRDefault="008362F7" w:rsidP="00415488">
                      <w:pPr>
                        <w:rPr>
                          <w:sz w:val="11"/>
                          <w:szCs w:val="11"/>
                        </w:rPr>
                      </w:pPr>
                      <w:r w:rsidRPr="00415488">
                        <w:rPr>
                          <w:sz w:val="11"/>
                          <w:szCs w:val="11"/>
                        </w:rPr>
                        <w:t xml:space="preserve">Combustible para </w:t>
                      </w:r>
                      <w:r>
                        <w:rPr>
                          <w:sz w:val="11"/>
                          <w:szCs w:val="11"/>
                        </w:rPr>
                        <w:br/>
                      </w:r>
                      <w:r w:rsidRPr="00415488">
                        <w:rPr>
                          <w:sz w:val="11"/>
                          <w:szCs w:val="11"/>
                        </w:rPr>
                        <w:t>cohetes</w:t>
                      </w:r>
                    </w:p>
                  </w:txbxContent>
                </v:textbox>
              </v:shape>
            </w:pict>
          </mc:Fallback>
        </mc:AlternateContent>
      </w:r>
      <w:r w:rsidR="00A638E7">
        <w:rPr>
          <w:noProof/>
          <w:sz w:val="15"/>
          <w:lang w:val="es-419" w:eastAsia="es-419" w:bidi="ar-SA"/>
        </w:rPr>
        <mc:AlternateContent>
          <mc:Choice Requires="wps">
            <w:drawing>
              <wp:anchor distT="0" distB="0" distL="114300" distR="114300" simplePos="0" relativeHeight="251674624" behindDoc="0" locked="0" layoutInCell="1" allowOverlap="1" wp14:anchorId="72E966E4" wp14:editId="5EE2B845">
                <wp:simplePos x="0" y="0"/>
                <wp:positionH relativeFrom="column">
                  <wp:posOffset>2181225</wp:posOffset>
                </wp:positionH>
                <wp:positionV relativeFrom="paragraph">
                  <wp:posOffset>3239770</wp:posOffset>
                </wp:positionV>
                <wp:extent cx="988695" cy="277495"/>
                <wp:effectExtent l="0" t="0" r="0" b="0"/>
                <wp:wrapNone/>
                <wp:docPr id="386" name="Text Box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8695" cy="277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49323A" w14:textId="77777777" w:rsidR="008362F7" w:rsidRPr="00391319" w:rsidRDefault="008362F7" w:rsidP="00391319">
                            <w:pPr>
                              <w:rPr>
                                <w:color w:val="FF0000"/>
                                <w:sz w:val="13"/>
                                <w:szCs w:val="13"/>
                              </w:rPr>
                            </w:pPr>
                            <w:r w:rsidRPr="00391319">
                              <w:rPr>
                                <w:color w:val="FF0000"/>
                                <w:sz w:val="13"/>
                                <w:szCs w:val="13"/>
                              </w:rPr>
                              <w:t>Monóxido de carbono</w:t>
                            </w:r>
                          </w:p>
                          <w:p w14:paraId="41425BB4" w14:textId="0818E624" w:rsidR="008362F7" w:rsidRPr="00391319" w:rsidRDefault="008362F7" w:rsidP="00391319">
                            <w:pPr>
                              <w:rPr>
                                <w:sz w:val="13"/>
                                <w:szCs w:val="13"/>
                              </w:rPr>
                            </w:pPr>
                            <w:r w:rsidRPr="00391319">
                              <w:rPr>
                                <w:sz w:val="13"/>
                                <w:szCs w:val="13"/>
                              </w:rPr>
                              <w:t>Gases de escap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966E4" id="Text Box 188" o:spid="_x0000_s1034" type="#_x0000_t202" style="position:absolute;margin-left:171.75pt;margin-top:255.1pt;width:77.85pt;height:21.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" stroked="f">
                <v:textbox>
                  <w:txbxContent>
                    <w:p w14:paraId="7949323A" w14:textId="77777777" w:rsidR="008362F7" w:rsidRPr="00391319" w:rsidRDefault="008362F7" w:rsidP="00391319">
                      <w:pPr>
                        <w:rPr>
                          <w:color w:val="FF0000"/>
                          <w:sz w:val="13"/>
                          <w:szCs w:val="13"/>
                        </w:rPr>
                      </w:pPr>
                      <w:r w:rsidRPr="00391319">
                        <w:rPr>
                          <w:color w:val="FF0000"/>
                          <w:sz w:val="13"/>
                          <w:szCs w:val="13"/>
                        </w:rPr>
                        <w:t>Monóxido de carbono</w:t>
                      </w:r>
                    </w:p>
                    <w:p w14:paraId="41425BB4" w14:textId="0818E624" w:rsidR="008362F7" w:rsidRPr="00391319" w:rsidRDefault="008362F7" w:rsidP="00391319">
                      <w:pPr>
                        <w:rPr>
                          <w:sz w:val="13"/>
                          <w:szCs w:val="13"/>
                        </w:rPr>
                      </w:pPr>
                      <w:r w:rsidRPr="00391319">
                        <w:rPr>
                          <w:sz w:val="13"/>
                          <w:szCs w:val="13"/>
                        </w:rPr>
                        <w:t>Gases de escape</w:t>
                      </w:r>
                    </w:p>
                  </w:txbxContent>
                </v:textbox>
              </v:shape>
            </w:pict>
          </mc:Fallback>
        </mc:AlternateContent>
      </w:r>
      <w:r w:rsidR="00A638E7">
        <w:rPr>
          <w:noProof/>
          <w:sz w:val="15"/>
          <w:lang w:val="es-419" w:eastAsia="es-419" w:bidi="ar-SA"/>
        </w:rPr>
        <mc:AlternateContent>
          <mc:Choice Requires="wps">
            <w:drawing>
              <wp:anchor distT="0" distB="0" distL="114300" distR="114300" simplePos="0" relativeHeight="251673600" behindDoc="0" locked="0" layoutInCell="1" allowOverlap="1" wp14:anchorId="72E966E4" wp14:editId="317965AB">
                <wp:simplePos x="0" y="0"/>
                <wp:positionH relativeFrom="column">
                  <wp:posOffset>2313305</wp:posOffset>
                </wp:positionH>
                <wp:positionV relativeFrom="paragraph">
                  <wp:posOffset>2832735</wp:posOffset>
                </wp:positionV>
                <wp:extent cx="832485" cy="289560"/>
                <wp:effectExtent l="0" t="0" r="0" b="0"/>
                <wp:wrapNone/>
                <wp:docPr id="385" name="Text Box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2485" cy="289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AFE65C" w14:textId="77777777" w:rsidR="008362F7" w:rsidRPr="00391319" w:rsidRDefault="008362F7" w:rsidP="00391319">
                            <w:pPr>
                              <w:rPr>
                                <w:color w:val="FF0000"/>
                                <w:sz w:val="13"/>
                                <w:szCs w:val="13"/>
                              </w:rPr>
                            </w:pPr>
                            <w:r w:rsidRPr="00391319">
                              <w:rPr>
                                <w:color w:val="FF0000"/>
                                <w:sz w:val="13"/>
                                <w:szCs w:val="13"/>
                              </w:rPr>
                              <w:t>Tolueno</w:t>
                            </w:r>
                          </w:p>
                          <w:p w14:paraId="021ED4E4" w14:textId="732521AC" w:rsidR="008362F7" w:rsidRPr="00391319" w:rsidRDefault="008362F7" w:rsidP="00391319">
                            <w:pPr>
                              <w:rPr>
                                <w:sz w:val="11"/>
                                <w:szCs w:val="11"/>
                              </w:rPr>
                            </w:pPr>
                            <w:r w:rsidRPr="00391319">
                              <w:rPr>
                                <w:sz w:val="11"/>
                                <w:szCs w:val="11"/>
                              </w:rPr>
                              <w:t>Disolvente industr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966E4" id="Text Box 187" o:spid="_x0000_s1035" type="#_x0000_t202" style="position:absolute;margin-left:182.15pt;margin-top:223.05pt;width:65.55pt;height:22.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" stroked="f">
                <v:textbox>
                  <w:txbxContent>
                    <w:p w14:paraId="2CAFE65C" w14:textId="77777777" w:rsidR="008362F7" w:rsidRPr="00391319" w:rsidRDefault="008362F7" w:rsidP="00391319">
                      <w:pPr>
                        <w:rPr>
                          <w:color w:val="FF0000"/>
                          <w:sz w:val="13"/>
                          <w:szCs w:val="13"/>
                        </w:rPr>
                      </w:pPr>
                      <w:r w:rsidRPr="00391319">
                        <w:rPr>
                          <w:color w:val="FF0000"/>
                          <w:sz w:val="13"/>
                          <w:szCs w:val="13"/>
                        </w:rPr>
                        <w:t>Tolueno</w:t>
                      </w:r>
                    </w:p>
                    <w:p w14:paraId="021ED4E4" w14:textId="732521AC" w:rsidR="008362F7" w:rsidRPr="00391319" w:rsidRDefault="008362F7" w:rsidP="00391319">
                      <w:pPr>
                        <w:rPr>
                          <w:sz w:val="11"/>
                          <w:szCs w:val="11"/>
                        </w:rPr>
                      </w:pPr>
                      <w:r w:rsidRPr="00391319">
                        <w:rPr>
                          <w:sz w:val="11"/>
                          <w:szCs w:val="11"/>
                        </w:rPr>
                        <w:t>Disolvente industrial</w:t>
                      </w:r>
                    </w:p>
                  </w:txbxContent>
                </v:textbox>
              </v:shape>
            </w:pict>
          </mc:Fallback>
        </mc:AlternateContent>
      </w:r>
      <w:r w:rsidR="00391319">
        <w:rPr>
          <w:noProof/>
          <w:lang w:val="es-419" w:eastAsia="es-419" w:bidi="ar-SA"/>
        </w:rPr>
        <w:drawing>
          <wp:anchor distT="0" distB="0" distL="0" distR="0" simplePos="0" relativeHeight="251663872" behindDoc="0" locked="0" layoutInCell="1" allowOverlap="1" wp14:anchorId="4DC6DEE1" wp14:editId="59A68B70">
            <wp:simplePos x="0" y="0"/>
            <wp:positionH relativeFrom="page">
              <wp:posOffset>2454275</wp:posOffset>
            </wp:positionH>
            <wp:positionV relativeFrom="paragraph">
              <wp:posOffset>132715</wp:posOffset>
            </wp:positionV>
            <wp:extent cx="2852516" cy="3759327"/>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2852516" cy="3759327"/>
                    </a:xfrm>
                    <a:prstGeom prst="rect">
                      <a:avLst/>
                    </a:prstGeom>
                  </pic:spPr>
                </pic:pic>
              </a:graphicData>
            </a:graphic>
          </wp:anchor>
        </w:drawing>
      </w:r>
      <w:r w:rsidR="00A638E7">
        <w:rPr>
          <w:noProof/>
          <w:sz w:val="15"/>
          <w:lang w:val="es-419" w:eastAsia="es-419" w:bidi="ar-SA"/>
        </w:rPr>
        <mc:AlternateContent>
          <mc:Choice Requires="wps">
            <w:drawing>
              <wp:anchor distT="0" distB="0" distL="114300" distR="114300" simplePos="0" relativeHeight="251672576" behindDoc="0" locked="0" layoutInCell="1" allowOverlap="1" wp14:anchorId="72E966E4" wp14:editId="30337615">
                <wp:simplePos x="0" y="0"/>
                <wp:positionH relativeFrom="column">
                  <wp:posOffset>2326005</wp:posOffset>
                </wp:positionH>
                <wp:positionV relativeFrom="paragraph">
                  <wp:posOffset>2432050</wp:posOffset>
                </wp:positionV>
                <wp:extent cx="549275" cy="278765"/>
                <wp:effectExtent l="0" t="0" r="0" b="0"/>
                <wp:wrapNone/>
                <wp:docPr id="384"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275" cy="278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F674E7" w14:textId="77777777" w:rsidR="008362F7" w:rsidRPr="00391319" w:rsidRDefault="008362F7" w:rsidP="00391319">
                            <w:pPr>
                              <w:rPr>
                                <w:color w:val="FF0000"/>
                                <w:sz w:val="14"/>
                                <w:szCs w:val="14"/>
                                <w:lang w:val="es-AR"/>
                              </w:rPr>
                            </w:pPr>
                            <w:r w:rsidRPr="00391319">
                              <w:rPr>
                                <w:color w:val="FF0000"/>
                                <w:sz w:val="14"/>
                                <w:szCs w:val="14"/>
                                <w:lang w:val="es-AR"/>
                              </w:rPr>
                              <w:t>Cadmio</w:t>
                            </w:r>
                          </w:p>
                          <w:p w14:paraId="242B65ED" w14:textId="17EFB935" w:rsidR="008362F7" w:rsidRPr="00391319" w:rsidRDefault="008362F7" w:rsidP="00391319">
                            <w:pPr>
                              <w:rPr>
                                <w:sz w:val="14"/>
                                <w:szCs w:val="14"/>
                                <w:lang w:val="es-AR"/>
                              </w:rPr>
                            </w:pPr>
                            <w:r w:rsidRPr="00391319">
                              <w:rPr>
                                <w:sz w:val="14"/>
                                <w:szCs w:val="14"/>
                                <w:lang w:val="es-AR"/>
                              </w:rPr>
                              <w:t>Baterí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966E4" id="Text Box 186" o:spid="_x0000_s1036" type="#_x0000_t202" style="position:absolute;margin-left:183.15pt;margin-top:191.5pt;width:43.25pt;height:21.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" stroked="f">
                <v:textbox>
                  <w:txbxContent>
                    <w:p w14:paraId="66F674E7" w14:textId="77777777" w:rsidR="008362F7" w:rsidRPr="00391319" w:rsidRDefault="008362F7" w:rsidP="00391319">
                      <w:pPr>
                        <w:rPr>
                          <w:color w:val="FF0000"/>
                          <w:sz w:val="14"/>
                          <w:szCs w:val="14"/>
                          <w:lang w:val="es-AR"/>
                        </w:rPr>
                      </w:pPr>
                      <w:r w:rsidRPr="00391319">
                        <w:rPr>
                          <w:color w:val="FF0000"/>
                          <w:sz w:val="14"/>
                          <w:szCs w:val="14"/>
                          <w:lang w:val="es-AR"/>
                        </w:rPr>
                        <w:t>Cadmio</w:t>
                      </w:r>
                    </w:p>
                    <w:p w14:paraId="242B65ED" w14:textId="17EFB935" w:rsidR="008362F7" w:rsidRPr="00391319" w:rsidRDefault="008362F7" w:rsidP="00391319">
                      <w:pPr>
                        <w:rPr>
                          <w:sz w:val="14"/>
                          <w:szCs w:val="14"/>
                          <w:lang w:val="es-AR"/>
                        </w:rPr>
                      </w:pPr>
                      <w:r w:rsidRPr="00391319">
                        <w:rPr>
                          <w:sz w:val="14"/>
                          <w:szCs w:val="14"/>
                          <w:lang w:val="es-AR"/>
                        </w:rPr>
                        <w:t>Baterías</w:t>
                      </w:r>
                    </w:p>
                  </w:txbxContent>
                </v:textbox>
              </v:shape>
            </w:pict>
          </mc:Fallback>
        </mc:AlternateContent>
      </w:r>
      <w:r w:rsidR="00A638E7">
        <w:rPr>
          <w:noProof/>
          <w:lang w:val="es-419" w:eastAsia="es-419" w:bidi="ar-SA"/>
        </w:rPr>
        <mc:AlternateContent>
          <mc:Choice Requires="wps">
            <w:drawing>
              <wp:anchor distT="0" distB="0" distL="114300" distR="114300" simplePos="0" relativeHeight="251671552" behindDoc="0" locked="0" layoutInCell="1" allowOverlap="1" wp14:anchorId="72E966E4" wp14:editId="03AEDBBB">
                <wp:simplePos x="0" y="0"/>
                <wp:positionH relativeFrom="column">
                  <wp:posOffset>2281555</wp:posOffset>
                </wp:positionH>
                <wp:positionV relativeFrom="paragraph">
                  <wp:posOffset>1988820</wp:posOffset>
                </wp:positionV>
                <wp:extent cx="880745" cy="290195"/>
                <wp:effectExtent l="0" t="0" r="0" b="0"/>
                <wp:wrapNone/>
                <wp:docPr id="383"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745" cy="290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B82472" w14:textId="77777777" w:rsidR="008362F7" w:rsidRPr="00391319" w:rsidRDefault="008362F7" w:rsidP="00391319">
                            <w:pPr>
                              <w:rPr>
                                <w:color w:val="FF0000"/>
                                <w:sz w:val="14"/>
                                <w:szCs w:val="14"/>
                              </w:rPr>
                            </w:pPr>
                            <w:r w:rsidRPr="00391319">
                              <w:rPr>
                                <w:color w:val="FF0000"/>
                                <w:sz w:val="14"/>
                                <w:szCs w:val="14"/>
                              </w:rPr>
                              <w:t>Metano</w:t>
                            </w:r>
                          </w:p>
                          <w:p w14:paraId="5BEA998D" w14:textId="045ACA50" w:rsidR="008362F7" w:rsidRPr="00391319" w:rsidRDefault="008362F7" w:rsidP="00391319">
                            <w:pPr>
                              <w:rPr>
                                <w:sz w:val="14"/>
                                <w:szCs w:val="14"/>
                              </w:rPr>
                            </w:pPr>
                            <w:r w:rsidRPr="00391319">
                              <w:rPr>
                                <w:sz w:val="14"/>
                                <w:szCs w:val="14"/>
                              </w:rPr>
                              <w:t>Gas de alcantarill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966E4" id="Text Box 185" o:spid="_x0000_s1037" type="#_x0000_t202" style="position:absolute;margin-left:179.65pt;margin-top:156.6pt;width:69.35pt;height:22.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" stroked="f">
                <v:textbox>
                  <w:txbxContent>
                    <w:p w14:paraId="05B82472" w14:textId="77777777" w:rsidR="008362F7" w:rsidRPr="00391319" w:rsidRDefault="008362F7" w:rsidP="00391319">
                      <w:pPr>
                        <w:rPr>
                          <w:color w:val="FF0000"/>
                          <w:sz w:val="14"/>
                          <w:szCs w:val="14"/>
                        </w:rPr>
                      </w:pPr>
                      <w:r w:rsidRPr="00391319">
                        <w:rPr>
                          <w:color w:val="FF0000"/>
                          <w:sz w:val="14"/>
                          <w:szCs w:val="14"/>
                        </w:rPr>
                        <w:t>Metano</w:t>
                      </w:r>
                    </w:p>
                    <w:p w14:paraId="5BEA998D" w14:textId="045ACA50" w:rsidR="008362F7" w:rsidRPr="00391319" w:rsidRDefault="008362F7" w:rsidP="00391319">
                      <w:pPr>
                        <w:rPr>
                          <w:sz w:val="14"/>
                          <w:szCs w:val="14"/>
                        </w:rPr>
                      </w:pPr>
                      <w:r w:rsidRPr="00391319">
                        <w:rPr>
                          <w:sz w:val="14"/>
                          <w:szCs w:val="14"/>
                        </w:rPr>
                        <w:t>Gas de alcantarilla</w:t>
                      </w:r>
                    </w:p>
                  </w:txbxContent>
                </v:textbox>
              </v:shape>
            </w:pict>
          </mc:Fallback>
        </mc:AlternateContent>
      </w:r>
      <w:r w:rsidR="00A638E7">
        <w:rPr>
          <w:noProof/>
          <w:lang w:val="es-419" w:eastAsia="es-419" w:bidi="ar-SA"/>
        </w:rPr>
        <mc:AlternateContent>
          <mc:Choice Requires="wps">
            <w:drawing>
              <wp:anchor distT="0" distB="0" distL="114300" distR="114300" simplePos="0" relativeHeight="251668480" behindDoc="0" locked="0" layoutInCell="1" allowOverlap="1" wp14:anchorId="72E966E4" wp14:editId="46260898">
                <wp:simplePos x="0" y="0"/>
                <wp:positionH relativeFrom="column">
                  <wp:posOffset>2275205</wp:posOffset>
                </wp:positionH>
                <wp:positionV relativeFrom="paragraph">
                  <wp:posOffset>669925</wp:posOffset>
                </wp:positionV>
                <wp:extent cx="832485" cy="290195"/>
                <wp:effectExtent l="0" t="0" r="0" b="0"/>
                <wp:wrapNone/>
                <wp:docPr id="382"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2485" cy="290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7F8B30" w14:textId="77777777" w:rsidR="008362F7" w:rsidRPr="00391319" w:rsidRDefault="008362F7" w:rsidP="00391319">
                            <w:pPr>
                              <w:rPr>
                                <w:color w:val="FF0000"/>
                                <w:sz w:val="14"/>
                                <w:szCs w:val="14"/>
                              </w:rPr>
                            </w:pPr>
                            <w:r w:rsidRPr="00391319">
                              <w:rPr>
                                <w:color w:val="FF0000"/>
                                <w:sz w:val="14"/>
                                <w:szCs w:val="14"/>
                              </w:rPr>
                              <w:t>Ácido esteárico</w:t>
                            </w:r>
                          </w:p>
                          <w:p w14:paraId="1BEE7E97" w14:textId="460B9331" w:rsidR="008362F7" w:rsidRPr="00391319" w:rsidRDefault="008362F7" w:rsidP="00391319">
                            <w:pPr>
                              <w:rPr>
                                <w:sz w:val="14"/>
                                <w:szCs w:val="14"/>
                              </w:rPr>
                            </w:pPr>
                            <w:r w:rsidRPr="00391319">
                              <w:rPr>
                                <w:sz w:val="14"/>
                                <w:szCs w:val="14"/>
                              </w:rPr>
                              <w:t>Cera de vel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966E4" id="Text Box 182" o:spid="_x0000_s1038" type="#_x0000_t202" style="position:absolute;margin-left:179.15pt;margin-top:52.75pt;width:65.55pt;height:22.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" stroked="f">
                <v:textbox>
                  <w:txbxContent>
                    <w:p w14:paraId="667F8B30" w14:textId="77777777" w:rsidR="008362F7" w:rsidRPr="00391319" w:rsidRDefault="008362F7" w:rsidP="00391319">
                      <w:pPr>
                        <w:rPr>
                          <w:color w:val="FF0000"/>
                          <w:sz w:val="14"/>
                          <w:szCs w:val="14"/>
                        </w:rPr>
                      </w:pPr>
                      <w:r w:rsidRPr="00391319">
                        <w:rPr>
                          <w:color w:val="FF0000"/>
                          <w:sz w:val="14"/>
                          <w:szCs w:val="14"/>
                        </w:rPr>
                        <w:t>Ácido esteárico</w:t>
                      </w:r>
                    </w:p>
                    <w:p w14:paraId="1BEE7E97" w14:textId="460B9331" w:rsidR="008362F7" w:rsidRPr="00391319" w:rsidRDefault="008362F7" w:rsidP="00391319">
                      <w:pPr>
                        <w:rPr>
                          <w:sz w:val="14"/>
                          <w:szCs w:val="14"/>
                        </w:rPr>
                      </w:pPr>
                      <w:r w:rsidRPr="00391319">
                        <w:rPr>
                          <w:sz w:val="14"/>
                          <w:szCs w:val="14"/>
                        </w:rPr>
                        <w:t>Cera de vela</w:t>
                      </w:r>
                    </w:p>
                  </w:txbxContent>
                </v:textbox>
              </v:shape>
            </w:pict>
          </mc:Fallback>
        </mc:AlternateContent>
      </w:r>
      <w:r w:rsidR="00A638E7">
        <w:rPr>
          <w:noProof/>
          <w:sz w:val="15"/>
          <w:lang w:val="es-419" w:eastAsia="es-419" w:bidi="ar-SA"/>
        </w:rPr>
        <mc:AlternateContent>
          <mc:Choice Requires="wps">
            <w:drawing>
              <wp:anchor distT="0" distB="0" distL="114300" distR="114300" simplePos="0" relativeHeight="251670528" behindDoc="0" locked="0" layoutInCell="1" allowOverlap="1" wp14:anchorId="72E966E4" wp14:editId="28C8CFC7">
                <wp:simplePos x="0" y="0"/>
                <wp:positionH relativeFrom="column">
                  <wp:posOffset>2259330</wp:posOffset>
                </wp:positionH>
                <wp:positionV relativeFrom="paragraph">
                  <wp:posOffset>1544955</wp:posOffset>
                </wp:positionV>
                <wp:extent cx="832485" cy="308610"/>
                <wp:effectExtent l="0" t="0" r="0" b="0"/>
                <wp:wrapNone/>
                <wp:docPr id="381"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2485" cy="308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CCC733" w14:textId="77777777" w:rsidR="008362F7" w:rsidRPr="00391319" w:rsidRDefault="008362F7" w:rsidP="00391319">
                            <w:pPr>
                              <w:rPr>
                                <w:color w:val="FF0000"/>
                                <w:sz w:val="14"/>
                                <w:szCs w:val="14"/>
                              </w:rPr>
                            </w:pPr>
                            <w:r w:rsidRPr="00391319">
                              <w:rPr>
                                <w:color w:val="FF0000"/>
                                <w:sz w:val="14"/>
                                <w:szCs w:val="14"/>
                              </w:rPr>
                              <w:t>Ácido acético</w:t>
                            </w:r>
                          </w:p>
                          <w:p w14:paraId="3155AD25" w14:textId="1A02AE3F" w:rsidR="008362F7" w:rsidRPr="00391319" w:rsidRDefault="008362F7" w:rsidP="00391319">
                            <w:pPr>
                              <w:rPr>
                                <w:sz w:val="14"/>
                                <w:szCs w:val="14"/>
                              </w:rPr>
                            </w:pPr>
                            <w:r w:rsidRPr="00391319">
                              <w:rPr>
                                <w:sz w:val="14"/>
                                <w:szCs w:val="14"/>
                              </w:rPr>
                              <w:t>Vinag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966E4" id="Text Box 184" o:spid="_x0000_s1039" type="#_x0000_t202" style="position:absolute;margin-left:177.9pt;margin-top:121.65pt;width:65.55pt;height:24.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" stroked="f">
                <v:textbox>
                  <w:txbxContent>
                    <w:p w14:paraId="1BCCC733" w14:textId="77777777" w:rsidR="008362F7" w:rsidRPr="00391319" w:rsidRDefault="008362F7" w:rsidP="00391319">
                      <w:pPr>
                        <w:rPr>
                          <w:color w:val="FF0000"/>
                          <w:sz w:val="14"/>
                          <w:szCs w:val="14"/>
                        </w:rPr>
                      </w:pPr>
                      <w:r w:rsidRPr="00391319">
                        <w:rPr>
                          <w:color w:val="FF0000"/>
                          <w:sz w:val="14"/>
                          <w:szCs w:val="14"/>
                        </w:rPr>
                        <w:t>Ácido acético</w:t>
                      </w:r>
                    </w:p>
                    <w:p w14:paraId="3155AD25" w14:textId="1A02AE3F" w:rsidR="008362F7" w:rsidRPr="00391319" w:rsidRDefault="008362F7" w:rsidP="00391319">
                      <w:pPr>
                        <w:rPr>
                          <w:sz w:val="14"/>
                          <w:szCs w:val="14"/>
                        </w:rPr>
                      </w:pPr>
                      <w:r w:rsidRPr="00391319">
                        <w:rPr>
                          <w:sz w:val="14"/>
                          <w:szCs w:val="14"/>
                        </w:rPr>
                        <w:t>Vinagre</w:t>
                      </w:r>
                    </w:p>
                  </w:txbxContent>
                </v:textbox>
              </v:shape>
            </w:pict>
          </mc:Fallback>
        </mc:AlternateContent>
      </w:r>
      <w:r w:rsidR="00A638E7">
        <w:rPr>
          <w:noProof/>
          <w:sz w:val="15"/>
          <w:lang w:val="es-419" w:eastAsia="es-419" w:bidi="ar-SA"/>
        </w:rPr>
        <mc:AlternateContent>
          <mc:Choice Requires="wps">
            <w:drawing>
              <wp:anchor distT="0" distB="0" distL="114300" distR="114300" simplePos="0" relativeHeight="251669504" behindDoc="0" locked="0" layoutInCell="1" allowOverlap="1" wp14:anchorId="72E966E4" wp14:editId="65FAEA4C">
                <wp:simplePos x="0" y="0"/>
                <wp:positionH relativeFrom="column">
                  <wp:posOffset>2306955</wp:posOffset>
                </wp:positionH>
                <wp:positionV relativeFrom="paragraph">
                  <wp:posOffset>1174750</wp:posOffset>
                </wp:positionV>
                <wp:extent cx="606425" cy="208915"/>
                <wp:effectExtent l="0" t="0" r="0" b="0"/>
                <wp:wrapNone/>
                <wp:docPr id="380"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25" cy="2089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BE0747" w14:textId="78267772" w:rsidR="008362F7" w:rsidRPr="00391319" w:rsidRDefault="008362F7" w:rsidP="00391319">
                            <w:pPr>
                              <w:rPr>
                                <w:color w:val="FF0000"/>
                                <w:sz w:val="14"/>
                                <w:szCs w:val="14"/>
                                <w:lang w:val="es-AR"/>
                              </w:rPr>
                            </w:pPr>
                            <w:r>
                              <w:rPr>
                                <w:color w:val="FF0000"/>
                                <w:sz w:val="14"/>
                                <w:szCs w:val="14"/>
                                <w:lang w:val="es-AR"/>
                              </w:rPr>
                              <w:t>Pintu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966E4" id="Text Box 183" o:spid="_x0000_s1040" type="#_x0000_t202" style="position:absolute;margin-left:181.65pt;margin-top:92.5pt;width:47.75pt;height:16.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" stroked="f">
                <v:textbox>
                  <w:txbxContent>
                    <w:p w14:paraId="1BBE0747" w14:textId="78267772" w:rsidR="008362F7" w:rsidRPr="00391319" w:rsidRDefault="008362F7" w:rsidP="00391319">
                      <w:pPr>
                        <w:rPr>
                          <w:color w:val="FF0000"/>
                          <w:sz w:val="14"/>
                          <w:szCs w:val="14"/>
                          <w:lang w:val="es-AR"/>
                        </w:rPr>
                      </w:pPr>
                      <w:r>
                        <w:rPr>
                          <w:color w:val="FF0000"/>
                          <w:sz w:val="14"/>
                          <w:szCs w:val="14"/>
                          <w:lang w:val="es-AR"/>
                        </w:rPr>
                        <w:t>Pintura</w:t>
                      </w:r>
                    </w:p>
                  </w:txbxContent>
                </v:textbox>
              </v:shape>
            </w:pict>
          </mc:Fallback>
        </mc:AlternateContent>
      </w:r>
    </w:p>
    <w:p w14:paraId="31640032" w14:textId="3CA22B21" w:rsidR="000A7062" w:rsidRDefault="000A7062">
      <w:pPr>
        <w:rPr>
          <w:sz w:val="15"/>
        </w:rPr>
        <w:sectPr w:rsidR="000A7062">
          <w:headerReference w:type="default" r:id="rId11"/>
          <w:footerReference w:type="default" r:id="rId12"/>
          <w:pgSz w:w="12240" w:h="15840"/>
          <w:pgMar w:top="1800" w:right="540" w:bottom="1000" w:left="900" w:header="1339" w:footer="803" w:gutter="0"/>
          <w:pgNumType w:start="1"/>
          <w:cols w:space="720"/>
        </w:sectPr>
      </w:pPr>
    </w:p>
    <w:p w14:paraId="64683C5A" w14:textId="34AF4A15" w:rsidR="000A7062" w:rsidRDefault="000A7062">
      <w:pPr>
        <w:pStyle w:val="BodyText"/>
        <w:rPr>
          <w:sz w:val="20"/>
        </w:rPr>
      </w:pPr>
    </w:p>
    <w:p w14:paraId="0DE03FC2" w14:textId="77777777" w:rsidR="000A7062" w:rsidRDefault="000A7062">
      <w:pPr>
        <w:pStyle w:val="BodyText"/>
        <w:rPr>
          <w:sz w:val="20"/>
        </w:rPr>
      </w:pPr>
    </w:p>
    <w:p w14:paraId="6EFAC100" w14:textId="77777777" w:rsidR="000A7062" w:rsidRPr="004E2A3D" w:rsidRDefault="0024466E">
      <w:pPr>
        <w:pStyle w:val="Heading4"/>
        <w:ind w:left="612"/>
        <w:rPr>
          <w:sz w:val="32"/>
          <w:szCs w:val="32"/>
        </w:rPr>
      </w:pPr>
      <w:r w:rsidRPr="004E2A3D">
        <w:rPr>
          <w:color w:val="585858"/>
          <w:sz w:val="32"/>
          <w:szCs w:val="32"/>
        </w:rPr>
        <w:t>Conozca los hechos: Los efectos nocivos del humo de segunda mano</w:t>
      </w:r>
    </w:p>
    <w:p w14:paraId="24CB20CD" w14:textId="35017DCA" w:rsidR="000A7062" w:rsidRDefault="005A2BA5">
      <w:pPr>
        <w:pStyle w:val="BodyText"/>
        <w:spacing w:before="5"/>
        <w:rPr>
          <w:sz w:val="14"/>
        </w:rPr>
      </w:pPr>
      <w:r>
        <w:rPr>
          <w:noProof/>
          <w:lang w:val="es-419" w:eastAsia="es-419" w:bidi="ar-SA"/>
        </w:rPr>
        <mc:AlternateContent>
          <mc:Choice Requires="wpg">
            <w:drawing>
              <wp:anchor distT="0" distB="0" distL="0" distR="0" simplePos="0" relativeHeight="251641856" behindDoc="1" locked="0" layoutInCell="1" allowOverlap="1" wp14:anchorId="6A13D522" wp14:editId="4DBA846F">
                <wp:simplePos x="0" y="0"/>
                <wp:positionH relativeFrom="page">
                  <wp:posOffset>1109345</wp:posOffset>
                </wp:positionH>
                <wp:positionV relativeFrom="paragraph">
                  <wp:posOffset>137160</wp:posOffset>
                </wp:positionV>
                <wp:extent cx="5553075" cy="2679065"/>
                <wp:effectExtent l="0" t="0" r="28575" b="26035"/>
                <wp:wrapTopAndBottom/>
                <wp:docPr id="372" name="Group 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3075" cy="2679065"/>
                          <a:chOff x="1747" y="216"/>
                          <a:chExt cx="8745" cy="4219"/>
                        </a:xfrm>
                      </wpg:grpSpPr>
                      <pic:pic xmlns:pic="http://schemas.openxmlformats.org/drawingml/2006/picture">
                        <pic:nvPicPr>
                          <pic:cNvPr id="373" name="Picture 166"/>
                          <pic:cNvPicPr>
                            <a:picLocks noChangeAspect="1" noChangeArrowheads="1"/>
                          </pic:cNvPicPr>
                        </pic:nvPicPr>
                        <pic:blipFill rotWithShape="1">
                          <a:blip r:embed="rId13">
                            <a:extLst>
                              <a:ext uri="{28A0092B-C50C-407E-A947-70E740481C1C}">
                                <a14:useLocalDpi xmlns:a14="http://schemas.microsoft.com/office/drawing/2010/main" val="0"/>
                              </a:ext>
                            </a:extLst>
                          </a:blip>
                          <a:srcRect b="7416"/>
                          <a:stretch/>
                        </pic:blipFill>
                        <pic:spPr bwMode="auto">
                          <a:xfrm>
                            <a:off x="1755" y="231"/>
                            <a:ext cx="8512" cy="3758"/>
                          </a:xfrm>
                          <a:prstGeom prst="rect">
                            <a:avLst/>
                          </a:prstGeom>
                          <a:noFill/>
                          <a:extLst>
                            <a:ext uri="{909E8E84-426E-40DD-AFC4-6F175D3DCCD1}">
                              <a14:hiddenFill xmlns:a14="http://schemas.microsoft.com/office/drawing/2010/main">
                                <a:solidFill>
                                  <a:srgbClr val="FFFFFF"/>
                                </a:solidFill>
                              </a14:hiddenFill>
                            </a:ext>
                          </a:extLst>
                        </pic:spPr>
                      </pic:pic>
                      <wps:wsp>
                        <wps:cNvPr id="374" name="Rectangle 165"/>
                        <wps:cNvSpPr>
                          <a:spLocks noChangeArrowheads="1"/>
                        </wps:cNvSpPr>
                        <wps:spPr bwMode="auto">
                          <a:xfrm>
                            <a:off x="1747" y="216"/>
                            <a:ext cx="8745" cy="4219"/>
                          </a:xfrm>
                          <a:prstGeom prst="rect">
                            <a:avLst/>
                          </a:prstGeom>
                          <a:noFill/>
                          <a:ln w="9525">
                            <a:solidFill>
                              <a:srgbClr val="9B9B9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BEB65B" id="Group 164" o:spid="_x0000_s1026" style="position:absolute;margin-left:87.35pt;margin-top:10.8pt;width:437.25pt;height:210.95pt;z-index:-251674624;mso-wrap-distance-left:0;mso-wrap-distance-right:0;mso-position-horizontal-relative:page" coordorigin="1747,216" coordsize="8745,4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6" o:spid="_x0000_s1027" type="#_x0000_t75" style="position:absolute;left:1755;top:231;width:8512;height:3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">
                  <v:imagedata r:id="rId14" o:title="" cropbottom="4860f"/>
                </v:shape>
                <v:rect id="Rectangle 165" o:spid="_x0000_s1028" style="position:absolute;left:1747;top:216;width:8745;height:4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" filled="f" strokecolor="#9b9b9b"/>
                <w10:wrap type="topAndBottom" anchorx="page"/>
              </v:group>
            </w:pict>
          </mc:Fallback>
        </mc:AlternateContent>
      </w:r>
      <w:r w:rsidR="00A638E7">
        <w:rPr>
          <w:noProof/>
          <w:lang w:val="es-419" w:eastAsia="es-419" w:bidi="ar-SA"/>
        </w:rPr>
        <mc:AlternateContent>
          <mc:Choice Requires="wps">
            <w:drawing>
              <wp:anchor distT="0" distB="0" distL="114300" distR="114300" simplePos="0" relativeHeight="251684864" behindDoc="1" locked="0" layoutInCell="1" allowOverlap="1" wp14:anchorId="682C5947" wp14:editId="7802D151">
                <wp:simplePos x="0" y="0"/>
                <wp:positionH relativeFrom="column">
                  <wp:posOffset>542925</wp:posOffset>
                </wp:positionH>
                <wp:positionV relativeFrom="paragraph">
                  <wp:posOffset>2571750</wp:posOffset>
                </wp:positionV>
                <wp:extent cx="5534660" cy="234315"/>
                <wp:effectExtent l="0" t="0" r="0" b="0"/>
                <wp:wrapNone/>
                <wp:docPr id="378"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66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A52149" w14:textId="3F2A75CD" w:rsidR="008362F7" w:rsidRPr="00ED59F0" w:rsidRDefault="008362F7">
                            <w:pPr>
                              <w:rPr>
                                <w:sz w:val="14"/>
                                <w:szCs w:val="14"/>
                              </w:rPr>
                            </w:pPr>
                            <w:r w:rsidRPr="00ED59F0">
                              <w:rPr>
                                <w:sz w:val="14"/>
                                <w:szCs w:val="14"/>
                              </w:rPr>
                              <w:t>En un edificio de varias unidades, entre el 35</w:t>
                            </w:r>
                            <w:r>
                              <w:rPr>
                                <w:sz w:val="14"/>
                                <w:szCs w:val="14"/>
                              </w:rPr>
                              <w:t xml:space="preserve"> </w:t>
                            </w:r>
                            <w:r w:rsidRPr="00ED59F0">
                              <w:rPr>
                                <w:sz w:val="14"/>
                                <w:szCs w:val="14"/>
                              </w:rPr>
                              <w:t>% y el 65</w:t>
                            </w:r>
                            <w:r>
                              <w:rPr>
                                <w:sz w:val="14"/>
                                <w:szCs w:val="14"/>
                              </w:rPr>
                              <w:t xml:space="preserve"> </w:t>
                            </w:r>
                            <w:r w:rsidRPr="00ED59F0">
                              <w:rPr>
                                <w:sz w:val="14"/>
                                <w:szCs w:val="14"/>
                              </w:rPr>
                              <w:t>% del aire de cualquier unidad es aire compartido de otras unidades y zonas comunes</w:t>
                            </w:r>
                            <w:r>
                              <w:rPr>
                                <w:sz w:val="14"/>
                                <w:szCs w:val="1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2C5947" id="Text Box 198" o:spid="_x0000_s1041" type="#_x0000_t202" style="position:absolute;margin-left:42.75pt;margin-top:202.5pt;width:435.8pt;height:18.4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" stroked="f">
                <v:textbox>
                  <w:txbxContent>
                    <w:p w14:paraId="61A52149" w14:textId="3F2A75CD" w:rsidR="008362F7" w:rsidRPr="00ED59F0" w:rsidRDefault="008362F7">
                      <w:pPr>
                        <w:rPr>
                          <w:sz w:val="14"/>
                          <w:szCs w:val="14"/>
                        </w:rPr>
                      </w:pPr>
                      <w:r w:rsidRPr="00ED59F0">
                        <w:rPr>
                          <w:sz w:val="14"/>
                          <w:szCs w:val="14"/>
                        </w:rPr>
                        <w:t>En un edificio de varias unidades, entre el 35</w:t>
                      </w:r>
                      <w:r>
                        <w:rPr>
                          <w:sz w:val="14"/>
                          <w:szCs w:val="14"/>
                        </w:rPr>
                        <w:t xml:space="preserve"> </w:t>
                      </w:r>
                      <w:r w:rsidRPr="00ED59F0">
                        <w:rPr>
                          <w:sz w:val="14"/>
                          <w:szCs w:val="14"/>
                        </w:rPr>
                        <w:t>% y el 65</w:t>
                      </w:r>
                      <w:r>
                        <w:rPr>
                          <w:sz w:val="14"/>
                          <w:szCs w:val="14"/>
                        </w:rPr>
                        <w:t xml:space="preserve"> </w:t>
                      </w:r>
                      <w:r w:rsidRPr="00ED59F0">
                        <w:rPr>
                          <w:sz w:val="14"/>
                          <w:szCs w:val="14"/>
                        </w:rPr>
                        <w:t>% del aire de cualquier unidad es aire compartido de otras unidades y zonas comunes</w:t>
                      </w:r>
                      <w:r>
                        <w:rPr>
                          <w:sz w:val="14"/>
                          <w:szCs w:val="14"/>
                        </w:rPr>
                        <w:t>.</w:t>
                      </w:r>
                    </w:p>
                  </w:txbxContent>
                </v:textbox>
              </v:shape>
            </w:pict>
          </mc:Fallback>
        </mc:AlternateContent>
      </w:r>
      <w:r w:rsidR="00A638E7">
        <w:rPr>
          <w:noProof/>
          <w:lang w:val="es-419" w:eastAsia="es-419" w:bidi="ar-SA"/>
        </w:rPr>
        <mc:AlternateContent>
          <mc:Choice Requires="wps">
            <w:drawing>
              <wp:anchor distT="0" distB="0" distL="114300" distR="114300" simplePos="0" relativeHeight="251683840" behindDoc="0" locked="0" layoutInCell="1" allowOverlap="1" wp14:anchorId="0AE57D21" wp14:editId="1A3EBB8B">
                <wp:simplePos x="0" y="0"/>
                <wp:positionH relativeFrom="column">
                  <wp:posOffset>4216400</wp:posOffset>
                </wp:positionH>
                <wp:positionV relativeFrom="paragraph">
                  <wp:posOffset>2147570</wp:posOffset>
                </wp:positionV>
                <wp:extent cx="803910" cy="338455"/>
                <wp:effectExtent l="0" t="0" r="0" b="0"/>
                <wp:wrapNone/>
                <wp:docPr id="37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910" cy="338455"/>
                        </a:xfrm>
                        <a:prstGeom prst="rect">
                          <a:avLst/>
                        </a:prstGeom>
                        <a:solidFill>
                          <a:srgbClr val="FFFFFF"/>
                        </a:solidFill>
                        <a:ln w="9525">
                          <a:solidFill>
                            <a:srgbClr val="002060"/>
                          </a:solidFill>
                          <a:miter lim="800000"/>
                          <a:headEnd/>
                          <a:tailEnd/>
                        </a:ln>
                      </wps:spPr>
                      <wps:txbx>
                        <w:txbxContent>
                          <w:p w14:paraId="5C640D54" w14:textId="2F9C3AF8" w:rsidR="008362F7" w:rsidRPr="00ED59F0" w:rsidRDefault="008362F7" w:rsidP="00ED59F0">
                            <w:pPr>
                              <w:rPr>
                                <w:sz w:val="11"/>
                                <w:szCs w:val="11"/>
                              </w:rPr>
                            </w:pPr>
                            <w:r w:rsidRPr="00ED59F0">
                              <w:rPr>
                                <w:sz w:val="11"/>
                                <w:szCs w:val="11"/>
                              </w:rPr>
                              <w:t>Creo que tiene otro dolor de oídos</w:t>
                            </w:r>
                            <w:r>
                              <w:rPr>
                                <w:sz w:val="11"/>
                                <w:szCs w:val="11"/>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E57D21" id="Text Box 197" o:spid="_x0000_s1042" type="#_x0000_t202" style="position:absolute;margin-left:332pt;margin-top:169.1pt;width:63.3pt;height:26.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" strokecolor="#002060">
                <v:textbox>
                  <w:txbxContent>
                    <w:p w14:paraId="5C640D54" w14:textId="2F9C3AF8" w:rsidR="008362F7" w:rsidRPr="00ED59F0" w:rsidRDefault="008362F7" w:rsidP="00ED59F0">
                      <w:pPr>
                        <w:rPr>
                          <w:sz w:val="11"/>
                          <w:szCs w:val="11"/>
                        </w:rPr>
                      </w:pPr>
                      <w:r w:rsidRPr="00ED59F0">
                        <w:rPr>
                          <w:sz w:val="11"/>
                          <w:szCs w:val="11"/>
                        </w:rPr>
                        <w:t>Creo que tiene otro dolor de oídos</w:t>
                      </w:r>
                      <w:r>
                        <w:rPr>
                          <w:sz w:val="11"/>
                          <w:szCs w:val="11"/>
                        </w:rPr>
                        <w:t>…</w:t>
                      </w:r>
                    </w:p>
                  </w:txbxContent>
                </v:textbox>
              </v:shape>
            </w:pict>
          </mc:Fallback>
        </mc:AlternateContent>
      </w:r>
      <w:r w:rsidR="00A638E7">
        <w:rPr>
          <w:noProof/>
          <w:lang w:val="es-419" w:eastAsia="es-419" w:bidi="ar-SA"/>
        </w:rPr>
        <mc:AlternateContent>
          <mc:Choice Requires="wps">
            <w:drawing>
              <wp:anchor distT="0" distB="0" distL="114300" distR="114300" simplePos="0" relativeHeight="251682816" behindDoc="0" locked="0" layoutInCell="1" allowOverlap="1" wp14:anchorId="0AE57D21" wp14:editId="1C93BB17">
                <wp:simplePos x="0" y="0"/>
                <wp:positionH relativeFrom="column">
                  <wp:posOffset>2630805</wp:posOffset>
                </wp:positionH>
                <wp:positionV relativeFrom="paragraph">
                  <wp:posOffset>2047240</wp:posOffset>
                </wp:positionV>
                <wp:extent cx="904240" cy="445135"/>
                <wp:effectExtent l="0" t="0" r="0" b="0"/>
                <wp:wrapNone/>
                <wp:docPr id="376"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240" cy="445135"/>
                        </a:xfrm>
                        <a:prstGeom prst="rect">
                          <a:avLst/>
                        </a:prstGeom>
                        <a:solidFill>
                          <a:srgbClr val="FFFFFF"/>
                        </a:solidFill>
                        <a:ln w="9525">
                          <a:solidFill>
                            <a:srgbClr val="002060"/>
                          </a:solidFill>
                          <a:miter lim="800000"/>
                          <a:headEnd/>
                          <a:tailEnd/>
                        </a:ln>
                      </wps:spPr>
                      <wps:txbx>
                        <w:txbxContent>
                          <w:p w14:paraId="0A0EDAD5" w14:textId="7DCB4FA9" w:rsidR="008362F7" w:rsidRPr="00ED59F0" w:rsidRDefault="008362F7" w:rsidP="00ED59F0">
                            <w:pPr>
                              <w:rPr>
                                <w:sz w:val="11"/>
                                <w:szCs w:val="11"/>
                              </w:rPr>
                            </w:pPr>
                            <w:r w:rsidRPr="00ED59F0">
                              <w:rPr>
                                <w:sz w:val="11"/>
                                <w:szCs w:val="11"/>
                              </w:rPr>
                              <w:t>Sé que fumar es malo para mí, pero no hago daño a nadie más, ¿verda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E57D21" id="Text Box 196" o:spid="_x0000_s1043" type="#_x0000_t202" style="position:absolute;margin-left:207.15pt;margin-top:161.2pt;width:71.2pt;height:35.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" strokecolor="#002060">
                <v:textbox>
                  <w:txbxContent>
                    <w:p w14:paraId="0A0EDAD5" w14:textId="7DCB4FA9" w:rsidR="008362F7" w:rsidRPr="00ED59F0" w:rsidRDefault="008362F7" w:rsidP="00ED59F0">
                      <w:pPr>
                        <w:rPr>
                          <w:sz w:val="11"/>
                          <w:szCs w:val="11"/>
                        </w:rPr>
                      </w:pPr>
                      <w:r w:rsidRPr="00ED59F0">
                        <w:rPr>
                          <w:sz w:val="11"/>
                          <w:szCs w:val="11"/>
                        </w:rPr>
                        <w:t>Sé que fumar es malo para mí, pero no hago daño a nadie más, ¿verdad?</w:t>
                      </w:r>
                    </w:p>
                  </w:txbxContent>
                </v:textbox>
              </v:shape>
            </w:pict>
          </mc:Fallback>
        </mc:AlternateContent>
      </w:r>
      <w:r w:rsidR="00A638E7">
        <w:rPr>
          <w:noProof/>
          <w:lang w:val="es-419" w:eastAsia="es-419" w:bidi="ar-SA"/>
        </w:rPr>
        <mc:AlternateContent>
          <mc:Choice Requires="wps">
            <w:drawing>
              <wp:anchor distT="0" distB="0" distL="114300" distR="114300" simplePos="0" relativeHeight="251681792" behindDoc="0" locked="0" layoutInCell="1" allowOverlap="1" wp14:anchorId="0AE57D21" wp14:editId="15438740">
                <wp:simplePos x="0" y="0"/>
                <wp:positionH relativeFrom="column">
                  <wp:posOffset>1003935</wp:posOffset>
                </wp:positionH>
                <wp:positionV relativeFrom="paragraph">
                  <wp:posOffset>2138045</wp:posOffset>
                </wp:positionV>
                <wp:extent cx="803910" cy="338455"/>
                <wp:effectExtent l="0" t="0" r="0" b="0"/>
                <wp:wrapNone/>
                <wp:docPr id="375" name="Text Box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910" cy="338455"/>
                        </a:xfrm>
                        <a:prstGeom prst="rect">
                          <a:avLst/>
                        </a:prstGeom>
                        <a:solidFill>
                          <a:srgbClr val="FFFFFF"/>
                        </a:solidFill>
                        <a:ln w="9525">
                          <a:solidFill>
                            <a:srgbClr val="002060"/>
                          </a:solidFill>
                          <a:miter lim="800000"/>
                          <a:headEnd/>
                          <a:tailEnd/>
                        </a:ln>
                      </wps:spPr>
                      <wps:txbx>
                        <w:txbxContent>
                          <w:p w14:paraId="4DFF1715" w14:textId="2435DA75" w:rsidR="008362F7" w:rsidRPr="00ED59F0" w:rsidRDefault="008362F7">
                            <w:pPr>
                              <w:rPr>
                                <w:sz w:val="11"/>
                                <w:szCs w:val="11"/>
                              </w:rPr>
                            </w:pPr>
                            <w:r w:rsidRPr="00ED59F0">
                              <w:rPr>
                                <w:sz w:val="11"/>
                                <w:szCs w:val="11"/>
                              </w:rPr>
                              <w:t>¿Por qué mi apartamento huele a hum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E57D21" id="Text Box 195" o:spid="_x0000_s1044" type="#_x0000_t202" style="position:absolute;margin-left:79.05pt;margin-top:168.35pt;width:63.3pt;height:26.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" strokecolor="#002060">
                <v:textbox>
                  <w:txbxContent>
                    <w:p w14:paraId="4DFF1715" w14:textId="2435DA75" w:rsidR="008362F7" w:rsidRPr="00ED59F0" w:rsidRDefault="008362F7">
                      <w:pPr>
                        <w:rPr>
                          <w:sz w:val="11"/>
                          <w:szCs w:val="11"/>
                        </w:rPr>
                      </w:pPr>
                      <w:r w:rsidRPr="00ED59F0">
                        <w:rPr>
                          <w:sz w:val="11"/>
                          <w:szCs w:val="11"/>
                        </w:rPr>
                        <w:t>¿Por qué mi apartamento huele a humo?</w:t>
                      </w:r>
                    </w:p>
                  </w:txbxContent>
                </v:textbox>
              </v:shape>
            </w:pict>
          </mc:Fallback>
        </mc:AlternateContent>
      </w:r>
    </w:p>
    <w:p w14:paraId="1FB61F6F" w14:textId="77777777" w:rsidR="000A7062" w:rsidRDefault="000A7062">
      <w:pPr>
        <w:pStyle w:val="BodyText"/>
        <w:spacing w:before="1"/>
        <w:rPr>
          <w:sz w:val="36"/>
        </w:rPr>
      </w:pPr>
    </w:p>
    <w:p w14:paraId="28E09954" w14:textId="0FE7BD9C" w:rsidR="000A7062" w:rsidRDefault="0024466E">
      <w:pPr>
        <w:pStyle w:val="ListParagraph"/>
        <w:numPr>
          <w:ilvl w:val="0"/>
          <w:numId w:val="5"/>
        </w:numPr>
        <w:tabs>
          <w:tab w:val="left" w:pos="972"/>
          <w:tab w:val="left" w:pos="973"/>
        </w:tabs>
        <w:spacing w:line="288" w:lineRule="auto"/>
        <w:ind w:right="2091"/>
        <w:rPr>
          <w:sz w:val="24"/>
        </w:rPr>
      </w:pPr>
      <w:r>
        <w:rPr>
          <w:color w:val="585858"/>
          <w:sz w:val="24"/>
        </w:rPr>
        <w:t xml:space="preserve">El </w:t>
      </w:r>
      <w:r w:rsidR="001F79CA">
        <w:rPr>
          <w:color w:val="585858"/>
          <w:sz w:val="24"/>
        </w:rPr>
        <w:t>d</w:t>
      </w:r>
      <w:r>
        <w:rPr>
          <w:color w:val="585858"/>
          <w:sz w:val="24"/>
        </w:rPr>
        <w:t>irector de Salud Pública declaró que no existe un nivel libre de riesgo de contacto con el humo de segunda mano; incluso una exposición breve puede ser perjudicial para la salud.</w:t>
      </w:r>
    </w:p>
    <w:p w14:paraId="4B66E13D" w14:textId="77777777" w:rsidR="000A7062" w:rsidRDefault="000A7062">
      <w:pPr>
        <w:pStyle w:val="BodyText"/>
        <w:spacing w:before="7"/>
        <w:rPr>
          <w:sz w:val="28"/>
        </w:rPr>
      </w:pPr>
    </w:p>
    <w:p w14:paraId="44DBC411" w14:textId="77777777" w:rsidR="000A7062" w:rsidRDefault="0024466E">
      <w:pPr>
        <w:pStyle w:val="ListParagraph"/>
        <w:numPr>
          <w:ilvl w:val="0"/>
          <w:numId w:val="5"/>
        </w:numPr>
        <w:tabs>
          <w:tab w:val="left" w:pos="972"/>
          <w:tab w:val="left" w:pos="973"/>
        </w:tabs>
        <w:spacing w:line="288" w:lineRule="auto"/>
        <w:ind w:right="1069"/>
        <w:rPr>
          <w:sz w:val="24"/>
        </w:rPr>
      </w:pPr>
      <w:r>
        <w:rPr>
          <w:color w:val="585858"/>
          <w:sz w:val="24"/>
        </w:rPr>
        <w:t xml:space="preserve">El humo de segunda mano es un carcinógeno del Grupo A. Son sustancias que se sabe que causan cáncer en los seres humanos. El humo de vapor de segunda mano de los dispositivos electrónicos para fumar, como los cigarrillos electrónicos y las lapiceras de </w:t>
      </w:r>
      <w:proofErr w:type="spellStart"/>
      <w:r>
        <w:rPr>
          <w:color w:val="585858"/>
          <w:sz w:val="24"/>
        </w:rPr>
        <w:t>hookah</w:t>
      </w:r>
      <w:proofErr w:type="spellEnd"/>
      <w:r>
        <w:rPr>
          <w:color w:val="585858"/>
          <w:sz w:val="24"/>
        </w:rPr>
        <w:t>, también es peligroso.</w:t>
      </w:r>
    </w:p>
    <w:p w14:paraId="3DFD9106" w14:textId="77777777" w:rsidR="000A7062" w:rsidRDefault="000A7062">
      <w:pPr>
        <w:pStyle w:val="BodyText"/>
        <w:spacing w:before="5"/>
        <w:rPr>
          <w:sz w:val="28"/>
        </w:rPr>
      </w:pPr>
    </w:p>
    <w:p w14:paraId="43B16CA5" w14:textId="77777777" w:rsidR="000A7062" w:rsidRDefault="0024466E">
      <w:pPr>
        <w:pStyle w:val="ListParagraph"/>
        <w:numPr>
          <w:ilvl w:val="0"/>
          <w:numId w:val="5"/>
        </w:numPr>
        <w:tabs>
          <w:tab w:val="left" w:pos="972"/>
          <w:tab w:val="left" w:pos="973"/>
        </w:tabs>
        <w:spacing w:before="1" w:line="288" w:lineRule="auto"/>
        <w:ind w:right="1122"/>
        <w:rPr>
          <w:sz w:val="24"/>
        </w:rPr>
      </w:pPr>
      <w:r>
        <w:rPr>
          <w:color w:val="585858"/>
          <w:sz w:val="24"/>
        </w:rPr>
        <w:t>En un edificio de unidades múltiples, del 35 % al 65 % del aire en cualquier unidad es aire compartido de otras unidades y áreas comunes. Esto significa que si solo un inquilino fuma, todos sus inquilinos sufren las consecuencias, como un mayor riesgo de ataques cardíacos, accidentes cerebrovasculares y cáncer de pulmón.</w:t>
      </w:r>
    </w:p>
    <w:p w14:paraId="08A1CB23" w14:textId="77777777" w:rsidR="000A7062" w:rsidRDefault="000A7062">
      <w:pPr>
        <w:pStyle w:val="BodyText"/>
        <w:spacing w:before="3"/>
        <w:rPr>
          <w:sz w:val="28"/>
        </w:rPr>
      </w:pPr>
    </w:p>
    <w:p w14:paraId="41FAC559" w14:textId="77777777" w:rsidR="000A7062" w:rsidRDefault="0024466E">
      <w:pPr>
        <w:pStyle w:val="ListParagraph"/>
        <w:numPr>
          <w:ilvl w:val="0"/>
          <w:numId w:val="5"/>
        </w:numPr>
        <w:tabs>
          <w:tab w:val="left" w:pos="972"/>
          <w:tab w:val="left" w:pos="973"/>
        </w:tabs>
        <w:spacing w:line="288" w:lineRule="auto"/>
        <w:ind w:right="1536"/>
        <w:rPr>
          <w:sz w:val="24"/>
        </w:rPr>
      </w:pPr>
      <w:r>
        <w:rPr>
          <w:color w:val="585858"/>
          <w:sz w:val="24"/>
        </w:rPr>
        <w:t>Los niños expuestos al humo de segunda mano tienen un mayor riesgo de sufrir ataques de asma, infecciones y síndrome de muerte súbita infantil (SIDS).</w:t>
      </w:r>
    </w:p>
    <w:p w14:paraId="4C71B3AF" w14:textId="77777777" w:rsidR="000A7062" w:rsidRDefault="000A7062">
      <w:pPr>
        <w:pStyle w:val="BodyText"/>
        <w:spacing w:before="5"/>
        <w:rPr>
          <w:sz w:val="28"/>
        </w:rPr>
      </w:pPr>
    </w:p>
    <w:p w14:paraId="4914401A" w14:textId="67136B8D" w:rsidR="000A7062" w:rsidRPr="00EE525F" w:rsidRDefault="0024466E" w:rsidP="00EE525F">
      <w:pPr>
        <w:pStyle w:val="ListParagraph"/>
        <w:numPr>
          <w:ilvl w:val="0"/>
          <w:numId w:val="5"/>
        </w:numPr>
        <w:tabs>
          <w:tab w:val="left" w:pos="972"/>
          <w:tab w:val="left" w:pos="973"/>
        </w:tabs>
        <w:spacing w:line="288" w:lineRule="auto"/>
        <w:ind w:right="1058"/>
        <w:rPr>
          <w:sz w:val="24"/>
        </w:rPr>
        <w:sectPr w:rsidR="000A7062" w:rsidRPr="00EE525F">
          <w:pgSz w:w="12240" w:h="15840"/>
          <w:pgMar w:top="1800" w:right="540" w:bottom="1000" w:left="900" w:header="1339" w:footer="803" w:gutter="0"/>
          <w:cols w:space="720"/>
        </w:sectPr>
      </w:pPr>
      <w:r>
        <w:rPr>
          <w:color w:val="585858"/>
          <w:sz w:val="24"/>
        </w:rPr>
        <w:t>De acuerdo con la Asociación Estadounidense de Ingenieros de Calefacción, Refrigeración y Aire Acondicionado, el único medio de eliminar eficazmente los riesgos para la salud asociados con la exposición al humo de tabaco en interiores es prohibir la actividad de fumar.</w:t>
      </w:r>
    </w:p>
    <w:p w14:paraId="00544934" w14:textId="77777777" w:rsidR="000A7062" w:rsidRDefault="000A7062">
      <w:pPr>
        <w:pStyle w:val="BodyText"/>
        <w:rPr>
          <w:sz w:val="20"/>
        </w:rPr>
      </w:pPr>
    </w:p>
    <w:p w14:paraId="3C890F95" w14:textId="77777777" w:rsidR="000A7062" w:rsidRPr="004E2A3D" w:rsidRDefault="0024466E">
      <w:pPr>
        <w:pStyle w:val="Heading4"/>
        <w:ind w:left="612"/>
        <w:rPr>
          <w:sz w:val="32"/>
          <w:szCs w:val="32"/>
        </w:rPr>
      </w:pPr>
      <w:r w:rsidRPr="004E2A3D">
        <w:rPr>
          <w:color w:val="585858"/>
          <w:sz w:val="32"/>
          <w:szCs w:val="32"/>
        </w:rPr>
        <w:t>Motivos para considerar políticas de viviendas 100 % libres de humo</w:t>
      </w:r>
    </w:p>
    <w:p w14:paraId="712789BD" w14:textId="77777777" w:rsidR="000A7062" w:rsidRDefault="0024466E">
      <w:pPr>
        <w:pStyle w:val="Heading6"/>
        <w:spacing w:before="241"/>
        <w:ind w:left="612"/>
      </w:pPr>
      <w:r>
        <w:rPr>
          <w:color w:val="1B4855"/>
        </w:rPr>
        <w:t>REDUCE LOS COSTOS OPERATIVOS</w:t>
      </w:r>
    </w:p>
    <w:p w14:paraId="14DC123F" w14:textId="77777777" w:rsidR="000A7062" w:rsidRDefault="0024466E">
      <w:pPr>
        <w:pStyle w:val="ListParagraph"/>
        <w:numPr>
          <w:ilvl w:val="1"/>
          <w:numId w:val="5"/>
        </w:numPr>
        <w:tabs>
          <w:tab w:val="left" w:pos="1152"/>
          <w:tab w:val="left" w:pos="1153"/>
        </w:tabs>
        <w:spacing w:before="117" w:line="276" w:lineRule="auto"/>
        <w:ind w:right="5588"/>
        <w:rPr>
          <w:rFonts w:ascii="Symbol" w:hAnsi="Symbol"/>
          <w:color w:val="585858"/>
        </w:rPr>
      </w:pPr>
      <w:r>
        <w:rPr>
          <w:noProof/>
          <w:lang w:val="es-419" w:eastAsia="es-419" w:bidi="ar-SA"/>
        </w:rPr>
        <w:drawing>
          <wp:anchor distT="0" distB="0" distL="0" distR="0" simplePos="0" relativeHeight="251631616" behindDoc="0" locked="0" layoutInCell="1" allowOverlap="1" wp14:anchorId="15E46999" wp14:editId="65401DB4">
            <wp:simplePos x="0" y="0"/>
            <wp:positionH relativeFrom="page">
              <wp:posOffset>4041650</wp:posOffset>
            </wp:positionH>
            <wp:positionV relativeFrom="paragraph">
              <wp:posOffset>98454</wp:posOffset>
            </wp:positionV>
            <wp:extent cx="2950459" cy="2299716"/>
            <wp:effectExtent l="0" t="0" r="0" b="0"/>
            <wp:wrapNone/>
            <wp:docPr id="5" name="image4.png" descr="money_up_in_flam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15" cstate="print"/>
                    <a:stretch>
                      <a:fillRect/>
                    </a:stretch>
                  </pic:blipFill>
                  <pic:spPr>
                    <a:xfrm>
                      <a:off x="0" y="0"/>
                      <a:ext cx="2950459" cy="2299716"/>
                    </a:xfrm>
                    <a:prstGeom prst="rect">
                      <a:avLst/>
                    </a:prstGeom>
                  </pic:spPr>
                </pic:pic>
              </a:graphicData>
            </a:graphic>
          </wp:anchor>
        </w:drawing>
      </w:r>
      <w:r>
        <w:rPr>
          <w:color w:val="585858"/>
          <w:sz w:val="24"/>
        </w:rPr>
        <w:t>Los costos de cambio de inquilino en un apartamento pueden ser de dos a siete veces mayores cuando se permite fumar, en comparación con el costo de mantener y entregar una unidad libre de humo.</w:t>
      </w:r>
    </w:p>
    <w:p w14:paraId="59B4B4A8" w14:textId="77777777" w:rsidR="000A7062" w:rsidRDefault="0024466E">
      <w:pPr>
        <w:pStyle w:val="ListParagraph"/>
        <w:numPr>
          <w:ilvl w:val="1"/>
          <w:numId w:val="5"/>
        </w:numPr>
        <w:tabs>
          <w:tab w:val="left" w:pos="1152"/>
          <w:tab w:val="left" w:pos="1153"/>
        </w:tabs>
        <w:spacing w:before="120" w:line="276" w:lineRule="auto"/>
        <w:ind w:right="6327"/>
        <w:rPr>
          <w:rFonts w:ascii="Symbol" w:hAnsi="Symbol"/>
          <w:color w:val="585858"/>
        </w:rPr>
      </w:pPr>
      <w:r>
        <w:rPr>
          <w:color w:val="585858"/>
          <w:sz w:val="24"/>
        </w:rPr>
        <w:t>Algunas compañías de seguros ofrecen descuentos en el seguro por daños a la propiedad</w:t>
      </w:r>
    </w:p>
    <w:p w14:paraId="04836C99" w14:textId="77777777" w:rsidR="000A7062" w:rsidRDefault="0024466E">
      <w:pPr>
        <w:pStyle w:val="BodyText"/>
        <w:spacing w:before="1" w:line="276" w:lineRule="auto"/>
        <w:ind w:left="1152" w:right="5093"/>
      </w:pPr>
      <w:r>
        <w:rPr>
          <w:color w:val="585858"/>
        </w:rPr>
        <w:t>para propietarios de varias unidades con una política 100 % libre de humo.</w:t>
      </w:r>
    </w:p>
    <w:p w14:paraId="40E9DBB6" w14:textId="77777777" w:rsidR="000A7062" w:rsidRDefault="0024466E">
      <w:pPr>
        <w:pStyle w:val="ListParagraph"/>
        <w:numPr>
          <w:ilvl w:val="1"/>
          <w:numId w:val="5"/>
        </w:numPr>
        <w:tabs>
          <w:tab w:val="left" w:pos="1145"/>
          <w:tab w:val="left" w:pos="1146"/>
        </w:tabs>
        <w:spacing w:before="121" w:line="273" w:lineRule="auto"/>
        <w:ind w:left="1145" w:right="5534" w:hanging="360"/>
        <w:rPr>
          <w:rFonts w:ascii="Symbol" w:hAnsi="Symbol"/>
          <w:color w:val="585858"/>
        </w:rPr>
      </w:pPr>
      <w:r>
        <w:rPr>
          <w:color w:val="585858"/>
          <w:sz w:val="24"/>
        </w:rPr>
        <w:t>Fumar es una de las principales causas de incendios residenciales y la principal causa de muerte por</w:t>
      </w:r>
    </w:p>
    <w:p w14:paraId="669E9C72" w14:textId="77340AB9" w:rsidR="000A7062" w:rsidRDefault="00A638E7">
      <w:pPr>
        <w:pStyle w:val="BodyText"/>
        <w:spacing w:before="4"/>
        <w:ind w:left="1145"/>
      </w:pPr>
      <w:r>
        <w:rPr>
          <w:noProof/>
          <w:lang w:val="es-419" w:eastAsia="es-419" w:bidi="ar-SA"/>
        </w:rPr>
        <mc:AlternateContent>
          <mc:Choice Requires="wps">
            <w:drawing>
              <wp:anchor distT="0" distB="0" distL="114300" distR="114300" simplePos="0" relativeHeight="251685888" behindDoc="0" locked="0" layoutInCell="1" allowOverlap="1" wp14:anchorId="6B0AD410" wp14:editId="48AB85AD">
                <wp:simplePos x="0" y="0"/>
                <wp:positionH relativeFrom="column">
                  <wp:posOffset>2731135</wp:posOffset>
                </wp:positionH>
                <wp:positionV relativeFrom="paragraph">
                  <wp:posOffset>3345815</wp:posOffset>
                </wp:positionV>
                <wp:extent cx="2630805" cy="208280"/>
                <wp:effectExtent l="0" t="0" r="0" b="0"/>
                <wp:wrapNone/>
                <wp:docPr id="371"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0805"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FECAED" w14:textId="1D44F8C7" w:rsidR="008362F7" w:rsidRPr="00EE525F" w:rsidRDefault="008362F7">
                            <w:pPr>
                              <w:rPr>
                                <w:sz w:val="16"/>
                                <w:szCs w:val="16"/>
                                <w:lang w:val="es-AR"/>
                              </w:rPr>
                            </w:pPr>
                            <w:r w:rsidRPr="00EE525F">
                              <w:rPr>
                                <w:sz w:val="16"/>
                                <w:szCs w:val="16"/>
                                <w:lang w:val="es-AR"/>
                              </w:rPr>
                              <w:t>Pintura</w:t>
                            </w:r>
                            <w:r>
                              <w:rPr>
                                <w:sz w:val="16"/>
                                <w:szCs w:val="16"/>
                                <w:lang w:val="es-AR"/>
                              </w:rPr>
                              <w:t xml:space="preserve">        Pisos                   </w:t>
                            </w:r>
                            <w:r w:rsidRPr="00EE525F">
                              <w:rPr>
                                <w:sz w:val="16"/>
                                <w:szCs w:val="16"/>
                                <w:lang w:val="es-AR"/>
                              </w:rPr>
                              <w:t>Artefactos</w:t>
                            </w:r>
                            <w:r>
                              <w:rPr>
                                <w:sz w:val="16"/>
                                <w:szCs w:val="16"/>
                                <w:lang w:val="es-AR"/>
                              </w:rPr>
                              <w:tab/>
                              <w:t xml:space="preserve">      Bañ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0AD410" id="Text Box 199" o:spid="_x0000_s1045" type="#_x0000_t202" style="position:absolute;left:0;text-align:left;margin-left:215.05pt;margin-top:263.45pt;width:207.15pt;height:16.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" filled="f" stroked="f">
                <v:textbox>
                  <w:txbxContent>
                    <w:p w14:paraId="6EFECAED" w14:textId="1D44F8C7" w:rsidR="008362F7" w:rsidRPr="00EE525F" w:rsidRDefault="008362F7">
                      <w:pPr>
                        <w:rPr>
                          <w:sz w:val="16"/>
                          <w:szCs w:val="16"/>
                          <w:lang w:val="es-AR"/>
                        </w:rPr>
                      </w:pPr>
                      <w:r w:rsidRPr="00EE525F">
                        <w:rPr>
                          <w:sz w:val="16"/>
                          <w:szCs w:val="16"/>
                          <w:lang w:val="es-AR"/>
                        </w:rPr>
                        <w:t>Pintura</w:t>
                      </w:r>
                      <w:r>
                        <w:rPr>
                          <w:sz w:val="16"/>
                          <w:szCs w:val="16"/>
                          <w:lang w:val="es-AR"/>
                        </w:rPr>
                        <w:t xml:space="preserve">        Pisos                   </w:t>
                      </w:r>
                      <w:r w:rsidRPr="00EE525F">
                        <w:rPr>
                          <w:sz w:val="16"/>
                          <w:szCs w:val="16"/>
                          <w:lang w:val="es-AR"/>
                        </w:rPr>
                        <w:t>Artefactos</w:t>
                      </w:r>
                      <w:r>
                        <w:rPr>
                          <w:sz w:val="16"/>
                          <w:szCs w:val="16"/>
                          <w:lang w:val="es-AR"/>
                        </w:rPr>
                        <w:tab/>
                        <w:t xml:space="preserve">      Baño</w:t>
                      </w:r>
                    </w:p>
                  </w:txbxContent>
                </v:textbox>
              </v:shape>
            </w:pict>
          </mc:Fallback>
        </mc:AlternateContent>
      </w:r>
      <w:r>
        <w:rPr>
          <w:noProof/>
          <w:lang w:val="es-419" w:eastAsia="es-419" w:bidi="ar-SA"/>
        </w:rPr>
        <mc:AlternateContent>
          <mc:Choice Requires="wpg">
            <w:drawing>
              <wp:anchor distT="0" distB="0" distL="0" distR="0" simplePos="0" relativeHeight="251642880" behindDoc="1" locked="0" layoutInCell="1" allowOverlap="1" wp14:anchorId="6A51B8A7" wp14:editId="5F2E15E4">
                <wp:simplePos x="0" y="0"/>
                <wp:positionH relativeFrom="page">
                  <wp:posOffset>1034415</wp:posOffset>
                </wp:positionH>
                <wp:positionV relativeFrom="paragraph">
                  <wp:posOffset>305435</wp:posOffset>
                </wp:positionV>
                <wp:extent cx="5940425" cy="3346450"/>
                <wp:effectExtent l="0" t="0" r="0" b="0"/>
                <wp:wrapTopAndBottom/>
                <wp:docPr id="120" name="Group 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0425" cy="3346450"/>
                          <a:chOff x="1629" y="226"/>
                          <a:chExt cx="9355" cy="5260"/>
                        </a:xfrm>
                      </wpg:grpSpPr>
                      <pic:pic xmlns:pic="http://schemas.openxmlformats.org/drawingml/2006/picture">
                        <pic:nvPicPr>
                          <pic:cNvPr id="121" name="Picture 16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713" y="976"/>
                            <a:ext cx="9075" cy="411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2" name="Picture 16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2709" y="1055"/>
                            <a:ext cx="7844" cy="354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3" name="Picture 16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3468" y="5126"/>
                            <a:ext cx="95" cy="95"/>
                          </a:xfrm>
                          <a:prstGeom prst="rect">
                            <a:avLst/>
                          </a:prstGeom>
                          <a:noFill/>
                          <a:extLst>
                            <a:ext uri="{909E8E84-426E-40DD-AFC4-6F175D3DCCD1}">
                              <a14:hiddenFill xmlns:a14="http://schemas.microsoft.com/office/drawing/2010/main">
                                <a:solidFill>
                                  <a:srgbClr val="FFFFFF"/>
                                </a:solidFill>
                              </a14:hiddenFill>
                            </a:ext>
                          </a:extLst>
                        </pic:spPr>
                      </pic:pic>
                      <wps:wsp>
                        <wps:cNvPr id="124" name="Rectangle 160"/>
                        <wps:cNvSpPr>
                          <a:spLocks noChangeArrowheads="1"/>
                        </wps:cNvSpPr>
                        <wps:spPr bwMode="auto">
                          <a:xfrm>
                            <a:off x="5171" y="5126"/>
                            <a:ext cx="95" cy="95"/>
                          </a:xfrm>
                          <a:prstGeom prst="rect">
                            <a:avLst/>
                          </a:prstGeom>
                          <a:solidFill>
                            <a:srgbClr val="5F48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 name="Rectangle 159"/>
                        <wps:cNvSpPr>
                          <a:spLocks noChangeArrowheads="1"/>
                        </wps:cNvSpPr>
                        <wps:spPr bwMode="auto">
                          <a:xfrm>
                            <a:off x="5973" y="5126"/>
                            <a:ext cx="95" cy="95"/>
                          </a:xfrm>
                          <a:prstGeom prst="rect">
                            <a:avLst/>
                          </a:prstGeom>
                          <a:solidFill>
                            <a:srgbClr val="1B49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 name="Rectangle 158"/>
                        <wps:cNvSpPr>
                          <a:spLocks noChangeArrowheads="1"/>
                        </wps:cNvSpPr>
                        <wps:spPr bwMode="auto">
                          <a:xfrm>
                            <a:off x="7023" y="5126"/>
                            <a:ext cx="95" cy="95"/>
                          </a:xfrm>
                          <a:prstGeom prst="rect">
                            <a:avLst/>
                          </a:prstGeom>
                          <a:solidFill>
                            <a:srgbClr val="F8A6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 name="Rectangle 157"/>
                        <wps:cNvSpPr>
                          <a:spLocks noChangeArrowheads="1"/>
                        </wps:cNvSpPr>
                        <wps:spPr bwMode="auto">
                          <a:xfrm>
                            <a:off x="8267" y="5126"/>
                            <a:ext cx="95" cy="95"/>
                          </a:xfrm>
                          <a:prstGeom prst="rect">
                            <a:avLst/>
                          </a:prstGeom>
                          <a:solidFill>
                            <a:srgbClr val="9191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2" name="Rectangle 156"/>
                        <wps:cNvSpPr>
                          <a:spLocks noChangeArrowheads="1"/>
                        </wps:cNvSpPr>
                        <wps:spPr bwMode="auto">
                          <a:xfrm>
                            <a:off x="1657" y="253"/>
                            <a:ext cx="9300" cy="5205"/>
                          </a:xfrm>
                          <a:prstGeom prst="rect">
                            <a:avLst/>
                          </a:prstGeom>
                          <a:noFill/>
                          <a:ln w="34925">
                            <a:solidFill>
                              <a:srgbClr val="919191"/>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53" name="Picture 15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5476" y="2485"/>
                            <a:ext cx="2307" cy="1340"/>
                          </a:xfrm>
                          <a:prstGeom prst="rect">
                            <a:avLst/>
                          </a:prstGeom>
                          <a:noFill/>
                          <a:extLst>
                            <a:ext uri="{909E8E84-426E-40DD-AFC4-6F175D3DCCD1}">
                              <a14:hiddenFill xmlns:a14="http://schemas.microsoft.com/office/drawing/2010/main">
                                <a:solidFill>
                                  <a:srgbClr val="FFFFFF"/>
                                </a:solidFill>
                              </a14:hiddenFill>
                            </a:ext>
                          </a:extLst>
                        </pic:spPr>
                      </pic:pic>
                      <wps:wsp>
                        <wps:cNvPr id="354" name="Freeform 154"/>
                        <wps:cNvSpPr>
                          <a:spLocks/>
                        </wps:cNvSpPr>
                        <wps:spPr bwMode="auto">
                          <a:xfrm>
                            <a:off x="5662" y="2671"/>
                            <a:ext cx="1937" cy="969"/>
                          </a:xfrm>
                          <a:custGeom>
                            <a:avLst/>
                            <a:gdLst>
                              <a:gd name="T0" fmla="+- 0 5787 5662"/>
                              <a:gd name="T1" fmla="*/ T0 w 1937"/>
                              <a:gd name="T2" fmla="+- 0 2671 2671"/>
                              <a:gd name="T3" fmla="*/ 2671 h 969"/>
                              <a:gd name="T4" fmla="+- 0 5662 5662"/>
                              <a:gd name="T5" fmla="*/ T4 w 1937"/>
                              <a:gd name="T6" fmla="+- 0 3061 2671"/>
                              <a:gd name="T7" fmla="*/ 3061 h 969"/>
                              <a:gd name="T8" fmla="+- 0 7474 5662"/>
                              <a:gd name="T9" fmla="*/ T8 w 1937"/>
                              <a:gd name="T10" fmla="+- 0 3640 2671"/>
                              <a:gd name="T11" fmla="*/ 3640 h 969"/>
                              <a:gd name="T12" fmla="+- 0 7598 5662"/>
                              <a:gd name="T13" fmla="*/ T12 w 1937"/>
                              <a:gd name="T14" fmla="+- 0 3250 2671"/>
                              <a:gd name="T15" fmla="*/ 3250 h 969"/>
                              <a:gd name="T16" fmla="+- 0 5787 5662"/>
                              <a:gd name="T17" fmla="*/ T16 w 1937"/>
                              <a:gd name="T18" fmla="+- 0 2671 2671"/>
                              <a:gd name="T19" fmla="*/ 2671 h 969"/>
                            </a:gdLst>
                            <a:ahLst/>
                            <a:cxnLst>
                              <a:cxn ang="0">
                                <a:pos x="T1" y="T3"/>
                              </a:cxn>
                              <a:cxn ang="0">
                                <a:pos x="T5" y="T7"/>
                              </a:cxn>
                              <a:cxn ang="0">
                                <a:pos x="T9" y="T11"/>
                              </a:cxn>
                              <a:cxn ang="0">
                                <a:pos x="T13" y="T15"/>
                              </a:cxn>
                              <a:cxn ang="0">
                                <a:pos x="T17" y="T19"/>
                              </a:cxn>
                            </a:cxnLst>
                            <a:rect l="0" t="0" r="r" b="b"/>
                            <a:pathLst>
                              <a:path w="1937" h="969">
                                <a:moveTo>
                                  <a:pt x="125" y="0"/>
                                </a:moveTo>
                                <a:lnTo>
                                  <a:pt x="0" y="390"/>
                                </a:lnTo>
                                <a:lnTo>
                                  <a:pt x="1812" y="969"/>
                                </a:lnTo>
                                <a:lnTo>
                                  <a:pt x="1936" y="579"/>
                                </a:lnTo>
                                <a:lnTo>
                                  <a:pt x="1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 name="Freeform 153"/>
                        <wps:cNvSpPr>
                          <a:spLocks/>
                        </wps:cNvSpPr>
                        <wps:spPr bwMode="auto">
                          <a:xfrm>
                            <a:off x="5662" y="2671"/>
                            <a:ext cx="1937" cy="969"/>
                          </a:xfrm>
                          <a:custGeom>
                            <a:avLst/>
                            <a:gdLst>
                              <a:gd name="T0" fmla="+- 0 5787 5662"/>
                              <a:gd name="T1" fmla="*/ T0 w 1937"/>
                              <a:gd name="T2" fmla="+- 0 2671 2671"/>
                              <a:gd name="T3" fmla="*/ 2671 h 969"/>
                              <a:gd name="T4" fmla="+- 0 7598 5662"/>
                              <a:gd name="T5" fmla="*/ T4 w 1937"/>
                              <a:gd name="T6" fmla="+- 0 3250 2671"/>
                              <a:gd name="T7" fmla="*/ 3250 h 969"/>
                              <a:gd name="T8" fmla="+- 0 7474 5662"/>
                              <a:gd name="T9" fmla="*/ T8 w 1937"/>
                              <a:gd name="T10" fmla="+- 0 3640 2671"/>
                              <a:gd name="T11" fmla="*/ 3640 h 969"/>
                              <a:gd name="T12" fmla="+- 0 5662 5662"/>
                              <a:gd name="T13" fmla="*/ T12 w 1937"/>
                              <a:gd name="T14" fmla="+- 0 3061 2671"/>
                              <a:gd name="T15" fmla="*/ 3061 h 969"/>
                              <a:gd name="T16" fmla="+- 0 5787 5662"/>
                              <a:gd name="T17" fmla="*/ T16 w 1937"/>
                              <a:gd name="T18" fmla="+- 0 2671 2671"/>
                              <a:gd name="T19" fmla="*/ 2671 h 969"/>
                            </a:gdLst>
                            <a:ahLst/>
                            <a:cxnLst>
                              <a:cxn ang="0">
                                <a:pos x="T1" y="T3"/>
                              </a:cxn>
                              <a:cxn ang="0">
                                <a:pos x="T5" y="T7"/>
                              </a:cxn>
                              <a:cxn ang="0">
                                <a:pos x="T9" y="T11"/>
                              </a:cxn>
                              <a:cxn ang="0">
                                <a:pos x="T13" y="T15"/>
                              </a:cxn>
                              <a:cxn ang="0">
                                <a:pos x="T17" y="T19"/>
                              </a:cxn>
                            </a:cxnLst>
                            <a:rect l="0" t="0" r="r" b="b"/>
                            <a:pathLst>
                              <a:path w="1937" h="969">
                                <a:moveTo>
                                  <a:pt x="125" y="0"/>
                                </a:moveTo>
                                <a:lnTo>
                                  <a:pt x="1936" y="579"/>
                                </a:lnTo>
                                <a:lnTo>
                                  <a:pt x="1812" y="969"/>
                                </a:lnTo>
                                <a:lnTo>
                                  <a:pt x="0" y="390"/>
                                </a:lnTo>
                                <a:lnTo>
                                  <a:pt x="125" y="0"/>
                                </a:lnTo>
                                <a:close/>
                              </a:path>
                            </a:pathLst>
                          </a:custGeom>
                          <a:noFill/>
                          <a:ln w="25400">
                            <a:solidFill>
                              <a:srgbClr val="5F487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6" name="AutoShape 152"/>
                        <wps:cNvSpPr>
                          <a:spLocks/>
                        </wps:cNvSpPr>
                        <wps:spPr bwMode="auto">
                          <a:xfrm>
                            <a:off x="6248" y="2967"/>
                            <a:ext cx="757" cy="359"/>
                          </a:xfrm>
                          <a:custGeom>
                            <a:avLst/>
                            <a:gdLst>
                              <a:gd name="T0" fmla="+- 0 6351 6248"/>
                              <a:gd name="T1" fmla="*/ T0 w 757"/>
                              <a:gd name="T2" fmla="+- 0 3125 2968"/>
                              <a:gd name="T3" fmla="*/ 3125 h 359"/>
                              <a:gd name="T4" fmla="+- 0 6248 6248"/>
                              <a:gd name="T5" fmla="*/ T4 w 757"/>
                              <a:gd name="T6" fmla="+- 0 3088 2968"/>
                              <a:gd name="T7" fmla="*/ 3088 h 359"/>
                              <a:gd name="T8" fmla="+- 0 6294 6248"/>
                              <a:gd name="T9" fmla="*/ T8 w 757"/>
                              <a:gd name="T10" fmla="+- 0 3139 2968"/>
                              <a:gd name="T11" fmla="*/ 3139 h 359"/>
                              <a:gd name="T12" fmla="+- 0 6295 6248"/>
                              <a:gd name="T13" fmla="*/ T12 w 757"/>
                              <a:gd name="T14" fmla="+- 0 3117 2968"/>
                              <a:gd name="T15" fmla="*/ 3117 h 359"/>
                              <a:gd name="T16" fmla="+- 0 6281 6248"/>
                              <a:gd name="T17" fmla="*/ T16 w 757"/>
                              <a:gd name="T18" fmla="+- 0 3106 2968"/>
                              <a:gd name="T19" fmla="*/ 3106 h 359"/>
                              <a:gd name="T20" fmla="+- 0 6282 6248"/>
                              <a:gd name="T21" fmla="*/ T20 w 757"/>
                              <a:gd name="T22" fmla="+- 0 3069 2968"/>
                              <a:gd name="T23" fmla="*/ 3069 h 359"/>
                              <a:gd name="T24" fmla="+- 0 6342 6248"/>
                              <a:gd name="T25" fmla="*/ T24 w 757"/>
                              <a:gd name="T26" fmla="+- 0 3128 2968"/>
                              <a:gd name="T27" fmla="*/ 3128 h 359"/>
                              <a:gd name="T28" fmla="+- 0 6305 6248"/>
                              <a:gd name="T29" fmla="*/ T28 w 757"/>
                              <a:gd name="T30" fmla="+- 0 3119 2968"/>
                              <a:gd name="T31" fmla="*/ 3119 h 359"/>
                              <a:gd name="T32" fmla="+- 0 6375 6248"/>
                              <a:gd name="T33" fmla="*/ T32 w 757"/>
                              <a:gd name="T34" fmla="+- 0 3092 2968"/>
                              <a:gd name="T35" fmla="*/ 3092 h 359"/>
                              <a:gd name="T36" fmla="+- 0 6320 6248"/>
                              <a:gd name="T37" fmla="*/ T36 w 757"/>
                              <a:gd name="T38" fmla="+- 0 3116 2968"/>
                              <a:gd name="T39" fmla="*/ 3116 h 359"/>
                              <a:gd name="T40" fmla="+- 0 6309 6248"/>
                              <a:gd name="T41" fmla="*/ T40 w 757"/>
                              <a:gd name="T42" fmla="+- 0 2985 2968"/>
                              <a:gd name="T43" fmla="*/ 2985 h 359"/>
                              <a:gd name="T44" fmla="+- 0 6278 6248"/>
                              <a:gd name="T45" fmla="*/ T44 w 757"/>
                              <a:gd name="T46" fmla="+- 0 3039 2968"/>
                              <a:gd name="T47" fmla="*/ 3039 h 359"/>
                              <a:gd name="T48" fmla="+- 0 6295 6248"/>
                              <a:gd name="T49" fmla="*/ T48 w 757"/>
                              <a:gd name="T50" fmla="+- 0 3117 2968"/>
                              <a:gd name="T51" fmla="*/ 3117 h 359"/>
                              <a:gd name="T52" fmla="+- 0 6367 6248"/>
                              <a:gd name="T53" fmla="*/ T52 w 757"/>
                              <a:gd name="T54" fmla="+- 0 3058 2968"/>
                              <a:gd name="T55" fmla="*/ 3058 h 359"/>
                              <a:gd name="T56" fmla="+- 0 6335 6248"/>
                              <a:gd name="T57" fmla="*/ T56 w 757"/>
                              <a:gd name="T58" fmla="+- 0 3024 2968"/>
                              <a:gd name="T59" fmla="*/ 3024 h 359"/>
                              <a:gd name="T60" fmla="+- 0 6330 6248"/>
                              <a:gd name="T61" fmla="*/ T60 w 757"/>
                              <a:gd name="T62" fmla="+- 0 2993 2968"/>
                              <a:gd name="T63" fmla="*/ 2993 h 359"/>
                              <a:gd name="T64" fmla="+- 0 6358 6248"/>
                              <a:gd name="T65" fmla="*/ T64 w 757"/>
                              <a:gd name="T66" fmla="+- 0 2987 2968"/>
                              <a:gd name="T67" fmla="*/ 2987 h 359"/>
                              <a:gd name="T68" fmla="+- 0 6340 6248"/>
                              <a:gd name="T69" fmla="*/ T68 w 757"/>
                              <a:gd name="T70" fmla="+- 0 2983 2968"/>
                              <a:gd name="T71" fmla="*/ 2983 h 359"/>
                              <a:gd name="T72" fmla="+- 0 6364 6248"/>
                              <a:gd name="T73" fmla="*/ T72 w 757"/>
                              <a:gd name="T74" fmla="+- 0 3039 2968"/>
                              <a:gd name="T75" fmla="*/ 3039 h 359"/>
                              <a:gd name="T76" fmla="+- 0 6395 6248"/>
                              <a:gd name="T77" fmla="*/ T76 w 757"/>
                              <a:gd name="T78" fmla="+- 0 3013 2968"/>
                              <a:gd name="T79" fmla="*/ 3013 h 359"/>
                              <a:gd name="T80" fmla="+- 0 6338 6248"/>
                              <a:gd name="T81" fmla="*/ T80 w 757"/>
                              <a:gd name="T82" fmla="+- 0 3027 2968"/>
                              <a:gd name="T83" fmla="*/ 3027 h 359"/>
                              <a:gd name="T84" fmla="+- 0 6335 6248"/>
                              <a:gd name="T85" fmla="*/ T84 w 757"/>
                              <a:gd name="T86" fmla="+- 0 3017 2968"/>
                              <a:gd name="T87" fmla="*/ 3017 h 359"/>
                              <a:gd name="T88" fmla="+- 0 6380 6248"/>
                              <a:gd name="T89" fmla="*/ T88 w 757"/>
                              <a:gd name="T90" fmla="+- 0 3003 2968"/>
                              <a:gd name="T91" fmla="*/ 3003 h 359"/>
                              <a:gd name="T92" fmla="+- 0 6361 6248"/>
                              <a:gd name="T93" fmla="*/ T92 w 757"/>
                              <a:gd name="T94" fmla="+- 0 2973 2968"/>
                              <a:gd name="T95" fmla="*/ 2973 h 359"/>
                              <a:gd name="T96" fmla="+- 0 6399 6248"/>
                              <a:gd name="T97" fmla="*/ T96 w 757"/>
                              <a:gd name="T98" fmla="+- 0 3154 2968"/>
                              <a:gd name="T99" fmla="*/ 3154 h 359"/>
                              <a:gd name="T100" fmla="+- 0 6440 6248"/>
                              <a:gd name="T101" fmla="*/ T100 w 757"/>
                              <a:gd name="T102" fmla="+- 0 3028 2968"/>
                              <a:gd name="T103" fmla="*/ 3028 h 359"/>
                              <a:gd name="T104" fmla="+- 0 6462 6248"/>
                              <a:gd name="T105" fmla="*/ T104 w 757"/>
                              <a:gd name="T106" fmla="+- 0 3030 2968"/>
                              <a:gd name="T107" fmla="*/ 3030 h 359"/>
                              <a:gd name="T108" fmla="+- 0 6516 6248"/>
                              <a:gd name="T109" fmla="*/ T108 w 757"/>
                              <a:gd name="T110" fmla="+- 0 3208 2968"/>
                              <a:gd name="T111" fmla="*/ 3208 h 359"/>
                              <a:gd name="T112" fmla="+- 0 6516 6248"/>
                              <a:gd name="T113" fmla="*/ T112 w 757"/>
                              <a:gd name="T114" fmla="+- 0 3208 2968"/>
                              <a:gd name="T115" fmla="*/ 3208 h 359"/>
                              <a:gd name="T116" fmla="+- 0 6560 6248"/>
                              <a:gd name="T117" fmla="*/ T116 w 757"/>
                              <a:gd name="T118" fmla="+- 0 3209 2968"/>
                              <a:gd name="T119" fmla="*/ 3209 h 359"/>
                              <a:gd name="T120" fmla="+- 0 6518 6248"/>
                              <a:gd name="T121" fmla="*/ T120 w 757"/>
                              <a:gd name="T122" fmla="+- 0 3185 2968"/>
                              <a:gd name="T123" fmla="*/ 3185 h 359"/>
                              <a:gd name="T124" fmla="+- 0 6568 6248"/>
                              <a:gd name="T125" fmla="*/ T124 w 757"/>
                              <a:gd name="T126" fmla="+- 0 3195 2968"/>
                              <a:gd name="T127" fmla="*/ 3195 h 359"/>
                              <a:gd name="T128" fmla="+- 0 6536 6248"/>
                              <a:gd name="T129" fmla="*/ T128 w 757"/>
                              <a:gd name="T130" fmla="+- 0 3162 2968"/>
                              <a:gd name="T131" fmla="*/ 3162 h 359"/>
                              <a:gd name="T132" fmla="+- 0 6598 6248"/>
                              <a:gd name="T133" fmla="*/ T132 w 757"/>
                              <a:gd name="T134" fmla="+- 0 3212 2968"/>
                              <a:gd name="T135" fmla="*/ 3212 h 359"/>
                              <a:gd name="T136" fmla="+- 0 6688 6248"/>
                              <a:gd name="T137" fmla="*/ T136 w 757"/>
                              <a:gd name="T138" fmla="+- 0 3237 2968"/>
                              <a:gd name="T139" fmla="*/ 3237 h 359"/>
                              <a:gd name="T140" fmla="+- 0 6635 6248"/>
                              <a:gd name="T141" fmla="*/ T140 w 757"/>
                              <a:gd name="T142" fmla="+- 0 3222 2968"/>
                              <a:gd name="T143" fmla="*/ 3222 h 359"/>
                              <a:gd name="T144" fmla="+- 0 6671 6248"/>
                              <a:gd name="T145" fmla="*/ T144 w 757"/>
                              <a:gd name="T146" fmla="+- 0 3150 2968"/>
                              <a:gd name="T147" fmla="*/ 3150 h 359"/>
                              <a:gd name="T148" fmla="+- 0 6666 6248"/>
                              <a:gd name="T149" fmla="*/ T148 w 757"/>
                              <a:gd name="T150" fmla="+- 0 3154 2968"/>
                              <a:gd name="T151" fmla="*/ 3154 h 359"/>
                              <a:gd name="T152" fmla="+- 0 6650 6248"/>
                              <a:gd name="T153" fmla="*/ T152 w 757"/>
                              <a:gd name="T154" fmla="+- 0 3229 2968"/>
                              <a:gd name="T155" fmla="*/ 3229 h 359"/>
                              <a:gd name="T156" fmla="+- 0 6706 6248"/>
                              <a:gd name="T157" fmla="*/ T156 w 757"/>
                              <a:gd name="T158" fmla="+- 0 3169 2968"/>
                              <a:gd name="T159" fmla="*/ 3169 h 359"/>
                              <a:gd name="T160" fmla="+- 0 6705 6248"/>
                              <a:gd name="T161" fmla="*/ T160 w 757"/>
                              <a:gd name="T162" fmla="+- 0 3160 2968"/>
                              <a:gd name="T163" fmla="*/ 3160 h 359"/>
                              <a:gd name="T164" fmla="+- 0 6691 6248"/>
                              <a:gd name="T165" fmla="*/ T164 w 757"/>
                              <a:gd name="T166" fmla="+- 0 3106 2968"/>
                              <a:gd name="T167" fmla="*/ 3106 h 359"/>
                              <a:gd name="T168" fmla="+- 0 6731 6248"/>
                              <a:gd name="T169" fmla="*/ T168 w 757"/>
                              <a:gd name="T170" fmla="+- 0 3140 2968"/>
                              <a:gd name="T171" fmla="*/ 3140 h 359"/>
                              <a:gd name="T172" fmla="+- 0 6623 6248"/>
                              <a:gd name="T173" fmla="*/ T172 w 757"/>
                              <a:gd name="T174" fmla="+- 0 3096 2968"/>
                              <a:gd name="T175" fmla="*/ 3096 h 359"/>
                              <a:gd name="T176" fmla="+- 0 6660 6248"/>
                              <a:gd name="T177" fmla="*/ T176 w 757"/>
                              <a:gd name="T178" fmla="+- 0 3143 2968"/>
                              <a:gd name="T179" fmla="*/ 3143 h 359"/>
                              <a:gd name="T180" fmla="+- 0 6696 6248"/>
                              <a:gd name="T181" fmla="*/ T180 w 757"/>
                              <a:gd name="T182" fmla="+- 0 3095 2968"/>
                              <a:gd name="T183" fmla="*/ 3095 h 359"/>
                              <a:gd name="T184" fmla="+- 0 6823 6248"/>
                              <a:gd name="T185" fmla="*/ T184 w 757"/>
                              <a:gd name="T186" fmla="+- 0 3284 2968"/>
                              <a:gd name="T187" fmla="*/ 3284 h 359"/>
                              <a:gd name="T188" fmla="+- 0 6758 6248"/>
                              <a:gd name="T189" fmla="*/ T188 w 757"/>
                              <a:gd name="T190" fmla="+- 0 3264 2968"/>
                              <a:gd name="T191" fmla="*/ 3264 h 359"/>
                              <a:gd name="T192" fmla="+- 0 6850 6248"/>
                              <a:gd name="T193" fmla="*/ T192 w 757"/>
                              <a:gd name="T194" fmla="+- 0 3142 2968"/>
                              <a:gd name="T195" fmla="*/ 3142 h 359"/>
                              <a:gd name="T196" fmla="+- 0 6909 6248"/>
                              <a:gd name="T197" fmla="*/ T196 w 757"/>
                              <a:gd name="T198" fmla="+- 0 3185 2968"/>
                              <a:gd name="T199" fmla="*/ 3185 h 359"/>
                              <a:gd name="T200" fmla="+- 0 6876 6248"/>
                              <a:gd name="T201" fmla="*/ T200 w 757"/>
                              <a:gd name="T202" fmla="+- 0 3288 2968"/>
                              <a:gd name="T203" fmla="*/ 3288 h 359"/>
                              <a:gd name="T204" fmla="+- 0 6962 6248"/>
                              <a:gd name="T205" fmla="*/ T204 w 757"/>
                              <a:gd name="T206" fmla="+- 0 3319 2968"/>
                              <a:gd name="T207" fmla="*/ 3319 h 359"/>
                              <a:gd name="T208" fmla="+- 0 6948 6248"/>
                              <a:gd name="T209" fmla="*/ T208 w 757"/>
                              <a:gd name="T210" fmla="+- 0 3186 2968"/>
                              <a:gd name="T211" fmla="*/ 3186 h 359"/>
                              <a:gd name="T212" fmla="+- 0 6955 6248"/>
                              <a:gd name="T213" fmla="*/ T212 w 757"/>
                              <a:gd name="T214" fmla="+- 0 3183 2968"/>
                              <a:gd name="T215" fmla="*/ 3183 h 359"/>
                              <a:gd name="T216" fmla="+- 0 6930 6248"/>
                              <a:gd name="T217" fmla="*/ T216 w 757"/>
                              <a:gd name="T218" fmla="+- 0 3307 2968"/>
                              <a:gd name="T219" fmla="*/ 3307 h 359"/>
                              <a:gd name="T220" fmla="+- 0 6986 6248"/>
                              <a:gd name="T221" fmla="*/ T220 w 757"/>
                              <a:gd name="T222" fmla="+- 0 3298 2968"/>
                              <a:gd name="T223" fmla="*/ 3298 h 359"/>
                              <a:gd name="T224" fmla="+- 0 6983 6248"/>
                              <a:gd name="T225" fmla="*/ T224 w 757"/>
                              <a:gd name="T226" fmla="+- 0 3191 2968"/>
                              <a:gd name="T227" fmla="*/ 3191 h 3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757" h="359">
                                <a:moveTo>
                                  <a:pt x="104" y="156"/>
                                </a:moveTo>
                                <a:lnTo>
                                  <a:pt x="51" y="156"/>
                                </a:lnTo>
                                <a:lnTo>
                                  <a:pt x="57" y="158"/>
                                </a:lnTo>
                                <a:lnTo>
                                  <a:pt x="52" y="173"/>
                                </a:lnTo>
                                <a:lnTo>
                                  <a:pt x="57" y="175"/>
                                </a:lnTo>
                                <a:lnTo>
                                  <a:pt x="62" y="160"/>
                                </a:lnTo>
                                <a:lnTo>
                                  <a:pt x="94" y="160"/>
                                </a:lnTo>
                                <a:lnTo>
                                  <a:pt x="103" y="157"/>
                                </a:lnTo>
                                <a:lnTo>
                                  <a:pt x="104" y="156"/>
                                </a:lnTo>
                                <a:close/>
                                <a:moveTo>
                                  <a:pt x="23" y="98"/>
                                </a:moveTo>
                                <a:lnTo>
                                  <a:pt x="18" y="98"/>
                                </a:lnTo>
                                <a:lnTo>
                                  <a:pt x="8" y="103"/>
                                </a:lnTo>
                                <a:lnTo>
                                  <a:pt x="4" y="107"/>
                                </a:lnTo>
                                <a:lnTo>
                                  <a:pt x="3" y="112"/>
                                </a:lnTo>
                                <a:lnTo>
                                  <a:pt x="0" y="120"/>
                                </a:lnTo>
                                <a:lnTo>
                                  <a:pt x="3" y="128"/>
                                </a:lnTo>
                                <a:lnTo>
                                  <a:pt x="10" y="135"/>
                                </a:lnTo>
                                <a:lnTo>
                                  <a:pt x="17" y="143"/>
                                </a:lnTo>
                                <a:lnTo>
                                  <a:pt x="28" y="149"/>
                                </a:lnTo>
                                <a:lnTo>
                                  <a:pt x="42" y="153"/>
                                </a:lnTo>
                                <a:lnTo>
                                  <a:pt x="46" y="155"/>
                                </a:lnTo>
                                <a:lnTo>
                                  <a:pt x="41" y="170"/>
                                </a:lnTo>
                                <a:lnTo>
                                  <a:pt x="46" y="171"/>
                                </a:lnTo>
                                <a:lnTo>
                                  <a:pt x="51" y="156"/>
                                </a:lnTo>
                                <a:lnTo>
                                  <a:pt x="104" y="156"/>
                                </a:lnTo>
                                <a:lnTo>
                                  <a:pt x="114" y="151"/>
                                </a:lnTo>
                                <a:lnTo>
                                  <a:pt x="115" y="151"/>
                                </a:lnTo>
                                <a:lnTo>
                                  <a:pt x="55" y="151"/>
                                </a:lnTo>
                                <a:lnTo>
                                  <a:pt x="53" y="150"/>
                                </a:lnTo>
                                <a:lnTo>
                                  <a:pt x="53" y="149"/>
                                </a:lnTo>
                                <a:lnTo>
                                  <a:pt x="47" y="149"/>
                                </a:lnTo>
                                <a:lnTo>
                                  <a:pt x="45" y="149"/>
                                </a:lnTo>
                                <a:lnTo>
                                  <a:pt x="43" y="148"/>
                                </a:lnTo>
                                <a:lnTo>
                                  <a:pt x="40" y="147"/>
                                </a:lnTo>
                                <a:lnTo>
                                  <a:pt x="35" y="146"/>
                                </a:lnTo>
                                <a:lnTo>
                                  <a:pt x="29" y="143"/>
                                </a:lnTo>
                                <a:lnTo>
                                  <a:pt x="22" y="139"/>
                                </a:lnTo>
                                <a:lnTo>
                                  <a:pt x="22" y="138"/>
                                </a:lnTo>
                                <a:lnTo>
                                  <a:pt x="33" y="138"/>
                                </a:lnTo>
                                <a:lnTo>
                                  <a:pt x="39" y="134"/>
                                </a:lnTo>
                                <a:lnTo>
                                  <a:pt x="42" y="125"/>
                                </a:lnTo>
                                <a:lnTo>
                                  <a:pt x="44" y="120"/>
                                </a:lnTo>
                                <a:lnTo>
                                  <a:pt x="44" y="117"/>
                                </a:lnTo>
                                <a:lnTo>
                                  <a:pt x="44" y="115"/>
                                </a:lnTo>
                                <a:lnTo>
                                  <a:pt x="41" y="110"/>
                                </a:lnTo>
                                <a:lnTo>
                                  <a:pt x="38" y="105"/>
                                </a:lnTo>
                                <a:lnTo>
                                  <a:pt x="34" y="101"/>
                                </a:lnTo>
                                <a:lnTo>
                                  <a:pt x="29" y="100"/>
                                </a:lnTo>
                                <a:lnTo>
                                  <a:pt x="23" y="98"/>
                                </a:lnTo>
                                <a:close/>
                                <a:moveTo>
                                  <a:pt x="94" y="160"/>
                                </a:moveTo>
                                <a:lnTo>
                                  <a:pt x="62" y="160"/>
                                </a:lnTo>
                                <a:lnTo>
                                  <a:pt x="73" y="162"/>
                                </a:lnTo>
                                <a:lnTo>
                                  <a:pt x="84" y="162"/>
                                </a:lnTo>
                                <a:lnTo>
                                  <a:pt x="94" y="160"/>
                                </a:lnTo>
                                <a:close/>
                                <a:moveTo>
                                  <a:pt x="128" y="115"/>
                                </a:moveTo>
                                <a:lnTo>
                                  <a:pt x="64" y="115"/>
                                </a:lnTo>
                                <a:lnTo>
                                  <a:pt x="66" y="117"/>
                                </a:lnTo>
                                <a:lnTo>
                                  <a:pt x="68" y="119"/>
                                </a:lnTo>
                                <a:lnTo>
                                  <a:pt x="69" y="120"/>
                                </a:lnTo>
                                <a:lnTo>
                                  <a:pt x="59" y="150"/>
                                </a:lnTo>
                                <a:lnTo>
                                  <a:pt x="57" y="151"/>
                                </a:lnTo>
                                <a:lnTo>
                                  <a:pt x="115" y="151"/>
                                </a:lnTo>
                                <a:lnTo>
                                  <a:pt x="116" y="150"/>
                                </a:lnTo>
                                <a:lnTo>
                                  <a:pt x="65" y="150"/>
                                </a:lnTo>
                                <a:lnTo>
                                  <a:pt x="73" y="124"/>
                                </a:lnTo>
                                <a:lnTo>
                                  <a:pt x="127" y="124"/>
                                </a:lnTo>
                                <a:lnTo>
                                  <a:pt x="128" y="120"/>
                                </a:lnTo>
                                <a:lnTo>
                                  <a:pt x="128" y="115"/>
                                </a:lnTo>
                                <a:close/>
                                <a:moveTo>
                                  <a:pt x="127" y="124"/>
                                </a:moveTo>
                                <a:lnTo>
                                  <a:pt x="73" y="124"/>
                                </a:lnTo>
                                <a:lnTo>
                                  <a:pt x="75" y="127"/>
                                </a:lnTo>
                                <a:lnTo>
                                  <a:pt x="77" y="130"/>
                                </a:lnTo>
                                <a:lnTo>
                                  <a:pt x="78" y="134"/>
                                </a:lnTo>
                                <a:lnTo>
                                  <a:pt x="79" y="137"/>
                                </a:lnTo>
                                <a:lnTo>
                                  <a:pt x="78" y="140"/>
                                </a:lnTo>
                                <a:lnTo>
                                  <a:pt x="76" y="145"/>
                                </a:lnTo>
                                <a:lnTo>
                                  <a:pt x="72" y="148"/>
                                </a:lnTo>
                                <a:lnTo>
                                  <a:pt x="65" y="150"/>
                                </a:lnTo>
                                <a:lnTo>
                                  <a:pt x="116" y="150"/>
                                </a:lnTo>
                                <a:lnTo>
                                  <a:pt x="122" y="143"/>
                                </a:lnTo>
                                <a:lnTo>
                                  <a:pt x="127" y="126"/>
                                </a:lnTo>
                                <a:lnTo>
                                  <a:pt x="127" y="124"/>
                                </a:lnTo>
                                <a:close/>
                                <a:moveTo>
                                  <a:pt x="80" y="15"/>
                                </a:moveTo>
                                <a:lnTo>
                                  <a:pt x="70" y="15"/>
                                </a:lnTo>
                                <a:lnTo>
                                  <a:pt x="61" y="17"/>
                                </a:lnTo>
                                <a:lnTo>
                                  <a:pt x="52" y="21"/>
                                </a:lnTo>
                                <a:lnTo>
                                  <a:pt x="42" y="26"/>
                                </a:lnTo>
                                <a:lnTo>
                                  <a:pt x="34" y="35"/>
                                </a:lnTo>
                                <a:lnTo>
                                  <a:pt x="29" y="51"/>
                                </a:lnTo>
                                <a:lnTo>
                                  <a:pt x="29" y="54"/>
                                </a:lnTo>
                                <a:lnTo>
                                  <a:pt x="29" y="59"/>
                                </a:lnTo>
                                <a:lnTo>
                                  <a:pt x="29" y="66"/>
                                </a:lnTo>
                                <a:lnTo>
                                  <a:pt x="30" y="71"/>
                                </a:lnTo>
                                <a:lnTo>
                                  <a:pt x="32" y="76"/>
                                </a:lnTo>
                                <a:lnTo>
                                  <a:pt x="34" y="81"/>
                                </a:lnTo>
                                <a:lnTo>
                                  <a:pt x="37" y="86"/>
                                </a:lnTo>
                                <a:lnTo>
                                  <a:pt x="39" y="89"/>
                                </a:lnTo>
                                <a:lnTo>
                                  <a:pt x="42" y="93"/>
                                </a:lnTo>
                                <a:lnTo>
                                  <a:pt x="49" y="100"/>
                                </a:lnTo>
                                <a:lnTo>
                                  <a:pt x="60" y="111"/>
                                </a:lnTo>
                                <a:lnTo>
                                  <a:pt x="47" y="149"/>
                                </a:lnTo>
                                <a:lnTo>
                                  <a:pt x="53" y="149"/>
                                </a:lnTo>
                                <a:lnTo>
                                  <a:pt x="64" y="115"/>
                                </a:lnTo>
                                <a:lnTo>
                                  <a:pt x="128" y="115"/>
                                </a:lnTo>
                                <a:lnTo>
                                  <a:pt x="127" y="110"/>
                                </a:lnTo>
                                <a:lnTo>
                                  <a:pt x="126" y="105"/>
                                </a:lnTo>
                                <a:lnTo>
                                  <a:pt x="124" y="99"/>
                                </a:lnTo>
                                <a:lnTo>
                                  <a:pt x="121" y="94"/>
                                </a:lnTo>
                                <a:lnTo>
                                  <a:pt x="119" y="90"/>
                                </a:lnTo>
                                <a:lnTo>
                                  <a:pt x="116" y="87"/>
                                </a:lnTo>
                                <a:lnTo>
                                  <a:pt x="114" y="84"/>
                                </a:lnTo>
                                <a:lnTo>
                                  <a:pt x="106" y="76"/>
                                </a:lnTo>
                                <a:lnTo>
                                  <a:pt x="94" y="63"/>
                                </a:lnTo>
                                <a:lnTo>
                                  <a:pt x="96" y="59"/>
                                </a:lnTo>
                                <a:lnTo>
                                  <a:pt x="90" y="59"/>
                                </a:lnTo>
                                <a:lnTo>
                                  <a:pt x="89" y="58"/>
                                </a:lnTo>
                                <a:lnTo>
                                  <a:pt x="87" y="56"/>
                                </a:lnTo>
                                <a:lnTo>
                                  <a:pt x="85" y="54"/>
                                </a:lnTo>
                                <a:lnTo>
                                  <a:pt x="87" y="49"/>
                                </a:lnTo>
                                <a:lnTo>
                                  <a:pt x="81" y="49"/>
                                </a:lnTo>
                                <a:lnTo>
                                  <a:pt x="76" y="43"/>
                                </a:lnTo>
                                <a:lnTo>
                                  <a:pt x="75" y="38"/>
                                </a:lnTo>
                                <a:lnTo>
                                  <a:pt x="76" y="33"/>
                                </a:lnTo>
                                <a:lnTo>
                                  <a:pt x="78" y="29"/>
                                </a:lnTo>
                                <a:lnTo>
                                  <a:pt x="82" y="25"/>
                                </a:lnTo>
                                <a:lnTo>
                                  <a:pt x="89" y="23"/>
                                </a:lnTo>
                                <a:lnTo>
                                  <a:pt x="95" y="23"/>
                                </a:lnTo>
                                <a:lnTo>
                                  <a:pt x="99" y="23"/>
                                </a:lnTo>
                                <a:lnTo>
                                  <a:pt x="122" y="23"/>
                                </a:lnTo>
                                <a:lnTo>
                                  <a:pt x="113" y="20"/>
                                </a:lnTo>
                                <a:lnTo>
                                  <a:pt x="111" y="19"/>
                                </a:lnTo>
                                <a:lnTo>
                                  <a:pt x="110" y="19"/>
                                </a:lnTo>
                                <a:lnTo>
                                  <a:pt x="108" y="19"/>
                                </a:lnTo>
                                <a:lnTo>
                                  <a:pt x="109" y="17"/>
                                </a:lnTo>
                                <a:lnTo>
                                  <a:pt x="103" y="17"/>
                                </a:lnTo>
                                <a:lnTo>
                                  <a:pt x="102" y="17"/>
                                </a:lnTo>
                                <a:lnTo>
                                  <a:pt x="100" y="16"/>
                                </a:lnTo>
                                <a:lnTo>
                                  <a:pt x="97" y="16"/>
                                </a:lnTo>
                                <a:lnTo>
                                  <a:pt x="97" y="15"/>
                                </a:lnTo>
                                <a:lnTo>
                                  <a:pt x="92" y="15"/>
                                </a:lnTo>
                                <a:lnTo>
                                  <a:pt x="80" y="15"/>
                                </a:lnTo>
                                <a:close/>
                                <a:moveTo>
                                  <a:pt x="119" y="32"/>
                                </a:moveTo>
                                <a:lnTo>
                                  <a:pt x="111" y="36"/>
                                </a:lnTo>
                                <a:lnTo>
                                  <a:pt x="106" y="52"/>
                                </a:lnTo>
                                <a:lnTo>
                                  <a:pt x="106" y="54"/>
                                </a:lnTo>
                                <a:lnTo>
                                  <a:pt x="106" y="58"/>
                                </a:lnTo>
                                <a:lnTo>
                                  <a:pt x="111" y="67"/>
                                </a:lnTo>
                                <a:lnTo>
                                  <a:pt x="116" y="71"/>
                                </a:lnTo>
                                <a:lnTo>
                                  <a:pt x="121" y="72"/>
                                </a:lnTo>
                                <a:lnTo>
                                  <a:pt x="127" y="74"/>
                                </a:lnTo>
                                <a:lnTo>
                                  <a:pt x="132" y="74"/>
                                </a:lnTo>
                                <a:lnTo>
                                  <a:pt x="137" y="72"/>
                                </a:lnTo>
                                <a:lnTo>
                                  <a:pt x="142" y="69"/>
                                </a:lnTo>
                                <a:lnTo>
                                  <a:pt x="145" y="65"/>
                                </a:lnTo>
                                <a:lnTo>
                                  <a:pt x="149" y="52"/>
                                </a:lnTo>
                                <a:lnTo>
                                  <a:pt x="147" y="45"/>
                                </a:lnTo>
                                <a:lnTo>
                                  <a:pt x="141" y="37"/>
                                </a:lnTo>
                                <a:lnTo>
                                  <a:pt x="139" y="35"/>
                                </a:lnTo>
                                <a:lnTo>
                                  <a:pt x="132" y="35"/>
                                </a:lnTo>
                                <a:lnTo>
                                  <a:pt x="119" y="32"/>
                                </a:lnTo>
                                <a:close/>
                                <a:moveTo>
                                  <a:pt x="122" y="23"/>
                                </a:moveTo>
                                <a:lnTo>
                                  <a:pt x="99" y="23"/>
                                </a:lnTo>
                                <a:lnTo>
                                  <a:pt x="101" y="23"/>
                                </a:lnTo>
                                <a:lnTo>
                                  <a:pt x="90" y="59"/>
                                </a:lnTo>
                                <a:lnTo>
                                  <a:pt x="96" y="59"/>
                                </a:lnTo>
                                <a:lnTo>
                                  <a:pt x="107" y="24"/>
                                </a:lnTo>
                                <a:lnTo>
                                  <a:pt x="125" y="24"/>
                                </a:lnTo>
                                <a:lnTo>
                                  <a:pt x="122" y="23"/>
                                </a:lnTo>
                                <a:close/>
                                <a:moveTo>
                                  <a:pt x="95" y="23"/>
                                </a:moveTo>
                                <a:lnTo>
                                  <a:pt x="89" y="23"/>
                                </a:lnTo>
                                <a:lnTo>
                                  <a:pt x="81" y="49"/>
                                </a:lnTo>
                                <a:lnTo>
                                  <a:pt x="87" y="49"/>
                                </a:lnTo>
                                <a:lnTo>
                                  <a:pt x="95" y="23"/>
                                </a:lnTo>
                                <a:close/>
                                <a:moveTo>
                                  <a:pt x="125" y="24"/>
                                </a:moveTo>
                                <a:lnTo>
                                  <a:pt x="107" y="24"/>
                                </a:lnTo>
                                <a:lnTo>
                                  <a:pt x="109" y="24"/>
                                </a:lnTo>
                                <a:lnTo>
                                  <a:pt x="111" y="25"/>
                                </a:lnTo>
                                <a:lnTo>
                                  <a:pt x="121" y="28"/>
                                </a:lnTo>
                                <a:lnTo>
                                  <a:pt x="127" y="31"/>
                                </a:lnTo>
                                <a:lnTo>
                                  <a:pt x="132" y="35"/>
                                </a:lnTo>
                                <a:lnTo>
                                  <a:pt x="139" y="35"/>
                                </a:lnTo>
                                <a:lnTo>
                                  <a:pt x="135" y="30"/>
                                </a:lnTo>
                                <a:lnTo>
                                  <a:pt x="125" y="24"/>
                                </a:lnTo>
                                <a:close/>
                                <a:moveTo>
                                  <a:pt x="108" y="3"/>
                                </a:moveTo>
                                <a:lnTo>
                                  <a:pt x="103" y="17"/>
                                </a:lnTo>
                                <a:lnTo>
                                  <a:pt x="109" y="17"/>
                                </a:lnTo>
                                <a:lnTo>
                                  <a:pt x="113" y="5"/>
                                </a:lnTo>
                                <a:lnTo>
                                  <a:pt x="108" y="3"/>
                                </a:lnTo>
                                <a:close/>
                                <a:moveTo>
                                  <a:pt x="97" y="0"/>
                                </a:moveTo>
                                <a:lnTo>
                                  <a:pt x="92" y="15"/>
                                </a:lnTo>
                                <a:lnTo>
                                  <a:pt x="97" y="15"/>
                                </a:lnTo>
                                <a:lnTo>
                                  <a:pt x="102" y="1"/>
                                </a:lnTo>
                                <a:lnTo>
                                  <a:pt x="97" y="0"/>
                                </a:lnTo>
                                <a:close/>
                                <a:moveTo>
                                  <a:pt x="153" y="182"/>
                                </a:moveTo>
                                <a:lnTo>
                                  <a:pt x="151" y="186"/>
                                </a:lnTo>
                                <a:lnTo>
                                  <a:pt x="232" y="212"/>
                                </a:lnTo>
                                <a:lnTo>
                                  <a:pt x="234" y="208"/>
                                </a:lnTo>
                                <a:lnTo>
                                  <a:pt x="218" y="202"/>
                                </a:lnTo>
                                <a:lnTo>
                                  <a:pt x="222" y="187"/>
                                </a:lnTo>
                                <a:lnTo>
                                  <a:pt x="170" y="187"/>
                                </a:lnTo>
                                <a:lnTo>
                                  <a:pt x="153" y="182"/>
                                </a:lnTo>
                                <a:close/>
                                <a:moveTo>
                                  <a:pt x="193" y="56"/>
                                </a:moveTo>
                                <a:lnTo>
                                  <a:pt x="192" y="60"/>
                                </a:lnTo>
                                <a:lnTo>
                                  <a:pt x="208" y="66"/>
                                </a:lnTo>
                                <a:lnTo>
                                  <a:pt x="170" y="187"/>
                                </a:lnTo>
                                <a:lnTo>
                                  <a:pt x="222" y="187"/>
                                </a:lnTo>
                                <a:lnTo>
                                  <a:pt x="261" y="68"/>
                                </a:lnTo>
                                <a:lnTo>
                                  <a:pt x="240" y="68"/>
                                </a:lnTo>
                                <a:lnTo>
                                  <a:pt x="231" y="66"/>
                                </a:lnTo>
                                <a:lnTo>
                                  <a:pt x="222" y="64"/>
                                </a:lnTo>
                                <a:lnTo>
                                  <a:pt x="214" y="62"/>
                                </a:lnTo>
                                <a:lnTo>
                                  <a:pt x="207" y="60"/>
                                </a:lnTo>
                                <a:lnTo>
                                  <a:pt x="193" y="56"/>
                                </a:lnTo>
                                <a:close/>
                                <a:moveTo>
                                  <a:pt x="261" y="65"/>
                                </a:moveTo>
                                <a:lnTo>
                                  <a:pt x="250" y="67"/>
                                </a:lnTo>
                                <a:lnTo>
                                  <a:pt x="240" y="68"/>
                                </a:lnTo>
                                <a:lnTo>
                                  <a:pt x="261" y="68"/>
                                </a:lnTo>
                                <a:lnTo>
                                  <a:pt x="261" y="65"/>
                                </a:lnTo>
                                <a:close/>
                                <a:moveTo>
                                  <a:pt x="268" y="240"/>
                                </a:moveTo>
                                <a:lnTo>
                                  <a:pt x="266" y="245"/>
                                </a:lnTo>
                                <a:lnTo>
                                  <a:pt x="269" y="246"/>
                                </a:lnTo>
                                <a:lnTo>
                                  <a:pt x="286" y="251"/>
                                </a:lnTo>
                                <a:lnTo>
                                  <a:pt x="298" y="251"/>
                                </a:lnTo>
                                <a:lnTo>
                                  <a:pt x="306" y="246"/>
                                </a:lnTo>
                                <a:lnTo>
                                  <a:pt x="291" y="246"/>
                                </a:lnTo>
                                <a:lnTo>
                                  <a:pt x="282" y="245"/>
                                </a:lnTo>
                                <a:lnTo>
                                  <a:pt x="268" y="240"/>
                                </a:lnTo>
                                <a:close/>
                                <a:moveTo>
                                  <a:pt x="318" y="232"/>
                                </a:moveTo>
                                <a:lnTo>
                                  <a:pt x="309" y="232"/>
                                </a:lnTo>
                                <a:lnTo>
                                  <a:pt x="307" y="237"/>
                                </a:lnTo>
                                <a:lnTo>
                                  <a:pt x="303" y="241"/>
                                </a:lnTo>
                                <a:lnTo>
                                  <a:pt x="291" y="246"/>
                                </a:lnTo>
                                <a:lnTo>
                                  <a:pt x="306" y="246"/>
                                </a:lnTo>
                                <a:lnTo>
                                  <a:pt x="312" y="241"/>
                                </a:lnTo>
                                <a:lnTo>
                                  <a:pt x="317" y="235"/>
                                </a:lnTo>
                                <a:lnTo>
                                  <a:pt x="318" y="232"/>
                                </a:lnTo>
                                <a:close/>
                                <a:moveTo>
                                  <a:pt x="288" y="194"/>
                                </a:moveTo>
                                <a:lnTo>
                                  <a:pt x="282" y="196"/>
                                </a:lnTo>
                                <a:lnTo>
                                  <a:pt x="276" y="198"/>
                                </a:lnTo>
                                <a:lnTo>
                                  <a:pt x="273" y="202"/>
                                </a:lnTo>
                                <a:lnTo>
                                  <a:pt x="269" y="212"/>
                                </a:lnTo>
                                <a:lnTo>
                                  <a:pt x="270" y="217"/>
                                </a:lnTo>
                                <a:lnTo>
                                  <a:pt x="274" y="222"/>
                                </a:lnTo>
                                <a:lnTo>
                                  <a:pt x="277" y="227"/>
                                </a:lnTo>
                                <a:lnTo>
                                  <a:pt x="282" y="230"/>
                                </a:lnTo>
                                <a:lnTo>
                                  <a:pt x="296" y="235"/>
                                </a:lnTo>
                                <a:lnTo>
                                  <a:pt x="303" y="235"/>
                                </a:lnTo>
                                <a:lnTo>
                                  <a:pt x="309" y="232"/>
                                </a:lnTo>
                                <a:lnTo>
                                  <a:pt x="318" y="232"/>
                                </a:lnTo>
                                <a:lnTo>
                                  <a:pt x="320" y="227"/>
                                </a:lnTo>
                                <a:lnTo>
                                  <a:pt x="322" y="221"/>
                                </a:lnTo>
                                <a:lnTo>
                                  <a:pt x="321" y="215"/>
                                </a:lnTo>
                                <a:lnTo>
                                  <a:pt x="318" y="209"/>
                                </a:lnTo>
                                <a:lnTo>
                                  <a:pt x="314" y="203"/>
                                </a:lnTo>
                                <a:lnTo>
                                  <a:pt x="309" y="199"/>
                                </a:lnTo>
                                <a:lnTo>
                                  <a:pt x="301" y="197"/>
                                </a:lnTo>
                                <a:lnTo>
                                  <a:pt x="294" y="195"/>
                                </a:lnTo>
                                <a:lnTo>
                                  <a:pt x="288" y="194"/>
                                </a:lnTo>
                                <a:close/>
                                <a:moveTo>
                                  <a:pt x="374" y="177"/>
                                </a:moveTo>
                                <a:lnTo>
                                  <a:pt x="360" y="181"/>
                                </a:lnTo>
                                <a:lnTo>
                                  <a:pt x="349" y="190"/>
                                </a:lnTo>
                                <a:lnTo>
                                  <a:pt x="342" y="204"/>
                                </a:lnTo>
                                <a:lnTo>
                                  <a:pt x="340" y="212"/>
                                </a:lnTo>
                                <a:lnTo>
                                  <a:pt x="339" y="220"/>
                                </a:lnTo>
                                <a:lnTo>
                                  <a:pt x="344" y="237"/>
                                </a:lnTo>
                                <a:lnTo>
                                  <a:pt x="350" y="244"/>
                                </a:lnTo>
                                <a:lnTo>
                                  <a:pt x="359" y="251"/>
                                </a:lnTo>
                                <a:lnTo>
                                  <a:pt x="369" y="258"/>
                                </a:lnTo>
                                <a:lnTo>
                                  <a:pt x="379" y="263"/>
                                </a:lnTo>
                                <a:lnTo>
                                  <a:pt x="390" y="267"/>
                                </a:lnTo>
                                <a:lnTo>
                                  <a:pt x="403" y="270"/>
                                </a:lnTo>
                                <a:lnTo>
                                  <a:pt x="416" y="272"/>
                                </a:lnTo>
                                <a:lnTo>
                                  <a:pt x="428" y="271"/>
                                </a:lnTo>
                                <a:lnTo>
                                  <a:pt x="440" y="269"/>
                                </a:lnTo>
                                <a:lnTo>
                                  <a:pt x="451" y="265"/>
                                </a:lnTo>
                                <a:lnTo>
                                  <a:pt x="455" y="262"/>
                                </a:lnTo>
                                <a:lnTo>
                                  <a:pt x="397" y="262"/>
                                </a:lnTo>
                                <a:lnTo>
                                  <a:pt x="394" y="261"/>
                                </a:lnTo>
                                <a:lnTo>
                                  <a:pt x="391" y="260"/>
                                </a:lnTo>
                                <a:lnTo>
                                  <a:pt x="389" y="259"/>
                                </a:lnTo>
                                <a:lnTo>
                                  <a:pt x="388" y="256"/>
                                </a:lnTo>
                                <a:lnTo>
                                  <a:pt x="387" y="254"/>
                                </a:lnTo>
                                <a:lnTo>
                                  <a:pt x="387" y="251"/>
                                </a:lnTo>
                                <a:lnTo>
                                  <a:pt x="407" y="190"/>
                                </a:lnTo>
                                <a:lnTo>
                                  <a:pt x="408" y="187"/>
                                </a:lnTo>
                                <a:lnTo>
                                  <a:pt x="410" y="186"/>
                                </a:lnTo>
                                <a:lnTo>
                                  <a:pt x="412" y="185"/>
                                </a:lnTo>
                                <a:lnTo>
                                  <a:pt x="474" y="185"/>
                                </a:lnTo>
                                <a:lnTo>
                                  <a:pt x="477" y="182"/>
                                </a:lnTo>
                                <a:lnTo>
                                  <a:pt x="423" y="182"/>
                                </a:lnTo>
                                <a:lnTo>
                                  <a:pt x="419" y="181"/>
                                </a:lnTo>
                                <a:lnTo>
                                  <a:pt x="413" y="179"/>
                                </a:lnTo>
                                <a:lnTo>
                                  <a:pt x="412" y="177"/>
                                </a:lnTo>
                                <a:lnTo>
                                  <a:pt x="392" y="177"/>
                                </a:lnTo>
                                <a:lnTo>
                                  <a:pt x="374" y="177"/>
                                </a:lnTo>
                                <a:close/>
                                <a:moveTo>
                                  <a:pt x="474" y="185"/>
                                </a:moveTo>
                                <a:lnTo>
                                  <a:pt x="414" y="185"/>
                                </a:lnTo>
                                <a:lnTo>
                                  <a:pt x="418" y="186"/>
                                </a:lnTo>
                                <a:lnTo>
                                  <a:pt x="421" y="187"/>
                                </a:lnTo>
                                <a:lnTo>
                                  <a:pt x="423" y="188"/>
                                </a:lnTo>
                                <a:lnTo>
                                  <a:pt x="424" y="190"/>
                                </a:lnTo>
                                <a:lnTo>
                                  <a:pt x="425" y="193"/>
                                </a:lnTo>
                                <a:lnTo>
                                  <a:pt x="425" y="196"/>
                                </a:lnTo>
                                <a:lnTo>
                                  <a:pt x="405" y="258"/>
                                </a:lnTo>
                                <a:lnTo>
                                  <a:pt x="403" y="260"/>
                                </a:lnTo>
                                <a:lnTo>
                                  <a:pt x="402" y="261"/>
                                </a:lnTo>
                                <a:lnTo>
                                  <a:pt x="400" y="262"/>
                                </a:lnTo>
                                <a:lnTo>
                                  <a:pt x="455" y="262"/>
                                </a:lnTo>
                                <a:lnTo>
                                  <a:pt x="459" y="260"/>
                                </a:lnTo>
                                <a:lnTo>
                                  <a:pt x="466" y="252"/>
                                </a:lnTo>
                                <a:lnTo>
                                  <a:pt x="470" y="241"/>
                                </a:lnTo>
                                <a:lnTo>
                                  <a:pt x="472" y="226"/>
                                </a:lnTo>
                                <a:lnTo>
                                  <a:pt x="468" y="213"/>
                                </a:lnTo>
                                <a:lnTo>
                                  <a:pt x="458" y="201"/>
                                </a:lnTo>
                                <a:lnTo>
                                  <a:pt x="442" y="192"/>
                                </a:lnTo>
                                <a:lnTo>
                                  <a:pt x="442" y="191"/>
                                </a:lnTo>
                                <a:lnTo>
                                  <a:pt x="458" y="191"/>
                                </a:lnTo>
                                <a:lnTo>
                                  <a:pt x="469" y="188"/>
                                </a:lnTo>
                                <a:lnTo>
                                  <a:pt x="474" y="185"/>
                                </a:lnTo>
                                <a:close/>
                                <a:moveTo>
                                  <a:pt x="458" y="191"/>
                                </a:moveTo>
                                <a:lnTo>
                                  <a:pt x="442" y="191"/>
                                </a:lnTo>
                                <a:lnTo>
                                  <a:pt x="457" y="192"/>
                                </a:lnTo>
                                <a:lnTo>
                                  <a:pt x="458" y="191"/>
                                </a:lnTo>
                                <a:close/>
                                <a:moveTo>
                                  <a:pt x="448" y="127"/>
                                </a:moveTo>
                                <a:lnTo>
                                  <a:pt x="433" y="127"/>
                                </a:lnTo>
                                <a:lnTo>
                                  <a:pt x="437" y="128"/>
                                </a:lnTo>
                                <a:lnTo>
                                  <a:pt x="440" y="129"/>
                                </a:lnTo>
                                <a:lnTo>
                                  <a:pt x="442" y="131"/>
                                </a:lnTo>
                                <a:lnTo>
                                  <a:pt x="443" y="135"/>
                                </a:lnTo>
                                <a:lnTo>
                                  <a:pt x="443" y="138"/>
                                </a:lnTo>
                                <a:lnTo>
                                  <a:pt x="442" y="141"/>
                                </a:lnTo>
                                <a:lnTo>
                                  <a:pt x="432" y="173"/>
                                </a:lnTo>
                                <a:lnTo>
                                  <a:pt x="431" y="177"/>
                                </a:lnTo>
                                <a:lnTo>
                                  <a:pt x="429" y="180"/>
                                </a:lnTo>
                                <a:lnTo>
                                  <a:pt x="425" y="182"/>
                                </a:lnTo>
                                <a:lnTo>
                                  <a:pt x="477" y="182"/>
                                </a:lnTo>
                                <a:lnTo>
                                  <a:pt x="478" y="182"/>
                                </a:lnTo>
                                <a:lnTo>
                                  <a:pt x="483" y="172"/>
                                </a:lnTo>
                                <a:lnTo>
                                  <a:pt x="484" y="157"/>
                                </a:lnTo>
                                <a:lnTo>
                                  <a:pt x="476" y="144"/>
                                </a:lnTo>
                                <a:lnTo>
                                  <a:pt x="461" y="132"/>
                                </a:lnTo>
                                <a:lnTo>
                                  <a:pt x="448" y="127"/>
                                </a:lnTo>
                                <a:close/>
                                <a:moveTo>
                                  <a:pt x="401" y="117"/>
                                </a:moveTo>
                                <a:lnTo>
                                  <a:pt x="392" y="118"/>
                                </a:lnTo>
                                <a:lnTo>
                                  <a:pt x="381" y="122"/>
                                </a:lnTo>
                                <a:lnTo>
                                  <a:pt x="375" y="128"/>
                                </a:lnTo>
                                <a:lnTo>
                                  <a:pt x="372" y="138"/>
                                </a:lnTo>
                                <a:lnTo>
                                  <a:pt x="370" y="148"/>
                                </a:lnTo>
                                <a:lnTo>
                                  <a:pt x="373" y="158"/>
                                </a:lnTo>
                                <a:lnTo>
                                  <a:pt x="381" y="168"/>
                                </a:lnTo>
                                <a:lnTo>
                                  <a:pt x="392" y="176"/>
                                </a:lnTo>
                                <a:lnTo>
                                  <a:pt x="392" y="177"/>
                                </a:lnTo>
                                <a:lnTo>
                                  <a:pt x="412" y="177"/>
                                </a:lnTo>
                                <a:lnTo>
                                  <a:pt x="412" y="175"/>
                                </a:lnTo>
                                <a:lnTo>
                                  <a:pt x="414" y="168"/>
                                </a:lnTo>
                                <a:lnTo>
                                  <a:pt x="424" y="137"/>
                                </a:lnTo>
                                <a:lnTo>
                                  <a:pt x="425" y="133"/>
                                </a:lnTo>
                                <a:lnTo>
                                  <a:pt x="427" y="130"/>
                                </a:lnTo>
                                <a:lnTo>
                                  <a:pt x="429" y="129"/>
                                </a:lnTo>
                                <a:lnTo>
                                  <a:pt x="431" y="127"/>
                                </a:lnTo>
                                <a:lnTo>
                                  <a:pt x="433" y="127"/>
                                </a:lnTo>
                                <a:lnTo>
                                  <a:pt x="448" y="127"/>
                                </a:lnTo>
                                <a:lnTo>
                                  <a:pt x="436" y="122"/>
                                </a:lnTo>
                                <a:lnTo>
                                  <a:pt x="423" y="118"/>
                                </a:lnTo>
                                <a:lnTo>
                                  <a:pt x="411" y="117"/>
                                </a:lnTo>
                                <a:lnTo>
                                  <a:pt x="401" y="117"/>
                                </a:lnTo>
                                <a:close/>
                                <a:moveTo>
                                  <a:pt x="493" y="290"/>
                                </a:moveTo>
                                <a:lnTo>
                                  <a:pt x="492" y="295"/>
                                </a:lnTo>
                                <a:lnTo>
                                  <a:pt x="573" y="321"/>
                                </a:lnTo>
                                <a:lnTo>
                                  <a:pt x="575" y="316"/>
                                </a:lnTo>
                                <a:lnTo>
                                  <a:pt x="558" y="311"/>
                                </a:lnTo>
                                <a:lnTo>
                                  <a:pt x="563" y="296"/>
                                </a:lnTo>
                                <a:lnTo>
                                  <a:pt x="510" y="296"/>
                                </a:lnTo>
                                <a:lnTo>
                                  <a:pt x="493" y="290"/>
                                </a:lnTo>
                                <a:close/>
                                <a:moveTo>
                                  <a:pt x="534" y="164"/>
                                </a:moveTo>
                                <a:lnTo>
                                  <a:pt x="532" y="169"/>
                                </a:lnTo>
                                <a:lnTo>
                                  <a:pt x="549" y="175"/>
                                </a:lnTo>
                                <a:lnTo>
                                  <a:pt x="510" y="296"/>
                                </a:lnTo>
                                <a:lnTo>
                                  <a:pt x="563" y="296"/>
                                </a:lnTo>
                                <a:lnTo>
                                  <a:pt x="601" y="176"/>
                                </a:lnTo>
                                <a:lnTo>
                                  <a:pt x="580" y="176"/>
                                </a:lnTo>
                                <a:lnTo>
                                  <a:pt x="571" y="175"/>
                                </a:lnTo>
                                <a:lnTo>
                                  <a:pt x="562" y="173"/>
                                </a:lnTo>
                                <a:lnTo>
                                  <a:pt x="555" y="171"/>
                                </a:lnTo>
                                <a:lnTo>
                                  <a:pt x="534" y="164"/>
                                </a:lnTo>
                                <a:close/>
                                <a:moveTo>
                                  <a:pt x="602" y="174"/>
                                </a:moveTo>
                                <a:lnTo>
                                  <a:pt x="590" y="176"/>
                                </a:lnTo>
                                <a:lnTo>
                                  <a:pt x="580" y="176"/>
                                </a:lnTo>
                                <a:lnTo>
                                  <a:pt x="601" y="176"/>
                                </a:lnTo>
                                <a:lnTo>
                                  <a:pt x="602" y="174"/>
                                </a:lnTo>
                                <a:close/>
                                <a:moveTo>
                                  <a:pt x="699" y="208"/>
                                </a:moveTo>
                                <a:lnTo>
                                  <a:pt x="687" y="208"/>
                                </a:lnTo>
                                <a:lnTo>
                                  <a:pt x="674" y="211"/>
                                </a:lnTo>
                                <a:lnTo>
                                  <a:pt x="661" y="217"/>
                                </a:lnTo>
                                <a:lnTo>
                                  <a:pt x="650" y="226"/>
                                </a:lnTo>
                                <a:lnTo>
                                  <a:pt x="640" y="236"/>
                                </a:lnTo>
                                <a:lnTo>
                                  <a:pt x="632" y="249"/>
                                </a:lnTo>
                                <a:lnTo>
                                  <a:pt x="627" y="263"/>
                                </a:lnTo>
                                <a:lnTo>
                                  <a:pt x="623" y="278"/>
                                </a:lnTo>
                                <a:lnTo>
                                  <a:pt x="622" y="293"/>
                                </a:lnTo>
                                <a:lnTo>
                                  <a:pt x="624" y="307"/>
                                </a:lnTo>
                                <a:lnTo>
                                  <a:pt x="628" y="320"/>
                                </a:lnTo>
                                <a:lnTo>
                                  <a:pt x="635" y="332"/>
                                </a:lnTo>
                                <a:lnTo>
                                  <a:pt x="643" y="342"/>
                                </a:lnTo>
                                <a:lnTo>
                                  <a:pt x="654" y="349"/>
                                </a:lnTo>
                                <a:lnTo>
                                  <a:pt x="666" y="355"/>
                                </a:lnTo>
                                <a:lnTo>
                                  <a:pt x="680" y="358"/>
                                </a:lnTo>
                                <a:lnTo>
                                  <a:pt x="693" y="358"/>
                                </a:lnTo>
                                <a:lnTo>
                                  <a:pt x="706" y="355"/>
                                </a:lnTo>
                                <a:lnTo>
                                  <a:pt x="714" y="351"/>
                                </a:lnTo>
                                <a:lnTo>
                                  <a:pt x="671" y="351"/>
                                </a:lnTo>
                                <a:lnTo>
                                  <a:pt x="664" y="349"/>
                                </a:lnTo>
                                <a:lnTo>
                                  <a:pt x="662" y="347"/>
                                </a:lnTo>
                                <a:lnTo>
                                  <a:pt x="661" y="344"/>
                                </a:lnTo>
                                <a:lnTo>
                                  <a:pt x="661" y="342"/>
                                </a:lnTo>
                                <a:lnTo>
                                  <a:pt x="661" y="338"/>
                                </a:lnTo>
                                <a:lnTo>
                                  <a:pt x="698" y="221"/>
                                </a:lnTo>
                                <a:lnTo>
                                  <a:pt x="700" y="218"/>
                                </a:lnTo>
                                <a:lnTo>
                                  <a:pt x="702" y="217"/>
                                </a:lnTo>
                                <a:lnTo>
                                  <a:pt x="704" y="215"/>
                                </a:lnTo>
                                <a:lnTo>
                                  <a:pt x="707" y="215"/>
                                </a:lnTo>
                                <a:lnTo>
                                  <a:pt x="722" y="215"/>
                                </a:lnTo>
                                <a:lnTo>
                                  <a:pt x="712" y="210"/>
                                </a:lnTo>
                                <a:lnTo>
                                  <a:pt x="699" y="208"/>
                                </a:lnTo>
                                <a:close/>
                                <a:moveTo>
                                  <a:pt x="722" y="215"/>
                                </a:moveTo>
                                <a:lnTo>
                                  <a:pt x="707" y="215"/>
                                </a:lnTo>
                                <a:lnTo>
                                  <a:pt x="711" y="216"/>
                                </a:lnTo>
                                <a:lnTo>
                                  <a:pt x="714" y="217"/>
                                </a:lnTo>
                                <a:lnTo>
                                  <a:pt x="717" y="219"/>
                                </a:lnTo>
                                <a:lnTo>
                                  <a:pt x="717" y="221"/>
                                </a:lnTo>
                                <a:lnTo>
                                  <a:pt x="718" y="224"/>
                                </a:lnTo>
                                <a:lnTo>
                                  <a:pt x="718" y="227"/>
                                </a:lnTo>
                                <a:lnTo>
                                  <a:pt x="716" y="232"/>
                                </a:lnTo>
                                <a:lnTo>
                                  <a:pt x="682" y="339"/>
                                </a:lnTo>
                                <a:lnTo>
                                  <a:pt x="680" y="345"/>
                                </a:lnTo>
                                <a:lnTo>
                                  <a:pt x="679" y="348"/>
                                </a:lnTo>
                                <a:lnTo>
                                  <a:pt x="676" y="349"/>
                                </a:lnTo>
                                <a:lnTo>
                                  <a:pt x="674" y="351"/>
                                </a:lnTo>
                                <a:lnTo>
                                  <a:pt x="714" y="351"/>
                                </a:lnTo>
                                <a:lnTo>
                                  <a:pt x="718" y="349"/>
                                </a:lnTo>
                                <a:lnTo>
                                  <a:pt x="729" y="341"/>
                                </a:lnTo>
                                <a:lnTo>
                                  <a:pt x="738" y="330"/>
                                </a:lnTo>
                                <a:lnTo>
                                  <a:pt x="746" y="317"/>
                                </a:lnTo>
                                <a:lnTo>
                                  <a:pt x="752" y="302"/>
                                </a:lnTo>
                                <a:lnTo>
                                  <a:pt x="756" y="287"/>
                                </a:lnTo>
                                <a:lnTo>
                                  <a:pt x="757" y="273"/>
                                </a:lnTo>
                                <a:lnTo>
                                  <a:pt x="755" y="259"/>
                                </a:lnTo>
                                <a:lnTo>
                                  <a:pt x="750" y="245"/>
                                </a:lnTo>
                                <a:lnTo>
                                  <a:pt x="744" y="233"/>
                                </a:lnTo>
                                <a:lnTo>
                                  <a:pt x="735" y="223"/>
                                </a:lnTo>
                                <a:lnTo>
                                  <a:pt x="725" y="216"/>
                                </a:lnTo>
                                <a:lnTo>
                                  <a:pt x="722" y="215"/>
                                </a:lnTo>
                                <a:close/>
                              </a:path>
                            </a:pathLst>
                          </a:custGeom>
                          <a:solidFill>
                            <a:srgbClr val="4343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7" name="Picture 15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8037" y="1854"/>
                            <a:ext cx="2494" cy="1330"/>
                          </a:xfrm>
                          <a:prstGeom prst="rect">
                            <a:avLst/>
                          </a:prstGeom>
                          <a:noFill/>
                          <a:extLst>
                            <a:ext uri="{909E8E84-426E-40DD-AFC4-6F175D3DCCD1}">
                              <a14:hiddenFill xmlns:a14="http://schemas.microsoft.com/office/drawing/2010/main">
                                <a:solidFill>
                                  <a:srgbClr val="FFFFFF"/>
                                </a:solidFill>
                              </a14:hiddenFill>
                            </a:ext>
                          </a:extLst>
                        </pic:spPr>
                      </pic:pic>
                      <wps:wsp>
                        <wps:cNvPr id="358" name="Freeform 150"/>
                        <wps:cNvSpPr>
                          <a:spLocks/>
                        </wps:cNvSpPr>
                        <wps:spPr bwMode="auto">
                          <a:xfrm>
                            <a:off x="8224" y="2039"/>
                            <a:ext cx="2122" cy="959"/>
                          </a:xfrm>
                          <a:custGeom>
                            <a:avLst/>
                            <a:gdLst>
                              <a:gd name="T0" fmla="+- 0 8335 8224"/>
                              <a:gd name="T1" fmla="*/ T0 w 2122"/>
                              <a:gd name="T2" fmla="+- 0 2039 2039"/>
                              <a:gd name="T3" fmla="*/ 2039 h 959"/>
                              <a:gd name="T4" fmla="+- 0 8224 8224"/>
                              <a:gd name="T5" fmla="*/ T4 w 2122"/>
                              <a:gd name="T6" fmla="+- 0 2433 2039"/>
                              <a:gd name="T7" fmla="*/ 2433 h 959"/>
                              <a:gd name="T8" fmla="+- 0 10235 8224"/>
                              <a:gd name="T9" fmla="*/ T8 w 2122"/>
                              <a:gd name="T10" fmla="+- 0 2997 2039"/>
                              <a:gd name="T11" fmla="*/ 2997 h 959"/>
                              <a:gd name="T12" fmla="+- 0 10345 8224"/>
                              <a:gd name="T13" fmla="*/ T12 w 2122"/>
                              <a:gd name="T14" fmla="+- 0 2604 2039"/>
                              <a:gd name="T15" fmla="*/ 2604 h 959"/>
                              <a:gd name="T16" fmla="+- 0 8335 8224"/>
                              <a:gd name="T17" fmla="*/ T16 w 2122"/>
                              <a:gd name="T18" fmla="+- 0 2039 2039"/>
                              <a:gd name="T19" fmla="*/ 2039 h 959"/>
                            </a:gdLst>
                            <a:ahLst/>
                            <a:cxnLst>
                              <a:cxn ang="0">
                                <a:pos x="T1" y="T3"/>
                              </a:cxn>
                              <a:cxn ang="0">
                                <a:pos x="T5" y="T7"/>
                              </a:cxn>
                              <a:cxn ang="0">
                                <a:pos x="T9" y="T11"/>
                              </a:cxn>
                              <a:cxn ang="0">
                                <a:pos x="T13" y="T15"/>
                              </a:cxn>
                              <a:cxn ang="0">
                                <a:pos x="T17" y="T19"/>
                              </a:cxn>
                            </a:cxnLst>
                            <a:rect l="0" t="0" r="r" b="b"/>
                            <a:pathLst>
                              <a:path w="2122" h="959">
                                <a:moveTo>
                                  <a:pt x="111" y="0"/>
                                </a:moveTo>
                                <a:lnTo>
                                  <a:pt x="0" y="394"/>
                                </a:lnTo>
                                <a:lnTo>
                                  <a:pt x="2011" y="958"/>
                                </a:lnTo>
                                <a:lnTo>
                                  <a:pt x="2121" y="565"/>
                                </a:lnTo>
                                <a:lnTo>
                                  <a:pt x="11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9" name="Freeform 149"/>
                        <wps:cNvSpPr>
                          <a:spLocks/>
                        </wps:cNvSpPr>
                        <wps:spPr bwMode="auto">
                          <a:xfrm>
                            <a:off x="8224" y="2039"/>
                            <a:ext cx="2122" cy="959"/>
                          </a:xfrm>
                          <a:custGeom>
                            <a:avLst/>
                            <a:gdLst>
                              <a:gd name="T0" fmla="+- 0 8335 8224"/>
                              <a:gd name="T1" fmla="*/ T0 w 2122"/>
                              <a:gd name="T2" fmla="+- 0 2039 2039"/>
                              <a:gd name="T3" fmla="*/ 2039 h 959"/>
                              <a:gd name="T4" fmla="+- 0 10345 8224"/>
                              <a:gd name="T5" fmla="*/ T4 w 2122"/>
                              <a:gd name="T6" fmla="+- 0 2604 2039"/>
                              <a:gd name="T7" fmla="*/ 2604 h 959"/>
                              <a:gd name="T8" fmla="+- 0 10235 8224"/>
                              <a:gd name="T9" fmla="*/ T8 w 2122"/>
                              <a:gd name="T10" fmla="+- 0 2997 2039"/>
                              <a:gd name="T11" fmla="*/ 2997 h 959"/>
                              <a:gd name="T12" fmla="+- 0 8224 8224"/>
                              <a:gd name="T13" fmla="*/ T12 w 2122"/>
                              <a:gd name="T14" fmla="+- 0 2433 2039"/>
                              <a:gd name="T15" fmla="*/ 2433 h 959"/>
                              <a:gd name="T16" fmla="+- 0 8335 8224"/>
                              <a:gd name="T17" fmla="*/ T16 w 2122"/>
                              <a:gd name="T18" fmla="+- 0 2039 2039"/>
                              <a:gd name="T19" fmla="*/ 2039 h 959"/>
                            </a:gdLst>
                            <a:ahLst/>
                            <a:cxnLst>
                              <a:cxn ang="0">
                                <a:pos x="T1" y="T3"/>
                              </a:cxn>
                              <a:cxn ang="0">
                                <a:pos x="T5" y="T7"/>
                              </a:cxn>
                              <a:cxn ang="0">
                                <a:pos x="T9" y="T11"/>
                              </a:cxn>
                              <a:cxn ang="0">
                                <a:pos x="T13" y="T15"/>
                              </a:cxn>
                              <a:cxn ang="0">
                                <a:pos x="T17" y="T19"/>
                              </a:cxn>
                            </a:cxnLst>
                            <a:rect l="0" t="0" r="r" b="b"/>
                            <a:pathLst>
                              <a:path w="2122" h="959">
                                <a:moveTo>
                                  <a:pt x="111" y="0"/>
                                </a:moveTo>
                                <a:lnTo>
                                  <a:pt x="2121" y="565"/>
                                </a:lnTo>
                                <a:lnTo>
                                  <a:pt x="2011" y="958"/>
                                </a:lnTo>
                                <a:lnTo>
                                  <a:pt x="0" y="394"/>
                                </a:lnTo>
                                <a:lnTo>
                                  <a:pt x="111" y="0"/>
                                </a:lnTo>
                                <a:close/>
                              </a:path>
                            </a:pathLst>
                          </a:custGeom>
                          <a:noFill/>
                          <a:ln w="25400">
                            <a:solidFill>
                              <a:srgbClr val="58585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0" name="AutoShape 148"/>
                        <wps:cNvSpPr>
                          <a:spLocks/>
                        </wps:cNvSpPr>
                        <wps:spPr bwMode="auto">
                          <a:xfrm>
                            <a:off x="8900" y="2341"/>
                            <a:ext cx="773" cy="335"/>
                          </a:xfrm>
                          <a:custGeom>
                            <a:avLst/>
                            <a:gdLst>
                              <a:gd name="T0" fmla="+- 0 9223 8901"/>
                              <a:gd name="T1" fmla="*/ T0 w 773"/>
                              <a:gd name="T2" fmla="+- 0 2565 2341"/>
                              <a:gd name="T3" fmla="*/ 2565 h 335"/>
                              <a:gd name="T4" fmla="+- 0 9223 8901"/>
                              <a:gd name="T5" fmla="*/ T4 w 773"/>
                              <a:gd name="T6" fmla="+- 0 2565 2341"/>
                              <a:gd name="T7" fmla="*/ 2565 h 335"/>
                              <a:gd name="T8" fmla="+- 0 9178 8901"/>
                              <a:gd name="T9" fmla="*/ T8 w 773"/>
                              <a:gd name="T10" fmla="+- 0 2557 2341"/>
                              <a:gd name="T11" fmla="*/ 2557 h 335"/>
                              <a:gd name="T12" fmla="+- 0 9225 8901"/>
                              <a:gd name="T13" fmla="*/ T12 w 773"/>
                              <a:gd name="T14" fmla="+- 0 2549 2341"/>
                              <a:gd name="T15" fmla="*/ 2549 h 335"/>
                              <a:gd name="T16" fmla="+- 0 9045 8901"/>
                              <a:gd name="T17" fmla="*/ T16 w 773"/>
                              <a:gd name="T18" fmla="+- 0 2487 2341"/>
                              <a:gd name="T19" fmla="*/ 2487 h 335"/>
                              <a:gd name="T20" fmla="+- 0 9107 8901"/>
                              <a:gd name="T21" fmla="*/ T20 w 773"/>
                              <a:gd name="T22" fmla="+- 0 2543 2341"/>
                              <a:gd name="T23" fmla="*/ 2543 h 335"/>
                              <a:gd name="T24" fmla="+- 0 9084 8901"/>
                              <a:gd name="T25" fmla="*/ T24 w 773"/>
                              <a:gd name="T26" fmla="+- 0 2507 2341"/>
                              <a:gd name="T27" fmla="*/ 2507 h 335"/>
                              <a:gd name="T28" fmla="+- 0 9096 8901"/>
                              <a:gd name="T29" fmla="*/ T28 w 773"/>
                              <a:gd name="T30" fmla="+- 0 2451 2341"/>
                              <a:gd name="T31" fmla="*/ 2451 h 335"/>
                              <a:gd name="T32" fmla="+- 0 9101 8901"/>
                              <a:gd name="T33" fmla="*/ T32 w 773"/>
                              <a:gd name="T34" fmla="+- 0 2517 2341"/>
                              <a:gd name="T35" fmla="*/ 2517 h 335"/>
                              <a:gd name="T36" fmla="+- 0 9160 8901"/>
                              <a:gd name="T37" fmla="*/ T36 w 773"/>
                              <a:gd name="T38" fmla="+- 0 2489 2341"/>
                              <a:gd name="T39" fmla="*/ 2489 h 335"/>
                              <a:gd name="T40" fmla="+- 0 9005 8901"/>
                              <a:gd name="T41" fmla="*/ T40 w 773"/>
                              <a:gd name="T42" fmla="+- 0 2499 2341"/>
                              <a:gd name="T43" fmla="*/ 2499 h 335"/>
                              <a:gd name="T44" fmla="+- 0 9083 8901"/>
                              <a:gd name="T45" fmla="*/ T44 w 773"/>
                              <a:gd name="T46" fmla="+- 0 2509 2341"/>
                              <a:gd name="T47" fmla="*/ 2509 h 335"/>
                              <a:gd name="T48" fmla="+- 0 8917 8901"/>
                              <a:gd name="T49" fmla="*/ T48 w 773"/>
                              <a:gd name="T50" fmla="+- 0 2443 2341"/>
                              <a:gd name="T51" fmla="*/ 2443 h 335"/>
                              <a:gd name="T52" fmla="+- 0 8930 8901"/>
                              <a:gd name="T53" fmla="*/ T52 w 773"/>
                              <a:gd name="T54" fmla="+- 0 2493 2341"/>
                              <a:gd name="T55" fmla="*/ 2493 h 335"/>
                              <a:gd name="T56" fmla="+- 0 8944 8901"/>
                              <a:gd name="T57" fmla="*/ T56 w 773"/>
                              <a:gd name="T58" fmla="+- 0 2491 2341"/>
                              <a:gd name="T59" fmla="*/ 2491 h 335"/>
                              <a:gd name="T60" fmla="+- 0 8944 8901"/>
                              <a:gd name="T61" fmla="*/ T60 w 773"/>
                              <a:gd name="T62" fmla="+- 0 2459 2341"/>
                              <a:gd name="T63" fmla="*/ 2459 h 335"/>
                              <a:gd name="T64" fmla="+- 0 8949 8901"/>
                              <a:gd name="T65" fmla="*/ T64 w 773"/>
                              <a:gd name="T66" fmla="+- 0 2363 2341"/>
                              <a:gd name="T67" fmla="*/ 2363 h 335"/>
                              <a:gd name="T68" fmla="+- 0 8931 8901"/>
                              <a:gd name="T69" fmla="*/ T68 w 773"/>
                              <a:gd name="T70" fmla="+- 0 2421 2341"/>
                              <a:gd name="T71" fmla="*/ 2421 h 335"/>
                              <a:gd name="T72" fmla="+- 0 9028 8901"/>
                              <a:gd name="T73" fmla="*/ T72 w 773"/>
                              <a:gd name="T74" fmla="+- 0 2455 2341"/>
                              <a:gd name="T75" fmla="*/ 2455 h 335"/>
                              <a:gd name="T76" fmla="+- 0 8993 8901"/>
                              <a:gd name="T77" fmla="*/ T76 w 773"/>
                              <a:gd name="T78" fmla="+- 0 2405 2341"/>
                              <a:gd name="T79" fmla="*/ 2405 h 335"/>
                              <a:gd name="T80" fmla="+- 0 8972 8901"/>
                              <a:gd name="T81" fmla="*/ T80 w 773"/>
                              <a:gd name="T82" fmla="+- 0 2381 2341"/>
                              <a:gd name="T83" fmla="*/ 2381 h 335"/>
                              <a:gd name="T84" fmla="+- 0 8996 8901"/>
                              <a:gd name="T85" fmla="*/ T84 w 773"/>
                              <a:gd name="T86" fmla="+- 0 2359 2341"/>
                              <a:gd name="T87" fmla="*/ 2359 h 335"/>
                              <a:gd name="T88" fmla="+- 0 8967 8901"/>
                              <a:gd name="T89" fmla="*/ T88 w 773"/>
                              <a:gd name="T90" fmla="+- 0 2493 2341"/>
                              <a:gd name="T91" fmla="*/ 2493 h 335"/>
                              <a:gd name="T92" fmla="+- 0 8978 8901"/>
                              <a:gd name="T93" fmla="*/ T92 w 773"/>
                              <a:gd name="T94" fmla="+- 0 2473 2341"/>
                              <a:gd name="T95" fmla="*/ 2473 h 335"/>
                              <a:gd name="T96" fmla="+- 0 9023 8901"/>
                              <a:gd name="T97" fmla="*/ T96 w 773"/>
                              <a:gd name="T98" fmla="+- 0 2483 2341"/>
                              <a:gd name="T99" fmla="*/ 2483 h 335"/>
                              <a:gd name="T100" fmla="+- 0 9124 8901"/>
                              <a:gd name="T101" fmla="*/ T100 w 773"/>
                              <a:gd name="T102" fmla="+- 0 2397 2341"/>
                              <a:gd name="T103" fmla="*/ 2397 h 335"/>
                              <a:gd name="T104" fmla="+- 0 9171 8901"/>
                              <a:gd name="T105" fmla="*/ T104 w 773"/>
                              <a:gd name="T106" fmla="+- 0 2455 2341"/>
                              <a:gd name="T107" fmla="*/ 2455 h 335"/>
                              <a:gd name="T108" fmla="+- 0 9131 8901"/>
                              <a:gd name="T109" fmla="*/ T108 w 773"/>
                              <a:gd name="T110" fmla="+- 0 2393 2341"/>
                              <a:gd name="T111" fmla="*/ 2393 h 335"/>
                              <a:gd name="T112" fmla="+- 0 9081 8901"/>
                              <a:gd name="T113" fmla="*/ T112 w 773"/>
                              <a:gd name="T114" fmla="+- 0 2431 2341"/>
                              <a:gd name="T115" fmla="*/ 2431 h 335"/>
                              <a:gd name="T116" fmla="+- 0 9099 8901"/>
                              <a:gd name="T117" fmla="*/ T116 w 773"/>
                              <a:gd name="T118" fmla="+- 0 2395 2341"/>
                              <a:gd name="T119" fmla="*/ 2395 h 335"/>
                              <a:gd name="T120" fmla="+- 0 9004 8901"/>
                              <a:gd name="T121" fmla="*/ T120 w 773"/>
                              <a:gd name="T122" fmla="+- 0 2399 2341"/>
                              <a:gd name="T123" fmla="*/ 2399 h 335"/>
                              <a:gd name="T124" fmla="+- 0 9047 8901"/>
                              <a:gd name="T125" fmla="*/ T124 w 773"/>
                              <a:gd name="T126" fmla="+- 0 2391 2341"/>
                              <a:gd name="T127" fmla="*/ 2391 h 335"/>
                              <a:gd name="T128" fmla="+- 0 8994 8901"/>
                              <a:gd name="T129" fmla="*/ T128 w 773"/>
                              <a:gd name="T130" fmla="+- 0 2401 2341"/>
                              <a:gd name="T131" fmla="*/ 2401 h 335"/>
                              <a:gd name="T132" fmla="+- 0 9011 8901"/>
                              <a:gd name="T133" fmla="*/ T132 w 773"/>
                              <a:gd name="T134" fmla="+- 0 2367 2341"/>
                              <a:gd name="T135" fmla="*/ 2367 h 335"/>
                              <a:gd name="T136" fmla="+- 0 9000 8901"/>
                              <a:gd name="T137" fmla="*/ T136 w 773"/>
                              <a:gd name="T138" fmla="+- 0 2359 2341"/>
                              <a:gd name="T139" fmla="*/ 2359 h 335"/>
                              <a:gd name="T140" fmla="+- 0 9248 8901"/>
                              <a:gd name="T141" fmla="*/ T140 w 773"/>
                              <a:gd name="T142" fmla="+- 0 2570 2341"/>
                              <a:gd name="T143" fmla="*/ 2570 h 335"/>
                              <a:gd name="T144" fmla="+- 0 9347 8901"/>
                              <a:gd name="T145" fmla="*/ T144 w 773"/>
                              <a:gd name="T146" fmla="+- 0 2590 2341"/>
                              <a:gd name="T147" fmla="*/ 2590 h 335"/>
                              <a:gd name="T148" fmla="+- 0 9285 8901"/>
                              <a:gd name="T149" fmla="*/ T148 w 773"/>
                              <a:gd name="T150" fmla="+- 0 2575 2341"/>
                              <a:gd name="T151" fmla="*/ 2575 h 335"/>
                              <a:gd name="T152" fmla="+- 0 9305 8901"/>
                              <a:gd name="T153" fmla="*/ T152 w 773"/>
                              <a:gd name="T154" fmla="+- 0 2502 2341"/>
                              <a:gd name="T155" fmla="*/ 2502 h 335"/>
                              <a:gd name="T156" fmla="+- 0 9293 8901"/>
                              <a:gd name="T157" fmla="*/ T156 w 773"/>
                              <a:gd name="T158" fmla="+- 0 2587 2341"/>
                              <a:gd name="T159" fmla="*/ 2587 h 335"/>
                              <a:gd name="T160" fmla="+- 0 9361 8901"/>
                              <a:gd name="T161" fmla="*/ T160 w 773"/>
                              <a:gd name="T162" fmla="+- 0 2524 2341"/>
                              <a:gd name="T163" fmla="*/ 2524 h 335"/>
                              <a:gd name="T164" fmla="+- 0 9310 8901"/>
                              <a:gd name="T165" fmla="*/ T164 w 773"/>
                              <a:gd name="T166" fmla="+- 0 2444 2341"/>
                              <a:gd name="T167" fmla="*/ 2444 h 335"/>
                              <a:gd name="T168" fmla="+- 0 9301 8901"/>
                              <a:gd name="T169" fmla="*/ T168 w 773"/>
                              <a:gd name="T170" fmla="+- 0 2482 2341"/>
                              <a:gd name="T171" fmla="*/ 2482 h 335"/>
                              <a:gd name="T172" fmla="+- 0 9328 8901"/>
                              <a:gd name="T173" fmla="*/ T172 w 773"/>
                              <a:gd name="T174" fmla="+- 0 2451 2341"/>
                              <a:gd name="T175" fmla="*/ 2451 h 335"/>
                              <a:gd name="T176" fmla="+- 0 9334 8901"/>
                              <a:gd name="T177" fmla="*/ T176 w 773"/>
                              <a:gd name="T178" fmla="+- 0 2491 2341"/>
                              <a:gd name="T179" fmla="*/ 2491 h 335"/>
                              <a:gd name="T180" fmla="+- 0 9480 8901"/>
                              <a:gd name="T181" fmla="*/ T180 w 773"/>
                              <a:gd name="T182" fmla="+- 0 2645 2341"/>
                              <a:gd name="T183" fmla="*/ 2645 h 335"/>
                              <a:gd name="T184" fmla="+- 0 9473 8901"/>
                              <a:gd name="T185" fmla="*/ T184 w 773"/>
                              <a:gd name="T186" fmla="+- 0 2499 2341"/>
                              <a:gd name="T187" fmla="*/ 2499 h 335"/>
                              <a:gd name="T188" fmla="+- 0 9546 8901"/>
                              <a:gd name="T189" fmla="*/ T188 w 773"/>
                              <a:gd name="T190" fmla="+- 0 2614 2341"/>
                              <a:gd name="T191" fmla="*/ 2614 h 335"/>
                              <a:gd name="T192" fmla="+- 0 9538 8901"/>
                              <a:gd name="T193" fmla="*/ T192 w 773"/>
                              <a:gd name="T194" fmla="+- 0 2662 2341"/>
                              <a:gd name="T195" fmla="*/ 2662 h 335"/>
                              <a:gd name="T196" fmla="+- 0 9567 8901"/>
                              <a:gd name="T197" fmla="*/ T196 w 773"/>
                              <a:gd name="T198" fmla="+- 0 2665 2341"/>
                              <a:gd name="T199" fmla="*/ 2665 h 335"/>
                              <a:gd name="T200" fmla="+- 0 9565 8901"/>
                              <a:gd name="T201" fmla="*/ T200 w 773"/>
                              <a:gd name="T202" fmla="+- 0 2641 2341"/>
                              <a:gd name="T203" fmla="*/ 2641 h 335"/>
                              <a:gd name="T204" fmla="+- 0 9583 8901"/>
                              <a:gd name="T205" fmla="*/ T204 w 773"/>
                              <a:gd name="T206" fmla="+- 0 2580 2341"/>
                              <a:gd name="T207" fmla="*/ 2580 h 335"/>
                              <a:gd name="T208" fmla="+- 0 9574 8901"/>
                              <a:gd name="T209" fmla="*/ T208 w 773"/>
                              <a:gd name="T210" fmla="+- 0 2664 2341"/>
                              <a:gd name="T211" fmla="*/ 2664 h 335"/>
                              <a:gd name="T212" fmla="+- 0 9638 8901"/>
                              <a:gd name="T213" fmla="*/ T212 w 773"/>
                              <a:gd name="T214" fmla="+- 0 2602 2341"/>
                              <a:gd name="T215" fmla="*/ 2602 h 335"/>
                              <a:gd name="T216" fmla="+- 0 9587 8901"/>
                              <a:gd name="T217" fmla="*/ T216 w 773"/>
                              <a:gd name="T218" fmla="+- 0 2522 2341"/>
                              <a:gd name="T219" fmla="*/ 2522 h 335"/>
                              <a:gd name="T220" fmla="+- 0 9579 8901"/>
                              <a:gd name="T221" fmla="*/ T220 w 773"/>
                              <a:gd name="T222" fmla="+- 0 2559 2341"/>
                              <a:gd name="T223" fmla="*/ 2559 h 335"/>
                              <a:gd name="T224" fmla="+- 0 9606 8901"/>
                              <a:gd name="T225" fmla="*/ T224 w 773"/>
                              <a:gd name="T226" fmla="+- 0 2529 2341"/>
                              <a:gd name="T227" fmla="*/ 2529 h 335"/>
                              <a:gd name="T228" fmla="+- 0 9612 8901"/>
                              <a:gd name="T229" fmla="*/ T228 w 773"/>
                              <a:gd name="T230" fmla="+- 0 2569 2341"/>
                              <a:gd name="T231" fmla="*/ 2569 h 3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773" h="335">
                                <a:moveTo>
                                  <a:pt x="272" y="234"/>
                                </a:moveTo>
                                <a:lnTo>
                                  <a:pt x="270" y="240"/>
                                </a:lnTo>
                                <a:lnTo>
                                  <a:pt x="290" y="244"/>
                                </a:lnTo>
                                <a:lnTo>
                                  <a:pt x="302" y="244"/>
                                </a:lnTo>
                                <a:lnTo>
                                  <a:pt x="309" y="240"/>
                                </a:lnTo>
                                <a:lnTo>
                                  <a:pt x="295" y="240"/>
                                </a:lnTo>
                                <a:lnTo>
                                  <a:pt x="285" y="238"/>
                                </a:lnTo>
                                <a:lnTo>
                                  <a:pt x="272" y="234"/>
                                </a:lnTo>
                                <a:close/>
                                <a:moveTo>
                                  <a:pt x="322" y="224"/>
                                </a:moveTo>
                                <a:lnTo>
                                  <a:pt x="313" y="224"/>
                                </a:lnTo>
                                <a:lnTo>
                                  <a:pt x="311" y="230"/>
                                </a:lnTo>
                                <a:lnTo>
                                  <a:pt x="307" y="234"/>
                                </a:lnTo>
                                <a:lnTo>
                                  <a:pt x="301" y="236"/>
                                </a:lnTo>
                                <a:lnTo>
                                  <a:pt x="295" y="240"/>
                                </a:lnTo>
                                <a:lnTo>
                                  <a:pt x="309" y="240"/>
                                </a:lnTo>
                                <a:lnTo>
                                  <a:pt x="316" y="234"/>
                                </a:lnTo>
                                <a:lnTo>
                                  <a:pt x="321" y="228"/>
                                </a:lnTo>
                                <a:lnTo>
                                  <a:pt x="322" y="224"/>
                                </a:lnTo>
                                <a:close/>
                                <a:moveTo>
                                  <a:pt x="296" y="188"/>
                                </a:moveTo>
                                <a:lnTo>
                                  <a:pt x="290" y="188"/>
                                </a:lnTo>
                                <a:lnTo>
                                  <a:pt x="284" y="190"/>
                                </a:lnTo>
                                <a:lnTo>
                                  <a:pt x="278" y="192"/>
                                </a:lnTo>
                                <a:lnTo>
                                  <a:pt x="275" y="196"/>
                                </a:lnTo>
                                <a:lnTo>
                                  <a:pt x="273" y="202"/>
                                </a:lnTo>
                                <a:lnTo>
                                  <a:pt x="272" y="206"/>
                                </a:lnTo>
                                <a:lnTo>
                                  <a:pt x="273" y="212"/>
                                </a:lnTo>
                                <a:lnTo>
                                  <a:pt x="277" y="216"/>
                                </a:lnTo>
                                <a:lnTo>
                                  <a:pt x="280" y="220"/>
                                </a:lnTo>
                                <a:lnTo>
                                  <a:pt x="285" y="224"/>
                                </a:lnTo>
                                <a:lnTo>
                                  <a:pt x="292" y="226"/>
                                </a:lnTo>
                                <a:lnTo>
                                  <a:pt x="300" y="228"/>
                                </a:lnTo>
                                <a:lnTo>
                                  <a:pt x="307" y="228"/>
                                </a:lnTo>
                                <a:lnTo>
                                  <a:pt x="312" y="224"/>
                                </a:lnTo>
                                <a:lnTo>
                                  <a:pt x="322" y="224"/>
                                </a:lnTo>
                                <a:lnTo>
                                  <a:pt x="325" y="214"/>
                                </a:lnTo>
                                <a:lnTo>
                                  <a:pt x="324" y="208"/>
                                </a:lnTo>
                                <a:lnTo>
                                  <a:pt x="320" y="202"/>
                                </a:lnTo>
                                <a:lnTo>
                                  <a:pt x="316" y="196"/>
                                </a:lnTo>
                                <a:lnTo>
                                  <a:pt x="311" y="192"/>
                                </a:lnTo>
                                <a:lnTo>
                                  <a:pt x="296" y="188"/>
                                </a:lnTo>
                                <a:close/>
                                <a:moveTo>
                                  <a:pt x="164" y="134"/>
                                </a:moveTo>
                                <a:lnTo>
                                  <a:pt x="158" y="134"/>
                                </a:lnTo>
                                <a:lnTo>
                                  <a:pt x="153" y="138"/>
                                </a:lnTo>
                                <a:lnTo>
                                  <a:pt x="148" y="140"/>
                                </a:lnTo>
                                <a:lnTo>
                                  <a:pt x="144" y="146"/>
                                </a:lnTo>
                                <a:lnTo>
                                  <a:pt x="142" y="152"/>
                                </a:lnTo>
                                <a:lnTo>
                                  <a:pt x="140" y="160"/>
                                </a:lnTo>
                                <a:lnTo>
                                  <a:pt x="142" y="168"/>
                                </a:lnTo>
                                <a:lnTo>
                                  <a:pt x="148" y="176"/>
                                </a:lnTo>
                                <a:lnTo>
                                  <a:pt x="154" y="184"/>
                                </a:lnTo>
                                <a:lnTo>
                                  <a:pt x="162" y="188"/>
                                </a:lnTo>
                                <a:lnTo>
                                  <a:pt x="172" y="194"/>
                                </a:lnTo>
                                <a:lnTo>
                                  <a:pt x="185" y="198"/>
                                </a:lnTo>
                                <a:lnTo>
                                  <a:pt x="206" y="202"/>
                                </a:lnTo>
                                <a:lnTo>
                                  <a:pt x="229" y="202"/>
                                </a:lnTo>
                                <a:lnTo>
                                  <a:pt x="238" y="200"/>
                                </a:lnTo>
                                <a:lnTo>
                                  <a:pt x="251" y="190"/>
                                </a:lnTo>
                                <a:lnTo>
                                  <a:pt x="178" y="190"/>
                                </a:lnTo>
                                <a:lnTo>
                                  <a:pt x="164" y="186"/>
                                </a:lnTo>
                                <a:lnTo>
                                  <a:pt x="154" y="178"/>
                                </a:lnTo>
                                <a:lnTo>
                                  <a:pt x="150" y="168"/>
                                </a:lnTo>
                                <a:lnTo>
                                  <a:pt x="182" y="168"/>
                                </a:lnTo>
                                <a:lnTo>
                                  <a:pt x="183" y="166"/>
                                </a:lnTo>
                                <a:lnTo>
                                  <a:pt x="184" y="162"/>
                                </a:lnTo>
                                <a:lnTo>
                                  <a:pt x="186" y="156"/>
                                </a:lnTo>
                                <a:lnTo>
                                  <a:pt x="185" y="150"/>
                                </a:lnTo>
                                <a:lnTo>
                                  <a:pt x="183" y="146"/>
                                </a:lnTo>
                                <a:lnTo>
                                  <a:pt x="180" y="140"/>
                                </a:lnTo>
                                <a:lnTo>
                                  <a:pt x="176" y="138"/>
                                </a:lnTo>
                                <a:lnTo>
                                  <a:pt x="170" y="136"/>
                                </a:lnTo>
                                <a:lnTo>
                                  <a:pt x="164" y="134"/>
                                </a:lnTo>
                                <a:close/>
                                <a:moveTo>
                                  <a:pt x="195" y="110"/>
                                </a:moveTo>
                                <a:lnTo>
                                  <a:pt x="193" y="116"/>
                                </a:lnTo>
                                <a:lnTo>
                                  <a:pt x="204" y="118"/>
                                </a:lnTo>
                                <a:lnTo>
                                  <a:pt x="209" y="120"/>
                                </a:lnTo>
                                <a:lnTo>
                                  <a:pt x="212" y="122"/>
                                </a:lnTo>
                                <a:lnTo>
                                  <a:pt x="213" y="124"/>
                                </a:lnTo>
                                <a:lnTo>
                                  <a:pt x="214" y="126"/>
                                </a:lnTo>
                                <a:lnTo>
                                  <a:pt x="214" y="128"/>
                                </a:lnTo>
                                <a:lnTo>
                                  <a:pt x="212" y="134"/>
                                </a:lnTo>
                                <a:lnTo>
                                  <a:pt x="200" y="176"/>
                                </a:lnTo>
                                <a:lnTo>
                                  <a:pt x="199" y="182"/>
                                </a:lnTo>
                                <a:lnTo>
                                  <a:pt x="195" y="188"/>
                                </a:lnTo>
                                <a:lnTo>
                                  <a:pt x="193" y="190"/>
                                </a:lnTo>
                                <a:lnTo>
                                  <a:pt x="251" y="190"/>
                                </a:lnTo>
                                <a:lnTo>
                                  <a:pt x="253" y="188"/>
                                </a:lnTo>
                                <a:lnTo>
                                  <a:pt x="258" y="182"/>
                                </a:lnTo>
                                <a:lnTo>
                                  <a:pt x="263" y="164"/>
                                </a:lnTo>
                                <a:lnTo>
                                  <a:pt x="262" y="156"/>
                                </a:lnTo>
                                <a:lnTo>
                                  <a:pt x="259" y="148"/>
                                </a:lnTo>
                                <a:lnTo>
                                  <a:pt x="255" y="138"/>
                                </a:lnTo>
                                <a:lnTo>
                                  <a:pt x="247" y="132"/>
                                </a:lnTo>
                                <a:lnTo>
                                  <a:pt x="234" y="124"/>
                                </a:lnTo>
                                <a:lnTo>
                                  <a:pt x="257" y="124"/>
                                </a:lnTo>
                                <a:lnTo>
                                  <a:pt x="269" y="116"/>
                                </a:lnTo>
                                <a:lnTo>
                                  <a:pt x="270" y="114"/>
                                </a:lnTo>
                                <a:lnTo>
                                  <a:pt x="211" y="114"/>
                                </a:lnTo>
                                <a:lnTo>
                                  <a:pt x="195" y="110"/>
                                </a:lnTo>
                                <a:close/>
                                <a:moveTo>
                                  <a:pt x="104" y="158"/>
                                </a:moveTo>
                                <a:lnTo>
                                  <a:pt x="52" y="158"/>
                                </a:lnTo>
                                <a:lnTo>
                                  <a:pt x="58" y="160"/>
                                </a:lnTo>
                                <a:lnTo>
                                  <a:pt x="53" y="176"/>
                                </a:lnTo>
                                <a:lnTo>
                                  <a:pt x="58" y="176"/>
                                </a:lnTo>
                                <a:lnTo>
                                  <a:pt x="63" y="162"/>
                                </a:lnTo>
                                <a:lnTo>
                                  <a:pt x="85" y="162"/>
                                </a:lnTo>
                                <a:lnTo>
                                  <a:pt x="95" y="160"/>
                                </a:lnTo>
                                <a:lnTo>
                                  <a:pt x="104" y="158"/>
                                </a:lnTo>
                                <a:close/>
                                <a:moveTo>
                                  <a:pt x="182" y="168"/>
                                </a:moveTo>
                                <a:lnTo>
                                  <a:pt x="150" y="168"/>
                                </a:lnTo>
                                <a:lnTo>
                                  <a:pt x="153" y="172"/>
                                </a:lnTo>
                                <a:lnTo>
                                  <a:pt x="157" y="174"/>
                                </a:lnTo>
                                <a:lnTo>
                                  <a:pt x="161" y="176"/>
                                </a:lnTo>
                                <a:lnTo>
                                  <a:pt x="171" y="176"/>
                                </a:lnTo>
                                <a:lnTo>
                                  <a:pt x="180" y="172"/>
                                </a:lnTo>
                                <a:lnTo>
                                  <a:pt x="182" y="168"/>
                                </a:lnTo>
                                <a:close/>
                                <a:moveTo>
                                  <a:pt x="22" y="100"/>
                                </a:moveTo>
                                <a:lnTo>
                                  <a:pt x="16" y="102"/>
                                </a:lnTo>
                                <a:lnTo>
                                  <a:pt x="12" y="104"/>
                                </a:lnTo>
                                <a:lnTo>
                                  <a:pt x="7" y="106"/>
                                </a:lnTo>
                                <a:lnTo>
                                  <a:pt x="3" y="110"/>
                                </a:lnTo>
                                <a:lnTo>
                                  <a:pt x="2" y="116"/>
                                </a:lnTo>
                                <a:lnTo>
                                  <a:pt x="0" y="124"/>
                                </a:lnTo>
                                <a:lnTo>
                                  <a:pt x="2" y="132"/>
                                </a:lnTo>
                                <a:lnTo>
                                  <a:pt x="10" y="140"/>
                                </a:lnTo>
                                <a:lnTo>
                                  <a:pt x="18" y="146"/>
                                </a:lnTo>
                                <a:lnTo>
                                  <a:pt x="29" y="152"/>
                                </a:lnTo>
                                <a:lnTo>
                                  <a:pt x="43" y="156"/>
                                </a:lnTo>
                                <a:lnTo>
                                  <a:pt x="46" y="158"/>
                                </a:lnTo>
                                <a:lnTo>
                                  <a:pt x="42" y="172"/>
                                </a:lnTo>
                                <a:lnTo>
                                  <a:pt x="47" y="174"/>
                                </a:lnTo>
                                <a:lnTo>
                                  <a:pt x="52" y="158"/>
                                </a:lnTo>
                                <a:lnTo>
                                  <a:pt x="104" y="158"/>
                                </a:lnTo>
                                <a:lnTo>
                                  <a:pt x="115" y="152"/>
                                </a:lnTo>
                                <a:lnTo>
                                  <a:pt x="46" y="152"/>
                                </a:lnTo>
                                <a:lnTo>
                                  <a:pt x="43" y="150"/>
                                </a:lnTo>
                                <a:lnTo>
                                  <a:pt x="41" y="150"/>
                                </a:lnTo>
                                <a:lnTo>
                                  <a:pt x="36" y="148"/>
                                </a:lnTo>
                                <a:lnTo>
                                  <a:pt x="29" y="146"/>
                                </a:lnTo>
                                <a:lnTo>
                                  <a:pt x="22" y="142"/>
                                </a:lnTo>
                                <a:lnTo>
                                  <a:pt x="33" y="142"/>
                                </a:lnTo>
                                <a:lnTo>
                                  <a:pt x="39" y="136"/>
                                </a:lnTo>
                                <a:lnTo>
                                  <a:pt x="42" y="128"/>
                                </a:lnTo>
                                <a:lnTo>
                                  <a:pt x="43" y="122"/>
                                </a:lnTo>
                                <a:lnTo>
                                  <a:pt x="43" y="118"/>
                                </a:lnTo>
                                <a:lnTo>
                                  <a:pt x="37" y="108"/>
                                </a:lnTo>
                                <a:lnTo>
                                  <a:pt x="33" y="104"/>
                                </a:lnTo>
                                <a:lnTo>
                                  <a:pt x="28" y="102"/>
                                </a:lnTo>
                                <a:lnTo>
                                  <a:pt x="22" y="100"/>
                                </a:lnTo>
                                <a:close/>
                                <a:moveTo>
                                  <a:pt x="92" y="0"/>
                                </a:moveTo>
                                <a:lnTo>
                                  <a:pt x="87" y="16"/>
                                </a:lnTo>
                                <a:lnTo>
                                  <a:pt x="66" y="16"/>
                                </a:lnTo>
                                <a:lnTo>
                                  <a:pt x="56" y="20"/>
                                </a:lnTo>
                                <a:lnTo>
                                  <a:pt x="48" y="22"/>
                                </a:lnTo>
                                <a:lnTo>
                                  <a:pt x="38" y="28"/>
                                </a:lnTo>
                                <a:lnTo>
                                  <a:pt x="31" y="38"/>
                                </a:lnTo>
                                <a:lnTo>
                                  <a:pt x="28" y="48"/>
                                </a:lnTo>
                                <a:lnTo>
                                  <a:pt x="26" y="54"/>
                                </a:lnTo>
                                <a:lnTo>
                                  <a:pt x="26" y="56"/>
                                </a:lnTo>
                                <a:lnTo>
                                  <a:pt x="26" y="62"/>
                                </a:lnTo>
                                <a:lnTo>
                                  <a:pt x="27" y="70"/>
                                </a:lnTo>
                                <a:lnTo>
                                  <a:pt x="28" y="74"/>
                                </a:lnTo>
                                <a:lnTo>
                                  <a:pt x="30" y="80"/>
                                </a:lnTo>
                                <a:lnTo>
                                  <a:pt x="35" y="88"/>
                                </a:lnTo>
                                <a:lnTo>
                                  <a:pt x="40" y="96"/>
                                </a:lnTo>
                                <a:lnTo>
                                  <a:pt x="48" y="102"/>
                                </a:lnTo>
                                <a:lnTo>
                                  <a:pt x="59" y="114"/>
                                </a:lnTo>
                                <a:lnTo>
                                  <a:pt x="48" y="152"/>
                                </a:lnTo>
                                <a:lnTo>
                                  <a:pt x="53" y="152"/>
                                </a:lnTo>
                                <a:lnTo>
                                  <a:pt x="63" y="116"/>
                                </a:lnTo>
                                <a:lnTo>
                                  <a:pt x="127" y="116"/>
                                </a:lnTo>
                                <a:lnTo>
                                  <a:pt x="127" y="114"/>
                                </a:lnTo>
                                <a:lnTo>
                                  <a:pt x="126" y="110"/>
                                </a:lnTo>
                                <a:lnTo>
                                  <a:pt x="125" y="104"/>
                                </a:lnTo>
                                <a:lnTo>
                                  <a:pt x="122" y="100"/>
                                </a:lnTo>
                                <a:lnTo>
                                  <a:pt x="120" y="94"/>
                                </a:lnTo>
                                <a:lnTo>
                                  <a:pt x="117" y="90"/>
                                </a:lnTo>
                                <a:lnTo>
                                  <a:pt x="115" y="88"/>
                                </a:lnTo>
                                <a:lnTo>
                                  <a:pt x="112" y="84"/>
                                </a:lnTo>
                                <a:lnTo>
                                  <a:pt x="104" y="76"/>
                                </a:lnTo>
                                <a:lnTo>
                                  <a:pt x="92" y="64"/>
                                </a:lnTo>
                                <a:lnTo>
                                  <a:pt x="93" y="60"/>
                                </a:lnTo>
                                <a:lnTo>
                                  <a:pt x="87" y="60"/>
                                </a:lnTo>
                                <a:lnTo>
                                  <a:pt x="86" y="58"/>
                                </a:lnTo>
                                <a:lnTo>
                                  <a:pt x="85" y="58"/>
                                </a:lnTo>
                                <a:lnTo>
                                  <a:pt x="82" y="54"/>
                                </a:lnTo>
                                <a:lnTo>
                                  <a:pt x="83" y="50"/>
                                </a:lnTo>
                                <a:lnTo>
                                  <a:pt x="78" y="50"/>
                                </a:lnTo>
                                <a:lnTo>
                                  <a:pt x="73" y="44"/>
                                </a:lnTo>
                                <a:lnTo>
                                  <a:pt x="71" y="40"/>
                                </a:lnTo>
                                <a:lnTo>
                                  <a:pt x="73" y="34"/>
                                </a:lnTo>
                                <a:lnTo>
                                  <a:pt x="74" y="30"/>
                                </a:lnTo>
                                <a:lnTo>
                                  <a:pt x="78" y="26"/>
                                </a:lnTo>
                                <a:lnTo>
                                  <a:pt x="85" y="24"/>
                                </a:lnTo>
                                <a:lnTo>
                                  <a:pt x="122" y="24"/>
                                </a:lnTo>
                                <a:lnTo>
                                  <a:pt x="109" y="20"/>
                                </a:lnTo>
                                <a:lnTo>
                                  <a:pt x="104" y="20"/>
                                </a:lnTo>
                                <a:lnTo>
                                  <a:pt x="105" y="18"/>
                                </a:lnTo>
                                <a:lnTo>
                                  <a:pt x="95" y="18"/>
                                </a:lnTo>
                                <a:lnTo>
                                  <a:pt x="93" y="16"/>
                                </a:lnTo>
                                <a:lnTo>
                                  <a:pt x="97" y="2"/>
                                </a:lnTo>
                                <a:lnTo>
                                  <a:pt x="92" y="0"/>
                                </a:lnTo>
                                <a:close/>
                                <a:moveTo>
                                  <a:pt x="127" y="116"/>
                                </a:moveTo>
                                <a:lnTo>
                                  <a:pt x="63" y="116"/>
                                </a:lnTo>
                                <a:lnTo>
                                  <a:pt x="67" y="120"/>
                                </a:lnTo>
                                <a:lnTo>
                                  <a:pt x="68" y="122"/>
                                </a:lnTo>
                                <a:lnTo>
                                  <a:pt x="60" y="152"/>
                                </a:lnTo>
                                <a:lnTo>
                                  <a:pt x="66" y="152"/>
                                </a:lnTo>
                                <a:lnTo>
                                  <a:pt x="73" y="126"/>
                                </a:lnTo>
                                <a:lnTo>
                                  <a:pt x="126" y="126"/>
                                </a:lnTo>
                                <a:lnTo>
                                  <a:pt x="127" y="124"/>
                                </a:lnTo>
                                <a:lnTo>
                                  <a:pt x="127" y="122"/>
                                </a:lnTo>
                                <a:lnTo>
                                  <a:pt x="127" y="116"/>
                                </a:lnTo>
                                <a:close/>
                                <a:moveTo>
                                  <a:pt x="126" y="126"/>
                                </a:moveTo>
                                <a:lnTo>
                                  <a:pt x="73" y="126"/>
                                </a:lnTo>
                                <a:lnTo>
                                  <a:pt x="75" y="128"/>
                                </a:lnTo>
                                <a:lnTo>
                                  <a:pt x="77" y="132"/>
                                </a:lnTo>
                                <a:lnTo>
                                  <a:pt x="78" y="134"/>
                                </a:lnTo>
                                <a:lnTo>
                                  <a:pt x="79" y="136"/>
                                </a:lnTo>
                                <a:lnTo>
                                  <a:pt x="79" y="138"/>
                                </a:lnTo>
                                <a:lnTo>
                                  <a:pt x="78" y="142"/>
                                </a:lnTo>
                                <a:lnTo>
                                  <a:pt x="76" y="146"/>
                                </a:lnTo>
                                <a:lnTo>
                                  <a:pt x="72" y="150"/>
                                </a:lnTo>
                                <a:lnTo>
                                  <a:pt x="66" y="152"/>
                                </a:lnTo>
                                <a:lnTo>
                                  <a:pt x="115" y="152"/>
                                </a:lnTo>
                                <a:lnTo>
                                  <a:pt x="122" y="142"/>
                                </a:lnTo>
                                <a:lnTo>
                                  <a:pt x="126" y="126"/>
                                </a:lnTo>
                                <a:close/>
                                <a:moveTo>
                                  <a:pt x="257" y="124"/>
                                </a:moveTo>
                                <a:lnTo>
                                  <a:pt x="234" y="124"/>
                                </a:lnTo>
                                <a:lnTo>
                                  <a:pt x="247" y="126"/>
                                </a:lnTo>
                                <a:lnTo>
                                  <a:pt x="257" y="124"/>
                                </a:lnTo>
                                <a:close/>
                                <a:moveTo>
                                  <a:pt x="230" y="52"/>
                                </a:moveTo>
                                <a:lnTo>
                                  <a:pt x="203" y="52"/>
                                </a:lnTo>
                                <a:lnTo>
                                  <a:pt x="210" y="54"/>
                                </a:lnTo>
                                <a:lnTo>
                                  <a:pt x="223" y="56"/>
                                </a:lnTo>
                                <a:lnTo>
                                  <a:pt x="227" y="60"/>
                                </a:lnTo>
                                <a:lnTo>
                                  <a:pt x="230" y="64"/>
                                </a:lnTo>
                                <a:lnTo>
                                  <a:pt x="230" y="70"/>
                                </a:lnTo>
                                <a:lnTo>
                                  <a:pt x="229" y="76"/>
                                </a:lnTo>
                                <a:lnTo>
                                  <a:pt x="220" y="106"/>
                                </a:lnTo>
                                <a:lnTo>
                                  <a:pt x="219" y="110"/>
                                </a:lnTo>
                                <a:lnTo>
                                  <a:pt x="218" y="112"/>
                                </a:lnTo>
                                <a:lnTo>
                                  <a:pt x="216" y="114"/>
                                </a:lnTo>
                                <a:lnTo>
                                  <a:pt x="270" y="114"/>
                                </a:lnTo>
                                <a:lnTo>
                                  <a:pt x="273" y="110"/>
                                </a:lnTo>
                                <a:lnTo>
                                  <a:pt x="275" y="102"/>
                                </a:lnTo>
                                <a:lnTo>
                                  <a:pt x="278" y="92"/>
                                </a:lnTo>
                                <a:lnTo>
                                  <a:pt x="275" y="82"/>
                                </a:lnTo>
                                <a:lnTo>
                                  <a:pt x="268" y="74"/>
                                </a:lnTo>
                                <a:lnTo>
                                  <a:pt x="261" y="66"/>
                                </a:lnTo>
                                <a:lnTo>
                                  <a:pt x="253" y="62"/>
                                </a:lnTo>
                                <a:lnTo>
                                  <a:pt x="242" y="56"/>
                                </a:lnTo>
                                <a:lnTo>
                                  <a:pt x="230" y="52"/>
                                </a:lnTo>
                                <a:close/>
                                <a:moveTo>
                                  <a:pt x="208" y="48"/>
                                </a:moveTo>
                                <a:lnTo>
                                  <a:pt x="199" y="48"/>
                                </a:lnTo>
                                <a:lnTo>
                                  <a:pt x="191" y="50"/>
                                </a:lnTo>
                                <a:lnTo>
                                  <a:pt x="181" y="52"/>
                                </a:lnTo>
                                <a:lnTo>
                                  <a:pt x="175" y="58"/>
                                </a:lnTo>
                                <a:lnTo>
                                  <a:pt x="170" y="72"/>
                                </a:lnTo>
                                <a:lnTo>
                                  <a:pt x="171" y="78"/>
                                </a:lnTo>
                                <a:lnTo>
                                  <a:pt x="176" y="86"/>
                                </a:lnTo>
                                <a:lnTo>
                                  <a:pt x="180" y="90"/>
                                </a:lnTo>
                                <a:lnTo>
                                  <a:pt x="186" y="92"/>
                                </a:lnTo>
                                <a:lnTo>
                                  <a:pt x="197" y="92"/>
                                </a:lnTo>
                                <a:lnTo>
                                  <a:pt x="207" y="88"/>
                                </a:lnTo>
                                <a:lnTo>
                                  <a:pt x="210" y="84"/>
                                </a:lnTo>
                                <a:lnTo>
                                  <a:pt x="213" y="72"/>
                                </a:lnTo>
                                <a:lnTo>
                                  <a:pt x="213" y="68"/>
                                </a:lnTo>
                                <a:lnTo>
                                  <a:pt x="208" y="58"/>
                                </a:lnTo>
                                <a:lnTo>
                                  <a:pt x="204" y="56"/>
                                </a:lnTo>
                                <a:lnTo>
                                  <a:pt x="198" y="54"/>
                                </a:lnTo>
                                <a:lnTo>
                                  <a:pt x="197" y="54"/>
                                </a:lnTo>
                                <a:lnTo>
                                  <a:pt x="203" y="52"/>
                                </a:lnTo>
                                <a:lnTo>
                                  <a:pt x="230" y="52"/>
                                </a:lnTo>
                                <a:lnTo>
                                  <a:pt x="219" y="50"/>
                                </a:lnTo>
                                <a:lnTo>
                                  <a:pt x="208" y="48"/>
                                </a:lnTo>
                                <a:close/>
                                <a:moveTo>
                                  <a:pt x="115" y="32"/>
                                </a:moveTo>
                                <a:lnTo>
                                  <a:pt x="108" y="36"/>
                                </a:lnTo>
                                <a:lnTo>
                                  <a:pt x="103" y="52"/>
                                </a:lnTo>
                                <a:lnTo>
                                  <a:pt x="103" y="58"/>
                                </a:lnTo>
                                <a:lnTo>
                                  <a:pt x="106" y="62"/>
                                </a:lnTo>
                                <a:lnTo>
                                  <a:pt x="109" y="68"/>
                                </a:lnTo>
                                <a:lnTo>
                                  <a:pt x="113" y="70"/>
                                </a:lnTo>
                                <a:lnTo>
                                  <a:pt x="125" y="74"/>
                                </a:lnTo>
                                <a:lnTo>
                                  <a:pt x="130" y="74"/>
                                </a:lnTo>
                                <a:lnTo>
                                  <a:pt x="135" y="70"/>
                                </a:lnTo>
                                <a:lnTo>
                                  <a:pt x="139" y="68"/>
                                </a:lnTo>
                                <a:lnTo>
                                  <a:pt x="143" y="64"/>
                                </a:lnTo>
                                <a:lnTo>
                                  <a:pt x="146" y="50"/>
                                </a:lnTo>
                                <a:lnTo>
                                  <a:pt x="144" y="44"/>
                                </a:lnTo>
                                <a:lnTo>
                                  <a:pt x="138" y="36"/>
                                </a:lnTo>
                                <a:lnTo>
                                  <a:pt x="135" y="34"/>
                                </a:lnTo>
                                <a:lnTo>
                                  <a:pt x="128" y="34"/>
                                </a:lnTo>
                                <a:lnTo>
                                  <a:pt x="115" y="32"/>
                                </a:lnTo>
                                <a:close/>
                                <a:moveTo>
                                  <a:pt x="103" y="24"/>
                                </a:moveTo>
                                <a:lnTo>
                                  <a:pt x="97" y="24"/>
                                </a:lnTo>
                                <a:lnTo>
                                  <a:pt x="87" y="60"/>
                                </a:lnTo>
                                <a:lnTo>
                                  <a:pt x="93" y="60"/>
                                </a:lnTo>
                                <a:lnTo>
                                  <a:pt x="103" y="24"/>
                                </a:lnTo>
                                <a:close/>
                                <a:moveTo>
                                  <a:pt x="91" y="24"/>
                                </a:moveTo>
                                <a:lnTo>
                                  <a:pt x="85" y="24"/>
                                </a:lnTo>
                                <a:lnTo>
                                  <a:pt x="78" y="50"/>
                                </a:lnTo>
                                <a:lnTo>
                                  <a:pt x="83" y="50"/>
                                </a:lnTo>
                                <a:lnTo>
                                  <a:pt x="91" y="24"/>
                                </a:lnTo>
                                <a:close/>
                                <a:moveTo>
                                  <a:pt x="122" y="24"/>
                                </a:moveTo>
                                <a:lnTo>
                                  <a:pt x="107" y="24"/>
                                </a:lnTo>
                                <a:lnTo>
                                  <a:pt x="110" y="26"/>
                                </a:lnTo>
                                <a:lnTo>
                                  <a:pt x="117" y="28"/>
                                </a:lnTo>
                                <a:lnTo>
                                  <a:pt x="123" y="30"/>
                                </a:lnTo>
                                <a:lnTo>
                                  <a:pt x="128" y="34"/>
                                </a:lnTo>
                                <a:lnTo>
                                  <a:pt x="135" y="34"/>
                                </a:lnTo>
                                <a:lnTo>
                                  <a:pt x="131" y="30"/>
                                </a:lnTo>
                                <a:lnTo>
                                  <a:pt x="122" y="24"/>
                                </a:lnTo>
                                <a:close/>
                                <a:moveTo>
                                  <a:pt x="108" y="4"/>
                                </a:moveTo>
                                <a:lnTo>
                                  <a:pt x="103" y="4"/>
                                </a:lnTo>
                                <a:lnTo>
                                  <a:pt x="99" y="18"/>
                                </a:lnTo>
                                <a:lnTo>
                                  <a:pt x="105" y="18"/>
                                </a:lnTo>
                                <a:lnTo>
                                  <a:pt x="108" y="4"/>
                                </a:lnTo>
                                <a:close/>
                                <a:moveTo>
                                  <a:pt x="368" y="195"/>
                                </a:moveTo>
                                <a:lnTo>
                                  <a:pt x="362" y="196"/>
                                </a:lnTo>
                                <a:lnTo>
                                  <a:pt x="352" y="201"/>
                                </a:lnTo>
                                <a:lnTo>
                                  <a:pt x="349" y="206"/>
                                </a:lnTo>
                                <a:lnTo>
                                  <a:pt x="347" y="212"/>
                                </a:lnTo>
                                <a:lnTo>
                                  <a:pt x="345" y="221"/>
                                </a:lnTo>
                                <a:lnTo>
                                  <a:pt x="347" y="229"/>
                                </a:lnTo>
                                <a:lnTo>
                                  <a:pt x="353" y="236"/>
                                </a:lnTo>
                                <a:lnTo>
                                  <a:pt x="360" y="243"/>
                                </a:lnTo>
                                <a:lnTo>
                                  <a:pt x="370" y="249"/>
                                </a:lnTo>
                                <a:lnTo>
                                  <a:pt x="384" y="253"/>
                                </a:lnTo>
                                <a:lnTo>
                                  <a:pt x="398" y="256"/>
                                </a:lnTo>
                                <a:lnTo>
                                  <a:pt x="412" y="257"/>
                                </a:lnTo>
                                <a:lnTo>
                                  <a:pt x="425" y="256"/>
                                </a:lnTo>
                                <a:lnTo>
                                  <a:pt x="436" y="253"/>
                                </a:lnTo>
                                <a:lnTo>
                                  <a:pt x="446" y="249"/>
                                </a:lnTo>
                                <a:lnTo>
                                  <a:pt x="448" y="247"/>
                                </a:lnTo>
                                <a:lnTo>
                                  <a:pt x="388" y="247"/>
                                </a:lnTo>
                                <a:lnTo>
                                  <a:pt x="384" y="246"/>
                                </a:lnTo>
                                <a:lnTo>
                                  <a:pt x="372" y="243"/>
                                </a:lnTo>
                                <a:lnTo>
                                  <a:pt x="366" y="240"/>
                                </a:lnTo>
                                <a:lnTo>
                                  <a:pt x="362" y="235"/>
                                </a:lnTo>
                                <a:lnTo>
                                  <a:pt x="382" y="235"/>
                                </a:lnTo>
                                <a:lnTo>
                                  <a:pt x="384" y="234"/>
                                </a:lnTo>
                                <a:lnTo>
                                  <a:pt x="387" y="222"/>
                                </a:lnTo>
                                <a:lnTo>
                                  <a:pt x="389" y="216"/>
                                </a:lnTo>
                                <a:lnTo>
                                  <a:pt x="388" y="211"/>
                                </a:lnTo>
                                <a:lnTo>
                                  <a:pt x="386" y="206"/>
                                </a:lnTo>
                                <a:lnTo>
                                  <a:pt x="383" y="201"/>
                                </a:lnTo>
                                <a:lnTo>
                                  <a:pt x="379" y="198"/>
                                </a:lnTo>
                                <a:lnTo>
                                  <a:pt x="368" y="195"/>
                                </a:lnTo>
                                <a:close/>
                                <a:moveTo>
                                  <a:pt x="428" y="161"/>
                                </a:moveTo>
                                <a:lnTo>
                                  <a:pt x="404" y="161"/>
                                </a:lnTo>
                                <a:lnTo>
                                  <a:pt x="411" y="162"/>
                                </a:lnTo>
                                <a:lnTo>
                                  <a:pt x="419" y="165"/>
                                </a:lnTo>
                                <a:lnTo>
                                  <a:pt x="421" y="170"/>
                                </a:lnTo>
                                <a:lnTo>
                                  <a:pt x="403" y="238"/>
                                </a:lnTo>
                                <a:lnTo>
                                  <a:pt x="401" y="241"/>
                                </a:lnTo>
                                <a:lnTo>
                                  <a:pt x="400" y="242"/>
                                </a:lnTo>
                                <a:lnTo>
                                  <a:pt x="398" y="244"/>
                                </a:lnTo>
                                <a:lnTo>
                                  <a:pt x="396" y="245"/>
                                </a:lnTo>
                                <a:lnTo>
                                  <a:pt x="392" y="246"/>
                                </a:lnTo>
                                <a:lnTo>
                                  <a:pt x="388" y="247"/>
                                </a:lnTo>
                                <a:lnTo>
                                  <a:pt x="448" y="247"/>
                                </a:lnTo>
                                <a:lnTo>
                                  <a:pt x="454" y="242"/>
                                </a:lnTo>
                                <a:lnTo>
                                  <a:pt x="460" y="233"/>
                                </a:lnTo>
                                <a:lnTo>
                                  <a:pt x="465" y="222"/>
                                </a:lnTo>
                                <a:lnTo>
                                  <a:pt x="467" y="212"/>
                                </a:lnTo>
                                <a:lnTo>
                                  <a:pt x="466" y="201"/>
                                </a:lnTo>
                                <a:lnTo>
                                  <a:pt x="464" y="192"/>
                                </a:lnTo>
                                <a:lnTo>
                                  <a:pt x="460" y="183"/>
                                </a:lnTo>
                                <a:lnTo>
                                  <a:pt x="453" y="175"/>
                                </a:lnTo>
                                <a:lnTo>
                                  <a:pt x="445" y="169"/>
                                </a:lnTo>
                                <a:lnTo>
                                  <a:pt x="436" y="164"/>
                                </a:lnTo>
                                <a:lnTo>
                                  <a:pt x="428" y="161"/>
                                </a:lnTo>
                                <a:close/>
                                <a:moveTo>
                                  <a:pt x="382" y="235"/>
                                </a:moveTo>
                                <a:lnTo>
                                  <a:pt x="362" y="235"/>
                                </a:lnTo>
                                <a:lnTo>
                                  <a:pt x="376" y="238"/>
                                </a:lnTo>
                                <a:lnTo>
                                  <a:pt x="382" y="235"/>
                                </a:lnTo>
                                <a:close/>
                                <a:moveTo>
                                  <a:pt x="409" y="103"/>
                                </a:moveTo>
                                <a:lnTo>
                                  <a:pt x="385" y="164"/>
                                </a:lnTo>
                                <a:lnTo>
                                  <a:pt x="396" y="161"/>
                                </a:lnTo>
                                <a:lnTo>
                                  <a:pt x="404" y="161"/>
                                </a:lnTo>
                                <a:lnTo>
                                  <a:pt x="428" y="161"/>
                                </a:lnTo>
                                <a:lnTo>
                                  <a:pt x="424" y="159"/>
                                </a:lnTo>
                                <a:lnTo>
                                  <a:pt x="414" y="157"/>
                                </a:lnTo>
                                <a:lnTo>
                                  <a:pt x="412" y="156"/>
                                </a:lnTo>
                                <a:lnTo>
                                  <a:pt x="394" y="156"/>
                                </a:lnTo>
                                <a:lnTo>
                                  <a:pt x="400" y="141"/>
                                </a:lnTo>
                                <a:lnTo>
                                  <a:pt x="484" y="141"/>
                                </a:lnTo>
                                <a:lnTo>
                                  <a:pt x="495" y="125"/>
                                </a:lnTo>
                                <a:lnTo>
                                  <a:pt x="485" y="125"/>
                                </a:lnTo>
                                <a:lnTo>
                                  <a:pt x="474" y="123"/>
                                </a:lnTo>
                                <a:lnTo>
                                  <a:pt x="462" y="120"/>
                                </a:lnTo>
                                <a:lnTo>
                                  <a:pt x="449" y="117"/>
                                </a:lnTo>
                                <a:lnTo>
                                  <a:pt x="438" y="114"/>
                                </a:lnTo>
                                <a:lnTo>
                                  <a:pt x="427" y="110"/>
                                </a:lnTo>
                                <a:lnTo>
                                  <a:pt x="418" y="107"/>
                                </a:lnTo>
                                <a:lnTo>
                                  <a:pt x="409" y="103"/>
                                </a:lnTo>
                                <a:close/>
                                <a:moveTo>
                                  <a:pt x="404" y="156"/>
                                </a:moveTo>
                                <a:lnTo>
                                  <a:pt x="394" y="156"/>
                                </a:lnTo>
                                <a:lnTo>
                                  <a:pt x="412" y="156"/>
                                </a:lnTo>
                                <a:lnTo>
                                  <a:pt x="404" y="156"/>
                                </a:lnTo>
                                <a:close/>
                                <a:moveTo>
                                  <a:pt x="484" y="141"/>
                                </a:moveTo>
                                <a:lnTo>
                                  <a:pt x="400" y="141"/>
                                </a:lnTo>
                                <a:lnTo>
                                  <a:pt x="433" y="150"/>
                                </a:lnTo>
                                <a:lnTo>
                                  <a:pt x="453" y="153"/>
                                </a:lnTo>
                                <a:lnTo>
                                  <a:pt x="470" y="150"/>
                                </a:lnTo>
                                <a:lnTo>
                                  <a:pt x="484" y="141"/>
                                </a:lnTo>
                                <a:close/>
                                <a:moveTo>
                                  <a:pt x="534" y="149"/>
                                </a:moveTo>
                                <a:lnTo>
                                  <a:pt x="533" y="153"/>
                                </a:lnTo>
                                <a:lnTo>
                                  <a:pt x="550" y="158"/>
                                </a:lnTo>
                                <a:lnTo>
                                  <a:pt x="516" y="281"/>
                                </a:lnTo>
                                <a:lnTo>
                                  <a:pt x="497" y="281"/>
                                </a:lnTo>
                                <a:lnTo>
                                  <a:pt x="579" y="304"/>
                                </a:lnTo>
                                <a:lnTo>
                                  <a:pt x="581" y="299"/>
                                </a:lnTo>
                                <a:lnTo>
                                  <a:pt x="564" y="294"/>
                                </a:lnTo>
                                <a:lnTo>
                                  <a:pt x="568" y="281"/>
                                </a:lnTo>
                                <a:lnTo>
                                  <a:pt x="516" y="281"/>
                                </a:lnTo>
                                <a:lnTo>
                                  <a:pt x="499" y="276"/>
                                </a:lnTo>
                                <a:lnTo>
                                  <a:pt x="569" y="276"/>
                                </a:lnTo>
                                <a:lnTo>
                                  <a:pt x="602" y="159"/>
                                </a:lnTo>
                                <a:lnTo>
                                  <a:pt x="581" y="159"/>
                                </a:lnTo>
                                <a:lnTo>
                                  <a:pt x="572" y="158"/>
                                </a:lnTo>
                                <a:lnTo>
                                  <a:pt x="563" y="156"/>
                                </a:lnTo>
                                <a:lnTo>
                                  <a:pt x="556" y="155"/>
                                </a:lnTo>
                                <a:lnTo>
                                  <a:pt x="534" y="149"/>
                                </a:lnTo>
                                <a:close/>
                                <a:moveTo>
                                  <a:pt x="603" y="156"/>
                                </a:moveTo>
                                <a:lnTo>
                                  <a:pt x="592" y="158"/>
                                </a:lnTo>
                                <a:lnTo>
                                  <a:pt x="581" y="159"/>
                                </a:lnTo>
                                <a:lnTo>
                                  <a:pt x="602" y="159"/>
                                </a:lnTo>
                                <a:lnTo>
                                  <a:pt x="603" y="156"/>
                                </a:lnTo>
                                <a:close/>
                                <a:moveTo>
                                  <a:pt x="645" y="273"/>
                                </a:moveTo>
                                <a:lnTo>
                                  <a:pt x="640" y="273"/>
                                </a:lnTo>
                                <a:lnTo>
                                  <a:pt x="635" y="276"/>
                                </a:lnTo>
                                <a:lnTo>
                                  <a:pt x="630" y="279"/>
                                </a:lnTo>
                                <a:lnTo>
                                  <a:pt x="626" y="283"/>
                                </a:lnTo>
                                <a:lnTo>
                                  <a:pt x="625" y="290"/>
                                </a:lnTo>
                                <a:lnTo>
                                  <a:pt x="622" y="298"/>
                                </a:lnTo>
                                <a:lnTo>
                                  <a:pt x="624" y="307"/>
                                </a:lnTo>
                                <a:lnTo>
                                  <a:pt x="630" y="314"/>
                                </a:lnTo>
                                <a:lnTo>
                                  <a:pt x="637" y="321"/>
                                </a:lnTo>
                                <a:lnTo>
                                  <a:pt x="647" y="327"/>
                                </a:lnTo>
                                <a:lnTo>
                                  <a:pt x="661" y="330"/>
                                </a:lnTo>
                                <a:lnTo>
                                  <a:pt x="676" y="334"/>
                                </a:lnTo>
                                <a:lnTo>
                                  <a:pt x="689" y="335"/>
                                </a:lnTo>
                                <a:lnTo>
                                  <a:pt x="702" y="334"/>
                                </a:lnTo>
                                <a:lnTo>
                                  <a:pt x="714" y="331"/>
                                </a:lnTo>
                                <a:lnTo>
                                  <a:pt x="724" y="326"/>
                                </a:lnTo>
                                <a:lnTo>
                                  <a:pt x="726" y="324"/>
                                </a:lnTo>
                                <a:lnTo>
                                  <a:pt x="666" y="324"/>
                                </a:lnTo>
                                <a:lnTo>
                                  <a:pt x="661" y="324"/>
                                </a:lnTo>
                                <a:lnTo>
                                  <a:pt x="656" y="323"/>
                                </a:lnTo>
                                <a:lnTo>
                                  <a:pt x="649" y="321"/>
                                </a:lnTo>
                                <a:lnTo>
                                  <a:pt x="644" y="318"/>
                                </a:lnTo>
                                <a:lnTo>
                                  <a:pt x="639" y="313"/>
                                </a:lnTo>
                                <a:lnTo>
                                  <a:pt x="640" y="313"/>
                                </a:lnTo>
                                <a:lnTo>
                                  <a:pt x="659" y="313"/>
                                </a:lnTo>
                                <a:lnTo>
                                  <a:pt x="661" y="312"/>
                                </a:lnTo>
                                <a:lnTo>
                                  <a:pt x="664" y="300"/>
                                </a:lnTo>
                                <a:lnTo>
                                  <a:pt x="666" y="294"/>
                                </a:lnTo>
                                <a:lnTo>
                                  <a:pt x="666" y="289"/>
                                </a:lnTo>
                                <a:lnTo>
                                  <a:pt x="663" y="284"/>
                                </a:lnTo>
                                <a:lnTo>
                                  <a:pt x="661" y="279"/>
                                </a:lnTo>
                                <a:lnTo>
                                  <a:pt x="657" y="276"/>
                                </a:lnTo>
                                <a:lnTo>
                                  <a:pt x="651" y="274"/>
                                </a:lnTo>
                                <a:lnTo>
                                  <a:pt x="645" y="273"/>
                                </a:lnTo>
                                <a:close/>
                                <a:moveTo>
                                  <a:pt x="705" y="239"/>
                                </a:moveTo>
                                <a:lnTo>
                                  <a:pt x="682" y="239"/>
                                </a:lnTo>
                                <a:lnTo>
                                  <a:pt x="688" y="240"/>
                                </a:lnTo>
                                <a:lnTo>
                                  <a:pt x="696" y="243"/>
                                </a:lnTo>
                                <a:lnTo>
                                  <a:pt x="699" y="248"/>
                                </a:lnTo>
                                <a:lnTo>
                                  <a:pt x="696" y="257"/>
                                </a:lnTo>
                                <a:lnTo>
                                  <a:pt x="680" y="315"/>
                                </a:lnTo>
                                <a:lnTo>
                                  <a:pt x="678" y="318"/>
                                </a:lnTo>
                                <a:lnTo>
                                  <a:pt x="677" y="320"/>
                                </a:lnTo>
                                <a:lnTo>
                                  <a:pt x="675" y="322"/>
                                </a:lnTo>
                                <a:lnTo>
                                  <a:pt x="673" y="323"/>
                                </a:lnTo>
                                <a:lnTo>
                                  <a:pt x="666" y="324"/>
                                </a:lnTo>
                                <a:lnTo>
                                  <a:pt x="726" y="324"/>
                                </a:lnTo>
                                <a:lnTo>
                                  <a:pt x="732" y="320"/>
                                </a:lnTo>
                                <a:lnTo>
                                  <a:pt x="738" y="311"/>
                                </a:lnTo>
                                <a:lnTo>
                                  <a:pt x="742" y="300"/>
                                </a:lnTo>
                                <a:lnTo>
                                  <a:pt x="744" y="290"/>
                                </a:lnTo>
                                <a:lnTo>
                                  <a:pt x="744" y="279"/>
                                </a:lnTo>
                                <a:lnTo>
                                  <a:pt x="741" y="270"/>
                                </a:lnTo>
                                <a:lnTo>
                                  <a:pt x="737" y="261"/>
                                </a:lnTo>
                                <a:lnTo>
                                  <a:pt x="731" y="253"/>
                                </a:lnTo>
                                <a:lnTo>
                                  <a:pt x="722" y="247"/>
                                </a:lnTo>
                                <a:lnTo>
                                  <a:pt x="713" y="241"/>
                                </a:lnTo>
                                <a:lnTo>
                                  <a:pt x="705" y="239"/>
                                </a:lnTo>
                                <a:close/>
                                <a:moveTo>
                                  <a:pt x="659" y="313"/>
                                </a:moveTo>
                                <a:lnTo>
                                  <a:pt x="640" y="313"/>
                                </a:lnTo>
                                <a:lnTo>
                                  <a:pt x="653" y="316"/>
                                </a:lnTo>
                                <a:lnTo>
                                  <a:pt x="659" y="313"/>
                                </a:lnTo>
                                <a:close/>
                                <a:moveTo>
                                  <a:pt x="686" y="181"/>
                                </a:moveTo>
                                <a:lnTo>
                                  <a:pt x="662" y="242"/>
                                </a:lnTo>
                                <a:lnTo>
                                  <a:pt x="673" y="239"/>
                                </a:lnTo>
                                <a:lnTo>
                                  <a:pt x="682" y="239"/>
                                </a:lnTo>
                                <a:lnTo>
                                  <a:pt x="705" y="239"/>
                                </a:lnTo>
                                <a:lnTo>
                                  <a:pt x="702" y="237"/>
                                </a:lnTo>
                                <a:lnTo>
                                  <a:pt x="692" y="235"/>
                                </a:lnTo>
                                <a:lnTo>
                                  <a:pt x="688" y="234"/>
                                </a:lnTo>
                                <a:lnTo>
                                  <a:pt x="671" y="234"/>
                                </a:lnTo>
                                <a:lnTo>
                                  <a:pt x="678" y="218"/>
                                </a:lnTo>
                                <a:lnTo>
                                  <a:pt x="761" y="218"/>
                                </a:lnTo>
                                <a:lnTo>
                                  <a:pt x="772" y="203"/>
                                </a:lnTo>
                                <a:lnTo>
                                  <a:pt x="762" y="203"/>
                                </a:lnTo>
                                <a:lnTo>
                                  <a:pt x="751" y="201"/>
                                </a:lnTo>
                                <a:lnTo>
                                  <a:pt x="739" y="198"/>
                                </a:lnTo>
                                <a:lnTo>
                                  <a:pt x="726" y="195"/>
                                </a:lnTo>
                                <a:lnTo>
                                  <a:pt x="715" y="192"/>
                                </a:lnTo>
                                <a:lnTo>
                                  <a:pt x="705" y="188"/>
                                </a:lnTo>
                                <a:lnTo>
                                  <a:pt x="695" y="185"/>
                                </a:lnTo>
                                <a:lnTo>
                                  <a:pt x="686" y="181"/>
                                </a:lnTo>
                                <a:close/>
                                <a:moveTo>
                                  <a:pt x="682" y="234"/>
                                </a:moveTo>
                                <a:lnTo>
                                  <a:pt x="671" y="234"/>
                                </a:lnTo>
                                <a:lnTo>
                                  <a:pt x="688" y="234"/>
                                </a:lnTo>
                                <a:lnTo>
                                  <a:pt x="682" y="234"/>
                                </a:lnTo>
                                <a:close/>
                                <a:moveTo>
                                  <a:pt x="761" y="218"/>
                                </a:moveTo>
                                <a:lnTo>
                                  <a:pt x="678" y="218"/>
                                </a:lnTo>
                                <a:lnTo>
                                  <a:pt x="711" y="228"/>
                                </a:lnTo>
                                <a:lnTo>
                                  <a:pt x="730" y="231"/>
                                </a:lnTo>
                                <a:lnTo>
                                  <a:pt x="747" y="228"/>
                                </a:lnTo>
                                <a:lnTo>
                                  <a:pt x="761" y="218"/>
                                </a:lnTo>
                                <a:close/>
                              </a:path>
                            </a:pathLst>
                          </a:custGeom>
                          <a:solidFill>
                            <a:srgbClr val="43434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61" name="Picture 14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2949" y="3249"/>
                            <a:ext cx="2333" cy="1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2" name="Picture 14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3168" y="3527"/>
                            <a:ext cx="1894" cy="74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3" name="Picture 14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3031" y="3251"/>
                            <a:ext cx="2170" cy="1140"/>
                          </a:xfrm>
                          <a:prstGeom prst="rect">
                            <a:avLst/>
                          </a:prstGeom>
                          <a:noFill/>
                          <a:extLst>
                            <a:ext uri="{909E8E84-426E-40DD-AFC4-6F175D3DCCD1}">
                              <a14:hiddenFill xmlns:a14="http://schemas.microsoft.com/office/drawing/2010/main">
                                <a:solidFill>
                                  <a:srgbClr val="FFFFFF"/>
                                </a:solidFill>
                              </a14:hiddenFill>
                            </a:ext>
                          </a:extLst>
                        </pic:spPr>
                      </pic:pic>
                      <wps:wsp>
                        <wps:cNvPr id="364" name="Freeform 144"/>
                        <wps:cNvSpPr>
                          <a:spLocks/>
                        </wps:cNvSpPr>
                        <wps:spPr bwMode="auto">
                          <a:xfrm>
                            <a:off x="3217" y="3437"/>
                            <a:ext cx="1798" cy="769"/>
                          </a:xfrm>
                          <a:custGeom>
                            <a:avLst/>
                            <a:gdLst>
                              <a:gd name="T0" fmla="+- 0 3300 3217"/>
                              <a:gd name="T1" fmla="*/ T0 w 1798"/>
                              <a:gd name="T2" fmla="+- 0 3437 3437"/>
                              <a:gd name="T3" fmla="*/ 3437 h 769"/>
                              <a:gd name="T4" fmla="+- 0 3217 3217"/>
                              <a:gd name="T5" fmla="*/ T4 w 1798"/>
                              <a:gd name="T6" fmla="+- 0 3898 3437"/>
                              <a:gd name="T7" fmla="*/ 3898 h 769"/>
                              <a:gd name="T8" fmla="+- 0 4932 3217"/>
                              <a:gd name="T9" fmla="*/ T8 w 1798"/>
                              <a:gd name="T10" fmla="+- 0 4206 3437"/>
                              <a:gd name="T11" fmla="*/ 4206 h 769"/>
                              <a:gd name="T12" fmla="+- 0 5014 3217"/>
                              <a:gd name="T13" fmla="*/ T12 w 1798"/>
                              <a:gd name="T14" fmla="+- 0 3745 3437"/>
                              <a:gd name="T15" fmla="*/ 3745 h 769"/>
                              <a:gd name="T16" fmla="+- 0 3300 3217"/>
                              <a:gd name="T17" fmla="*/ T16 w 1798"/>
                              <a:gd name="T18" fmla="+- 0 3437 3437"/>
                              <a:gd name="T19" fmla="*/ 3437 h 769"/>
                            </a:gdLst>
                            <a:ahLst/>
                            <a:cxnLst>
                              <a:cxn ang="0">
                                <a:pos x="T1" y="T3"/>
                              </a:cxn>
                              <a:cxn ang="0">
                                <a:pos x="T5" y="T7"/>
                              </a:cxn>
                              <a:cxn ang="0">
                                <a:pos x="T9" y="T11"/>
                              </a:cxn>
                              <a:cxn ang="0">
                                <a:pos x="T13" y="T15"/>
                              </a:cxn>
                              <a:cxn ang="0">
                                <a:pos x="T17" y="T19"/>
                              </a:cxn>
                            </a:cxnLst>
                            <a:rect l="0" t="0" r="r" b="b"/>
                            <a:pathLst>
                              <a:path w="1798" h="769">
                                <a:moveTo>
                                  <a:pt x="83" y="0"/>
                                </a:moveTo>
                                <a:lnTo>
                                  <a:pt x="0" y="461"/>
                                </a:lnTo>
                                <a:lnTo>
                                  <a:pt x="1715" y="769"/>
                                </a:lnTo>
                                <a:lnTo>
                                  <a:pt x="1797" y="308"/>
                                </a:lnTo>
                                <a:lnTo>
                                  <a:pt x="8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5" name="Freeform 143"/>
                        <wps:cNvSpPr>
                          <a:spLocks/>
                        </wps:cNvSpPr>
                        <wps:spPr bwMode="auto">
                          <a:xfrm>
                            <a:off x="3217" y="3437"/>
                            <a:ext cx="1798" cy="769"/>
                          </a:xfrm>
                          <a:custGeom>
                            <a:avLst/>
                            <a:gdLst>
                              <a:gd name="T0" fmla="+- 0 3300 3217"/>
                              <a:gd name="T1" fmla="*/ T0 w 1798"/>
                              <a:gd name="T2" fmla="+- 0 3437 3437"/>
                              <a:gd name="T3" fmla="*/ 3437 h 769"/>
                              <a:gd name="T4" fmla="+- 0 5014 3217"/>
                              <a:gd name="T5" fmla="*/ T4 w 1798"/>
                              <a:gd name="T6" fmla="+- 0 3745 3437"/>
                              <a:gd name="T7" fmla="*/ 3745 h 769"/>
                              <a:gd name="T8" fmla="+- 0 4932 3217"/>
                              <a:gd name="T9" fmla="*/ T8 w 1798"/>
                              <a:gd name="T10" fmla="+- 0 4206 3437"/>
                              <a:gd name="T11" fmla="*/ 4206 h 769"/>
                              <a:gd name="T12" fmla="+- 0 3217 3217"/>
                              <a:gd name="T13" fmla="*/ T12 w 1798"/>
                              <a:gd name="T14" fmla="+- 0 3898 3437"/>
                              <a:gd name="T15" fmla="*/ 3898 h 769"/>
                              <a:gd name="T16" fmla="+- 0 3300 3217"/>
                              <a:gd name="T17" fmla="*/ T16 w 1798"/>
                              <a:gd name="T18" fmla="+- 0 3437 3437"/>
                              <a:gd name="T19" fmla="*/ 3437 h 769"/>
                            </a:gdLst>
                            <a:ahLst/>
                            <a:cxnLst>
                              <a:cxn ang="0">
                                <a:pos x="T1" y="T3"/>
                              </a:cxn>
                              <a:cxn ang="0">
                                <a:pos x="T5" y="T7"/>
                              </a:cxn>
                              <a:cxn ang="0">
                                <a:pos x="T9" y="T11"/>
                              </a:cxn>
                              <a:cxn ang="0">
                                <a:pos x="T13" y="T15"/>
                              </a:cxn>
                              <a:cxn ang="0">
                                <a:pos x="T17" y="T19"/>
                              </a:cxn>
                            </a:cxnLst>
                            <a:rect l="0" t="0" r="r" b="b"/>
                            <a:pathLst>
                              <a:path w="1798" h="769">
                                <a:moveTo>
                                  <a:pt x="83" y="0"/>
                                </a:moveTo>
                                <a:lnTo>
                                  <a:pt x="1797" y="308"/>
                                </a:lnTo>
                                <a:lnTo>
                                  <a:pt x="1715" y="769"/>
                                </a:lnTo>
                                <a:lnTo>
                                  <a:pt x="0" y="461"/>
                                </a:lnTo>
                                <a:lnTo>
                                  <a:pt x="83" y="0"/>
                                </a:lnTo>
                                <a:close/>
                              </a:path>
                            </a:pathLst>
                          </a:custGeom>
                          <a:noFill/>
                          <a:ln w="25400">
                            <a:solidFill>
                              <a:srgbClr val="E26C0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6" name="Picture 14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3853" y="3718"/>
                            <a:ext cx="510" cy="218"/>
                          </a:xfrm>
                          <a:prstGeom prst="rect">
                            <a:avLst/>
                          </a:prstGeom>
                          <a:noFill/>
                          <a:extLst>
                            <a:ext uri="{909E8E84-426E-40DD-AFC4-6F175D3DCCD1}">
                              <a14:hiddenFill xmlns:a14="http://schemas.microsoft.com/office/drawing/2010/main">
                                <a:solidFill>
                                  <a:srgbClr val="FFFFFF"/>
                                </a:solidFill>
                              </a14:hiddenFill>
                            </a:ext>
                          </a:extLst>
                        </pic:spPr>
                      </pic:pic>
                      <wps:wsp>
                        <wps:cNvPr id="367" name="Text Box 141"/>
                        <wps:cNvSpPr txBox="1">
                          <a:spLocks noChangeArrowheads="1"/>
                        </wps:cNvSpPr>
                        <wps:spPr bwMode="auto">
                          <a:xfrm>
                            <a:off x="5307" y="4680"/>
                            <a:ext cx="4233" cy="5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D5F0A7" w14:textId="77777777" w:rsidR="008362F7" w:rsidRPr="00EE525F" w:rsidRDefault="008362F7">
                              <w:pPr>
                                <w:tabs>
                                  <w:tab w:val="left" w:pos="3024"/>
                                </w:tabs>
                                <w:ind w:left="576"/>
                                <w:rPr>
                                  <w:sz w:val="16"/>
                                  <w:szCs w:val="20"/>
                                </w:rPr>
                              </w:pPr>
                              <w:r w:rsidRPr="00EE525F">
                                <w:rPr>
                                  <w:color w:val="464646"/>
                                  <w:sz w:val="16"/>
                                  <w:szCs w:val="20"/>
                                </w:rPr>
                                <w:t>Tabaquismo ligero</w:t>
                              </w:r>
                              <w:r w:rsidRPr="00EE525F">
                                <w:rPr>
                                  <w:color w:val="464646"/>
                                  <w:sz w:val="16"/>
                                  <w:szCs w:val="20"/>
                                </w:rPr>
                                <w:tab/>
                                <w:t>Tabaquismo intenso</w:t>
                              </w:r>
                            </w:p>
                            <w:p w14:paraId="567DF96E" w14:textId="77777777" w:rsidR="008362F7" w:rsidRDefault="008362F7">
                              <w:pPr>
                                <w:tabs>
                                  <w:tab w:val="left" w:pos="801"/>
                                  <w:tab w:val="left" w:pos="1852"/>
                                  <w:tab w:val="left" w:pos="3096"/>
                                </w:tabs>
                                <w:spacing w:before="170"/>
                                <w:rPr>
                                  <w:sz w:val="18"/>
                                </w:rPr>
                              </w:pPr>
                              <w:r>
                                <w:rPr>
                                  <w:color w:val="464646"/>
                                  <w:sz w:val="18"/>
                                </w:rPr>
                                <w:t>Pintura</w:t>
                              </w:r>
                              <w:r>
                                <w:rPr>
                                  <w:color w:val="464646"/>
                                  <w:sz w:val="18"/>
                                </w:rPr>
                                <w:tab/>
                                <w:t>Pisos</w:t>
                              </w:r>
                              <w:r>
                                <w:rPr>
                                  <w:color w:val="464646"/>
                                  <w:sz w:val="18"/>
                                </w:rPr>
                                <w:tab/>
                                <w:t>Electrodomésticos</w:t>
                              </w:r>
                              <w:r>
                                <w:rPr>
                                  <w:color w:val="464646"/>
                                  <w:sz w:val="18"/>
                                </w:rPr>
                                <w:tab/>
                                <w:t>Baño</w:t>
                              </w:r>
                            </w:p>
                          </w:txbxContent>
                        </wps:txbx>
                        <wps:bodyPr rot="0" vert="horz" wrap="square" lIns="0" tIns="0" rIns="0" bIns="0" anchor="t" anchorCtr="0" upright="1">
                          <a:noAutofit/>
                        </wps:bodyPr>
                      </wps:wsp>
                      <wps:wsp>
                        <wps:cNvPr id="368" name="Text Box 140"/>
                        <wps:cNvSpPr txBox="1">
                          <a:spLocks noChangeArrowheads="1"/>
                        </wps:cNvSpPr>
                        <wps:spPr bwMode="auto">
                          <a:xfrm>
                            <a:off x="3440" y="4680"/>
                            <a:ext cx="1486" cy="5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46169E" w14:textId="77777777" w:rsidR="008362F7" w:rsidRDefault="008362F7">
                              <w:pPr>
                                <w:rPr>
                                  <w:sz w:val="18"/>
                                </w:rPr>
                              </w:pPr>
                              <w:r>
                                <w:rPr>
                                  <w:color w:val="464646"/>
                                  <w:sz w:val="18"/>
                                </w:rPr>
                                <w:t>Sin humo</w:t>
                              </w:r>
                            </w:p>
                            <w:p w14:paraId="3EDE9FB0" w14:textId="77777777" w:rsidR="008362F7" w:rsidRDefault="008362F7">
                              <w:pPr>
                                <w:spacing w:before="170"/>
                                <w:ind w:left="163"/>
                                <w:rPr>
                                  <w:sz w:val="18"/>
                                </w:rPr>
                              </w:pPr>
                              <w:r>
                                <w:rPr>
                                  <w:color w:val="464646"/>
                                  <w:sz w:val="18"/>
                                </w:rPr>
                                <w:t>Limpieza general</w:t>
                              </w:r>
                            </w:p>
                          </w:txbxContent>
                        </wps:txbx>
                        <wps:bodyPr rot="0" vert="horz" wrap="square" lIns="0" tIns="0" rIns="0" bIns="0" anchor="t" anchorCtr="0" upright="1">
                          <a:noAutofit/>
                        </wps:bodyPr>
                      </wps:wsp>
                      <wps:wsp>
                        <wps:cNvPr id="369" name="Text Box 139"/>
                        <wps:cNvSpPr txBox="1">
                          <a:spLocks noChangeArrowheads="1"/>
                        </wps:cNvSpPr>
                        <wps:spPr bwMode="auto">
                          <a:xfrm>
                            <a:off x="2018" y="1257"/>
                            <a:ext cx="548" cy="3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84362D" w14:textId="77777777" w:rsidR="008362F7" w:rsidRDefault="008362F7">
                              <w:pPr>
                                <w:ind w:right="18"/>
                                <w:jc w:val="right"/>
                                <w:rPr>
                                  <w:sz w:val="18"/>
                                </w:rPr>
                              </w:pPr>
                              <w:r>
                                <w:rPr>
                                  <w:color w:val="464646"/>
                                  <w:sz w:val="18"/>
                                </w:rPr>
                                <w:t>$1,600</w:t>
                              </w:r>
                            </w:p>
                            <w:p w14:paraId="221F1585" w14:textId="77777777" w:rsidR="008362F7" w:rsidRDefault="008362F7">
                              <w:pPr>
                                <w:spacing w:before="1"/>
                                <w:rPr>
                                  <w:sz w:val="16"/>
                                </w:rPr>
                              </w:pPr>
                            </w:p>
                            <w:p w14:paraId="1D89597F" w14:textId="77777777" w:rsidR="008362F7" w:rsidRDefault="008362F7">
                              <w:pPr>
                                <w:ind w:right="18"/>
                                <w:jc w:val="right"/>
                                <w:rPr>
                                  <w:sz w:val="18"/>
                                </w:rPr>
                              </w:pPr>
                              <w:r>
                                <w:rPr>
                                  <w:color w:val="464646"/>
                                  <w:sz w:val="18"/>
                                </w:rPr>
                                <w:t>$1,400</w:t>
                              </w:r>
                            </w:p>
                            <w:p w14:paraId="393B303C" w14:textId="77777777" w:rsidR="008362F7" w:rsidRDefault="008362F7">
                              <w:pPr>
                                <w:spacing w:before="2"/>
                                <w:rPr>
                                  <w:sz w:val="16"/>
                                </w:rPr>
                              </w:pPr>
                            </w:p>
                            <w:p w14:paraId="2EB63222" w14:textId="77777777" w:rsidR="008362F7" w:rsidRDefault="008362F7">
                              <w:pPr>
                                <w:ind w:right="18"/>
                                <w:jc w:val="right"/>
                                <w:rPr>
                                  <w:sz w:val="18"/>
                                </w:rPr>
                              </w:pPr>
                              <w:r>
                                <w:rPr>
                                  <w:color w:val="464646"/>
                                  <w:sz w:val="18"/>
                                </w:rPr>
                                <w:t>$1,200</w:t>
                              </w:r>
                            </w:p>
                            <w:p w14:paraId="1EAE0F01" w14:textId="77777777" w:rsidR="008362F7" w:rsidRDefault="008362F7">
                              <w:pPr>
                                <w:spacing w:before="2"/>
                                <w:rPr>
                                  <w:sz w:val="16"/>
                                </w:rPr>
                              </w:pPr>
                            </w:p>
                            <w:p w14:paraId="16826C3D" w14:textId="77777777" w:rsidR="008362F7" w:rsidRDefault="008362F7">
                              <w:pPr>
                                <w:ind w:right="18"/>
                                <w:jc w:val="right"/>
                                <w:rPr>
                                  <w:sz w:val="18"/>
                                </w:rPr>
                              </w:pPr>
                              <w:r>
                                <w:rPr>
                                  <w:color w:val="464646"/>
                                  <w:sz w:val="18"/>
                                </w:rPr>
                                <w:t>$1,000</w:t>
                              </w:r>
                            </w:p>
                            <w:p w14:paraId="247F0F97" w14:textId="77777777" w:rsidR="008362F7" w:rsidRDefault="008362F7">
                              <w:pPr>
                                <w:spacing w:before="1"/>
                                <w:rPr>
                                  <w:sz w:val="16"/>
                                </w:rPr>
                              </w:pPr>
                            </w:p>
                            <w:p w14:paraId="3985ECDF" w14:textId="77777777" w:rsidR="008362F7" w:rsidRDefault="008362F7">
                              <w:pPr>
                                <w:spacing w:before="1"/>
                                <w:ind w:right="18"/>
                                <w:jc w:val="right"/>
                                <w:rPr>
                                  <w:sz w:val="18"/>
                                </w:rPr>
                              </w:pPr>
                              <w:r>
                                <w:rPr>
                                  <w:color w:val="464646"/>
                                  <w:sz w:val="18"/>
                                </w:rPr>
                                <w:t>$800</w:t>
                              </w:r>
                            </w:p>
                            <w:p w14:paraId="61DCF8C2" w14:textId="77777777" w:rsidR="008362F7" w:rsidRDefault="008362F7">
                              <w:pPr>
                                <w:spacing w:before="1"/>
                                <w:rPr>
                                  <w:sz w:val="16"/>
                                </w:rPr>
                              </w:pPr>
                            </w:p>
                            <w:p w14:paraId="75400AD5" w14:textId="77777777" w:rsidR="008362F7" w:rsidRDefault="008362F7">
                              <w:pPr>
                                <w:ind w:right="18"/>
                                <w:jc w:val="right"/>
                                <w:rPr>
                                  <w:sz w:val="18"/>
                                </w:rPr>
                              </w:pPr>
                              <w:r>
                                <w:rPr>
                                  <w:color w:val="464646"/>
                                  <w:sz w:val="18"/>
                                </w:rPr>
                                <w:t>$600</w:t>
                              </w:r>
                            </w:p>
                            <w:p w14:paraId="34EC7DD9" w14:textId="77777777" w:rsidR="008362F7" w:rsidRDefault="008362F7">
                              <w:pPr>
                                <w:spacing w:before="1"/>
                                <w:rPr>
                                  <w:sz w:val="16"/>
                                </w:rPr>
                              </w:pPr>
                            </w:p>
                            <w:p w14:paraId="6FA4BA08" w14:textId="77777777" w:rsidR="008362F7" w:rsidRDefault="008362F7">
                              <w:pPr>
                                <w:ind w:right="18"/>
                                <w:jc w:val="right"/>
                                <w:rPr>
                                  <w:sz w:val="18"/>
                                </w:rPr>
                              </w:pPr>
                              <w:r>
                                <w:rPr>
                                  <w:color w:val="464646"/>
                                  <w:sz w:val="18"/>
                                </w:rPr>
                                <w:t>$400</w:t>
                              </w:r>
                            </w:p>
                            <w:p w14:paraId="1D81BAB2" w14:textId="77777777" w:rsidR="008362F7" w:rsidRDefault="008362F7">
                              <w:pPr>
                                <w:spacing w:before="2"/>
                                <w:rPr>
                                  <w:sz w:val="16"/>
                                </w:rPr>
                              </w:pPr>
                            </w:p>
                            <w:p w14:paraId="14E406D3" w14:textId="77777777" w:rsidR="008362F7" w:rsidRDefault="008362F7">
                              <w:pPr>
                                <w:ind w:right="18"/>
                                <w:jc w:val="right"/>
                                <w:rPr>
                                  <w:sz w:val="18"/>
                                </w:rPr>
                              </w:pPr>
                              <w:r>
                                <w:rPr>
                                  <w:color w:val="464646"/>
                                  <w:sz w:val="18"/>
                                </w:rPr>
                                <w:t>$200</w:t>
                              </w:r>
                            </w:p>
                            <w:p w14:paraId="0AE67D0F" w14:textId="77777777" w:rsidR="008362F7" w:rsidRDefault="008362F7">
                              <w:pPr>
                                <w:spacing w:before="2"/>
                                <w:rPr>
                                  <w:sz w:val="16"/>
                                </w:rPr>
                              </w:pPr>
                            </w:p>
                            <w:p w14:paraId="475868F6" w14:textId="77777777" w:rsidR="008362F7" w:rsidRDefault="008362F7">
                              <w:pPr>
                                <w:ind w:right="19"/>
                                <w:jc w:val="right"/>
                                <w:rPr>
                                  <w:sz w:val="18"/>
                                </w:rPr>
                              </w:pPr>
                              <w:r>
                                <w:rPr>
                                  <w:color w:val="464646"/>
                                  <w:sz w:val="18"/>
                                </w:rPr>
                                <w:t>$0</w:t>
                              </w:r>
                            </w:p>
                          </w:txbxContent>
                        </wps:txbx>
                        <wps:bodyPr rot="0" vert="horz" wrap="square" lIns="0" tIns="0" rIns="0" bIns="0" anchor="t" anchorCtr="0" upright="1">
                          <a:noAutofit/>
                        </wps:bodyPr>
                      </wps:wsp>
                      <wps:wsp>
                        <wps:cNvPr id="370" name="Text Box 138"/>
                        <wps:cNvSpPr txBox="1">
                          <a:spLocks noChangeArrowheads="1"/>
                        </wps:cNvSpPr>
                        <wps:spPr bwMode="auto">
                          <a:xfrm>
                            <a:off x="2860" y="493"/>
                            <a:ext cx="7198" cy="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1ABEE" w14:textId="098AE4D3" w:rsidR="008362F7" w:rsidRPr="00EE525F" w:rsidRDefault="008362F7" w:rsidP="00EE525F">
                              <w:pPr>
                                <w:ind w:left="-450" w:right="-540" w:firstLine="450"/>
                                <w:rPr>
                                  <w:sz w:val="24"/>
                                  <w:szCs w:val="20"/>
                                </w:rPr>
                              </w:pPr>
                              <w:r w:rsidRPr="00EE525F">
                                <w:rPr>
                                  <w:color w:val="236274"/>
                                  <w:sz w:val="24"/>
                                  <w:szCs w:val="20"/>
                                </w:rPr>
                                <w:t>Costo de rehabilitar una unidad: Se permite fumar vs. libre de hum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51B8A7" id="Group 137" o:spid="_x0000_s1046" style="position:absolute;left:0;text-align:left;margin-left:81.45pt;margin-top:24.05pt;width:467.75pt;height:263.5pt;z-index:-251673600;mso-wrap-distance-left:0;mso-wrap-distance-right:0;mso-position-horizontal-relative:page" coordorigin="1629,226" coordsize="9355,52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">
                <v:shape id="Picture 163" o:spid="_x0000_s1047" type="#_x0000_t75" style="position:absolute;left:1713;top:976;width:9075;height:4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">
                  <v:imagedata r:id="rId25" o:title=""/>
                </v:shape>
                <v:shape id="Picture 162" o:spid="_x0000_s1048" type="#_x0000_t75" style="position:absolute;left:2709;top:1055;width:7844;height:3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">
                  <v:imagedata r:id="rId26" o:title=""/>
                </v:shape>
                <v:shape id="Picture 161" o:spid="_x0000_s1049" type="#_x0000_t75" style="position:absolute;left:3468;top:5126;width:95;height: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">
                  <v:imagedata r:id="rId27" o:title=""/>
                </v:shape>
                <v:rect id="Rectangle 160" o:spid="_x0000_s1050" style="position:absolute;left:5171;top:5126;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" fillcolor="#5f4879" stroked="f"/>
                <v:rect id="Rectangle 159" o:spid="_x0000_s1051" style="position:absolute;left:5973;top:5126;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" fillcolor="#1b4956" stroked="f"/>
                <v:rect id="Rectangle 158" o:spid="_x0000_s1052" style="position:absolute;left:7023;top:5126;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" fillcolor="#f8a660" stroked="f"/>
                <v:rect id="Rectangle 157" o:spid="_x0000_s1053" style="position:absolute;left:8267;top:5126;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" fillcolor="#919191" stroked="f"/>
                <v:rect id="Rectangle 156" o:spid="_x0000_s1054" style="position:absolute;left:1657;top:253;width:9300;height:5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" filled="f" strokecolor="#919191" strokeweight="2.75pt"/>
                <v:shape id="Picture 155" o:spid="_x0000_s1055" type="#_x0000_t75" style="position:absolute;left:5476;top:2485;width:2307;height:1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">
                  <v:imagedata r:id="rId28" o:title=""/>
                </v:shape>
                <v:shape id="Freeform 154" o:spid="_x0000_s1056" style="position:absolute;left:5662;top:2671;width:1937;height:969;visibility:visible;mso-wrap-style:square;v-text-anchor:top" coordsize="1937,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" path="m125,l,390,1812,969,1936,579,125,xe" stroked="f">
                  <v:path arrowok="t" o:connecttype="custom" o:connectlocs="125,2671;0,3061;1812,3640;1936,3250;125,2671" o:connectangles="0,0,0,0,0"/>
                </v:shape>
                <v:shape id="Freeform 153" o:spid="_x0000_s1057" style="position:absolute;left:5662;top:2671;width:1937;height:969;visibility:visible;mso-wrap-style:square;v-text-anchor:top" coordsize="1937,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" path="m125,l1936,579,1812,969,,390,125,xe" filled="f" strokecolor="#5f4879" strokeweight="2pt">
                  <v:path arrowok="t" o:connecttype="custom" o:connectlocs="125,2671;1936,3250;1812,3640;0,3061;125,2671" o:connectangles="0,0,0,0,0"/>
                </v:shape>
                <v:shape id="AutoShape 152" o:spid="_x0000_s1058" style="position:absolute;left:6248;top:2967;width:757;height:359;visibility:visible;mso-wrap-style:square;v-text-anchor:top" coordsize="757,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" path="m104,156r-53,l57,158r-5,15l57,175r5,-15l94,160r9,-3l104,156xm23,98r-5,l8,103r-4,4l3,112,,120r3,8l10,135r7,8l28,149r14,4l46,155r-5,15l46,171r5,-15l104,156r10,-5l115,151r-60,l53,150r,-1l47,149r-2,l43,148r-3,-1l35,146r-6,-3l22,139r,-1l33,138r6,-4l42,125r2,-5l44,117r,-2l41,110r-3,-5l34,101r-5,-1l23,98xm94,160r-32,l73,162r11,l94,160xm128,115r-64,l66,117r2,2l69,120,59,150r-2,1l115,151r1,-1l65,150r8,-26l127,124r1,-4l128,115xm127,124r-54,l75,127r2,3l78,134r1,3l78,140r-2,5l72,148r-7,2l116,150r6,-7l127,126r,-2xm80,15r-10,l61,17r-9,4l42,26r-8,9l29,51r,3l29,59r,7l30,71r2,5l34,81r3,5l39,89r3,4l49,100r11,11l47,149r6,l64,115r64,l127,110r-1,-5l124,99r-3,-5l119,90r-3,-3l114,84r-8,-8l94,63r2,-4l90,59,89,58,87,56,85,54r2,-5l81,49,76,43,75,38r1,-5l78,29r4,-4l89,23r6,l99,23r23,l113,20r-2,-1l110,19r-2,l109,17r-6,l102,17r-2,-1l97,16r,-1l92,15r-12,xm119,32r-8,4l106,52r,2l106,58r5,9l116,71r5,1l127,74r5,l137,72r5,-3l145,65r4,-13l147,45r-6,-8l139,35r-7,l119,32xm122,23r-23,l101,23,90,59r6,l107,24r18,l122,23xm95,23r-6,l81,49r6,l95,23xm125,24r-18,l109,24r2,1l121,28r6,3l132,35r7,l135,30,125,24xm108,3r-5,14l109,17,113,5,108,3xm97,l92,15r5,l102,1,97,xm153,182r-2,4l232,212r2,-4l218,202r4,-15l170,187r-17,-5xm193,56r-1,4l208,66,170,187r52,l261,68r-21,l231,66r-9,-2l214,62r-7,-2l193,56xm261,65r-11,2l240,68r21,l261,65xm268,240r-2,5l269,246r17,5l298,251r8,-5l291,246r-9,-1l268,240xm318,232r-9,l307,237r-4,4l291,246r15,l312,241r5,-6l318,232xm288,194r-6,2l276,198r-3,4l269,212r1,5l274,222r3,5l282,230r14,5l303,235r6,-3l318,232r2,-5l322,221r-1,-6l318,209r-4,-6l309,199r-8,-2l294,195r-6,-1xm374,177r-14,4l349,190r-7,14l340,212r-1,8l344,237r6,7l359,251r10,7l379,263r11,4l403,270r13,2l428,271r12,-2l451,265r4,-3l397,262r-3,-1l391,260r-2,-1l388,256r-1,-2l387,251r20,-61l408,187r2,-1l412,185r62,l477,182r-54,l419,181r-6,-2l412,177r-20,l374,177xm474,185r-60,l418,186r3,1l423,188r1,2l425,193r,3l405,258r-2,2l402,261r-2,1l455,262r4,-2l466,252r4,-11l472,226r-4,-13l458,201r-16,-9l442,191r16,l469,188r5,-3xm458,191r-16,l457,192r1,-1xm448,127r-15,l437,128r3,1l442,131r1,4l443,138r-1,3l432,173r-1,4l429,180r-4,2l477,182r1,l483,172r1,-15l476,144,461,132r-13,-5xm401,117r-9,1l381,122r-6,6l372,138r-2,10l373,158r8,10l392,176r,1l412,177r,-2l414,168r10,-31l425,133r2,-3l429,129r2,-2l433,127r15,l436,122r-13,-4l411,117r-10,xm493,290r-1,5l573,321r2,-5l558,311r5,-15l510,296r-17,-6xm534,164r-2,5l549,175,510,296r53,l601,176r-21,l571,175r-9,-2l555,171r-21,-7xm602,174r-12,2l580,176r21,l602,174xm699,208r-12,l674,211r-13,6l650,226r-10,10l632,249r-5,14l623,278r-1,15l624,307r4,13l635,332r8,10l654,349r12,6l680,358r13,l706,355r8,-4l671,351r-7,-2l662,347r-1,-3l661,342r,-4l698,221r2,-3l702,217r2,-2l707,215r15,l712,210r-13,-2xm722,215r-15,l711,216r3,1l717,219r,2l718,224r,3l716,232,682,339r-2,6l679,348r-3,1l674,351r40,l718,349r11,-8l738,330r8,-13l752,302r4,-15l757,273r-2,-14l750,245r-6,-12l735,223r-10,-7l722,215xe" fillcolor="#434343" stroked="f">
                  <v:path arrowok="t" o:connecttype="custom" o:connectlocs="103,3125;0,3088;46,3139;47,3117;33,3106;34,3069;94,3128;57,3119;127,3092;72,3116;61,2985;30,3039;47,3117;119,3058;87,3024;82,2993;110,2987;92,2983;116,3039;147,3013;90,3027;87,3017;132,3003;113,2973;151,3154;192,3028;214,3030;268,3208;268,3208;312,3209;270,3185;320,3195;288,3162;350,3212;440,3237;387,3222;423,3150;418,3154;402,3229;458,3169;457,3160;443,3106;483,3140;375,3096;412,3143;448,3095;575,3284;510,3264;602,3142;661,3185;628,3288;714,3319;700,3186;707,3183;682,3307;738,3298;735,3191" o:connectangles="0,0,0,0,0,0,0,0,0,0,0,0,0,0,0,0,0,0,0,0,0,0,0,0,0,0,0,0,0,0,0,0,0,0,0,0,0,0,0,0,0,0,0,0,0,0,0,0,0,0,0,0,0,0,0,0,0"/>
                </v:shape>
                <v:shape id="Picture 151" o:spid="_x0000_s1059" type="#_x0000_t75" style="position:absolute;left:8037;top:1854;width:2494;height:13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">
                  <v:imagedata r:id="rId29" o:title=""/>
                </v:shape>
                <v:shape id="Freeform 150" o:spid="_x0000_s1060" style="position:absolute;left:8224;top:2039;width:2122;height:959;visibility:visible;mso-wrap-style:square;v-text-anchor:top" coordsize="2122,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" path="m111,l,394,2011,958,2121,565,111,xe" stroked="f">
                  <v:path arrowok="t" o:connecttype="custom" o:connectlocs="111,2039;0,2433;2011,2997;2121,2604;111,2039" o:connectangles="0,0,0,0,0"/>
                </v:shape>
                <v:shape id="Freeform 149" o:spid="_x0000_s1061" style="position:absolute;left:8224;top:2039;width:2122;height:959;visibility:visible;mso-wrap-style:square;v-text-anchor:top" coordsize="2122,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" path="m111,l2121,565,2011,958,,394,111,xe" filled="f" strokecolor="#585858" strokeweight="2pt">
                  <v:path arrowok="t" o:connecttype="custom" o:connectlocs="111,2039;2121,2604;2011,2997;0,2433;111,2039" o:connectangles="0,0,0,0,0"/>
                </v:shape>
                <v:shape id="AutoShape 148" o:spid="_x0000_s1062" style="position:absolute;left:8900;top:2341;width:773;height:335;visibility:visible;mso-wrap-style:square;v-text-anchor:top" coordsize="77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" path="m272,234r-2,6l290,244r12,l309,240r-14,l285,238r-13,-4xm322,224r-9,l311,230r-4,4l301,236r-6,4l309,240r7,-6l321,228r1,-4xm296,188r-6,l284,190r-6,2l275,196r-2,6l272,206r1,6l277,216r3,4l285,224r7,2l300,228r7,l312,224r10,l325,214r-1,-6l320,202r-4,-6l311,192r-15,-4xm164,134r-6,l153,138r-5,2l144,146r-2,6l140,160r2,8l148,176r6,8l162,188r10,6l185,198r21,4l229,202r9,-2l251,190r-73,l164,186r-10,-8l150,168r32,l183,166r1,-4l186,156r-1,-6l183,146r-3,-6l176,138r-6,-2l164,134xm195,110r-2,6l204,118r5,2l212,122r1,2l214,126r,2l212,134r-12,42l199,182r-4,6l193,190r58,l253,188r5,-6l263,164r-1,-8l259,148r-4,-10l247,132r-13,-8l257,124r12,-8l270,114r-59,l195,110xm104,158r-52,l58,160r-5,16l58,176r5,-14l85,162r10,-2l104,158xm182,168r-32,l153,172r4,2l161,176r10,l180,172r2,-4xm22,100r-6,2l12,104r-5,2l3,110r-1,6l,124r2,8l10,140r8,6l29,152r14,4l46,158r-4,14l47,174r5,-16l104,158r11,-6l46,152r-3,-2l41,150r-5,-2l29,146r-7,-4l33,142r6,-6l42,128r1,-6l43,118,37,108r-4,-4l28,102r-6,-2xm92,l87,16r-21,l56,20r-8,2l38,28,31,38,28,48r-2,6l26,56r,6l27,70r1,4l30,80r5,8l40,96r8,6l59,114,48,152r5,l63,116r64,l127,114r-1,-4l125,104r-3,-4l120,94r-3,-4l115,88r-3,-4l104,76,92,64r1,-4l87,60,86,58r-1,l82,54r1,-4l78,50,73,44,71,40r2,-6l74,30r4,-4l85,24r37,l109,20r-5,l105,18r-10,l93,16,97,2,92,xm127,116r-64,l67,120r1,2l60,152r6,l73,126r53,l127,124r,-2l127,116xm126,126r-53,l75,128r2,4l78,134r1,2l79,138r-1,4l76,146r-4,4l66,152r49,l122,142r4,-16xm257,124r-23,l247,126r10,-2xm230,52r-27,l210,54r13,2l227,60r3,4l230,70r-1,6l220,106r-1,4l218,112r-2,2l270,114r3,-4l275,102r3,-10l275,82r-7,-8l261,66r-8,-4l242,56,230,52xm208,48r-9,l191,50r-10,2l175,58r-5,14l171,78r5,8l180,90r6,2l197,92r10,-4l210,84r3,-12l213,68,208,58r-4,-2l198,54r-1,l203,52r27,l219,50,208,48xm115,32r-7,4l103,52r,6l106,62r3,6l113,70r12,4l130,74r5,-4l139,68r4,-4l146,50r-2,-6l138,36r-3,-2l128,34,115,32xm103,24r-6,l87,60r6,l103,24xm91,24r-6,l78,50r5,l91,24xm122,24r-15,l110,26r7,2l123,30r5,4l135,34r-4,-4l122,24xm108,4r-5,l99,18r6,l108,4xm368,195r-6,1l352,201r-3,5l347,212r-2,9l347,229r6,7l360,243r10,6l384,253r14,3l412,257r13,-1l436,253r10,-4l448,247r-60,l384,246r-12,-3l366,240r-4,-5l382,235r2,-1l387,222r2,-6l388,211r-2,-5l383,201r-4,-3l368,195xm428,161r-24,l411,162r8,3l421,170r-18,68l401,241r-1,1l398,244r-2,1l392,246r-4,1l448,247r6,-5l460,233r5,-11l467,212r-1,-11l464,192r-4,-9l453,175r-8,-6l436,164r-8,-3xm382,235r-20,l376,238r6,-3xm409,103r-24,61l396,161r8,l428,161r-4,-2l414,157r-2,-1l394,156r6,-15l484,141r11,-16l485,125r-11,-2l462,120r-13,-3l438,114r-11,-4l418,107r-9,-4xm404,156r-10,l412,156r-8,xm484,141r-84,l433,150r20,3l470,150r14,-9xm534,149r-1,4l550,158,516,281r-19,l579,304r2,-5l564,294r4,-13l516,281r-17,-5l569,276,602,159r-21,l572,158r-9,-2l556,155r-22,-6xm603,156r-11,2l581,159r21,l603,156xm645,273r-5,l635,276r-5,3l626,283r-1,7l622,298r2,9l630,314r7,7l647,327r14,3l676,334r13,1l702,334r12,-3l724,326r2,-2l666,324r-5,l656,323r-7,-2l644,318r-5,-5l640,313r19,l661,312r3,-12l666,294r,-5l663,284r-2,-5l657,276r-6,-2l645,273xm705,239r-23,l688,240r8,3l699,248r-3,9l680,315r-2,3l677,320r-2,2l673,323r-7,1l726,324r6,-4l738,311r4,-11l744,290r,-11l741,270r-4,-9l731,253r-9,-6l713,241r-8,-2xm659,313r-19,l653,316r6,-3xm686,181r-24,61l673,239r9,l705,239r-3,-2l692,235r-4,-1l671,234r7,-16l761,218r11,-15l762,203r-11,-2l739,198r-13,-3l715,192r-10,-4l695,185r-9,-4xm682,234r-11,l688,234r-6,xm761,218r-83,l711,228r19,3l747,228r14,-10xe" fillcolor="#434343" stroked="f">
                  <v:path arrowok="t" o:connecttype="custom" o:connectlocs="322,2565;322,2565;277,2557;324,2549;144,2487;206,2543;183,2507;195,2451;200,2517;259,2489;104,2499;182,2509;16,2443;29,2493;43,2491;43,2459;48,2363;30,2421;127,2455;92,2405;71,2381;95,2359;66,2493;77,2473;122,2483;223,2397;270,2455;230,2393;180,2431;198,2395;103,2399;146,2391;93,2401;110,2367;99,2359;347,2570;446,2590;384,2575;404,2502;392,2587;460,2524;409,2444;400,2482;427,2451;433,2491;579,2645;572,2499;645,2614;637,2662;666,2665;664,2641;682,2580;673,2664;737,2602;686,2522;678,2559;705,2529;711,2569" o:connectangles="0,0,0,0,0,0,0,0,0,0,0,0,0,0,0,0,0,0,0,0,0,0,0,0,0,0,0,0,0,0,0,0,0,0,0,0,0,0,0,0,0,0,0,0,0,0,0,0,0,0,0,0,0,0,0,0,0,0"/>
                </v:shape>
                <v:shape id="Picture 147" o:spid="_x0000_s1063" type="#_x0000_t75" style="position:absolute;left:2949;top:3249;width:2333;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">
                  <v:imagedata r:id="rId30" o:title=""/>
                </v:shape>
                <v:shape id="Picture 146" o:spid="_x0000_s1064" type="#_x0000_t75" style="position:absolute;left:3168;top:3527;width:1894;height: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">
                  <v:imagedata r:id="rId31" o:title=""/>
                </v:shape>
                <v:shape id="Picture 145" o:spid="_x0000_s1065" type="#_x0000_t75" style="position:absolute;left:3031;top:3251;width:2170;height:1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">
                  <v:imagedata r:id="rId32" o:title=""/>
                </v:shape>
                <v:shape id="Freeform 144" o:spid="_x0000_s1066" style="position:absolute;left:3217;top:3437;width:1798;height:769;visibility:visible;mso-wrap-style:square;v-text-anchor:top" coordsize="1798,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" path="m83,l,461,1715,769r82,-461l83,xe" stroked="f">
                  <v:path arrowok="t" o:connecttype="custom" o:connectlocs="83,3437;0,3898;1715,4206;1797,3745;83,3437" o:connectangles="0,0,0,0,0"/>
                </v:shape>
                <v:shape id="Freeform 143" o:spid="_x0000_s1067" style="position:absolute;left:3217;top:3437;width:1798;height:769;visibility:visible;mso-wrap-style:square;v-text-anchor:top" coordsize="1798,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" path="m83,l1797,308r-82,461l,461,83,xe" filled="f" strokecolor="#e26c09" strokeweight="2pt">
                  <v:path arrowok="t" o:connecttype="custom" o:connectlocs="83,3437;1797,3745;1715,4206;0,3898;83,3437" o:connectangles="0,0,0,0,0"/>
                </v:shape>
                <v:shape id="Picture 142" o:spid="_x0000_s1068" type="#_x0000_t75" style="position:absolute;left:3853;top:3718;width:510;height: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">
                  <v:imagedata r:id="rId33" o:title=""/>
                </v:shape>
                <v:shape id="Text Box 141" o:spid="_x0000_s1069" type="#_x0000_t202" style="position:absolute;left:5307;top:4680;width:4233;height: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" filled="f" stroked="f">
                  <v:textbox inset="0,0,0,0">
                    <w:txbxContent>
                      <w:p w14:paraId="1CD5F0A7" w14:textId="77777777" w:rsidR="008362F7" w:rsidRPr="00EE525F" w:rsidRDefault="008362F7">
                        <w:pPr>
                          <w:tabs>
                            <w:tab w:val="left" w:pos="3024"/>
                          </w:tabs>
                          <w:ind w:left="576"/>
                          <w:rPr>
                            <w:sz w:val="16"/>
                            <w:szCs w:val="20"/>
                          </w:rPr>
                        </w:pPr>
                        <w:r w:rsidRPr="00EE525F">
                          <w:rPr>
                            <w:color w:val="464646"/>
                            <w:sz w:val="16"/>
                            <w:szCs w:val="20"/>
                          </w:rPr>
                          <w:t>Tabaquismo ligero</w:t>
                        </w:r>
                        <w:r w:rsidRPr="00EE525F">
                          <w:rPr>
                            <w:color w:val="464646"/>
                            <w:sz w:val="16"/>
                            <w:szCs w:val="20"/>
                          </w:rPr>
                          <w:tab/>
                          <w:t>Tabaquismo intenso</w:t>
                        </w:r>
                      </w:p>
                      <w:p w14:paraId="567DF96E" w14:textId="77777777" w:rsidR="008362F7" w:rsidRDefault="008362F7">
                        <w:pPr>
                          <w:tabs>
                            <w:tab w:val="left" w:pos="801"/>
                            <w:tab w:val="left" w:pos="1852"/>
                            <w:tab w:val="left" w:pos="3096"/>
                          </w:tabs>
                          <w:spacing w:before="170"/>
                          <w:rPr>
                            <w:sz w:val="18"/>
                          </w:rPr>
                        </w:pPr>
                        <w:r>
                          <w:rPr>
                            <w:color w:val="464646"/>
                            <w:sz w:val="18"/>
                          </w:rPr>
                          <w:t>Pintura</w:t>
                        </w:r>
                        <w:r>
                          <w:rPr>
                            <w:color w:val="464646"/>
                            <w:sz w:val="18"/>
                          </w:rPr>
                          <w:tab/>
                          <w:t>Pisos</w:t>
                        </w:r>
                        <w:r>
                          <w:rPr>
                            <w:color w:val="464646"/>
                            <w:sz w:val="18"/>
                          </w:rPr>
                          <w:tab/>
                          <w:t>Electrodomésticos</w:t>
                        </w:r>
                        <w:r>
                          <w:rPr>
                            <w:color w:val="464646"/>
                            <w:sz w:val="18"/>
                          </w:rPr>
                          <w:tab/>
                          <w:t>Baño</w:t>
                        </w:r>
                      </w:p>
                    </w:txbxContent>
                  </v:textbox>
                </v:shape>
                <v:shape id="Text Box 140" o:spid="_x0000_s1070" type="#_x0000_t202" style="position:absolute;left:3440;top:4680;width:1486;height: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" filled="f" stroked="f">
                  <v:textbox inset="0,0,0,0">
                    <w:txbxContent>
                      <w:p w14:paraId="7F46169E" w14:textId="77777777" w:rsidR="008362F7" w:rsidRDefault="008362F7">
                        <w:pPr>
                          <w:rPr>
                            <w:sz w:val="18"/>
                          </w:rPr>
                        </w:pPr>
                        <w:r>
                          <w:rPr>
                            <w:color w:val="464646"/>
                            <w:sz w:val="18"/>
                          </w:rPr>
                          <w:t>Sin humo</w:t>
                        </w:r>
                      </w:p>
                      <w:p w14:paraId="3EDE9FB0" w14:textId="77777777" w:rsidR="008362F7" w:rsidRDefault="008362F7">
                        <w:pPr>
                          <w:spacing w:before="170"/>
                          <w:ind w:left="163"/>
                          <w:rPr>
                            <w:sz w:val="18"/>
                          </w:rPr>
                        </w:pPr>
                        <w:r>
                          <w:rPr>
                            <w:color w:val="464646"/>
                            <w:sz w:val="18"/>
                          </w:rPr>
                          <w:t>Limpieza general</w:t>
                        </w:r>
                      </w:p>
                    </w:txbxContent>
                  </v:textbox>
                </v:shape>
                <v:shape id="Text Box 139" o:spid="_x0000_s1071" type="#_x0000_t202" style="position:absolute;left:2018;top:1257;width:548;height:3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" filled="f" stroked="f">
                  <v:textbox inset="0,0,0,0">
                    <w:txbxContent>
                      <w:p w14:paraId="2384362D" w14:textId="77777777" w:rsidR="008362F7" w:rsidRDefault="008362F7">
                        <w:pPr>
                          <w:ind w:right="18"/>
                          <w:jc w:val="right"/>
                          <w:rPr>
                            <w:sz w:val="18"/>
                          </w:rPr>
                        </w:pPr>
                        <w:r>
                          <w:rPr>
                            <w:color w:val="464646"/>
                            <w:sz w:val="18"/>
                          </w:rPr>
                          <w:t>$1,600</w:t>
                        </w:r>
                      </w:p>
                      <w:p w14:paraId="221F1585" w14:textId="77777777" w:rsidR="008362F7" w:rsidRDefault="008362F7">
                        <w:pPr>
                          <w:spacing w:before="1"/>
                          <w:rPr>
                            <w:sz w:val="16"/>
                          </w:rPr>
                        </w:pPr>
                      </w:p>
                      <w:p w14:paraId="1D89597F" w14:textId="77777777" w:rsidR="008362F7" w:rsidRDefault="008362F7">
                        <w:pPr>
                          <w:ind w:right="18"/>
                          <w:jc w:val="right"/>
                          <w:rPr>
                            <w:sz w:val="18"/>
                          </w:rPr>
                        </w:pPr>
                        <w:r>
                          <w:rPr>
                            <w:color w:val="464646"/>
                            <w:sz w:val="18"/>
                          </w:rPr>
                          <w:t>$1,400</w:t>
                        </w:r>
                      </w:p>
                      <w:p w14:paraId="393B303C" w14:textId="77777777" w:rsidR="008362F7" w:rsidRDefault="008362F7">
                        <w:pPr>
                          <w:spacing w:before="2"/>
                          <w:rPr>
                            <w:sz w:val="16"/>
                          </w:rPr>
                        </w:pPr>
                      </w:p>
                      <w:p w14:paraId="2EB63222" w14:textId="77777777" w:rsidR="008362F7" w:rsidRDefault="008362F7">
                        <w:pPr>
                          <w:ind w:right="18"/>
                          <w:jc w:val="right"/>
                          <w:rPr>
                            <w:sz w:val="18"/>
                          </w:rPr>
                        </w:pPr>
                        <w:r>
                          <w:rPr>
                            <w:color w:val="464646"/>
                            <w:sz w:val="18"/>
                          </w:rPr>
                          <w:t>$1,200</w:t>
                        </w:r>
                      </w:p>
                      <w:p w14:paraId="1EAE0F01" w14:textId="77777777" w:rsidR="008362F7" w:rsidRDefault="008362F7">
                        <w:pPr>
                          <w:spacing w:before="2"/>
                          <w:rPr>
                            <w:sz w:val="16"/>
                          </w:rPr>
                        </w:pPr>
                      </w:p>
                      <w:p w14:paraId="16826C3D" w14:textId="77777777" w:rsidR="008362F7" w:rsidRDefault="008362F7">
                        <w:pPr>
                          <w:ind w:right="18"/>
                          <w:jc w:val="right"/>
                          <w:rPr>
                            <w:sz w:val="18"/>
                          </w:rPr>
                        </w:pPr>
                        <w:r>
                          <w:rPr>
                            <w:color w:val="464646"/>
                            <w:sz w:val="18"/>
                          </w:rPr>
                          <w:t>$1,000</w:t>
                        </w:r>
                      </w:p>
                      <w:p w14:paraId="247F0F97" w14:textId="77777777" w:rsidR="008362F7" w:rsidRDefault="008362F7">
                        <w:pPr>
                          <w:spacing w:before="1"/>
                          <w:rPr>
                            <w:sz w:val="16"/>
                          </w:rPr>
                        </w:pPr>
                      </w:p>
                      <w:p w14:paraId="3985ECDF" w14:textId="77777777" w:rsidR="008362F7" w:rsidRDefault="008362F7">
                        <w:pPr>
                          <w:spacing w:before="1"/>
                          <w:ind w:right="18"/>
                          <w:jc w:val="right"/>
                          <w:rPr>
                            <w:sz w:val="18"/>
                          </w:rPr>
                        </w:pPr>
                        <w:r>
                          <w:rPr>
                            <w:color w:val="464646"/>
                            <w:sz w:val="18"/>
                          </w:rPr>
                          <w:t>$800</w:t>
                        </w:r>
                      </w:p>
                      <w:p w14:paraId="61DCF8C2" w14:textId="77777777" w:rsidR="008362F7" w:rsidRDefault="008362F7">
                        <w:pPr>
                          <w:spacing w:before="1"/>
                          <w:rPr>
                            <w:sz w:val="16"/>
                          </w:rPr>
                        </w:pPr>
                      </w:p>
                      <w:p w14:paraId="75400AD5" w14:textId="77777777" w:rsidR="008362F7" w:rsidRDefault="008362F7">
                        <w:pPr>
                          <w:ind w:right="18"/>
                          <w:jc w:val="right"/>
                          <w:rPr>
                            <w:sz w:val="18"/>
                          </w:rPr>
                        </w:pPr>
                        <w:r>
                          <w:rPr>
                            <w:color w:val="464646"/>
                            <w:sz w:val="18"/>
                          </w:rPr>
                          <w:t>$600</w:t>
                        </w:r>
                      </w:p>
                      <w:p w14:paraId="34EC7DD9" w14:textId="77777777" w:rsidR="008362F7" w:rsidRDefault="008362F7">
                        <w:pPr>
                          <w:spacing w:before="1"/>
                          <w:rPr>
                            <w:sz w:val="16"/>
                          </w:rPr>
                        </w:pPr>
                      </w:p>
                      <w:p w14:paraId="6FA4BA08" w14:textId="77777777" w:rsidR="008362F7" w:rsidRDefault="008362F7">
                        <w:pPr>
                          <w:ind w:right="18"/>
                          <w:jc w:val="right"/>
                          <w:rPr>
                            <w:sz w:val="18"/>
                          </w:rPr>
                        </w:pPr>
                        <w:r>
                          <w:rPr>
                            <w:color w:val="464646"/>
                            <w:sz w:val="18"/>
                          </w:rPr>
                          <w:t>$400</w:t>
                        </w:r>
                      </w:p>
                      <w:p w14:paraId="1D81BAB2" w14:textId="77777777" w:rsidR="008362F7" w:rsidRDefault="008362F7">
                        <w:pPr>
                          <w:spacing w:before="2"/>
                          <w:rPr>
                            <w:sz w:val="16"/>
                          </w:rPr>
                        </w:pPr>
                      </w:p>
                      <w:p w14:paraId="14E406D3" w14:textId="77777777" w:rsidR="008362F7" w:rsidRDefault="008362F7">
                        <w:pPr>
                          <w:ind w:right="18"/>
                          <w:jc w:val="right"/>
                          <w:rPr>
                            <w:sz w:val="18"/>
                          </w:rPr>
                        </w:pPr>
                        <w:r>
                          <w:rPr>
                            <w:color w:val="464646"/>
                            <w:sz w:val="18"/>
                          </w:rPr>
                          <w:t>$200</w:t>
                        </w:r>
                      </w:p>
                      <w:p w14:paraId="0AE67D0F" w14:textId="77777777" w:rsidR="008362F7" w:rsidRDefault="008362F7">
                        <w:pPr>
                          <w:spacing w:before="2"/>
                          <w:rPr>
                            <w:sz w:val="16"/>
                          </w:rPr>
                        </w:pPr>
                      </w:p>
                      <w:p w14:paraId="475868F6" w14:textId="77777777" w:rsidR="008362F7" w:rsidRDefault="008362F7">
                        <w:pPr>
                          <w:ind w:right="19"/>
                          <w:jc w:val="right"/>
                          <w:rPr>
                            <w:sz w:val="18"/>
                          </w:rPr>
                        </w:pPr>
                        <w:r>
                          <w:rPr>
                            <w:color w:val="464646"/>
                            <w:sz w:val="18"/>
                          </w:rPr>
                          <w:t>$0</w:t>
                        </w:r>
                      </w:p>
                    </w:txbxContent>
                  </v:textbox>
                </v:shape>
                <v:shape id="Text Box 138" o:spid="_x0000_s1072" type="#_x0000_t202" style="position:absolute;left:2860;top:493;width:7198;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" filled="f" stroked="f">
                  <v:textbox inset="0,0,0,0">
                    <w:txbxContent>
                      <w:p w14:paraId="40C1ABEE" w14:textId="098AE4D3" w:rsidR="008362F7" w:rsidRPr="00EE525F" w:rsidRDefault="008362F7" w:rsidP="00EE525F">
                        <w:pPr>
                          <w:ind w:left="-450" w:right="-540" w:firstLine="450"/>
                          <w:rPr>
                            <w:sz w:val="24"/>
                            <w:szCs w:val="20"/>
                          </w:rPr>
                        </w:pPr>
                        <w:r w:rsidRPr="00EE525F">
                          <w:rPr>
                            <w:color w:val="236274"/>
                            <w:sz w:val="24"/>
                            <w:szCs w:val="20"/>
                          </w:rPr>
                          <w:t>Costo de rehabilitar una unidad: Se permite fumar vs. libre de humo</w:t>
                        </w:r>
                      </w:p>
                    </w:txbxContent>
                  </v:textbox>
                </v:shape>
                <w10:wrap type="topAndBottom" anchorx="page"/>
              </v:group>
            </w:pict>
          </mc:Fallback>
        </mc:AlternateContent>
      </w:r>
      <w:r w:rsidR="0024466E">
        <w:rPr>
          <w:color w:val="585858"/>
        </w:rPr>
        <w:t>incendio en los EE. UU.</w:t>
      </w:r>
    </w:p>
    <w:p w14:paraId="5143AC73" w14:textId="77777777" w:rsidR="000A7062" w:rsidRDefault="0024466E" w:rsidP="00EE525F">
      <w:pPr>
        <w:spacing w:line="276" w:lineRule="auto"/>
        <w:ind w:left="612" w:right="938"/>
        <w:rPr>
          <w:sz w:val="18"/>
        </w:rPr>
      </w:pPr>
      <w:r>
        <w:rPr>
          <w:color w:val="7E7E7E"/>
          <w:sz w:val="18"/>
        </w:rPr>
        <w:t xml:space="preserve">Los datos reflejan encuestas de las autoridades de vivienda e instalaciones de vivienda subsidiada en Nueva Inglaterra. Recopilado e informado por </w:t>
      </w:r>
      <w:proofErr w:type="spellStart"/>
      <w:r>
        <w:rPr>
          <w:color w:val="7E7E7E"/>
          <w:sz w:val="18"/>
        </w:rPr>
        <w:t>Smoke</w:t>
      </w:r>
      <w:proofErr w:type="spellEnd"/>
      <w:r>
        <w:rPr>
          <w:color w:val="7E7E7E"/>
          <w:sz w:val="18"/>
        </w:rPr>
        <w:t xml:space="preserve">-Free </w:t>
      </w:r>
      <w:proofErr w:type="spellStart"/>
      <w:r>
        <w:rPr>
          <w:color w:val="7E7E7E"/>
          <w:sz w:val="18"/>
        </w:rPr>
        <w:t>Housing</w:t>
      </w:r>
      <w:proofErr w:type="spellEnd"/>
      <w:r>
        <w:rPr>
          <w:color w:val="7E7E7E"/>
          <w:sz w:val="18"/>
        </w:rPr>
        <w:t xml:space="preserve"> New </w:t>
      </w:r>
      <w:proofErr w:type="spellStart"/>
      <w:r>
        <w:rPr>
          <w:color w:val="7E7E7E"/>
          <w:sz w:val="18"/>
        </w:rPr>
        <w:t>England</w:t>
      </w:r>
      <w:proofErr w:type="spellEnd"/>
      <w:r>
        <w:rPr>
          <w:color w:val="7E7E7E"/>
          <w:sz w:val="18"/>
        </w:rPr>
        <w:t>, 2009</w:t>
      </w:r>
    </w:p>
    <w:p w14:paraId="2C3BAB65" w14:textId="77777777" w:rsidR="000A7062" w:rsidRDefault="000A7062">
      <w:pPr>
        <w:spacing w:line="276" w:lineRule="auto"/>
        <w:rPr>
          <w:sz w:val="18"/>
        </w:rPr>
        <w:sectPr w:rsidR="000A7062">
          <w:headerReference w:type="default" r:id="rId34"/>
          <w:footerReference w:type="default" r:id="rId35"/>
          <w:pgSz w:w="12240" w:h="15840"/>
          <w:pgMar w:top="1800" w:right="540" w:bottom="1000" w:left="900" w:header="1339" w:footer="803" w:gutter="0"/>
          <w:pgNumType w:start="3"/>
          <w:cols w:space="720"/>
        </w:sectPr>
      </w:pPr>
    </w:p>
    <w:p w14:paraId="082AFF96" w14:textId="77777777" w:rsidR="000A7062" w:rsidRDefault="000A7062">
      <w:pPr>
        <w:pStyle w:val="BodyText"/>
        <w:rPr>
          <w:sz w:val="20"/>
        </w:rPr>
      </w:pPr>
    </w:p>
    <w:p w14:paraId="749BD250" w14:textId="77777777" w:rsidR="000A7062" w:rsidRDefault="000A7062">
      <w:pPr>
        <w:pStyle w:val="BodyText"/>
        <w:rPr>
          <w:sz w:val="20"/>
        </w:rPr>
      </w:pPr>
    </w:p>
    <w:p w14:paraId="6F6E299F" w14:textId="77777777" w:rsidR="000A7062" w:rsidRDefault="0024466E">
      <w:pPr>
        <w:pStyle w:val="Heading6"/>
        <w:spacing w:before="44"/>
        <w:ind w:left="612"/>
      </w:pPr>
      <w:r>
        <w:rPr>
          <w:color w:val="1B4855"/>
        </w:rPr>
        <w:t>LOS INQUILINOS PREFIEREN UNA VIVIENDA 100 % LIBRE DE HUMO</w:t>
      </w:r>
    </w:p>
    <w:p w14:paraId="703FB417" w14:textId="6386B6D6" w:rsidR="000A7062" w:rsidRDefault="0024466E">
      <w:pPr>
        <w:pStyle w:val="ListParagraph"/>
        <w:numPr>
          <w:ilvl w:val="1"/>
          <w:numId w:val="5"/>
        </w:numPr>
        <w:tabs>
          <w:tab w:val="left" w:pos="1145"/>
          <w:tab w:val="left" w:pos="1146"/>
        </w:tabs>
        <w:spacing w:before="57" w:line="276" w:lineRule="auto"/>
        <w:ind w:left="1145" w:right="1330" w:hanging="360"/>
        <w:rPr>
          <w:rFonts w:ascii="Symbol" w:hAnsi="Symbol"/>
          <w:color w:val="585858"/>
        </w:rPr>
      </w:pPr>
      <w:r>
        <w:rPr>
          <w:color w:val="585858"/>
          <w:sz w:val="24"/>
        </w:rPr>
        <w:t>Varias encuestas estatales demuestran que hasta el 78</w:t>
      </w:r>
      <w:r w:rsidR="00DD6417">
        <w:rPr>
          <w:color w:val="585858"/>
          <w:sz w:val="24"/>
        </w:rPr>
        <w:t xml:space="preserve"> </w:t>
      </w:r>
      <w:r>
        <w:rPr>
          <w:color w:val="585858"/>
          <w:sz w:val="24"/>
        </w:rPr>
        <w:t>% de los inquilinos, incluidos los fumadores, elegirían vivir en un complejo 100</w:t>
      </w:r>
      <w:r w:rsidR="00DD6417">
        <w:rPr>
          <w:color w:val="585858"/>
          <w:sz w:val="24"/>
        </w:rPr>
        <w:t xml:space="preserve"> </w:t>
      </w:r>
      <w:r>
        <w:rPr>
          <w:color w:val="585858"/>
          <w:sz w:val="24"/>
        </w:rPr>
        <w:t>% libre de humo.</w:t>
      </w:r>
    </w:p>
    <w:p w14:paraId="56ECD5F5" w14:textId="2E10D8CB" w:rsidR="000A7062" w:rsidRDefault="00A638E7">
      <w:pPr>
        <w:pStyle w:val="ListParagraph"/>
        <w:numPr>
          <w:ilvl w:val="1"/>
          <w:numId w:val="5"/>
        </w:numPr>
        <w:tabs>
          <w:tab w:val="left" w:pos="1145"/>
          <w:tab w:val="left" w:pos="1146"/>
        </w:tabs>
        <w:spacing w:before="1" w:line="276" w:lineRule="auto"/>
        <w:ind w:left="1145" w:right="1037" w:hanging="360"/>
        <w:rPr>
          <w:rFonts w:ascii="Symbol" w:hAnsi="Symbol"/>
          <w:color w:val="585858"/>
        </w:rPr>
      </w:pPr>
      <w:r>
        <w:rPr>
          <w:noProof/>
          <w:lang w:val="es-419" w:eastAsia="es-419" w:bidi="ar-SA"/>
        </w:rPr>
        <mc:AlternateContent>
          <mc:Choice Requires="wpg">
            <w:drawing>
              <wp:anchor distT="0" distB="0" distL="114300" distR="114300" simplePos="0" relativeHeight="251643904" behindDoc="0" locked="0" layoutInCell="1" allowOverlap="1" wp14:anchorId="5C25D02F" wp14:editId="0067ED8D">
                <wp:simplePos x="0" y="0"/>
                <wp:positionH relativeFrom="page">
                  <wp:posOffset>1276985</wp:posOffset>
                </wp:positionH>
                <wp:positionV relativeFrom="paragraph">
                  <wp:posOffset>1014095</wp:posOffset>
                </wp:positionV>
                <wp:extent cx="5759450" cy="3101975"/>
                <wp:effectExtent l="0" t="0" r="0" b="0"/>
                <wp:wrapNone/>
                <wp:docPr id="345"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9450" cy="3101975"/>
                          <a:chOff x="2011" y="1393"/>
                          <a:chExt cx="9070" cy="4885"/>
                        </a:xfrm>
                      </wpg:grpSpPr>
                      <wps:wsp>
                        <wps:cNvPr id="346" name="AutoShape 136"/>
                        <wps:cNvSpPr>
                          <a:spLocks/>
                        </wps:cNvSpPr>
                        <wps:spPr bwMode="auto">
                          <a:xfrm>
                            <a:off x="3941" y="4404"/>
                            <a:ext cx="6883" cy="656"/>
                          </a:xfrm>
                          <a:custGeom>
                            <a:avLst/>
                            <a:gdLst>
                              <a:gd name="T0" fmla="+- 0 3942 3942"/>
                              <a:gd name="T1" fmla="*/ T0 w 6883"/>
                              <a:gd name="T2" fmla="+- 0 5060 4405"/>
                              <a:gd name="T3" fmla="*/ 5060 h 656"/>
                              <a:gd name="T4" fmla="+- 0 10824 3942"/>
                              <a:gd name="T5" fmla="*/ T4 w 6883"/>
                              <a:gd name="T6" fmla="+- 0 5060 4405"/>
                              <a:gd name="T7" fmla="*/ 5060 h 656"/>
                              <a:gd name="T8" fmla="+- 0 3942 3942"/>
                              <a:gd name="T9" fmla="*/ T8 w 6883"/>
                              <a:gd name="T10" fmla="+- 0 4405 4405"/>
                              <a:gd name="T11" fmla="*/ 4405 h 656"/>
                              <a:gd name="T12" fmla="+- 0 10824 3942"/>
                              <a:gd name="T13" fmla="*/ T12 w 6883"/>
                              <a:gd name="T14" fmla="+- 0 4405 4405"/>
                              <a:gd name="T15" fmla="*/ 4405 h 656"/>
                            </a:gdLst>
                            <a:ahLst/>
                            <a:cxnLst>
                              <a:cxn ang="0">
                                <a:pos x="T1" y="T3"/>
                              </a:cxn>
                              <a:cxn ang="0">
                                <a:pos x="T5" y="T7"/>
                              </a:cxn>
                              <a:cxn ang="0">
                                <a:pos x="T9" y="T11"/>
                              </a:cxn>
                              <a:cxn ang="0">
                                <a:pos x="T13" y="T15"/>
                              </a:cxn>
                            </a:cxnLst>
                            <a:rect l="0" t="0" r="r" b="b"/>
                            <a:pathLst>
                              <a:path w="6883" h="656">
                                <a:moveTo>
                                  <a:pt x="0" y="655"/>
                                </a:moveTo>
                                <a:lnTo>
                                  <a:pt x="6882" y="655"/>
                                </a:lnTo>
                                <a:moveTo>
                                  <a:pt x="0" y="0"/>
                                </a:moveTo>
                                <a:lnTo>
                                  <a:pt x="6882" y="0"/>
                                </a:lnTo>
                              </a:path>
                            </a:pathLst>
                          </a:custGeom>
                          <a:noFill/>
                          <a:ln w="9525">
                            <a:solidFill>
                              <a:srgbClr val="E2E2E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47" name="Picture 13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8416" y="3900"/>
                            <a:ext cx="687" cy="1829"/>
                          </a:xfrm>
                          <a:prstGeom prst="rect">
                            <a:avLst/>
                          </a:prstGeom>
                          <a:noFill/>
                          <a:extLst>
                            <a:ext uri="{909E8E84-426E-40DD-AFC4-6F175D3DCCD1}">
                              <a14:hiddenFill xmlns:a14="http://schemas.microsoft.com/office/drawing/2010/main">
                                <a:solidFill>
                                  <a:srgbClr val="FFFFFF"/>
                                </a:solidFill>
                              </a14:hiddenFill>
                            </a:ext>
                          </a:extLst>
                        </pic:spPr>
                      </pic:pic>
                      <wps:wsp>
                        <wps:cNvPr id="348" name="AutoShape 134"/>
                        <wps:cNvSpPr>
                          <a:spLocks/>
                        </wps:cNvSpPr>
                        <wps:spPr bwMode="auto">
                          <a:xfrm>
                            <a:off x="3941" y="3091"/>
                            <a:ext cx="6883" cy="658"/>
                          </a:xfrm>
                          <a:custGeom>
                            <a:avLst/>
                            <a:gdLst>
                              <a:gd name="T0" fmla="+- 0 3942 3942"/>
                              <a:gd name="T1" fmla="*/ T0 w 6883"/>
                              <a:gd name="T2" fmla="+- 0 3749 3092"/>
                              <a:gd name="T3" fmla="*/ 3749 h 658"/>
                              <a:gd name="T4" fmla="+- 0 10824 3942"/>
                              <a:gd name="T5" fmla="*/ T4 w 6883"/>
                              <a:gd name="T6" fmla="+- 0 3749 3092"/>
                              <a:gd name="T7" fmla="*/ 3749 h 658"/>
                              <a:gd name="T8" fmla="+- 0 3942 3942"/>
                              <a:gd name="T9" fmla="*/ T8 w 6883"/>
                              <a:gd name="T10" fmla="+- 0 3092 3092"/>
                              <a:gd name="T11" fmla="*/ 3092 h 658"/>
                              <a:gd name="T12" fmla="+- 0 10824 3942"/>
                              <a:gd name="T13" fmla="*/ T12 w 6883"/>
                              <a:gd name="T14" fmla="+- 0 3092 3092"/>
                              <a:gd name="T15" fmla="*/ 3092 h 658"/>
                            </a:gdLst>
                            <a:ahLst/>
                            <a:cxnLst>
                              <a:cxn ang="0">
                                <a:pos x="T1" y="T3"/>
                              </a:cxn>
                              <a:cxn ang="0">
                                <a:pos x="T5" y="T7"/>
                              </a:cxn>
                              <a:cxn ang="0">
                                <a:pos x="T9" y="T11"/>
                              </a:cxn>
                              <a:cxn ang="0">
                                <a:pos x="T13" y="T15"/>
                              </a:cxn>
                            </a:cxnLst>
                            <a:rect l="0" t="0" r="r" b="b"/>
                            <a:pathLst>
                              <a:path w="6883" h="658">
                                <a:moveTo>
                                  <a:pt x="0" y="657"/>
                                </a:moveTo>
                                <a:lnTo>
                                  <a:pt x="6882" y="657"/>
                                </a:lnTo>
                                <a:moveTo>
                                  <a:pt x="0" y="0"/>
                                </a:moveTo>
                                <a:lnTo>
                                  <a:pt x="6882" y="0"/>
                                </a:lnTo>
                              </a:path>
                            </a:pathLst>
                          </a:custGeom>
                          <a:noFill/>
                          <a:ln w="9525">
                            <a:solidFill>
                              <a:srgbClr val="E2E2E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49" name="Picture 1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9794" y="2669"/>
                            <a:ext cx="684" cy="30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50" name="Picture 13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4315" y="5671"/>
                            <a:ext cx="644" cy="5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51" name="Picture 13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4354" y="5689"/>
                            <a:ext cx="551" cy="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7" name="Picture 13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5678" y="5554"/>
                            <a:ext cx="656" cy="1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8" name="Picture 12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5731" y="5571"/>
                            <a:ext cx="551" cy="14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9" name="Picture 12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7055" y="5501"/>
                            <a:ext cx="656" cy="22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0" name="Picture 1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7107" y="5519"/>
                            <a:ext cx="551" cy="19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1" name="Picture 12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8484" y="3932"/>
                            <a:ext cx="551" cy="178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2" name="Picture 1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9860" y="2699"/>
                            <a:ext cx="551" cy="3017"/>
                          </a:xfrm>
                          <a:prstGeom prst="rect">
                            <a:avLst/>
                          </a:prstGeom>
                          <a:noFill/>
                          <a:extLst>
                            <a:ext uri="{909E8E84-426E-40DD-AFC4-6F175D3DCCD1}">
                              <a14:hiddenFill xmlns:a14="http://schemas.microsoft.com/office/drawing/2010/main">
                                <a:solidFill>
                                  <a:srgbClr val="FFFFFF"/>
                                </a:solidFill>
                              </a14:hiddenFill>
                            </a:ext>
                          </a:extLst>
                        </pic:spPr>
                      </pic:pic>
                      <wps:wsp>
                        <wps:cNvPr id="103" name="AutoShape 124"/>
                        <wps:cNvSpPr>
                          <a:spLocks/>
                        </wps:cNvSpPr>
                        <wps:spPr bwMode="auto">
                          <a:xfrm>
                            <a:off x="3941" y="2437"/>
                            <a:ext cx="6883" cy="3279"/>
                          </a:xfrm>
                          <a:custGeom>
                            <a:avLst/>
                            <a:gdLst>
                              <a:gd name="T0" fmla="+- 0 3942 3942"/>
                              <a:gd name="T1" fmla="*/ T0 w 6883"/>
                              <a:gd name="T2" fmla="+- 0 5716 2437"/>
                              <a:gd name="T3" fmla="*/ 5716 h 3279"/>
                              <a:gd name="T4" fmla="+- 0 10824 3942"/>
                              <a:gd name="T5" fmla="*/ T4 w 6883"/>
                              <a:gd name="T6" fmla="+- 0 5716 2437"/>
                              <a:gd name="T7" fmla="*/ 5716 h 3279"/>
                              <a:gd name="T8" fmla="+- 0 3942 3942"/>
                              <a:gd name="T9" fmla="*/ T8 w 6883"/>
                              <a:gd name="T10" fmla="+- 0 2437 2437"/>
                              <a:gd name="T11" fmla="*/ 2437 h 3279"/>
                              <a:gd name="T12" fmla="+- 0 10824 3942"/>
                              <a:gd name="T13" fmla="*/ T12 w 6883"/>
                              <a:gd name="T14" fmla="+- 0 2437 2437"/>
                              <a:gd name="T15" fmla="*/ 2437 h 3279"/>
                            </a:gdLst>
                            <a:ahLst/>
                            <a:cxnLst>
                              <a:cxn ang="0">
                                <a:pos x="T1" y="T3"/>
                              </a:cxn>
                              <a:cxn ang="0">
                                <a:pos x="T5" y="T7"/>
                              </a:cxn>
                              <a:cxn ang="0">
                                <a:pos x="T9" y="T11"/>
                              </a:cxn>
                              <a:cxn ang="0">
                                <a:pos x="T13" y="T15"/>
                              </a:cxn>
                            </a:cxnLst>
                            <a:rect l="0" t="0" r="r" b="b"/>
                            <a:pathLst>
                              <a:path w="6883" h="3279">
                                <a:moveTo>
                                  <a:pt x="0" y="3279"/>
                                </a:moveTo>
                                <a:lnTo>
                                  <a:pt x="6882" y="3279"/>
                                </a:lnTo>
                                <a:moveTo>
                                  <a:pt x="0" y="0"/>
                                </a:moveTo>
                                <a:lnTo>
                                  <a:pt x="6882" y="0"/>
                                </a:lnTo>
                              </a:path>
                            </a:pathLst>
                          </a:custGeom>
                          <a:noFill/>
                          <a:ln w="9525">
                            <a:solidFill>
                              <a:srgbClr val="E2E2E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Rectangle 123"/>
                        <wps:cNvSpPr>
                          <a:spLocks noChangeArrowheads="1"/>
                        </wps:cNvSpPr>
                        <wps:spPr bwMode="auto">
                          <a:xfrm>
                            <a:off x="2039" y="1420"/>
                            <a:ext cx="9015" cy="4830"/>
                          </a:xfrm>
                          <a:prstGeom prst="rect">
                            <a:avLst/>
                          </a:prstGeom>
                          <a:noFill/>
                          <a:ln w="34925">
                            <a:solidFill>
                              <a:srgbClr val="919191"/>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Text Box 122"/>
                        <wps:cNvSpPr txBox="1">
                          <a:spLocks noChangeArrowheads="1"/>
                        </wps:cNvSpPr>
                        <wps:spPr bwMode="auto">
                          <a:xfrm>
                            <a:off x="9938" y="5830"/>
                            <a:ext cx="420"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E61865" w14:textId="77777777" w:rsidR="008362F7" w:rsidRDefault="008362F7">
                              <w:pPr>
                                <w:rPr>
                                  <w:sz w:val="18"/>
                                </w:rPr>
                              </w:pPr>
                              <w:r>
                                <w:rPr>
                                  <w:sz w:val="18"/>
                                </w:rPr>
                                <w:t>2011</w:t>
                              </w:r>
                            </w:p>
                          </w:txbxContent>
                        </wps:txbx>
                        <wps:bodyPr rot="0" vert="horz" wrap="square" lIns="0" tIns="0" rIns="0" bIns="0" anchor="t" anchorCtr="0" upright="1">
                          <a:noAutofit/>
                        </wps:bodyPr>
                      </wps:wsp>
                      <wps:wsp>
                        <wps:cNvPr id="106" name="Text Box 121"/>
                        <wps:cNvSpPr txBox="1">
                          <a:spLocks noChangeArrowheads="1"/>
                        </wps:cNvSpPr>
                        <wps:spPr bwMode="auto">
                          <a:xfrm>
                            <a:off x="8561" y="5830"/>
                            <a:ext cx="420"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02D44" w14:textId="77777777" w:rsidR="008362F7" w:rsidRDefault="008362F7">
                              <w:pPr>
                                <w:rPr>
                                  <w:sz w:val="18"/>
                                </w:rPr>
                              </w:pPr>
                              <w:r>
                                <w:rPr>
                                  <w:sz w:val="18"/>
                                </w:rPr>
                                <w:t>2009</w:t>
                              </w:r>
                            </w:p>
                          </w:txbxContent>
                        </wps:txbx>
                        <wps:bodyPr rot="0" vert="horz" wrap="square" lIns="0" tIns="0" rIns="0" bIns="0" anchor="t" anchorCtr="0" upright="1">
                          <a:noAutofit/>
                        </wps:bodyPr>
                      </wps:wsp>
                      <wps:wsp>
                        <wps:cNvPr id="107" name="Text Box 120"/>
                        <wps:cNvSpPr txBox="1">
                          <a:spLocks noChangeArrowheads="1"/>
                        </wps:cNvSpPr>
                        <wps:spPr bwMode="auto">
                          <a:xfrm>
                            <a:off x="7185" y="5512"/>
                            <a:ext cx="420" cy="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5BD4D" w14:textId="77777777" w:rsidR="008362F7" w:rsidRDefault="008362F7">
                              <w:pPr>
                                <w:ind w:left="96"/>
                                <w:rPr>
                                  <w:sz w:val="18"/>
                                </w:rPr>
                              </w:pPr>
                              <w:r>
                                <w:rPr>
                                  <w:color w:val="FFFFFF"/>
                                  <w:sz w:val="18"/>
                                </w:rPr>
                                <w:t>15</w:t>
                              </w:r>
                            </w:p>
                            <w:p w14:paraId="042BEA20" w14:textId="77777777" w:rsidR="008362F7" w:rsidRDefault="008362F7">
                              <w:pPr>
                                <w:spacing w:before="106"/>
                                <w:rPr>
                                  <w:sz w:val="18"/>
                                </w:rPr>
                              </w:pPr>
                              <w:r>
                                <w:rPr>
                                  <w:sz w:val="18"/>
                                </w:rPr>
                                <w:t>2005</w:t>
                              </w:r>
                            </w:p>
                          </w:txbxContent>
                        </wps:txbx>
                        <wps:bodyPr rot="0" vert="horz" wrap="square" lIns="0" tIns="0" rIns="0" bIns="0" anchor="t" anchorCtr="0" upright="1">
                          <a:noAutofit/>
                        </wps:bodyPr>
                      </wps:wsp>
                      <wps:wsp>
                        <wps:cNvPr id="108" name="Text Box 119"/>
                        <wps:cNvSpPr txBox="1">
                          <a:spLocks noChangeArrowheads="1"/>
                        </wps:cNvSpPr>
                        <wps:spPr bwMode="auto">
                          <a:xfrm>
                            <a:off x="5808" y="5830"/>
                            <a:ext cx="420"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6A8CF" w14:textId="77777777" w:rsidR="008362F7" w:rsidRDefault="008362F7">
                              <w:pPr>
                                <w:rPr>
                                  <w:sz w:val="18"/>
                                </w:rPr>
                              </w:pPr>
                              <w:r>
                                <w:rPr>
                                  <w:sz w:val="18"/>
                                </w:rPr>
                                <w:t>2003</w:t>
                              </w:r>
                            </w:p>
                          </w:txbxContent>
                        </wps:txbx>
                        <wps:bodyPr rot="0" vert="horz" wrap="square" lIns="0" tIns="0" rIns="0" bIns="0" anchor="t" anchorCtr="0" upright="1">
                          <a:noAutofit/>
                        </wps:bodyPr>
                      </wps:wsp>
                      <wps:wsp>
                        <wps:cNvPr id="109" name="Text Box 118"/>
                        <wps:cNvSpPr txBox="1">
                          <a:spLocks noChangeArrowheads="1"/>
                        </wps:cNvSpPr>
                        <wps:spPr bwMode="auto">
                          <a:xfrm>
                            <a:off x="4431" y="5830"/>
                            <a:ext cx="420"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8CF0AA" w14:textId="77777777" w:rsidR="008362F7" w:rsidRDefault="008362F7">
                              <w:pPr>
                                <w:rPr>
                                  <w:sz w:val="18"/>
                                </w:rPr>
                              </w:pPr>
                              <w:r>
                                <w:rPr>
                                  <w:sz w:val="18"/>
                                </w:rPr>
                                <w:t>2000</w:t>
                              </w:r>
                            </w:p>
                          </w:txbxContent>
                        </wps:txbx>
                        <wps:bodyPr rot="0" vert="horz" wrap="square" lIns="0" tIns="0" rIns="0" bIns="0" anchor="t" anchorCtr="0" upright="1">
                          <a:noAutofit/>
                        </wps:bodyPr>
                      </wps:wsp>
                      <wps:wsp>
                        <wps:cNvPr id="110" name="Text Box 117"/>
                        <wps:cNvSpPr txBox="1">
                          <a:spLocks noChangeArrowheads="1"/>
                        </wps:cNvSpPr>
                        <wps:spPr bwMode="auto">
                          <a:xfrm>
                            <a:off x="3680" y="5603"/>
                            <a:ext cx="120"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11C10C" w14:textId="77777777" w:rsidR="008362F7" w:rsidRDefault="008362F7">
                              <w:pPr>
                                <w:rPr>
                                  <w:sz w:val="18"/>
                                </w:rPr>
                              </w:pPr>
                              <w:r>
                                <w:rPr>
                                  <w:color w:val="464646"/>
                                  <w:sz w:val="18"/>
                                </w:rPr>
                                <w:t>0</w:t>
                              </w:r>
                            </w:p>
                          </w:txbxContent>
                        </wps:txbx>
                        <wps:bodyPr rot="0" vert="horz" wrap="square" lIns="0" tIns="0" rIns="0" bIns="0" anchor="t" anchorCtr="0" upright="1">
                          <a:noAutofit/>
                        </wps:bodyPr>
                      </wps:wsp>
                      <wps:wsp>
                        <wps:cNvPr id="111" name="Text Box 116"/>
                        <wps:cNvSpPr txBox="1">
                          <a:spLocks noChangeArrowheads="1"/>
                        </wps:cNvSpPr>
                        <wps:spPr bwMode="auto">
                          <a:xfrm>
                            <a:off x="5905" y="5298"/>
                            <a:ext cx="222"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DAB6D7" w14:textId="77777777" w:rsidR="008362F7" w:rsidRDefault="008362F7">
                              <w:pPr>
                                <w:rPr>
                                  <w:sz w:val="18"/>
                                </w:rPr>
                              </w:pPr>
                              <w:r>
                                <w:rPr>
                                  <w:color w:val="919191"/>
                                  <w:sz w:val="18"/>
                                </w:rPr>
                                <w:t>11</w:t>
                              </w:r>
                            </w:p>
                          </w:txbxContent>
                        </wps:txbx>
                        <wps:bodyPr rot="0" vert="horz" wrap="square" lIns="0" tIns="0" rIns="0" bIns="0" anchor="t" anchorCtr="0" upright="1">
                          <a:noAutofit/>
                        </wps:bodyPr>
                      </wps:wsp>
                      <wps:wsp>
                        <wps:cNvPr id="112" name="Text Box 115"/>
                        <wps:cNvSpPr txBox="1">
                          <a:spLocks noChangeArrowheads="1"/>
                        </wps:cNvSpPr>
                        <wps:spPr bwMode="auto">
                          <a:xfrm>
                            <a:off x="4560" y="5417"/>
                            <a:ext cx="120"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0024E" w14:textId="77777777" w:rsidR="008362F7" w:rsidRDefault="008362F7">
                              <w:pPr>
                                <w:rPr>
                                  <w:sz w:val="18"/>
                                </w:rPr>
                              </w:pPr>
                              <w:r>
                                <w:rPr>
                                  <w:color w:val="919191"/>
                                  <w:sz w:val="18"/>
                                </w:rPr>
                                <w:t>2</w:t>
                              </w:r>
                            </w:p>
                          </w:txbxContent>
                        </wps:txbx>
                        <wps:bodyPr rot="0" vert="horz" wrap="square" lIns="0" tIns="0" rIns="0" bIns="0" anchor="t" anchorCtr="0" upright="1">
                          <a:noAutofit/>
                        </wps:bodyPr>
                      </wps:wsp>
                      <wps:wsp>
                        <wps:cNvPr id="113" name="Text Box 114"/>
                        <wps:cNvSpPr txBox="1">
                          <a:spLocks noChangeArrowheads="1"/>
                        </wps:cNvSpPr>
                        <wps:spPr bwMode="auto">
                          <a:xfrm>
                            <a:off x="3580" y="4947"/>
                            <a:ext cx="222"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94B717" w14:textId="77777777" w:rsidR="008362F7" w:rsidRDefault="008362F7">
                              <w:pPr>
                                <w:rPr>
                                  <w:sz w:val="18"/>
                                </w:rPr>
                              </w:pPr>
                              <w:r>
                                <w:rPr>
                                  <w:color w:val="464646"/>
                                  <w:sz w:val="18"/>
                                </w:rPr>
                                <w:t>50</w:t>
                              </w:r>
                            </w:p>
                          </w:txbxContent>
                        </wps:txbx>
                        <wps:bodyPr rot="0" vert="horz" wrap="square" lIns="0" tIns="0" rIns="0" bIns="0" anchor="t" anchorCtr="0" upright="1">
                          <a:noAutofit/>
                        </wps:bodyPr>
                      </wps:wsp>
                      <wps:wsp>
                        <wps:cNvPr id="114" name="Text Box 113"/>
                        <wps:cNvSpPr txBox="1">
                          <a:spLocks noChangeArrowheads="1"/>
                        </wps:cNvSpPr>
                        <wps:spPr bwMode="auto">
                          <a:xfrm>
                            <a:off x="8608" y="4718"/>
                            <a:ext cx="323"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D6CC7F" w14:textId="77777777" w:rsidR="008362F7" w:rsidRDefault="008362F7">
                              <w:pPr>
                                <w:rPr>
                                  <w:sz w:val="18"/>
                                </w:rPr>
                              </w:pPr>
                              <w:r>
                                <w:rPr>
                                  <w:color w:val="FFFFFF"/>
                                  <w:sz w:val="18"/>
                                </w:rPr>
                                <w:t>136</w:t>
                              </w:r>
                            </w:p>
                          </w:txbxContent>
                        </wps:txbx>
                        <wps:bodyPr rot="0" vert="horz" wrap="square" lIns="0" tIns="0" rIns="0" bIns="0" anchor="t" anchorCtr="0" upright="1">
                          <a:noAutofit/>
                        </wps:bodyPr>
                      </wps:wsp>
                      <wps:wsp>
                        <wps:cNvPr id="115" name="Text Box 112"/>
                        <wps:cNvSpPr txBox="1">
                          <a:spLocks noChangeArrowheads="1"/>
                        </wps:cNvSpPr>
                        <wps:spPr bwMode="auto">
                          <a:xfrm>
                            <a:off x="3480" y="4291"/>
                            <a:ext cx="31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CDE1B7" w14:textId="77777777" w:rsidR="008362F7" w:rsidRDefault="008362F7">
                              <w:pPr>
                                <w:rPr>
                                  <w:sz w:val="18"/>
                                </w:rPr>
                              </w:pPr>
                              <w:r>
                                <w:rPr>
                                  <w:color w:val="464646"/>
                                  <w:sz w:val="18"/>
                                </w:rPr>
                                <w:t>100</w:t>
                              </w:r>
                            </w:p>
                          </w:txbxContent>
                        </wps:txbx>
                        <wps:bodyPr rot="0" vert="horz" wrap="square" lIns="0" tIns="0" rIns="0" bIns="0" anchor="t" anchorCtr="0" upright="1">
                          <a:noAutofit/>
                        </wps:bodyPr>
                      </wps:wsp>
                      <wps:wsp>
                        <wps:cNvPr id="116" name="Text Box 111"/>
                        <wps:cNvSpPr txBox="1">
                          <a:spLocks noChangeArrowheads="1"/>
                        </wps:cNvSpPr>
                        <wps:spPr bwMode="auto">
                          <a:xfrm>
                            <a:off x="9985" y="4102"/>
                            <a:ext cx="323"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34BA39" w14:textId="77777777" w:rsidR="008362F7" w:rsidRDefault="008362F7">
                              <w:pPr>
                                <w:rPr>
                                  <w:sz w:val="18"/>
                                </w:rPr>
                              </w:pPr>
                              <w:r>
                                <w:rPr>
                                  <w:color w:val="FFFFFF"/>
                                  <w:sz w:val="18"/>
                                </w:rPr>
                                <w:t>230</w:t>
                              </w:r>
                            </w:p>
                          </w:txbxContent>
                        </wps:txbx>
                        <wps:bodyPr rot="0" vert="horz" wrap="square" lIns="0" tIns="0" rIns="0" bIns="0" anchor="t" anchorCtr="0" upright="1">
                          <a:noAutofit/>
                        </wps:bodyPr>
                      </wps:wsp>
                      <wps:wsp>
                        <wps:cNvPr id="117" name="Text Box 110"/>
                        <wps:cNvSpPr txBox="1">
                          <a:spLocks noChangeArrowheads="1"/>
                        </wps:cNvSpPr>
                        <wps:spPr bwMode="auto">
                          <a:xfrm>
                            <a:off x="3480" y="3636"/>
                            <a:ext cx="31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B4FC8" w14:textId="77777777" w:rsidR="008362F7" w:rsidRDefault="008362F7">
                              <w:pPr>
                                <w:rPr>
                                  <w:sz w:val="18"/>
                                </w:rPr>
                              </w:pPr>
                              <w:r>
                                <w:rPr>
                                  <w:color w:val="464646"/>
                                  <w:sz w:val="18"/>
                                </w:rPr>
                                <w:t>150</w:t>
                              </w:r>
                            </w:p>
                          </w:txbxContent>
                        </wps:txbx>
                        <wps:bodyPr rot="0" vert="horz" wrap="square" lIns="0" tIns="0" rIns="0" bIns="0" anchor="t" anchorCtr="0" upright="1">
                          <a:noAutofit/>
                        </wps:bodyPr>
                      </wps:wsp>
                      <wps:wsp>
                        <wps:cNvPr id="118" name="Text Box 109"/>
                        <wps:cNvSpPr txBox="1">
                          <a:spLocks noChangeArrowheads="1"/>
                        </wps:cNvSpPr>
                        <wps:spPr bwMode="auto">
                          <a:xfrm>
                            <a:off x="3480" y="2979"/>
                            <a:ext cx="31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9131F1" w14:textId="77777777" w:rsidR="008362F7" w:rsidRDefault="008362F7">
                              <w:pPr>
                                <w:rPr>
                                  <w:sz w:val="18"/>
                                </w:rPr>
                              </w:pPr>
                              <w:r>
                                <w:rPr>
                                  <w:color w:val="464646"/>
                                  <w:sz w:val="18"/>
                                </w:rPr>
                                <w:t>200</w:t>
                              </w:r>
                            </w:p>
                          </w:txbxContent>
                        </wps:txbx>
                        <wps:bodyPr rot="0" vert="horz" wrap="square" lIns="0" tIns="0" rIns="0" bIns="0" anchor="t" anchorCtr="0" upright="1">
                          <a:noAutofit/>
                        </wps:bodyPr>
                      </wps:wsp>
                      <wps:wsp>
                        <wps:cNvPr id="119" name="Text Box 108"/>
                        <wps:cNvSpPr txBox="1">
                          <a:spLocks noChangeArrowheads="1"/>
                        </wps:cNvSpPr>
                        <wps:spPr bwMode="auto">
                          <a:xfrm>
                            <a:off x="3416" y="1570"/>
                            <a:ext cx="6957" cy="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3BF8F" w14:textId="77777777" w:rsidR="008362F7" w:rsidRPr="005B09A5" w:rsidRDefault="008362F7" w:rsidP="005B09A5">
                              <w:pPr>
                                <w:tabs>
                                  <w:tab w:val="left" w:pos="1080"/>
                                </w:tabs>
                                <w:ind w:left="2250" w:right="-77" w:hanging="2150"/>
                                <w:rPr>
                                  <w:szCs w:val="18"/>
                                </w:rPr>
                              </w:pPr>
                              <w:r w:rsidRPr="005B09A5">
                                <w:rPr>
                                  <w:color w:val="236274"/>
                                  <w:szCs w:val="18"/>
                                </w:rPr>
                                <w:t>Una década de crecimiento: Adopción de políticas libres de humo por parte de las autoridades de vivienda pública</w:t>
                              </w:r>
                            </w:p>
                            <w:p w14:paraId="71B8AF6E" w14:textId="77777777" w:rsidR="008362F7" w:rsidRPr="005B09A5" w:rsidRDefault="008362F7">
                              <w:pPr>
                                <w:spacing w:before="97"/>
                                <w:ind w:left="63"/>
                                <w:rPr>
                                  <w:sz w:val="16"/>
                                  <w:szCs w:val="20"/>
                                </w:rPr>
                              </w:pPr>
                              <w:r w:rsidRPr="005B09A5">
                                <w:rPr>
                                  <w:color w:val="464646"/>
                                  <w:sz w:val="16"/>
                                  <w:szCs w:val="20"/>
                                </w:rPr>
                                <w:t>25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25D02F" id="Group 107" o:spid="_x0000_s1073" style="position:absolute;left:0;text-align:left;margin-left:100.55pt;margin-top:79.85pt;width:453.5pt;height:244.25pt;z-index:251643904;mso-position-horizontal-relative:page" coordorigin="2011,1393" coordsize="9070,4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">
                <v:shape id="AutoShape 136" o:spid="_x0000_s1074" style="position:absolute;left:3941;top:4404;width:6883;height:656;visibility:visible;mso-wrap-style:square;v-text-anchor:top" coordsize="6883,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" path="m,655r6882,m,l6882,e" filled="f" strokecolor="#e2e2e2">
                  <v:path arrowok="t" o:connecttype="custom" o:connectlocs="0,5060;6882,5060;0,4405;6882,4405" o:connectangles="0,0,0,0"/>
                </v:shape>
                <v:shape id="Picture 135" o:spid="_x0000_s1075" type="#_x0000_t75" style="position:absolute;left:8416;top:3900;width:687;height:1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">
                  <v:imagedata r:id="rId46" o:title=""/>
                </v:shape>
                <v:shape id="AutoShape 134" o:spid="_x0000_s1076" style="position:absolute;left:3941;top:3091;width:6883;height:658;visibility:visible;mso-wrap-style:square;v-text-anchor:top" coordsize="6883,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" path="m,657r6882,m,l6882,e" filled="f" strokecolor="#e2e2e2">
                  <v:path arrowok="t" o:connecttype="custom" o:connectlocs="0,3749;6882,3749;0,3092;6882,3092" o:connectangles="0,0,0,0"/>
                </v:shape>
                <v:shape id="Picture 133" o:spid="_x0000_s1077" type="#_x0000_t75" style="position:absolute;left:9794;top:2669;width:684;height:3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">
                  <v:imagedata r:id="rId47" o:title=""/>
                </v:shape>
                <v:shape id="Picture 132" o:spid="_x0000_s1078" type="#_x0000_t75" style="position:absolute;left:4315;top:5671;width:644;height: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">
                  <v:imagedata r:id="rId48" o:title=""/>
                </v:shape>
                <v:shape id="Picture 131" o:spid="_x0000_s1079" type="#_x0000_t75" style="position:absolute;left:4354;top:5689;width:551;height: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">
                  <v:imagedata r:id="rId49" o:title=""/>
                </v:shape>
                <v:shape id="Picture 130" o:spid="_x0000_s1080" type="#_x0000_t75" style="position:absolute;left:5678;top:5554;width:656;height: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">
                  <v:imagedata r:id="rId50" o:title=""/>
                </v:shape>
                <v:shape id="Picture 129" o:spid="_x0000_s1081" type="#_x0000_t75" style="position:absolute;left:5731;top:5571;width:551;height: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">
                  <v:imagedata r:id="rId51" o:title=""/>
                </v:shape>
                <v:shape id="Picture 128" o:spid="_x0000_s1082" type="#_x0000_t75" style="position:absolute;left:7055;top:5501;width:656;height: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">
                  <v:imagedata r:id="rId52" o:title=""/>
                </v:shape>
                <v:shape id="Picture 127" o:spid="_x0000_s1083" type="#_x0000_t75" style="position:absolute;left:7107;top:5519;width:551;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">
                  <v:imagedata r:id="rId53" o:title=""/>
                </v:shape>
                <v:shape id="Picture 126" o:spid="_x0000_s1084" type="#_x0000_t75" style="position:absolute;left:8484;top:3932;width:551;height:1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">
                  <v:imagedata r:id="rId54" o:title=""/>
                </v:shape>
                <v:shape id="Picture 125" o:spid="_x0000_s1085" type="#_x0000_t75" style="position:absolute;left:9860;top:2699;width:551;height:3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">
                  <v:imagedata r:id="rId55" o:title=""/>
                </v:shape>
                <v:shape id="AutoShape 124" o:spid="_x0000_s1086" style="position:absolute;left:3941;top:2437;width:6883;height:3279;visibility:visible;mso-wrap-style:square;v-text-anchor:top" coordsize="6883,3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" path="m,3279r6882,m,l6882,e" filled="f" strokecolor="#e2e2e2">
                  <v:path arrowok="t" o:connecttype="custom" o:connectlocs="0,5716;6882,5716;0,2437;6882,2437" o:connectangles="0,0,0,0"/>
                </v:shape>
                <v:rect id="Rectangle 123" o:spid="_x0000_s1087" style="position:absolute;left:2039;top:1420;width:9015;height:4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" filled="f" strokecolor="#919191" strokeweight="2.75pt"/>
                <v:shape id="Text Box 122" o:spid="_x0000_s1088" type="#_x0000_t202" style="position:absolute;left:9938;top:5830;width:420;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J3wgAAANwAAAAPAAAAZHJzL2Rvd25yZXYueG1sRE9NawIx&#10;EL0X/A9hhN5qYqF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BxqfJ3wgAAANwAAAAPAAAA&#10;AAAAAAAAAAAAAAcCAABkcnMvZG93bnJldi54bWxQSwUGAAAAAAMAAwC3AAAA9gIAAAAA&#10;" filled="f" stroked="f">
                  <v:textbox inset="0,0,0,0">
                    <w:txbxContent>
                      <w:p w14:paraId="19E61865" w14:textId="77777777" w:rsidR="008362F7" w:rsidRDefault="008362F7">
                        <w:pPr>
                          <w:rPr>
                            <w:sz w:val="18"/>
                          </w:rPr>
                        </w:pPr>
                        <w:r>
                          <w:rPr>
                            <w:sz w:val="18"/>
                          </w:rPr>
                          <w:t>2011</w:t>
                        </w:r>
                      </w:p>
                    </w:txbxContent>
                  </v:textbox>
                </v:shape>
                <v:shape id="Text Box 121" o:spid="_x0000_s1089" type="#_x0000_t202" style="position:absolute;left:8561;top:5830;width:420;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" filled="f" stroked="f">
                  <v:textbox inset="0,0,0,0">
                    <w:txbxContent>
                      <w:p w14:paraId="34602D44" w14:textId="77777777" w:rsidR="008362F7" w:rsidRDefault="008362F7">
                        <w:pPr>
                          <w:rPr>
                            <w:sz w:val="18"/>
                          </w:rPr>
                        </w:pPr>
                        <w:r>
                          <w:rPr>
                            <w:sz w:val="18"/>
                          </w:rPr>
                          <w:t>2009</w:t>
                        </w:r>
                      </w:p>
                    </w:txbxContent>
                  </v:textbox>
                </v:shape>
                <v:shape id="Text Box 120" o:spid="_x0000_s1090" type="#_x0000_t202" style="position:absolute;left:7185;top:5512;width:420;height:5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11B5BD4D" w14:textId="77777777" w:rsidR="008362F7" w:rsidRDefault="008362F7">
                        <w:pPr>
                          <w:ind w:left="96"/>
                          <w:rPr>
                            <w:sz w:val="18"/>
                          </w:rPr>
                        </w:pPr>
                        <w:r>
                          <w:rPr>
                            <w:color w:val="FFFFFF"/>
                            <w:sz w:val="18"/>
                          </w:rPr>
                          <w:t>15</w:t>
                        </w:r>
                      </w:p>
                      <w:p w14:paraId="042BEA20" w14:textId="77777777" w:rsidR="008362F7" w:rsidRDefault="008362F7">
                        <w:pPr>
                          <w:spacing w:before="106"/>
                          <w:rPr>
                            <w:sz w:val="18"/>
                          </w:rPr>
                        </w:pPr>
                        <w:r>
                          <w:rPr>
                            <w:sz w:val="18"/>
                          </w:rPr>
                          <w:t>2005</w:t>
                        </w:r>
                      </w:p>
                    </w:txbxContent>
                  </v:textbox>
                </v:shape>
                <v:shape id="Text Box 119" o:spid="_x0000_s1091" type="#_x0000_t202" style="position:absolute;left:5808;top:5830;width:420;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3p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" filled="f" stroked="f">
                  <v:textbox inset="0,0,0,0">
                    <w:txbxContent>
                      <w:p w14:paraId="4FB6A8CF" w14:textId="77777777" w:rsidR="008362F7" w:rsidRDefault="008362F7">
                        <w:pPr>
                          <w:rPr>
                            <w:sz w:val="18"/>
                          </w:rPr>
                        </w:pPr>
                        <w:r>
                          <w:rPr>
                            <w:sz w:val="18"/>
                          </w:rPr>
                          <w:t>2003</w:t>
                        </w:r>
                      </w:p>
                    </w:txbxContent>
                  </v:textbox>
                </v:shape>
                <v:shape id="Text Box 118" o:spid="_x0000_s1092" type="#_x0000_t202" style="position:absolute;left:4431;top:5830;width:420;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" filled="f" stroked="f">
                  <v:textbox inset="0,0,0,0">
                    <w:txbxContent>
                      <w:p w14:paraId="468CF0AA" w14:textId="77777777" w:rsidR="008362F7" w:rsidRDefault="008362F7">
                        <w:pPr>
                          <w:rPr>
                            <w:sz w:val="18"/>
                          </w:rPr>
                        </w:pPr>
                        <w:r>
                          <w:rPr>
                            <w:sz w:val="18"/>
                          </w:rPr>
                          <w:t>2000</w:t>
                        </w:r>
                      </w:p>
                    </w:txbxContent>
                  </v:textbox>
                </v:shape>
                <v:shape id="Text Box 117" o:spid="_x0000_s1093" type="#_x0000_t202" style="position:absolute;left:3680;top:5603;width:120;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" filled="f" stroked="f">
                  <v:textbox inset="0,0,0,0">
                    <w:txbxContent>
                      <w:p w14:paraId="2C11C10C" w14:textId="77777777" w:rsidR="008362F7" w:rsidRDefault="008362F7">
                        <w:pPr>
                          <w:rPr>
                            <w:sz w:val="18"/>
                          </w:rPr>
                        </w:pPr>
                        <w:r>
                          <w:rPr>
                            <w:color w:val="464646"/>
                            <w:sz w:val="18"/>
                          </w:rPr>
                          <w:t>0</w:t>
                        </w:r>
                      </w:p>
                    </w:txbxContent>
                  </v:textbox>
                </v:shape>
                <v:shape id="Text Box 116" o:spid="_x0000_s1094" type="#_x0000_t202" style="position:absolute;left:5905;top:5298;width:222;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" filled="f" stroked="f">
                  <v:textbox inset="0,0,0,0">
                    <w:txbxContent>
                      <w:p w14:paraId="4CDAB6D7" w14:textId="77777777" w:rsidR="008362F7" w:rsidRDefault="008362F7">
                        <w:pPr>
                          <w:rPr>
                            <w:sz w:val="18"/>
                          </w:rPr>
                        </w:pPr>
                        <w:r>
                          <w:rPr>
                            <w:color w:val="919191"/>
                            <w:sz w:val="18"/>
                          </w:rPr>
                          <w:t>11</w:t>
                        </w:r>
                      </w:p>
                    </w:txbxContent>
                  </v:textbox>
                </v:shape>
                <v:shape id="Text Box 115" o:spid="_x0000_s1095" type="#_x0000_t202" style="position:absolute;left:4560;top:5417;width:120;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" filled="f" stroked="f">
                  <v:textbox inset="0,0,0,0">
                    <w:txbxContent>
                      <w:p w14:paraId="4880024E" w14:textId="77777777" w:rsidR="008362F7" w:rsidRDefault="008362F7">
                        <w:pPr>
                          <w:rPr>
                            <w:sz w:val="18"/>
                          </w:rPr>
                        </w:pPr>
                        <w:r>
                          <w:rPr>
                            <w:color w:val="919191"/>
                            <w:sz w:val="18"/>
                          </w:rPr>
                          <w:t>2</w:t>
                        </w:r>
                      </w:p>
                    </w:txbxContent>
                  </v:textbox>
                </v:shape>
                <v:shape id="Text Box 114" o:spid="_x0000_s1096" type="#_x0000_t202" style="position:absolute;left:3580;top:4947;width:222;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VlFwwAAANwAAAAPAAAAZHJzL2Rvd25yZXYueG1sRE9Na8JA&#10;EL0X+h+WKXhrNi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FNVZRcMAAADcAAAADwAA&#10;AAAAAAAAAAAAAAAHAgAAZHJzL2Rvd25yZXYueG1sUEsFBgAAAAADAAMAtwAAAPcCAAAAAA==&#10;" filled="f" stroked="f">
                  <v:textbox inset="0,0,0,0">
                    <w:txbxContent>
                      <w:p w14:paraId="0494B717" w14:textId="77777777" w:rsidR="008362F7" w:rsidRDefault="008362F7">
                        <w:pPr>
                          <w:rPr>
                            <w:sz w:val="18"/>
                          </w:rPr>
                        </w:pPr>
                        <w:r>
                          <w:rPr>
                            <w:color w:val="464646"/>
                            <w:sz w:val="18"/>
                          </w:rPr>
                          <w:t>50</w:t>
                        </w:r>
                      </w:p>
                    </w:txbxContent>
                  </v:textbox>
                </v:shape>
                <v:shape id="Text Box 113" o:spid="_x0000_s1097" type="#_x0000_t202" style="position:absolute;left:8608;top:4718;width:323;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ExwwAAANwAAAAPAAAAZHJzL2Rvd25yZXYueG1sRE9Na8JA&#10;EL0X+h+WKXhrNo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mzzBMcMAAADcAAAADwAA&#10;AAAAAAAAAAAAAAAHAgAAZHJzL2Rvd25yZXYueG1sUEsFBgAAAAADAAMAtwAAAPcCAAAAAA==&#10;" filled="f" stroked="f">
                  <v:textbox inset="0,0,0,0">
                    <w:txbxContent>
                      <w:p w14:paraId="43D6CC7F" w14:textId="77777777" w:rsidR="008362F7" w:rsidRDefault="008362F7">
                        <w:pPr>
                          <w:rPr>
                            <w:sz w:val="18"/>
                          </w:rPr>
                        </w:pPr>
                        <w:r>
                          <w:rPr>
                            <w:color w:val="FFFFFF"/>
                            <w:sz w:val="18"/>
                          </w:rPr>
                          <w:t>136</w:t>
                        </w:r>
                      </w:p>
                    </w:txbxContent>
                  </v:textbox>
                </v:shape>
                <v:shape id="Text Box 112" o:spid="_x0000_s1098" type="#_x0000_t202" style="position:absolute;left:3480;top:4291;width:31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GSqwwAAANwAAAAPAAAAZHJzL2Rvd25yZXYueG1sRE9Na8JA&#10;EL0X+h+WKXhrNgpK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9HBkqsMAAADcAAAADwAA&#10;AAAAAAAAAAAAAAAHAgAAZHJzL2Rvd25yZXYueG1sUEsFBgAAAAADAAMAtwAAAPcCAAAAAA==&#10;" filled="f" stroked="f">
                  <v:textbox inset="0,0,0,0">
                    <w:txbxContent>
                      <w:p w14:paraId="3ECDE1B7" w14:textId="77777777" w:rsidR="008362F7" w:rsidRDefault="008362F7">
                        <w:pPr>
                          <w:rPr>
                            <w:sz w:val="18"/>
                          </w:rPr>
                        </w:pPr>
                        <w:r>
                          <w:rPr>
                            <w:color w:val="464646"/>
                            <w:sz w:val="18"/>
                          </w:rPr>
                          <w:t>100</w:t>
                        </w:r>
                      </w:p>
                    </w:txbxContent>
                  </v:textbox>
                </v:shape>
                <v:shape id="Text Box 111" o:spid="_x0000_s1099" type="#_x0000_t202" style="position:absolute;left:9985;top:4102;width:323;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" filled="f" stroked="f">
                  <v:textbox inset="0,0,0,0">
                    <w:txbxContent>
                      <w:p w14:paraId="2034BA39" w14:textId="77777777" w:rsidR="008362F7" w:rsidRDefault="008362F7">
                        <w:pPr>
                          <w:rPr>
                            <w:sz w:val="18"/>
                          </w:rPr>
                        </w:pPr>
                        <w:r>
                          <w:rPr>
                            <w:color w:val="FFFFFF"/>
                            <w:sz w:val="18"/>
                          </w:rPr>
                          <w:t>230</w:t>
                        </w:r>
                      </w:p>
                    </w:txbxContent>
                  </v:textbox>
                </v:shape>
                <v:shape id="Text Box 110" o:spid="_x0000_s1100" type="#_x0000_t202" style="position:absolute;left:3480;top:3636;width:31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14:paraId="183B4FC8" w14:textId="77777777" w:rsidR="008362F7" w:rsidRDefault="008362F7">
                        <w:pPr>
                          <w:rPr>
                            <w:sz w:val="18"/>
                          </w:rPr>
                        </w:pPr>
                        <w:r>
                          <w:rPr>
                            <w:color w:val="464646"/>
                            <w:sz w:val="18"/>
                          </w:rPr>
                          <w:t>150</w:t>
                        </w:r>
                      </w:p>
                    </w:txbxContent>
                  </v:textbox>
                </v:shape>
                <v:shape id="Text Box 109" o:spid="_x0000_s1101" type="#_x0000_t202" style="position:absolute;left:3480;top:2979;width:31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" filled="f" stroked="f">
                  <v:textbox inset="0,0,0,0">
                    <w:txbxContent>
                      <w:p w14:paraId="0F9131F1" w14:textId="77777777" w:rsidR="008362F7" w:rsidRDefault="008362F7">
                        <w:pPr>
                          <w:rPr>
                            <w:sz w:val="18"/>
                          </w:rPr>
                        </w:pPr>
                        <w:r>
                          <w:rPr>
                            <w:color w:val="464646"/>
                            <w:sz w:val="18"/>
                          </w:rPr>
                          <w:t>200</w:t>
                        </w:r>
                      </w:p>
                    </w:txbxContent>
                  </v:textbox>
                </v:shape>
                <v:shape id="Text Box 108" o:spid="_x0000_s1102" type="#_x0000_t202" style="position:absolute;left:3416;top:1570;width:6957;height: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" filled="f" stroked="f">
                  <v:textbox inset="0,0,0,0">
                    <w:txbxContent>
                      <w:p w14:paraId="3463BF8F" w14:textId="77777777" w:rsidR="008362F7" w:rsidRPr="005B09A5" w:rsidRDefault="008362F7" w:rsidP="005B09A5">
                        <w:pPr>
                          <w:tabs>
                            <w:tab w:val="left" w:pos="1080"/>
                          </w:tabs>
                          <w:ind w:left="2250" w:right="-77" w:hanging="2150"/>
                          <w:rPr>
                            <w:szCs w:val="18"/>
                          </w:rPr>
                        </w:pPr>
                        <w:r w:rsidRPr="005B09A5">
                          <w:rPr>
                            <w:color w:val="236274"/>
                            <w:szCs w:val="18"/>
                          </w:rPr>
                          <w:t>Una década de crecimiento: Adopción de políticas libres de humo por parte de las autoridades de vivienda pública</w:t>
                        </w:r>
                      </w:p>
                      <w:p w14:paraId="71B8AF6E" w14:textId="77777777" w:rsidR="008362F7" w:rsidRPr="005B09A5" w:rsidRDefault="008362F7">
                        <w:pPr>
                          <w:spacing w:before="97"/>
                          <w:ind w:left="63"/>
                          <w:rPr>
                            <w:sz w:val="16"/>
                            <w:szCs w:val="20"/>
                          </w:rPr>
                        </w:pPr>
                        <w:r w:rsidRPr="005B09A5">
                          <w:rPr>
                            <w:color w:val="464646"/>
                            <w:sz w:val="16"/>
                            <w:szCs w:val="20"/>
                          </w:rPr>
                          <w:t>250</w:t>
                        </w:r>
                      </w:p>
                    </w:txbxContent>
                  </v:textbox>
                </v:shape>
                <w10:wrap anchorx="page"/>
              </v:group>
            </w:pict>
          </mc:Fallback>
        </mc:AlternateContent>
      </w:r>
      <w:r>
        <w:rPr>
          <w:noProof/>
          <w:lang w:val="es-419" w:eastAsia="es-419" w:bidi="ar-SA"/>
        </w:rPr>
        <mc:AlternateContent>
          <mc:Choice Requires="wps">
            <w:drawing>
              <wp:anchor distT="0" distB="0" distL="114300" distR="114300" simplePos="0" relativeHeight="251644928" behindDoc="0" locked="0" layoutInCell="1" allowOverlap="1" wp14:anchorId="31B07C08" wp14:editId="68F76EB8">
                <wp:simplePos x="0" y="0"/>
                <wp:positionH relativeFrom="page">
                  <wp:posOffset>1796415</wp:posOffset>
                </wp:positionH>
                <wp:positionV relativeFrom="paragraph">
                  <wp:posOffset>1569720</wp:posOffset>
                </wp:positionV>
                <wp:extent cx="160020" cy="1988820"/>
                <wp:effectExtent l="0" t="0" r="0" b="0"/>
                <wp:wrapNone/>
                <wp:docPr id="344"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988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D6CB3" w14:textId="77777777" w:rsidR="008362F7" w:rsidRDefault="008362F7">
                            <w:pPr>
                              <w:spacing w:before="20"/>
                              <w:ind w:left="20"/>
                              <w:rPr>
                                <w:sz w:val="18"/>
                              </w:rPr>
                            </w:pPr>
                            <w:r>
                              <w:rPr>
                                <w:color w:val="6C6C6C"/>
                                <w:sz w:val="18"/>
                              </w:rPr>
                              <w:t>Número de políticas de viviendas libres de humo</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B07C08" id="Text Box 106" o:spid="_x0000_s1103" type="#_x0000_t202" style="position:absolute;left:0;text-align:left;margin-left:141.45pt;margin-top:123.6pt;width:12.6pt;height:156.6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" filled="f" stroked="f">
                <v:textbox style="layout-flow:vertical;mso-layout-flow-alt:bottom-to-top" inset="0,0,0,0">
                  <w:txbxContent>
                    <w:p w14:paraId="09AD6CB3" w14:textId="77777777" w:rsidR="008362F7" w:rsidRDefault="008362F7">
                      <w:pPr>
                        <w:spacing w:before="20"/>
                        <w:ind w:left="20"/>
                        <w:rPr>
                          <w:sz w:val="18"/>
                        </w:rPr>
                      </w:pPr>
                      <w:r>
                        <w:rPr>
                          <w:color w:val="6C6C6C"/>
                          <w:sz w:val="18"/>
                        </w:rPr>
                        <w:t>Número de políticas de viviendas libres de humo</w:t>
                      </w:r>
                    </w:p>
                  </w:txbxContent>
                </v:textbox>
                <w10:wrap anchorx="page"/>
              </v:shape>
            </w:pict>
          </mc:Fallback>
        </mc:AlternateContent>
      </w:r>
      <w:r w:rsidR="0024466E">
        <w:rPr>
          <w:color w:val="585858"/>
          <w:sz w:val="24"/>
        </w:rPr>
        <w:t>Las quejas por el humo de segunda mano y las solicitudes de transferencia de unidades disminuyen después de la implementación de una política libre de humo. A nivel nacional, menos del 21 % de la población en general fuma, por lo que tiene sentido que una gran mayoría de inquilinos quiera vivir en un ambiente libre de humo.</w:t>
      </w:r>
    </w:p>
    <w:p w14:paraId="56D8FEBB" w14:textId="77777777" w:rsidR="000A7062" w:rsidRDefault="000A7062">
      <w:pPr>
        <w:pStyle w:val="BodyText"/>
        <w:rPr>
          <w:sz w:val="28"/>
        </w:rPr>
      </w:pPr>
    </w:p>
    <w:p w14:paraId="5DB126E5" w14:textId="77777777" w:rsidR="000A7062" w:rsidRDefault="000A7062">
      <w:pPr>
        <w:pStyle w:val="BodyText"/>
        <w:rPr>
          <w:sz w:val="28"/>
        </w:rPr>
      </w:pPr>
    </w:p>
    <w:p w14:paraId="702E0CA9" w14:textId="77777777" w:rsidR="000A7062" w:rsidRDefault="000A7062">
      <w:pPr>
        <w:pStyle w:val="BodyText"/>
        <w:rPr>
          <w:sz w:val="28"/>
        </w:rPr>
      </w:pPr>
    </w:p>
    <w:p w14:paraId="31A897B2" w14:textId="77777777" w:rsidR="000A7062" w:rsidRDefault="000A7062">
      <w:pPr>
        <w:pStyle w:val="BodyText"/>
        <w:rPr>
          <w:sz w:val="28"/>
        </w:rPr>
      </w:pPr>
    </w:p>
    <w:p w14:paraId="2BD05B83" w14:textId="77777777" w:rsidR="000A7062" w:rsidRDefault="000A7062">
      <w:pPr>
        <w:pStyle w:val="BodyText"/>
        <w:rPr>
          <w:sz w:val="28"/>
        </w:rPr>
      </w:pPr>
    </w:p>
    <w:p w14:paraId="73536DE1" w14:textId="77777777" w:rsidR="000A7062" w:rsidRDefault="000A7062">
      <w:pPr>
        <w:pStyle w:val="BodyText"/>
        <w:rPr>
          <w:sz w:val="28"/>
        </w:rPr>
      </w:pPr>
    </w:p>
    <w:p w14:paraId="62AB40E7" w14:textId="77777777" w:rsidR="000A7062" w:rsidRDefault="000A7062">
      <w:pPr>
        <w:pStyle w:val="BodyText"/>
        <w:rPr>
          <w:sz w:val="28"/>
        </w:rPr>
      </w:pPr>
    </w:p>
    <w:p w14:paraId="5EE5DAF9" w14:textId="77777777" w:rsidR="000A7062" w:rsidRDefault="000A7062">
      <w:pPr>
        <w:pStyle w:val="BodyText"/>
        <w:rPr>
          <w:sz w:val="28"/>
        </w:rPr>
      </w:pPr>
    </w:p>
    <w:p w14:paraId="330E625E" w14:textId="77777777" w:rsidR="000A7062" w:rsidRDefault="000A7062">
      <w:pPr>
        <w:pStyle w:val="BodyText"/>
        <w:rPr>
          <w:sz w:val="28"/>
        </w:rPr>
      </w:pPr>
    </w:p>
    <w:p w14:paraId="49E076CE" w14:textId="77777777" w:rsidR="000A7062" w:rsidRDefault="000A7062">
      <w:pPr>
        <w:pStyle w:val="BodyText"/>
        <w:rPr>
          <w:sz w:val="28"/>
        </w:rPr>
      </w:pPr>
    </w:p>
    <w:p w14:paraId="433AA1B1" w14:textId="77777777" w:rsidR="000A7062" w:rsidRDefault="000A7062">
      <w:pPr>
        <w:pStyle w:val="BodyText"/>
        <w:rPr>
          <w:sz w:val="28"/>
        </w:rPr>
      </w:pPr>
    </w:p>
    <w:p w14:paraId="3B59C982" w14:textId="77777777" w:rsidR="000A7062" w:rsidRDefault="000A7062">
      <w:pPr>
        <w:pStyle w:val="BodyText"/>
        <w:rPr>
          <w:sz w:val="28"/>
        </w:rPr>
      </w:pPr>
    </w:p>
    <w:p w14:paraId="7E9461A1" w14:textId="77777777" w:rsidR="000A7062" w:rsidRDefault="000A7062">
      <w:pPr>
        <w:pStyle w:val="BodyText"/>
        <w:rPr>
          <w:sz w:val="28"/>
        </w:rPr>
      </w:pPr>
    </w:p>
    <w:p w14:paraId="1D7262CA" w14:textId="77777777" w:rsidR="000A7062" w:rsidRDefault="000A7062">
      <w:pPr>
        <w:pStyle w:val="BodyText"/>
        <w:rPr>
          <w:sz w:val="28"/>
        </w:rPr>
      </w:pPr>
    </w:p>
    <w:p w14:paraId="48449841" w14:textId="77777777" w:rsidR="000A7062" w:rsidRDefault="000A7062">
      <w:pPr>
        <w:pStyle w:val="BodyText"/>
        <w:spacing w:before="9"/>
        <w:rPr>
          <w:sz w:val="34"/>
        </w:rPr>
      </w:pPr>
    </w:p>
    <w:p w14:paraId="0A91CA49" w14:textId="3E853C79" w:rsidR="000A7062" w:rsidRDefault="0024466E">
      <w:pPr>
        <w:ind w:right="358"/>
        <w:jc w:val="center"/>
        <w:rPr>
          <w:b/>
          <w:sz w:val="18"/>
        </w:rPr>
      </w:pPr>
      <w:r>
        <w:rPr>
          <w:b/>
          <w:color w:val="7E7E7E"/>
          <w:sz w:val="18"/>
        </w:rPr>
        <w:t xml:space="preserve">Fuente: </w:t>
      </w:r>
      <w:proofErr w:type="spellStart"/>
      <w:r>
        <w:rPr>
          <w:b/>
          <w:color w:val="7E7E7E"/>
          <w:sz w:val="18"/>
        </w:rPr>
        <w:t>Smoke</w:t>
      </w:r>
      <w:proofErr w:type="spellEnd"/>
      <w:r>
        <w:rPr>
          <w:b/>
          <w:color w:val="7E7E7E"/>
          <w:sz w:val="18"/>
        </w:rPr>
        <w:t xml:space="preserve">-Free </w:t>
      </w:r>
      <w:proofErr w:type="spellStart"/>
      <w:r>
        <w:rPr>
          <w:b/>
          <w:color w:val="7E7E7E"/>
          <w:sz w:val="18"/>
        </w:rPr>
        <w:t>Housing</w:t>
      </w:r>
      <w:proofErr w:type="spellEnd"/>
      <w:r>
        <w:rPr>
          <w:b/>
          <w:color w:val="7E7E7E"/>
          <w:sz w:val="18"/>
        </w:rPr>
        <w:t xml:space="preserve"> </w:t>
      </w:r>
      <w:proofErr w:type="spellStart"/>
      <w:r>
        <w:rPr>
          <w:b/>
          <w:color w:val="7E7E7E"/>
          <w:sz w:val="18"/>
        </w:rPr>
        <w:t>Initiative</w:t>
      </w:r>
      <w:proofErr w:type="spellEnd"/>
      <w:r>
        <w:rPr>
          <w:b/>
          <w:color w:val="7E7E7E"/>
          <w:sz w:val="18"/>
        </w:rPr>
        <w:t xml:space="preserve">: Asociación Estadounidense </w:t>
      </w:r>
      <w:r w:rsidR="00D544F1">
        <w:rPr>
          <w:b/>
          <w:color w:val="7E7E7E"/>
          <w:sz w:val="18"/>
        </w:rPr>
        <w:t>del Pulmón</w:t>
      </w:r>
    </w:p>
    <w:p w14:paraId="160A0FBD" w14:textId="77777777" w:rsidR="000A7062" w:rsidRDefault="000A7062">
      <w:pPr>
        <w:pStyle w:val="BodyText"/>
        <w:spacing w:before="2"/>
        <w:rPr>
          <w:b/>
        </w:rPr>
      </w:pPr>
    </w:p>
    <w:p w14:paraId="1B0A8880" w14:textId="77777777" w:rsidR="000A7062" w:rsidRDefault="0024466E">
      <w:pPr>
        <w:pStyle w:val="Heading6"/>
        <w:spacing w:before="1"/>
        <w:ind w:left="612"/>
      </w:pPr>
      <w:r>
        <w:rPr>
          <w:color w:val="1B4855"/>
        </w:rPr>
        <w:t>LA SALUD DE LOS INQUILINOS MEJORA CON UNA VIVIENDA 100 % LIBRE DE HUMO</w:t>
      </w:r>
    </w:p>
    <w:p w14:paraId="7E234ADF" w14:textId="77777777" w:rsidR="000A7062" w:rsidRDefault="0024466E">
      <w:pPr>
        <w:pStyle w:val="ListParagraph"/>
        <w:numPr>
          <w:ilvl w:val="1"/>
          <w:numId w:val="5"/>
        </w:numPr>
        <w:tabs>
          <w:tab w:val="left" w:pos="1152"/>
          <w:tab w:val="left" w:pos="1153"/>
        </w:tabs>
        <w:spacing w:before="60" w:line="276" w:lineRule="auto"/>
        <w:ind w:right="1045" w:hanging="360"/>
        <w:rPr>
          <w:rFonts w:ascii="Symbol" w:hAnsi="Symbol"/>
          <w:color w:val="585858"/>
          <w:sz w:val="24"/>
        </w:rPr>
      </w:pPr>
      <w:r>
        <w:rPr>
          <w:color w:val="585858"/>
          <w:sz w:val="24"/>
        </w:rPr>
        <w:t>No existe un nivel libre de riesgo de exposición al humo de segunda mano, y la Agencia de Protección Ambiental ha identificado el humo de segunda mano como carcinógeno de Clase A, la clase de sustancias químicas más tóxicas que se sabe que causan cáncer a los seres humanos, en la misma clase que el asbesto y benceno.</w:t>
      </w:r>
    </w:p>
    <w:p w14:paraId="2AFC4BF1" w14:textId="2FE3FBCE" w:rsidR="000A7062" w:rsidRDefault="0024466E">
      <w:pPr>
        <w:pStyle w:val="ListParagraph"/>
        <w:numPr>
          <w:ilvl w:val="1"/>
          <w:numId w:val="5"/>
        </w:numPr>
        <w:tabs>
          <w:tab w:val="left" w:pos="1152"/>
          <w:tab w:val="left" w:pos="1153"/>
        </w:tabs>
        <w:spacing w:line="273" w:lineRule="auto"/>
        <w:ind w:right="1611" w:hanging="360"/>
        <w:rPr>
          <w:rFonts w:ascii="Symbol" w:hAnsi="Symbol"/>
          <w:color w:val="585858"/>
          <w:sz w:val="24"/>
        </w:rPr>
      </w:pPr>
      <w:r>
        <w:rPr>
          <w:color w:val="585858"/>
          <w:sz w:val="24"/>
        </w:rPr>
        <w:t xml:space="preserve">El humo </w:t>
      </w:r>
      <w:r w:rsidR="004D7C6A">
        <w:rPr>
          <w:color w:val="585858"/>
          <w:sz w:val="24"/>
        </w:rPr>
        <w:t>indirecto</w:t>
      </w:r>
      <w:r>
        <w:rPr>
          <w:color w:val="585858"/>
          <w:sz w:val="24"/>
        </w:rPr>
        <w:t xml:space="preserve"> es uno de los principales desencadenantes de ataques de asma y otros problemas respiratorios, y una causa conocida del síndrome de muerte súbita infantil (S</w:t>
      </w:r>
      <w:r w:rsidR="00D544F1">
        <w:rPr>
          <w:color w:val="585858"/>
          <w:sz w:val="24"/>
        </w:rPr>
        <w:t>IDS</w:t>
      </w:r>
      <w:r>
        <w:rPr>
          <w:color w:val="585858"/>
          <w:sz w:val="24"/>
        </w:rPr>
        <w:t>).</w:t>
      </w:r>
    </w:p>
    <w:p w14:paraId="2BFA2B01" w14:textId="7B839484" w:rsidR="000A7062" w:rsidRDefault="0024466E">
      <w:pPr>
        <w:pStyle w:val="ListParagraph"/>
        <w:numPr>
          <w:ilvl w:val="1"/>
          <w:numId w:val="5"/>
        </w:numPr>
        <w:tabs>
          <w:tab w:val="left" w:pos="1152"/>
          <w:tab w:val="left" w:pos="1153"/>
        </w:tabs>
        <w:spacing w:before="3" w:line="276" w:lineRule="auto"/>
        <w:ind w:right="1187" w:hanging="360"/>
        <w:rPr>
          <w:rFonts w:ascii="Symbol" w:hAnsi="Symbol"/>
          <w:color w:val="585858"/>
          <w:sz w:val="24"/>
        </w:rPr>
      </w:pPr>
      <w:r>
        <w:rPr>
          <w:color w:val="585858"/>
          <w:sz w:val="24"/>
        </w:rPr>
        <w:t xml:space="preserve">El humo </w:t>
      </w:r>
      <w:r w:rsidR="004D7C6A">
        <w:rPr>
          <w:color w:val="585858"/>
          <w:sz w:val="24"/>
        </w:rPr>
        <w:t>indirecto</w:t>
      </w:r>
      <w:r>
        <w:rPr>
          <w:color w:val="585858"/>
          <w:sz w:val="24"/>
        </w:rPr>
        <w:t xml:space="preserve"> se clasifica como un </w:t>
      </w:r>
      <w:r w:rsidR="00DD6417">
        <w:rPr>
          <w:color w:val="585858"/>
          <w:sz w:val="24"/>
        </w:rPr>
        <w:t>“</w:t>
      </w:r>
      <w:r>
        <w:rPr>
          <w:color w:val="585858"/>
          <w:sz w:val="24"/>
        </w:rPr>
        <w:t>contaminante tóxico del aire</w:t>
      </w:r>
      <w:r w:rsidR="00DD6417">
        <w:rPr>
          <w:color w:val="585858"/>
          <w:sz w:val="24"/>
        </w:rPr>
        <w:t>”</w:t>
      </w:r>
      <w:r>
        <w:rPr>
          <w:color w:val="585858"/>
          <w:sz w:val="24"/>
        </w:rPr>
        <w:t>, lo que lo coloca en la misma clase de otros contaminantes. El humo de vapor de segunda mano de los dispositivos electrónicos para fumar, como los cigarrillos electrónicos y los bolígrafos narguiles, y el humo del uso de narguiles también son un peligro para la salud.</w:t>
      </w:r>
    </w:p>
    <w:p w14:paraId="37507FA9" w14:textId="77777777" w:rsidR="000A7062" w:rsidRDefault="000A7062">
      <w:pPr>
        <w:spacing w:line="276" w:lineRule="auto"/>
        <w:rPr>
          <w:rFonts w:ascii="Symbol" w:hAnsi="Symbol"/>
          <w:sz w:val="24"/>
        </w:rPr>
        <w:sectPr w:rsidR="000A7062">
          <w:pgSz w:w="12240" w:h="15840"/>
          <w:pgMar w:top="1800" w:right="540" w:bottom="1000" w:left="900" w:header="1339" w:footer="803" w:gutter="0"/>
          <w:cols w:space="720"/>
        </w:sectPr>
      </w:pPr>
    </w:p>
    <w:p w14:paraId="263E3603" w14:textId="77777777" w:rsidR="000A7062" w:rsidRDefault="000A7062">
      <w:pPr>
        <w:pStyle w:val="BodyText"/>
        <w:spacing w:before="5"/>
        <w:rPr>
          <w:sz w:val="16"/>
        </w:rPr>
      </w:pPr>
    </w:p>
    <w:p w14:paraId="3BAACCBC" w14:textId="77777777" w:rsidR="000A7062" w:rsidRPr="004E2A3D" w:rsidRDefault="0024466E">
      <w:pPr>
        <w:pStyle w:val="Heading3"/>
        <w:tabs>
          <w:tab w:val="left" w:pos="1608"/>
          <w:tab w:val="left" w:pos="10290"/>
        </w:tabs>
        <w:spacing w:before="76"/>
        <w:ind w:left="331"/>
        <w:rPr>
          <w:sz w:val="32"/>
          <w:szCs w:val="32"/>
        </w:rPr>
      </w:pPr>
      <w:r>
        <w:rPr>
          <w:rFonts w:ascii="Times New Roman"/>
          <w:b w:val="0"/>
          <w:color w:val="FFFFFF"/>
          <w:shd w:val="clear" w:color="auto" w:fill="1B4855"/>
        </w:rPr>
        <w:t xml:space="preserve"> </w:t>
      </w:r>
      <w:r>
        <w:rPr>
          <w:rFonts w:ascii="Times New Roman"/>
          <w:b w:val="0"/>
          <w:color w:val="FFFFFF"/>
          <w:shd w:val="clear" w:color="auto" w:fill="1B4855"/>
        </w:rPr>
        <w:tab/>
      </w:r>
      <w:r w:rsidRPr="004E2A3D">
        <w:rPr>
          <w:color w:val="FFFFFF"/>
          <w:sz w:val="32"/>
          <w:szCs w:val="32"/>
          <w:shd w:val="clear" w:color="auto" w:fill="1B4855"/>
        </w:rPr>
        <w:t>UN BENEFICIO PARA LOS PROPIETARIOS Y LOS INQUILINOS</w:t>
      </w:r>
      <w:r w:rsidRPr="004E2A3D">
        <w:rPr>
          <w:color w:val="FFFFFF"/>
          <w:sz w:val="32"/>
          <w:szCs w:val="32"/>
          <w:shd w:val="clear" w:color="auto" w:fill="1B4855"/>
        </w:rPr>
        <w:tab/>
      </w:r>
    </w:p>
    <w:p w14:paraId="227D1241" w14:textId="43C7DD04" w:rsidR="000A7062" w:rsidRDefault="003872B2">
      <w:pPr>
        <w:pStyle w:val="BodyText"/>
        <w:spacing w:before="1"/>
        <w:rPr>
          <w:rFonts w:ascii="Calibri"/>
          <w:b/>
          <w:sz w:val="14"/>
        </w:rPr>
      </w:pPr>
      <w:r>
        <w:rPr>
          <w:noProof/>
          <w:lang w:val="es-419" w:eastAsia="es-419" w:bidi="ar-SA"/>
        </w:rPr>
        <mc:AlternateContent>
          <mc:Choice Requires="wps">
            <w:drawing>
              <wp:anchor distT="0" distB="0" distL="114300" distR="114300" simplePos="0" relativeHeight="251686912" behindDoc="1" locked="0" layoutInCell="1" allowOverlap="1" wp14:anchorId="7C9B0183" wp14:editId="441B6757">
                <wp:simplePos x="0" y="0"/>
                <wp:positionH relativeFrom="column">
                  <wp:posOffset>220041</wp:posOffset>
                </wp:positionH>
                <wp:positionV relativeFrom="paragraph">
                  <wp:posOffset>99060</wp:posOffset>
                </wp:positionV>
                <wp:extent cx="4806315" cy="367030"/>
                <wp:effectExtent l="0" t="0" r="0" b="0"/>
                <wp:wrapNone/>
                <wp:docPr id="342" name="Freeform 10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806315" cy="367030"/>
                        </a:xfrm>
                        <a:custGeom>
                          <a:avLst/>
                          <a:gdLst>
                            <a:gd name="T0" fmla="+- 0 8829 1260"/>
                            <a:gd name="T1" fmla="*/ T0 w 7569"/>
                            <a:gd name="T2" fmla="+- 0 -29 -29"/>
                            <a:gd name="T3" fmla="*/ -29 h 579"/>
                            <a:gd name="T4" fmla="+- 0 8737 1260"/>
                            <a:gd name="T5" fmla="*/ T4 w 7569"/>
                            <a:gd name="T6" fmla="+- 0 -29 -29"/>
                            <a:gd name="T7" fmla="*/ -29 h 579"/>
                            <a:gd name="T8" fmla="+- 0 1368 1260"/>
                            <a:gd name="T9" fmla="*/ T8 w 7569"/>
                            <a:gd name="T10" fmla="+- 0 -29 -29"/>
                            <a:gd name="T11" fmla="*/ -29 h 579"/>
                            <a:gd name="T12" fmla="+- 0 1260 1260"/>
                            <a:gd name="T13" fmla="*/ T12 w 7569"/>
                            <a:gd name="T14" fmla="+- 0 -29 -29"/>
                            <a:gd name="T15" fmla="*/ -29 h 579"/>
                            <a:gd name="T16" fmla="+- 0 1260 1260"/>
                            <a:gd name="T17" fmla="*/ T16 w 7569"/>
                            <a:gd name="T18" fmla="+- 0 550 -29"/>
                            <a:gd name="T19" fmla="*/ 550 h 579"/>
                            <a:gd name="T20" fmla="+- 0 1368 1260"/>
                            <a:gd name="T21" fmla="*/ T20 w 7569"/>
                            <a:gd name="T22" fmla="+- 0 550 -29"/>
                            <a:gd name="T23" fmla="*/ 550 h 579"/>
                            <a:gd name="T24" fmla="+- 0 8737 1260"/>
                            <a:gd name="T25" fmla="*/ T24 w 7569"/>
                            <a:gd name="T26" fmla="+- 0 550 -29"/>
                            <a:gd name="T27" fmla="*/ 550 h 579"/>
                            <a:gd name="T28" fmla="+- 0 8829 1260"/>
                            <a:gd name="T29" fmla="*/ T28 w 7569"/>
                            <a:gd name="T30" fmla="+- 0 550 -29"/>
                            <a:gd name="T31" fmla="*/ 550 h 579"/>
                            <a:gd name="T32" fmla="+- 0 8829 1260"/>
                            <a:gd name="T33" fmla="*/ T32 w 7569"/>
                            <a:gd name="T34" fmla="+- 0 -29 -29"/>
                            <a:gd name="T35" fmla="*/ -29 h 5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569" h="579">
                              <a:moveTo>
                                <a:pt x="7569" y="0"/>
                              </a:moveTo>
                              <a:lnTo>
                                <a:pt x="7477" y="0"/>
                              </a:lnTo>
                              <a:lnTo>
                                <a:pt x="108" y="0"/>
                              </a:lnTo>
                              <a:lnTo>
                                <a:pt x="0" y="0"/>
                              </a:lnTo>
                              <a:lnTo>
                                <a:pt x="0" y="579"/>
                              </a:lnTo>
                              <a:lnTo>
                                <a:pt x="108" y="579"/>
                              </a:lnTo>
                              <a:lnTo>
                                <a:pt x="7477" y="579"/>
                              </a:lnTo>
                              <a:lnTo>
                                <a:pt x="7569" y="579"/>
                              </a:lnTo>
                              <a:lnTo>
                                <a:pt x="7569" y="0"/>
                              </a:lnTo>
                            </a:path>
                          </a:pathLst>
                        </a:custGeom>
                        <a:solidFill>
                          <a:srgbClr val="A6A6A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C6E3F1" id="Freeform 105" o:spid="_x0000_s1026" style="position:absolute;margin-left:17.35pt;margin-top:7.8pt;width:378.45pt;height:28.9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7569,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" path="m7569,r-92,l108,,,,,579r108,l7477,579r92,l7569,e" fillcolor="#a6a6a6" stroked="f">
                <v:path arrowok="t" o:connecttype="custom" o:connectlocs="4806315,-18383;4747895,-18383;68580,-18383;0,-18383;0,348647;68580,348647;4747895,348647;4806315,348647;4806315,-18383" o:connectangles="0,0,0,0,0,0,0,0,0"/>
                <o:lock v:ext="edit" verticies="t"/>
              </v:shape>
            </w:pict>
          </mc:Fallback>
        </mc:AlternateContent>
      </w:r>
      <w:r w:rsidR="00A638E7">
        <w:rPr>
          <w:rFonts w:ascii="Calibri"/>
          <w:b/>
          <w:noProof/>
          <w:sz w:val="14"/>
          <w:lang w:val="es-419" w:eastAsia="es-419" w:bidi="ar-SA"/>
        </w:rPr>
        <mc:AlternateContent>
          <mc:Choice Requires="wps">
            <w:drawing>
              <wp:anchor distT="0" distB="0" distL="114300" distR="114300" simplePos="0" relativeHeight="251687936" behindDoc="1" locked="0" layoutInCell="1" allowOverlap="1" wp14:anchorId="50EF73D7" wp14:editId="53858CAF">
                <wp:simplePos x="0" y="0"/>
                <wp:positionH relativeFrom="column">
                  <wp:posOffset>5043170</wp:posOffset>
                </wp:positionH>
                <wp:positionV relativeFrom="paragraph">
                  <wp:posOffset>118110</wp:posOffset>
                </wp:positionV>
                <wp:extent cx="0" cy="367030"/>
                <wp:effectExtent l="0" t="0" r="0" b="0"/>
                <wp:wrapNone/>
                <wp:docPr id="343"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7030"/>
                        </a:xfrm>
                        <a:prstGeom prst="line">
                          <a:avLst/>
                        </a:prstGeom>
                        <a:noFill/>
                        <a:ln w="18288">
                          <a:solidFill>
                            <a:srgbClr val="7E7E7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62A06F" id="Line 104" o:spid="_x0000_s1026" style="position:absolute;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7.1pt,9.3pt" to="397.1pt,3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" strokecolor="#7e7e7e" strokeweight="1.44pt"/>
            </w:pict>
          </mc:Fallback>
        </mc:AlternateContent>
      </w:r>
    </w:p>
    <w:p w14:paraId="333205CE" w14:textId="77777777" w:rsidR="000A7062" w:rsidRDefault="000A7062">
      <w:pPr>
        <w:rPr>
          <w:rFonts w:ascii="Calibri"/>
          <w:sz w:val="14"/>
        </w:rPr>
        <w:sectPr w:rsidR="000A7062">
          <w:headerReference w:type="default" r:id="rId56"/>
          <w:footerReference w:type="default" r:id="rId57"/>
          <w:pgSz w:w="12240" w:h="15840"/>
          <w:pgMar w:top="1740" w:right="540" w:bottom="1000" w:left="900" w:header="1225" w:footer="803" w:gutter="0"/>
          <w:pgNumType w:start="5"/>
          <w:cols w:space="720"/>
        </w:sectPr>
      </w:pPr>
    </w:p>
    <w:p w14:paraId="21158089" w14:textId="333CEFCA" w:rsidR="000A7062" w:rsidRDefault="0024466E">
      <w:pPr>
        <w:spacing w:before="10"/>
        <w:ind w:left="1107" w:right="647"/>
        <w:jc w:val="center"/>
        <w:rPr>
          <w:rFonts w:ascii="Calibri" w:hAnsi="Calibri"/>
          <w:b/>
          <w:sz w:val="44"/>
        </w:rPr>
      </w:pPr>
      <w:r>
        <w:rPr>
          <w:rFonts w:ascii="Calibri" w:hAnsi="Calibri"/>
          <w:b/>
          <w:color w:val="FFFFFF"/>
          <w:sz w:val="44"/>
        </w:rPr>
        <w:t>Es legal.</w:t>
      </w:r>
    </w:p>
    <w:p w14:paraId="50F0D34C" w14:textId="42B8EA50" w:rsidR="000A7062" w:rsidRDefault="0024466E">
      <w:pPr>
        <w:spacing w:before="120"/>
        <w:ind w:left="713"/>
        <w:rPr>
          <w:rFonts w:ascii="Arial" w:hAnsi="Arial"/>
        </w:rPr>
      </w:pPr>
      <w:r>
        <w:rPr>
          <w:rFonts w:ascii="Arial" w:hAnsi="Arial"/>
          <w:color w:val="585858"/>
        </w:rPr>
        <w:t xml:space="preserve">Las personas que fuman no son una clase legal protegida, por lo que no existe un </w:t>
      </w:r>
      <w:r w:rsidR="00B13682">
        <w:rPr>
          <w:rFonts w:ascii="Arial" w:hAnsi="Arial"/>
          <w:color w:val="585858"/>
        </w:rPr>
        <w:t>“</w:t>
      </w:r>
      <w:r>
        <w:rPr>
          <w:rFonts w:ascii="Arial" w:hAnsi="Arial"/>
          <w:color w:val="585858"/>
        </w:rPr>
        <w:t>derecho a fumar</w:t>
      </w:r>
      <w:r w:rsidR="00B13682">
        <w:rPr>
          <w:rFonts w:ascii="Arial" w:hAnsi="Arial"/>
          <w:color w:val="585858"/>
        </w:rPr>
        <w:t>”</w:t>
      </w:r>
      <w:r>
        <w:rPr>
          <w:rFonts w:ascii="Arial" w:hAnsi="Arial"/>
          <w:color w:val="585858"/>
        </w:rPr>
        <w:t xml:space="preserve"> según ninguna ley de los EE.</w:t>
      </w:r>
      <w:r w:rsidR="00B13682">
        <w:rPr>
          <w:rFonts w:ascii="Arial" w:hAnsi="Arial"/>
          <w:color w:val="585858"/>
        </w:rPr>
        <w:t> </w:t>
      </w:r>
      <w:r>
        <w:rPr>
          <w:rFonts w:ascii="Arial" w:hAnsi="Arial"/>
          <w:color w:val="585858"/>
        </w:rPr>
        <w:t>UU. De hecho, el Departamento de Vivienda y Desarrollo Urbano de EE.</w:t>
      </w:r>
      <w:r w:rsidR="00B13682">
        <w:rPr>
          <w:rFonts w:ascii="Arial" w:hAnsi="Arial"/>
          <w:color w:val="585858"/>
        </w:rPr>
        <w:t> </w:t>
      </w:r>
      <w:r>
        <w:rPr>
          <w:rFonts w:ascii="Arial" w:hAnsi="Arial"/>
          <w:color w:val="585858"/>
        </w:rPr>
        <w:t>UU. alienta a los proveedores de vivienda públicas y privadas a implementar políticas libres de humo.</w:t>
      </w:r>
    </w:p>
    <w:p w14:paraId="41E6E80C" w14:textId="77777777" w:rsidR="000A7062" w:rsidRDefault="000A7062">
      <w:pPr>
        <w:pStyle w:val="BodyText"/>
        <w:spacing w:before="8"/>
        <w:rPr>
          <w:rFonts w:ascii="Arial"/>
          <w:sz w:val="20"/>
        </w:rPr>
      </w:pPr>
    </w:p>
    <w:p w14:paraId="5260DB3E" w14:textId="6C2546EE" w:rsidR="000A7062" w:rsidRDefault="00A638E7">
      <w:pPr>
        <w:ind w:left="713"/>
        <w:rPr>
          <w:rFonts w:ascii="Arial"/>
        </w:rPr>
      </w:pPr>
      <w:r>
        <w:rPr>
          <w:rFonts w:ascii="Arial"/>
          <w:noProof/>
          <w:color w:val="585858"/>
          <w:lang w:val="es-419" w:eastAsia="es-419" w:bidi="ar-SA"/>
        </w:rPr>
        <w:drawing>
          <wp:anchor distT="0" distB="0" distL="114300" distR="114300" simplePos="0" relativeHeight="251696128" behindDoc="1" locked="0" layoutInCell="1" allowOverlap="1" wp14:anchorId="34CE0EEE" wp14:editId="3ABFD398">
            <wp:simplePos x="0" y="0"/>
            <wp:positionH relativeFrom="column">
              <wp:posOffset>375285</wp:posOffset>
            </wp:positionH>
            <wp:positionV relativeFrom="paragraph">
              <wp:posOffset>594995</wp:posOffset>
            </wp:positionV>
            <wp:extent cx="4418330" cy="3313430"/>
            <wp:effectExtent l="0" t="0" r="0" b="0"/>
            <wp:wrapNone/>
            <wp:docPr id="96" name="Imagen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418330" cy="3313430"/>
                    </a:xfrm>
                    <a:prstGeom prst="rect">
                      <a:avLst/>
                    </a:prstGeom>
                    <a:noFill/>
                  </pic:spPr>
                </pic:pic>
              </a:graphicData>
            </a:graphic>
            <wp14:sizeRelH relativeFrom="page">
              <wp14:pctWidth>0</wp14:pctWidth>
            </wp14:sizeRelH>
            <wp14:sizeRelV relativeFrom="page">
              <wp14:pctHeight>0</wp14:pctHeight>
            </wp14:sizeRelV>
          </wp:anchor>
        </w:drawing>
      </w:r>
      <w:r w:rsidR="0024466E">
        <w:rPr>
          <w:rFonts w:ascii="Arial"/>
          <w:color w:val="585858"/>
        </w:rPr>
        <w:t>Los administradores de propiedades y las asociaciones est</w:t>
      </w:r>
      <w:r w:rsidR="0024466E">
        <w:rPr>
          <w:rFonts w:ascii="Arial"/>
          <w:color w:val="585858"/>
        </w:rPr>
        <w:t>á</w:t>
      </w:r>
      <w:r w:rsidR="0024466E">
        <w:rPr>
          <w:rFonts w:ascii="Arial"/>
          <w:color w:val="585858"/>
        </w:rPr>
        <w:t>n autorizadas por la ley federal y de Nueva Jersey para establecer reglas libres de humo para sus propiedades, y pueden establecer reglas sobre mascotas o ruido: para crear un entorno de vida mejor y m</w:t>
      </w:r>
      <w:r w:rsidR="0024466E">
        <w:rPr>
          <w:rFonts w:ascii="Arial"/>
          <w:color w:val="585858"/>
        </w:rPr>
        <w:t>á</w:t>
      </w:r>
      <w:r w:rsidR="0024466E">
        <w:rPr>
          <w:rFonts w:ascii="Arial"/>
          <w:color w:val="585858"/>
        </w:rPr>
        <w:t>s seguro.</w:t>
      </w:r>
    </w:p>
    <w:p w14:paraId="68C7ACEB" w14:textId="4ED06D30" w:rsidR="000A7062" w:rsidRDefault="000A7062">
      <w:pPr>
        <w:pStyle w:val="BodyText"/>
        <w:spacing w:before="3"/>
        <w:rPr>
          <w:rFonts w:ascii="Arial"/>
          <w:sz w:val="34"/>
        </w:rPr>
      </w:pPr>
    </w:p>
    <w:p w14:paraId="4F419394" w14:textId="74B81DB0" w:rsidR="000A7062" w:rsidRDefault="003872B2">
      <w:pPr>
        <w:pStyle w:val="Heading2"/>
        <w:ind w:left="1369"/>
      </w:pPr>
      <w:r>
        <w:rPr>
          <w:rFonts w:ascii="Arial"/>
          <w:noProof/>
          <w:sz w:val="34"/>
          <w:lang w:val="es-419" w:eastAsia="es-419" w:bidi="ar-SA"/>
        </w:rPr>
        <mc:AlternateContent>
          <mc:Choice Requires="wps">
            <w:drawing>
              <wp:anchor distT="0" distB="0" distL="114300" distR="114300" simplePos="0" relativeHeight="251689984" behindDoc="1" locked="0" layoutInCell="1" allowOverlap="1" wp14:anchorId="2A94B9D2" wp14:editId="38A85C71">
                <wp:simplePos x="0" y="0"/>
                <wp:positionH relativeFrom="column">
                  <wp:posOffset>232907</wp:posOffset>
                </wp:positionH>
                <wp:positionV relativeFrom="paragraph">
                  <wp:posOffset>30314</wp:posOffset>
                </wp:positionV>
                <wp:extent cx="4806315" cy="367665"/>
                <wp:effectExtent l="0" t="0" r="0" b="0"/>
                <wp:wrapNone/>
                <wp:docPr id="341" name="Freeform 10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806315" cy="367665"/>
                        </a:xfrm>
                        <a:custGeom>
                          <a:avLst/>
                          <a:gdLst>
                            <a:gd name="T0" fmla="+- 0 8829 1260"/>
                            <a:gd name="T1" fmla="*/ T0 w 7569"/>
                            <a:gd name="T2" fmla="+- 0 3283 3283"/>
                            <a:gd name="T3" fmla="*/ 3283 h 579"/>
                            <a:gd name="T4" fmla="+- 0 8737 1260"/>
                            <a:gd name="T5" fmla="*/ T4 w 7569"/>
                            <a:gd name="T6" fmla="+- 0 3283 3283"/>
                            <a:gd name="T7" fmla="*/ 3283 h 579"/>
                            <a:gd name="T8" fmla="+- 0 1368 1260"/>
                            <a:gd name="T9" fmla="*/ T8 w 7569"/>
                            <a:gd name="T10" fmla="+- 0 3283 3283"/>
                            <a:gd name="T11" fmla="*/ 3283 h 579"/>
                            <a:gd name="T12" fmla="+- 0 1260 1260"/>
                            <a:gd name="T13" fmla="*/ T12 w 7569"/>
                            <a:gd name="T14" fmla="+- 0 3283 3283"/>
                            <a:gd name="T15" fmla="*/ 3283 h 579"/>
                            <a:gd name="T16" fmla="+- 0 1260 1260"/>
                            <a:gd name="T17" fmla="*/ T16 w 7569"/>
                            <a:gd name="T18" fmla="+- 0 3862 3283"/>
                            <a:gd name="T19" fmla="*/ 3862 h 579"/>
                            <a:gd name="T20" fmla="+- 0 1368 1260"/>
                            <a:gd name="T21" fmla="*/ T20 w 7569"/>
                            <a:gd name="T22" fmla="+- 0 3862 3283"/>
                            <a:gd name="T23" fmla="*/ 3862 h 579"/>
                            <a:gd name="T24" fmla="+- 0 8737 1260"/>
                            <a:gd name="T25" fmla="*/ T24 w 7569"/>
                            <a:gd name="T26" fmla="+- 0 3862 3283"/>
                            <a:gd name="T27" fmla="*/ 3862 h 579"/>
                            <a:gd name="T28" fmla="+- 0 8829 1260"/>
                            <a:gd name="T29" fmla="*/ T28 w 7569"/>
                            <a:gd name="T30" fmla="+- 0 3862 3283"/>
                            <a:gd name="T31" fmla="*/ 3862 h 579"/>
                            <a:gd name="T32" fmla="+- 0 8829 1260"/>
                            <a:gd name="T33" fmla="*/ T32 w 7569"/>
                            <a:gd name="T34" fmla="+- 0 3283 3283"/>
                            <a:gd name="T35" fmla="*/ 3283 h 5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569" h="579">
                              <a:moveTo>
                                <a:pt x="7569" y="0"/>
                              </a:moveTo>
                              <a:lnTo>
                                <a:pt x="7477" y="0"/>
                              </a:lnTo>
                              <a:lnTo>
                                <a:pt x="108" y="0"/>
                              </a:lnTo>
                              <a:lnTo>
                                <a:pt x="0" y="0"/>
                              </a:lnTo>
                              <a:lnTo>
                                <a:pt x="0" y="579"/>
                              </a:lnTo>
                              <a:lnTo>
                                <a:pt x="108" y="579"/>
                              </a:lnTo>
                              <a:lnTo>
                                <a:pt x="7477" y="579"/>
                              </a:lnTo>
                              <a:lnTo>
                                <a:pt x="7569" y="579"/>
                              </a:lnTo>
                              <a:lnTo>
                                <a:pt x="7569" y="0"/>
                              </a:lnTo>
                            </a:path>
                          </a:pathLst>
                        </a:custGeom>
                        <a:solidFill>
                          <a:srgbClr val="00AF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9B76FE8" id="Freeform 102" o:spid="_x0000_s1026" style="position:absolute;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396.8pt,2.4pt,392.2pt,2.4pt,23.75pt,2.4pt,18.35pt,2.4pt,18.35pt,31.35pt,23.75pt,31.35pt,392.2pt,31.35pt,396.8pt,31.35pt,396.8pt,2.4pt" coordsize="7569,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" fillcolor="#00af50" stroked="f">
                <v:path arrowok="t" o:connecttype="custom" o:connectlocs="4806315,2084705;4747895,2084705;68580,2084705;0,2084705;0,2452370;68580,2452370;4747895,2452370;4806315,2452370;4806315,2084705" o:connectangles="0,0,0,0,0,0,0,0,0"/>
                <o:lock v:ext="edit" verticies="t"/>
              </v:polyline>
            </w:pict>
          </mc:Fallback>
        </mc:AlternateContent>
      </w:r>
      <w:r w:rsidR="00A638E7">
        <w:rPr>
          <w:noProof/>
          <w:color w:val="FFFFFF"/>
          <w:lang w:val="es-419" w:eastAsia="es-419" w:bidi="ar-SA"/>
        </w:rPr>
        <mc:AlternateContent>
          <mc:Choice Requires="wps">
            <w:drawing>
              <wp:anchor distT="0" distB="0" distL="114300" distR="114300" simplePos="0" relativeHeight="251692032" behindDoc="1" locked="0" layoutInCell="1" allowOverlap="1" wp14:anchorId="5792D56B" wp14:editId="0D8B23A4">
                <wp:simplePos x="0" y="0"/>
                <wp:positionH relativeFrom="column">
                  <wp:posOffset>5043170</wp:posOffset>
                </wp:positionH>
                <wp:positionV relativeFrom="paragraph">
                  <wp:posOffset>202565</wp:posOffset>
                </wp:positionV>
                <wp:extent cx="0" cy="3366770"/>
                <wp:effectExtent l="0" t="0" r="0" b="0"/>
                <wp:wrapNone/>
                <wp:docPr id="340"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66770"/>
                        </a:xfrm>
                        <a:prstGeom prst="line">
                          <a:avLst/>
                        </a:prstGeom>
                        <a:noFill/>
                        <a:ln w="18288">
                          <a:solidFill>
                            <a:srgbClr val="7E7E7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35DCB7" id="Line 100" o:spid="_x0000_s1026" style="position:absolute;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7.1pt,15.95pt" to="397.1pt,28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" strokecolor="#7e7e7e" strokeweight="1.44pt"/>
            </w:pict>
          </mc:Fallback>
        </mc:AlternateContent>
      </w:r>
      <w:r w:rsidR="0024466E">
        <w:rPr>
          <w:color w:val="FFFFFF"/>
        </w:rPr>
        <w:t>Es rentable.</w:t>
      </w:r>
    </w:p>
    <w:p w14:paraId="21C7774C" w14:textId="6DEF7DEE" w:rsidR="000A7062" w:rsidRDefault="0024466E">
      <w:pPr>
        <w:spacing w:before="119"/>
        <w:ind w:left="713" w:right="1127"/>
        <w:rPr>
          <w:rFonts w:ascii="Arial"/>
        </w:rPr>
      </w:pPr>
      <w:r>
        <w:rPr>
          <w:rFonts w:ascii="Arial"/>
          <w:color w:val="585858"/>
        </w:rPr>
        <w:t>Mantener una vivienda libre de humo protege su inversi</w:t>
      </w:r>
      <w:r>
        <w:rPr>
          <w:rFonts w:ascii="Arial"/>
          <w:color w:val="585858"/>
        </w:rPr>
        <w:t>ó</w:t>
      </w:r>
      <w:r>
        <w:rPr>
          <w:rFonts w:ascii="Arial"/>
          <w:color w:val="585858"/>
        </w:rPr>
        <w:t>n y a sus inquilinos. Fumar es una de las principales causas de incendios residenciales y permitir fumar aumenta los costos de cambio de inquilino.</w:t>
      </w:r>
    </w:p>
    <w:p w14:paraId="7C3872FA" w14:textId="00C0D24A" w:rsidR="000A7062" w:rsidRDefault="000A7062">
      <w:pPr>
        <w:pStyle w:val="BodyText"/>
        <w:rPr>
          <w:rFonts w:ascii="Arial"/>
        </w:rPr>
      </w:pPr>
    </w:p>
    <w:p w14:paraId="1C9FCEE4" w14:textId="066F9A2E" w:rsidR="000A7062" w:rsidRDefault="000A7062">
      <w:pPr>
        <w:pStyle w:val="BodyText"/>
        <w:rPr>
          <w:rFonts w:ascii="Arial"/>
        </w:rPr>
      </w:pPr>
    </w:p>
    <w:p w14:paraId="39D0D439" w14:textId="64165CB1" w:rsidR="000A7062" w:rsidRDefault="000A7062">
      <w:pPr>
        <w:pStyle w:val="BodyText"/>
        <w:rPr>
          <w:rFonts w:ascii="Arial"/>
        </w:rPr>
      </w:pPr>
    </w:p>
    <w:p w14:paraId="1B6A6EEB" w14:textId="2BE09C21" w:rsidR="000A7062" w:rsidRDefault="000A7062">
      <w:pPr>
        <w:pStyle w:val="BodyText"/>
        <w:rPr>
          <w:rFonts w:ascii="Arial"/>
        </w:rPr>
      </w:pPr>
    </w:p>
    <w:p w14:paraId="5D2DE989" w14:textId="34F6EE18" w:rsidR="000A7062" w:rsidRDefault="000A7062">
      <w:pPr>
        <w:pStyle w:val="BodyText"/>
        <w:rPr>
          <w:rFonts w:ascii="Arial"/>
        </w:rPr>
      </w:pPr>
    </w:p>
    <w:p w14:paraId="45652781" w14:textId="61F21BA7" w:rsidR="000A7062" w:rsidRDefault="000A7062">
      <w:pPr>
        <w:pStyle w:val="BodyText"/>
        <w:rPr>
          <w:rFonts w:ascii="Arial"/>
        </w:rPr>
      </w:pPr>
    </w:p>
    <w:p w14:paraId="54A94792" w14:textId="26A898A3" w:rsidR="000A7062" w:rsidRDefault="000A7062">
      <w:pPr>
        <w:pStyle w:val="BodyText"/>
        <w:rPr>
          <w:rFonts w:ascii="Arial"/>
        </w:rPr>
      </w:pPr>
    </w:p>
    <w:p w14:paraId="7D2B7F5B" w14:textId="6DBA0A65" w:rsidR="000A7062" w:rsidRDefault="000A7062">
      <w:pPr>
        <w:pStyle w:val="BodyText"/>
        <w:rPr>
          <w:rFonts w:ascii="Arial"/>
        </w:rPr>
      </w:pPr>
    </w:p>
    <w:p w14:paraId="08C1C5AA" w14:textId="1825A47E" w:rsidR="000A7062" w:rsidRDefault="000A7062">
      <w:pPr>
        <w:pStyle w:val="BodyText"/>
        <w:rPr>
          <w:rFonts w:ascii="Arial"/>
        </w:rPr>
      </w:pPr>
    </w:p>
    <w:p w14:paraId="0CC8CB20" w14:textId="54CD248D" w:rsidR="000A7062" w:rsidRDefault="00A638E7">
      <w:pPr>
        <w:pStyle w:val="BodyText"/>
        <w:rPr>
          <w:rFonts w:ascii="Arial"/>
        </w:rPr>
      </w:pPr>
      <w:r>
        <w:rPr>
          <w:rFonts w:ascii="Arial"/>
          <w:noProof/>
          <w:lang w:val="es-419" w:eastAsia="es-419" w:bidi="ar-SA"/>
        </w:rPr>
        <mc:AlternateContent>
          <mc:Choice Requires="wps">
            <w:drawing>
              <wp:anchor distT="0" distB="0" distL="114300" distR="114300" simplePos="0" relativeHeight="251704320" behindDoc="0" locked="0" layoutInCell="1" allowOverlap="1" wp14:anchorId="63CB6F16" wp14:editId="2A97AD11">
                <wp:simplePos x="0" y="0"/>
                <wp:positionH relativeFrom="column">
                  <wp:posOffset>549910</wp:posOffset>
                </wp:positionH>
                <wp:positionV relativeFrom="paragraph">
                  <wp:posOffset>34290</wp:posOffset>
                </wp:positionV>
                <wp:extent cx="4023360" cy="230505"/>
                <wp:effectExtent l="0" t="0" r="0" b="0"/>
                <wp:wrapNone/>
                <wp:docPr id="339"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3360" cy="230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71947C" w14:textId="4FCA5C5D" w:rsidR="008362F7" w:rsidRPr="004D7C6A" w:rsidRDefault="008362F7">
                            <w:pPr>
                              <w:rPr>
                                <w:sz w:val="16"/>
                                <w:szCs w:val="16"/>
                                <w:lang w:val="es-AR"/>
                              </w:rPr>
                            </w:pPr>
                            <w:r>
                              <w:rPr>
                                <w:sz w:val="16"/>
                                <w:szCs w:val="16"/>
                                <w:lang w:val="es-AR"/>
                              </w:rPr>
                              <w:t>Limpieza               Pintura                    Pisos</w:t>
                            </w:r>
                            <w:r>
                              <w:rPr>
                                <w:sz w:val="16"/>
                                <w:szCs w:val="16"/>
                                <w:lang w:val="es-AR"/>
                              </w:rPr>
                              <w:tab/>
                              <w:t xml:space="preserve">              Artefactos              Baño                     Tot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B6F16" id="Text Box 204" o:spid="_x0000_s1104" type="#_x0000_t202" style="position:absolute;margin-left:43.3pt;margin-top:2.7pt;width:316.8pt;height:18.1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" stroked="f">
                <v:textbox>
                  <w:txbxContent>
                    <w:p w14:paraId="0E71947C" w14:textId="4FCA5C5D" w:rsidR="008362F7" w:rsidRPr="004D7C6A" w:rsidRDefault="008362F7">
                      <w:pPr>
                        <w:rPr>
                          <w:sz w:val="16"/>
                          <w:szCs w:val="16"/>
                          <w:lang w:val="es-AR"/>
                        </w:rPr>
                      </w:pPr>
                      <w:r>
                        <w:rPr>
                          <w:sz w:val="16"/>
                          <w:szCs w:val="16"/>
                          <w:lang w:val="es-AR"/>
                        </w:rPr>
                        <w:t>Limpieza               Pintura                    Pisos</w:t>
                      </w:r>
                      <w:r>
                        <w:rPr>
                          <w:sz w:val="16"/>
                          <w:szCs w:val="16"/>
                          <w:lang w:val="es-AR"/>
                        </w:rPr>
                        <w:tab/>
                        <w:t xml:space="preserve">              Artefactos              Baño                     Total</w:t>
                      </w:r>
                    </w:p>
                  </w:txbxContent>
                </v:textbox>
              </v:shape>
            </w:pict>
          </mc:Fallback>
        </mc:AlternateContent>
      </w:r>
    </w:p>
    <w:p w14:paraId="0E253F3A" w14:textId="0AB5EF39" w:rsidR="000A7062" w:rsidRDefault="00A638E7">
      <w:pPr>
        <w:pStyle w:val="BodyText"/>
        <w:rPr>
          <w:rFonts w:ascii="Arial"/>
        </w:rPr>
      </w:pPr>
      <w:r>
        <w:rPr>
          <w:rFonts w:ascii="Arial"/>
          <w:noProof/>
          <w:lang w:val="es-419" w:eastAsia="es-419" w:bidi="ar-SA"/>
        </w:rPr>
        <mc:AlternateContent>
          <mc:Choice Requires="wpg">
            <w:drawing>
              <wp:anchor distT="0" distB="0" distL="114300" distR="114300" simplePos="0" relativeHeight="251703296" behindDoc="1" locked="0" layoutInCell="1" allowOverlap="1" wp14:anchorId="48225C84" wp14:editId="239BB1A3">
                <wp:simplePos x="0" y="0"/>
                <wp:positionH relativeFrom="column">
                  <wp:posOffset>669290</wp:posOffset>
                </wp:positionH>
                <wp:positionV relativeFrom="paragraph">
                  <wp:posOffset>80645</wp:posOffset>
                </wp:positionV>
                <wp:extent cx="3940810" cy="381635"/>
                <wp:effectExtent l="0" t="0" r="0" b="0"/>
                <wp:wrapNone/>
                <wp:docPr id="332" name="Group 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40810" cy="381635"/>
                          <a:chOff x="2065" y="10267"/>
                          <a:chExt cx="6206" cy="601"/>
                        </a:xfrm>
                      </wpg:grpSpPr>
                      <pic:pic xmlns:pic="http://schemas.openxmlformats.org/drawingml/2006/picture">
                        <pic:nvPicPr>
                          <pic:cNvPr id="333" name="Picture 9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6558" y="10279"/>
                            <a:ext cx="576" cy="5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4" name="Picture 9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7697" y="10267"/>
                            <a:ext cx="574" cy="5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5" name="Picture 9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5428" y="10279"/>
                            <a:ext cx="576" cy="5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6" name="Picture 9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4310" y="10292"/>
                            <a:ext cx="575" cy="5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7" name="Picture 9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3204" y="10277"/>
                            <a:ext cx="576" cy="5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8" name="Picture 9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2065" y="10282"/>
                            <a:ext cx="576" cy="56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0948FCE" id="Group 203" o:spid="_x0000_s1026" style="position:absolute;margin-left:52.7pt;margin-top:6.35pt;width:310.3pt;height:30.05pt;z-index:-251613184" coordorigin="2065,10267" coordsize="6206,6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">
                <v:shape id="Picture 95" o:spid="_x0000_s1027" type="#_x0000_t75" style="position:absolute;left:6558;top:10279;width:576;height: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">
                  <v:imagedata r:id="rId73" o:title=""/>
                </v:shape>
                <v:shape id="Picture 94" o:spid="_x0000_s1028" type="#_x0000_t75" style="position:absolute;left:7697;top:10267;width:574;height: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">
                  <v:imagedata r:id="rId74" o:title=""/>
                </v:shape>
                <v:shape id="Picture 93" o:spid="_x0000_s1029" type="#_x0000_t75" style="position:absolute;left:5428;top:10279;width:576;height: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">
                  <v:imagedata r:id="rId75" o:title=""/>
                </v:shape>
                <v:shape id="Picture 92" o:spid="_x0000_s1030" type="#_x0000_t75" style="position:absolute;left:4310;top:10292;width:575;height: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">
                  <v:imagedata r:id="rId76" o:title=""/>
                </v:shape>
                <v:shape id="Picture 91" o:spid="_x0000_s1031" type="#_x0000_t75" style="position:absolute;left:3204;top:10277;width:576;height: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">
                  <v:imagedata r:id="rId77" o:title=""/>
                </v:shape>
                <v:shape id="Picture 90" o:spid="_x0000_s1032" type="#_x0000_t75" style="position:absolute;left:2065;top:10282;width:576;height: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">
                  <v:imagedata r:id="rId78" o:title=""/>
                </v:shape>
              </v:group>
            </w:pict>
          </mc:Fallback>
        </mc:AlternateContent>
      </w:r>
    </w:p>
    <w:p w14:paraId="45F75B2D" w14:textId="0735A6A8" w:rsidR="000A7062" w:rsidRDefault="000A7062">
      <w:pPr>
        <w:pStyle w:val="BodyText"/>
        <w:rPr>
          <w:rFonts w:ascii="Arial"/>
        </w:rPr>
      </w:pPr>
    </w:p>
    <w:p w14:paraId="3D71B5A6" w14:textId="43C1C5C6" w:rsidR="000A7062" w:rsidRDefault="000A7062">
      <w:pPr>
        <w:pStyle w:val="BodyText"/>
        <w:rPr>
          <w:rFonts w:ascii="Arial"/>
        </w:rPr>
      </w:pPr>
    </w:p>
    <w:p w14:paraId="1E198100" w14:textId="67ECCD8A" w:rsidR="004D7C6A" w:rsidRDefault="004D7C6A" w:rsidP="004D7C6A">
      <w:pPr>
        <w:spacing w:before="1"/>
        <w:ind w:right="647"/>
        <w:rPr>
          <w:rFonts w:ascii="Arial"/>
          <w:color w:val="585858"/>
          <w:sz w:val="14"/>
        </w:rPr>
      </w:pPr>
    </w:p>
    <w:p w14:paraId="4C651675" w14:textId="06856643" w:rsidR="000A7062" w:rsidRDefault="00A638E7" w:rsidP="004D7C6A">
      <w:pPr>
        <w:spacing w:before="1"/>
        <w:ind w:left="450" w:right="647"/>
        <w:jc w:val="center"/>
        <w:rPr>
          <w:rFonts w:ascii="Arial"/>
          <w:sz w:val="14"/>
        </w:rPr>
      </w:pPr>
      <w:r>
        <w:rPr>
          <w:rFonts w:ascii="Arial"/>
          <w:noProof/>
          <w:color w:val="585858"/>
          <w:sz w:val="14"/>
          <w:lang w:val="es-419" w:eastAsia="es-419" w:bidi="ar-SA"/>
        </w:rPr>
        <mc:AlternateContent>
          <mc:Choice Requires="wps">
            <w:drawing>
              <wp:anchor distT="0" distB="0" distL="114300" distR="114300" simplePos="0" relativeHeight="251694080" behindDoc="1" locked="0" layoutInCell="1" allowOverlap="1" wp14:anchorId="0FCAAE03" wp14:editId="0953CDE9">
                <wp:simplePos x="0" y="0"/>
                <wp:positionH relativeFrom="column">
                  <wp:posOffset>5043170</wp:posOffset>
                </wp:positionH>
                <wp:positionV relativeFrom="paragraph">
                  <wp:posOffset>52070</wp:posOffset>
                </wp:positionV>
                <wp:extent cx="0" cy="379730"/>
                <wp:effectExtent l="0" t="0" r="0" b="0"/>
                <wp:wrapNone/>
                <wp:docPr id="331" name="Lin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79730"/>
                        </a:xfrm>
                        <a:prstGeom prst="line">
                          <a:avLst/>
                        </a:prstGeom>
                        <a:noFill/>
                        <a:ln w="18288">
                          <a:solidFill>
                            <a:srgbClr val="7E7E7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BE0620" id="Line 98" o:spid="_x0000_s1026" style="position:absolute;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7.1pt,4.1pt" to="397.1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" strokecolor="#7e7e7e" strokeweight="1.44pt"/>
            </w:pict>
          </mc:Fallback>
        </mc:AlternateContent>
      </w:r>
      <w:r w:rsidR="0024466E">
        <w:rPr>
          <w:rFonts w:ascii="Arial"/>
          <w:color w:val="585858"/>
          <w:sz w:val="14"/>
        </w:rPr>
        <w:t xml:space="preserve">Los datos reflejan encuestas de las autoridades de vivienda e instalaciones de vivienda subsidiada, recopilados e informados por </w:t>
      </w:r>
      <w:proofErr w:type="spellStart"/>
      <w:r w:rsidR="0024466E">
        <w:rPr>
          <w:rFonts w:ascii="Arial"/>
          <w:i/>
          <w:color w:val="585858"/>
          <w:sz w:val="14"/>
        </w:rPr>
        <w:t>Smoke</w:t>
      </w:r>
      <w:proofErr w:type="spellEnd"/>
      <w:r w:rsidR="0024466E">
        <w:rPr>
          <w:rFonts w:ascii="Arial"/>
          <w:i/>
          <w:color w:val="585858"/>
          <w:sz w:val="14"/>
        </w:rPr>
        <w:t xml:space="preserve">-Free </w:t>
      </w:r>
      <w:proofErr w:type="spellStart"/>
      <w:r w:rsidR="0024466E">
        <w:rPr>
          <w:rFonts w:ascii="Arial"/>
          <w:i/>
          <w:color w:val="585858"/>
          <w:sz w:val="14"/>
        </w:rPr>
        <w:t>Housing</w:t>
      </w:r>
      <w:proofErr w:type="spellEnd"/>
      <w:r w:rsidR="0024466E">
        <w:rPr>
          <w:rFonts w:ascii="Arial"/>
          <w:i/>
          <w:color w:val="585858"/>
          <w:sz w:val="14"/>
        </w:rPr>
        <w:t xml:space="preserve"> New </w:t>
      </w:r>
      <w:proofErr w:type="spellStart"/>
      <w:r w:rsidR="0024466E">
        <w:rPr>
          <w:rFonts w:ascii="Arial"/>
          <w:i/>
          <w:color w:val="585858"/>
          <w:sz w:val="14"/>
        </w:rPr>
        <w:t>England</w:t>
      </w:r>
      <w:proofErr w:type="spellEnd"/>
      <w:r w:rsidR="0024466E">
        <w:rPr>
          <w:rFonts w:ascii="Arial"/>
          <w:i/>
          <w:color w:val="585858"/>
          <w:sz w:val="14"/>
        </w:rPr>
        <w:t>. 2009</w:t>
      </w:r>
      <w:r w:rsidR="0024466E">
        <w:rPr>
          <w:rFonts w:ascii="Arial"/>
          <w:color w:val="585858"/>
          <w:sz w:val="14"/>
        </w:rPr>
        <w:t>.</w:t>
      </w:r>
    </w:p>
    <w:p w14:paraId="5D1B76AC" w14:textId="254744CE" w:rsidR="000A7062" w:rsidRDefault="000A7062" w:rsidP="004D7C6A">
      <w:pPr>
        <w:pStyle w:val="BodyText"/>
        <w:jc w:val="center"/>
        <w:rPr>
          <w:rFonts w:ascii="Arial"/>
          <w:sz w:val="16"/>
        </w:rPr>
      </w:pPr>
    </w:p>
    <w:p w14:paraId="01A47B1B" w14:textId="3A275A78" w:rsidR="000A7062" w:rsidRDefault="00D911C7">
      <w:pPr>
        <w:pStyle w:val="Heading2"/>
        <w:spacing w:before="92"/>
        <w:ind w:left="1363"/>
      </w:pPr>
      <w:r>
        <w:rPr>
          <w:rFonts w:ascii="Arial"/>
          <w:noProof/>
          <w:sz w:val="34"/>
          <w:lang w:val="es-419" w:eastAsia="es-419" w:bidi="ar-SA"/>
        </w:rPr>
        <mc:AlternateContent>
          <mc:Choice Requires="wps">
            <w:drawing>
              <wp:anchor distT="0" distB="0" distL="114300" distR="114300" simplePos="0" relativeHeight="251705344" behindDoc="1" locked="0" layoutInCell="1" allowOverlap="1" wp14:anchorId="3749537E" wp14:editId="5DC8577B">
                <wp:simplePos x="0" y="0"/>
                <wp:positionH relativeFrom="column">
                  <wp:posOffset>222885</wp:posOffset>
                </wp:positionH>
                <wp:positionV relativeFrom="paragraph">
                  <wp:posOffset>21286</wp:posOffset>
                </wp:positionV>
                <wp:extent cx="4810125" cy="367665"/>
                <wp:effectExtent l="0" t="0" r="9525" b="0"/>
                <wp:wrapNone/>
                <wp:docPr id="405" name="Rectángulo 405"/>
                <wp:cNvGraphicFramePr/>
                <a:graphic xmlns:a="http://schemas.openxmlformats.org/drawingml/2006/main">
                  <a:graphicData uri="http://schemas.microsoft.com/office/word/2010/wordprocessingShape">
                    <wps:wsp>
                      <wps:cNvSpPr/>
                      <wps:spPr>
                        <a:xfrm>
                          <a:off x="0" y="0"/>
                          <a:ext cx="4810125" cy="367665"/>
                        </a:xfrm>
                        <a:prstGeom prst="rect">
                          <a:avLst/>
                        </a:prstGeom>
                        <a:solidFill>
                          <a:srgbClr val="E26C0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657BE8" id="Rectángulo 405" o:spid="_x0000_s1026" style="position:absolute;margin-left:17.55pt;margin-top:1.7pt;width:378.75pt;height:28.95pt;z-index:-251611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" fillcolor="#e26c09" stroked="f" strokeweight="2pt"/>
            </w:pict>
          </mc:Fallback>
        </mc:AlternateContent>
      </w:r>
      <w:r w:rsidR="00A638E7">
        <w:rPr>
          <w:rFonts w:ascii="Arial"/>
          <w:noProof/>
          <w:color w:val="585858"/>
          <w:sz w:val="14"/>
          <w:lang w:val="es-419" w:eastAsia="es-419" w:bidi="ar-SA"/>
        </w:rPr>
        <mc:AlternateContent>
          <mc:Choice Requires="wps">
            <w:drawing>
              <wp:anchor distT="0" distB="0" distL="114300" distR="114300" simplePos="0" relativeHeight="251693056" behindDoc="1" locked="0" layoutInCell="1" allowOverlap="1" wp14:anchorId="5562D044" wp14:editId="3949A45E">
                <wp:simplePos x="0" y="0"/>
                <wp:positionH relativeFrom="column">
                  <wp:posOffset>1045210</wp:posOffset>
                </wp:positionH>
                <wp:positionV relativeFrom="paragraph">
                  <wp:posOffset>5856605</wp:posOffset>
                </wp:positionV>
                <wp:extent cx="4806315" cy="379730"/>
                <wp:effectExtent l="0" t="0" r="0" b="0"/>
                <wp:wrapNone/>
                <wp:docPr id="330" name="Freeform 99"/>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806315" cy="379730"/>
                        </a:xfrm>
                        <a:custGeom>
                          <a:avLst/>
                          <a:gdLst>
                            <a:gd name="T0" fmla="+- 0 8829 1260"/>
                            <a:gd name="T1" fmla="*/ T0 w 7569"/>
                            <a:gd name="T2" fmla="+- 0 9164 9164"/>
                            <a:gd name="T3" fmla="*/ 9164 h 599"/>
                            <a:gd name="T4" fmla="+- 0 8737 1260"/>
                            <a:gd name="T5" fmla="*/ T4 w 7569"/>
                            <a:gd name="T6" fmla="+- 0 9164 9164"/>
                            <a:gd name="T7" fmla="*/ 9164 h 599"/>
                            <a:gd name="T8" fmla="+- 0 1368 1260"/>
                            <a:gd name="T9" fmla="*/ T8 w 7569"/>
                            <a:gd name="T10" fmla="+- 0 9164 9164"/>
                            <a:gd name="T11" fmla="*/ 9164 h 599"/>
                            <a:gd name="T12" fmla="+- 0 1260 1260"/>
                            <a:gd name="T13" fmla="*/ T12 w 7569"/>
                            <a:gd name="T14" fmla="+- 0 9164 9164"/>
                            <a:gd name="T15" fmla="*/ 9164 h 599"/>
                            <a:gd name="T16" fmla="+- 0 1260 1260"/>
                            <a:gd name="T17" fmla="*/ T16 w 7569"/>
                            <a:gd name="T18" fmla="+- 0 9763 9164"/>
                            <a:gd name="T19" fmla="*/ 9763 h 599"/>
                            <a:gd name="T20" fmla="+- 0 8829 1260"/>
                            <a:gd name="T21" fmla="*/ T20 w 7569"/>
                            <a:gd name="T22" fmla="+- 0 9763 9164"/>
                            <a:gd name="T23" fmla="*/ 9763 h 599"/>
                            <a:gd name="T24" fmla="+- 0 8829 1260"/>
                            <a:gd name="T25" fmla="*/ T24 w 7569"/>
                            <a:gd name="T26" fmla="+- 0 9164 9164"/>
                            <a:gd name="T27" fmla="*/ 9164 h 599"/>
                          </a:gdLst>
                          <a:ahLst/>
                          <a:cxnLst>
                            <a:cxn ang="0">
                              <a:pos x="T1" y="T3"/>
                            </a:cxn>
                            <a:cxn ang="0">
                              <a:pos x="T5" y="T7"/>
                            </a:cxn>
                            <a:cxn ang="0">
                              <a:pos x="T9" y="T11"/>
                            </a:cxn>
                            <a:cxn ang="0">
                              <a:pos x="T13" y="T15"/>
                            </a:cxn>
                            <a:cxn ang="0">
                              <a:pos x="T17" y="T19"/>
                            </a:cxn>
                            <a:cxn ang="0">
                              <a:pos x="T21" y="T23"/>
                            </a:cxn>
                            <a:cxn ang="0">
                              <a:pos x="T25" y="T27"/>
                            </a:cxn>
                          </a:cxnLst>
                          <a:rect l="0" t="0" r="r" b="b"/>
                          <a:pathLst>
                            <a:path w="7569" h="599">
                              <a:moveTo>
                                <a:pt x="7569" y="0"/>
                              </a:moveTo>
                              <a:lnTo>
                                <a:pt x="7477" y="0"/>
                              </a:lnTo>
                              <a:lnTo>
                                <a:pt x="108" y="0"/>
                              </a:lnTo>
                              <a:lnTo>
                                <a:pt x="0" y="0"/>
                              </a:lnTo>
                              <a:lnTo>
                                <a:pt x="0" y="599"/>
                              </a:lnTo>
                              <a:lnTo>
                                <a:pt x="7569" y="599"/>
                              </a:lnTo>
                              <a:lnTo>
                                <a:pt x="7569" y="0"/>
                              </a:lnTo>
                            </a:path>
                          </a:pathLst>
                        </a:custGeom>
                        <a:solidFill>
                          <a:srgbClr val="F4750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670C3" id="Freeform 99" o:spid="_x0000_s1026" style="position:absolute;margin-left:82.3pt;margin-top:461.15pt;width:378.45pt;height:29.9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7569,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" path="m7569,r-92,l108,,,,,599r7569,l7569,e" fillcolor="#f4750d" stroked="f">
                <v:path arrowok="t" o:connecttype="custom" o:connectlocs="4806315,5809425;4747895,5809425;68580,5809425;0,5809425;0,6189155;4806315,6189155;4806315,5809425" o:connectangles="0,0,0,0,0,0,0"/>
                <o:lock v:ext="edit" verticies="t"/>
              </v:shape>
            </w:pict>
          </mc:Fallback>
        </mc:AlternateContent>
      </w:r>
      <w:r w:rsidR="00A638E7">
        <w:rPr>
          <w:noProof/>
          <w:color w:val="FFFFFF"/>
          <w:lang w:val="es-419" w:eastAsia="es-419" w:bidi="ar-SA"/>
        </w:rPr>
        <mc:AlternateContent>
          <mc:Choice Requires="wps">
            <w:drawing>
              <wp:anchor distT="0" distB="0" distL="114300" distR="114300" simplePos="0" relativeHeight="251695104" behindDoc="1" locked="0" layoutInCell="1" allowOverlap="1" wp14:anchorId="3CF7FA6B" wp14:editId="46FBC931">
                <wp:simplePos x="0" y="0"/>
                <wp:positionH relativeFrom="column">
                  <wp:posOffset>5043170</wp:posOffset>
                </wp:positionH>
                <wp:positionV relativeFrom="paragraph">
                  <wp:posOffset>109855</wp:posOffset>
                </wp:positionV>
                <wp:extent cx="0" cy="862330"/>
                <wp:effectExtent l="0" t="0" r="0" b="0"/>
                <wp:wrapNone/>
                <wp:docPr id="329" name="Lin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62330"/>
                        </a:xfrm>
                        <a:prstGeom prst="line">
                          <a:avLst/>
                        </a:prstGeom>
                        <a:noFill/>
                        <a:ln w="18288">
                          <a:solidFill>
                            <a:srgbClr val="7E7E7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E02993" id="Line 97" o:spid="_x0000_s1026" style="position:absolute;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7.1pt,8.65pt" to="397.1pt,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" strokecolor="#7e7e7e" strokeweight="1.44pt"/>
            </w:pict>
          </mc:Fallback>
        </mc:AlternateContent>
      </w:r>
      <w:r w:rsidR="0024466E">
        <w:rPr>
          <w:color w:val="FFFFFF"/>
        </w:rPr>
        <w:t>Es fácil.</w:t>
      </w:r>
    </w:p>
    <w:p w14:paraId="1E136D63" w14:textId="1F52B9F5" w:rsidR="000A7062" w:rsidRPr="003872B2" w:rsidRDefault="0024466E" w:rsidP="003872B2">
      <w:pPr>
        <w:pStyle w:val="ListParagraph"/>
        <w:numPr>
          <w:ilvl w:val="0"/>
          <w:numId w:val="7"/>
        </w:numPr>
        <w:spacing w:before="379"/>
        <w:ind w:right="8"/>
        <w:jc w:val="both"/>
        <w:rPr>
          <w:rFonts w:ascii="Arial" w:hAnsi="Arial"/>
        </w:rPr>
      </w:pPr>
      <w:r w:rsidRPr="003872B2">
        <w:rPr>
          <w:rFonts w:ascii="Arial" w:hAnsi="Arial"/>
          <w:color w:val="585858"/>
        </w:rPr>
        <w:t>Hay demanda de edificios libres de humo en los EE.</w:t>
      </w:r>
      <w:r w:rsidR="00B13682" w:rsidRPr="003872B2">
        <w:rPr>
          <w:rFonts w:ascii="Arial" w:hAnsi="Arial"/>
          <w:color w:val="585858"/>
        </w:rPr>
        <w:t> </w:t>
      </w:r>
      <w:r w:rsidRPr="003872B2">
        <w:rPr>
          <w:rFonts w:ascii="Arial" w:hAnsi="Arial"/>
          <w:color w:val="585858"/>
        </w:rPr>
        <w:t>UU. Los inquilinos prefieren entornos libres de humo y muchos ya no permiten fumar en sus hogares, por lo que las políticas libres de humo en gran medida se aplican solas.</w:t>
      </w:r>
    </w:p>
    <w:p w14:paraId="6A5839BE" w14:textId="77777777" w:rsidR="000A7062" w:rsidRDefault="0024466E" w:rsidP="004E2A3D">
      <w:pPr>
        <w:pStyle w:val="Heading3"/>
        <w:spacing w:before="31"/>
        <w:ind w:left="512" w:right="97" w:hanging="228"/>
      </w:pPr>
      <w:r>
        <w:br w:type="column"/>
      </w:r>
      <w:r>
        <w:rPr>
          <w:color w:val="00AF50"/>
        </w:rPr>
        <w:t>LOS NÚMEROS</w:t>
      </w:r>
    </w:p>
    <w:p w14:paraId="55AC1E01" w14:textId="0FB9BD02" w:rsidR="000A7062" w:rsidRDefault="00A638E7">
      <w:pPr>
        <w:spacing w:before="277"/>
        <w:ind w:left="281"/>
        <w:rPr>
          <w:rFonts w:ascii="Calibri"/>
          <w:b/>
          <w:sz w:val="40"/>
        </w:rPr>
      </w:pPr>
      <w:r>
        <w:rPr>
          <w:rFonts w:ascii="Calibri"/>
          <w:b/>
          <w:noProof/>
          <w:color w:val="E26C09"/>
          <w:sz w:val="40"/>
          <w:lang w:val="es-419" w:eastAsia="es-419" w:bidi="ar-SA"/>
        </w:rPr>
        <mc:AlternateContent>
          <mc:Choice Requires="wps">
            <w:drawing>
              <wp:anchor distT="0" distB="0" distL="114300" distR="114300" simplePos="0" relativeHeight="251688960" behindDoc="1" locked="0" layoutInCell="1" allowOverlap="1" wp14:anchorId="4F9F03D0" wp14:editId="08110356">
                <wp:simplePos x="0" y="0"/>
                <wp:positionH relativeFrom="column">
                  <wp:posOffset>46990</wp:posOffset>
                </wp:positionH>
                <wp:positionV relativeFrom="paragraph">
                  <wp:posOffset>46355</wp:posOffset>
                </wp:positionV>
                <wp:extent cx="0" cy="1736090"/>
                <wp:effectExtent l="0" t="0" r="0" b="0"/>
                <wp:wrapNone/>
                <wp:docPr id="328"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36090"/>
                        </a:xfrm>
                        <a:prstGeom prst="line">
                          <a:avLst/>
                        </a:prstGeom>
                        <a:noFill/>
                        <a:ln w="18288">
                          <a:solidFill>
                            <a:srgbClr val="7E7E7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1B5233" id="Line 103" o:spid="_x0000_s1026" style="position:absolute;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pt,3.65pt" to="3.7pt,14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" strokecolor="#7e7e7e" strokeweight="1.44pt"/>
            </w:pict>
          </mc:Fallback>
        </mc:AlternateContent>
      </w:r>
      <w:r w:rsidR="0024466E">
        <w:rPr>
          <w:rFonts w:ascii="Calibri"/>
          <w:b/>
          <w:color w:val="E26C09"/>
          <w:sz w:val="40"/>
        </w:rPr>
        <w:t>443,000</w:t>
      </w:r>
    </w:p>
    <w:p w14:paraId="4707E4C7" w14:textId="77777777" w:rsidR="000A7062" w:rsidRDefault="0024466E">
      <w:pPr>
        <w:spacing w:before="40"/>
        <w:ind w:left="281" w:right="499"/>
        <w:rPr>
          <w:rFonts w:ascii="Calibri" w:hAnsi="Calibri"/>
          <w:sz w:val="20"/>
        </w:rPr>
      </w:pPr>
      <w:r>
        <w:rPr>
          <w:rFonts w:ascii="Calibri" w:hAnsi="Calibri"/>
          <w:color w:val="585858"/>
          <w:sz w:val="20"/>
        </w:rPr>
        <w:t>…muertes son causadas por el tabaquismo y la exposición al humo de segunda mano en los</w:t>
      </w:r>
    </w:p>
    <w:p w14:paraId="14E08D06" w14:textId="77777777" w:rsidR="000A7062" w:rsidRDefault="0024466E">
      <w:pPr>
        <w:ind w:left="281"/>
        <w:rPr>
          <w:rFonts w:ascii="Calibri"/>
          <w:sz w:val="20"/>
        </w:rPr>
      </w:pPr>
      <w:r>
        <w:rPr>
          <w:rFonts w:ascii="Calibri"/>
          <w:color w:val="585858"/>
          <w:sz w:val="20"/>
        </w:rPr>
        <w:t>EE.</w:t>
      </w:r>
      <w:r>
        <w:rPr>
          <w:rFonts w:ascii="Calibri"/>
          <w:color w:val="585858"/>
          <w:sz w:val="20"/>
        </w:rPr>
        <w:t> </w:t>
      </w:r>
      <w:r>
        <w:rPr>
          <w:rFonts w:ascii="Calibri"/>
          <w:color w:val="585858"/>
          <w:sz w:val="20"/>
        </w:rPr>
        <w:t>UU. cada a</w:t>
      </w:r>
      <w:r>
        <w:rPr>
          <w:rFonts w:ascii="Calibri"/>
          <w:color w:val="585858"/>
          <w:sz w:val="20"/>
        </w:rPr>
        <w:t>ñ</w:t>
      </w:r>
      <w:r>
        <w:rPr>
          <w:rFonts w:ascii="Calibri"/>
          <w:color w:val="585858"/>
          <w:sz w:val="20"/>
        </w:rPr>
        <w:t>o.</w:t>
      </w:r>
    </w:p>
    <w:p w14:paraId="058ED3C9" w14:textId="77777777" w:rsidR="000A7062" w:rsidRDefault="000A7062">
      <w:pPr>
        <w:pStyle w:val="BodyText"/>
        <w:spacing w:before="7"/>
        <w:rPr>
          <w:rFonts w:ascii="Calibri"/>
          <w:sz w:val="26"/>
        </w:rPr>
      </w:pPr>
    </w:p>
    <w:p w14:paraId="535F66C3" w14:textId="2F70DA32" w:rsidR="000A7062" w:rsidRDefault="00A638E7">
      <w:pPr>
        <w:pStyle w:val="Heading3"/>
      </w:pPr>
      <w:r>
        <w:rPr>
          <w:noProof/>
          <w:color w:val="E26C09"/>
          <w:lang w:val="es-419" w:eastAsia="es-419" w:bidi="ar-SA"/>
        </w:rPr>
        <mc:AlternateContent>
          <mc:Choice Requires="wps">
            <w:drawing>
              <wp:anchor distT="0" distB="0" distL="114300" distR="114300" simplePos="0" relativeHeight="251691008" behindDoc="1" locked="0" layoutInCell="1" allowOverlap="1" wp14:anchorId="5097EFD3" wp14:editId="11381456">
                <wp:simplePos x="0" y="0"/>
                <wp:positionH relativeFrom="column">
                  <wp:posOffset>46990</wp:posOffset>
                </wp:positionH>
                <wp:positionV relativeFrom="paragraph">
                  <wp:posOffset>289560</wp:posOffset>
                </wp:positionV>
                <wp:extent cx="0" cy="367665"/>
                <wp:effectExtent l="0" t="0" r="0" b="0"/>
                <wp:wrapNone/>
                <wp:docPr id="327"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7665"/>
                        </a:xfrm>
                        <a:prstGeom prst="line">
                          <a:avLst/>
                        </a:prstGeom>
                        <a:noFill/>
                        <a:ln w="18288">
                          <a:solidFill>
                            <a:srgbClr val="7E7E7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5C051E" id="Line 101" o:spid="_x0000_s1026" style="position:absolute;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pt,22.8pt" to="3.7pt,5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" strokecolor="#7e7e7e" strokeweight="1.44pt"/>
            </w:pict>
          </mc:Fallback>
        </mc:AlternateContent>
      </w:r>
      <w:r w:rsidR="0024466E">
        <w:rPr>
          <w:color w:val="E26C09"/>
        </w:rPr>
        <w:t>87</w:t>
      </w:r>
    </w:p>
    <w:p w14:paraId="0DF62F25" w14:textId="3B45463A" w:rsidR="000A7062" w:rsidRDefault="0024466E">
      <w:pPr>
        <w:spacing w:before="40"/>
        <w:ind w:left="281" w:right="499"/>
        <w:rPr>
          <w:rFonts w:ascii="Calibri" w:hAnsi="Calibri"/>
          <w:sz w:val="20"/>
        </w:rPr>
      </w:pPr>
      <w:r>
        <w:rPr>
          <w:rFonts w:ascii="Calibri" w:hAnsi="Calibri"/>
          <w:color w:val="585858"/>
          <w:sz w:val="20"/>
        </w:rPr>
        <w:t>…</w:t>
      </w:r>
      <w:r w:rsidR="00D544F1">
        <w:rPr>
          <w:rFonts w:ascii="Calibri" w:hAnsi="Calibri"/>
          <w:color w:val="585858"/>
          <w:sz w:val="20"/>
        </w:rPr>
        <w:t>por</w:t>
      </w:r>
      <w:r>
        <w:rPr>
          <w:rFonts w:ascii="Calibri" w:hAnsi="Calibri"/>
          <w:color w:val="585858"/>
          <w:sz w:val="20"/>
        </w:rPr>
        <w:t xml:space="preserve"> ciento de muertes por cáncer de pulmón atribuidas al tabaco.</w:t>
      </w:r>
    </w:p>
    <w:p w14:paraId="387B4BEC" w14:textId="77777777" w:rsidR="000A7062" w:rsidRDefault="000A7062">
      <w:pPr>
        <w:pStyle w:val="BodyText"/>
        <w:spacing w:before="6"/>
        <w:rPr>
          <w:rFonts w:ascii="Calibri"/>
          <w:sz w:val="26"/>
        </w:rPr>
      </w:pPr>
    </w:p>
    <w:p w14:paraId="6D1C8063" w14:textId="77777777" w:rsidR="000A7062" w:rsidRDefault="0024466E">
      <w:pPr>
        <w:pStyle w:val="Heading3"/>
        <w:spacing w:line="488" w:lineRule="exact"/>
      </w:pPr>
      <w:r>
        <w:rPr>
          <w:color w:val="E26C09"/>
        </w:rPr>
        <w:t>70</w:t>
      </w:r>
    </w:p>
    <w:p w14:paraId="79764621" w14:textId="77777777" w:rsidR="000A7062" w:rsidRDefault="0024466E">
      <w:pPr>
        <w:ind w:left="281" w:right="664"/>
        <w:rPr>
          <w:rFonts w:ascii="Calibri" w:hAnsi="Calibri"/>
          <w:sz w:val="20"/>
        </w:rPr>
      </w:pPr>
      <w:r>
        <w:rPr>
          <w:rFonts w:ascii="Calibri" w:hAnsi="Calibri"/>
          <w:color w:val="585858"/>
          <w:sz w:val="20"/>
        </w:rPr>
        <w:t>…por ciento de las personas que fuman dicen que quieren dejar de fumar.</w:t>
      </w:r>
    </w:p>
    <w:p w14:paraId="496D5D0B" w14:textId="77777777" w:rsidR="000A7062" w:rsidRDefault="000A7062">
      <w:pPr>
        <w:pStyle w:val="BodyText"/>
        <w:spacing w:before="8"/>
        <w:rPr>
          <w:rFonts w:ascii="Calibri"/>
          <w:sz w:val="26"/>
        </w:rPr>
      </w:pPr>
    </w:p>
    <w:p w14:paraId="03974EFC" w14:textId="77777777" w:rsidR="000A7062" w:rsidRDefault="0024466E">
      <w:pPr>
        <w:pStyle w:val="Heading3"/>
      </w:pPr>
      <w:r>
        <w:rPr>
          <w:color w:val="E26C09"/>
        </w:rPr>
        <w:t>44</w:t>
      </w:r>
    </w:p>
    <w:p w14:paraId="5EBDC0CF" w14:textId="77777777" w:rsidR="000A7062" w:rsidRDefault="0024466E">
      <w:pPr>
        <w:spacing w:before="40"/>
        <w:ind w:left="281" w:right="499"/>
        <w:rPr>
          <w:rFonts w:ascii="Calibri" w:hAnsi="Calibri"/>
          <w:sz w:val="20"/>
        </w:rPr>
      </w:pPr>
      <w:r>
        <w:rPr>
          <w:rFonts w:ascii="Calibri" w:hAnsi="Calibri"/>
          <w:color w:val="585858"/>
          <w:sz w:val="20"/>
        </w:rPr>
        <w:t>…por ciento tasas más altas de asma entre los niños que vivían con una persona que fuma.</w:t>
      </w:r>
    </w:p>
    <w:p w14:paraId="309AA5EF" w14:textId="77777777" w:rsidR="000A7062" w:rsidRDefault="000A7062">
      <w:pPr>
        <w:pStyle w:val="BodyText"/>
        <w:spacing w:before="7"/>
        <w:rPr>
          <w:rFonts w:ascii="Calibri"/>
          <w:sz w:val="26"/>
        </w:rPr>
      </w:pPr>
    </w:p>
    <w:p w14:paraId="37DC8868" w14:textId="77777777" w:rsidR="000A7062" w:rsidRDefault="0024466E">
      <w:pPr>
        <w:pStyle w:val="Heading3"/>
      </w:pPr>
      <w:r>
        <w:rPr>
          <w:color w:val="E26C09"/>
        </w:rPr>
        <w:t>35 a 65</w:t>
      </w:r>
    </w:p>
    <w:p w14:paraId="2269DBAB" w14:textId="77777777" w:rsidR="000A7062" w:rsidRDefault="0024466E">
      <w:pPr>
        <w:spacing w:before="41"/>
        <w:ind w:left="281" w:right="688"/>
        <w:rPr>
          <w:rFonts w:ascii="Calibri" w:hAnsi="Calibri"/>
          <w:sz w:val="20"/>
        </w:rPr>
      </w:pPr>
      <w:r>
        <w:rPr>
          <w:rFonts w:ascii="Calibri" w:hAnsi="Calibri"/>
          <w:color w:val="585858"/>
          <w:sz w:val="20"/>
        </w:rPr>
        <w:t>... por ciento del aire en cualquier unidad es aire compartido de otras unidades y áreas comunes.</w:t>
      </w:r>
    </w:p>
    <w:p w14:paraId="521CF973" w14:textId="77777777" w:rsidR="000A7062" w:rsidRDefault="000A7062">
      <w:pPr>
        <w:pStyle w:val="BodyText"/>
        <w:spacing w:before="6"/>
        <w:rPr>
          <w:rFonts w:ascii="Calibri"/>
          <w:sz w:val="26"/>
        </w:rPr>
      </w:pPr>
    </w:p>
    <w:p w14:paraId="3C9A91CF" w14:textId="77777777" w:rsidR="000A7062" w:rsidRDefault="0024466E">
      <w:pPr>
        <w:pStyle w:val="Heading3"/>
      </w:pPr>
      <w:r>
        <w:rPr>
          <w:color w:val="E26C09"/>
        </w:rPr>
        <w:t>88</w:t>
      </w:r>
    </w:p>
    <w:p w14:paraId="10D894A8" w14:textId="77777777" w:rsidR="000A7062" w:rsidRDefault="0024466E">
      <w:pPr>
        <w:spacing w:before="41"/>
        <w:ind w:left="281" w:right="499"/>
        <w:rPr>
          <w:rFonts w:ascii="Calibri" w:hAnsi="Calibri"/>
          <w:sz w:val="20"/>
        </w:rPr>
      </w:pPr>
      <w:r>
        <w:rPr>
          <w:rFonts w:ascii="Calibri" w:hAnsi="Calibri"/>
          <w:color w:val="585858"/>
          <w:sz w:val="20"/>
        </w:rPr>
        <w:t>…millones de no fumadores en los EE. UU. respiran el humo del tabaco de otras personas.</w:t>
      </w:r>
    </w:p>
    <w:p w14:paraId="5FCBBE6E" w14:textId="77777777" w:rsidR="000A7062" w:rsidRDefault="000A7062">
      <w:pPr>
        <w:rPr>
          <w:rFonts w:ascii="Calibri" w:hAnsi="Calibri"/>
          <w:sz w:val="20"/>
        </w:rPr>
        <w:sectPr w:rsidR="000A7062">
          <w:type w:val="continuous"/>
          <w:pgSz w:w="12240" w:h="15840"/>
          <w:pgMar w:top="1420" w:right="540" w:bottom="280" w:left="900" w:header="720" w:footer="720" w:gutter="0"/>
          <w:cols w:num="2" w:space="720" w:equalWidth="0">
            <w:col w:w="7828" w:space="40"/>
            <w:col w:w="2932"/>
          </w:cols>
        </w:sectPr>
      </w:pPr>
    </w:p>
    <w:p w14:paraId="26557427" w14:textId="77777777" w:rsidR="000A7062" w:rsidRDefault="000A7062">
      <w:pPr>
        <w:pStyle w:val="BodyText"/>
        <w:spacing w:before="4"/>
        <w:rPr>
          <w:rFonts w:ascii="Calibri"/>
        </w:rPr>
      </w:pPr>
    </w:p>
    <w:p w14:paraId="3755CF1D" w14:textId="77777777" w:rsidR="000A7062" w:rsidRDefault="0024466E">
      <w:pPr>
        <w:pStyle w:val="Heading4"/>
        <w:spacing w:before="100"/>
      </w:pPr>
      <w:r>
        <w:rPr>
          <w:color w:val="585858"/>
        </w:rPr>
        <w:t>¿Qué se considera un edificio 100 % libre de humo?</w:t>
      </w:r>
    </w:p>
    <w:p w14:paraId="3B690081" w14:textId="345CCFD3" w:rsidR="000A7062" w:rsidRPr="004E2A3D" w:rsidRDefault="0024466E" w:rsidP="00CB0FF8">
      <w:pPr>
        <w:pStyle w:val="BodyText"/>
        <w:spacing w:before="359" w:line="288" w:lineRule="auto"/>
        <w:ind w:left="540" w:right="539"/>
        <w:rPr>
          <w:sz w:val="22"/>
          <w:szCs w:val="22"/>
        </w:rPr>
      </w:pPr>
      <w:r w:rsidRPr="004E2A3D">
        <w:rPr>
          <w:color w:val="585858"/>
          <w:sz w:val="22"/>
          <w:szCs w:val="22"/>
        </w:rPr>
        <w:t>En un edificio libre de humo no se permite fumar en el interior, incluso en las unidades o en áreas comunes. Además, al no permitir fumar al aire libre en las entradas, salidas, conductos de ventilación y todas</w:t>
      </w:r>
      <w:r w:rsidR="00CB0FF8">
        <w:rPr>
          <w:sz w:val="22"/>
          <w:szCs w:val="22"/>
        </w:rPr>
        <w:t xml:space="preserve"> </w:t>
      </w:r>
      <w:r w:rsidRPr="004E2A3D">
        <w:rPr>
          <w:color w:val="585858"/>
          <w:sz w:val="22"/>
          <w:szCs w:val="22"/>
        </w:rPr>
        <w:t>las ventanas ayuda a evitar que el humo al aire libre de segunda mano migre a un área pública interior de la vivienda de unidades múltiples o una unidad privada. Si hay un patio de juegos en la propiedad, también se recomienda establecer que el área dentro y alrededor del área de juegos y cualquier área de descanso cerca del edificio sea libre de humo.</w:t>
      </w:r>
    </w:p>
    <w:p w14:paraId="4645270F" w14:textId="77777777" w:rsidR="000A7062" w:rsidRDefault="000A7062">
      <w:pPr>
        <w:pStyle w:val="BodyText"/>
        <w:rPr>
          <w:sz w:val="20"/>
        </w:rPr>
      </w:pPr>
    </w:p>
    <w:p w14:paraId="65F84E40" w14:textId="13731C5A" w:rsidR="000A7062" w:rsidRDefault="00A638E7">
      <w:pPr>
        <w:pStyle w:val="BodyText"/>
        <w:spacing w:before="1"/>
        <w:rPr>
          <w:sz w:val="13"/>
        </w:rPr>
      </w:pPr>
      <w:r>
        <w:rPr>
          <w:noProof/>
          <w:lang w:val="es-419" w:eastAsia="es-419" w:bidi="ar-SA"/>
        </w:rPr>
        <mc:AlternateContent>
          <mc:Choice Requires="wps">
            <w:drawing>
              <wp:anchor distT="0" distB="0" distL="0" distR="0" simplePos="0" relativeHeight="251645952" behindDoc="1" locked="0" layoutInCell="1" allowOverlap="1" wp14:anchorId="58686636" wp14:editId="7563DF1C">
                <wp:simplePos x="0" y="0"/>
                <wp:positionH relativeFrom="page">
                  <wp:posOffset>2158365</wp:posOffset>
                </wp:positionH>
                <wp:positionV relativeFrom="paragraph">
                  <wp:posOffset>141605</wp:posOffset>
                </wp:positionV>
                <wp:extent cx="3455670" cy="1270"/>
                <wp:effectExtent l="0" t="0" r="0" b="0"/>
                <wp:wrapTopAndBottom/>
                <wp:docPr id="326" name="Freeform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55670" cy="1270"/>
                        </a:xfrm>
                        <a:custGeom>
                          <a:avLst/>
                          <a:gdLst>
                            <a:gd name="T0" fmla="+- 0 3399 3399"/>
                            <a:gd name="T1" fmla="*/ T0 w 5442"/>
                            <a:gd name="T2" fmla="+- 0 8841 3399"/>
                            <a:gd name="T3" fmla="*/ T2 w 5442"/>
                          </a:gdLst>
                          <a:ahLst/>
                          <a:cxnLst>
                            <a:cxn ang="0">
                              <a:pos x="T1" y="0"/>
                            </a:cxn>
                            <a:cxn ang="0">
                              <a:pos x="T3" y="0"/>
                            </a:cxn>
                          </a:cxnLst>
                          <a:rect l="0" t="0" r="r" b="b"/>
                          <a:pathLst>
                            <a:path w="5442">
                              <a:moveTo>
                                <a:pt x="0" y="0"/>
                              </a:moveTo>
                              <a:lnTo>
                                <a:pt x="5442" y="0"/>
                              </a:lnTo>
                            </a:path>
                          </a:pathLst>
                        </a:custGeom>
                        <a:noFill/>
                        <a:ln w="38100">
                          <a:solidFill>
                            <a:srgbClr val="23627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E49249" id="Freeform 88" o:spid="_x0000_s1026" style="position:absolute;margin-left:169.95pt;margin-top:11.15pt;width:272.1pt;height:.1pt;z-index:-251670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4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" path="m,l5442,e" filled="f" strokecolor="#236274" strokeweight="3pt">
                <v:path arrowok="t" o:connecttype="custom" o:connectlocs="0,0;3455670,0" o:connectangles="0,0"/>
                <w10:wrap type="topAndBottom" anchorx="page"/>
              </v:shape>
            </w:pict>
          </mc:Fallback>
        </mc:AlternateContent>
      </w:r>
    </w:p>
    <w:p w14:paraId="01DEEB5C" w14:textId="77777777" w:rsidR="000A7062" w:rsidRDefault="0024466E">
      <w:pPr>
        <w:spacing w:before="132"/>
        <w:ind w:left="2527"/>
        <w:rPr>
          <w:i/>
          <w:sz w:val="24"/>
        </w:rPr>
      </w:pPr>
      <w:r>
        <w:rPr>
          <w:i/>
          <w:color w:val="236274"/>
          <w:sz w:val="24"/>
        </w:rPr>
        <w:t>Puede proteger la salud de sus inquilinos y su</w:t>
      </w:r>
    </w:p>
    <w:p w14:paraId="5FF7D06F" w14:textId="77777777" w:rsidR="000A7062" w:rsidRDefault="0024466E">
      <w:pPr>
        <w:spacing w:before="55" w:line="288" w:lineRule="auto"/>
        <w:ind w:left="2527" w:right="2712"/>
        <w:rPr>
          <w:i/>
          <w:sz w:val="24"/>
        </w:rPr>
      </w:pPr>
      <w:r>
        <w:rPr>
          <w:i/>
          <w:color w:val="236274"/>
          <w:sz w:val="24"/>
        </w:rPr>
        <w:t>inversión al hacer que sus propiedades sean 100 % libres de humo a través de un cambio en la política en sus contratos de arrendamiento.</w:t>
      </w:r>
    </w:p>
    <w:p w14:paraId="41040C04" w14:textId="291EB729" w:rsidR="000A7062" w:rsidRDefault="00A638E7">
      <w:pPr>
        <w:pStyle w:val="BodyText"/>
        <w:spacing w:before="4"/>
        <w:rPr>
          <w:i/>
          <w:sz w:val="10"/>
        </w:rPr>
      </w:pPr>
      <w:r>
        <w:rPr>
          <w:noProof/>
          <w:lang w:val="es-419" w:eastAsia="es-419" w:bidi="ar-SA"/>
        </w:rPr>
        <mc:AlternateContent>
          <mc:Choice Requires="wps">
            <w:drawing>
              <wp:anchor distT="0" distB="0" distL="0" distR="0" simplePos="0" relativeHeight="251646976" behindDoc="1" locked="0" layoutInCell="1" allowOverlap="1" wp14:anchorId="3826176F" wp14:editId="63615C4C">
                <wp:simplePos x="0" y="0"/>
                <wp:positionH relativeFrom="page">
                  <wp:posOffset>2158365</wp:posOffset>
                </wp:positionH>
                <wp:positionV relativeFrom="paragraph">
                  <wp:posOffset>121285</wp:posOffset>
                </wp:positionV>
                <wp:extent cx="3455670" cy="1270"/>
                <wp:effectExtent l="0" t="0" r="0" b="0"/>
                <wp:wrapTopAndBottom/>
                <wp:docPr id="325" name="Freeform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55670" cy="1270"/>
                        </a:xfrm>
                        <a:custGeom>
                          <a:avLst/>
                          <a:gdLst>
                            <a:gd name="T0" fmla="+- 0 3399 3399"/>
                            <a:gd name="T1" fmla="*/ T0 w 5442"/>
                            <a:gd name="T2" fmla="+- 0 8841 3399"/>
                            <a:gd name="T3" fmla="*/ T2 w 5442"/>
                          </a:gdLst>
                          <a:ahLst/>
                          <a:cxnLst>
                            <a:cxn ang="0">
                              <a:pos x="T1" y="0"/>
                            </a:cxn>
                            <a:cxn ang="0">
                              <a:pos x="T3" y="0"/>
                            </a:cxn>
                          </a:cxnLst>
                          <a:rect l="0" t="0" r="r" b="b"/>
                          <a:pathLst>
                            <a:path w="5442">
                              <a:moveTo>
                                <a:pt x="0" y="0"/>
                              </a:moveTo>
                              <a:lnTo>
                                <a:pt x="5442" y="0"/>
                              </a:lnTo>
                            </a:path>
                          </a:pathLst>
                        </a:custGeom>
                        <a:noFill/>
                        <a:ln w="38100">
                          <a:solidFill>
                            <a:srgbClr val="23627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9F80C" id="Freeform 87" o:spid="_x0000_s1026" style="position:absolute;margin-left:169.95pt;margin-top:9.55pt;width:272.1pt;height:.1pt;z-index:-251669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4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" path="m,l5442,e" filled="f" strokecolor="#236274" strokeweight="3pt">
                <v:path arrowok="t" o:connecttype="custom" o:connectlocs="0,0;3455670,0" o:connectangles="0,0"/>
                <w10:wrap type="topAndBottom" anchorx="page"/>
              </v:shape>
            </w:pict>
          </mc:Fallback>
        </mc:AlternateContent>
      </w:r>
    </w:p>
    <w:p w14:paraId="534DD031" w14:textId="77777777" w:rsidR="000A7062" w:rsidRDefault="000A7062">
      <w:pPr>
        <w:pStyle w:val="BodyText"/>
        <w:spacing w:before="9"/>
        <w:rPr>
          <w:i/>
          <w:sz w:val="29"/>
        </w:rPr>
      </w:pPr>
    </w:p>
    <w:p w14:paraId="6B38C05D" w14:textId="77777777" w:rsidR="000A7062" w:rsidRDefault="0024466E">
      <w:pPr>
        <w:pStyle w:val="Heading6"/>
        <w:spacing w:before="44"/>
      </w:pPr>
      <w:r>
        <w:rPr>
          <w:color w:val="1B4855"/>
        </w:rPr>
        <w:t>AHORA ES EL MOMENTO</w:t>
      </w:r>
    </w:p>
    <w:p w14:paraId="7B38A472" w14:textId="2643DDE4" w:rsidR="000A7062" w:rsidRPr="004E2A3D" w:rsidRDefault="0024466E">
      <w:pPr>
        <w:pStyle w:val="ListParagraph"/>
        <w:numPr>
          <w:ilvl w:val="0"/>
          <w:numId w:val="1"/>
        </w:numPr>
        <w:tabs>
          <w:tab w:val="left" w:pos="1260"/>
          <w:tab w:val="left" w:pos="1261"/>
        </w:tabs>
        <w:spacing w:before="61"/>
        <w:ind w:right="638"/>
      </w:pPr>
      <w:r w:rsidRPr="004E2A3D">
        <w:rPr>
          <w:color w:val="585858"/>
        </w:rPr>
        <w:t>La tendencia en viviendas de unidades múltiples avanza hacia edificios libres de humo. El Manual de Hogares Saludables creado por los Centros para el Control y la Prevención de Enfermedades encontró que la proporción de hogares que habían adoptado reglas de hogar libres de humo aumentó del 10 % en 1992-93 al 32 % en 2003, mientras que la proporción de hogares que adoptaron tales reglas sin que hubiera un fumador aumentó del 57 % al 84 % durante este período.</w:t>
      </w:r>
    </w:p>
    <w:p w14:paraId="4709A293" w14:textId="77777777" w:rsidR="000A7062" w:rsidRPr="004E2A3D" w:rsidRDefault="000A7062">
      <w:pPr>
        <w:pStyle w:val="BodyText"/>
        <w:rPr>
          <w:sz w:val="22"/>
          <w:szCs w:val="22"/>
        </w:rPr>
      </w:pPr>
    </w:p>
    <w:p w14:paraId="57AEB04D" w14:textId="77777777" w:rsidR="000A7062" w:rsidRPr="004E2A3D" w:rsidRDefault="0024466E">
      <w:pPr>
        <w:pStyle w:val="ListParagraph"/>
        <w:numPr>
          <w:ilvl w:val="0"/>
          <w:numId w:val="1"/>
        </w:numPr>
        <w:tabs>
          <w:tab w:val="left" w:pos="1260"/>
          <w:tab w:val="left" w:pos="1261"/>
        </w:tabs>
        <w:ind w:right="949"/>
      </w:pPr>
      <w:r w:rsidRPr="004E2A3D">
        <w:rPr>
          <w:color w:val="585858"/>
        </w:rPr>
        <w:t>Cambiar por una política 100 % libre de humo lo ayudará a mantenerse competitivo en el mercado y atraer a nuevos clientes.</w:t>
      </w:r>
    </w:p>
    <w:p w14:paraId="63AE5E13" w14:textId="77777777" w:rsidR="000A7062" w:rsidRPr="004E2A3D" w:rsidRDefault="000A7062">
      <w:pPr>
        <w:pStyle w:val="BodyText"/>
        <w:spacing w:before="7"/>
        <w:rPr>
          <w:sz w:val="22"/>
          <w:szCs w:val="22"/>
        </w:rPr>
      </w:pPr>
    </w:p>
    <w:p w14:paraId="335BF285" w14:textId="77777777" w:rsidR="000A7062" w:rsidRDefault="0024466E">
      <w:pPr>
        <w:pStyle w:val="Heading6"/>
      </w:pPr>
      <w:r>
        <w:rPr>
          <w:color w:val="1B4855"/>
        </w:rPr>
        <w:t>RECUERDE...</w:t>
      </w:r>
    </w:p>
    <w:p w14:paraId="69739634" w14:textId="679D9EC0" w:rsidR="000A7062" w:rsidRPr="004E2A3D" w:rsidRDefault="0024466E">
      <w:pPr>
        <w:pStyle w:val="ListParagraph"/>
        <w:numPr>
          <w:ilvl w:val="0"/>
          <w:numId w:val="1"/>
        </w:numPr>
        <w:tabs>
          <w:tab w:val="left" w:pos="1260"/>
          <w:tab w:val="left" w:pos="1261"/>
        </w:tabs>
        <w:spacing w:before="59" w:line="273" w:lineRule="auto"/>
        <w:ind w:right="687"/>
      </w:pPr>
      <w:r w:rsidRPr="004E2A3D">
        <w:rPr>
          <w:color w:val="585858"/>
        </w:rPr>
        <w:t>Adoptar una política 100 % libre de humo no significa que no permita que los residentes que fuman vivan en su edificio. Es el comportamiento el que se restringe, no a la</w:t>
      </w:r>
      <w:r w:rsidR="00CB0FF8">
        <w:rPr>
          <w:color w:val="585858"/>
        </w:rPr>
        <w:t>s</w:t>
      </w:r>
      <w:r w:rsidRPr="004E2A3D">
        <w:rPr>
          <w:color w:val="585858"/>
        </w:rPr>
        <w:t xml:space="preserve"> personas.</w:t>
      </w:r>
    </w:p>
    <w:p w14:paraId="12564A72" w14:textId="77777777" w:rsidR="000A7062" w:rsidRPr="004E2A3D" w:rsidRDefault="000A7062">
      <w:pPr>
        <w:pStyle w:val="BodyText"/>
        <w:spacing w:before="3"/>
        <w:rPr>
          <w:sz w:val="22"/>
          <w:szCs w:val="22"/>
        </w:rPr>
      </w:pPr>
    </w:p>
    <w:p w14:paraId="1372AD11" w14:textId="77777777" w:rsidR="000A7062" w:rsidRPr="004E2A3D" w:rsidRDefault="0024466E">
      <w:pPr>
        <w:pStyle w:val="ListParagraph"/>
        <w:numPr>
          <w:ilvl w:val="0"/>
          <w:numId w:val="1"/>
        </w:numPr>
        <w:tabs>
          <w:tab w:val="left" w:pos="1260"/>
          <w:tab w:val="left" w:pos="1261"/>
        </w:tabs>
        <w:spacing w:line="276" w:lineRule="auto"/>
        <w:ind w:right="1199"/>
      </w:pPr>
      <w:r w:rsidRPr="004E2A3D">
        <w:rPr>
          <w:color w:val="585858"/>
        </w:rPr>
        <w:t>Desarrollar e implementar una política 100 % libre de humo requiere un esfuerzo mínimo y produce los mejores resultados para usted y sus inquilinos.</w:t>
      </w:r>
    </w:p>
    <w:p w14:paraId="31661AC0" w14:textId="77777777" w:rsidR="000A7062" w:rsidRPr="004E2A3D" w:rsidRDefault="000A7062">
      <w:pPr>
        <w:pStyle w:val="BodyText"/>
        <w:spacing w:before="9"/>
        <w:rPr>
          <w:sz w:val="22"/>
          <w:szCs w:val="22"/>
        </w:rPr>
      </w:pPr>
    </w:p>
    <w:p w14:paraId="351D0CB8" w14:textId="39742BB0" w:rsidR="000A7062" w:rsidRPr="004E2A3D" w:rsidRDefault="0024466E">
      <w:pPr>
        <w:pStyle w:val="ListParagraph"/>
        <w:numPr>
          <w:ilvl w:val="0"/>
          <w:numId w:val="1"/>
        </w:numPr>
        <w:tabs>
          <w:tab w:val="left" w:pos="1260"/>
          <w:tab w:val="left" w:pos="1261"/>
        </w:tabs>
        <w:spacing w:line="276" w:lineRule="auto"/>
        <w:ind w:right="627"/>
      </w:pPr>
      <w:r w:rsidRPr="004E2A3D">
        <w:rPr>
          <w:color w:val="585858"/>
        </w:rPr>
        <w:t>Nueva Jersey ya ha promulgado leyes que tratan los dispositivos electrónicos para fumar (cigarrillos electrónicos y la</w:t>
      </w:r>
      <w:r w:rsidR="00D544F1" w:rsidRPr="004E2A3D">
        <w:rPr>
          <w:color w:val="585858"/>
        </w:rPr>
        <w:t xml:space="preserve">piceras </w:t>
      </w:r>
      <w:proofErr w:type="spellStart"/>
      <w:r w:rsidRPr="004E2A3D">
        <w:rPr>
          <w:color w:val="585858"/>
        </w:rPr>
        <w:t>hookah</w:t>
      </w:r>
      <w:proofErr w:type="spellEnd"/>
      <w:r w:rsidRPr="004E2A3D">
        <w:rPr>
          <w:color w:val="585858"/>
        </w:rPr>
        <w:t>) de manera similar a los productos de tabaco tradicionales. No se permite fumar marihuana medicinal en ningún lugar donde esté prohibido fumar por la Ley de Aire Libre de Humo de Nueva Jersey y las reglamentaciones relacionadas del Departamento de Salud de Nueva Jersey.</w:t>
      </w:r>
    </w:p>
    <w:p w14:paraId="367DC7EF" w14:textId="77777777" w:rsidR="000A7062" w:rsidRDefault="000A7062">
      <w:pPr>
        <w:spacing w:line="276" w:lineRule="auto"/>
        <w:rPr>
          <w:sz w:val="24"/>
        </w:rPr>
        <w:sectPr w:rsidR="000A7062">
          <w:headerReference w:type="default" r:id="rId79"/>
          <w:footerReference w:type="default" r:id="rId80"/>
          <w:pgSz w:w="12240" w:h="15840"/>
          <w:pgMar w:top="1800" w:right="540" w:bottom="1000" w:left="900" w:header="1339" w:footer="803" w:gutter="0"/>
          <w:pgNumType w:start="6"/>
          <w:cols w:space="720"/>
        </w:sectPr>
      </w:pPr>
    </w:p>
    <w:p w14:paraId="126BF48B" w14:textId="77777777" w:rsidR="000A7062" w:rsidRDefault="000A7062">
      <w:pPr>
        <w:pStyle w:val="BodyText"/>
        <w:spacing w:before="7"/>
        <w:rPr>
          <w:sz w:val="28"/>
        </w:rPr>
      </w:pPr>
    </w:p>
    <w:p w14:paraId="52912E5E" w14:textId="77777777" w:rsidR="000A7062" w:rsidRDefault="0024466E">
      <w:pPr>
        <w:pStyle w:val="Heading4"/>
        <w:spacing w:before="100"/>
      </w:pPr>
      <w:r>
        <w:rPr>
          <w:color w:val="585858"/>
        </w:rPr>
        <w:t>Leyes actuales y circunstancias destacadas</w:t>
      </w:r>
    </w:p>
    <w:p w14:paraId="26ACBCFE" w14:textId="5F64E62E" w:rsidR="000A7062" w:rsidRPr="004E2A3D" w:rsidRDefault="0024466E">
      <w:pPr>
        <w:pStyle w:val="ListParagraph"/>
        <w:numPr>
          <w:ilvl w:val="0"/>
          <w:numId w:val="1"/>
        </w:numPr>
        <w:tabs>
          <w:tab w:val="left" w:pos="1260"/>
          <w:tab w:val="left" w:pos="1261"/>
        </w:tabs>
        <w:spacing w:before="362" w:line="285" w:lineRule="auto"/>
        <w:ind w:right="695"/>
      </w:pPr>
      <w:r w:rsidRPr="004E2A3D">
        <w:rPr>
          <w:color w:val="585858"/>
        </w:rPr>
        <w:t xml:space="preserve">La Ley de Aire Libre de Humo de Nueva Jersey de 2006 requiere que casi todos los lugares públicos interiores y lugares de trabajo sean 100 % libres de humo, incluido el no uso de dispositivos electrónicos para fumar (a partir de 2010). Las áreas interiores que deben estar libres de humo incluyen áreas </w:t>
      </w:r>
      <w:r w:rsidR="00D97FC0">
        <w:rPr>
          <w:color w:val="585858"/>
        </w:rPr>
        <w:t>“</w:t>
      </w:r>
      <w:r w:rsidRPr="004E2A3D">
        <w:rPr>
          <w:color w:val="585858"/>
        </w:rPr>
        <w:t>comunes o compartidas</w:t>
      </w:r>
      <w:r w:rsidR="00D97FC0">
        <w:rPr>
          <w:color w:val="585858"/>
        </w:rPr>
        <w:t>”</w:t>
      </w:r>
      <w:r w:rsidRPr="004E2A3D">
        <w:rPr>
          <w:color w:val="585858"/>
        </w:rPr>
        <w:t xml:space="preserve"> en viviendas de unidades múltiples, como vestíbulos de edificios de apartamentos, escaleras, salas comunes, etc., según los comentarios del Reglamento 2007 del Departamento de Salud de Nueva Jersey.</w:t>
      </w:r>
    </w:p>
    <w:p w14:paraId="3122A5F4" w14:textId="1FB906B0" w:rsidR="000A7062" w:rsidRPr="00D97FC0" w:rsidRDefault="0024466E" w:rsidP="00D97FC0">
      <w:pPr>
        <w:pStyle w:val="ListParagraph"/>
        <w:numPr>
          <w:ilvl w:val="0"/>
          <w:numId w:val="1"/>
        </w:numPr>
        <w:tabs>
          <w:tab w:val="left" w:pos="1260"/>
          <w:tab w:val="left" w:pos="1261"/>
        </w:tabs>
        <w:spacing w:before="241" w:line="288" w:lineRule="auto"/>
        <w:ind w:right="536"/>
      </w:pPr>
      <w:r w:rsidRPr="004E2A3D">
        <w:rPr>
          <w:color w:val="585858"/>
        </w:rPr>
        <w:t>Las reglamentaciones del Departamento de Salud de Nueva Jersey de 2007 NJAC 8:6-2.3 (a) requieren que el humo del exterior no migre a un lugar público interior que esté libre de humo. Esto significa no</w:t>
      </w:r>
      <w:r w:rsidR="00D97FC0">
        <w:rPr>
          <w:color w:val="585858"/>
        </w:rPr>
        <w:t xml:space="preserve"> </w:t>
      </w:r>
      <w:r w:rsidRPr="00D97FC0">
        <w:rPr>
          <w:color w:val="585858"/>
        </w:rPr>
        <w:t>fumar en las entradas, salidas y ventanas de las áreas comunes de un edificio de viviendas de unidades múltiples. Esto incluye no usar dispositivos electrónicos para fumar en estos lugares.</w:t>
      </w:r>
    </w:p>
    <w:p w14:paraId="19454FCB" w14:textId="77777777" w:rsidR="000A7062" w:rsidRPr="004E2A3D" w:rsidRDefault="000A7062">
      <w:pPr>
        <w:pStyle w:val="BodyText"/>
        <w:spacing w:before="8"/>
        <w:rPr>
          <w:sz w:val="22"/>
          <w:szCs w:val="22"/>
        </w:rPr>
      </w:pPr>
    </w:p>
    <w:p w14:paraId="1312E389" w14:textId="77777777" w:rsidR="000A7062" w:rsidRPr="004E2A3D" w:rsidRDefault="000A7062">
      <w:pPr>
        <w:sectPr w:rsidR="000A7062" w:rsidRPr="004E2A3D">
          <w:headerReference w:type="default" r:id="rId81"/>
          <w:footerReference w:type="default" r:id="rId82"/>
          <w:pgSz w:w="12240" w:h="15840"/>
          <w:pgMar w:top="1800" w:right="540" w:bottom="1000" w:left="900" w:header="1339" w:footer="803" w:gutter="0"/>
          <w:pgNumType w:start="7"/>
          <w:cols w:space="720"/>
        </w:sectPr>
      </w:pPr>
    </w:p>
    <w:p w14:paraId="56AFA881" w14:textId="77777777" w:rsidR="000A7062" w:rsidRPr="004E2A3D" w:rsidRDefault="0024466E">
      <w:pPr>
        <w:pStyle w:val="ListParagraph"/>
        <w:numPr>
          <w:ilvl w:val="0"/>
          <w:numId w:val="1"/>
        </w:numPr>
        <w:tabs>
          <w:tab w:val="left" w:pos="1260"/>
          <w:tab w:val="left" w:pos="1261"/>
        </w:tabs>
        <w:spacing w:before="100" w:line="285" w:lineRule="auto"/>
        <w:ind w:right="69"/>
      </w:pPr>
      <w:r w:rsidRPr="004E2A3D">
        <w:rPr>
          <w:color w:val="585858"/>
        </w:rPr>
        <w:t>En Nueva Jersey, la marihuana medicinal no se puede fumar en lugares donde está prohibido fumar por la Ley de Aire Libre de Humo de Nueva Jersey o las reglamentaciones del Departamento de</w:t>
      </w:r>
    </w:p>
    <w:p w14:paraId="2BE03D5F" w14:textId="77777777" w:rsidR="000A7062" w:rsidRPr="004E2A3D" w:rsidRDefault="0024466E">
      <w:pPr>
        <w:pStyle w:val="BodyText"/>
        <w:spacing w:before="1"/>
        <w:ind w:left="1260"/>
        <w:rPr>
          <w:sz w:val="22"/>
          <w:szCs w:val="22"/>
        </w:rPr>
      </w:pPr>
      <w:r w:rsidRPr="004E2A3D">
        <w:rPr>
          <w:color w:val="585858"/>
          <w:sz w:val="22"/>
          <w:szCs w:val="22"/>
        </w:rPr>
        <w:t>Salud.</w:t>
      </w:r>
    </w:p>
    <w:p w14:paraId="549F3D8D" w14:textId="77777777" w:rsidR="000A7062" w:rsidRPr="004E2A3D" w:rsidRDefault="000A7062">
      <w:pPr>
        <w:pStyle w:val="BodyText"/>
        <w:spacing w:before="2"/>
        <w:rPr>
          <w:sz w:val="22"/>
          <w:szCs w:val="22"/>
        </w:rPr>
      </w:pPr>
    </w:p>
    <w:p w14:paraId="7C093478" w14:textId="77777777" w:rsidR="000A7062" w:rsidRPr="004E2A3D" w:rsidRDefault="0024466E">
      <w:pPr>
        <w:pStyle w:val="ListParagraph"/>
        <w:numPr>
          <w:ilvl w:val="0"/>
          <w:numId w:val="1"/>
        </w:numPr>
        <w:tabs>
          <w:tab w:val="left" w:pos="1260"/>
          <w:tab w:val="left" w:pos="1261"/>
        </w:tabs>
        <w:spacing w:line="285" w:lineRule="auto"/>
        <w:ind w:right="23"/>
      </w:pPr>
      <w:r w:rsidRPr="004E2A3D">
        <w:rPr>
          <w:color w:val="585858"/>
        </w:rPr>
        <w:t>No hay ninguna ley federal, estatal o local de Nueva Jersey de la que tengamos conocimiento que prohíba a un propietario, una autoridad de vivienda o una asociación de condominios adoptar una política 100 % libre de humo.</w:t>
      </w:r>
    </w:p>
    <w:p w14:paraId="082ECF2A" w14:textId="77777777" w:rsidR="000A7062" w:rsidRPr="004E2A3D" w:rsidRDefault="0024466E">
      <w:pPr>
        <w:pStyle w:val="ListParagraph"/>
        <w:numPr>
          <w:ilvl w:val="0"/>
          <w:numId w:val="1"/>
        </w:numPr>
        <w:tabs>
          <w:tab w:val="left" w:pos="1260"/>
          <w:tab w:val="left" w:pos="1261"/>
        </w:tabs>
        <w:spacing w:before="243"/>
        <w:ind w:hanging="361"/>
      </w:pPr>
      <w:r w:rsidRPr="004E2A3D">
        <w:rPr>
          <w:color w:val="585858"/>
        </w:rPr>
        <w:t>No existe un derecho constitucional a fumar.</w:t>
      </w:r>
    </w:p>
    <w:p w14:paraId="06CE4392" w14:textId="77777777" w:rsidR="000A7062" w:rsidRPr="004E2A3D" w:rsidRDefault="000A7062">
      <w:pPr>
        <w:pStyle w:val="BodyText"/>
        <w:spacing w:before="1"/>
        <w:rPr>
          <w:sz w:val="22"/>
          <w:szCs w:val="22"/>
        </w:rPr>
      </w:pPr>
    </w:p>
    <w:p w14:paraId="3202EC31" w14:textId="77777777" w:rsidR="000A7062" w:rsidRPr="004E2A3D" w:rsidRDefault="0024466E">
      <w:pPr>
        <w:pStyle w:val="ListParagraph"/>
        <w:numPr>
          <w:ilvl w:val="0"/>
          <w:numId w:val="1"/>
        </w:numPr>
        <w:tabs>
          <w:tab w:val="left" w:pos="1260"/>
          <w:tab w:val="left" w:pos="1261"/>
        </w:tabs>
        <w:spacing w:line="285" w:lineRule="auto"/>
        <w:ind w:right="13"/>
      </w:pPr>
      <w:r w:rsidRPr="004E2A3D">
        <w:rPr>
          <w:color w:val="585858"/>
        </w:rPr>
        <w:t>Tanto las instalaciones públicas como las privadas pueden considerar la adopción de políticas libres de humo.</w:t>
      </w:r>
    </w:p>
    <w:p w14:paraId="352BD776" w14:textId="77777777" w:rsidR="000A7062" w:rsidRPr="004E2A3D" w:rsidRDefault="0024466E">
      <w:pPr>
        <w:pStyle w:val="ListParagraph"/>
        <w:numPr>
          <w:ilvl w:val="0"/>
          <w:numId w:val="1"/>
        </w:numPr>
        <w:tabs>
          <w:tab w:val="left" w:pos="1260"/>
          <w:tab w:val="left" w:pos="1261"/>
        </w:tabs>
        <w:spacing w:before="240" w:line="285" w:lineRule="auto"/>
      </w:pPr>
      <w:r w:rsidRPr="004E2A3D">
        <w:rPr>
          <w:color w:val="585858"/>
        </w:rPr>
        <w:t>Las políticas libres de humo son como cualquier otra disposición de arrendamiento, como el desecho de residuos o las restricciones para mascotas, y deben implementarse y exigirse como cualquier otra política de arrendamiento.</w:t>
      </w:r>
    </w:p>
    <w:p w14:paraId="6DF5A487" w14:textId="77777777" w:rsidR="000A7062" w:rsidRPr="004E2A3D" w:rsidRDefault="0024466E">
      <w:pPr>
        <w:pStyle w:val="ListParagraph"/>
        <w:numPr>
          <w:ilvl w:val="0"/>
          <w:numId w:val="1"/>
        </w:numPr>
        <w:tabs>
          <w:tab w:val="left" w:pos="1260"/>
          <w:tab w:val="left" w:pos="1261"/>
        </w:tabs>
        <w:spacing w:before="242" w:line="285" w:lineRule="auto"/>
        <w:ind w:right="227"/>
      </w:pPr>
      <w:r w:rsidRPr="004E2A3D">
        <w:rPr>
          <w:color w:val="585858"/>
        </w:rPr>
        <w:t>Fumar no es una discapacidad según la Ley de Estadounidenses con Discapacidades.</w:t>
      </w:r>
    </w:p>
    <w:p w14:paraId="03B5C702" w14:textId="77777777" w:rsidR="000A7062" w:rsidRDefault="0024466E">
      <w:pPr>
        <w:pStyle w:val="BodyText"/>
        <w:spacing w:before="10" w:after="39"/>
        <w:rPr>
          <w:sz w:val="14"/>
        </w:rPr>
      </w:pPr>
      <w:r>
        <w:br w:type="column"/>
      </w:r>
    </w:p>
    <w:p w14:paraId="6FA043DB" w14:textId="2CC0F623" w:rsidR="000A7062" w:rsidRDefault="00A638E7">
      <w:pPr>
        <w:pStyle w:val="BodyText"/>
        <w:spacing w:line="60" w:lineRule="exact"/>
        <w:ind w:left="250"/>
        <w:rPr>
          <w:sz w:val="6"/>
        </w:rPr>
      </w:pPr>
      <w:r>
        <w:rPr>
          <w:noProof/>
          <w:sz w:val="6"/>
          <w:lang w:val="es-419" w:eastAsia="es-419" w:bidi="ar-SA"/>
        </w:rPr>
        <mc:AlternateContent>
          <mc:Choice Requires="wpg">
            <w:drawing>
              <wp:inline distT="0" distB="0" distL="0" distR="0" wp14:anchorId="3292DDC0" wp14:editId="495DC0F9">
                <wp:extent cx="1922145" cy="38100"/>
                <wp:effectExtent l="26035" t="7620" r="23495" b="1905"/>
                <wp:docPr id="323"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2145" cy="38100"/>
                          <a:chOff x="0" y="0"/>
                          <a:chExt cx="3027" cy="60"/>
                        </a:xfrm>
                      </wpg:grpSpPr>
                      <wps:wsp>
                        <wps:cNvPr id="324" name="Line 86"/>
                        <wps:cNvCnPr>
                          <a:cxnSpLocks noChangeShapeType="1"/>
                        </wps:cNvCnPr>
                        <wps:spPr bwMode="auto">
                          <a:xfrm>
                            <a:off x="0" y="30"/>
                            <a:ext cx="3027" cy="0"/>
                          </a:xfrm>
                          <a:prstGeom prst="line">
                            <a:avLst/>
                          </a:prstGeom>
                          <a:noFill/>
                          <a:ln w="38100">
                            <a:solidFill>
                              <a:srgbClr val="236274"/>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F2C80C2" id="Group 85" o:spid="_x0000_s1026" style="width:151.35pt;height:3pt;mso-position-horizontal-relative:char;mso-position-vertical-relative:line" coordsize="302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">
                <v:line id="Line 86" o:spid="_x0000_s1027" style="position:absolute;visibility:visible;mso-wrap-style:square" from="0,30" to="302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" strokecolor="#236274" strokeweight="3pt"/>
                <w10:anchorlock/>
              </v:group>
            </w:pict>
          </mc:Fallback>
        </mc:AlternateContent>
      </w:r>
    </w:p>
    <w:p w14:paraId="7258283C" w14:textId="77777777" w:rsidR="000A7062" w:rsidRDefault="0024466E">
      <w:pPr>
        <w:spacing w:before="160"/>
        <w:ind w:left="309"/>
        <w:rPr>
          <w:i/>
          <w:sz w:val="24"/>
        </w:rPr>
      </w:pPr>
      <w:r>
        <w:rPr>
          <w:i/>
          <w:color w:val="236274"/>
          <w:sz w:val="24"/>
        </w:rPr>
        <w:t>Al igual que sus políticas</w:t>
      </w:r>
    </w:p>
    <w:p w14:paraId="3B0C736B" w14:textId="77777777" w:rsidR="000A7062" w:rsidRDefault="0024466E">
      <w:pPr>
        <w:spacing w:before="55" w:line="285" w:lineRule="auto"/>
        <w:ind w:left="309" w:right="544"/>
        <w:rPr>
          <w:i/>
          <w:sz w:val="24"/>
        </w:rPr>
      </w:pPr>
      <w:r>
        <w:rPr>
          <w:i/>
          <w:color w:val="236274"/>
          <w:sz w:val="24"/>
        </w:rPr>
        <w:t>con respecto al ruido y las mascotas, puede considerar políticas para</w:t>
      </w:r>
    </w:p>
    <w:p w14:paraId="17640DDD" w14:textId="3AE2005C" w:rsidR="000A7062" w:rsidRDefault="0024466E" w:rsidP="0058347D">
      <w:pPr>
        <w:spacing w:before="5" w:line="288" w:lineRule="auto"/>
        <w:ind w:left="309" w:right="544"/>
        <w:rPr>
          <w:i/>
          <w:sz w:val="24"/>
        </w:rPr>
      </w:pPr>
      <w:r>
        <w:rPr>
          <w:i/>
          <w:color w:val="236274"/>
          <w:sz w:val="24"/>
        </w:rPr>
        <w:t>prohibir fumar para crear un ambiente de vida mejor y más seguro</w:t>
      </w:r>
      <w:r w:rsidR="0058347D">
        <w:rPr>
          <w:i/>
          <w:sz w:val="24"/>
        </w:rPr>
        <w:t xml:space="preserve"> </w:t>
      </w:r>
      <w:r>
        <w:rPr>
          <w:i/>
          <w:color w:val="236274"/>
          <w:sz w:val="24"/>
        </w:rPr>
        <w:t xml:space="preserve">para sus inquilinos y residentes. De hecho, el Departamento de Vivienda y Desarrollo Urbano de EE. UU. (HUD) </w:t>
      </w:r>
      <w:r w:rsidR="00D544F1">
        <w:rPr>
          <w:i/>
          <w:color w:val="236274"/>
          <w:sz w:val="24"/>
        </w:rPr>
        <w:t>recomienda</w:t>
      </w:r>
    </w:p>
    <w:p w14:paraId="74749134" w14:textId="77777777" w:rsidR="000A7062" w:rsidRDefault="0024466E">
      <w:pPr>
        <w:spacing w:before="1"/>
        <w:ind w:left="309"/>
        <w:rPr>
          <w:i/>
          <w:sz w:val="24"/>
        </w:rPr>
      </w:pPr>
      <w:r>
        <w:rPr>
          <w:i/>
          <w:color w:val="236274"/>
          <w:sz w:val="24"/>
        </w:rPr>
        <w:t>que los propietarios y administradores</w:t>
      </w:r>
    </w:p>
    <w:p w14:paraId="36F36164" w14:textId="77777777" w:rsidR="000A7062" w:rsidRDefault="0024466E">
      <w:pPr>
        <w:spacing w:before="54" w:line="288" w:lineRule="auto"/>
        <w:ind w:left="309" w:right="544"/>
        <w:rPr>
          <w:i/>
          <w:sz w:val="24"/>
        </w:rPr>
      </w:pPr>
      <w:r>
        <w:rPr>
          <w:i/>
          <w:color w:val="236274"/>
          <w:sz w:val="24"/>
        </w:rPr>
        <w:t>de propiedades adopten políticas libres de humo no solo dentro de las propiedades del HUD sino también en las propiedades a su alrededor.</w:t>
      </w:r>
    </w:p>
    <w:p w14:paraId="31EC0994" w14:textId="763F4EF5" w:rsidR="000A7062" w:rsidRDefault="00A638E7">
      <w:pPr>
        <w:pStyle w:val="BodyText"/>
        <w:spacing w:before="5"/>
        <w:rPr>
          <w:i/>
          <w:sz w:val="15"/>
        </w:rPr>
      </w:pPr>
      <w:r>
        <w:rPr>
          <w:noProof/>
          <w:lang w:val="es-419" w:eastAsia="es-419" w:bidi="ar-SA"/>
        </w:rPr>
        <mc:AlternateContent>
          <mc:Choice Requires="wps">
            <w:drawing>
              <wp:anchor distT="0" distB="0" distL="0" distR="0" simplePos="0" relativeHeight="251648000" behindDoc="1" locked="0" layoutInCell="1" allowOverlap="1" wp14:anchorId="4751E1C5" wp14:editId="2AC8D926">
                <wp:simplePos x="0" y="0"/>
                <wp:positionH relativeFrom="page">
                  <wp:posOffset>5150485</wp:posOffset>
                </wp:positionH>
                <wp:positionV relativeFrom="paragraph">
                  <wp:posOffset>158750</wp:posOffset>
                </wp:positionV>
                <wp:extent cx="1922145" cy="1270"/>
                <wp:effectExtent l="0" t="0" r="0" b="0"/>
                <wp:wrapTopAndBottom/>
                <wp:docPr id="322"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22145" cy="1270"/>
                        </a:xfrm>
                        <a:custGeom>
                          <a:avLst/>
                          <a:gdLst>
                            <a:gd name="T0" fmla="+- 0 8111 8111"/>
                            <a:gd name="T1" fmla="*/ T0 w 3027"/>
                            <a:gd name="T2" fmla="+- 0 11138 8111"/>
                            <a:gd name="T3" fmla="*/ T2 w 3027"/>
                          </a:gdLst>
                          <a:ahLst/>
                          <a:cxnLst>
                            <a:cxn ang="0">
                              <a:pos x="T1" y="0"/>
                            </a:cxn>
                            <a:cxn ang="0">
                              <a:pos x="T3" y="0"/>
                            </a:cxn>
                          </a:cxnLst>
                          <a:rect l="0" t="0" r="r" b="b"/>
                          <a:pathLst>
                            <a:path w="3027">
                              <a:moveTo>
                                <a:pt x="0" y="0"/>
                              </a:moveTo>
                              <a:lnTo>
                                <a:pt x="3027" y="0"/>
                              </a:lnTo>
                            </a:path>
                          </a:pathLst>
                        </a:custGeom>
                        <a:noFill/>
                        <a:ln w="38100">
                          <a:solidFill>
                            <a:srgbClr val="23627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19940A" id="Freeform 84" o:spid="_x0000_s1026" style="position:absolute;margin-left:405.55pt;margin-top:12.5pt;width:151.35pt;height:.1pt;z-index:-251668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02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" path="m,l3027,e" filled="f" strokecolor="#236274" strokeweight="3pt">
                <v:path arrowok="t" o:connecttype="custom" o:connectlocs="0,0;1922145,0" o:connectangles="0,0"/>
                <w10:wrap type="topAndBottom" anchorx="page"/>
              </v:shape>
            </w:pict>
          </mc:Fallback>
        </mc:AlternateContent>
      </w:r>
    </w:p>
    <w:p w14:paraId="47383AD9" w14:textId="77777777" w:rsidR="000A7062" w:rsidRDefault="000A7062">
      <w:pPr>
        <w:rPr>
          <w:sz w:val="15"/>
        </w:rPr>
        <w:sectPr w:rsidR="000A7062">
          <w:type w:val="continuous"/>
          <w:pgSz w:w="12240" w:h="15840"/>
          <w:pgMar w:top="1420" w:right="540" w:bottom="280" w:left="900" w:header="720" w:footer="720" w:gutter="0"/>
          <w:cols w:num="2" w:space="720" w:equalWidth="0">
            <w:col w:w="6891" w:space="40"/>
            <w:col w:w="3869"/>
          </w:cols>
        </w:sectPr>
      </w:pPr>
    </w:p>
    <w:p w14:paraId="533666A1" w14:textId="463E38BA" w:rsidR="000A7062" w:rsidRDefault="005D62C9">
      <w:pPr>
        <w:pStyle w:val="Heading4"/>
        <w:spacing w:before="196"/>
      </w:pPr>
      <w:bookmarkStart w:id="0" w:name="_TOC_250006"/>
      <w:bookmarkEnd w:id="0"/>
      <w:r>
        <w:rPr>
          <w:color w:val="585858"/>
        </w:rPr>
        <w:lastRenderedPageBreak/>
        <w:t>Hacer</w:t>
      </w:r>
      <w:r w:rsidR="0024466E">
        <w:rPr>
          <w:color w:val="585858"/>
        </w:rPr>
        <w:t xml:space="preserve"> la transición</w:t>
      </w:r>
    </w:p>
    <w:p w14:paraId="690C197C" w14:textId="3171DBD8" w:rsidR="000A7062" w:rsidRPr="004E2A3D" w:rsidRDefault="00A638E7">
      <w:pPr>
        <w:pStyle w:val="Heading7"/>
        <w:numPr>
          <w:ilvl w:val="0"/>
          <w:numId w:val="4"/>
        </w:numPr>
        <w:tabs>
          <w:tab w:val="left" w:pos="901"/>
        </w:tabs>
        <w:spacing w:before="361"/>
        <w:ind w:hanging="361"/>
        <w:rPr>
          <w:sz w:val="20"/>
          <w:szCs w:val="20"/>
        </w:rPr>
      </w:pPr>
      <w:r>
        <w:rPr>
          <w:noProof/>
          <w:sz w:val="20"/>
          <w:szCs w:val="20"/>
          <w:lang w:val="es-419" w:eastAsia="es-419" w:bidi="ar-SA"/>
        </w:rPr>
        <mc:AlternateContent>
          <mc:Choice Requires="wps">
            <w:drawing>
              <wp:anchor distT="0" distB="0" distL="114300" distR="114300" simplePos="0" relativeHeight="251649024" behindDoc="0" locked="0" layoutInCell="1" allowOverlap="1" wp14:anchorId="2B4F264C" wp14:editId="44964B85">
                <wp:simplePos x="0" y="0"/>
                <wp:positionH relativeFrom="page">
                  <wp:posOffset>4387215</wp:posOffset>
                </wp:positionH>
                <wp:positionV relativeFrom="paragraph">
                  <wp:posOffset>389255</wp:posOffset>
                </wp:positionV>
                <wp:extent cx="2709545" cy="6120765"/>
                <wp:effectExtent l="0" t="0" r="0" b="0"/>
                <wp:wrapNone/>
                <wp:docPr id="321"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9545" cy="6120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0" w:type="dxa"/>
                              <w:tblBorders>
                                <w:top w:val="single" w:sz="24" w:space="0" w:color="236274"/>
                                <w:left w:val="single" w:sz="24" w:space="0" w:color="236274"/>
                                <w:bottom w:val="single" w:sz="24" w:space="0" w:color="236274"/>
                                <w:right w:val="single" w:sz="24" w:space="0" w:color="236274"/>
                                <w:insideH w:val="single" w:sz="24" w:space="0" w:color="236274"/>
                                <w:insideV w:val="single" w:sz="24" w:space="0" w:color="236274"/>
                              </w:tblBorders>
                              <w:tblLayout w:type="fixed"/>
                              <w:tblCellMar>
                                <w:left w:w="0" w:type="dxa"/>
                                <w:right w:w="0" w:type="dxa"/>
                              </w:tblCellMar>
                              <w:tblLook w:val="01E0" w:firstRow="1" w:lastRow="1" w:firstColumn="1" w:lastColumn="1" w:noHBand="0" w:noVBand="0"/>
                            </w:tblPr>
                            <w:tblGrid>
                              <w:gridCol w:w="4177"/>
                            </w:tblGrid>
                            <w:tr w:rsidR="008362F7" w:rsidRPr="0058347D" w14:paraId="2ACE9E37" w14:textId="77777777">
                              <w:trPr>
                                <w:trHeight w:val="321"/>
                              </w:trPr>
                              <w:tc>
                                <w:tcPr>
                                  <w:tcW w:w="4177" w:type="dxa"/>
                                  <w:tcBorders>
                                    <w:bottom w:val="single" w:sz="8" w:space="0" w:color="399CB8"/>
                                  </w:tcBorders>
                                  <w:shd w:val="clear" w:color="auto" w:fill="BADFEA"/>
                                </w:tcPr>
                                <w:p w14:paraId="0E032C7E" w14:textId="77777777" w:rsidR="008362F7" w:rsidRPr="0058347D" w:rsidRDefault="008362F7">
                                  <w:pPr>
                                    <w:pStyle w:val="TableParagraph"/>
                                    <w:spacing w:before="38" w:line="263" w:lineRule="exact"/>
                                    <w:ind w:left="1066"/>
                                    <w:rPr>
                                      <w:b/>
                                      <w:sz w:val="20"/>
                                      <w:szCs w:val="18"/>
                                    </w:rPr>
                                  </w:pPr>
                                  <w:r w:rsidRPr="0058347D">
                                    <w:rPr>
                                      <w:b/>
                                      <w:color w:val="585858"/>
                                      <w:sz w:val="20"/>
                                      <w:szCs w:val="18"/>
                                    </w:rPr>
                                    <w:t>EJEMPLO DE LÍNEA DE TIEMPO</w:t>
                                  </w:r>
                                </w:p>
                              </w:tc>
                            </w:tr>
                            <w:tr w:rsidR="008362F7" w:rsidRPr="0058347D" w14:paraId="17966736" w14:textId="77777777">
                              <w:trPr>
                                <w:trHeight w:val="323"/>
                              </w:trPr>
                              <w:tc>
                                <w:tcPr>
                                  <w:tcW w:w="4177" w:type="dxa"/>
                                  <w:tcBorders>
                                    <w:top w:val="single" w:sz="8" w:space="0" w:color="399CB8"/>
                                    <w:bottom w:val="single" w:sz="8" w:space="0" w:color="399CB8"/>
                                  </w:tcBorders>
                                  <w:shd w:val="clear" w:color="auto" w:fill="76C0D3"/>
                                </w:tcPr>
                                <w:p w14:paraId="53985F8C" w14:textId="77777777" w:rsidR="008362F7" w:rsidRPr="0058347D" w:rsidRDefault="008362F7">
                                  <w:pPr>
                                    <w:pStyle w:val="TableParagraph"/>
                                    <w:spacing w:line="263" w:lineRule="exact"/>
                                    <w:rPr>
                                      <w:b/>
                                      <w:sz w:val="20"/>
                                      <w:szCs w:val="18"/>
                                    </w:rPr>
                                  </w:pPr>
                                  <w:r w:rsidRPr="0058347D">
                                    <w:rPr>
                                      <w:b/>
                                      <w:color w:val="585858"/>
                                      <w:sz w:val="20"/>
                                      <w:szCs w:val="18"/>
                                    </w:rPr>
                                    <w:t>DÍA 1</w:t>
                                  </w:r>
                                </w:p>
                              </w:tc>
                            </w:tr>
                            <w:tr w:rsidR="008362F7" w:rsidRPr="0058347D" w14:paraId="17DEA413" w14:textId="77777777">
                              <w:trPr>
                                <w:trHeight w:val="882"/>
                              </w:trPr>
                              <w:tc>
                                <w:tcPr>
                                  <w:tcW w:w="4177" w:type="dxa"/>
                                  <w:tcBorders>
                                    <w:top w:val="single" w:sz="8" w:space="0" w:color="399CB8"/>
                                    <w:bottom w:val="single" w:sz="8" w:space="0" w:color="399CB8"/>
                                  </w:tcBorders>
                                  <w:shd w:val="clear" w:color="auto" w:fill="BADFEA"/>
                                </w:tcPr>
                                <w:p w14:paraId="721B2EC8" w14:textId="7B00EEAF" w:rsidR="008362F7" w:rsidRPr="0058347D" w:rsidRDefault="008362F7" w:rsidP="0058347D">
                                  <w:pPr>
                                    <w:pStyle w:val="TableParagraph"/>
                                    <w:spacing w:before="38"/>
                                    <w:rPr>
                                      <w:sz w:val="20"/>
                                      <w:szCs w:val="18"/>
                                    </w:rPr>
                                  </w:pPr>
                                  <w:r w:rsidRPr="0058347D">
                                    <w:rPr>
                                      <w:color w:val="585858"/>
                                      <w:sz w:val="20"/>
                                      <w:szCs w:val="18"/>
                                    </w:rPr>
                                    <w:t>Revise los documentos de la política e implementación</w:t>
                                  </w:r>
                                  <w:r w:rsidRPr="0058347D">
                                    <w:rPr>
                                      <w:sz w:val="20"/>
                                      <w:szCs w:val="18"/>
                                    </w:rPr>
                                    <w:t xml:space="preserve"> </w:t>
                                  </w:r>
                                  <w:r w:rsidRPr="0058347D">
                                    <w:rPr>
                                      <w:color w:val="585858"/>
                                      <w:sz w:val="20"/>
                                      <w:szCs w:val="18"/>
                                    </w:rPr>
                                    <w:t>con el personal y la gerencia.</w:t>
                                  </w:r>
                                </w:p>
                              </w:tc>
                            </w:tr>
                            <w:tr w:rsidR="008362F7" w:rsidRPr="0058347D" w14:paraId="37607B6E" w14:textId="77777777">
                              <w:trPr>
                                <w:trHeight w:val="320"/>
                              </w:trPr>
                              <w:tc>
                                <w:tcPr>
                                  <w:tcW w:w="4177" w:type="dxa"/>
                                  <w:tcBorders>
                                    <w:top w:val="single" w:sz="8" w:space="0" w:color="399CB8"/>
                                    <w:bottom w:val="single" w:sz="8" w:space="0" w:color="399CB8"/>
                                  </w:tcBorders>
                                  <w:shd w:val="clear" w:color="auto" w:fill="76C0D3"/>
                                </w:tcPr>
                                <w:p w14:paraId="53492014" w14:textId="77777777" w:rsidR="008362F7" w:rsidRPr="0058347D" w:rsidRDefault="008362F7">
                                  <w:pPr>
                                    <w:pStyle w:val="TableParagraph"/>
                                    <w:spacing w:before="37" w:line="263" w:lineRule="exact"/>
                                    <w:rPr>
                                      <w:b/>
                                      <w:sz w:val="20"/>
                                      <w:szCs w:val="18"/>
                                    </w:rPr>
                                  </w:pPr>
                                  <w:r w:rsidRPr="0058347D">
                                    <w:rPr>
                                      <w:b/>
                                      <w:color w:val="585858"/>
                                      <w:sz w:val="20"/>
                                      <w:szCs w:val="18"/>
                                    </w:rPr>
                                    <w:t>DÍA 3</w:t>
                                  </w:r>
                                </w:p>
                              </w:tc>
                            </w:tr>
                            <w:tr w:rsidR="008362F7" w:rsidRPr="0058347D" w14:paraId="452B676A" w14:textId="77777777">
                              <w:trPr>
                                <w:trHeight w:val="883"/>
                              </w:trPr>
                              <w:tc>
                                <w:tcPr>
                                  <w:tcW w:w="4177" w:type="dxa"/>
                                  <w:tcBorders>
                                    <w:top w:val="single" w:sz="8" w:space="0" w:color="399CB8"/>
                                    <w:bottom w:val="single" w:sz="8" w:space="0" w:color="399CB8"/>
                                  </w:tcBorders>
                                  <w:shd w:val="clear" w:color="auto" w:fill="BADFEA"/>
                                </w:tcPr>
                                <w:p w14:paraId="0B6BEE7A" w14:textId="77777777" w:rsidR="008362F7" w:rsidRPr="0058347D" w:rsidRDefault="008362F7">
                                  <w:pPr>
                                    <w:pStyle w:val="TableParagraph"/>
                                    <w:spacing w:before="38"/>
                                    <w:rPr>
                                      <w:sz w:val="20"/>
                                      <w:szCs w:val="18"/>
                                    </w:rPr>
                                  </w:pPr>
                                  <w:r w:rsidRPr="0058347D">
                                    <w:rPr>
                                      <w:color w:val="585858"/>
                                      <w:sz w:val="20"/>
                                      <w:szCs w:val="18"/>
                                    </w:rPr>
                                    <w:t>Cree o solicite los carteles necesarios,</w:t>
                                  </w:r>
                                </w:p>
                                <w:p w14:paraId="46A864AF" w14:textId="77777777" w:rsidR="008362F7" w:rsidRPr="0058347D" w:rsidRDefault="008362F7">
                                  <w:pPr>
                                    <w:pStyle w:val="TableParagraph"/>
                                    <w:spacing w:before="6" w:line="280" w:lineRule="exact"/>
                                    <w:rPr>
                                      <w:sz w:val="20"/>
                                      <w:szCs w:val="18"/>
                                    </w:rPr>
                                  </w:pPr>
                                  <w:r w:rsidRPr="0058347D">
                                    <w:rPr>
                                      <w:color w:val="585858"/>
                                      <w:sz w:val="20"/>
                                      <w:szCs w:val="18"/>
                                    </w:rPr>
                                    <w:t>complete los recursos de la comunidad para dejar de fumar.</w:t>
                                  </w:r>
                                </w:p>
                              </w:tc>
                            </w:tr>
                            <w:tr w:rsidR="008362F7" w:rsidRPr="0058347D" w14:paraId="6A580119" w14:textId="77777777">
                              <w:trPr>
                                <w:trHeight w:val="359"/>
                              </w:trPr>
                              <w:tc>
                                <w:tcPr>
                                  <w:tcW w:w="4177" w:type="dxa"/>
                                  <w:tcBorders>
                                    <w:top w:val="single" w:sz="8" w:space="0" w:color="399CB8"/>
                                    <w:bottom w:val="single" w:sz="8" w:space="0" w:color="399CB8"/>
                                  </w:tcBorders>
                                  <w:shd w:val="clear" w:color="auto" w:fill="76C0D3"/>
                                </w:tcPr>
                                <w:p w14:paraId="2D2B1F2E" w14:textId="77777777" w:rsidR="008362F7" w:rsidRPr="0058347D" w:rsidRDefault="008362F7">
                                  <w:pPr>
                                    <w:pStyle w:val="TableParagraph"/>
                                    <w:spacing w:before="38"/>
                                    <w:rPr>
                                      <w:b/>
                                      <w:sz w:val="20"/>
                                      <w:szCs w:val="18"/>
                                    </w:rPr>
                                  </w:pPr>
                                  <w:r w:rsidRPr="0058347D">
                                    <w:rPr>
                                      <w:b/>
                                      <w:color w:val="585858"/>
                                      <w:sz w:val="20"/>
                                      <w:szCs w:val="18"/>
                                    </w:rPr>
                                    <w:t>DÍA 10</w:t>
                                  </w:r>
                                </w:p>
                              </w:tc>
                            </w:tr>
                            <w:tr w:rsidR="008362F7" w:rsidRPr="0058347D" w14:paraId="7A888A22" w14:textId="77777777">
                              <w:trPr>
                                <w:trHeight w:val="1163"/>
                              </w:trPr>
                              <w:tc>
                                <w:tcPr>
                                  <w:tcW w:w="4177" w:type="dxa"/>
                                  <w:tcBorders>
                                    <w:top w:val="single" w:sz="8" w:space="0" w:color="399CB8"/>
                                    <w:bottom w:val="single" w:sz="8" w:space="0" w:color="399CB8"/>
                                  </w:tcBorders>
                                  <w:shd w:val="clear" w:color="auto" w:fill="BADFEA"/>
                                </w:tcPr>
                                <w:p w14:paraId="219F623D" w14:textId="202EB898" w:rsidR="008362F7" w:rsidRPr="0058347D" w:rsidRDefault="008362F7" w:rsidP="0058347D">
                                  <w:pPr>
                                    <w:pStyle w:val="TableParagraph"/>
                                    <w:spacing w:before="38"/>
                                    <w:rPr>
                                      <w:sz w:val="20"/>
                                      <w:szCs w:val="18"/>
                                    </w:rPr>
                                  </w:pPr>
                                  <w:r w:rsidRPr="0058347D">
                                    <w:rPr>
                                      <w:color w:val="585858"/>
                                      <w:sz w:val="20"/>
                                      <w:szCs w:val="18"/>
                                    </w:rPr>
                                    <w:t>Envíe notificaciones a los residentes de que el edificio estará libre de humo en una fecha</w:t>
                                  </w:r>
                                  <w:r w:rsidRPr="0058347D">
                                    <w:rPr>
                                      <w:sz w:val="20"/>
                                      <w:szCs w:val="18"/>
                                    </w:rPr>
                                    <w:t xml:space="preserve"> </w:t>
                                  </w:r>
                                  <w:r w:rsidRPr="0058347D">
                                    <w:rPr>
                                      <w:color w:val="585858"/>
                                      <w:sz w:val="20"/>
                                      <w:szCs w:val="18"/>
                                    </w:rPr>
                                    <w:t>establecida, solicite información sobre los inquilinos que fuman en sus unidades</w:t>
                                  </w:r>
                                </w:p>
                              </w:tc>
                            </w:tr>
                            <w:tr w:rsidR="008362F7" w:rsidRPr="0058347D" w14:paraId="1A695F2E" w14:textId="77777777">
                              <w:trPr>
                                <w:trHeight w:val="339"/>
                              </w:trPr>
                              <w:tc>
                                <w:tcPr>
                                  <w:tcW w:w="4177" w:type="dxa"/>
                                  <w:tcBorders>
                                    <w:top w:val="single" w:sz="8" w:space="0" w:color="399CB8"/>
                                    <w:bottom w:val="single" w:sz="8" w:space="0" w:color="399CB8"/>
                                  </w:tcBorders>
                                  <w:shd w:val="clear" w:color="auto" w:fill="76C0D3"/>
                                </w:tcPr>
                                <w:p w14:paraId="63284198" w14:textId="77777777" w:rsidR="008362F7" w:rsidRPr="0058347D" w:rsidRDefault="008362F7">
                                  <w:pPr>
                                    <w:pStyle w:val="TableParagraph"/>
                                    <w:spacing w:before="38"/>
                                    <w:rPr>
                                      <w:b/>
                                      <w:sz w:val="20"/>
                                      <w:szCs w:val="18"/>
                                    </w:rPr>
                                  </w:pPr>
                                  <w:r w:rsidRPr="0058347D">
                                    <w:rPr>
                                      <w:b/>
                                      <w:color w:val="585858"/>
                                      <w:sz w:val="20"/>
                                      <w:szCs w:val="18"/>
                                    </w:rPr>
                                    <w:t>DÍA 20</w:t>
                                  </w:r>
                                </w:p>
                              </w:tc>
                            </w:tr>
                            <w:tr w:rsidR="008362F7" w:rsidRPr="0058347D" w14:paraId="1ED6A385" w14:textId="77777777">
                              <w:trPr>
                                <w:trHeight w:val="1166"/>
                              </w:trPr>
                              <w:tc>
                                <w:tcPr>
                                  <w:tcW w:w="4177" w:type="dxa"/>
                                  <w:tcBorders>
                                    <w:top w:val="single" w:sz="8" w:space="0" w:color="399CB8"/>
                                    <w:bottom w:val="single" w:sz="8" w:space="0" w:color="399CB8"/>
                                  </w:tcBorders>
                                  <w:shd w:val="clear" w:color="auto" w:fill="BADFEA"/>
                                </w:tcPr>
                                <w:p w14:paraId="430B2D53" w14:textId="4853A9D1" w:rsidR="008362F7" w:rsidRPr="0058347D" w:rsidRDefault="008362F7" w:rsidP="0058347D">
                                  <w:pPr>
                                    <w:pStyle w:val="TableParagraph"/>
                                    <w:spacing w:before="38"/>
                                    <w:rPr>
                                      <w:sz w:val="20"/>
                                      <w:szCs w:val="18"/>
                                    </w:rPr>
                                  </w:pPr>
                                  <w:r w:rsidRPr="0058347D">
                                    <w:rPr>
                                      <w:color w:val="585858"/>
                                      <w:sz w:val="20"/>
                                      <w:szCs w:val="18"/>
                                    </w:rPr>
                                    <w:t>Revise las respuestas a las notificaciones, registre las unidades donde se fuma, envíe</w:t>
                                  </w:r>
                                  <w:r w:rsidRPr="0058347D">
                                    <w:rPr>
                                      <w:sz w:val="20"/>
                                      <w:szCs w:val="18"/>
                                    </w:rPr>
                                    <w:t xml:space="preserve"> </w:t>
                                  </w:r>
                                  <w:r w:rsidRPr="0058347D">
                                    <w:rPr>
                                      <w:color w:val="585858"/>
                                      <w:sz w:val="20"/>
                                      <w:szCs w:val="18"/>
                                    </w:rPr>
                                    <w:t>un seguimiento a los residentes que no responden.</w:t>
                                  </w:r>
                                </w:p>
                              </w:tc>
                            </w:tr>
                            <w:tr w:rsidR="008362F7" w:rsidRPr="0058347D" w14:paraId="181EF18A" w14:textId="77777777">
                              <w:trPr>
                                <w:trHeight w:val="320"/>
                              </w:trPr>
                              <w:tc>
                                <w:tcPr>
                                  <w:tcW w:w="4177" w:type="dxa"/>
                                  <w:tcBorders>
                                    <w:top w:val="single" w:sz="8" w:space="0" w:color="399CB8"/>
                                    <w:bottom w:val="single" w:sz="8" w:space="0" w:color="399CB8"/>
                                  </w:tcBorders>
                                  <w:shd w:val="clear" w:color="auto" w:fill="76C0D3"/>
                                </w:tcPr>
                                <w:p w14:paraId="2B4BDB0B" w14:textId="77777777" w:rsidR="008362F7" w:rsidRPr="0058347D" w:rsidRDefault="008362F7">
                                  <w:pPr>
                                    <w:pStyle w:val="TableParagraph"/>
                                    <w:spacing w:before="38" w:line="263" w:lineRule="exact"/>
                                    <w:rPr>
                                      <w:b/>
                                      <w:sz w:val="20"/>
                                      <w:szCs w:val="18"/>
                                    </w:rPr>
                                  </w:pPr>
                                  <w:r w:rsidRPr="0058347D">
                                    <w:rPr>
                                      <w:b/>
                                      <w:color w:val="585858"/>
                                      <w:sz w:val="20"/>
                                      <w:szCs w:val="18"/>
                                    </w:rPr>
                                    <w:t>DÍA 25</w:t>
                                  </w:r>
                                </w:p>
                              </w:tc>
                            </w:tr>
                            <w:tr w:rsidR="008362F7" w:rsidRPr="0058347D" w14:paraId="064975A7" w14:textId="77777777">
                              <w:trPr>
                                <w:trHeight w:val="884"/>
                              </w:trPr>
                              <w:tc>
                                <w:tcPr>
                                  <w:tcW w:w="4177" w:type="dxa"/>
                                  <w:tcBorders>
                                    <w:top w:val="single" w:sz="8" w:space="0" w:color="399CB8"/>
                                    <w:bottom w:val="single" w:sz="8" w:space="0" w:color="399CB8"/>
                                  </w:tcBorders>
                                  <w:shd w:val="clear" w:color="auto" w:fill="BADFEA"/>
                                </w:tcPr>
                                <w:p w14:paraId="76250BFA" w14:textId="77777777" w:rsidR="008362F7" w:rsidRPr="0058347D" w:rsidRDefault="008362F7">
                                  <w:pPr>
                                    <w:pStyle w:val="TableParagraph"/>
                                    <w:spacing w:before="38" w:line="280" w:lineRule="atLeast"/>
                                    <w:rPr>
                                      <w:sz w:val="20"/>
                                      <w:szCs w:val="18"/>
                                    </w:rPr>
                                  </w:pPr>
                                  <w:r w:rsidRPr="0058347D">
                                    <w:rPr>
                                      <w:color w:val="585858"/>
                                      <w:sz w:val="20"/>
                                      <w:szCs w:val="18"/>
                                    </w:rPr>
                                    <w:t>Realice una reunión para tratar las preguntas de los residentes y explicar con más detalle la política.</w:t>
                                  </w:r>
                                </w:p>
                              </w:tc>
                            </w:tr>
                            <w:tr w:rsidR="008362F7" w:rsidRPr="0058347D" w14:paraId="06C453E0" w14:textId="77777777">
                              <w:trPr>
                                <w:trHeight w:val="320"/>
                              </w:trPr>
                              <w:tc>
                                <w:tcPr>
                                  <w:tcW w:w="4177" w:type="dxa"/>
                                  <w:tcBorders>
                                    <w:top w:val="single" w:sz="8" w:space="0" w:color="399CB8"/>
                                    <w:bottom w:val="single" w:sz="8" w:space="0" w:color="399CB8"/>
                                  </w:tcBorders>
                                  <w:shd w:val="clear" w:color="auto" w:fill="76C0D3"/>
                                </w:tcPr>
                                <w:p w14:paraId="4B3336A6" w14:textId="77777777" w:rsidR="008362F7" w:rsidRPr="0058347D" w:rsidRDefault="008362F7">
                                  <w:pPr>
                                    <w:pStyle w:val="TableParagraph"/>
                                    <w:spacing w:before="38" w:line="263" w:lineRule="exact"/>
                                    <w:rPr>
                                      <w:b/>
                                      <w:sz w:val="20"/>
                                      <w:szCs w:val="18"/>
                                    </w:rPr>
                                  </w:pPr>
                                  <w:r w:rsidRPr="0058347D">
                                    <w:rPr>
                                      <w:b/>
                                      <w:color w:val="585858"/>
                                      <w:sz w:val="20"/>
                                      <w:szCs w:val="18"/>
                                    </w:rPr>
                                    <w:t>DÍA 30</w:t>
                                  </w:r>
                                </w:p>
                              </w:tc>
                            </w:tr>
                            <w:tr w:rsidR="008362F7" w:rsidRPr="0058347D" w14:paraId="09FE7F29" w14:textId="77777777">
                              <w:trPr>
                                <w:trHeight w:val="884"/>
                              </w:trPr>
                              <w:tc>
                                <w:tcPr>
                                  <w:tcW w:w="4177" w:type="dxa"/>
                                  <w:tcBorders>
                                    <w:top w:val="single" w:sz="8" w:space="0" w:color="399CB8"/>
                                    <w:bottom w:val="single" w:sz="8" w:space="0" w:color="399CB8"/>
                                  </w:tcBorders>
                                  <w:shd w:val="clear" w:color="auto" w:fill="BADFEA"/>
                                </w:tcPr>
                                <w:p w14:paraId="34D27C7C" w14:textId="77777777" w:rsidR="008362F7" w:rsidRPr="0058347D" w:rsidRDefault="008362F7">
                                  <w:pPr>
                                    <w:pStyle w:val="TableParagraph"/>
                                    <w:spacing w:before="38" w:line="280" w:lineRule="atLeast"/>
                                    <w:rPr>
                                      <w:sz w:val="20"/>
                                      <w:szCs w:val="18"/>
                                    </w:rPr>
                                  </w:pPr>
                                  <w:r w:rsidRPr="0058347D">
                                    <w:rPr>
                                      <w:color w:val="585858"/>
                                      <w:sz w:val="20"/>
                                      <w:szCs w:val="18"/>
                                    </w:rPr>
                                    <w:t>Envíe un recordatorio de que el edificio estará libre de humo en 30 días y coloque recordatorios en las áreas comunes.</w:t>
                                  </w:r>
                                </w:p>
                              </w:tc>
                            </w:tr>
                            <w:tr w:rsidR="008362F7" w:rsidRPr="0058347D" w14:paraId="3B6733DF" w14:textId="77777777">
                              <w:trPr>
                                <w:trHeight w:val="320"/>
                              </w:trPr>
                              <w:tc>
                                <w:tcPr>
                                  <w:tcW w:w="4177" w:type="dxa"/>
                                  <w:tcBorders>
                                    <w:top w:val="single" w:sz="8" w:space="0" w:color="399CB8"/>
                                    <w:bottom w:val="single" w:sz="8" w:space="0" w:color="399CB8"/>
                                  </w:tcBorders>
                                  <w:shd w:val="clear" w:color="auto" w:fill="76C0D3"/>
                                </w:tcPr>
                                <w:p w14:paraId="036100C5" w14:textId="77777777" w:rsidR="008362F7" w:rsidRPr="0058347D" w:rsidRDefault="008362F7">
                                  <w:pPr>
                                    <w:pStyle w:val="TableParagraph"/>
                                    <w:spacing w:before="38" w:line="263" w:lineRule="exact"/>
                                    <w:rPr>
                                      <w:b/>
                                      <w:sz w:val="20"/>
                                      <w:szCs w:val="18"/>
                                    </w:rPr>
                                  </w:pPr>
                                  <w:r w:rsidRPr="0058347D">
                                    <w:rPr>
                                      <w:b/>
                                      <w:color w:val="585858"/>
                                      <w:sz w:val="20"/>
                                      <w:szCs w:val="18"/>
                                    </w:rPr>
                                    <w:t>DÍA 60</w:t>
                                  </w:r>
                                </w:p>
                              </w:tc>
                            </w:tr>
                            <w:tr w:rsidR="008362F7" w:rsidRPr="0058347D" w14:paraId="3C37EB0E" w14:textId="77777777">
                              <w:trPr>
                                <w:trHeight w:val="602"/>
                              </w:trPr>
                              <w:tc>
                                <w:tcPr>
                                  <w:tcW w:w="4177" w:type="dxa"/>
                                  <w:tcBorders>
                                    <w:top w:val="single" w:sz="8" w:space="0" w:color="399CB8"/>
                                  </w:tcBorders>
                                  <w:shd w:val="clear" w:color="auto" w:fill="BADFEA"/>
                                </w:tcPr>
                                <w:p w14:paraId="013DD598" w14:textId="77777777" w:rsidR="008362F7" w:rsidRPr="0058347D" w:rsidRDefault="008362F7">
                                  <w:pPr>
                                    <w:pStyle w:val="TableParagraph"/>
                                    <w:spacing w:before="38" w:line="280" w:lineRule="atLeast"/>
                                    <w:rPr>
                                      <w:sz w:val="20"/>
                                      <w:szCs w:val="18"/>
                                    </w:rPr>
                                  </w:pPr>
                                  <w:r w:rsidRPr="0058347D">
                                    <w:rPr>
                                      <w:color w:val="585858"/>
                                      <w:sz w:val="20"/>
                                      <w:szCs w:val="18"/>
                                    </w:rPr>
                                    <w:t>Comience a aplicar la política y respire mejor.</w:t>
                                  </w:r>
                                </w:p>
                              </w:tc>
                            </w:tr>
                          </w:tbl>
                          <w:p w14:paraId="484152D3" w14:textId="77777777" w:rsidR="008362F7" w:rsidRDefault="008362F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F264C" id="Text Box 83" o:spid="_x0000_s1105" type="#_x0000_t202" style="position:absolute;left:0;text-align:left;margin-left:345.45pt;margin-top:30.65pt;width:213.35pt;height:481.9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" filled="f" stroked="f">
                <v:textbox inset="0,0,0,0">
                  <w:txbxContent>
                    <w:tbl>
                      <w:tblPr>
                        <w:tblW w:w="0" w:type="auto"/>
                        <w:tblInd w:w="30" w:type="dxa"/>
                        <w:tblBorders>
                          <w:top w:val="single" w:sz="24" w:space="0" w:color="236274"/>
                          <w:left w:val="single" w:sz="24" w:space="0" w:color="236274"/>
                          <w:bottom w:val="single" w:sz="24" w:space="0" w:color="236274"/>
                          <w:right w:val="single" w:sz="24" w:space="0" w:color="236274"/>
                          <w:insideH w:val="single" w:sz="24" w:space="0" w:color="236274"/>
                          <w:insideV w:val="single" w:sz="24" w:space="0" w:color="236274"/>
                        </w:tblBorders>
                        <w:tblLayout w:type="fixed"/>
                        <w:tblCellMar>
                          <w:left w:w="0" w:type="dxa"/>
                          <w:right w:w="0" w:type="dxa"/>
                        </w:tblCellMar>
                        <w:tblLook w:val="01E0" w:firstRow="1" w:lastRow="1" w:firstColumn="1" w:lastColumn="1" w:noHBand="0" w:noVBand="0"/>
                      </w:tblPr>
                      <w:tblGrid>
                        <w:gridCol w:w="4177"/>
                      </w:tblGrid>
                      <w:tr w:rsidR="008362F7" w:rsidRPr="0058347D" w14:paraId="2ACE9E37" w14:textId="77777777">
                        <w:trPr>
                          <w:trHeight w:val="321"/>
                        </w:trPr>
                        <w:tc>
                          <w:tcPr>
                            <w:tcW w:w="4177" w:type="dxa"/>
                            <w:tcBorders>
                              <w:bottom w:val="single" w:sz="8" w:space="0" w:color="399CB8"/>
                            </w:tcBorders>
                            <w:shd w:val="clear" w:color="auto" w:fill="BADFEA"/>
                          </w:tcPr>
                          <w:p w14:paraId="0E032C7E" w14:textId="77777777" w:rsidR="008362F7" w:rsidRPr="0058347D" w:rsidRDefault="008362F7">
                            <w:pPr>
                              <w:pStyle w:val="TableParagraph"/>
                              <w:spacing w:before="38" w:line="263" w:lineRule="exact"/>
                              <w:ind w:left="1066"/>
                              <w:rPr>
                                <w:b/>
                                <w:sz w:val="20"/>
                                <w:szCs w:val="18"/>
                              </w:rPr>
                            </w:pPr>
                            <w:r w:rsidRPr="0058347D">
                              <w:rPr>
                                <w:b/>
                                <w:color w:val="585858"/>
                                <w:sz w:val="20"/>
                                <w:szCs w:val="18"/>
                              </w:rPr>
                              <w:t>EJEMPLO DE LÍNEA DE TIEMPO</w:t>
                            </w:r>
                          </w:p>
                        </w:tc>
                      </w:tr>
                      <w:tr w:rsidR="008362F7" w:rsidRPr="0058347D" w14:paraId="17966736" w14:textId="77777777">
                        <w:trPr>
                          <w:trHeight w:val="323"/>
                        </w:trPr>
                        <w:tc>
                          <w:tcPr>
                            <w:tcW w:w="4177" w:type="dxa"/>
                            <w:tcBorders>
                              <w:top w:val="single" w:sz="8" w:space="0" w:color="399CB8"/>
                              <w:bottom w:val="single" w:sz="8" w:space="0" w:color="399CB8"/>
                            </w:tcBorders>
                            <w:shd w:val="clear" w:color="auto" w:fill="76C0D3"/>
                          </w:tcPr>
                          <w:p w14:paraId="53985F8C" w14:textId="77777777" w:rsidR="008362F7" w:rsidRPr="0058347D" w:rsidRDefault="008362F7">
                            <w:pPr>
                              <w:pStyle w:val="TableParagraph"/>
                              <w:spacing w:line="263" w:lineRule="exact"/>
                              <w:rPr>
                                <w:b/>
                                <w:sz w:val="20"/>
                                <w:szCs w:val="18"/>
                              </w:rPr>
                            </w:pPr>
                            <w:r w:rsidRPr="0058347D">
                              <w:rPr>
                                <w:b/>
                                <w:color w:val="585858"/>
                                <w:sz w:val="20"/>
                                <w:szCs w:val="18"/>
                              </w:rPr>
                              <w:t>DÍA 1</w:t>
                            </w:r>
                          </w:p>
                        </w:tc>
                      </w:tr>
                      <w:tr w:rsidR="008362F7" w:rsidRPr="0058347D" w14:paraId="17DEA413" w14:textId="77777777">
                        <w:trPr>
                          <w:trHeight w:val="882"/>
                        </w:trPr>
                        <w:tc>
                          <w:tcPr>
                            <w:tcW w:w="4177" w:type="dxa"/>
                            <w:tcBorders>
                              <w:top w:val="single" w:sz="8" w:space="0" w:color="399CB8"/>
                              <w:bottom w:val="single" w:sz="8" w:space="0" w:color="399CB8"/>
                            </w:tcBorders>
                            <w:shd w:val="clear" w:color="auto" w:fill="BADFEA"/>
                          </w:tcPr>
                          <w:p w14:paraId="721B2EC8" w14:textId="7B00EEAF" w:rsidR="008362F7" w:rsidRPr="0058347D" w:rsidRDefault="008362F7" w:rsidP="0058347D">
                            <w:pPr>
                              <w:pStyle w:val="TableParagraph"/>
                              <w:spacing w:before="38"/>
                              <w:rPr>
                                <w:sz w:val="20"/>
                                <w:szCs w:val="18"/>
                              </w:rPr>
                            </w:pPr>
                            <w:r w:rsidRPr="0058347D">
                              <w:rPr>
                                <w:color w:val="585858"/>
                                <w:sz w:val="20"/>
                                <w:szCs w:val="18"/>
                              </w:rPr>
                              <w:t>Revise los documentos de la política e implementación</w:t>
                            </w:r>
                            <w:r w:rsidRPr="0058347D">
                              <w:rPr>
                                <w:sz w:val="20"/>
                                <w:szCs w:val="18"/>
                              </w:rPr>
                              <w:t xml:space="preserve"> </w:t>
                            </w:r>
                            <w:r w:rsidRPr="0058347D">
                              <w:rPr>
                                <w:color w:val="585858"/>
                                <w:sz w:val="20"/>
                                <w:szCs w:val="18"/>
                              </w:rPr>
                              <w:t>con el personal y la gerencia.</w:t>
                            </w:r>
                          </w:p>
                        </w:tc>
                      </w:tr>
                      <w:tr w:rsidR="008362F7" w:rsidRPr="0058347D" w14:paraId="37607B6E" w14:textId="77777777">
                        <w:trPr>
                          <w:trHeight w:val="320"/>
                        </w:trPr>
                        <w:tc>
                          <w:tcPr>
                            <w:tcW w:w="4177" w:type="dxa"/>
                            <w:tcBorders>
                              <w:top w:val="single" w:sz="8" w:space="0" w:color="399CB8"/>
                              <w:bottom w:val="single" w:sz="8" w:space="0" w:color="399CB8"/>
                            </w:tcBorders>
                            <w:shd w:val="clear" w:color="auto" w:fill="76C0D3"/>
                          </w:tcPr>
                          <w:p w14:paraId="53492014" w14:textId="77777777" w:rsidR="008362F7" w:rsidRPr="0058347D" w:rsidRDefault="008362F7">
                            <w:pPr>
                              <w:pStyle w:val="TableParagraph"/>
                              <w:spacing w:before="37" w:line="263" w:lineRule="exact"/>
                              <w:rPr>
                                <w:b/>
                                <w:sz w:val="20"/>
                                <w:szCs w:val="18"/>
                              </w:rPr>
                            </w:pPr>
                            <w:r w:rsidRPr="0058347D">
                              <w:rPr>
                                <w:b/>
                                <w:color w:val="585858"/>
                                <w:sz w:val="20"/>
                                <w:szCs w:val="18"/>
                              </w:rPr>
                              <w:t>DÍA 3</w:t>
                            </w:r>
                          </w:p>
                        </w:tc>
                      </w:tr>
                      <w:tr w:rsidR="008362F7" w:rsidRPr="0058347D" w14:paraId="452B676A" w14:textId="77777777">
                        <w:trPr>
                          <w:trHeight w:val="883"/>
                        </w:trPr>
                        <w:tc>
                          <w:tcPr>
                            <w:tcW w:w="4177" w:type="dxa"/>
                            <w:tcBorders>
                              <w:top w:val="single" w:sz="8" w:space="0" w:color="399CB8"/>
                              <w:bottom w:val="single" w:sz="8" w:space="0" w:color="399CB8"/>
                            </w:tcBorders>
                            <w:shd w:val="clear" w:color="auto" w:fill="BADFEA"/>
                          </w:tcPr>
                          <w:p w14:paraId="0B6BEE7A" w14:textId="77777777" w:rsidR="008362F7" w:rsidRPr="0058347D" w:rsidRDefault="008362F7">
                            <w:pPr>
                              <w:pStyle w:val="TableParagraph"/>
                              <w:spacing w:before="38"/>
                              <w:rPr>
                                <w:sz w:val="20"/>
                                <w:szCs w:val="18"/>
                              </w:rPr>
                            </w:pPr>
                            <w:r w:rsidRPr="0058347D">
                              <w:rPr>
                                <w:color w:val="585858"/>
                                <w:sz w:val="20"/>
                                <w:szCs w:val="18"/>
                              </w:rPr>
                              <w:t>Cree o solicite los carteles necesarios,</w:t>
                            </w:r>
                          </w:p>
                          <w:p w14:paraId="46A864AF" w14:textId="77777777" w:rsidR="008362F7" w:rsidRPr="0058347D" w:rsidRDefault="008362F7">
                            <w:pPr>
                              <w:pStyle w:val="TableParagraph"/>
                              <w:spacing w:before="6" w:line="280" w:lineRule="exact"/>
                              <w:rPr>
                                <w:sz w:val="20"/>
                                <w:szCs w:val="18"/>
                              </w:rPr>
                            </w:pPr>
                            <w:r w:rsidRPr="0058347D">
                              <w:rPr>
                                <w:color w:val="585858"/>
                                <w:sz w:val="20"/>
                                <w:szCs w:val="18"/>
                              </w:rPr>
                              <w:t>complete los recursos de la comunidad para dejar de fumar.</w:t>
                            </w:r>
                          </w:p>
                        </w:tc>
                      </w:tr>
                      <w:tr w:rsidR="008362F7" w:rsidRPr="0058347D" w14:paraId="6A580119" w14:textId="77777777">
                        <w:trPr>
                          <w:trHeight w:val="359"/>
                        </w:trPr>
                        <w:tc>
                          <w:tcPr>
                            <w:tcW w:w="4177" w:type="dxa"/>
                            <w:tcBorders>
                              <w:top w:val="single" w:sz="8" w:space="0" w:color="399CB8"/>
                              <w:bottom w:val="single" w:sz="8" w:space="0" w:color="399CB8"/>
                            </w:tcBorders>
                            <w:shd w:val="clear" w:color="auto" w:fill="76C0D3"/>
                          </w:tcPr>
                          <w:p w14:paraId="2D2B1F2E" w14:textId="77777777" w:rsidR="008362F7" w:rsidRPr="0058347D" w:rsidRDefault="008362F7">
                            <w:pPr>
                              <w:pStyle w:val="TableParagraph"/>
                              <w:spacing w:before="38"/>
                              <w:rPr>
                                <w:b/>
                                <w:sz w:val="20"/>
                                <w:szCs w:val="18"/>
                              </w:rPr>
                            </w:pPr>
                            <w:r w:rsidRPr="0058347D">
                              <w:rPr>
                                <w:b/>
                                <w:color w:val="585858"/>
                                <w:sz w:val="20"/>
                                <w:szCs w:val="18"/>
                              </w:rPr>
                              <w:t>DÍA 10</w:t>
                            </w:r>
                          </w:p>
                        </w:tc>
                      </w:tr>
                      <w:tr w:rsidR="008362F7" w:rsidRPr="0058347D" w14:paraId="7A888A22" w14:textId="77777777">
                        <w:trPr>
                          <w:trHeight w:val="1163"/>
                        </w:trPr>
                        <w:tc>
                          <w:tcPr>
                            <w:tcW w:w="4177" w:type="dxa"/>
                            <w:tcBorders>
                              <w:top w:val="single" w:sz="8" w:space="0" w:color="399CB8"/>
                              <w:bottom w:val="single" w:sz="8" w:space="0" w:color="399CB8"/>
                            </w:tcBorders>
                            <w:shd w:val="clear" w:color="auto" w:fill="BADFEA"/>
                          </w:tcPr>
                          <w:p w14:paraId="219F623D" w14:textId="202EB898" w:rsidR="008362F7" w:rsidRPr="0058347D" w:rsidRDefault="008362F7" w:rsidP="0058347D">
                            <w:pPr>
                              <w:pStyle w:val="TableParagraph"/>
                              <w:spacing w:before="38"/>
                              <w:rPr>
                                <w:sz w:val="20"/>
                                <w:szCs w:val="18"/>
                              </w:rPr>
                            </w:pPr>
                            <w:r w:rsidRPr="0058347D">
                              <w:rPr>
                                <w:color w:val="585858"/>
                                <w:sz w:val="20"/>
                                <w:szCs w:val="18"/>
                              </w:rPr>
                              <w:t>Envíe notificaciones a los residentes de que el edificio estará libre de humo en una fecha</w:t>
                            </w:r>
                            <w:r w:rsidRPr="0058347D">
                              <w:rPr>
                                <w:sz w:val="20"/>
                                <w:szCs w:val="18"/>
                              </w:rPr>
                              <w:t xml:space="preserve"> </w:t>
                            </w:r>
                            <w:r w:rsidRPr="0058347D">
                              <w:rPr>
                                <w:color w:val="585858"/>
                                <w:sz w:val="20"/>
                                <w:szCs w:val="18"/>
                              </w:rPr>
                              <w:t>establecida, solicite información sobre los inquilinos que fuman en sus unidades</w:t>
                            </w:r>
                          </w:p>
                        </w:tc>
                      </w:tr>
                      <w:tr w:rsidR="008362F7" w:rsidRPr="0058347D" w14:paraId="1A695F2E" w14:textId="77777777">
                        <w:trPr>
                          <w:trHeight w:val="339"/>
                        </w:trPr>
                        <w:tc>
                          <w:tcPr>
                            <w:tcW w:w="4177" w:type="dxa"/>
                            <w:tcBorders>
                              <w:top w:val="single" w:sz="8" w:space="0" w:color="399CB8"/>
                              <w:bottom w:val="single" w:sz="8" w:space="0" w:color="399CB8"/>
                            </w:tcBorders>
                            <w:shd w:val="clear" w:color="auto" w:fill="76C0D3"/>
                          </w:tcPr>
                          <w:p w14:paraId="63284198" w14:textId="77777777" w:rsidR="008362F7" w:rsidRPr="0058347D" w:rsidRDefault="008362F7">
                            <w:pPr>
                              <w:pStyle w:val="TableParagraph"/>
                              <w:spacing w:before="38"/>
                              <w:rPr>
                                <w:b/>
                                <w:sz w:val="20"/>
                                <w:szCs w:val="18"/>
                              </w:rPr>
                            </w:pPr>
                            <w:r w:rsidRPr="0058347D">
                              <w:rPr>
                                <w:b/>
                                <w:color w:val="585858"/>
                                <w:sz w:val="20"/>
                                <w:szCs w:val="18"/>
                              </w:rPr>
                              <w:t>DÍA 20</w:t>
                            </w:r>
                          </w:p>
                        </w:tc>
                      </w:tr>
                      <w:tr w:rsidR="008362F7" w:rsidRPr="0058347D" w14:paraId="1ED6A385" w14:textId="77777777">
                        <w:trPr>
                          <w:trHeight w:val="1166"/>
                        </w:trPr>
                        <w:tc>
                          <w:tcPr>
                            <w:tcW w:w="4177" w:type="dxa"/>
                            <w:tcBorders>
                              <w:top w:val="single" w:sz="8" w:space="0" w:color="399CB8"/>
                              <w:bottom w:val="single" w:sz="8" w:space="0" w:color="399CB8"/>
                            </w:tcBorders>
                            <w:shd w:val="clear" w:color="auto" w:fill="BADFEA"/>
                          </w:tcPr>
                          <w:p w14:paraId="430B2D53" w14:textId="4853A9D1" w:rsidR="008362F7" w:rsidRPr="0058347D" w:rsidRDefault="008362F7" w:rsidP="0058347D">
                            <w:pPr>
                              <w:pStyle w:val="TableParagraph"/>
                              <w:spacing w:before="38"/>
                              <w:rPr>
                                <w:sz w:val="20"/>
                                <w:szCs w:val="18"/>
                              </w:rPr>
                            </w:pPr>
                            <w:r w:rsidRPr="0058347D">
                              <w:rPr>
                                <w:color w:val="585858"/>
                                <w:sz w:val="20"/>
                                <w:szCs w:val="18"/>
                              </w:rPr>
                              <w:t>Revise las respuestas a las notificaciones, registre las unidades donde se fuma, envíe</w:t>
                            </w:r>
                            <w:r w:rsidRPr="0058347D">
                              <w:rPr>
                                <w:sz w:val="20"/>
                                <w:szCs w:val="18"/>
                              </w:rPr>
                              <w:t xml:space="preserve"> </w:t>
                            </w:r>
                            <w:r w:rsidRPr="0058347D">
                              <w:rPr>
                                <w:color w:val="585858"/>
                                <w:sz w:val="20"/>
                                <w:szCs w:val="18"/>
                              </w:rPr>
                              <w:t>un seguimiento a los residentes que no responden.</w:t>
                            </w:r>
                          </w:p>
                        </w:tc>
                      </w:tr>
                      <w:tr w:rsidR="008362F7" w:rsidRPr="0058347D" w14:paraId="181EF18A" w14:textId="77777777">
                        <w:trPr>
                          <w:trHeight w:val="320"/>
                        </w:trPr>
                        <w:tc>
                          <w:tcPr>
                            <w:tcW w:w="4177" w:type="dxa"/>
                            <w:tcBorders>
                              <w:top w:val="single" w:sz="8" w:space="0" w:color="399CB8"/>
                              <w:bottom w:val="single" w:sz="8" w:space="0" w:color="399CB8"/>
                            </w:tcBorders>
                            <w:shd w:val="clear" w:color="auto" w:fill="76C0D3"/>
                          </w:tcPr>
                          <w:p w14:paraId="2B4BDB0B" w14:textId="77777777" w:rsidR="008362F7" w:rsidRPr="0058347D" w:rsidRDefault="008362F7">
                            <w:pPr>
                              <w:pStyle w:val="TableParagraph"/>
                              <w:spacing w:before="38" w:line="263" w:lineRule="exact"/>
                              <w:rPr>
                                <w:b/>
                                <w:sz w:val="20"/>
                                <w:szCs w:val="18"/>
                              </w:rPr>
                            </w:pPr>
                            <w:r w:rsidRPr="0058347D">
                              <w:rPr>
                                <w:b/>
                                <w:color w:val="585858"/>
                                <w:sz w:val="20"/>
                                <w:szCs w:val="18"/>
                              </w:rPr>
                              <w:t>DÍA 25</w:t>
                            </w:r>
                          </w:p>
                        </w:tc>
                      </w:tr>
                      <w:tr w:rsidR="008362F7" w:rsidRPr="0058347D" w14:paraId="064975A7" w14:textId="77777777">
                        <w:trPr>
                          <w:trHeight w:val="884"/>
                        </w:trPr>
                        <w:tc>
                          <w:tcPr>
                            <w:tcW w:w="4177" w:type="dxa"/>
                            <w:tcBorders>
                              <w:top w:val="single" w:sz="8" w:space="0" w:color="399CB8"/>
                              <w:bottom w:val="single" w:sz="8" w:space="0" w:color="399CB8"/>
                            </w:tcBorders>
                            <w:shd w:val="clear" w:color="auto" w:fill="BADFEA"/>
                          </w:tcPr>
                          <w:p w14:paraId="76250BFA" w14:textId="77777777" w:rsidR="008362F7" w:rsidRPr="0058347D" w:rsidRDefault="008362F7">
                            <w:pPr>
                              <w:pStyle w:val="TableParagraph"/>
                              <w:spacing w:before="38" w:line="280" w:lineRule="atLeast"/>
                              <w:rPr>
                                <w:sz w:val="20"/>
                                <w:szCs w:val="18"/>
                              </w:rPr>
                            </w:pPr>
                            <w:r w:rsidRPr="0058347D">
                              <w:rPr>
                                <w:color w:val="585858"/>
                                <w:sz w:val="20"/>
                                <w:szCs w:val="18"/>
                              </w:rPr>
                              <w:t>Realice una reunión para tratar las preguntas de los residentes y explicar con más detalle la política.</w:t>
                            </w:r>
                          </w:p>
                        </w:tc>
                      </w:tr>
                      <w:tr w:rsidR="008362F7" w:rsidRPr="0058347D" w14:paraId="06C453E0" w14:textId="77777777">
                        <w:trPr>
                          <w:trHeight w:val="320"/>
                        </w:trPr>
                        <w:tc>
                          <w:tcPr>
                            <w:tcW w:w="4177" w:type="dxa"/>
                            <w:tcBorders>
                              <w:top w:val="single" w:sz="8" w:space="0" w:color="399CB8"/>
                              <w:bottom w:val="single" w:sz="8" w:space="0" w:color="399CB8"/>
                            </w:tcBorders>
                            <w:shd w:val="clear" w:color="auto" w:fill="76C0D3"/>
                          </w:tcPr>
                          <w:p w14:paraId="4B3336A6" w14:textId="77777777" w:rsidR="008362F7" w:rsidRPr="0058347D" w:rsidRDefault="008362F7">
                            <w:pPr>
                              <w:pStyle w:val="TableParagraph"/>
                              <w:spacing w:before="38" w:line="263" w:lineRule="exact"/>
                              <w:rPr>
                                <w:b/>
                                <w:sz w:val="20"/>
                                <w:szCs w:val="18"/>
                              </w:rPr>
                            </w:pPr>
                            <w:r w:rsidRPr="0058347D">
                              <w:rPr>
                                <w:b/>
                                <w:color w:val="585858"/>
                                <w:sz w:val="20"/>
                                <w:szCs w:val="18"/>
                              </w:rPr>
                              <w:t>DÍA 30</w:t>
                            </w:r>
                          </w:p>
                        </w:tc>
                      </w:tr>
                      <w:tr w:rsidR="008362F7" w:rsidRPr="0058347D" w14:paraId="09FE7F29" w14:textId="77777777">
                        <w:trPr>
                          <w:trHeight w:val="884"/>
                        </w:trPr>
                        <w:tc>
                          <w:tcPr>
                            <w:tcW w:w="4177" w:type="dxa"/>
                            <w:tcBorders>
                              <w:top w:val="single" w:sz="8" w:space="0" w:color="399CB8"/>
                              <w:bottom w:val="single" w:sz="8" w:space="0" w:color="399CB8"/>
                            </w:tcBorders>
                            <w:shd w:val="clear" w:color="auto" w:fill="BADFEA"/>
                          </w:tcPr>
                          <w:p w14:paraId="34D27C7C" w14:textId="77777777" w:rsidR="008362F7" w:rsidRPr="0058347D" w:rsidRDefault="008362F7">
                            <w:pPr>
                              <w:pStyle w:val="TableParagraph"/>
                              <w:spacing w:before="38" w:line="280" w:lineRule="atLeast"/>
                              <w:rPr>
                                <w:sz w:val="20"/>
                                <w:szCs w:val="18"/>
                              </w:rPr>
                            </w:pPr>
                            <w:r w:rsidRPr="0058347D">
                              <w:rPr>
                                <w:color w:val="585858"/>
                                <w:sz w:val="20"/>
                                <w:szCs w:val="18"/>
                              </w:rPr>
                              <w:t>Envíe un recordatorio de que el edificio estará libre de humo en 30 días y coloque recordatorios en las áreas comunes.</w:t>
                            </w:r>
                          </w:p>
                        </w:tc>
                      </w:tr>
                      <w:tr w:rsidR="008362F7" w:rsidRPr="0058347D" w14:paraId="3B6733DF" w14:textId="77777777">
                        <w:trPr>
                          <w:trHeight w:val="320"/>
                        </w:trPr>
                        <w:tc>
                          <w:tcPr>
                            <w:tcW w:w="4177" w:type="dxa"/>
                            <w:tcBorders>
                              <w:top w:val="single" w:sz="8" w:space="0" w:color="399CB8"/>
                              <w:bottom w:val="single" w:sz="8" w:space="0" w:color="399CB8"/>
                            </w:tcBorders>
                            <w:shd w:val="clear" w:color="auto" w:fill="76C0D3"/>
                          </w:tcPr>
                          <w:p w14:paraId="036100C5" w14:textId="77777777" w:rsidR="008362F7" w:rsidRPr="0058347D" w:rsidRDefault="008362F7">
                            <w:pPr>
                              <w:pStyle w:val="TableParagraph"/>
                              <w:spacing w:before="38" w:line="263" w:lineRule="exact"/>
                              <w:rPr>
                                <w:b/>
                                <w:sz w:val="20"/>
                                <w:szCs w:val="18"/>
                              </w:rPr>
                            </w:pPr>
                            <w:r w:rsidRPr="0058347D">
                              <w:rPr>
                                <w:b/>
                                <w:color w:val="585858"/>
                                <w:sz w:val="20"/>
                                <w:szCs w:val="18"/>
                              </w:rPr>
                              <w:t>DÍA 60</w:t>
                            </w:r>
                          </w:p>
                        </w:tc>
                      </w:tr>
                      <w:tr w:rsidR="008362F7" w:rsidRPr="0058347D" w14:paraId="3C37EB0E" w14:textId="77777777">
                        <w:trPr>
                          <w:trHeight w:val="602"/>
                        </w:trPr>
                        <w:tc>
                          <w:tcPr>
                            <w:tcW w:w="4177" w:type="dxa"/>
                            <w:tcBorders>
                              <w:top w:val="single" w:sz="8" w:space="0" w:color="399CB8"/>
                            </w:tcBorders>
                            <w:shd w:val="clear" w:color="auto" w:fill="BADFEA"/>
                          </w:tcPr>
                          <w:p w14:paraId="013DD598" w14:textId="77777777" w:rsidR="008362F7" w:rsidRPr="0058347D" w:rsidRDefault="008362F7">
                            <w:pPr>
                              <w:pStyle w:val="TableParagraph"/>
                              <w:spacing w:before="38" w:line="280" w:lineRule="atLeast"/>
                              <w:rPr>
                                <w:sz w:val="20"/>
                                <w:szCs w:val="18"/>
                              </w:rPr>
                            </w:pPr>
                            <w:r w:rsidRPr="0058347D">
                              <w:rPr>
                                <w:color w:val="585858"/>
                                <w:sz w:val="20"/>
                                <w:szCs w:val="18"/>
                              </w:rPr>
                              <w:t>Comience a aplicar la política y respire mejor.</w:t>
                            </w:r>
                          </w:p>
                        </w:tc>
                      </w:tr>
                    </w:tbl>
                    <w:p w14:paraId="484152D3" w14:textId="77777777" w:rsidR="008362F7" w:rsidRDefault="008362F7">
                      <w:pPr>
                        <w:pStyle w:val="BodyText"/>
                      </w:pPr>
                    </w:p>
                  </w:txbxContent>
                </v:textbox>
                <w10:wrap anchorx="page"/>
              </v:shape>
            </w:pict>
          </mc:Fallback>
        </mc:AlternateContent>
      </w:r>
      <w:r w:rsidR="0024466E" w:rsidRPr="004E2A3D">
        <w:rPr>
          <w:color w:val="585858"/>
          <w:sz w:val="20"/>
          <w:szCs w:val="20"/>
        </w:rPr>
        <w:t>Cre</w:t>
      </w:r>
      <w:r w:rsidR="00D911C7">
        <w:rPr>
          <w:color w:val="585858"/>
          <w:sz w:val="20"/>
          <w:szCs w:val="20"/>
        </w:rPr>
        <w:t>e</w:t>
      </w:r>
      <w:r w:rsidR="0024466E" w:rsidRPr="004E2A3D">
        <w:rPr>
          <w:color w:val="585858"/>
          <w:sz w:val="20"/>
          <w:szCs w:val="20"/>
        </w:rPr>
        <w:t xml:space="preserve"> un plan</w:t>
      </w:r>
    </w:p>
    <w:p w14:paraId="3215D3CA" w14:textId="12A0E9B8" w:rsidR="000A7062" w:rsidRPr="004E2A3D" w:rsidRDefault="0024466E" w:rsidP="0058347D">
      <w:pPr>
        <w:pStyle w:val="BodyText"/>
        <w:spacing w:before="38"/>
        <w:ind w:left="900" w:right="5093"/>
        <w:rPr>
          <w:sz w:val="20"/>
          <w:szCs w:val="20"/>
        </w:rPr>
      </w:pPr>
      <w:r w:rsidRPr="004E2A3D">
        <w:rPr>
          <w:color w:val="585858"/>
          <w:sz w:val="20"/>
          <w:szCs w:val="20"/>
        </w:rPr>
        <w:t>Cree una política y un cronograma que resulten convenientes para su propiedad. Considere las medidas y herramientas</w:t>
      </w:r>
      <w:r w:rsidR="0058347D">
        <w:rPr>
          <w:sz w:val="20"/>
          <w:szCs w:val="20"/>
        </w:rPr>
        <w:t xml:space="preserve"> </w:t>
      </w:r>
      <w:r w:rsidRPr="004E2A3D">
        <w:rPr>
          <w:color w:val="585858"/>
          <w:sz w:val="20"/>
          <w:szCs w:val="20"/>
        </w:rPr>
        <w:t>necesarias para implementar y comunicar la política, como estrategias de aplicación y</w:t>
      </w:r>
    </w:p>
    <w:p w14:paraId="0A6AC3AE" w14:textId="77777777" w:rsidR="000A7062" w:rsidRPr="004E2A3D" w:rsidRDefault="0024466E">
      <w:pPr>
        <w:pStyle w:val="BodyText"/>
        <w:spacing w:before="2"/>
        <w:ind w:left="900"/>
        <w:rPr>
          <w:sz w:val="20"/>
          <w:szCs w:val="20"/>
        </w:rPr>
      </w:pPr>
      <w:r w:rsidRPr="004E2A3D">
        <w:rPr>
          <w:color w:val="585858"/>
          <w:sz w:val="20"/>
          <w:szCs w:val="20"/>
        </w:rPr>
        <w:t>carteles.</w:t>
      </w:r>
    </w:p>
    <w:p w14:paraId="3CE18EC7" w14:textId="77777777" w:rsidR="000A7062" w:rsidRPr="004E2A3D" w:rsidRDefault="0024466E">
      <w:pPr>
        <w:pStyle w:val="Heading7"/>
        <w:numPr>
          <w:ilvl w:val="0"/>
          <w:numId w:val="4"/>
        </w:numPr>
        <w:tabs>
          <w:tab w:val="left" w:pos="901"/>
        </w:tabs>
        <w:spacing w:before="239"/>
        <w:ind w:hanging="361"/>
        <w:rPr>
          <w:sz w:val="20"/>
          <w:szCs w:val="20"/>
        </w:rPr>
      </w:pPr>
      <w:r w:rsidRPr="004E2A3D">
        <w:rPr>
          <w:color w:val="585858"/>
          <w:sz w:val="20"/>
          <w:szCs w:val="20"/>
        </w:rPr>
        <w:t>Informe a sus residentes</w:t>
      </w:r>
    </w:p>
    <w:p w14:paraId="718477AF" w14:textId="09963973" w:rsidR="000A7062" w:rsidRPr="004E2A3D" w:rsidRDefault="0024466E" w:rsidP="0058347D">
      <w:pPr>
        <w:pStyle w:val="BodyText"/>
        <w:spacing w:before="38"/>
        <w:ind w:left="900" w:right="4560"/>
        <w:rPr>
          <w:sz w:val="20"/>
          <w:szCs w:val="20"/>
        </w:rPr>
      </w:pPr>
      <w:r w:rsidRPr="004E2A3D">
        <w:rPr>
          <w:color w:val="585858"/>
          <w:sz w:val="20"/>
          <w:szCs w:val="20"/>
        </w:rPr>
        <w:t>Envíe una notificación a sus residentes para informarles cuándo el edificio estará 100 %</w:t>
      </w:r>
      <w:r w:rsidR="0058347D">
        <w:rPr>
          <w:sz w:val="20"/>
          <w:szCs w:val="20"/>
        </w:rPr>
        <w:t xml:space="preserve"> </w:t>
      </w:r>
      <w:r w:rsidRPr="004E2A3D">
        <w:rPr>
          <w:color w:val="585858"/>
          <w:sz w:val="20"/>
          <w:szCs w:val="20"/>
        </w:rPr>
        <w:t>libre de humo e incluyen información sobre los</w:t>
      </w:r>
      <w:r w:rsidR="0058347D">
        <w:rPr>
          <w:sz w:val="20"/>
          <w:szCs w:val="20"/>
        </w:rPr>
        <w:t xml:space="preserve"> </w:t>
      </w:r>
      <w:r w:rsidRPr="004E2A3D">
        <w:rPr>
          <w:color w:val="585858"/>
          <w:sz w:val="20"/>
          <w:szCs w:val="20"/>
        </w:rPr>
        <w:t xml:space="preserve">beneficios de las viviendas libres de humo y sobre recursos para ayudar a las personas a dejar </w:t>
      </w:r>
      <w:r w:rsidR="0058347D">
        <w:rPr>
          <w:color w:val="585858"/>
          <w:sz w:val="20"/>
          <w:szCs w:val="20"/>
        </w:rPr>
        <w:br/>
      </w:r>
      <w:r w:rsidRPr="004E2A3D">
        <w:rPr>
          <w:color w:val="585858"/>
          <w:sz w:val="20"/>
          <w:szCs w:val="20"/>
        </w:rPr>
        <w:t xml:space="preserve">de fumar. Envíe un </w:t>
      </w:r>
      <w:r w:rsidR="00D544F1" w:rsidRPr="004E2A3D">
        <w:rPr>
          <w:color w:val="585858"/>
          <w:sz w:val="20"/>
          <w:szCs w:val="20"/>
        </w:rPr>
        <w:t>formulario</w:t>
      </w:r>
      <w:r w:rsidRPr="004E2A3D">
        <w:rPr>
          <w:color w:val="585858"/>
          <w:sz w:val="20"/>
          <w:szCs w:val="20"/>
        </w:rPr>
        <w:t xml:space="preserve"> de comentarios</w:t>
      </w:r>
    </w:p>
    <w:p w14:paraId="002A2E91" w14:textId="55251712" w:rsidR="000A7062" w:rsidRPr="004E2A3D" w:rsidRDefault="0024466E" w:rsidP="0058347D">
      <w:pPr>
        <w:pStyle w:val="BodyText"/>
        <w:ind w:left="900" w:right="5093"/>
        <w:rPr>
          <w:sz w:val="20"/>
          <w:szCs w:val="20"/>
        </w:rPr>
      </w:pPr>
      <w:r w:rsidRPr="004E2A3D">
        <w:rPr>
          <w:color w:val="585858"/>
          <w:sz w:val="20"/>
          <w:szCs w:val="20"/>
        </w:rPr>
        <w:t>para que cualquier persona que fume actualmente en el edificio pueda informarlo; de esa manera, puede anticipar qué inquilinos pueden necesitar tiempo adicional para realizar la transición. También puede organizar una reunión con</w:t>
      </w:r>
      <w:r w:rsidR="0058347D">
        <w:rPr>
          <w:sz w:val="20"/>
          <w:szCs w:val="20"/>
        </w:rPr>
        <w:t xml:space="preserve"> </w:t>
      </w:r>
      <w:r w:rsidRPr="004E2A3D">
        <w:rPr>
          <w:color w:val="585858"/>
          <w:sz w:val="20"/>
          <w:szCs w:val="20"/>
        </w:rPr>
        <w:t>los residentes para responder a sus preguntas.</w:t>
      </w:r>
    </w:p>
    <w:p w14:paraId="6D490FB2" w14:textId="77777777" w:rsidR="000A7062" w:rsidRPr="004E2A3D" w:rsidRDefault="0024466E">
      <w:pPr>
        <w:pStyle w:val="Heading7"/>
        <w:numPr>
          <w:ilvl w:val="0"/>
          <w:numId w:val="4"/>
        </w:numPr>
        <w:tabs>
          <w:tab w:val="left" w:pos="901"/>
        </w:tabs>
        <w:ind w:hanging="361"/>
        <w:rPr>
          <w:sz w:val="20"/>
          <w:szCs w:val="20"/>
        </w:rPr>
      </w:pPr>
      <w:r w:rsidRPr="004E2A3D">
        <w:rPr>
          <w:color w:val="585858"/>
          <w:sz w:val="20"/>
          <w:szCs w:val="20"/>
        </w:rPr>
        <w:t>Enmiende TODOS los arrendamientos</w:t>
      </w:r>
    </w:p>
    <w:p w14:paraId="59B9FD68" w14:textId="74956F9E" w:rsidR="000A7062" w:rsidRPr="004E2A3D" w:rsidRDefault="0024466E" w:rsidP="0058347D">
      <w:pPr>
        <w:pStyle w:val="BodyText"/>
        <w:spacing w:before="38"/>
        <w:ind w:left="900" w:right="4950"/>
        <w:rPr>
          <w:sz w:val="20"/>
          <w:szCs w:val="20"/>
        </w:rPr>
      </w:pPr>
      <w:r w:rsidRPr="004E2A3D">
        <w:rPr>
          <w:color w:val="585858"/>
          <w:sz w:val="20"/>
          <w:szCs w:val="20"/>
        </w:rPr>
        <w:t>Actualice los nuevos arrendamientos, los anexos de los arrendamientos, las reglas internas, reglas del condominio, estatutos y políticas u otros</w:t>
      </w:r>
      <w:r w:rsidR="0058347D">
        <w:rPr>
          <w:sz w:val="20"/>
          <w:szCs w:val="20"/>
        </w:rPr>
        <w:t xml:space="preserve"> </w:t>
      </w:r>
      <w:r w:rsidRPr="004E2A3D">
        <w:rPr>
          <w:color w:val="585858"/>
          <w:sz w:val="20"/>
          <w:szCs w:val="20"/>
        </w:rPr>
        <w:t>documentos rectores, para incluir los términos de la política 100 % libre de humo, como</w:t>
      </w:r>
      <w:r w:rsidR="0058347D">
        <w:rPr>
          <w:sz w:val="20"/>
          <w:szCs w:val="20"/>
        </w:rPr>
        <w:t xml:space="preserve"> </w:t>
      </w:r>
      <w:r w:rsidRPr="004E2A3D">
        <w:rPr>
          <w:color w:val="585858"/>
          <w:sz w:val="20"/>
          <w:szCs w:val="20"/>
        </w:rPr>
        <w:t>fecha de implementación, aplicación, que</w:t>
      </w:r>
      <w:r w:rsidR="0058347D">
        <w:rPr>
          <w:sz w:val="20"/>
          <w:szCs w:val="20"/>
        </w:rPr>
        <w:t xml:space="preserve"> </w:t>
      </w:r>
      <w:r w:rsidRPr="004E2A3D">
        <w:rPr>
          <w:color w:val="585858"/>
          <w:sz w:val="20"/>
          <w:szCs w:val="20"/>
        </w:rPr>
        <w:t>fumar constituye una infracción material, cubre a cualquier persona que fume en una unidad, como el residente y los visitantes (no solo las personas que figuran en el</w:t>
      </w:r>
      <w:r w:rsidR="0058347D">
        <w:rPr>
          <w:sz w:val="20"/>
          <w:szCs w:val="20"/>
        </w:rPr>
        <w:t xml:space="preserve"> </w:t>
      </w:r>
      <w:r w:rsidRPr="004E2A3D">
        <w:rPr>
          <w:color w:val="585858"/>
          <w:sz w:val="20"/>
          <w:szCs w:val="20"/>
        </w:rPr>
        <w:t>arrendamiento o en los documentos del condominio), etc. De acuerdo con las necesidades de su propiedad, es posible que deba</w:t>
      </w:r>
      <w:r w:rsidR="0058347D">
        <w:rPr>
          <w:sz w:val="20"/>
          <w:szCs w:val="20"/>
        </w:rPr>
        <w:t xml:space="preserve"> </w:t>
      </w:r>
      <w:r w:rsidRPr="004E2A3D">
        <w:rPr>
          <w:color w:val="585858"/>
          <w:sz w:val="20"/>
          <w:szCs w:val="20"/>
        </w:rPr>
        <w:t>implementar renovaciones del arrendamiento. Solicite a su abogado que realice una revisión legal de todos</w:t>
      </w:r>
    </w:p>
    <w:p w14:paraId="3745956D" w14:textId="03824B0C" w:rsidR="0058347D" w:rsidRPr="0058347D" w:rsidRDefault="0024466E" w:rsidP="0058347D">
      <w:pPr>
        <w:pStyle w:val="BodyText"/>
        <w:ind w:left="900"/>
        <w:rPr>
          <w:color w:val="585858"/>
          <w:sz w:val="20"/>
          <w:szCs w:val="20"/>
        </w:rPr>
      </w:pPr>
      <w:r w:rsidRPr="004E2A3D">
        <w:rPr>
          <w:color w:val="585858"/>
          <w:sz w:val="20"/>
          <w:szCs w:val="20"/>
        </w:rPr>
        <w:t>los documentos.</w:t>
      </w:r>
    </w:p>
    <w:p w14:paraId="331F994C" w14:textId="77777777" w:rsidR="000A7062" w:rsidRPr="004E2A3D" w:rsidRDefault="0024466E">
      <w:pPr>
        <w:pStyle w:val="Heading7"/>
        <w:numPr>
          <w:ilvl w:val="0"/>
          <w:numId w:val="4"/>
        </w:numPr>
        <w:tabs>
          <w:tab w:val="left" w:pos="901"/>
        </w:tabs>
        <w:spacing w:before="240"/>
        <w:ind w:hanging="361"/>
        <w:rPr>
          <w:sz w:val="20"/>
          <w:szCs w:val="20"/>
        </w:rPr>
      </w:pPr>
      <w:r w:rsidRPr="004E2A3D">
        <w:rPr>
          <w:color w:val="585858"/>
          <w:sz w:val="20"/>
          <w:szCs w:val="20"/>
        </w:rPr>
        <w:t>Promocione su estado</w:t>
      </w:r>
    </w:p>
    <w:p w14:paraId="28293532" w14:textId="5D5C3BF6" w:rsidR="000A7062" w:rsidRPr="004E2A3D" w:rsidRDefault="0024466E" w:rsidP="0058347D">
      <w:pPr>
        <w:pStyle w:val="BodyText"/>
        <w:spacing w:before="38"/>
        <w:ind w:left="900" w:right="4950"/>
        <w:rPr>
          <w:sz w:val="20"/>
          <w:szCs w:val="20"/>
        </w:rPr>
      </w:pPr>
      <w:r w:rsidRPr="004E2A3D">
        <w:rPr>
          <w:color w:val="585858"/>
          <w:sz w:val="20"/>
          <w:szCs w:val="20"/>
        </w:rPr>
        <w:t>Deje en claro a los residentes actuales y potenciales que la propiedad es 100 % libre de humo. Mantenga carteles o avisos en espacios comunes, como carteleras de anuncios, y tenga en cuenta que la propiedad es 100 % libre de humo en todo el material de mercadeo, y anote las fechas de implementación</w:t>
      </w:r>
      <w:r w:rsidR="0058347D">
        <w:rPr>
          <w:sz w:val="20"/>
          <w:szCs w:val="20"/>
        </w:rPr>
        <w:t xml:space="preserve"> </w:t>
      </w:r>
      <w:r w:rsidRPr="004E2A3D">
        <w:rPr>
          <w:color w:val="585858"/>
          <w:sz w:val="20"/>
          <w:szCs w:val="20"/>
        </w:rPr>
        <w:t>y la expectativa de ser 100 % libre de humo.</w:t>
      </w:r>
    </w:p>
    <w:p w14:paraId="4FEA8D50" w14:textId="77777777" w:rsidR="000A7062" w:rsidRDefault="000A7062">
      <w:pPr>
        <w:pStyle w:val="BodyText"/>
        <w:spacing w:before="5"/>
        <w:rPr>
          <w:sz w:val="12"/>
        </w:rPr>
      </w:pPr>
    </w:p>
    <w:p w14:paraId="743C2135" w14:textId="32DB8F67" w:rsidR="000A7062" w:rsidRDefault="0024466E" w:rsidP="00CB0FF8">
      <w:pPr>
        <w:spacing w:before="101"/>
        <w:ind w:left="2165" w:right="1710" w:hanging="185"/>
        <w:jc w:val="center"/>
        <w:rPr>
          <w:i/>
          <w:sz w:val="18"/>
        </w:rPr>
      </w:pPr>
      <w:r>
        <w:rPr>
          <w:i/>
          <w:color w:val="7E7E7E"/>
          <w:sz w:val="18"/>
        </w:rPr>
        <w:t xml:space="preserve">Adaptado del Kit de herramientas de </w:t>
      </w:r>
      <w:r w:rsidR="00D544F1">
        <w:rPr>
          <w:i/>
          <w:color w:val="7E7E7E"/>
          <w:sz w:val="18"/>
        </w:rPr>
        <w:t>la</w:t>
      </w:r>
      <w:r>
        <w:rPr>
          <w:i/>
          <w:color w:val="7E7E7E"/>
          <w:sz w:val="18"/>
        </w:rPr>
        <w:t xml:space="preserve"> Asociación de Salud Respiratoria en </w:t>
      </w:r>
      <w:hyperlink r:id="rId83">
        <w:r>
          <w:rPr>
            <w:i/>
            <w:color w:val="7E7E7E"/>
            <w:sz w:val="18"/>
            <w:u w:val="single" w:color="7E7E7E"/>
          </w:rPr>
          <w:t>http://www.idph.state.il.us/wechoosehealth/multi-unit/Smoke-free%20toolkit%202013.pdf</w:t>
        </w:r>
      </w:hyperlink>
    </w:p>
    <w:p w14:paraId="41D2E4B7" w14:textId="77777777" w:rsidR="000A7062" w:rsidRDefault="000A7062">
      <w:pPr>
        <w:rPr>
          <w:sz w:val="18"/>
        </w:rPr>
        <w:sectPr w:rsidR="000A7062">
          <w:headerReference w:type="default" r:id="rId84"/>
          <w:footerReference w:type="default" r:id="rId85"/>
          <w:pgSz w:w="12240" w:h="15840"/>
          <w:pgMar w:top="1800" w:right="540" w:bottom="1000" w:left="900" w:header="1339" w:footer="803" w:gutter="0"/>
          <w:pgNumType w:start="8"/>
          <w:cols w:space="720"/>
        </w:sectPr>
      </w:pPr>
    </w:p>
    <w:p w14:paraId="529D2110" w14:textId="77777777" w:rsidR="000A7062" w:rsidRDefault="000A7062">
      <w:pPr>
        <w:pStyle w:val="BodyText"/>
        <w:rPr>
          <w:i/>
          <w:sz w:val="20"/>
        </w:rPr>
      </w:pPr>
    </w:p>
    <w:p w14:paraId="710A41D2" w14:textId="77777777" w:rsidR="000A7062" w:rsidRDefault="000A7062">
      <w:pPr>
        <w:pStyle w:val="BodyText"/>
        <w:spacing w:before="8"/>
        <w:rPr>
          <w:i/>
          <w:sz w:val="23"/>
        </w:rPr>
      </w:pPr>
    </w:p>
    <w:p w14:paraId="318BFB6B" w14:textId="77777777" w:rsidR="000A7062" w:rsidRDefault="0024466E">
      <w:pPr>
        <w:spacing w:before="45"/>
        <w:ind w:left="540"/>
        <w:rPr>
          <w:rFonts w:ascii="Calibri"/>
          <w:sz w:val="28"/>
        </w:rPr>
      </w:pPr>
      <w:r>
        <w:rPr>
          <w:rFonts w:ascii="Calibri"/>
          <w:color w:val="1B4855"/>
          <w:sz w:val="28"/>
        </w:rPr>
        <w:t>¿</w:t>
      </w:r>
      <w:r>
        <w:rPr>
          <w:rFonts w:ascii="Calibri"/>
          <w:color w:val="1B4855"/>
          <w:sz w:val="28"/>
        </w:rPr>
        <w:t xml:space="preserve">UNA </w:t>
      </w:r>
      <w:r w:rsidRPr="00D911C7">
        <w:rPr>
          <w:rFonts w:asciiTheme="minorHAnsi" w:hAnsiTheme="minorHAnsi" w:cstheme="minorHAnsi"/>
          <w:color w:val="1B4855"/>
          <w:sz w:val="28"/>
        </w:rPr>
        <w:t>POLÍTICA</w:t>
      </w:r>
      <w:r>
        <w:rPr>
          <w:rFonts w:ascii="Calibri"/>
          <w:color w:val="1B4855"/>
          <w:sz w:val="28"/>
        </w:rPr>
        <w:t xml:space="preserve"> LIBRE DE HUMO ES DISCRIMINATORIA? NO</w:t>
      </w:r>
    </w:p>
    <w:p w14:paraId="62390186" w14:textId="77777777" w:rsidR="000A7062" w:rsidRPr="004E2A3D" w:rsidRDefault="0024466E">
      <w:pPr>
        <w:pStyle w:val="ListParagraph"/>
        <w:numPr>
          <w:ilvl w:val="1"/>
          <w:numId w:val="4"/>
        </w:numPr>
        <w:tabs>
          <w:tab w:val="left" w:pos="1260"/>
          <w:tab w:val="left" w:pos="1261"/>
        </w:tabs>
        <w:spacing w:before="59"/>
        <w:ind w:right="553"/>
        <w:rPr>
          <w:rFonts w:ascii="Symbol" w:hAnsi="Symbol"/>
          <w:color w:val="585858"/>
        </w:rPr>
      </w:pPr>
      <w:r w:rsidRPr="004E2A3D">
        <w:rPr>
          <w:color w:val="585858"/>
        </w:rPr>
        <w:t>Fumar no es una actividad protegida constitucionalmente. Las jurisdicciones como el estado, los condados, los municipios y las propiedades privadas pueden restringir el tabaquismo.</w:t>
      </w:r>
    </w:p>
    <w:p w14:paraId="3FFC60B9" w14:textId="77777777" w:rsidR="000A7062" w:rsidRPr="004E2A3D" w:rsidRDefault="0024466E">
      <w:pPr>
        <w:pStyle w:val="ListParagraph"/>
        <w:numPr>
          <w:ilvl w:val="1"/>
          <w:numId w:val="4"/>
        </w:numPr>
        <w:tabs>
          <w:tab w:val="left" w:pos="1260"/>
          <w:tab w:val="left" w:pos="1261"/>
        </w:tabs>
        <w:spacing w:before="1"/>
        <w:ind w:right="930"/>
        <w:rPr>
          <w:rFonts w:ascii="Symbol" w:hAnsi="Symbol"/>
          <w:color w:val="585858"/>
        </w:rPr>
      </w:pPr>
      <w:r w:rsidRPr="004E2A3D">
        <w:rPr>
          <w:color w:val="585858"/>
        </w:rPr>
        <w:t>Ser fumador no es una clase de persona protegida por la constitución, a diferencia de la etnia u origen nacional u otras clases protegidas por la constitución.</w:t>
      </w:r>
    </w:p>
    <w:p w14:paraId="50177A63" w14:textId="7BC9D819" w:rsidR="000A7062" w:rsidRPr="004E2A3D" w:rsidRDefault="0024466E" w:rsidP="0058347D">
      <w:pPr>
        <w:pStyle w:val="ListParagraph"/>
        <w:numPr>
          <w:ilvl w:val="1"/>
          <w:numId w:val="4"/>
        </w:numPr>
        <w:tabs>
          <w:tab w:val="left" w:pos="1260"/>
          <w:tab w:val="left" w:pos="1261"/>
        </w:tabs>
        <w:ind w:right="720"/>
        <w:rPr>
          <w:rFonts w:ascii="Symbol" w:hAnsi="Symbol"/>
          <w:color w:val="585858"/>
        </w:rPr>
      </w:pPr>
      <w:r w:rsidRPr="004E2A3D">
        <w:rPr>
          <w:color w:val="585858"/>
        </w:rPr>
        <w:t>La adicción a la nicotina no es una discapacidad reconocida por la cual se</w:t>
      </w:r>
      <w:r w:rsidR="0058347D">
        <w:rPr>
          <w:color w:val="585858"/>
        </w:rPr>
        <w:t xml:space="preserve"> </w:t>
      </w:r>
      <w:r w:rsidRPr="004E2A3D">
        <w:rPr>
          <w:color w:val="585858"/>
        </w:rPr>
        <w:t>pueden otorgar adaptaciones razonables.</w:t>
      </w:r>
    </w:p>
    <w:p w14:paraId="2FBF185C" w14:textId="77777777" w:rsidR="000A7062" w:rsidRPr="004E2A3D" w:rsidRDefault="0024466E" w:rsidP="0058347D">
      <w:pPr>
        <w:pStyle w:val="BodyText"/>
        <w:tabs>
          <w:tab w:val="left" w:pos="10170"/>
        </w:tabs>
        <w:spacing w:before="122" w:line="237" w:lineRule="auto"/>
        <w:ind w:left="900" w:right="720"/>
        <w:rPr>
          <w:sz w:val="22"/>
          <w:szCs w:val="22"/>
        </w:rPr>
      </w:pPr>
      <w:r w:rsidRPr="004E2A3D">
        <w:rPr>
          <w:b/>
          <w:color w:val="585858"/>
          <w:sz w:val="22"/>
          <w:szCs w:val="22"/>
        </w:rPr>
        <w:t xml:space="preserve">Recomendación: </w:t>
      </w:r>
      <w:r w:rsidRPr="004E2A3D">
        <w:rPr>
          <w:color w:val="585858"/>
          <w:sz w:val="22"/>
          <w:szCs w:val="22"/>
        </w:rPr>
        <w:t>Implemente la política basada en prohibir la actividad de fumar en áreas restringidas, a diferencia de apuntar a las personas.</w:t>
      </w:r>
    </w:p>
    <w:p w14:paraId="51164694" w14:textId="77777777" w:rsidR="000A7062" w:rsidRPr="004E2A3D" w:rsidRDefault="000A7062">
      <w:pPr>
        <w:pStyle w:val="BodyText"/>
        <w:spacing w:before="11"/>
        <w:rPr>
          <w:sz w:val="22"/>
          <w:szCs w:val="22"/>
        </w:rPr>
      </w:pPr>
    </w:p>
    <w:p w14:paraId="5E9E8EB4" w14:textId="77777777" w:rsidR="000A7062" w:rsidRDefault="0024466E" w:rsidP="0058347D">
      <w:pPr>
        <w:pStyle w:val="Heading6"/>
        <w:ind w:right="-180"/>
      </w:pPr>
      <w:r>
        <w:rPr>
          <w:color w:val="1B4855"/>
        </w:rPr>
        <w:t xml:space="preserve">¿AUMENTA LA RESPONSABILIDAD CON LA ADOPCIÓN DE LA POLÍTICA </w:t>
      </w:r>
      <w:r w:rsidRPr="00381622">
        <w:rPr>
          <w:color w:val="1B4855"/>
          <w:u w:val="single"/>
        </w:rPr>
        <w:t>LIBRE DE HUMO</w:t>
      </w:r>
      <w:r>
        <w:rPr>
          <w:color w:val="1B4855"/>
        </w:rPr>
        <w:t>? NO</w:t>
      </w:r>
    </w:p>
    <w:p w14:paraId="30DBE3F2" w14:textId="0C81E0D8" w:rsidR="000A7062" w:rsidRPr="004E2A3D" w:rsidRDefault="0024466E" w:rsidP="0058347D">
      <w:pPr>
        <w:pStyle w:val="BodyText"/>
        <w:spacing w:before="62"/>
        <w:ind w:left="900" w:right="760"/>
        <w:jc w:val="both"/>
        <w:rPr>
          <w:sz w:val="22"/>
          <w:szCs w:val="22"/>
        </w:rPr>
      </w:pPr>
      <w:r w:rsidRPr="004E2A3D">
        <w:rPr>
          <w:color w:val="585858"/>
          <w:sz w:val="22"/>
          <w:szCs w:val="22"/>
        </w:rPr>
        <w:t>Con el uso del texto apropiado en un contrato de arrendamiento libre de humo o un anexo del arrendamiento, un arrendador o el dueño de una propiedad no será responsable por violaciones de una política libre de humo que resulten en</w:t>
      </w:r>
      <w:r w:rsidR="0058347D">
        <w:rPr>
          <w:sz w:val="22"/>
          <w:szCs w:val="22"/>
        </w:rPr>
        <w:t xml:space="preserve"> </w:t>
      </w:r>
      <w:r w:rsidRPr="004E2A3D">
        <w:rPr>
          <w:color w:val="585858"/>
          <w:sz w:val="22"/>
          <w:szCs w:val="22"/>
        </w:rPr>
        <w:t>lesiones a un residente si el propietario no estaba al tanto de la infracción.</w:t>
      </w:r>
    </w:p>
    <w:p w14:paraId="7EC4938D" w14:textId="77777777" w:rsidR="000A7062" w:rsidRPr="004E2A3D" w:rsidRDefault="0024466E">
      <w:pPr>
        <w:pStyle w:val="BodyText"/>
        <w:spacing w:before="119"/>
        <w:ind w:left="900" w:right="1457"/>
        <w:jc w:val="both"/>
        <w:rPr>
          <w:sz w:val="22"/>
          <w:szCs w:val="22"/>
        </w:rPr>
      </w:pPr>
      <w:r w:rsidRPr="004E2A3D">
        <w:rPr>
          <w:b/>
          <w:color w:val="585858"/>
          <w:sz w:val="22"/>
          <w:szCs w:val="22"/>
        </w:rPr>
        <w:t>Recomendación:</w:t>
      </w:r>
      <w:r w:rsidRPr="004E2A3D">
        <w:rPr>
          <w:color w:val="585858"/>
          <w:sz w:val="22"/>
          <w:szCs w:val="22"/>
        </w:rPr>
        <w:t xml:space="preserve"> Incluya un texto de exención de responsabilidad que indique que el dueño de la propiedad no garantiza un ambiente libre de humo. También incluya texto que indique que los inquilinos tienen la responsabilidad de informar al propietario sobre las infracciones.</w:t>
      </w:r>
    </w:p>
    <w:p w14:paraId="565D83DA" w14:textId="77777777" w:rsidR="000A7062" w:rsidRDefault="000A7062">
      <w:pPr>
        <w:pStyle w:val="BodyText"/>
        <w:spacing w:before="9"/>
        <w:rPr>
          <w:sz w:val="30"/>
        </w:rPr>
      </w:pPr>
    </w:p>
    <w:p w14:paraId="5C98374F" w14:textId="77777777" w:rsidR="000A7062" w:rsidRDefault="0024466E">
      <w:pPr>
        <w:pStyle w:val="Heading6"/>
      </w:pPr>
      <w:r>
        <w:rPr>
          <w:color w:val="1B4855"/>
        </w:rPr>
        <w:t>¿SE DEBE SOLICITAR A LOS INQUILINOS O RESIDENTES QUE INFORMEN AL PROPIETARIO O A LA ASOCIACIÓN DEL CONDOMINIO SOBRE EL INCUMPLIMIENTO? SÍ</w:t>
      </w:r>
    </w:p>
    <w:p w14:paraId="568EA7DE" w14:textId="77777777" w:rsidR="000A7062" w:rsidRPr="004E2A3D" w:rsidRDefault="0024466E">
      <w:pPr>
        <w:pStyle w:val="BodyText"/>
        <w:spacing w:before="121"/>
        <w:ind w:left="900" w:right="539"/>
        <w:rPr>
          <w:sz w:val="22"/>
          <w:szCs w:val="22"/>
        </w:rPr>
      </w:pPr>
      <w:r w:rsidRPr="004E2A3D">
        <w:rPr>
          <w:color w:val="585858"/>
          <w:sz w:val="22"/>
          <w:szCs w:val="22"/>
        </w:rPr>
        <w:t>Con el uso del texto apropiado en un contrato de arrendamiento libre de humo o un anexo del arrendamiento, un arrendador o el dueño de una propiedad no será responsable por violaciones de una política libre de humo si el propietario no estaba al tanto de la infracción.</w:t>
      </w:r>
    </w:p>
    <w:p w14:paraId="39CAC524" w14:textId="77777777" w:rsidR="000A7062" w:rsidRPr="004E2A3D" w:rsidRDefault="0024466E">
      <w:pPr>
        <w:pStyle w:val="BodyText"/>
        <w:spacing w:before="121" w:line="285" w:lineRule="auto"/>
        <w:ind w:left="900" w:right="903"/>
        <w:rPr>
          <w:sz w:val="22"/>
          <w:szCs w:val="22"/>
        </w:rPr>
      </w:pPr>
      <w:r w:rsidRPr="004E2A3D">
        <w:rPr>
          <w:b/>
          <w:color w:val="585858"/>
          <w:sz w:val="22"/>
          <w:szCs w:val="22"/>
        </w:rPr>
        <w:t>Recomendación:</w:t>
      </w:r>
      <w:r w:rsidRPr="004E2A3D">
        <w:rPr>
          <w:color w:val="585858"/>
          <w:sz w:val="22"/>
          <w:szCs w:val="22"/>
        </w:rPr>
        <w:t xml:space="preserve"> Incluya texto que indique que los inquilinos y residentes tienen la responsabilidad de informar al propietario o a la asociación del condominio sobre las infracciones por escrito.</w:t>
      </w:r>
    </w:p>
    <w:p w14:paraId="32F9D996" w14:textId="77777777" w:rsidR="000A7062" w:rsidRDefault="000A7062">
      <w:pPr>
        <w:pStyle w:val="BodyText"/>
        <w:spacing w:before="8"/>
        <w:rPr>
          <w:sz w:val="30"/>
        </w:rPr>
      </w:pPr>
    </w:p>
    <w:p w14:paraId="361D0B5C" w14:textId="77777777" w:rsidR="000A7062" w:rsidRDefault="0024466E">
      <w:pPr>
        <w:pStyle w:val="Heading6"/>
        <w:ind w:right="979"/>
      </w:pPr>
      <w:r>
        <w:rPr>
          <w:color w:val="1B4855"/>
        </w:rPr>
        <w:t>¿SE REQUIEREN ADAPTACIONES PARA PERSONAS CON MOVILIDAD REDUCIDA O DIFICULTADES DE SALUD MENTAL? PROBABLEMENTE NO</w:t>
      </w:r>
    </w:p>
    <w:p w14:paraId="0BA34D5A" w14:textId="39D2098A" w:rsidR="000A7062" w:rsidRPr="00506F33" w:rsidRDefault="0024466E" w:rsidP="00506F33">
      <w:pPr>
        <w:pStyle w:val="ListParagraph"/>
        <w:numPr>
          <w:ilvl w:val="1"/>
          <w:numId w:val="4"/>
        </w:numPr>
        <w:tabs>
          <w:tab w:val="left" w:pos="1260"/>
          <w:tab w:val="left" w:pos="1261"/>
        </w:tabs>
        <w:spacing w:before="60"/>
        <w:ind w:right="547"/>
        <w:rPr>
          <w:rFonts w:ascii="Symbol" w:hAnsi="Symbol"/>
          <w:color w:val="585858"/>
        </w:rPr>
      </w:pPr>
      <w:r w:rsidRPr="004E2A3D">
        <w:rPr>
          <w:color w:val="585858"/>
        </w:rPr>
        <w:t xml:space="preserve">Los estatutos sobre discapacidad requieren una conexión directa, o </w:t>
      </w:r>
      <w:r w:rsidR="00506F33">
        <w:rPr>
          <w:color w:val="585858"/>
        </w:rPr>
        <w:t>“</w:t>
      </w:r>
      <w:r w:rsidRPr="004E2A3D">
        <w:rPr>
          <w:color w:val="585858"/>
        </w:rPr>
        <w:t>nexo</w:t>
      </w:r>
      <w:r w:rsidR="00506F33">
        <w:rPr>
          <w:color w:val="585858"/>
        </w:rPr>
        <w:t>”</w:t>
      </w:r>
      <w:r w:rsidRPr="004E2A3D">
        <w:rPr>
          <w:color w:val="585858"/>
        </w:rPr>
        <w:t>, entre la discapacidad y la adaptación. Permitir fumar dentro de un edificio en infracción de una política libre de humo puede no considerarse una conexión lo suficientemente directa con un problema de movilidad o una afección de</w:t>
      </w:r>
      <w:r w:rsidR="00506F33">
        <w:rPr>
          <w:color w:val="585858"/>
        </w:rPr>
        <w:t xml:space="preserve"> </w:t>
      </w:r>
      <w:r w:rsidRPr="00506F33">
        <w:rPr>
          <w:color w:val="585858"/>
        </w:rPr>
        <w:t>salud mental.</w:t>
      </w:r>
    </w:p>
    <w:p w14:paraId="12DB2128" w14:textId="77777777" w:rsidR="000A7062" w:rsidRPr="004E2A3D" w:rsidRDefault="0024466E">
      <w:pPr>
        <w:pStyle w:val="ListParagraph"/>
        <w:numPr>
          <w:ilvl w:val="1"/>
          <w:numId w:val="4"/>
        </w:numPr>
        <w:tabs>
          <w:tab w:val="left" w:pos="1260"/>
          <w:tab w:val="left" w:pos="1261"/>
        </w:tabs>
        <w:spacing w:before="119" w:line="281" w:lineRule="exact"/>
        <w:ind w:hanging="361"/>
        <w:rPr>
          <w:rFonts w:ascii="Symbol" w:hAnsi="Symbol"/>
          <w:color w:val="585858"/>
        </w:rPr>
      </w:pPr>
      <w:r w:rsidRPr="004E2A3D">
        <w:rPr>
          <w:color w:val="585858"/>
        </w:rPr>
        <w:t>La Ley Federal de Vivienda Justa establece que una propiedad no tiene arrendarse a una</w:t>
      </w:r>
    </w:p>
    <w:p w14:paraId="7B93BC7E" w14:textId="77777777" w:rsidR="000A7062" w:rsidRPr="004E2A3D" w:rsidRDefault="0024466E">
      <w:pPr>
        <w:pStyle w:val="BodyText"/>
        <w:ind w:left="1260" w:right="670"/>
        <w:rPr>
          <w:sz w:val="22"/>
          <w:szCs w:val="22"/>
        </w:rPr>
      </w:pPr>
      <w:r w:rsidRPr="004E2A3D">
        <w:rPr>
          <w:color w:val="585858"/>
          <w:sz w:val="22"/>
          <w:szCs w:val="22"/>
        </w:rPr>
        <w:t>persona cuyas actividades representan una amenaza directa para la salud o la seguridad de los demás. Existe evidencia considerable que demuestra los peligros de la exposición al humo de segunda mano para los no fumadores en el entorno residencial de unidades múltiples.</w:t>
      </w:r>
    </w:p>
    <w:p w14:paraId="6DB31A1E" w14:textId="77777777" w:rsidR="000A7062" w:rsidRDefault="000A7062">
      <w:pPr>
        <w:sectPr w:rsidR="000A7062">
          <w:pgSz w:w="12240" w:h="15840"/>
          <w:pgMar w:top="1800" w:right="540" w:bottom="1000" w:left="900" w:header="1339" w:footer="803" w:gutter="0"/>
          <w:cols w:space="720"/>
        </w:sectPr>
      </w:pPr>
    </w:p>
    <w:p w14:paraId="0AFDE3EB" w14:textId="77777777" w:rsidR="000A7062" w:rsidRDefault="000A7062">
      <w:pPr>
        <w:pStyle w:val="BodyText"/>
        <w:rPr>
          <w:sz w:val="20"/>
        </w:rPr>
      </w:pPr>
    </w:p>
    <w:p w14:paraId="06371F68" w14:textId="77777777" w:rsidR="000A7062" w:rsidRDefault="0024466E">
      <w:pPr>
        <w:pStyle w:val="Heading6"/>
        <w:spacing w:before="45"/>
      </w:pPr>
      <w:r>
        <w:rPr>
          <w:color w:val="1B4855"/>
        </w:rPr>
        <w:t>¡EDUQUE A TODOS!</w:t>
      </w:r>
    </w:p>
    <w:p w14:paraId="0BBC8751" w14:textId="77777777" w:rsidR="000A7062" w:rsidRPr="004E2A3D" w:rsidRDefault="0024466E">
      <w:pPr>
        <w:pStyle w:val="ListParagraph"/>
        <w:numPr>
          <w:ilvl w:val="1"/>
          <w:numId w:val="4"/>
        </w:numPr>
        <w:tabs>
          <w:tab w:val="left" w:pos="1260"/>
          <w:tab w:val="left" w:pos="1261"/>
        </w:tabs>
        <w:spacing w:before="59"/>
        <w:ind w:right="1205"/>
        <w:rPr>
          <w:rFonts w:ascii="Symbol" w:hAnsi="Symbol"/>
          <w:color w:val="585858"/>
        </w:rPr>
      </w:pPr>
      <w:r w:rsidRPr="004E2A3D">
        <w:rPr>
          <w:color w:val="585858"/>
        </w:rPr>
        <w:t>Realice presentaciones y comparta información con los residentes y empleados sobre los peligros del humo de segunda mano y los beneficios de las políticas libres de humo.</w:t>
      </w:r>
    </w:p>
    <w:p w14:paraId="5A9FDA2F" w14:textId="77777777" w:rsidR="000A7062" w:rsidRPr="004E2A3D" w:rsidRDefault="000A7062">
      <w:pPr>
        <w:pStyle w:val="BodyText"/>
        <w:rPr>
          <w:sz w:val="22"/>
          <w:szCs w:val="22"/>
        </w:rPr>
      </w:pPr>
    </w:p>
    <w:p w14:paraId="418219E9" w14:textId="77777777" w:rsidR="000A7062" w:rsidRPr="004E2A3D" w:rsidRDefault="0024466E">
      <w:pPr>
        <w:pStyle w:val="ListParagraph"/>
        <w:numPr>
          <w:ilvl w:val="1"/>
          <w:numId w:val="4"/>
        </w:numPr>
        <w:tabs>
          <w:tab w:val="left" w:pos="1260"/>
          <w:tab w:val="left" w:pos="1261"/>
        </w:tabs>
        <w:ind w:hanging="361"/>
        <w:rPr>
          <w:rFonts w:ascii="Symbol" w:hAnsi="Symbol"/>
          <w:color w:val="585858"/>
        </w:rPr>
      </w:pPr>
      <w:r w:rsidRPr="004E2A3D">
        <w:rPr>
          <w:color w:val="585858"/>
        </w:rPr>
        <w:t>Realice encuestas para evaluar el nivel de apoyo a los diferentes tipos de políticas libres de humo.</w:t>
      </w:r>
    </w:p>
    <w:p w14:paraId="3728DB82" w14:textId="77777777" w:rsidR="000A7062" w:rsidRPr="004E2A3D" w:rsidRDefault="000A7062">
      <w:pPr>
        <w:pStyle w:val="BodyText"/>
        <w:spacing w:before="5"/>
        <w:rPr>
          <w:sz w:val="22"/>
          <w:szCs w:val="22"/>
        </w:rPr>
      </w:pPr>
    </w:p>
    <w:p w14:paraId="3579D83A" w14:textId="77777777" w:rsidR="000A7062" w:rsidRPr="004E2A3D" w:rsidRDefault="0024466E">
      <w:pPr>
        <w:pStyle w:val="ListParagraph"/>
        <w:numPr>
          <w:ilvl w:val="1"/>
          <w:numId w:val="4"/>
        </w:numPr>
        <w:tabs>
          <w:tab w:val="left" w:pos="1260"/>
          <w:tab w:val="left" w:pos="1261"/>
        </w:tabs>
        <w:ind w:hanging="361"/>
        <w:rPr>
          <w:rFonts w:ascii="Symbol" w:hAnsi="Symbol"/>
          <w:color w:val="585858"/>
        </w:rPr>
      </w:pPr>
      <w:r w:rsidRPr="004E2A3D">
        <w:rPr>
          <w:color w:val="585858"/>
        </w:rPr>
        <w:t>Asegúrese de tener carteles adecuados para la prohibición de fumar.</w:t>
      </w:r>
    </w:p>
    <w:p w14:paraId="1E690649" w14:textId="77777777" w:rsidR="000A7062" w:rsidRDefault="000A7062">
      <w:pPr>
        <w:pStyle w:val="BodyText"/>
        <w:spacing w:before="10"/>
        <w:rPr>
          <w:sz w:val="30"/>
        </w:rPr>
      </w:pPr>
    </w:p>
    <w:p w14:paraId="3E22D07F" w14:textId="77777777" w:rsidR="000A7062" w:rsidRDefault="0024466E">
      <w:pPr>
        <w:pStyle w:val="Heading6"/>
      </w:pPr>
      <w:r>
        <w:rPr>
          <w:color w:val="1B4855"/>
        </w:rPr>
        <w:t>¡DOCUMENTE TODO!</w:t>
      </w:r>
    </w:p>
    <w:p w14:paraId="5EF56B46" w14:textId="48307A62" w:rsidR="000A7062" w:rsidRPr="000E3A16" w:rsidRDefault="0024466E" w:rsidP="000E3A16">
      <w:pPr>
        <w:pStyle w:val="ListParagraph"/>
        <w:numPr>
          <w:ilvl w:val="1"/>
          <w:numId w:val="4"/>
        </w:numPr>
        <w:tabs>
          <w:tab w:val="left" w:pos="1261"/>
          <w:tab w:val="left" w:pos="10080"/>
        </w:tabs>
        <w:spacing w:before="60" w:line="281" w:lineRule="exact"/>
        <w:ind w:right="630" w:hanging="361"/>
        <w:jc w:val="both"/>
        <w:rPr>
          <w:rFonts w:ascii="Symbol" w:hAnsi="Symbol"/>
          <w:color w:val="585858"/>
        </w:rPr>
      </w:pPr>
      <w:r w:rsidRPr="004E2A3D">
        <w:rPr>
          <w:color w:val="585858"/>
        </w:rPr>
        <w:t>Prepare el texto del contrato de arrendamiento por escrito, un anexo, estatutos, políticas o reglas del condominio, etc.</w:t>
      </w:r>
      <w:r w:rsidR="000E3A16">
        <w:rPr>
          <w:color w:val="585858"/>
        </w:rPr>
        <w:t xml:space="preserve">, </w:t>
      </w:r>
      <w:r w:rsidRPr="000E3A16">
        <w:rPr>
          <w:color w:val="585858"/>
        </w:rPr>
        <w:t xml:space="preserve">para documentar la política de ambientes libres de humo y los pasos para exigir el cumplimiento de la política, e </w:t>
      </w:r>
      <w:r w:rsidR="00D544F1" w:rsidRPr="000E3A16">
        <w:rPr>
          <w:color w:val="585858"/>
        </w:rPr>
        <w:t>indique</w:t>
      </w:r>
      <w:r w:rsidRPr="000E3A16">
        <w:rPr>
          <w:color w:val="585858"/>
        </w:rPr>
        <w:t xml:space="preserve"> que las infracciones se consideran un incumplimiento material del contrato de arrendamiento, los estatutos del condominio, etc.</w:t>
      </w:r>
    </w:p>
    <w:p w14:paraId="08214987" w14:textId="77777777" w:rsidR="000A7062" w:rsidRPr="004E2A3D" w:rsidRDefault="000A7062">
      <w:pPr>
        <w:pStyle w:val="BodyText"/>
        <w:spacing w:before="11"/>
        <w:rPr>
          <w:sz w:val="22"/>
          <w:szCs w:val="22"/>
        </w:rPr>
      </w:pPr>
    </w:p>
    <w:p w14:paraId="000E8581" w14:textId="77777777" w:rsidR="000A7062" w:rsidRPr="004E2A3D" w:rsidRDefault="0024466E">
      <w:pPr>
        <w:pStyle w:val="ListParagraph"/>
        <w:numPr>
          <w:ilvl w:val="1"/>
          <w:numId w:val="4"/>
        </w:numPr>
        <w:tabs>
          <w:tab w:val="left" w:pos="1260"/>
          <w:tab w:val="left" w:pos="1261"/>
        </w:tabs>
        <w:ind w:right="1375"/>
        <w:rPr>
          <w:rFonts w:ascii="Symbol" w:hAnsi="Symbol"/>
          <w:color w:val="585858"/>
        </w:rPr>
      </w:pPr>
      <w:r w:rsidRPr="004E2A3D">
        <w:rPr>
          <w:color w:val="585858"/>
        </w:rPr>
        <w:t>Documente cualquier infracción o informe de infracción. Estos registros serán útiles si un arrendador o un propietario necesitan tomar medidas para resolver el problema del tabaquismo.</w:t>
      </w:r>
    </w:p>
    <w:p w14:paraId="482467F3" w14:textId="77777777" w:rsidR="000A7062" w:rsidRDefault="000A7062">
      <w:pPr>
        <w:pStyle w:val="BodyText"/>
        <w:spacing w:before="9"/>
        <w:rPr>
          <w:sz w:val="30"/>
        </w:rPr>
      </w:pPr>
    </w:p>
    <w:p w14:paraId="37B4B710" w14:textId="77777777" w:rsidR="000A7062" w:rsidRDefault="0024466E">
      <w:pPr>
        <w:pStyle w:val="Heading6"/>
        <w:spacing w:before="1"/>
      </w:pPr>
      <w:r>
        <w:rPr>
          <w:color w:val="1B4855"/>
        </w:rPr>
        <w:t>EXIJA EL CUMPLIMIENTO EN CASO DE UNA INFRACCIÓN</w:t>
      </w:r>
    </w:p>
    <w:p w14:paraId="2ADFA380" w14:textId="77777777" w:rsidR="000A7062" w:rsidRPr="004E2A3D" w:rsidRDefault="0024466E">
      <w:pPr>
        <w:pStyle w:val="ListParagraph"/>
        <w:numPr>
          <w:ilvl w:val="1"/>
          <w:numId w:val="4"/>
        </w:numPr>
        <w:tabs>
          <w:tab w:val="left" w:pos="1260"/>
          <w:tab w:val="left" w:pos="1261"/>
        </w:tabs>
        <w:spacing w:before="59"/>
        <w:ind w:right="874"/>
        <w:rPr>
          <w:rFonts w:ascii="Symbol" w:hAnsi="Symbol"/>
          <w:color w:val="585858"/>
          <w:sz w:val="20"/>
          <w:szCs w:val="20"/>
        </w:rPr>
      </w:pPr>
      <w:r w:rsidRPr="004E2A3D">
        <w:rPr>
          <w:color w:val="585858"/>
          <w:sz w:val="20"/>
          <w:szCs w:val="20"/>
        </w:rPr>
        <w:t>Exija el cumplimiento de la política. Asegúrese de que los pasos de cumplimiento estén incluidos en el contrato de arrendamiento, el anexo del contrato de arrendamiento, los estatutos del condominio u otra documentación, y que se sigan para todas las infracciones.</w:t>
      </w:r>
    </w:p>
    <w:p w14:paraId="6090324D" w14:textId="77777777" w:rsidR="000A7062" w:rsidRPr="004E2A3D" w:rsidRDefault="000A7062">
      <w:pPr>
        <w:pStyle w:val="BodyText"/>
        <w:spacing w:before="1"/>
        <w:rPr>
          <w:sz w:val="20"/>
          <w:szCs w:val="20"/>
        </w:rPr>
      </w:pPr>
    </w:p>
    <w:p w14:paraId="16E694C8" w14:textId="263BA7D8" w:rsidR="000A7062" w:rsidRPr="004E2A3D" w:rsidRDefault="0024466E">
      <w:pPr>
        <w:pStyle w:val="ListParagraph"/>
        <w:numPr>
          <w:ilvl w:val="1"/>
          <w:numId w:val="4"/>
        </w:numPr>
        <w:tabs>
          <w:tab w:val="left" w:pos="1260"/>
          <w:tab w:val="left" w:pos="1261"/>
        </w:tabs>
        <w:ind w:right="1402"/>
        <w:rPr>
          <w:rFonts w:ascii="Symbol" w:hAnsi="Symbol"/>
          <w:color w:val="585858"/>
          <w:sz w:val="20"/>
          <w:szCs w:val="20"/>
        </w:rPr>
      </w:pPr>
      <w:r w:rsidRPr="004E2A3D">
        <w:rPr>
          <w:color w:val="585858"/>
          <w:sz w:val="20"/>
          <w:szCs w:val="20"/>
        </w:rPr>
        <w:t>Exija el cumplimiento de la política de manera consistente. Exija el cumplimient</w:t>
      </w:r>
      <w:r w:rsidR="000E3A16">
        <w:rPr>
          <w:color w:val="585858"/>
          <w:sz w:val="20"/>
          <w:szCs w:val="20"/>
        </w:rPr>
        <w:t xml:space="preserve">o </w:t>
      </w:r>
      <w:r w:rsidRPr="004E2A3D">
        <w:rPr>
          <w:color w:val="585858"/>
          <w:sz w:val="20"/>
          <w:szCs w:val="20"/>
        </w:rPr>
        <w:t>independientemente de dónde ocurra la infracción (áreas comunes o unidades individuales) y exija el cumplimiento independientemente del clima u otras contingencias.</w:t>
      </w:r>
    </w:p>
    <w:p w14:paraId="26E68A35" w14:textId="77777777" w:rsidR="000A7062" w:rsidRPr="004E2A3D" w:rsidRDefault="000A7062">
      <w:pPr>
        <w:pStyle w:val="BodyText"/>
        <w:rPr>
          <w:sz w:val="20"/>
          <w:szCs w:val="20"/>
        </w:rPr>
      </w:pPr>
    </w:p>
    <w:p w14:paraId="3CA1A385" w14:textId="0687ADC3" w:rsidR="000A7062" w:rsidRPr="00381622" w:rsidRDefault="0024466E" w:rsidP="000E3A16">
      <w:pPr>
        <w:pStyle w:val="ListParagraph"/>
        <w:numPr>
          <w:ilvl w:val="1"/>
          <w:numId w:val="4"/>
        </w:numPr>
        <w:tabs>
          <w:tab w:val="left" w:pos="1261"/>
          <w:tab w:val="left" w:pos="9900"/>
        </w:tabs>
        <w:spacing w:line="281" w:lineRule="exact"/>
        <w:ind w:right="720" w:hanging="361"/>
        <w:jc w:val="both"/>
        <w:rPr>
          <w:rFonts w:ascii="Symbol" w:hAnsi="Symbol"/>
          <w:color w:val="585858"/>
          <w:sz w:val="20"/>
          <w:szCs w:val="20"/>
        </w:rPr>
      </w:pPr>
      <w:r w:rsidRPr="004E2A3D">
        <w:rPr>
          <w:color w:val="585858"/>
          <w:sz w:val="20"/>
          <w:szCs w:val="20"/>
        </w:rPr>
        <w:t>Exija el cumplimiento de la política de manera uniforme. Exija el cumplimiento de la política a todos los que cometan una</w:t>
      </w:r>
      <w:r w:rsidR="00381622">
        <w:rPr>
          <w:color w:val="585858"/>
          <w:sz w:val="20"/>
          <w:szCs w:val="20"/>
        </w:rPr>
        <w:t xml:space="preserve"> </w:t>
      </w:r>
      <w:r w:rsidRPr="00381622">
        <w:rPr>
          <w:color w:val="585858"/>
          <w:sz w:val="20"/>
          <w:szCs w:val="20"/>
        </w:rPr>
        <w:t>infracción, no solo contra los nuevos residentes o los residentes que generan múltiples quejas.</w:t>
      </w:r>
    </w:p>
    <w:p w14:paraId="200B02E7" w14:textId="77777777" w:rsidR="000A7062" w:rsidRPr="004E2A3D" w:rsidRDefault="000A7062">
      <w:pPr>
        <w:pStyle w:val="BodyText"/>
        <w:spacing w:before="4"/>
        <w:rPr>
          <w:sz w:val="20"/>
          <w:szCs w:val="20"/>
        </w:rPr>
      </w:pPr>
    </w:p>
    <w:p w14:paraId="617B2CBC" w14:textId="544D6196" w:rsidR="000A7062" w:rsidRPr="004E2A3D" w:rsidRDefault="0024466E" w:rsidP="000E3A16">
      <w:pPr>
        <w:pStyle w:val="ListParagraph"/>
        <w:numPr>
          <w:ilvl w:val="1"/>
          <w:numId w:val="4"/>
        </w:numPr>
        <w:tabs>
          <w:tab w:val="left" w:pos="1260"/>
          <w:tab w:val="left" w:pos="1261"/>
        </w:tabs>
        <w:spacing w:before="1"/>
        <w:ind w:right="630" w:hanging="361"/>
        <w:rPr>
          <w:rFonts w:ascii="Symbol" w:hAnsi="Symbol"/>
          <w:color w:val="585858"/>
          <w:sz w:val="20"/>
          <w:szCs w:val="20"/>
        </w:rPr>
      </w:pPr>
      <w:r w:rsidRPr="004E2A3D">
        <w:rPr>
          <w:color w:val="585858"/>
          <w:sz w:val="20"/>
          <w:szCs w:val="20"/>
        </w:rPr>
        <w:t>Trate el tabaquismo como cualquier otra infracción del contrato de arrendamiento o del condominio qu</w:t>
      </w:r>
      <w:r w:rsidR="00381622">
        <w:rPr>
          <w:color w:val="585858"/>
          <w:sz w:val="20"/>
          <w:szCs w:val="20"/>
        </w:rPr>
        <w:t xml:space="preserve">e </w:t>
      </w:r>
      <w:r w:rsidRPr="004E2A3D">
        <w:rPr>
          <w:color w:val="585858"/>
          <w:sz w:val="20"/>
          <w:szCs w:val="20"/>
        </w:rPr>
        <w:t>constituya una infracción material.</w:t>
      </w:r>
    </w:p>
    <w:p w14:paraId="4D7019D0" w14:textId="7C7AB8FA" w:rsidR="000A7062" w:rsidRDefault="00A638E7">
      <w:pPr>
        <w:spacing w:before="131"/>
        <w:ind w:left="691"/>
        <w:rPr>
          <w:b/>
          <w:sz w:val="19"/>
        </w:rPr>
      </w:pPr>
      <w:r>
        <w:rPr>
          <w:noProof/>
          <w:sz w:val="20"/>
          <w:szCs w:val="20"/>
          <w:lang w:val="es-419" w:eastAsia="es-419" w:bidi="ar-SA"/>
        </w:rPr>
        <mc:AlternateContent>
          <mc:Choice Requires="wps">
            <w:drawing>
              <wp:anchor distT="0" distB="0" distL="0" distR="0" simplePos="0" relativeHeight="251650048" behindDoc="1" locked="0" layoutInCell="1" allowOverlap="1" wp14:anchorId="167D0263" wp14:editId="6F14652F">
                <wp:simplePos x="0" y="0"/>
                <wp:positionH relativeFrom="page">
                  <wp:posOffset>992505</wp:posOffset>
                </wp:positionH>
                <wp:positionV relativeFrom="paragraph">
                  <wp:posOffset>135890</wp:posOffset>
                </wp:positionV>
                <wp:extent cx="6001385" cy="1270"/>
                <wp:effectExtent l="0" t="0" r="0" b="0"/>
                <wp:wrapTopAndBottom/>
                <wp:docPr id="320" name="Freeform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01385" cy="1270"/>
                        </a:xfrm>
                        <a:custGeom>
                          <a:avLst/>
                          <a:gdLst>
                            <a:gd name="T0" fmla="+- 0 1563 1563"/>
                            <a:gd name="T1" fmla="*/ T0 w 9451"/>
                            <a:gd name="T2" fmla="+- 0 11013 1563"/>
                            <a:gd name="T3" fmla="*/ T2 w 9451"/>
                          </a:gdLst>
                          <a:ahLst/>
                          <a:cxnLst>
                            <a:cxn ang="0">
                              <a:pos x="T1" y="0"/>
                            </a:cxn>
                            <a:cxn ang="0">
                              <a:pos x="T3" y="0"/>
                            </a:cxn>
                          </a:cxnLst>
                          <a:rect l="0" t="0" r="r" b="b"/>
                          <a:pathLst>
                            <a:path w="9451">
                              <a:moveTo>
                                <a:pt x="0" y="0"/>
                              </a:moveTo>
                              <a:lnTo>
                                <a:pt x="9450" y="0"/>
                              </a:lnTo>
                            </a:path>
                          </a:pathLst>
                        </a:custGeom>
                        <a:noFill/>
                        <a:ln w="38100">
                          <a:solidFill>
                            <a:srgbClr val="23627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2B1A7D" id="Freeform 82" o:spid="_x0000_s1026" style="position:absolute;margin-left:78.15pt;margin-top:10.7pt;width:472.55pt;height:.1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5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" path="m,l9450,e" filled="f" strokecolor="#236274" strokeweight="3pt">
                <v:path arrowok="t" o:connecttype="custom" o:connectlocs="0,0;6000750,0" o:connectangles="0,0"/>
                <w10:wrap type="topAndBottom" anchorx="page"/>
              </v:shape>
            </w:pict>
          </mc:Fallback>
        </mc:AlternateContent>
      </w:r>
      <w:r w:rsidR="0024466E">
        <w:rPr>
          <w:b/>
          <w:color w:val="236274"/>
          <w:sz w:val="24"/>
        </w:rPr>
        <w:t xml:space="preserve">RECUERDE: </w:t>
      </w:r>
      <w:r w:rsidR="0024466E">
        <w:rPr>
          <w:b/>
          <w:color w:val="236274"/>
        </w:rPr>
        <w:t>NO ESTÁ DICIENDO A LAS PERSONAS QUE DEJEN DE FUMAR</w:t>
      </w:r>
    </w:p>
    <w:p w14:paraId="609B2185" w14:textId="77777777" w:rsidR="000A7062" w:rsidRDefault="0024466E">
      <w:pPr>
        <w:pStyle w:val="ListParagraph"/>
        <w:numPr>
          <w:ilvl w:val="0"/>
          <w:numId w:val="3"/>
        </w:numPr>
        <w:tabs>
          <w:tab w:val="left" w:pos="1231"/>
          <w:tab w:val="left" w:pos="1232"/>
        </w:tabs>
        <w:spacing w:before="94" w:line="290" w:lineRule="auto"/>
        <w:ind w:right="942"/>
        <w:rPr>
          <w:i/>
          <w:sz w:val="24"/>
        </w:rPr>
      </w:pPr>
      <w:r>
        <w:rPr>
          <w:i/>
          <w:color w:val="236274"/>
          <w:sz w:val="24"/>
        </w:rPr>
        <w:t>Una política libre de humo protege a todos los inquilinos, incluidas las personas que fuman, de la exposición al humo de segunda mano.</w:t>
      </w:r>
    </w:p>
    <w:p w14:paraId="3A61C6CE" w14:textId="77777777" w:rsidR="000A7062" w:rsidRDefault="0024466E">
      <w:pPr>
        <w:pStyle w:val="ListParagraph"/>
        <w:numPr>
          <w:ilvl w:val="0"/>
          <w:numId w:val="3"/>
        </w:numPr>
        <w:tabs>
          <w:tab w:val="left" w:pos="1231"/>
          <w:tab w:val="left" w:pos="1232"/>
        </w:tabs>
        <w:spacing w:before="33" w:line="288" w:lineRule="auto"/>
        <w:ind w:right="894"/>
        <w:rPr>
          <w:i/>
          <w:sz w:val="24"/>
        </w:rPr>
      </w:pPr>
      <w:r>
        <w:rPr>
          <w:i/>
          <w:color w:val="236274"/>
          <w:sz w:val="24"/>
        </w:rPr>
        <w:t>Los inquilinos aún pueden fumar, siempre que el acto se realice en un área aprobada que esté a una distancia adecuada del edificio.</w:t>
      </w:r>
    </w:p>
    <w:p w14:paraId="54149E5B" w14:textId="5D2044C8" w:rsidR="000A7062" w:rsidRDefault="00A638E7">
      <w:pPr>
        <w:pStyle w:val="BodyText"/>
        <w:spacing w:before="7"/>
        <w:rPr>
          <w:i/>
          <w:sz w:val="11"/>
        </w:rPr>
      </w:pPr>
      <w:r>
        <w:rPr>
          <w:noProof/>
          <w:lang w:val="es-419" w:eastAsia="es-419" w:bidi="ar-SA"/>
        </w:rPr>
        <mc:AlternateContent>
          <mc:Choice Requires="wps">
            <w:drawing>
              <wp:anchor distT="0" distB="0" distL="0" distR="0" simplePos="0" relativeHeight="251651072" behindDoc="1" locked="0" layoutInCell="1" allowOverlap="1" wp14:anchorId="54D13C19" wp14:editId="0B1C70CE">
                <wp:simplePos x="0" y="0"/>
                <wp:positionH relativeFrom="page">
                  <wp:posOffset>992505</wp:posOffset>
                </wp:positionH>
                <wp:positionV relativeFrom="paragraph">
                  <wp:posOffset>128270</wp:posOffset>
                </wp:positionV>
                <wp:extent cx="6001385" cy="1270"/>
                <wp:effectExtent l="0" t="0" r="0" b="0"/>
                <wp:wrapTopAndBottom/>
                <wp:docPr id="319" name="Freeform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01385" cy="1270"/>
                        </a:xfrm>
                        <a:custGeom>
                          <a:avLst/>
                          <a:gdLst>
                            <a:gd name="T0" fmla="+- 0 1563 1563"/>
                            <a:gd name="T1" fmla="*/ T0 w 9451"/>
                            <a:gd name="T2" fmla="+- 0 11013 1563"/>
                            <a:gd name="T3" fmla="*/ T2 w 9451"/>
                          </a:gdLst>
                          <a:ahLst/>
                          <a:cxnLst>
                            <a:cxn ang="0">
                              <a:pos x="T1" y="0"/>
                            </a:cxn>
                            <a:cxn ang="0">
                              <a:pos x="T3" y="0"/>
                            </a:cxn>
                          </a:cxnLst>
                          <a:rect l="0" t="0" r="r" b="b"/>
                          <a:pathLst>
                            <a:path w="9451">
                              <a:moveTo>
                                <a:pt x="0" y="0"/>
                              </a:moveTo>
                              <a:lnTo>
                                <a:pt x="9450" y="0"/>
                              </a:lnTo>
                            </a:path>
                          </a:pathLst>
                        </a:custGeom>
                        <a:noFill/>
                        <a:ln w="33401">
                          <a:solidFill>
                            <a:srgbClr val="23627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6E393C" id="Freeform 81" o:spid="_x0000_s1026" style="position:absolute;margin-left:78.15pt;margin-top:10.1pt;width:472.55pt;height:.1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5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" path="m,l9450,e" filled="f" strokecolor="#236274" strokeweight="2.63pt">
                <v:path arrowok="t" o:connecttype="custom" o:connectlocs="0,0;6000750,0" o:connectangles="0,0"/>
                <w10:wrap type="topAndBottom" anchorx="page"/>
              </v:shape>
            </w:pict>
          </mc:Fallback>
        </mc:AlternateContent>
      </w:r>
    </w:p>
    <w:p w14:paraId="360BFAE0" w14:textId="77777777" w:rsidR="000A7062" w:rsidRDefault="000A7062">
      <w:pPr>
        <w:pStyle w:val="BodyText"/>
        <w:spacing w:before="6"/>
        <w:rPr>
          <w:i/>
          <w:sz w:val="21"/>
        </w:rPr>
      </w:pPr>
    </w:p>
    <w:p w14:paraId="04A439D9" w14:textId="77777777" w:rsidR="000A7062" w:rsidRDefault="0024466E">
      <w:pPr>
        <w:spacing w:before="101" w:line="285" w:lineRule="auto"/>
        <w:ind w:left="1406" w:right="1358" w:firstLine="1911"/>
        <w:rPr>
          <w:i/>
          <w:sz w:val="16"/>
        </w:rPr>
      </w:pPr>
      <w:r>
        <w:rPr>
          <w:i/>
          <w:color w:val="585858"/>
          <w:sz w:val="16"/>
        </w:rPr>
        <w:t xml:space="preserve">Adaptado de la Hoja de Datos de Tobacco Control Legal </w:t>
      </w:r>
      <w:proofErr w:type="spellStart"/>
      <w:r>
        <w:rPr>
          <w:i/>
          <w:color w:val="585858"/>
          <w:sz w:val="16"/>
        </w:rPr>
        <w:t>Consortium</w:t>
      </w:r>
      <w:proofErr w:type="spellEnd"/>
      <w:r>
        <w:rPr>
          <w:i/>
          <w:color w:val="585858"/>
          <w:sz w:val="16"/>
        </w:rPr>
        <w:t xml:space="preserve"> en </w:t>
      </w:r>
      <w:hyperlink r:id="rId86">
        <w:r>
          <w:rPr>
            <w:i/>
            <w:color w:val="B1B1B1"/>
            <w:sz w:val="16"/>
          </w:rPr>
          <w:t>http://www.lungchicago.org/site/files/487/109194/374393/570079/Chicago_Smoke_Free_Apartments_Fact_Sheet.pdf</w:t>
        </w:r>
      </w:hyperlink>
    </w:p>
    <w:p w14:paraId="2B4BDE79" w14:textId="77777777" w:rsidR="000A7062" w:rsidRDefault="000A7062">
      <w:pPr>
        <w:spacing w:line="285" w:lineRule="auto"/>
        <w:rPr>
          <w:sz w:val="16"/>
        </w:rPr>
        <w:sectPr w:rsidR="000A7062">
          <w:headerReference w:type="default" r:id="rId87"/>
          <w:footerReference w:type="default" r:id="rId88"/>
          <w:pgSz w:w="12240" w:h="15840"/>
          <w:pgMar w:top="1800" w:right="540" w:bottom="1000" w:left="900" w:header="1339" w:footer="803" w:gutter="0"/>
          <w:cols w:space="720"/>
        </w:sectPr>
      </w:pPr>
    </w:p>
    <w:p w14:paraId="18A29AFB" w14:textId="77777777" w:rsidR="000A7062" w:rsidRDefault="000A7062">
      <w:pPr>
        <w:pStyle w:val="BodyText"/>
        <w:spacing w:before="9"/>
        <w:rPr>
          <w:i/>
          <w:sz w:val="18"/>
        </w:rPr>
      </w:pPr>
    </w:p>
    <w:p w14:paraId="31204C8D" w14:textId="77777777" w:rsidR="000A7062" w:rsidRDefault="0024466E">
      <w:pPr>
        <w:pStyle w:val="BodyText"/>
        <w:ind w:left="555"/>
        <w:rPr>
          <w:sz w:val="20"/>
        </w:rPr>
      </w:pPr>
      <w:r>
        <w:rPr>
          <w:noProof/>
          <w:sz w:val="20"/>
          <w:lang w:val="es-419" w:eastAsia="es-419" w:bidi="ar-SA"/>
        </w:rPr>
        <w:drawing>
          <wp:inline distT="0" distB="0" distL="0" distR="0" wp14:anchorId="79FB6465" wp14:editId="67C0704F">
            <wp:extent cx="1832536" cy="842391"/>
            <wp:effectExtent l="0" t="0" r="0" b="0"/>
            <wp:docPr id="7"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1.jpeg"/>
                    <pic:cNvPicPr/>
                  </pic:nvPicPr>
                  <pic:blipFill>
                    <a:blip r:embed="rId89" cstate="print"/>
                    <a:stretch>
                      <a:fillRect/>
                    </a:stretch>
                  </pic:blipFill>
                  <pic:spPr>
                    <a:xfrm>
                      <a:off x="0" y="0"/>
                      <a:ext cx="1832536" cy="842391"/>
                    </a:xfrm>
                    <a:prstGeom prst="rect">
                      <a:avLst/>
                    </a:prstGeom>
                  </pic:spPr>
                </pic:pic>
              </a:graphicData>
            </a:graphic>
          </wp:inline>
        </w:drawing>
      </w:r>
    </w:p>
    <w:p w14:paraId="3F258DFF" w14:textId="77777777" w:rsidR="000A7062" w:rsidRDefault="000A7062">
      <w:pPr>
        <w:pStyle w:val="BodyText"/>
        <w:spacing w:before="4"/>
        <w:rPr>
          <w:i/>
          <w:sz w:val="11"/>
        </w:rPr>
      </w:pPr>
    </w:p>
    <w:p w14:paraId="1EC54223" w14:textId="6583833C" w:rsidR="000A7062" w:rsidRDefault="00A638E7">
      <w:pPr>
        <w:spacing w:before="100" w:line="288" w:lineRule="auto"/>
        <w:ind w:left="540" w:right="6088"/>
      </w:pPr>
      <w:r>
        <w:rPr>
          <w:noProof/>
          <w:lang w:val="es-419" w:eastAsia="es-419" w:bidi="ar-SA"/>
        </w:rPr>
        <mc:AlternateContent>
          <mc:Choice Requires="wpg">
            <w:drawing>
              <wp:anchor distT="0" distB="0" distL="114300" distR="114300" simplePos="0" relativeHeight="251653120" behindDoc="0" locked="0" layoutInCell="1" allowOverlap="1" wp14:anchorId="19E02103" wp14:editId="7FDD3D3E">
                <wp:simplePos x="0" y="0"/>
                <wp:positionH relativeFrom="page">
                  <wp:posOffset>3902075</wp:posOffset>
                </wp:positionH>
                <wp:positionV relativeFrom="paragraph">
                  <wp:posOffset>-787400</wp:posOffset>
                </wp:positionV>
                <wp:extent cx="3168015" cy="2168525"/>
                <wp:effectExtent l="0" t="0" r="0" b="0"/>
                <wp:wrapNone/>
                <wp:docPr id="311"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68015" cy="2168525"/>
                          <a:chOff x="6145" y="-1240"/>
                          <a:chExt cx="4989" cy="3415"/>
                        </a:xfrm>
                      </wpg:grpSpPr>
                      <pic:pic xmlns:pic="http://schemas.openxmlformats.org/drawingml/2006/picture">
                        <pic:nvPicPr>
                          <pic:cNvPr id="312" name="Picture 8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6204" y="-1192"/>
                            <a:ext cx="4930" cy="6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13" name="Picture 7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6244" y="-1082"/>
                            <a:ext cx="4848" cy="382"/>
                          </a:xfrm>
                          <a:prstGeom prst="rect">
                            <a:avLst/>
                          </a:prstGeom>
                          <a:noFill/>
                          <a:extLst>
                            <a:ext uri="{909E8E84-426E-40DD-AFC4-6F175D3DCCD1}">
                              <a14:hiddenFill xmlns:a14="http://schemas.microsoft.com/office/drawing/2010/main">
                                <a:solidFill>
                                  <a:srgbClr val="FFFFFF"/>
                                </a:solidFill>
                              </a14:hiddenFill>
                            </a:ext>
                          </a:extLst>
                        </pic:spPr>
                      </pic:pic>
                      <wps:wsp>
                        <wps:cNvPr id="314" name="Rectangle 78"/>
                        <wps:cNvSpPr>
                          <a:spLocks noChangeArrowheads="1"/>
                        </wps:cNvSpPr>
                        <wps:spPr bwMode="auto">
                          <a:xfrm>
                            <a:off x="6166" y="-1221"/>
                            <a:ext cx="4884" cy="562"/>
                          </a:xfrm>
                          <a:prstGeom prst="rect">
                            <a:avLst/>
                          </a:prstGeom>
                          <a:solidFill>
                            <a:srgbClr val="1B49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5" name="Rectangle 77"/>
                        <wps:cNvSpPr>
                          <a:spLocks noChangeArrowheads="1"/>
                        </wps:cNvSpPr>
                        <wps:spPr bwMode="auto">
                          <a:xfrm>
                            <a:off x="6166" y="-1221"/>
                            <a:ext cx="4884" cy="562"/>
                          </a:xfrm>
                          <a:prstGeom prst="rect">
                            <a:avLst/>
                          </a:prstGeom>
                          <a:noFill/>
                          <a:ln w="25400">
                            <a:solidFill>
                              <a:srgbClr val="236274"/>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 name="Rectangle 76"/>
                        <wps:cNvSpPr>
                          <a:spLocks noChangeArrowheads="1"/>
                        </wps:cNvSpPr>
                        <wps:spPr bwMode="auto">
                          <a:xfrm>
                            <a:off x="6150" y="-625"/>
                            <a:ext cx="4920" cy="2793"/>
                          </a:xfrm>
                          <a:prstGeom prst="rect">
                            <a:avLst/>
                          </a:prstGeom>
                          <a:noFill/>
                          <a:ln w="6350">
                            <a:solidFill>
                              <a:srgbClr val="236274"/>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 name="Text Box 75"/>
                        <wps:cNvSpPr txBox="1">
                          <a:spLocks noChangeArrowheads="1"/>
                        </wps:cNvSpPr>
                        <wps:spPr bwMode="auto">
                          <a:xfrm>
                            <a:off x="6155" y="-629"/>
                            <a:ext cx="4910" cy="2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19BDC" w14:textId="77777777" w:rsidR="008362F7" w:rsidRPr="00D544F1" w:rsidRDefault="008362F7">
                              <w:pPr>
                                <w:spacing w:before="170"/>
                                <w:ind w:left="913" w:right="909"/>
                                <w:jc w:val="center"/>
                                <w:rPr>
                                  <w:rFonts w:ascii="Franklin Gothic Medium"/>
                                  <w:sz w:val="24"/>
                                  <w:lang w:val="en-US"/>
                                </w:rPr>
                              </w:pPr>
                              <w:r w:rsidRPr="00D544F1">
                                <w:rPr>
                                  <w:rFonts w:ascii="Franklin Gothic Medium"/>
                                  <w:sz w:val="24"/>
                                  <w:lang w:val="en-US"/>
                                </w:rPr>
                                <w:t>150 Airport Road, Suite 1400</w:t>
                              </w:r>
                            </w:p>
                            <w:p w14:paraId="797508EE" w14:textId="77777777" w:rsidR="008362F7" w:rsidRPr="00D544F1" w:rsidRDefault="008362F7">
                              <w:pPr>
                                <w:spacing w:before="40"/>
                                <w:ind w:left="913" w:right="909"/>
                                <w:jc w:val="center"/>
                                <w:rPr>
                                  <w:rFonts w:ascii="Franklin Gothic Medium"/>
                                  <w:sz w:val="24"/>
                                  <w:lang w:val="en-US"/>
                                </w:rPr>
                              </w:pPr>
                              <w:r w:rsidRPr="00D544F1">
                                <w:rPr>
                                  <w:rFonts w:ascii="Franklin Gothic Medium"/>
                                  <w:sz w:val="24"/>
                                  <w:lang w:val="en-US"/>
                                </w:rPr>
                                <w:t>Lakewood, NJ 08701</w:t>
                              </w:r>
                            </w:p>
                            <w:p w14:paraId="19E493A4" w14:textId="77777777" w:rsidR="008362F7" w:rsidRDefault="008362F7">
                              <w:pPr>
                                <w:spacing w:before="43"/>
                                <w:ind w:left="913" w:right="908"/>
                                <w:jc w:val="center"/>
                                <w:rPr>
                                  <w:rFonts w:ascii="Franklin Gothic Medium" w:hAnsi="Franklin Gothic Medium"/>
                                  <w:sz w:val="24"/>
                                </w:rPr>
                              </w:pPr>
                              <w:r>
                                <w:rPr>
                                  <w:rFonts w:ascii="Franklin Gothic Medium" w:hAnsi="Franklin Gothic Medium"/>
                                  <w:sz w:val="24"/>
                                </w:rPr>
                                <w:t>♦♦</w:t>
                              </w:r>
                            </w:p>
                            <w:p w14:paraId="7100B3BF" w14:textId="77777777" w:rsidR="008362F7" w:rsidRDefault="008362F7">
                              <w:pPr>
                                <w:spacing w:before="39"/>
                                <w:ind w:left="913" w:right="909"/>
                                <w:jc w:val="center"/>
                                <w:rPr>
                                  <w:rFonts w:ascii="Franklin Gothic Medium"/>
                                  <w:sz w:val="24"/>
                                </w:rPr>
                              </w:pPr>
                              <w:r>
                                <w:rPr>
                                  <w:rFonts w:ascii="Franklin Gothic Medium"/>
                                  <w:sz w:val="24"/>
                                </w:rPr>
                                <w:t>Tel</w:t>
                              </w:r>
                              <w:r>
                                <w:rPr>
                                  <w:rFonts w:ascii="Franklin Gothic Medium"/>
                                  <w:sz w:val="24"/>
                                </w:rPr>
                                <w:t>é</w:t>
                              </w:r>
                              <w:r>
                                <w:rPr>
                                  <w:rFonts w:ascii="Franklin Gothic Medium"/>
                                  <w:sz w:val="24"/>
                                </w:rPr>
                                <w:t>fono: 732 -367-0611</w:t>
                              </w:r>
                            </w:p>
                            <w:p w14:paraId="42FC96EE" w14:textId="77777777" w:rsidR="008362F7" w:rsidRDefault="008362F7">
                              <w:pPr>
                                <w:spacing w:before="40"/>
                                <w:ind w:left="912" w:right="909"/>
                                <w:jc w:val="center"/>
                                <w:rPr>
                                  <w:rFonts w:ascii="Franklin Gothic Medium"/>
                                  <w:sz w:val="24"/>
                                </w:rPr>
                              </w:pPr>
                              <w:r>
                                <w:rPr>
                                  <w:rFonts w:ascii="Franklin Gothic Medium"/>
                                  <w:sz w:val="24"/>
                                </w:rPr>
                                <w:t>Fax: 732-367-9985</w:t>
                              </w:r>
                            </w:p>
                            <w:p w14:paraId="6F36FBB4" w14:textId="77777777" w:rsidR="008362F7" w:rsidRDefault="008362F7" w:rsidP="00381622">
                              <w:pPr>
                                <w:spacing w:before="40" w:line="302" w:lineRule="auto"/>
                                <w:ind w:left="1780" w:right="1668" w:firstLine="2"/>
                                <w:jc w:val="center"/>
                                <w:rPr>
                                  <w:rFonts w:ascii="Franklin Gothic Medium" w:hAnsi="Franklin Gothic Medium"/>
                                  <w:sz w:val="24"/>
                                </w:rPr>
                              </w:pPr>
                              <w:r>
                                <w:rPr>
                                  <w:rFonts w:ascii="Franklin Gothic Medium" w:hAnsi="Franklin Gothic Medium"/>
                                  <w:sz w:val="24"/>
                                </w:rPr>
                                <w:t>♦♦</w:t>
                              </w:r>
                              <w:hyperlink r:id="rId92">
                                <w:r>
                                  <w:rPr>
                                    <w:rFonts w:ascii="Franklin Gothic Medium" w:hAnsi="Franklin Gothic Medium"/>
                                    <w:sz w:val="24"/>
                                  </w:rPr>
                                  <w:t xml:space="preserve"> www.njpn.org</w:t>
                                </w:r>
                              </w:hyperlink>
                            </w:p>
                          </w:txbxContent>
                        </wps:txbx>
                        <wps:bodyPr rot="0" vert="horz" wrap="square" lIns="0" tIns="0" rIns="0" bIns="0" anchor="t" anchorCtr="0" upright="1">
                          <a:noAutofit/>
                        </wps:bodyPr>
                      </wps:wsp>
                      <wps:wsp>
                        <wps:cNvPr id="318" name="Text Box 74"/>
                        <wps:cNvSpPr txBox="1">
                          <a:spLocks noChangeArrowheads="1"/>
                        </wps:cNvSpPr>
                        <wps:spPr bwMode="auto">
                          <a:xfrm>
                            <a:off x="6170" y="-1201"/>
                            <a:ext cx="4880" cy="5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F6CE1B" w14:textId="77777777" w:rsidR="008362F7" w:rsidRDefault="008362F7">
                              <w:pPr>
                                <w:spacing w:before="86"/>
                                <w:ind w:left="594"/>
                                <w:rPr>
                                  <w:rFonts w:ascii="Franklin Gothic Medium"/>
                                  <w:sz w:val="28"/>
                                </w:rPr>
                              </w:pPr>
                              <w:r>
                                <w:rPr>
                                  <w:rFonts w:ascii="Franklin Gothic Medium"/>
                                  <w:color w:val="FFFFFF"/>
                                  <w:sz w:val="28"/>
                                </w:rPr>
                                <w:t xml:space="preserve">New Jersey </w:t>
                              </w:r>
                              <w:proofErr w:type="spellStart"/>
                              <w:r>
                                <w:rPr>
                                  <w:rFonts w:ascii="Franklin Gothic Medium"/>
                                  <w:color w:val="FFFFFF"/>
                                  <w:sz w:val="28"/>
                                </w:rPr>
                                <w:t>Prevention</w:t>
                              </w:r>
                              <w:proofErr w:type="spellEnd"/>
                              <w:r>
                                <w:rPr>
                                  <w:rFonts w:ascii="Franklin Gothic Medium"/>
                                  <w:color w:val="FFFFFF"/>
                                  <w:sz w:val="28"/>
                                </w:rPr>
                                <w:t xml:space="preserve"> Network</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E02103" id="Group 73" o:spid="_x0000_s1106" style="position:absolute;left:0;text-align:left;margin-left:307.25pt;margin-top:-62pt;width:249.45pt;height:170.75pt;z-index:251653120;mso-position-horizontal-relative:page" coordorigin="6145,-1240" coordsize="4989,34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">
                <v:shape id="Picture 80" o:spid="_x0000_s1107" type="#_x0000_t75" style="position:absolute;left:6204;top:-1192;width:4930;height: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">
                  <v:imagedata r:id="rId93" o:title=""/>
                </v:shape>
                <v:shape id="Picture 79" o:spid="_x0000_s1108" type="#_x0000_t75" style="position:absolute;left:6244;top:-1082;width:4848;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">
                  <v:imagedata r:id="rId94" o:title=""/>
                </v:shape>
                <v:rect id="Rectangle 78" o:spid="_x0000_s1109" style="position:absolute;left:6166;top:-1221;width:4884;height: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" fillcolor="#1b4956" stroked="f"/>
                <v:rect id="Rectangle 77" o:spid="_x0000_s1110" style="position:absolute;left:6166;top:-1221;width:4884;height: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" filled="f" strokecolor="#236274" strokeweight="2pt"/>
                <v:rect id="Rectangle 76" o:spid="_x0000_s1111" style="position:absolute;left:6150;top:-625;width:4920;height:2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" filled="f" strokecolor="#236274" strokeweight=".5pt"/>
                <v:shape id="Text Box 75" o:spid="_x0000_s1112" type="#_x0000_t202" style="position:absolute;left:6155;top:-629;width:4910;height:2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" filled="f" stroked="f">
                  <v:textbox inset="0,0,0,0">
                    <w:txbxContent>
                      <w:p w14:paraId="38719BDC" w14:textId="77777777" w:rsidR="008362F7" w:rsidRPr="00D544F1" w:rsidRDefault="008362F7">
                        <w:pPr>
                          <w:spacing w:before="170"/>
                          <w:ind w:left="913" w:right="909"/>
                          <w:jc w:val="center"/>
                          <w:rPr>
                            <w:rFonts w:ascii="Franklin Gothic Medium"/>
                            <w:sz w:val="24"/>
                            <w:lang w:val="en-US"/>
                          </w:rPr>
                        </w:pPr>
                        <w:r w:rsidRPr="00D544F1">
                          <w:rPr>
                            <w:rFonts w:ascii="Franklin Gothic Medium"/>
                            <w:sz w:val="24"/>
                            <w:lang w:val="en-US"/>
                          </w:rPr>
                          <w:t>150 Airport Road, Suite 1400</w:t>
                        </w:r>
                      </w:p>
                      <w:p w14:paraId="797508EE" w14:textId="77777777" w:rsidR="008362F7" w:rsidRPr="00D544F1" w:rsidRDefault="008362F7">
                        <w:pPr>
                          <w:spacing w:before="40"/>
                          <w:ind w:left="913" w:right="909"/>
                          <w:jc w:val="center"/>
                          <w:rPr>
                            <w:rFonts w:ascii="Franklin Gothic Medium"/>
                            <w:sz w:val="24"/>
                            <w:lang w:val="en-US"/>
                          </w:rPr>
                        </w:pPr>
                        <w:r w:rsidRPr="00D544F1">
                          <w:rPr>
                            <w:rFonts w:ascii="Franklin Gothic Medium"/>
                            <w:sz w:val="24"/>
                            <w:lang w:val="en-US"/>
                          </w:rPr>
                          <w:t>Lakewood, NJ 08701</w:t>
                        </w:r>
                      </w:p>
                      <w:p w14:paraId="19E493A4" w14:textId="77777777" w:rsidR="008362F7" w:rsidRDefault="008362F7">
                        <w:pPr>
                          <w:spacing w:before="43"/>
                          <w:ind w:left="913" w:right="908"/>
                          <w:jc w:val="center"/>
                          <w:rPr>
                            <w:rFonts w:ascii="Franklin Gothic Medium" w:hAnsi="Franklin Gothic Medium"/>
                            <w:sz w:val="24"/>
                          </w:rPr>
                        </w:pPr>
                        <w:r>
                          <w:rPr>
                            <w:rFonts w:ascii="Franklin Gothic Medium" w:hAnsi="Franklin Gothic Medium"/>
                            <w:sz w:val="24"/>
                          </w:rPr>
                          <w:t>♦♦</w:t>
                        </w:r>
                      </w:p>
                      <w:p w14:paraId="7100B3BF" w14:textId="77777777" w:rsidR="008362F7" w:rsidRDefault="008362F7">
                        <w:pPr>
                          <w:spacing w:before="39"/>
                          <w:ind w:left="913" w:right="909"/>
                          <w:jc w:val="center"/>
                          <w:rPr>
                            <w:rFonts w:ascii="Franklin Gothic Medium"/>
                            <w:sz w:val="24"/>
                          </w:rPr>
                        </w:pPr>
                        <w:r>
                          <w:rPr>
                            <w:rFonts w:ascii="Franklin Gothic Medium"/>
                            <w:sz w:val="24"/>
                          </w:rPr>
                          <w:t>Tel</w:t>
                        </w:r>
                        <w:r>
                          <w:rPr>
                            <w:rFonts w:ascii="Franklin Gothic Medium"/>
                            <w:sz w:val="24"/>
                          </w:rPr>
                          <w:t>é</w:t>
                        </w:r>
                        <w:r>
                          <w:rPr>
                            <w:rFonts w:ascii="Franklin Gothic Medium"/>
                            <w:sz w:val="24"/>
                          </w:rPr>
                          <w:t>fono: 732 -367-0611</w:t>
                        </w:r>
                      </w:p>
                      <w:p w14:paraId="42FC96EE" w14:textId="77777777" w:rsidR="008362F7" w:rsidRDefault="008362F7">
                        <w:pPr>
                          <w:spacing w:before="40"/>
                          <w:ind w:left="912" w:right="909"/>
                          <w:jc w:val="center"/>
                          <w:rPr>
                            <w:rFonts w:ascii="Franklin Gothic Medium"/>
                            <w:sz w:val="24"/>
                          </w:rPr>
                        </w:pPr>
                        <w:r>
                          <w:rPr>
                            <w:rFonts w:ascii="Franklin Gothic Medium"/>
                            <w:sz w:val="24"/>
                          </w:rPr>
                          <w:t>Fax: 732-367-9985</w:t>
                        </w:r>
                      </w:p>
                      <w:p w14:paraId="6F36FBB4" w14:textId="77777777" w:rsidR="008362F7" w:rsidRDefault="008362F7" w:rsidP="00381622">
                        <w:pPr>
                          <w:spacing w:before="40" w:line="302" w:lineRule="auto"/>
                          <w:ind w:left="1780" w:right="1668" w:firstLine="2"/>
                          <w:jc w:val="center"/>
                          <w:rPr>
                            <w:rFonts w:ascii="Franklin Gothic Medium" w:hAnsi="Franklin Gothic Medium"/>
                            <w:sz w:val="24"/>
                          </w:rPr>
                        </w:pPr>
                        <w:r>
                          <w:rPr>
                            <w:rFonts w:ascii="Franklin Gothic Medium" w:hAnsi="Franklin Gothic Medium"/>
                            <w:sz w:val="24"/>
                          </w:rPr>
                          <w:t>♦♦</w:t>
                        </w:r>
                        <w:hyperlink r:id="rId95">
                          <w:r>
                            <w:rPr>
                              <w:rFonts w:ascii="Franklin Gothic Medium" w:hAnsi="Franklin Gothic Medium"/>
                              <w:sz w:val="24"/>
                            </w:rPr>
                            <w:t xml:space="preserve"> www.njpn.org</w:t>
                          </w:r>
                        </w:hyperlink>
                      </w:p>
                    </w:txbxContent>
                  </v:textbox>
                </v:shape>
                <v:shape id="Text Box 74" o:spid="_x0000_s1113" type="#_x0000_t202" style="position:absolute;left:6170;top:-1201;width:4880;height: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" filled="f" stroked="f">
                  <v:textbox inset="0,0,0,0">
                    <w:txbxContent>
                      <w:p w14:paraId="14F6CE1B" w14:textId="77777777" w:rsidR="008362F7" w:rsidRDefault="008362F7">
                        <w:pPr>
                          <w:spacing w:before="86"/>
                          <w:ind w:left="594"/>
                          <w:rPr>
                            <w:rFonts w:ascii="Franklin Gothic Medium"/>
                            <w:sz w:val="28"/>
                          </w:rPr>
                        </w:pPr>
                        <w:r>
                          <w:rPr>
                            <w:rFonts w:ascii="Franklin Gothic Medium"/>
                            <w:color w:val="FFFFFF"/>
                            <w:sz w:val="28"/>
                          </w:rPr>
                          <w:t xml:space="preserve">New Jersey </w:t>
                        </w:r>
                        <w:proofErr w:type="spellStart"/>
                        <w:r>
                          <w:rPr>
                            <w:rFonts w:ascii="Franklin Gothic Medium"/>
                            <w:color w:val="FFFFFF"/>
                            <w:sz w:val="28"/>
                          </w:rPr>
                          <w:t>Prevention</w:t>
                        </w:r>
                        <w:proofErr w:type="spellEnd"/>
                        <w:r>
                          <w:rPr>
                            <w:rFonts w:ascii="Franklin Gothic Medium"/>
                            <w:color w:val="FFFFFF"/>
                            <w:sz w:val="28"/>
                          </w:rPr>
                          <w:t xml:space="preserve"> Network</w:t>
                        </w:r>
                      </w:p>
                    </w:txbxContent>
                  </v:textbox>
                </v:shape>
                <w10:wrap anchorx="page"/>
              </v:group>
            </w:pict>
          </mc:Fallback>
        </mc:AlternateContent>
      </w:r>
      <w:proofErr w:type="spellStart"/>
      <w:r w:rsidR="0024466E">
        <w:rPr>
          <w:color w:val="585858"/>
        </w:rPr>
        <w:t>Coalition</w:t>
      </w:r>
      <w:proofErr w:type="spellEnd"/>
      <w:r w:rsidR="0024466E">
        <w:rPr>
          <w:color w:val="585858"/>
        </w:rPr>
        <w:t xml:space="preserve"> </w:t>
      </w:r>
      <w:proofErr w:type="spellStart"/>
      <w:r w:rsidR="0024466E">
        <w:rPr>
          <w:color w:val="585858"/>
        </w:rPr>
        <w:t>for</w:t>
      </w:r>
      <w:proofErr w:type="spellEnd"/>
      <w:r w:rsidR="0024466E">
        <w:rPr>
          <w:color w:val="585858"/>
        </w:rPr>
        <w:t xml:space="preserve"> a </w:t>
      </w:r>
      <w:proofErr w:type="spellStart"/>
      <w:r w:rsidR="0024466E">
        <w:rPr>
          <w:color w:val="585858"/>
        </w:rPr>
        <w:t>Healthy</w:t>
      </w:r>
      <w:proofErr w:type="spellEnd"/>
      <w:r w:rsidR="0024466E">
        <w:rPr>
          <w:color w:val="585858"/>
        </w:rPr>
        <w:t xml:space="preserve"> NJ </w:t>
      </w:r>
      <w:r w:rsidR="00D544F1">
        <w:rPr>
          <w:color w:val="585858"/>
        </w:rPr>
        <w:t>promociona</w:t>
      </w:r>
      <w:r w:rsidR="0024466E">
        <w:rPr>
          <w:color w:val="585858"/>
        </w:rPr>
        <w:t xml:space="preserve"> la adopción voluntaria de políticas de viviendas de unidades múltiples libres de humo porque el humo de segunda mano presenta serios riesgos para la salud. Abordar este grave problema salvará vidas y ahorrará dinero.</w:t>
      </w:r>
    </w:p>
    <w:p w14:paraId="1086EBAB" w14:textId="77777777" w:rsidR="000A7062" w:rsidRDefault="000A7062">
      <w:pPr>
        <w:pStyle w:val="BodyText"/>
        <w:spacing w:before="4"/>
        <w:rPr>
          <w:sz w:val="26"/>
        </w:rPr>
      </w:pPr>
    </w:p>
    <w:p w14:paraId="15C6471D" w14:textId="41F3537F" w:rsidR="000A7062" w:rsidRPr="000E3A16" w:rsidRDefault="0024466E" w:rsidP="000E3A16">
      <w:pPr>
        <w:tabs>
          <w:tab w:val="left" w:pos="10080"/>
        </w:tabs>
        <w:ind w:left="540" w:right="720"/>
      </w:pPr>
      <w:r>
        <w:rPr>
          <w:color w:val="585858"/>
        </w:rPr>
        <w:t>Si está interesado en obtener más información sobre</w:t>
      </w:r>
      <w:r w:rsidR="000E3A16">
        <w:t xml:space="preserve"> </w:t>
      </w:r>
      <w:r>
        <w:rPr>
          <w:color w:val="585858"/>
        </w:rPr>
        <w:t xml:space="preserve">las políticas libres de humo o si desea obtener más información sobre cómo hacer de su vivienda un lugar más saludable para vivir, comuníquese con nosotros a la información de contacto siguiente. Estamos disponibles para ayudarlo durante este proceso sin costo alguno. </w:t>
      </w:r>
      <w:r>
        <w:rPr>
          <w:b/>
          <w:i/>
          <w:color w:val="1B4855"/>
        </w:rPr>
        <w:t>¡Contáctenos hoy!</w:t>
      </w:r>
    </w:p>
    <w:p w14:paraId="72A2EF23" w14:textId="77777777" w:rsidR="000A7062" w:rsidRDefault="000A7062">
      <w:pPr>
        <w:pStyle w:val="BodyText"/>
        <w:rPr>
          <w:b/>
          <w:i/>
          <w:sz w:val="20"/>
        </w:rPr>
      </w:pPr>
    </w:p>
    <w:p w14:paraId="6FBCF61E" w14:textId="077787FF" w:rsidR="000A7062" w:rsidRDefault="00A638E7">
      <w:pPr>
        <w:pStyle w:val="BodyText"/>
        <w:spacing w:before="8"/>
        <w:rPr>
          <w:b/>
          <w:i/>
          <w:sz w:val="29"/>
        </w:rPr>
      </w:pPr>
      <w:r>
        <w:rPr>
          <w:noProof/>
          <w:lang w:val="es-419" w:eastAsia="es-419" w:bidi="ar-SA"/>
        </w:rPr>
        <mc:AlternateContent>
          <mc:Choice Requires="wps">
            <w:drawing>
              <wp:anchor distT="0" distB="0" distL="0" distR="0" simplePos="0" relativeHeight="251652096" behindDoc="1" locked="0" layoutInCell="1" allowOverlap="1" wp14:anchorId="465F42A9" wp14:editId="07386229">
                <wp:simplePos x="0" y="0"/>
                <wp:positionH relativeFrom="page">
                  <wp:posOffset>896620</wp:posOffset>
                </wp:positionH>
                <wp:positionV relativeFrom="paragraph">
                  <wp:posOffset>248920</wp:posOffset>
                </wp:positionV>
                <wp:extent cx="6210300" cy="1270"/>
                <wp:effectExtent l="0" t="0" r="0" b="0"/>
                <wp:wrapTopAndBottom/>
                <wp:docPr id="310" name="Freeform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10300" cy="1270"/>
                        </a:xfrm>
                        <a:custGeom>
                          <a:avLst/>
                          <a:gdLst>
                            <a:gd name="T0" fmla="+- 0 1412 1412"/>
                            <a:gd name="T1" fmla="*/ T0 w 9780"/>
                            <a:gd name="T2" fmla="+- 0 11191 1412"/>
                            <a:gd name="T3" fmla="*/ T2 w 9780"/>
                          </a:gdLst>
                          <a:ahLst/>
                          <a:cxnLst>
                            <a:cxn ang="0">
                              <a:pos x="T1" y="0"/>
                            </a:cxn>
                            <a:cxn ang="0">
                              <a:pos x="T3" y="0"/>
                            </a:cxn>
                          </a:cxnLst>
                          <a:rect l="0" t="0" r="r" b="b"/>
                          <a:pathLst>
                            <a:path w="9780">
                              <a:moveTo>
                                <a:pt x="0" y="0"/>
                              </a:moveTo>
                              <a:lnTo>
                                <a:pt x="9779" y="0"/>
                              </a:lnTo>
                            </a:path>
                          </a:pathLst>
                        </a:custGeom>
                        <a:noFill/>
                        <a:ln w="6096">
                          <a:solidFill>
                            <a:srgbClr val="236274"/>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2C33E" id="Freeform 72" o:spid="_x0000_s1026" style="position:absolute;margin-left:70.6pt;margin-top:19.6pt;width:489pt;height:.1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7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" path="m,l9779,e" filled="f" strokecolor="#236274" strokeweight=".48pt">
                <v:stroke dashstyle="1 1"/>
                <v:path arrowok="t" o:connecttype="custom" o:connectlocs="0,0;6209665,0" o:connectangles="0,0"/>
                <w10:wrap type="topAndBottom" anchorx="page"/>
              </v:shape>
            </w:pict>
          </mc:Fallback>
        </mc:AlternateContent>
      </w:r>
    </w:p>
    <w:p w14:paraId="3F3AC606" w14:textId="77777777" w:rsidR="000A7062" w:rsidRDefault="000A7062">
      <w:pPr>
        <w:pStyle w:val="BodyText"/>
        <w:spacing w:before="9"/>
        <w:rPr>
          <w:b/>
          <w:i/>
          <w:sz w:val="7"/>
        </w:rPr>
      </w:pPr>
    </w:p>
    <w:p w14:paraId="7628D31E" w14:textId="77777777" w:rsidR="000A7062" w:rsidRDefault="000A7062">
      <w:pPr>
        <w:spacing w:line="288" w:lineRule="auto"/>
        <w:jc w:val="both"/>
        <w:sectPr w:rsidR="000A7062">
          <w:headerReference w:type="default" r:id="rId96"/>
          <w:footerReference w:type="default" r:id="rId97"/>
          <w:pgSz w:w="12240" w:h="15840"/>
          <w:pgMar w:top="1800" w:right="540" w:bottom="1000" w:left="900" w:header="1339" w:footer="803" w:gutter="0"/>
          <w:pgNumType w:start="1"/>
          <w:cols w:space="720"/>
        </w:sectPr>
      </w:pPr>
    </w:p>
    <w:p w14:paraId="17380A88" w14:textId="77777777" w:rsidR="000A7062" w:rsidRDefault="000A7062">
      <w:pPr>
        <w:pStyle w:val="BodyText"/>
        <w:rPr>
          <w:sz w:val="20"/>
        </w:rPr>
      </w:pPr>
    </w:p>
    <w:p w14:paraId="5BF8B4C8" w14:textId="77777777" w:rsidR="000A7062" w:rsidRDefault="000A7062">
      <w:pPr>
        <w:pStyle w:val="BodyText"/>
        <w:spacing w:before="11"/>
        <w:rPr>
          <w:sz w:val="25"/>
        </w:rPr>
      </w:pPr>
    </w:p>
    <w:p w14:paraId="6F3C5164" w14:textId="77777777" w:rsidR="000A7062" w:rsidRDefault="0024466E">
      <w:pPr>
        <w:pStyle w:val="BodyText"/>
        <w:ind w:left="736"/>
        <w:rPr>
          <w:sz w:val="20"/>
        </w:rPr>
      </w:pPr>
      <w:r>
        <w:rPr>
          <w:noProof/>
          <w:sz w:val="20"/>
          <w:lang w:val="es-419" w:eastAsia="es-419" w:bidi="ar-SA"/>
        </w:rPr>
        <w:drawing>
          <wp:inline distT="0" distB="0" distL="0" distR="0" wp14:anchorId="6CACD148" wp14:editId="38B060E6">
            <wp:extent cx="2839212" cy="972693"/>
            <wp:effectExtent l="0" t="0" r="0" b="0"/>
            <wp:docPr id="11"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7.png"/>
                    <pic:cNvPicPr/>
                  </pic:nvPicPr>
                  <pic:blipFill>
                    <a:blip r:embed="rId98" cstate="print"/>
                    <a:stretch>
                      <a:fillRect/>
                    </a:stretch>
                  </pic:blipFill>
                  <pic:spPr>
                    <a:xfrm>
                      <a:off x="0" y="0"/>
                      <a:ext cx="2839212" cy="972693"/>
                    </a:xfrm>
                    <a:prstGeom prst="rect">
                      <a:avLst/>
                    </a:prstGeom>
                  </pic:spPr>
                </pic:pic>
              </a:graphicData>
            </a:graphic>
          </wp:inline>
        </w:drawing>
      </w:r>
    </w:p>
    <w:p w14:paraId="780B6961" w14:textId="77777777" w:rsidR="000A7062" w:rsidRDefault="000A7062">
      <w:pPr>
        <w:pStyle w:val="BodyText"/>
        <w:rPr>
          <w:sz w:val="20"/>
        </w:rPr>
      </w:pPr>
    </w:p>
    <w:p w14:paraId="68D69869" w14:textId="77777777" w:rsidR="000A7062" w:rsidRDefault="000A7062">
      <w:pPr>
        <w:pStyle w:val="BodyText"/>
        <w:rPr>
          <w:sz w:val="20"/>
        </w:rPr>
      </w:pPr>
    </w:p>
    <w:p w14:paraId="0BA1DCD3" w14:textId="77777777" w:rsidR="000A7062" w:rsidRDefault="000A7062">
      <w:pPr>
        <w:pStyle w:val="BodyText"/>
        <w:spacing w:before="7"/>
        <w:rPr>
          <w:sz w:val="27"/>
        </w:rPr>
      </w:pPr>
    </w:p>
    <w:p w14:paraId="5BA1349C" w14:textId="2864BF7C" w:rsidR="000A7062" w:rsidRDefault="00A638E7" w:rsidP="00381622">
      <w:pPr>
        <w:spacing w:before="50" w:line="320" w:lineRule="atLeast"/>
        <w:ind w:left="540" w:right="5476"/>
        <w:rPr>
          <w:sz w:val="23"/>
        </w:rPr>
      </w:pPr>
      <w:r>
        <w:rPr>
          <w:noProof/>
          <w:lang w:val="es-419" w:eastAsia="es-419" w:bidi="ar-SA"/>
        </w:rPr>
        <mc:AlternateContent>
          <mc:Choice Requires="wpg">
            <w:drawing>
              <wp:anchor distT="0" distB="0" distL="114300" distR="114300" simplePos="0" relativeHeight="251655168" behindDoc="0" locked="0" layoutInCell="1" allowOverlap="1" wp14:anchorId="53451B57" wp14:editId="1A4D73EB">
                <wp:simplePos x="0" y="0"/>
                <wp:positionH relativeFrom="page">
                  <wp:posOffset>4083050</wp:posOffset>
                </wp:positionH>
                <wp:positionV relativeFrom="paragraph">
                  <wp:posOffset>-1176020</wp:posOffset>
                </wp:positionV>
                <wp:extent cx="3265805" cy="5663565"/>
                <wp:effectExtent l="0" t="0" r="0" b="0"/>
                <wp:wrapNone/>
                <wp:docPr id="294"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65805" cy="5663565"/>
                          <a:chOff x="6430" y="-1852"/>
                          <a:chExt cx="5143" cy="8919"/>
                        </a:xfrm>
                      </wpg:grpSpPr>
                      <pic:pic xmlns:pic="http://schemas.openxmlformats.org/drawingml/2006/picture">
                        <pic:nvPicPr>
                          <pic:cNvPr id="295" name="Picture 6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6511" y="-1804"/>
                            <a:ext cx="5062" cy="11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6" name="Picture 6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6552" y="-1693"/>
                            <a:ext cx="4983" cy="936"/>
                          </a:xfrm>
                          <a:prstGeom prst="rect">
                            <a:avLst/>
                          </a:prstGeom>
                          <a:noFill/>
                          <a:extLst>
                            <a:ext uri="{909E8E84-426E-40DD-AFC4-6F175D3DCCD1}">
                              <a14:hiddenFill xmlns:a14="http://schemas.microsoft.com/office/drawing/2010/main">
                                <a:solidFill>
                                  <a:srgbClr val="FFFFFF"/>
                                </a:solidFill>
                              </a14:hiddenFill>
                            </a:ext>
                          </a:extLst>
                        </pic:spPr>
                      </pic:pic>
                      <wps:wsp>
                        <wps:cNvPr id="297" name="Rectangle 61"/>
                        <wps:cNvSpPr>
                          <a:spLocks noChangeArrowheads="1"/>
                        </wps:cNvSpPr>
                        <wps:spPr bwMode="auto">
                          <a:xfrm>
                            <a:off x="6471" y="-1832"/>
                            <a:ext cx="5018" cy="1117"/>
                          </a:xfrm>
                          <a:prstGeom prst="rect">
                            <a:avLst/>
                          </a:prstGeom>
                          <a:solidFill>
                            <a:srgbClr val="1B495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8" name="Rectangle 60"/>
                        <wps:cNvSpPr>
                          <a:spLocks noChangeArrowheads="1"/>
                        </wps:cNvSpPr>
                        <wps:spPr bwMode="auto">
                          <a:xfrm>
                            <a:off x="6471" y="-1832"/>
                            <a:ext cx="5018" cy="1117"/>
                          </a:xfrm>
                          <a:prstGeom prst="rect">
                            <a:avLst/>
                          </a:prstGeom>
                          <a:noFill/>
                          <a:ln w="25400">
                            <a:solidFill>
                              <a:srgbClr val="236274"/>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9" name="Rectangle 59"/>
                        <wps:cNvSpPr>
                          <a:spLocks noChangeArrowheads="1"/>
                        </wps:cNvSpPr>
                        <wps:spPr bwMode="auto">
                          <a:xfrm>
                            <a:off x="6435" y="-656"/>
                            <a:ext cx="5055" cy="7718"/>
                          </a:xfrm>
                          <a:prstGeom prst="rect">
                            <a:avLst/>
                          </a:prstGeom>
                          <a:noFill/>
                          <a:ln w="6350">
                            <a:solidFill>
                              <a:srgbClr val="30859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0" name="Text Box 58"/>
                        <wps:cNvSpPr txBox="1">
                          <a:spLocks noChangeArrowheads="1"/>
                        </wps:cNvSpPr>
                        <wps:spPr bwMode="auto">
                          <a:xfrm>
                            <a:off x="6440" y="-674"/>
                            <a:ext cx="5045" cy="77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5AADC1" w14:textId="77777777" w:rsidR="005A2BA5" w:rsidRDefault="008362F7">
                              <w:pPr>
                                <w:spacing w:before="147"/>
                                <w:ind w:left="509" w:right="509" w:firstLine="1"/>
                                <w:jc w:val="center"/>
                                <w:rPr>
                                  <w:rFonts w:ascii="Franklin Gothic Medium"/>
                                  <w:sz w:val="21"/>
                                  <w:lang w:val="en-US"/>
                                </w:rPr>
                              </w:pPr>
                              <w:r>
                                <w:rPr>
                                  <w:rFonts w:ascii="Franklin Gothic Medium"/>
                                  <w:sz w:val="21"/>
                                  <w:lang w:val="en-US"/>
                                </w:rPr>
                                <w:t>NORTE</w:t>
                              </w:r>
                            </w:p>
                            <w:p w14:paraId="2D723889" w14:textId="11EFA35C" w:rsidR="005A2BA5" w:rsidRDefault="008362F7">
                              <w:pPr>
                                <w:spacing w:before="147"/>
                                <w:ind w:left="509" w:right="509" w:firstLine="1"/>
                                <w:jc w:val="center"/>
                                <w:rPr>
                                  <w:rFonts w:ascii="Franklin Gothic Medium"/>
                                  <w:sz w:val="21"/>
                                  <w:lang w:val="en-US"/>
                                </w:rPr>
                              </w:pPr>
                              <w:r w:rsidRPr="00D544F1">
                                <w:rPr>
                                  <w:rFonts w:ascii="Franklin Gothic Medium"/>
                                  <w:sz w:val="21"/>
                                  <w:lang w:val="en-US"/>
                                </w:rPr>
                                <w:t xml:space="preserve"> BERGEN|ESSEX|HUDSON|MORRIS|</w:t>
                              </w:r>
                            </w:p>
                            <w:p w14:paraId="42FEE31D" w14:textId="3B685ADA" w:rsidR="008362F7" w:rsidRPr="00D544F1" w:rsidRDefault="008362F7">
                              <w:pPr>
                                <w:spacing w:before="147"/>
                                <w:ind w:left="509" w:right="509" w:firstLine="1"/>
                                <w:jc w:val="center"/>
                                <w:rPr>
                                  <w:rFonts w:ascii="Franklin Gothic Medium"/>
                                  <w:sz w:val="21"/>
                                  <w:lang w:val="en-US"/>
                                </w:rPr>
                              </w:pPr>
                              <w:r w:rsidRPr="00D544F1">
                                <w:rPr>
                                  <w:rFonts w:ascii="Franklin Gothic Medium"/>
                                  <w:sz w:val="21"/>
                                  <w:lang w:val="en-US"/>
                                </w:rPr>
                                <w:t>PASSA</w:t>
                              </w:r>
                              <w:r w:rsidR="005A2BA5">
                                <w:rPr>
                                  <w:rFonts w:ascii="Franklin Gothic Medium"/>
                                  <w:sz w:val="21"/>
                                  <w:lang w:val="en-US"/>
                                </w:rPr>
                                <w:t>IC</w:t>
                              </w:r>
                              <w:r w:rsidRPr="00D544F1">
                                <w:rPr>
                                  <w:rFonts w:ascii="Franklin Gothic Medium"/>
                                  <w:sz w:val="21"/>
                                  <w:lang w:val="en-US"/>
                                </w:rPr>
                                <w:t>|SUSSEX|WARREN</w:t>
                              </w:r>
                            </w:p>
                            <w:p w14:paraId="475BB942" w14:textId="77777777" w:rsidR="008362F7" w:rsidRPr="00D544F1" w:rsidRDefault="008362F7">
                              <w:pPr>
                                <w:spacing w:before="4"/>
                                <w:rPr>
                                  <w:sz w:val="20"/>
                                  <w:lang w:val="en-US"/>
                                </w:rPr>
                              </w:pPr>
                            </w:p>
                            <w:p w14:paraId="24DEFE22" w14:textId="76C8FB1A" w:rsidR="008362F7" w:rsidRDefault="008362F7">
                              <w:pPr>
                                <w:spacing w:line="238" w:lineRule="exact"/>
                                <w:ind w:left="207" w:right="205"/>
                                <w:jc w:val="center"/>
                                <w:rPr>
                                  <w:rFonts w:ascii="Franklin Gothic Medium"/>
                                  <w:i/>
                                  <w:sz w:val="21"/>
                                </w:rPr>
                              </w:pPr>
                              <w:r>
                                <w:rPr>
                                  <w:rFonts w:ascii="Franklin Gothic Medium"/>
                                  <w:i/>
                                  <w:sz w:val="21"/>
                                </w:rPr>
                                <w:t xml:space="preserve">Coordinadora Regional del Norte: </w:t>
                              </w:r>
                              <w:proofErr w:type="spellStart"/>
                              <w:r w:rsidR="005A2BA5">
                                <w:rPr>
                                  <w:rFonts w:ascii="Franklin Gothic Medium"/>
                                  <w:i/>
                                  <w:sz w:val="21"/>
                                </w:rPr>
                                <w:t>Elise</w:t>
                              </w:r>
                              <w:proofErr w:type="spellEnd"/>
                              <w:r w:rsidR="005A2BA5">
                                <w:rPr>
                                  <w:rFonts w:ascii="Franklin Gothic Medium"/>
                                  <w:i/>
                                  <w:sz w:val="21"/>
                                </w:rPr>
                                <w:t xml:space="preserve"> </w:t>
                              </w:r>
                              <w:proofErr w:type="spellStart"/>
                              <w:r w:rsidR="005A2BA5">
                                <w:rPr>
                                  <w:rFonts w:ascii="Franklin Gothic Medium"/>
                                  <w:i/>
                                  <w:sz w:val="21"/>
                                </w:rPr>
                                <w:t>McGaughran</w:t>
                              </w:r>
                              <w:proofErr w:type="spellEnd"/>
                            </w:p>
                            <w:p w14:paraId="19C81A12" w14:textId="77777777" w:rsidR="008362F7" w:rsidRPr="00D544F1" w:rsidRDefault="008362F7">
                              <w:pPr>
                                <w:ind w:left="843" w:right="839"/>
                                <w:jc w:val="center"/>
                                <w:rPr>
                                  <w:rFonts w:ascii="Franklin Gothic Medium"/>
                                  <w:sz w:val="21"/>
                                  <w:lang w:val="en-US"/>
                                </w:rPr>
                              </w:pPr>
                              <w:r w:rsidRPr="00D544F1">
                                <w:rPr>
                                  <w:rFonts w:ascii="Franklin Gothic Medium"/>
                                  <w:sz w:val="21"/>
                                  <w:lang w:val="en-US"/>
                                </w:rPr>
                                <w:t>Center for Prevention and Counseling 61 Spring Street, Newton NJ 07860</w:t>
                              </w:r>
                            </w:p>
                            <w:p w14:paraId="2C9CF577" w14:textId="77777777" w:rsidR="008362F7" w:rsidRDefault="008362F7">
                              <w:pPr>
                                <w:spacing w:line="237" w:lineRule="exact"/>
                                <w:ind w:left="1088" w:right="1088"/>
                                <w:jc w:val="center"/>
                                <w:rPr>
                                  <w:rFonts w:ascii="Franklin Gothic Medium"/>
                                  <w:sz w:val="21"/>
                                </w:rPr>
                              </w:pPr>
                              <w:r>
                                <w:rPr>
                                  <w:rFonts w:ascii="Franklin Gothic Medium"/>
                                  <w:sz w:val="21"/>
                                </w:rPr>
                                <w:t>Tel</w:t>
                              </w:r>
                              <w:r>
                                <w:rPr>
                                  <w:rFonts w:ascii="Franklin Gothic Medium"/>
                                  <w:sz w:val="21"/>
                                </w:rPr>
                                <w:t>é</w:t>
                              </w:r>
                              <w:r>
                                <w:rPr>
                                  <w:rFonts w:ascii="Franklin Gothic Medium"/>
                                  <w:sz w:val="21"/>
                                </w:rPr>
                                <w:t>fono: 973 -383-4787</w:t>
                              </w:r>
                            </w:p>
                            <w:p w14:paraId="1C81904D" w14:textId="1EB764C6" w:rsidR="008362F7" w:rsidRDefault="008362F7">
                              <w:pPr>
                                <w:spacing w:before="2"/>
                                <w:ind w:left="207" w:right="205"/>
                                <w:jc w:val="center"/>
                                <w:rPr>
                                  <w:rFonts w:ascii="Franklin Gothic Medium"/>
                                  <w:sz w:val="21"/>
                                </w:rPr>
                              </w:pPr>
                              <w:r>
                                <w:rPr>
                                  <w:rFonts w:ascii="Franklin Gothic Medium"/>
                                  <w:sz w:val="21"/>
                                </w:rPr>
                                <w:t>Correo electr</w:t>
                              </w:r>
                              <w:r>
                                <w:rPr>
                                  <w:rFonts w:ascii="Franklin Gothic Medium"/>
                                  <w:sz w:val="21"/>
                                </w:rPr>
                                <w:t>ó</w:t>
                              </w:r>
                              <w:r>
                                <w:rPr>
                                  <w:rFonts w:ascii="Franklin Gothic Medium"/>
                                  <w:sz w:val="21"/>
                                </w:rPr>
                                <w:t xml:space="preserve">nico: </w:t>
                              </w:r>
                              <w:hyperlink r:id="rId101" w:history="1">
                                <w:r w:rsidR="005A2BA5" w:rsidRPr="00A7169E">
                                  <w:rPr>
                                    <w:rStyle w:val="Hyperlink"/>
                                    <w:rFonts w:ascii="Franklin Gothic Medium"/>
                                    <w:sz w:val="21"/>
                                  </w:rPr>
                                  <w:t>elise@centerforprevention.org</w:t>
                                </w:r>
                              </w:hyperlink>
                            </w:p>
                            <w:p w14:paraId="3189AB0C" w14:textId="77777777" w:rsidR="008362F7" w:rsidRDefault="008362F7">
                              <w:pPr>
                                <w:spacing w:before="2"/>
                                <w:rPr>
                                  <w:sz w:val="20"/>
                                </w:rPr>
                              </w:pPr>
                            </w:p>
                            <w:p w14:paraId="0973B35E" w14:textId="396AB9C3" w:rsidR="008362F7" w:rsidRDefault="008362F7">
                              <w:pPr>
                                <w:spacing w:before="1"/>
                                <w:ind w:left="202" w:right="199" w:firstLine="3"/>
                                <w:jc w:val="center"/>
                                <w:rPr>
                                  <w:rFonts w:ascii="Franklin Gothic Medium"/>
                                  <w:sz w:val="21"/>
                                </w:rPr>
                              </w:pPr>
                              <w:r>
                                <w:rPr>
                                  <w:rFonts w:ascii="Franklin Gothic Medium"/>
                                  <w:sz w:val="21"/>
                                </w:rPr>
                                <w:t>CENTRAL HUNTERDON|MERCER|MIDDLESEX|MONMOUTH|UNION</w:t>
                              </w:r>
                              <w:r w:rsidR="005A2BA5">
                                <w:rPr>
                                  <w:rFonts w:ascii="Franklin Gothic Medium"/>
                                  <w:sz w:val="21"/>
                                </w:rPr>
                                <w:t>|SOMERSET | OCEAN</w:t>
                              </w:r>
                            </w:p>
                            <w:p w14:paraId="36B4E5FB" w14:textId="77777777" w:rsidR="008362F7" w:rsidRDefault="008362F7">
                              <w:pPr>
                                <w:spacing w:before="3"/>
                                <w:rPr>
                                  <w:sz w:val="20"/>
                                </w:rPr>
                              </w:pPr>
                            </w:p>
                            <w:p w14:paraId="54E796F0" w14:textId="145F085E" w:rsidR="008362F7" w:rsidRDefault="008362F7">
                              <w:pPr>
                                <w:spacing w:before="1" w:line="238" w:lineRule="exact"/>
                                <w:ind w:left="208" w:right="205"/>
                                <w:jc w:val="center"/>
                                <w:rPr>
                                  <w:rFonts w:ascii="Franklin Gothic Medium"/>
                                  <w:i/>
                                  <w:sz w:val="21"/>
                                </w:rPr>
                              </w:pPr>
                              <w:r>
                                <w:rPr>
                                  <w:rFonts w:ascii="Franklin Gothic Medium"/>
                                  <w:i/>
                                  <w:sz w:val="21"/>
                                </w:rPr>
                                <w:t xml:space="preserve">Coordinadora Regional del Centro: Jenna </w:t>
                              </w:r>
                              <w:r w:rsidR="005A2BA5">
                                <w:rPr>
                                  <w:rFonts w:ascii="Franklin Gothic Medium"/>
                                  <w:i/>
                                  <w:sz w:val="21"/>
                                </w:rPr>
                                <w:t xml:space="preserve">Morris </w:t>
                              </w:r>
                            </w:p>
                            <w:p w14:paraId="53965D56" w14:textId="77777777" w:rsidR="008362F7" w:rsidRPr="00D544F1" w:rsidRDefault="008362F7">
                              <w:pPr>
                                <w:spacing w:line="238" w:lineRule="exact"/>
                                <w:ind w:left="1090" w:right="1088"/>
                                <w:jc w:val="center"/>
                                <w:rPr>
                                  <w:rFonts w:ascii="Franklin Gothic Medium"/>
                                  <w:sz w:val="21"/>
                                  <w:lang w:val="en-US"/>
                                </w:rPr>
                              </w:pPr>
                              <w:r w:rsidRPr="00D544F1">
                                <w:rPr>
                                  <w:rFonts w:ascii="Franklin Gothic Medium"/>
                                  <w:sz w:val="21"/>
                                  <w:lang w:val="en-US"/>
                                </w:rPr>
                                <w:t>New Jersey Prevention Network</w:t>
                              </w:r>
                            </w:p>
                            <w:p w14:paraId="4A879883" w14:textId="4CEFD087" w:rsidR="008362F7" w:rsidRPr="00D544F1" w:rsidRDefault="005A2BA5">
                              <w:pPr>
                                <w:spacing w:line="238" w:lineRule="exact"/>
                                <w:ind w:left="206" w:right="205"/>
                                <w:jc w:val="center"/>
                                <w:rPr>
                                  <w:rFonts w:ascii="Franklin Gothic Medium"/>
                                  <w:sz w:val="21"/>
                                  <w:lang w:val="en-US"/>
                                </w:rPr>
                              </w:pPr>
                              <w:r>
                                <w:rPr>
                                  <w:rFonts w:ascii="Franklin Gothic Medium"/>
                                  <w:sz w:val="21"/>
                                  <w:lang w:val="en-US"/>
                                </w:rPr>
                                <w:t>30 Park Road #2</w:t>
                              </w:r>
                              <w:r w:rsidR="008362F7" w:rsidRPr="00D544F1">
                                <w:rPr>
                                  <w:rFonts w:ascii="Franklin Gothic Medium"/>
                                  <w:sz w:val="21"/>
                                  <w:lang w:val="en-US"/>
                                </w:rPr>
                                <w:t xml:space="preserve">, </w:t>
                              </w:r>
                              <w:r>
                                <w:rPr>
                                  <w:rFonts w:ascii="Franklin Gothic Medium"/>
                                  <w:sz w:val="21"/>
                                  <w:lang w:val="en-US"/>
                                </w:rPr>
                                <w:t>Tinton Falls,</w:t>
                              </w:r>
                              <w:r w:rsidR="008362F7" w:rsidRPr="00D544F1">
                                <w:rPr>
                                  <w:rFonts w:ascii="Franklin Gothic Medium"/>
                                  <w:sz w:val="21"/>
                                  <w:lang w:val="en-US"/>
                                </w:rPr>
                                <w:t xml:space="preserve"> NJ </w:t>
                              </w:r>
                              <w:r>
                                <w:rPr>
                                  <w:rFonts w:ascii="Franklin Gothic Medium"/>
                                  <w:sz w:val="21"/>
                                  <w:lang w:val="en-US"/>
                                </w:rPr>
                                <w:t>07724</w:t>
                              </w:r>
                            </w:p>
                            <w:p w14:paraId="4EF2C57C" w14:textId="77777777" w:rsidR="008362F7" w:rsidRDefault="008362F7">
                              <w:pPr>
                                <w:spacing w:before="2"/>
                                <w:ind w:left="1090" w:right="1087"/>
                                <w:jc w:val="center"/>
                                <w:rPr>
                                  <w:rFonts w:ascii="Franklin Gothic Medium"/>
                                  <w:sz w:val="21"/>
                                </w:rPr>
                              </w:pPr>
                              <w:r>
                                <w:rPr>
                                  <w:rFonts w:ascii="Franklin Gothic Medium"/>
                                  <w:sz w:val="21"/>
                                </w:rPr>
                                <w:t>Tel</w:t>
                              </w:r>
                              <w:r>
                                <w:rPr>
                                  <w:rFonts w:ascii="Franklin Gothic Medium"/>
                                  <w:sz w:val="21"/>
                                </w:rPr>
                                <w:t>é</w:t>
                              </w:r>
                              <w:r>
                                <w:rPr>
                                  <w:rFonts w:ascii="Franklin Gothic Medium"/>
                                  <w:sz w:val="21"/>
                                </w:rPr>
                                <w:t>fono: 732-367-0611</w:t>
                              </w:r>
                            </w:p>
                            <w:p w14:paraId="528F1577" w14:textId="77777777" w:rsidR="008362F7" w:rsidRDefault="008362F7" w:rsidP="00381622">
                              <w:pPr>
                                <w:ind w:left="1090" w:right="726"/>
                                <w:jc w:val="center"/>
                                <w:rPr>
                                  <w:rFonts w:ascii="Franklin Gothic Medium"/>
                                  <w:sz w:val="21"/>
                                </w:rPr>
                              </w:pPr>
                              <w:r>
                                <w:rPr>
                                  <w:rFonts w:ascii="Franklin Gothic Medium"/>
                                  <w:sz w:val="21"/>
                                </w:rPr>
                                <w:t>Correo electr</w:t>
                              </w:r>
                              <w:r>
                                <w:rPr>
                                  <w:rFonts w:ascii="Franklin Gothic Medium"/>
                                  <w:sz w:val="21"/>
                                </w:rPr>
                                <w:t>ó</w:t>
                              </w:r>
                              <w:r>
                                <w:rPr>
                                  <w:rFonts w:ascii="Franklin Gothic Medium"/>
                                  <w:sz w:val="21"/>
                                </w:rPr>
                                <w:t xml:space="preserve">nico: </w:t>
                              </w:r>
                              <w:hyperlink r:id="rId102">
                                <w:r>
                                  <w:rPr>
                                    <w:rFonts w:ascii="Franklin Gothic Medium"/>
                                    <w:sz w:val="21"/>
                                  </w:rPr>
                                  <w:t>jenna@njpn.org</w:t>
                                </w:r>
                              </w:hyperlink>
                            </w:p>
                            <w:p w14:paraId="563753E4" w14:textId="77777777" w:rsidR="008362F7" w:rsidRDefault="008362F7">
                              <w:pPr>
                                <w:spacing w:before="2"/>
                                <w:rPr>
                                  <w:sz w:val="20"/>
                                </w:rPr>
                              </w:pPr>
                            </w:p>
                            <w:p w14:paraId="239A2D9E" w14:textId="5F4CBB62" w:rsidR="008362F7" w:rsidRPr="00D544F1" w:rsidRDefault="008362F7">
                              <w:pPr>
                                <w:ind w:left="618" w:right="619"/>
                                <w:jc w:val="center"/>
                                <w:rPr>
                                  <w:rFonts w:ascii="Franklin Gothic Medium"/>
                                  <w:sz w:val="21"/>
                                  <w:lang w:val="en-US"/>
                                </w:rPr>
                              </w:pPr>
                              <w:r>
                                <w:rPr>
                                  <w:rFonts w:ascii="Franklin Gothic Medium"/>
                                  <w:sz w:val="21"/>
                                  <w:lang w:val="en-US"/>
                                </w:rPr>
                                <w:t>SUR</w:t>
                              </w:r>
                              <w:r w:rsidRPr="00D544F1">
                                <w:rPr>
                                  <w:rFonts w:ascii="Franklin Gothic Medium"/>
                                  <w:sz w:val="21"/>
                                  <w:lang w:val="en-US"/>
                                </w:rPr>
                                <w:t xml:space="preserve"> ATLANTIC|BURLINGTON|CAMDEN|CAPE</w:t>
                              </w:r>
                            </w:p>
                            <w:p w14:paraId="6CD4CD6E" w14:textId="1DB838AE" w:rsidR="008362F7" w:rsidRPr="00D544F1" w:rsidRDefault="008362F7">
                              <w:pPr>
                                <w:spacing w:before="1"/>
                                <w:ind w:left="208" w:right="205"/>
                                <w:jc w:val="center"/>
                                <w:rPr>
                                  <w:rFonts w:ascii="Franklin Gothic Medium"/>
                                  <w:sz w:val="21"/>
                                  <w:lang w:val="en-US"/>
                                </w:rPr>
                              </w:pPr>
                              <w:r w:rsidRPr="00D544F1">
                                <w:rPr>
                                  <w:rFonts w:ascii="Franklin Gothic Medium"/>
                                  <w:sz w:val="21"/>
                                  <w:lang w:val="en-US"/>
                                </w:rPr>
                                <w:t>MAY|CUMBERLAND|GLOUCESTER|</w:t>
                              </w:r>
                              <w:r w:rsidR="005A2BA5" w:rsidRPr="00D544F1">
                                <w:rPr>
                                  <w:rFonts w:ascii="Franklin Gothic Medium"/>
                                  <w:sz w:val="21"/>
                                  <w:lang w:val="en-US"/>
                                </w:rPr>
                                <w:t xml:space="preserve"> </w:t>
                              </w:r>
                              <w:r w:rsidRPr="00D544F1">
                                <w:rPr>
                                  <w:rFonts w:ascii="Franklin Gothic Medium"/>
                                  <w:sz w:val="21"/>
                                  <w:lang w:val="en-US"/>
                                </w:rPr>
                                <w:t>SALEM</w:t>
                              </w:r>
                            </w:p>
                            <w:p w14:paraId="3AD9D64B" w14:textId="77777777" w:rsidR="008362F7" w:rsidRPr="00D544F1" w:rsidRDefault="008362F7">
                              <w:pPr>
                                <w:spacing w:before="3"/>
                                <w:rPr>
                                  <w:sz w:val="20"/>
                                  <w:lang w:val="en-US"/>
                                </w:rPr>
                              </w:pPr>
                            </w:p>
                            <w:p w14:paraId="51FED349" w14:textId="77777777" w:rsidR="008362F7" w:rsidRDefault="008362F7">
                              <w:pPr>
                                <w:spacing w:line="238" w:lineRule="exact"/>
                                <w:ind w:left="205" w:right="205"/>
                                <w:jc w:val="center"/>
                                <w:rPr>
                                  <w:rFonts w:ascii="Franklin Gothic Medium"/>
                                  <w:i/>
                                  <w:sz w:val="21"/>
                                </w:rPr>
                              </w:pPr>
                              <w:r>
                                <w:rPr>
                                  <w:rFonts w:ascii="Franklin Gothic Medium"/>
                                  <w:i/>
                                  <w:sz w:val="21"/>
                                </w:rPr>
                                <w:t>Coordinadora Regional del Sur: Kim Burns</w:t>
                              </w:r>
                            </w:p>
                            <w:p w14:paraId="37FC81C5" w14:textId="77777777" w:rsidR="008362F7" w:rsidRPr="00D544F1" w:rsidRDefault="008362F7">
                              <w:pPr>
                                <w:spacing w:line="238" w:lineRule="exact"/>
                                <w:ind w:left="1088" w:right="1088"/>
                                <w:jc w:val="center"/>
                                <w:rPr>
                                  <w:rFonts w:ascii="Franklin Gothic Medium"/>
                                  <w:sz w:val="21"/>
                                  <w:lang w:val="en-US"/>
                                </w:rPr>
                              </w:pPr>
                              <w:r w:rsidRPr="00D544F1">
                                <w:rPr>
                                  <w:rFonts w:ascii="Franklin Gothic Medium"/>
                                  <w:sz w:val="21"/>
                                  <w:lang w:val="en-US"/>
                                </w:rPr>
                                <w:t>Atlantic Prevention Resources</w:t>
                              </w:r>
                            </w:p>
                            <w:p w14:paraId="6D0B2BC5" w14:textId="77777777" w:rsidR="008362F7" w:rsidRPr="00D544F1" w:rsidRDefault="008362F7">
                              <w:pPr>
                                <w:ind w:left="620" w:right="619"/>
                                <w:jc w:val="center"/>
                                <w:rPr>
                                  <w:rFonts w:ascii="Franklin Gothic Medium"/>
                                  <w:sz w:val="21"/>
                                  <w:lang w:val="en-US"/>
                                </w:rPr>
                              </w:pPr>
                              <w:r w:rsidRPr="00D544F1">
                                <w:rPr>
                                  <w:rFonts w:ascii="Franklin Gothic Medium"/>
                                  <w:sz w:val="21"/>
                                  <w:lang w:val="en-US"/>
                                </w:rPr>
                                <w:t>626 North Shore Road, Absecon NJ 08221 Phone: 609-272-0101 ext. 18</w:t>
                              </w:r>
                            </w:p>
                            <w:p w14:paraId="609B1029" w14:textId="77777777" w:rsidR="008362F7" w:rsidRDefault="008362F7">
                              <w:pPr>
                                <w:spacing w:before="1"/>
                                <w:ind w:left="205" w:right="205"/>
                                <w:jc w:val="center"/>
                                <w:rPr>
                                  <w:rFonts w:ascii="Franklin Gothic Medium"/>
                                  <w:sz w:val="21"/>
                                </w:rPr>
                              </w:pPr>
                              <w:r>
                                <w:rPr>
                                  <w:rFonts w:ascii="Franklin Gothic Medium"/>
                                  <w:sz w:val="21"/>
                                </w:rPr>
                                <w:t>Correo electr</w:t>
                              </w:r>
                              <w:r>
                                <w:rPr>
                                  <w:rFonts w:ascii="Franklin Gothic Medium"/>
                                  <w:sz w:val="21"/>
                                </w:rPr>
                                <w:t>ó</w:t>
                              </w:r>
                              <w:r>
                                <w:rPr>
                                  <w:rFonts w:ascii="Franklin Gothic Medium"/>
                                  <w:sz w:val="21"/>
                                </w:rPr>
                                <w:t xml:space="preserve">nico: </w:t>
                              </w:r>
                              <w:hyperlink r:id="rId103">
                                <w:r>
                                  <w:rPr>
                                    <w:rFonts w:ascii="Franklin Gothic Medium"/>
                                    <w:sz w:val="21"/>
                                  </w:rPr>
                                  <w:t>tobaccofreenjsouth@atlprev.org</w:t>
                                </w:r>
                              </w:hyperlink>
                            </w:p>
                          </w:txbxContent>
                        </wps:txbx>
                        <wps:bodyPr rot="0" vert="horz" wrap="square" lIns="0" tIns="0" rIns="0" bIns="0" anchor="t" anchorCtr="0" upright="1">
                          <a:noAutofit/>
                        </wps:bodyPr>
                      </wps:wsp>
                      <wps:wsp>
                        <wps:cNvPr id="301" name="Text Box 57"/>
                        <wps:cNvSpPr txBox="1">
                          <a:spLocks noChangeArrowheads="1"/>
                        </wps:cNvSpPr>
                        <wps:spPr bwMode="auto">
                          <a:xfrm>
                            <a:off x="6455" y="-1812"/>
                            <a:ext cx="5015" cy="10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211C9F" w14:textId="77777777" w:rsidR="008362F7" w:rsidRDefault="008362F7">
                              <w:pPr>
                                <w:spacing w:before="4"/>
                                <w:rPr>
                                  <w:sz w:val="25"/>
                                </w:rPr>
                              </w:pPr>
                            </w:p>
                            <w:p w14:paraId="6D53B3AF" w14:textId="77777777" w:rsidR="008362F7" w:rsidRPr="00D544F1" w:rsidRDefault="008362F7">
                              <w:pPr>
                                <w:ind w:left="787"/>
                                <w:rPr>
                                  <w:rFonts w:ascii="Franklin Gothic Medium"/>
                                  <w:sz w:val="28"/>
                                  <w:lang w:val="en-US"/>
                                </w:rPr>
                              </w:pPr>
                              <w:r w:rsidRPr="00D544F1">
                                <w:rPr>
                                  <w:rFonts w:ascii="Franklin Gothic Medium"/>
                                  <w:color w:val="FFFFFF"/>
                                  <w:sz w:val="28"/>
                                  <w:lang w:val="en-US"/>
                                </w:rPr>
                                <w:t>Tobacco-Free for a Healthy NJ</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451B57" id="Group 56" o:spid="_x0000_s1114" style="position:absolute;left:0;text-align:left;margin-left:321.5pt;margin-top:-92.6pt;width:257.15pt;height:445.95pt;z-index:251655168;mso-position-horizontal-relative:page" coordorigin="6430,-1852" coordsize="5143,8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">
                <v:shape id="Picture 63" o:spid="_x0000_s1115" type="#_x0000_t75" style="position:absolute;left:6511;top:-1804;width:5062;height:1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">
                  <v:imagedata r:id="rId104" o:title=""/>
                </v:shape>
                <v:shape id="Picture 62" o:spid="_x0000_s1116" type="#_x0000_t75" style="position:absolute;left:6552;top:-1693;width:4983;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">
                  <v:imagedata r:id="rId105" o:title=""/>
                </v:shape>
                <v:rect id="Rectangle 61" o:spid="_x0000_s1117" style="position:absolute;left:6471;top:-1832;width:5018;height:1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" fillcolor="#1b4956" stroked="f"/>
                <v:rect id="Rectangle 60" o:spid="_x0000_s1118" style="position:absolute;left:6471;top:-1832;width:5018;height:1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" filled="f" strokecolor="#236274" strokeweight="2pt"/>
                <v:rect id="Rectangle 59" o:spid="_x0000_s1119" style="position:absolute;left:6435;top:-656;width:5055;height:7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" filled="f" strokecolor="#30859b" strokeweight=".5pt"/>
                <v:shape id="Text Box 58" o:spid="_x0000_s1120" type="#_x0000_t202" style="position:absolute;left:6440;top:-674;width:5045;height:7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" filled="f" stroked="f">
                  <v:textbox inset="0,0,0,0">
                    <w:txbxContent>
                      <w:p w14:paraId="315AADC1" w14:textId="77777777" w:rsidR="005A2BA5" w:rsidRDefault="008362F7">
                        <w:pPr>
                          <w:spacing w:before="147"/>
                          <w:ind w:left="509" w:right="509" w:firstLine="1"/>
                          <w:jc w:val="center"/>
                          <w:rPr>
                            <w:rFonts w:ascii="Franklin Gothic Medium"/>
                            <w:sz w:val="21"/>
                            <w:lang w:val="en-US"/>
                          </w:rPr>
                        </w:pPr>
                        <w:r>
                          <w:rPr>
                            <w:rFonts w:ascii="Franklin Gothic Medium"/>
                            <w:sz w:val="21"/>
                            <w:lang w:val="en-US"/>
                          </w:rPr>
                          <w:t>NORTE</w:t>
                        </w:r>
                      </w:p>
                      <w:p w14:paraId="2D723889" w14:textId="11EFA35C" w:rsidR="005A2BA5" w:rsidRDefault="008362F7">
                        <w:pPr>
                          <w:spacing w:before="147"/>
                          <w:ind w:left="509" w:right="509" w:firstLine="1"/>
                          <w:jc w:val="center"/>
                          <w:rPr>
                            <w:rFonts w:ascii="Franklin Gothic Medium"/>
                            <w:sz w:val="21"/>
                            <w:lang w:val="en-US"/>
                          </w:rPr>
                        </w:pPr>
                        <w:r w:rsidRPr="00D544F1">
                          <w:rPr>
                            <w:rFonts w:ascii="Franklin Gothic Medium"/>
                            <w:sz w:val="21"/>
                            <w:lang w:val="en-US"/>
                          </w:rPr>
                          <w:t xml:space="preserve"> BERGEN|ESSEX|HUDSON|MORRIS|</w:t>
                        </w:r>
                      </w:p>
                      <w:p w14:paraId="42FEE31D" w14:textId="3B685ADA" w:rsidR="008362F7" w:rsidRPr="00D544F1" w:rsidRDefault="008362F7">
                        <w:pPr>
                          <w:spacing w:before="147"/>
                          <w:ind w:left="509" w:right="509" w:firstLine="1"/>
                          <w:jc w:val="center"/>
                          <w:rPr>
                            <w:rFonts w:ascii="Franklin Gothic Medium"/>
                            <w:sz w:val="21"/>
                            <w:lang w:val="en-US"/>
                          </w:rPr>
                        </w:pPr>
                        <w:r w:rsidRPr="00D544F1">
                          <w:rPr>
                            <w:rFonts w:ascii="Franklin Gothic Medium"/>
                            <w:sz w:val="21"/>
                            <w:lang w:val="en-US"/>
                          </w:rPr>
                          <w:t>PASSA</w:t>
                        </w:r>
                        <w:r w:rsidR="005A2BA5">
                          <w:rPr>
                            <w:rFonts w:ascii="Franklin Gothic Medium"/>
                            <w:sz w:val="21"/>
                            <w:lang w:val="en-US"/>
                          </w:rPr>
                          <w:t>IC</w:t>
                        </w:r>
                        <w:r w:rsidRPr="00D544F1">
                          <w:rPr>
                            <w:rFonts w:ascii="Franklin Gothic Medium"/>
                            <w:sz w:val="21"/>
                            <w:lang w:val="en-US"/>
                          </w:rPr>
                          <w:t>|SUSSEX|WARREN</w:t>
                        </w:r>
                      </w:p>
                      <w:p w14:paraId="475BB942" w14:textId="77777777" w:rsidR="008362F7" w:rsidRPr="00D544F1" w:rsidRDefault="008362F7">
                        <w:pPr>
                          <w:spacing w:before="4"/>
                          <w:rPr>
                            <w:sz w:val="20"/>
                            <w:lang w:val="en-US"/>
                          </w:rPr>
                        </w:pPr>
                      </w:p>
                      <w:p w14:paraId="24DEFE22" w14:textId="76C8FB1A" w:rsidR="008362F7" w:rsidRDefault="008362F7">
                        <w:pPr>
                          <w:spacing w:line="238" w:lineRule="exact"/>
                          <w:ind w:left="207" w:right="205"/>
                          <w:jc w:val="center"/>
                          <w:rPr>
                            <w:rFonts w:ascii="Franklin Gothic Medium"/>
                            <w:i/>
                            <w:sz w:val="21"/>
                          </w:rPr>
                        </w:pPr>
                        <w:r>
                          <w:rPr>
                            <w:rFonts w:ascii="Franklin Gothic Medium"/>
                            <w:i/>
                            <w:sz w:val="21"/>
                          </w:rPr>
                          <w:t xml:space="preserve">Coordinadora Regional del Norte: </w:t>
                        </w:r>
                        <w:proofErr w:type="spellStart"/>
                        <w:r w:rsidR="005A2BA5">
                          <w:rPr>
                            <w:rFonts w:ascii="Franklin Gothic Medium"/>
                            <w:i/>
                            <w:sz w:val="21"/>
                          </w:rPr>
                          <w:t>Elise</w:t>
                        </w:r>
                        <w:proofErr w:type="spellEnd"/>
                        <w:r w:rsidR="005A2BA5">
                          <w:rPr>
                            <w:rFonts w:ascii="Franklin Gothic Medium"/>
                            <w:i/>
                            <w:sz w:val="21"/>
                          </w:rPr>
                          <w:t xml:space="preserve"> </w:t>
                        </w:r>
                        <w:proofErr w:type="spellStart"/>
                        <w:r w:rsidR="005A2BA5">
                          <w:rPr>
                            <w:rFonts w:ascii="Franklin Gothic Medium"/>
                            <w:i/>
                            <w:sz w:val="21"/>
                          </w:rPr>
                          <w:t>McGaughran</w:t>
                        </w:r>
                        <w:proofErr w:type="spellEnd"/>
                      </w:p>
                      <w:p w14:paraId="19C81A12" w14:textId="77777777" w:rsidR="008362F7" w:rsidRPr="00D544F1" w:rsidRDefault="008362F7">
                        <w:pPr>
                          <w:ind w:left="843" w:right="839"/>
                          <w:jc w:val="center"/>
                          <w:rPr>
                            <w:rFonts w:ascii="Franklin Gothic Medium"/>
                            <w:sz w:val="21"/>
                            <w:lang w:val="en-US"/>
                          </w:rPr>
                        </w:pPr>
                        <w:r w:rsidRPr="00D544F1">
                          <w:rPr>
                            <w:rFonts w:ascii="Franklin Gothic Medium"/>
                            <w:sz w:val="21"/>
                            <w:lang w:val="en-US"/>
                          </w:rPr>
                          <w:t>Center for Prevention and Counseling 61 Spring Street, Newton NJ 07860</w:t>
                        </w:r>
                      </w:p>
                      <w:p w14:paraId="2C9CF577" w14:textId="77777777" w:rsidR="008362F7" w:rsidRDefault="008362F7">
                        <w:pPr>
                          <w:spacing w:line="237" w:lineRule="exact"/>
                          <w:ind w:left="1088" w:right="1088"/>
                          <w:jc w:val="center"/>
                          <w:rPr>
                            <w:rFonts w:ascii="Franklin Gothic Medium"/>
                            <w:sz w:val="21"/>
                          </w:rPr>
                        </w:pPr>
                        <w:r>
                          <w:rPr>
                            <w:rFonts w:ascii="Franklin Gothic Medium"/>
                            <w:sz w:val="21"/>
                          </w:rPr>
                          <w:t>Tel</w:t>
                        </w:r>
                        <w:r>
                          <w:rPr>
                            <w:rFonts w:ascii="Franklin Gothic Medium"/>
                            <w:sz w:val="21"/>
                          </w:rPr>
                          <w:t>é</w:t>
                        </w:r>
                        <w:r>
                          <w:rPr>
                            <w:rFonts w:ascii="Franklin Gothic Medium"/>
                            <w:sz w:val="21"/>
                          </w:rPr>
                          <w:t>fono: 973 -383-4787</w:t>
                        </w:r>
                      </w:p>
                      <w:p w14:paraId="1C81904D" w14:textId="1EB764C6" w:rsidR="008362F7" w:rsidRDefault="008362F7">
                        <w:pPr>
                          <w:spacing w:before="2"/>
                          <w:ind w:left="207" w:right="205"/>
                          <w:jc w:val="center"/>
                          <w:rPr>
                            <w:rFonts w:ascii="Franklin Gothic Medium"/>
                            <w:sz w:val="21"/>
                          </w:rPr>
                        </w:pPr>
                        <w:r>
                          <w:rPr>
                            <w:rFonts w:ascii="Franklin Gothic Medium"/>
                            <w:sz w:val="21"/>
                          </w:rPr>
                          <w:t>Correo electr</w:t>
                        </w:r>
                        <w:r>
                          <w:rPr>
                            <w:rFonts w:ascii="Franklin Gothic Medium"/>
                            <w:sz w:val="21"/>
                          </w:rPr>
                          <w:t>ó</w:t>
                        </w:r>
                        <w:r>
                          <w:rPr>
                            <w:rFonts w:ascii="Franklin Gothic Medium"/>
                            <w:sz w:val="21"/>
                          </w:rPr>
                          <w:t xml:space="preserve">nico: </w:t>
                        </w:r>
                        <w:hyperlink r:id="rId106" w:history="1">
                          <w:r w:rsidR="005A2BA5" w:rsidRPr="00A7169E">
                            <w:rPr>
                              <w:rStyle w:val="Hyperlink"/>
                              <w:rFonts w:ascii="Franklin Gothic Medium"/>
                              <w:sz w:val="21"/>
                            </w:rPr>
                            <w:t>elise@centerforprevention.org</w:t>
                          </w:r>
                        </w:hyperlink>
                      </w:p>
                      <w:p w14:paraId="3189AB0C" w14:textId="77777777" w:rsidR="008362F7" w:rsidRDefault="008362F7">
                        <w:pPr>
                          <w:spacing w:before="2"/>
                          <w:rPr>
                            <w:sz w:val="20"/>
                          </w:rPr>
                        </w:pPr>
                      </w:p>
                      <w:p w14:paraId="0973B35E" w14:textId="396AB9C3" w:rsidR="008362F7" w:rsidRDefault="008362F7">
                        <w:pPr>
                          <w:spacing w:before="1"/>
                          <w:ind w:left="202" w:right="199" w:firstLine="3"/>
                          <w:jc w:val="center"/>
                          <w:rPr>
                            <w:rFonts w:ascii="Franklin Gothic Medium"/>
                            <w:sz w:val="21"/>
                          </w:rPr>
                        </w:pPr>
                        <w:r>
                          <w:rPr>
                            <w:rFonts w:ascii="Franklin Gothic Medium"/>
                            <w:sz w:val="21"/>
                          </w:rPr>
                          <w:t>CENTRAL HUNTERDON|MERCER|MIDDLESEX|MONMOUTH|UNION</w:t>
                        </w:r>
                        <w:r w:rsidR="005A2BA5">
                          <w:rPr>
                            <w:rFonts w:ascii="Franklin Gothic Medium"/>
                            <w:sz w:val="21"/>
                          </w:rPr>
                          <w:t>|SOMERSET | OCEAN</w:t>
                        </w:r>
                      </w:p>
                      <w:p w14:paraId="36B4E5FB" w14:textId="77777777" w:rsidR="008362F7" w:rsidRDefault="008362F7">
                        <w:pPr>
                          <w:spacing w:before="3"/>
                          <w:rPr>
                            <w:sz w:val="20"/>
                          </w:rPr>
                        </w:pPr>
                      </w:p>
                      <w:p w14:paraId="54E796F0" w14:textId="145F085E" w:rsidR="008362F7" w:rsidRDefault="008362F7">
                        <w:pPr>
                          <w:spacing w:before="1" w:line="238" w:lineRule="exact"/>
                          <w:ind w:left="208" w:right="205"/>
                          <w:jc w:val="center"/>
                          <w:rPr>
                            <w:rFonts w:ascii="Franklin Gothic Medium"/>
                            <w:i/>
                            <w:sz w:val="21"/>
                          </w:rPr>
                        </w:pPr>
                        <w:r>
                          <w:rPr>
                            <w:rFonts w:ascii="Franklin Gothic Medium"/>
                            <w:i/>
                            <w:sz w:val="21"/>
                          </w:rPr>
                          <w:t xml:space="preserve">Coordinadora Regional del Centro: Jenna </w:t>
                        </w:r>
                        <w:r w:rsidR="005A2BA5">
                          <w:rPr>
                            <w:rFonts w:ascii="Franklin Gothic Medium"/>
                            <w:i/>
                            <w:sz w:val="21"/>
                          </w:rPr>
                          <w:t xml:space="preserve">Morris </w:t>
                        </w:r>
                      </w:p>
                      <w:p w14:paraId="53965D56" w14:textId="77777777" w:rsidR="008362F7" w:rsidRPr="00D544F1" w:rsidRDefault="008362F7">
                        <w:pPr>
                          <w:spacing w:line="238" w:lineRule="exact"/>
                          <w:ind w:left="1090" w:right="1088"/>
                          <w:jc w:val="center"/>
                          <w:rPr>
                            <w:rFonts w:ascii="Franklin Gothic Medium"/>
                            <w:sz w:val="21"/>
                            <w:lang w:val="en-US"/>
                          </w:rPr>
                        </w:pPr>
                        <w:r w:rsidRPr="00D544F1">
                          <w:rPr>
                            <w:rFonts w:ascii="Franklin Gothic Medium"/>
                            <w:sz w:val="21"/>
                            <w:lang w:val="en-US"/>
                          </w:rPr>
                          <w:t>New Jersey Prevention Network</w:t>
                        </w:r>
                      </w:p>
                      <w:p w14:paraId="4A879883" w14:textId="4CEFD087" w:rsidR="008362F7" w:rsidRPr="00D544F1" w:rsidRDefault="005A2BA5">
                        <w:pPr>
                          <w:spacing w:line="238" w:lineRule="exact"/>
                          <w:ind w:left="206" w:right="205"/>
                          <w:jc w:val="center"/>
                          <w:rPr>
                            <w:rFonts w:ascii="Franklin Gothic Medium"/>
                            <w:sz w:val="21"/>
                            <w:lang w:val="en-US"/>
                          </w:rPr>
                        </w:pPr>
                        <w:r>
                          <w:rPr>
                            <w:rFonts w:ascii="Franklin Gothic Medium"/>
                            <w:sz w:val="21"/>
                            <w:lang w:val="en-US"/>
                          </w:rPr>
                          <w:t>30 Park Road #2</w:t>
                        </w:r>
                        <w:r w:rsidR="008362F7" w:rsidRPr="00D544F1">
                          <w:rPr>
                            <w:rFonts w:ascii="Franklin Gothic Medium"/>
                            <w:sz w:val="21"/>
                            <w:lang w:val="en-US"/>
                          </w:rPr>
                          <w:t xml:space="preserve">, </w:t>
                        </w:r>
                        <w:r>
                          <w:rPr>
                            <w:rFonts w:ascii="Franklin Gothic Medium"/>
                            <w:sz w:val="21"/>
                            <w:lang w:val="en-US"/>
                          </w:rPr>
                          <w:t>Tinton Falls,</w:t>
                        </w:r>
                        <w:r w:rsidR="008362F7" w:rsidRPr="00D544F1">
                          <w:rPr>
                            <w:rFonts w:ascii="Franklin Gothic Medium"/>
                            <w:sz w:val="21"/>
                            <w:lang w:val="en-US"/>
                          </w:rPr>
                          <w:t xml:space="preserve"> NJ </w:t>
                        </w:r>
                        <w:r>
                          <w:rPr>
                            <w:rFonts w:ascii="Franklin Gothic Medium"/>
                            <w:sz w:val="21"/>
                            <w:lang w:val="en-US"/>
                          </w:rPr>
                          <w:t>07724</w:t>
                        </w:r>
                      </w:p>
                      <w:p w14:paraId="4EF2C57C" w14:textId="77777777" w:rsidR="008362F7" w:rsidRDefault="008362F7">
                        <w:pPr>
                          <w:spacing w:before="2"/>
                          <w:ind w:left="1090" w:right="1087"/>
                          <w:jc w:val="center"/>
                          <w:rPr>
                            <w:rFonts w:ascii="Franklin Gothic Medium"/>
                            <w:sz w:val="21"/>
                          </w:rPr>
                        </w:pPr>
                        <w:r>
                          <w:rPr>
                            <w:rFonts w:ascii="Franklin Gothic Medium"/>
                            <w:sz w:val="21"/>
                          </w:rPr>
                          <w:t>Tel</w:t>
                        </w:r>
                        <w:r>
                          <w:rPr>
                            <w:rFonts w:ascii="Franklin Gothic Medium"/>
                            <w:sz w:val="21"/>
                          </w:rPr>
                          <w:t>é</w:t>
                        </w:r>
                        <w:r>
                          <w:rPr>
                            <w:rFonts w:ascii="Franklin Gothic Medium"/>
                            <w:sz w:val="21"/>
                          </w:rPr>
                          <w:t>fono: 732-367-0611</w:t>
                        </w:r>
                      </w:p>
                      <w:p w14:paraId="528F1577" w14:textId="77777777" w:rsidR="008362F7" w:rsidRDefault="008362F7" w:rsidP="00381622">
                        <w:pPr>
                          <w:ind w:left="1090" w:right="726"/>
                          <w:jc w:val="center"/>
                          <w:rPr>
                            <w:rFonts w:ascii="Franklin Gothic Medium"/>
                            <w:sz w:val="21"/>
                          </w:rPr>
                        </w:pPr>
                        <w:r>
                          <w:rPr>
                            <w:rFonts w:ascii="Franklin Gothic Medium"/>
                            <w:sz w:val="21"/>
                          </w:rPr>
                          <w:t>Correo electr</w:t>
                        </w:r>
                        <w:r>
                          <w:rPr>
                            <w:rFonts w:ascii="Franklin Gothic Medium"/>
                            <w:sz w:val="21"/>
                          </w:rPr>
                          <w:t>ó</w:t>
                        </w:r>
                        <w:r>
                          <w:rPr>
                            <w:rFonts w:ascii="Franklin Gothic Medium"/>
                            <w:sz w:val="21"/>
                          </w:rPr>
                          <w:t xml:space="preserve">nico: </w:t>
                        </w:r>
                        <w:hyperlink r:id="rId107">
                          <w:r>
                            <w:rPr>
                              <w:rFonts w:ascii="Franklin Gothic Medium"/>
                              <w:sz w:val="21"/>
                            </w:rPr>
                            <w:t>jenna@njpn.org</w:t>
                          </w:r>
                        </w:hyperlink>
                      </w:p>
                      <w:p w14:paraId="563753E4" w14:textId="77777777" w:rsidR="008362F7" w:rsidRDefault="008362F7">
                        <w:pPr>
                          <w:spacing w:before="2"/>
                          <w:rPr>
                            <w:sz w:val="20"/>
                          </w:rPr>
                        </w:pPr>
                      </w:p>
                      <w:p w14:paraId="239A2D9E" w14:textId="5F4CBB62" w:rsidR="008362F7" w:rsidRPr="00D544F1" w:rsidRDefault="008362F7">
                        <w:pPr>
                          <w:ind w:left="618" w:right="619"/>
                          <w:jc w:val="center"/>
                          <w:rPr>
                            <w:rFonts w:ascii="Franklin Gothic Medium"/>
                            <w:sz w:val="21"/>
                            <w:lang w:val="en-US"/>
                          </w:rPr>
                        </w:pPr>
                        <w:r>
                          <w:rPr>
                            <w:rFonts w:ascii="Franklin Gothic Medium"/>
                            <w:sz w:val="21"/>
                            <w:lang w:val="en-US"/>
                          </w:rPr>
                          <w:t>SUR</w:t>
                        </w:r>
                        <w:r w:rsidRPr="00D544F1">
                          <w:rPr>
                            <w:rFonts w:ascii="Franklin Gothic Medium"/>
                            <w:sz w:val="21"/>
                            <w:lang w:val="en-US"/>
                          </w:rPr>
                          <w:t xml:space="preserve"> ATLANTIC|BURLINGTON|CAMDEN|CAPE</w:t>
                        </w:r>
                      </w:p>
                      <w:p w14:paraId="6CD4CD6E" w14:textId="1DB838AE" w:rsidR="008362F7" w:rsidRPr="00D544F1" w:rsidRDefault="008362F7">
                        <w:pPr>
                          <w:spacing w:before="1"/>
                          <w:ind w:left="208" w:right="205"/>
                          <w:jc w:val="center"/>
                          <w:rPr>
                            <w:rFonts w:ascii="Franklin Gothic Medium"/>
                            <w:sz w:val="21"/>
                            <w:lang w:val="en-US"/>
                          </w:rPr>
                        </w:pPr>
                        <w:r w:rsidRPr="00D544F1">
                          <w:rPr>
                            <w:rFonts w:ascii="Franklin Gothic Medium"/>
                            <w:sz w:val="21"/>
                            <w:lang w:val="en-US"/>
                          </w:rPr>
                          <w:t>MAY|CUMBERLAND|GLOUCESTER|</w:t>
                        </w:r>
                        <w:r w:rsidR="005A2BA5" w:rsidRPr="00D544F1">
                          <w:rPr>
                            <w:rFonts w:ascii="Franklin Gothic Medium"/>
                            <w:sz w:val="21"/>
                            <w:lang w:val="en-US"/>
                          </w:rPr>
                          <w:t xml:space="preserve"> </w:t>
                        </w:r>
                        <w:r w:rsidRPr="00D544F1">
                          <w:rPr>
                            <w:rFonts w:ascii="Franklin Gothic Medium"/>
                            <w:sz w:val="21"/>
                            <w:lang w:val="en-US"/>
                          </w:rPr>
                          <w:t>SALEM</w:t>
                        </w:r>
                      </w:p>
                      <w:p w14:paraId="3AD9D64B" w14:textId="77777777" w:rsidR="008362F7" w:rsidRPr="00D544F1" w:rsidRDefault="008362F7">
                        <w:pPr>
                          <w:spacing w:before="3"/>
                          <w:rPr>
                            <w:sz w:val="20"/>
                            <w:lang w:val="en-US"/>
                          </w:rPr>
                        </w:pPr>
                      </w:p>
                      <w:p w14:paraId="51FED349" w14:textId="77777777" w:rsidR="008362F7" w:rsidRDefault="008362F7">
                        <w:pPr>
                          <w:spacing w:line="238" w:lineRule="exact"/>
                          <w:ind w:left="205" w:right="205"/>
                          <w:jc w:val="center"/>
                          <w:rPr>
                            <w:rFonts w:ascii="Franklin Gothic Medium"/>
                            <w:i/>
                            <w:sz w:val="21"/>
                          </w:rPr>
                        </w:pPr>
                        <w:r>
                          <w:rPr>
                            <w:rFonts w:ascii="Franklin Gothic Medium"/>
                            <w:i/>
                            <w:sz w:val="21"/>
                          </w:rPr>
                          <w:t>Coordinadora Regional del Sur: Kim Burns</w:t>
                        </w:r>
                      </w:p>
                      <w:p w14:paraId="37FC81C5" w14:textId="77777777" w:rsidR="008362F7" w:rsidRPr="00D544F1" w:rsidRDefault="008362F7">
                        <w:pPr>
                          <w:spacing w:line="238" w:lineRule="exact"/>
                          <w:ind w:left="1088" w:right="1088"/>
                          <w:jc w:val="center"/>
                          <w:rPr>
                            <w:rFonts w:ascii="Franklin Gothic Medium"/>
                            <w:sz w:val="21"/>
                            <w:lang w:val="en-US"/>
                          </w:rPr>
                        </w:pPr>
                        <w:r w:rsidRPr="00D544F1">
                          <w:rPr>
                            <w:rFonts w:ascii="Franklin Gothic Medium"/>
                            <w:sz w:val="21"/>
                            <w:lang w:val="en-US"/>
                          </w:rPr>
                          <w:t>Atlantic Prevention Resources</w:t>
                        </w:r>
                      </w:p>
                      <w:p w14:paraId="6D0B2BC5" w14:textId="77777777" w:rsidR="008362F7" w:rsidRPr="00D544F1" w:rsidRDefault="008362F7">
                        <w:pPr>
                          <w:ind w:left="620" w:right="619"/>
                          <w:jc w:val="center"/>
                          <w:rPr>
                            <w:rFonts w:ascii="Franklin Gothic Medium"/>
                            <w:sz w:val="21"/>
                            <w:lang w:val="en-US"/>
                          </w:rPr>
                        </w:pPr>
                        <w:r w:rsidRPr="00D544F1">
                          <w:rPr>
                            <w:rFonts w:ascii="Franklin Gothic Medium"/>
                            <w:sz w:val="21"/>
                            <w:lang w:val="en-US"/>
                          </w:rPr>
                          <w:t>626 North Shore Road, Absecon NJ 08221 Phone: 609-272-0101 ext. 18</w:t>
                        </w:r>
                      </w:p>
                      <w:p w14:paraId="609B1029" w14:textId="77777777" w:rsidR="008362F7" w:rsidRDefault="008362F7">
                        <w:pPr>
                          <w:spacing w:before="1"/>
                          <w:ind w:left="205" w:right="205"/>
                          <w:jc w:val="center"/>
                          <w:rPr>
                            <w:rFonts w:ascii="Franklin Gothic Medium"/>
                            <w:sz w:val="21"/>
                          </w:rPr>
                        </w:pPr>
                        <w:r>
                          <w:rPr>
                            <w:rFonts w:ascii="Franklin Gothic Medium"/>
                            <w:sz w:val="21"/>
                          </w:rPr>
                          <w:t>Correo electr</w:t>
                        </w:r>
                        <w:r>
                          <w:rPr>
                            <w:rFonts w:ascii="Franklin Gothic Medium"/>
                            <w:sz w:val="21"/>
                          </w:rPr>
                          <w:t>ó</w:t>
                        </w:r>
                        <w:r>
                          <w:rPr>
                            <w:rFonts w:ascii="Franklin Gothic Medium"/>
                            <w:sz w:val="21"/>
                          </w:rPr>
                          <w:t xml:space="preserve">nico: </w:t>
                        </w:r>
                        <w:hyperlink r:id="rId108">
                          <w:r>
                            <w:rPr>
                              <w:rFonts w:ascii="Franklin Gothic Medium"/>
                              <w:sz w:val="21"/>
                            </w:rPr>
                            <w:t>tobaccofreenjsouth@atlprev.org</w:t>
                          </w:r>
                        </w:hyperlink>
                      </w:p>
                    </w:txbxContent>
                  </v:textbox>
                </v:shape>
                <v:shape id="_x0000_s1121" type="#_x0000_t202" style="position:absolute;left:6455;top:-1812;width:5015;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" filled="f" stroked="f">
                  <v:textbox inset="0,0,0,0">
                    <w:txbxContent>
                      <w:p w14:paraId="0C211C9F" w14:textId="77777777" w:rsidR="008362F7" w:rsidRDefault="008362F7">
                        <w:pPr>
                          <w:spacing w:before="4"/>
                          <w:rPr>
                            <w:sz w:val="25"/>
                          </w:rPr>
                        </w:pPr>
                      </w:p>
                      <w:p w14:paraId="6D53B3AF" w14:textId="77777777" w:rsidR="008362F7" w:rsidRPr="00D544F1" w:rsidRDefault="008362F7">
                        <w:pPr>
                          <w:ind w:left="787"/>
                          <w:rPr>
                            <w:rFonts w:ascii="Franklin Gothic Medium"/>
                            <w:sz w:val="28"/>
                            <w:lang w:val="en-US"/>
                          </w:rPr>
                        </w:pPr>
                        <w:r w:rsidRPr="00D544F1">
                          <w:rPr>
                            <w:rFonts w:ascii="Franklin Gothic Medium"/>
                            <w:color w:val="FFFFFF"/>
                            <w:sz w:val="28"/>
                            <w:lang w:val="en-US"/>
                          </w:rPr>
                          <w:t>Tobacco-Free for a Healthy NJ</w:t>
                        </w:r>
                      </w:p>
                    </w:txbxContent>
                  </v:textbox>
                </v:shape>
                <w10:wrap anchorx="page"/>
              </v:group>
            </w:pict>
          </mc:Fallback>
        </mc:AlternateContent>
      </w:r>
      <w:r w:rsidR="0024466E">
        <w:rPr>
          <w:color w:val="585858"/>
          <w:sz w:val="23"/>
        </w:rPr>
        <w:t xml:space="preserve">Tobacco-Free </w:t>
      </w:r>
      <w:proofErr w:type="spellStart"/>
      <w:r w:rsidR="0024466E">
        <w:rPr>
          <w:color w:val="585858"/>
          <w:sz w:val="23"/>
        </w:rPr>
        <w:t>for</w:t>
      </w:r>
      <w:proofErr w:type="spellEnd"/>
      <w:r w:rsidR="0024466E">
        <w:rPr>
          <w:color w:val="585858"/>
          <w:sz w:val="23"/>
        </w:rPr>
        <w:t xml:space="preserve"> a </w:t>
      </w:r>
      <w:proofErr w:type="spellStart"/>
      <w:r w:rsidR="0024466E">
        <w:rPr>
          <w:color w:val="585858"/>
          <w:sz w:val="23"/>
        </w:rPr>
        <w:t>Healthy</w:t>
      </w:r>
      <w:proofErr w:type="spellEnd"/>
      <w:r w:rsidR="0024466E">
        <w:rPr>
          <w:color w:val="585858"/>
          <w:sz w:val="23"/>
        </w:rPr>
        <w:t xml:space="preserve"> New Jersey es un proyecto estatal que se enfoca en aumentar</w:t>
      </w:r>
    </w:p>
    <w:p w14:paraId="1CFD29AC" w14:textId="7790EFDC" w:rsidR="000A7062" w:rsidRDefault="0024466E" w:rsidP="000E3A16">
      <w:pPr>
        <w:spacing w:before="57" w:line="288" w:lineRule="auto"/>
        <w:ind w:left="540" w:right="5476"/>
        <w:rPr>
          <w:sz w:val="23"/>
        </w:rPr>
      </w:pPr>
      <w:r>
        <w:rPr>
          <w:color w:val="585858"/>
          <w:sz w:val="23"/>
        </w:rPr>
        <w:t>el acceso de los residentes a un aire libre de humo donde trabajan, viven y juegan. El programa TFHNJ trabaja para reducir el consumo de tabaco y el impacto negativo del humo de segunda mano en todos los condados de Nueva</w:t>
      </w:r>
      <w:r w:rsidR="000E3A16">
        <w:rPr>
          <w:sz w:val="23"/>
        </w:rPr>
        <w:t xml:space="preserve"> </w:t>
      </w:r>
      <w:r>
        <w:rPr>
          <w:color w:val="585858"/>
          <w:sz w:val="23"/>
        </w:rPr>
        <w:t>Jersey.</w:t>
      </w:r>
    </w:p>
    <w:p w14:paraId="3734707F" w14:textId="77777777" w:rsidR="000A7062" w:rsidRDefault="0024466E" w:rsidP="00381622">
      <w:pPr>
        <w:spacing w:before="212" w:line="288" w:lineRule="auto"/>
        <w:ind w:left="540" w:right="5476"/>
        <w:rPr>
          <w:sz w:val="23"/>
        </w:rPr>
      </w:pPr>
      <w:r>
        <w:rPr>
          <w:color w:val="585858"/>
          <w:sz w:val="23"/>
        </w:rPr>
        <w:t>Este proyecto promueve oportunidades para una vida libre de humo al brindar capacitación y asistencia técnica a las autoridades de vivienda, administradores de propiedades y propietarios que desean hacer la transición de sus complejos de viviendas de unidades múltiples a viviendas</w:t>
      </w:r>
    </w:p>
    <w:p w14:paraId="0B8818C0" w14:textId="0C769EEF" w:rsidR="000A7062" w:rsidRDefault="0024466E" w:rsidP="00381622">
      <w:pPr>
        <w:ind w:left="540" w:right="5476"/>
        <w:rPr>
          <w:sz w:val="23"/>
        </w:rPr>
      </w:pPr>
      <w:r>
        <w:rPr>
          <w:color w:val="585858"/>
          <w:sz w:val="23"/>
        </w:rPr>
        <w:t>libres de humo proporcionando a los</w:t>
      </w:r>
      <w:r w:rsidR="00381622">
        <w:rPr>
          <w:color w:val="585858"/>
          <w:sz w:val="23"/>
        </w:rPr>
        <w:t xml:space="preserve"> </w:t>
      </w:r>
      <w:r>
        <w:rPr>
          <w:color w:val="585858"/>
          <w:sz w:val="23"/>
        </w:rPr>
        <w:t>propietarios de negocios</w:t>
      </w:r>
      <w:r w:rsidR="00381622">
        <w:rPr>
          <w:sz w:val="23"/>
        </w:rPr>
        <w:t xml:space="preserve"> </w:t>
      </w:r>
      <w:r>
        <w:rPr>
          <w:color w:val="585858"/>
          <w:sz w:val="23"/>
        </w:rPr>
        <w:t>ayudar para mejorar o crear nuevas iniciativas de bienestar en el lugar de trabajo para ayudar a las personas a dejar de fumar y reducir el consumo de tabaco entre la fuerza laboral; y</w:t>
      </w:r>
      <w:r w:rsidR="00381622">
        <w:rPr>
          <w:sz w:val="23"/>
        </w:rPr>
        <w:t xml:space="preserve"> </w:t>
      </w:r>
      <w:r>
        <w:rPr>
          <w:color w:val="585858"/>
          <w:sz w:val="23"/>
        </w:rPr>
        <w:t>proporcionando asistencia técnica a los municipios que buscan crear</w:t>
      </w:r>
      <w:r w:rsidR="00381622">
        <w:rPr>
          <w:sz w:val="23"/>
        </w:rPr>
        <w:t xml:space="preserve"> </w:t>
      </w:r>
      <w:r>
        <w:rPr>
          <w:color w:val="585858"/>
          <w:sz w:val="23"/>
        </w:rPr>
        <w:t>ordenanzas para el aire libre o reducir el acceso de los jóvenes a productos de tabaco y sistemas electrónicos</w:t>
      </w:r>
      <w:r w:rsidR="00381622">
        <w:rPr>
          <w:sz w:val="23"/>
        </w:rPr>
        <w:t xml:space="preserve"> </w:t>
      </w:r>
      <w:r>
        <w:rPr>
          <w:color w:val="585858"/>
          <w:sz w:val="23"/>
        </w:rPr>
        <w:t>de entrega de nicotina (ENDS).</w:t>
      </w:r>
    </w:p>
    <w:p w14:paraId="7F2A229C" w14:textId="77777777" w:rsidR="000A7062" w:rsidRDefault="000A7062">
      <w:pPr>
        <w:rPr>
          <w:sz w:val="23"/>
        </w:rPr>
        <w:sectPr w:rsidR="000A7062">
          <w:pgSz w:w="12240" w:h="15840"/>
          <w:pgMar w:top="1800" w:right="540" w:bottom="1000" w:left="900" w:header="1339" w:footer="803" w:gutter="0"/>
          <w:cols w:space="720"/>
        </w:sectPr>
      </w:pPr>
    </w:p>
    <w:p w14:paraId="0E7EC8F7" w14:textId="73D4E590" w:rsidR="000A7062" w:rsidRDefault="00A638E7">
      <w:pPr>
        <w:pStyle w:val="BodyText"/>
        <w:ind w:left="110"/>
        <w:rPr>
          <w:sz w:val="20"/>
        </w:rPr>
      </w:pPr>
      <w:r>
        <w:rPr>
          <w:noProof/>
          <w:sz w:val="20"/>
          <w:lang w:val="es-419" w:eastAsia="es-419" w:bidi="ar-SA"/>
        </w:rPr>
        <w:lastRenderedPageBreak/>
        <mc:AlternateContent>
          <mc:Choice Requires="wps">
            <w:drawing>
              <wp:inline distT="0" distB="0" distL="0" distR="0" wp14:anchorId="5917922D" wp14:editId="3257F814">
                <wp:extent cx="6719570" cy="514350"/>
                <wp:effectExtent l="3175" t="0" r="1905" b="3175"/>
                <wp:docPr id="293"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9570" cy="514350"/>
                        </a:xfrm>
                        <a:prstGeom prst="rect">
                          <a:avLst/>
                        </a:prstGeom>
                        <a:solidFill>
                          <a:srgbClr val="23627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09CC1C" w14:textId="77777777" w:rsidR="008362F7" w:rsidRDefault="008362F7">
                            <w:pPr>
                              <w:spacing w:before="116"/>
                              <w:ind w:left="581"/>
                              <w:rPr>
                                <w:rFonts w:ascii="Calibri"/>
                                <w:sz w:val="48"/>
                              </w:rPr>
                            </w:pPr>
                            <w:r>
                              <w:rPr>
                                <w:rFonts w:ascii="Calibri"/>
                                <w:color w:val="FFFFFF"/>
                                <w:sz w:val="48"/>
                              </w:rPr>
                              <w:t>PROGRAMAS PARA DEJAR DE FUMAR</w:t>
                            </w:r>
                          </w:p>
                        </w:txbxContent>
                      </wps:txbx>
                      <wps:bodyPr rot="0" vert="horz" wrap="square" lIns="0" tIns="0" rIns="0" bIns="0" anchor="t" anchorCtr="0" upright="1">
                        <a:noAutofit/>
                      </wps:bodyPr>
                    </wps:wsp>
                  </a:graphicData>
                </a:graphic>
              </wp:inline>
            </w:drawing>
          </mc:Choice>
          <mc:Fallback>
            <w:pict>
              <v:shape w14:anchorId="5917922D" id="Text Box 205" o:spid="_x0000_s1122" type="#_x0000_t202" style="width:5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" fillcolor="#236274" stroked="f">
                <v:textbox inset="0,0,0,0">
                  <w:txbxContent>
                    <w:p w14:paraId="7909CC1C" w14:textId="77777777" w:rsidR="008362F7" w:rsidRDefault="008362F7">
                      <w:pPr>
                        <w:spacing w:before="116"/>
                        <w:ind w:left="581"/>
                        <w:rPr>
                          <w:rFonts w:ascii="Calibri"/>
                          <w:sz w:val="48"/>
                        </w:rPr>
                      </w:pPr>
                      <w:r>
                        <w:rPr>
                          <w:rFonts w:ascii="Calibri"/>
                          <w:color w:val="FFFFFF"/>
                          <w:sz w:val="48"/>
                        </w:rPr>
                        <w:t>PROGRAMAS PARA DEJAR DE FUMAR</w:t>
                      </w:r>
                    </w:p>
                  </w:txbxContent>
                </v:textbox>
                <w10:anchorlock/>
              </v:shape>
            </w:pict>
          </mc:Fallback>
        </mc:AlternateContent>
      </w:r>
    </w:p>
    <w:p w14:paraId="30F05CCF" w14:textId="1BFDCFFC" w:rsidR="000A7062" w:rsidRDefault="00A638E7">
      <w:pPr>
        <w:pStyle w:val="BodyText"/>
        <w:spacing w:line="20" w:lineRule="exact"/>
        <w:ind w:left="107"/>
        <w:rPr>
          <w:sz w:val="2"/>
        </w:rPr>
      </w:pPr>
      <w:r>
        <w:rPr>
          <w:noProof/>
          <w:sz w:val="2"/>
          <w:lang w:val="es-419" w:eastAsia="es-419" w:bidi="ar-SA"/>
        </w:rPr>
        <mc:AlternateContent>
          <mc:Choice Requires="wpg">
            <w:drawing>
              <wp:inline distT="0" distB="0" distL="0" distR="0" wp14:anchorId="23DCA84A" wp14:editId="40E49390">
                <wp:extent cx="6722110" cy="4445"/>
                <wp:effectExtent l="10795" t="6985" r="10795" b="7620"/>
                <wp:docPr id="284"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2110" cy="4445"/>
                          <a:chOff x="0" y="0"/>
                          <a:chExt cx="10586" cy="7"/>
                        </a:xfrm>
                      </wpg:grpSpPr>
                      <wps:wsp>
                        <wps:cNvPr id="285" name="Rectangle 54"/>
                        <wps:cNvSpPr>
                          <a:spLocks noChangeArrowheads="1"/>
                        </wps:cNvSpPr>
                        <wps:spPr bwMode="auto">
                          <a:xfrm>
                            <a:off x="4" y="0"/>
                            <a:ext cx="10577" cy="2"/>
                          </a:xfrm>
                          <a:prstGeom prst="rect">
                            <a:avLst/>
                          </a:prstGeom>
                          <a:solidFill>
                            <a:srgbClr val="2362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6" name="Rectangle 53"/>
                        <wps:cNvSpPr>
                          <a:spLocks noChangeArrowheads="1"/>
                        </wps:cNvSpPr>
                        <wps:spPr bwMode="auto">
                          <a:xfrm>
                            <a:off x="0" y="1"/>
                            <a:ext cx="5" cy="5"/>
                          </a:xfrm>
                          <a:prstGeom prst="rect">
                            <a:avLst/>
                          </a:prstGeom>
                          <a:solidFill>
                            <a:srgbClr val="2362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7" name="Rectangle 52"/>
                        <wps:cNvSpPr>
                          <a:spLocks noChangeArrowheads="1"/>
                        </wps:cNvSpPr>
                        <wps:spPr bwMode="auto">
                          <a:xfrm>
                            <a:off x="0" y="1"/>
                            <a:ext cx="5" cy="5"/>
                          </a:xfrm>
                          <a:prstGeom prst="rect">
                            <a:avLst/>
                          </a:prstGeom>
                          <a:solidFill>
                            <a:srgbClr val="2362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8" name="Line 51"/>
                        <wps:cNvCnPr>
                          <a:cxnSpLocks noChangeShapeType="1"/>
                        </wps:cNvCnPr>
                        <wps:spPr bwMode="auto">
                          <a:xfrm>
                            <a:off x="5" y="4"/>
                            <a:ext cx="10576" cy="0"/>
                          </a:xfrm>
                          <a:prstGeom prst="line">
                            <a:avLst/>
                          </a:prstGeom>
                          <a:noFill/>
                          <a:ln w="3048">
                            <a:solidFill>
                              <a:srgbClr val="236274"/>
                            </a:solidFill>
                            <a:round/>
                            <a:headEnd/>
                            <a:tailEnd/>
                          </a:ln>
                          <a:extLst>
                            <a:ext uri="{909E8E84-426E-40DD-AFC4-6F175D3DCCD1}">
                              <a14:hiddenFill xmlns:a14="http://schemas.microsoft.com/office/drawing/2010/main">
                                <a:noFill/>
                              </a14:hiddenFill>
                            </a:ext>
                          </a:extLst>
                        </wps:spPr>
                        <wps:bodyPr/>
                      </wps:wsp>
                      <wps:wsp>
                        <wps:cNvPr id="289" name="Rectangle 50"/>
                        <wps:cNvSpPr>
                          <a:spLocks noChangeArrowheads="1"/>
                        </wps:cNvSpPr>
                        <wps:spPr bwMode="auto">
                          <a:xfrm>
                            <a:off x="10581" y="1"/>
                            <a:ext cx="5" cy="5"/>
                          </a:xfrm>
                          <a:prstGeom prst="rect">
                            <a:avLst/>
                          </a:prstGeom>
                          <a:solidFill>
                            <a:srgbClr val="2362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0" name="Rectangle 49"/>
                        <wps:cNvSpPr>
                          <a:spLocks noChangeArrowheads="1"/>
                        </wps:cNvSpPr>
                        <wps:spPr bwMode="auto">
                          <a:xfrm>
                            <a:off x="10581" y="1"/>
                            <a:ext cx="5" cy="5"/>
                          </a:xfrm>
                          <a:prstGeom prst="rect">
                            <a:avLst/>
                          </a:prstGeom>
                          <a:solidFill>
                            <a:srgbClr val="2362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1" name="Line 48"/>
                        <wps:cNvCnPr>
                          <a:cxnSpLocks noChangeShapeType="1"/>
                        </wps:cNvCnPr>
                        <wps:spPr bwMode="auto">
                          <a:xfrm>
                            <a:off x="0" y="1"/>
                            <a:ext cx="5" cy="0"/>
                          </a:xfrm>
                          <a:prstGeom prst="line">
                            <a:avLst/>
                          </a:prstGeom>
                          <a:noFill/>
                          <a:ln w="1016">
                            <a:solidFill>
                              <a:srgbClr val="236274"/>
                            </a:solidFill>
                            <a:round/>
                            <a:headEnd/>
                            <a:tailEnd/>
                          </a:ln>
                          <a:extLst>
                            <a:ext uri="{909E8E84-426E-40DD-AFC4-6F175D3DCCD1}">
                              <a14:hiddenFill xmlns:a14="http://schemas.microsoft.com/office/drawing/2010/main">
                                <a:noFill/>
                              </a14:hiddenFill>
                            </a:ext>
                          </a:extLst>
                        </wps:spPr>
                        <wps:bodyPr/>
                      </wps:wsp>
                      <wps:wsp>
                        <wps:cNvPr id="292" name="Line 47"/>
                        <wps:cNvCnPr>
                          <a:cxnSpLocks noChangeShapeType="1"/>
                        </wps:cNvCnPr>
                        <wps:spPr bwMode="auto">
                          <a:xfrm>
                            <a:off x="10581" y="1"/>
                            <a:ext cx="5" cy="0"/>
                          </a:xfrm>
                          <a:prstGeom prst="line">
                            <a:avLst/>
                          </a:prstGeom>
                          <a:noFill/>
                          <a:ln w="1016">
                            <a:solidFill>
                              <a:srgbClr val="236274"/>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D8DBD50" id="Group 46" o:spid="_x0000_s1026" style="width:529.3pt;height:.35pt;mso-position-horizontal-relative:char;mso-position-vertical-relative:line" coordsize="105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">
                <v:rect id="Rectangle 54" o:spid="_x0000_s1027" style="position:absolute;left:4;width:10577;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" fillcolor="#236274" stroked="f"/>
                <v:rect id="Rectangle 53" o:spid="_x0000_s1028" style="position:absolute;top:1;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" fillcolor="#236274" stroked="f"/>
                <v:rect id="Rectangle 52" o:spid="_x0000_s1029" style="position:absolute;top:1;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" fillcolor="#236274" stroked="f"/>
                <v:line id="Line 51" o:spid="_x0000_s1030" style="position:absolute;visibility:visible;mso-wrap-style:square" from="5,4" to="105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" strokecolor="#236274" strokeweight=".24pt"/>
                <v:rect id="Rectangle 50" o:spid="_x0000_s1031" style="position:absolute;left:10581;top:1;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" fillcolor="#236274" stroked="f"/>
                <v:rect id="Rectangle 49" o:spid="_x0000_s1032" style="position:absolute;left:10581;top:1;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" fillcolor="#236274" stroked="f"/>
                <v:line id="Line 48" o:spid="_x0000_s1033" style="position:absolute;visibility:visible;mso-wrap-style:square" from="0,1" to="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" strokecolor="#236274" strokeweight=".08pt"/>
                <v:line id="Line 47" o:spid="_x0000_s1034" style="position:absolute;visibility:visible;mso-wrap-style:square" from="10581,1" to="1058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" strokecolor="#236274" strokeweight=".08pt"/>
                <w10:anchorlock/>
              </v:group>
            </w:pict>
          </mc:Fallback>
        </mc:AlternateContent>
      </w:r>
    </w:p>
    <w:p w14:paraId="10254A11" w14:textId="3738DBB2" w:rsidR="000A7062" w:rsidRDefault="00A638E7">
      <w:pPr>
        <w:pStyle w:val="Heading4"/>
        <w:spacing w:before="52"/>
      </w:pPr>
      <w:r>
        <w:rPr>
          <w:noProof/>
          <w:lang w:val="es-419" w:eastAsia="es-419" w:bidi="ar-SA"/>
        </w:rPr>
        <mc:AlternateContent>
          <mc:Choice Requires="wps">
            <w:drawing>
              <wp:anchor distT="0" distB="0" distL="114300" distR="114300" simplePos="0" relativeHeight="251634688" behindDoc="1" locked="0" layoutInCell="1" allowOverlap="1" wp14:anchorId="6330ED08" wp14:editId="3AB7C622">
                <wp:simplePos x="0" y="0"/>
                <wp:positionH relativeFrom="page">
                  <wp:posOffset>914400</wp:posOffset>
                </wp:positionH>
                <wp:positionV relativeFrom="paragraph">
                  <wp:posOffset>-397510</wp:posOffset>
                </wp:positionV>
                <wp:extent cx="2660015" cy="304800"/>
                <wp:effectExtent l="0" t="0" r="0" b="0"/>
                <wp:wrapNone/>
                <wp:docPr id="283"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01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AC3ADC" w14:textId="77777777" w:rsidR="008362F7" w:rsidRDefault="008362F7">
                            <w:pPr>
                              <w:spacing w:line="480" w:lineRule="exact"/>
                              <w:rPr>
                                <w:rFonts w:ascii="Calibri"/>
                                <w:sz w:val="48"/>
                              </w:rPr>
                            </w:pPr>
                            <w:r>
                              <w:rPr>
                                <w:rFonts w:ascii="Calibri"/>
                                <w:color w:val="FFFFFF"/>
                                <w:sz w:val="48"/>
                              </w:rPr>
                              <w:t>M</w:t>
                            </w:r>
                            <w:r>
                              <w:rPr>
                                <w:rFonts w:ascii="Calibri"/>
                                <w:color w:val="FFFFFF"/>
                                <w:sz w:val="48"/>
                              </w:rPr>
                              <w:t>Á</w:t>
                            </w:r>
                            <w:r>
                              <w:rPr>
                                <w:rFonts w:ascii="Calibri"/>
                                <w:color w:val="FFFFFF"/>
                                <w:sz w:val="48"/>
                              </w:rPr>
                              <w:t>S INFORMACI</w:t>
                            </w:r>
                            <w:r>
                              <w:rPr>
                                <w:rFonts w:ascii="Calibri"/>
                                <w:color w:val="FFFFFF"/>
                                <w:sz w:val="48"/>
                              </w:rPr>
                              <w:t>Ó</w:t>
                            </w:r>
                            <w:r>
                              <w:rPr>
                                <w:rFonts w:ascii="Calibri"/>
                                <w:color w:val="FFFFFF"/>
                                <w:sz w:val="48"/>
                              </w:rPr>
                              <w:t>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30ED08" id="Text Box 45" o:spid="_x0000_s1123" type="#_x0000_t202" style="position:absolute;left:0;text-align:left;margin-left:1in;margin-top:-31.3pt;width:209.45pt;height:24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" filled="f" stroked="f">
                <v:textbox inset="0,0,0,0">
                  <w:txbxContent>
                    <w:p w14:paraId="74AC3ADC" w14:textId="77777777" w:rsidR="008362F7" w:rsidRDefault="008362F7">
                      <w:pPr>
                        <w:spacing w:line="480" w:lineRule="exact"/>
                        <w:rPr>
                          <w:rFonts w:ascii="Calibri"/>
                          <w:sz w:val="48"/>
                        </w:rPr>
                      </w:pPr>
                      <w:r>
                        <w:rPr>
                          <w:rFonts w:ascii="Calibri"/>
                          <w:color w:val="FFFFFF"/>
                          <w:sz w:val="48"/>
                        </w:rPr>
                        <w:t>M</w:t>
                      </w:r>
                      <w:r>
                        <w:rPr>
                          <w:rFonts w:ascii="Calibri"/>
                          <w:color w:val="FFFFFF"/>
                          <w:sz w:val="48"/>
                        </w:rPr>
                        <w:t>Á</w:t>
                      </w:r>
                      <w:r>
                        <w:rPr>
                          <w:rFonts w:ascii="Calibri"/>
                          <w:color w:val="FFFFFF"/>
                          <w:sz w:val="48"/>
                        </w:rPr>
                        <w:t>S INFORMACI</w:t>
                      </w:r>
                      <w:r>
                        <w:rPr>
                          <w:rFonts w:ascii="Calibri"/>
                          <w:color w:val="FFFFFF"/>
                          <w:sz w:val="48"/>
                        </w:rPr>
                        <w:t>Ó</w:t>
                      </w:r>
                      <w:r>
                        <w:rPr>
                          <w:rFonts w:ascii="Calibri"/>
                          <w:color w:val="FFFFFF"/>
                          <w:sz w:val="48"/>
                        </w:rPr>
                        <w:t>N</w:t>
                      </w:r>
                    </w:p>
                  </w:txbxContent>
                </v:textbox>
                <w10:wrap anchorx="page"/>
              </v:shape>
            </w:pict>
          </mc:Fallback>
        </mc:AlternateContent>
      </w:r>
      <w:r>
        <w:rPr>
          <w:noProof/>
          <w:lang w:val="es-419" w:eastAsia="es-419" w:bidi="ar-SA"/>
        </w:rPr>
        <mc:AlternateContent>
          <mc:Choice Requires="wpg">
            <w:drawing>
              <wp:anchor distT="0" distB="0" distL="114300" distR="114300" simplePos="0" relativeHeight="251658240" behindDoc="0" locked="0" layoutInCell="1" allowOverlap="1" wp14:anchorId="6702370D" wp14:editId="2B6F56C0">
                <wp:simplePos x="0" y="0"/>
                <wp:positionH relativeFrom="page">
                  <wp:posOffset>640080</wp:posOffset>
                </wp:positionH>
                <wp:positionV relativeFrom="paragraph">
                  <wp:posOffset>-536575</wp:posOffset>
                </wp:positionV>
                <wp:extent cx="6722110" cy="12700"/>
                <wp:effectExtent l="0" t="0" r="0" b="0"/>
                <wp:wrapNone/>
                <wp:docPr id="278"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2110" cy="12700"/>
                          <a:chOff x="1008" y="-845"/>
                          <a:chExt cx="10586" cy="20"/>
                        </a:xfrm>
                      </wpg:grpSpPr>
                      <wps:wsp>
                        <wps:cNvPr id="279" name="Rectangle 44"/>
                        <wps:cNvSpPr>
                          <a:spLocks noChangeArrowheads="1"/>
                        </wps:cNvSpPr>
                        <wps:spPr bwMode="auto">
                          <a:xfrm>
                            <a:off x="1012" y="-840"/>
                            <a:ext cx="10577" cy="15"/>
                          </a:xfrm>
                          <a:prstGeom prst="rect">
                            <a:avLst/>
                          </a:prstGeom>
                          <a:solidFill>
                            <a:srgbClr val="2362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0" name="Line 43"/>
                        <wps:cNvCnPr>
                          <a:cxnSpLocks noChangeShapeType="1"/>
                        </wps:cNvCnPr>
                        <wps:spPr bwMode="auto">
                          <a:xfrm>
                            <a:off x="1013" y="-842"/>
                            <a:ext cx="10576" cy="0"/>
                          </a:xfrm>
                          <a:prstGeom prst="line">
                            <a:avLst/>
                          </a:prstGeom>
                          <a:noFill/>
                          <a:ln w="3048">
                            <a:solidFill>
                              <a:srgbClr val="236274"/>
                            </a:solidFill>
                            <a:round/>
                            <a:headEnd/>
                            <a:tailEnd/>
                          </a:ln>
                          <a:extLst>
                            <a:ext uri="{909E8E84-426E-40DD-AFC4-6F175D3DCCD1}">
                              <a14:hiddenFill xmlns:a14="http://schemas.microsoft.com/office/drawing/2010/main">
                                <a:noFill/>
                              </a14:hiddenFill>
                            </a:ext>
                          </a:extLst>
                        </wps:spPr>
                        <wps:bodyPr/>
                      </wps:wsp>
                      <wps:wsp>
                        <wps:cNvPr id="281" name="Line 42"/>
                        <wps:cNvCnPr>
                          <a:cxnSpLocks noChangeShapeType="1"/>
                        </wps:cNvCnPr>
                        <wps:spPr bwMode="auto">
                          <a:xfrm>
                            <a:off x="1010" y="-845"/>
                            <a:ext cx="0" cy="19"/>
                          </a:xfrm>
                          <a:prstGeom prst="line">
                            <a:avLst/>
                          </a:prstGeom>
                          <a:noFill/>
                          <a:ln w="3048">
                            <a:solidFill>
                              <a:srgbClr val="236274"/>
                            </a:solidFill>
                            <a:round/>
                            <a:headEnd/>
                            <a:tailEnd/>
                          </a:ln>
                          <a:extLst>
                            <a:ext uri="{909E8E84-426E-40DD-AFC4-6F175D3DCCD1}">
                              <a14:hiddenFill xmlns:a14="http://schemas.microsoft.com/office/drawing/2010/main">
                                <a:noFill/>
                              </a14:hiddenFill>
                            </a:ext>
                          </a:extLst>
                        </wps:spPr>
                        <wps:bodyPr/>
                      </wps:wsp>
                      <wps:wsp>
                        <wps:cNvPr id="282" name="Line 41"/>
                        <wps:cNvCnPr>
                          <a:cxnSpLocks noChangeShapeType="1"/>
                        </wps:cNvCnPr>
                        <wps:spPr bwMode="auto">
                          <a:xfrm>
                            <a:off x="11592" y="-845"/>
                            <a:ext cx="0" cy="19"/>
                          </a:xfrm>
                          <a:prstGeom prst="line">
                            <a:avLst/>
                          </a:prstGeom>
                          <a:noFill/>
                          <a:ln w="3048">
                            <a:solidFill>
                              <a:srgbClr val="236274"/>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B1327D9" id="Group 40" o:spid="_x0000_s1026" style="position:absolute;margin-left:50.4pt;margin-top:-42.25pt;width:529.3pt;height:1pt;z-index:251658240;mso-position-horizontal-relative:page" coordorigin="1008,-845" coordsize="1058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">
                <v:rect id="Rectangle 44" o:spid="_x0000_s1027" style="position:absolute;left:1012;top:-840;width:10577;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" fillcolor="#236274" stroked="f"/>
                <v:line id="Line 43" o:spid="_x0000_s1028" style="position:absolute;visibility:visible;mso-wrap-style:square" from="1013,-842" to="11589,-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" strokecolor="#236274" strokeweight=".24pt"/>
                <v:line id="Line 42" o:spid="_x0000_s1029" style="position:absolute;visibility:visible;mso-wrap-style:square" from="1010,-845" to="1010,-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" strokecolor="#236274" strokeweight=".24pt"/>
                <v:line id="Line 41" o:spid="_x0000_s1030" style="position:absolute;visibility:visible;mso-wrap-style:square" from="11592,-845" to="11592,-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" strokecolor="#236274" strokeweight=".24pt"/>
                <w10:wrap anchorx="page"/>
              </v:group>
            </w:pict>
          </mc:Fallback>
        </mc:AlternateContent>
      </w:r>
      <w:r w:rsidR="0024466E">
        <w:rPr>
          <w:color w:val="585858"/>
        </w:rPr>
        <w:t xml:space="preserve">Recursos para </w:t>
      </w:r>
      <w:r w:rsidR="00D544F1">
        <w:rPr>
          <w:color w:val="585858"/>
        </w:rPr>
        <w:t>dejar</w:t>
      </w:r>
      <w:r w:rsidR="0024466E">
        <w:rPr>
          <w:color w:val="585858"/>
        </w:rPr>
        <w:t xml:space="preserve"> de fumar</w:t>
      </w:r>
    </w:p>
    <w:p w14:paraId="6FE57028" w14:textId="668007F2" w:rsidR="000A7062" w:rsidRDefault="0024466E" w:rsidP="00381622">
      <w:pPr>
        <w:pStyle w:val="BodyText"/>
        <w:spacing w:before="359"/>
        <w:ind w:left="540" w:right="688"/>
      </w:pPr>
      <w:r>
        <w:rPr>
          <w:color w:val="585858"/>
        </w:rPr>
        <w:t xml:space="preserve">Se ofrecen servicios gratuitos para dejar de fumar a los adultos elegibles de Nueva Jersey, independientemente de si residen o no en viviendas de unidades múltiples. Los servicios son patrocinados por el </w:t>
      </w:r>
      <w:r w:rsidR="00D544F1">
        <w:rPr>
          <w:color w:val="585858"/>
        </w:rPr>
        <w:t>Departamento</w:t>
      </w:r>
      <w:r>
        <w:rPr>
          <w:color w:val="585858"/>
        </w:rPr>
        <w:t xml:space="preserve"> de Salud</w:t>
      </w:r>
      <w:r w:rsidR="00381622">
        <w:t xml:space="preserve"> </w:t>
      </w:r>
      <w:r>
        <w:rPr>
          <w:color w:val="585858"/>
        </w:rPr>
        <w:t xml:space="preserve">del Estado de NJ. Además de estos servicios gratuitos, puede encontrar servicios para dejar de fumar financiados con fondos privados en </w:t>
      </w:r>
      <w:hyperlink r:id="rId109">
        <w:r>
          <w:rPr>
            <w:color w:val="585858"/>
            <w:u w:val="single" w:color="585858"/>
          </w:rPr>
          <w:t>http://njquitline.org</w:t>
        </w:r>
        <w:r>
          <w:rPr>
            <w:color w:val="585858"/>
          </w:rPr>
          <w:t>.</w:t>
        </w:r>
      </w:hyperlink>
      <w:r>
        <w:rPr>
          <w:color w:val="585858"/>
        </w:rPr>
        <w:t xml:space="preserve"> Obtenga información sobre opciones adicionales de tratamiento, desde programas locales presenciales hasta programas federales en línea en</w:t>
      </w:r>
      <w:r w:rsidR="00381622">
        <w:t xml:space="preserve"> </w:t>
      </w:r>
      <w:hyperlink r:id="rId110" w:history="1">
        <w:r w:rsidR="00381622" w:rsidRPr="00381622">
          <w:rPr>
            <w:rStyle w:val="Hyperlink"/>
            <w:color w:val="auto"/>
          </w:rPr>
          <w:t>http://njgasp.org/quit-tobacco.htm.</w:t>
        </w:r>
      </w:hyperlink>
    </w:p>
    <w:p w14:paraId="500CB391" w14:textId="77777777" w:rsidR="000A7062" w:rsidRDefault="0024466E">
      <w:pPr>
        <w:pStyle w:val="BodyText"/>
        <w:spacing w:before="239" w:line="242" w:lineRule="auto"/>
        <w:ind w:left="540" w:right="692"/>
      </w:pPr>
      <w:r>
        <w:rPr>
          <w:color w:val="585858"/>
        </w:rPr>
        <w:t>Su lugar de trabajo también puede ofrecer un programa para dejar de fumar. Comuníquese con el Programa de Bienestar en su lugar de trabajo o con su seguro médico para averiguar qué cubre su plan.</w:t>
      </w:r>
    </w:p>
    <w:p w14:paraId="12519BAB" w14:textId="77777777" w:rsidR="000A7062" w:rsidRDefault="000A7062">
      <w:pPr>
        <w:pStyle w:val="BodyText"/>
        <w:spacing w:before="5"/>
        <w:rPr>
          <w:sz w:val="30"/>
        </w:rPr>
      </w:pPr>
    </w:p>
    <w:p w14:paraId="5FCDA85D" w14:textId="1B8FAD89" w:rsidR="000A7062" w:rsidRPr="005D62C9" w:rsidRDefault="00381622">
      <w:pPr>
        <w:pStyle w:val="Heading6"/>
        <w:rPr>
          <w:lang w:val="es-BO"/>
        </w:rPr>
      </w:pPr>
      <w:r w:rsidRPr="005D62C9">
        <w:rPr>
          <w:color w:val="1B4855"/>
          <w:lang w:val="es-BO"/>
        </w:rPr>
        <w:t>Línea de ayuda para dejar de fumar en Nueva Jersey</w:t>
      </w:r>
    </w:p>
    <w:p w14:paraId="6FC0EF4B" w14:textId="77777777" w:rsidR="000A7062" w:rsidRPr="005D62C9" w:rsidRDefault="000A7062">
      <w:pPr>
        <w:pStyle w:val="BodyText"/>
        <w:rPr>
          <w:rFonts w:ascii="Calibri"/>
          <w:sz w:val="20"/>
          <w:lang w:val="es-BO"/>
        </w:rPr>
      </w:pPr>
    </w:p>
    <w:p w14:paraId="57A90595" w14:textId="77777777" w:rsidR="000A7062" w:rsidRPr="005D62C9" w:rsidRDefault="000A7062">
      <w:pPr>
        <w:pStyle w:val="BodyText"/>
        <w:rPr>
          <w:rFonts w:ascii="Calibri"/>
          <w:sz w:val="20"/>
          <w:lang w:val="es-BO"/>
        </w:rPr>
      </w:pPr>
    </w:p>
    <w:p w14:paraId="0A48105B" w14:textId="77777777" w:rsidR="000A7062" w:rsidRPr="005D62C9" w:rsidRDefault="000A7062">
      <w:pPr>
        <w:pStyle w:val="BodyText"/>
        <w:rPr>
          <w:rFonts w:ascii="Calibri"/>
          <w:sz w:val="21"/>
          <w:lang w:val="es-BO"/>
        </w:rPr>
      </w:pPr>
    </w:p>
    <w:p w14:paraId="09A823C4" w14:textId="54B10EE6" w:rsidR="000A7062" w:rsidRPr="005D62C9" w:rsidRDefault="00A638E7">
      <w:pPr>
        <w:spacing w:before="100"/>
        <w:ind w:right="4675"/>
        <w:jc w:val="center"/>
        <w:rPr>
          <w:i/>
          <w:sz w:val="36"/>
          <w:lang w:val="es-BO"/>
        </w:rPr>
      </w:pPr>
      <w:r>
        <w:rPr>
          <w:noProof/>
          <w:lang w:val="es-419" w:eastAsia="es-419" w:bidi="ar-SA"/>
        </w:rPr>
        <mc:AlternateContent>
          <mc:Choice Requires="wpg">
            <w:drawing>
              <wp:anchor distT="0" distB="0" distL="114300" distR="114300" simplePos="0" relativeHeight="251635712" behindDoc="1" locked="0" layoutInCell="1" allowOverlap="1" wp14:anchorId="5B06E42F" wp14:editId="2785D7B5">
                <wp:simplePos x="0" y="0"/>
                <wp:positionH relativeFrom="page">
                  <wp:posOffset>887095</wp:posOffset>
                </wp:positionH>
                <wp:positionV relativeFrom="paragraph">
                  <wp:posOffset>-219710</wp:posOffset>
                </wp:positionV>
                <wp:extent cx="6221095" cy="1891665"/>
                <wp:effectExtent l="0" t="0" r="0" b="0"/>
                <wp:wrapNone/>
                <wp:docPr id="273"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21095" cy="1891665"/>
                          <a:chOff x="1397" y="-346"/>
                          <a:chExt cx="9797" cy="2979"/>
                        </a:xfrm>
                      </wpg:grpSpPr>
                      <pic:pic xmlns:pic="http://schemas.openxmlformats.org/drawingml/2006/picture">
                        <pic:nvPicPr>
                          <pic:cNvPr id="274" name="Picture 39" descr="http://njquitline.org/images/home/Quitline_NRTwallet.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6535" y="-347"/>
                            <a:ext cx="4659" cy="297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5" name="Picture 38" descr="http://njquitline.org/images/home/Quitline_NRTwallet.jp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6795" y="-88"/>
                            <a:ext cx="4140" cy="2461"/>
                          </a:xfrm>
                          <a:prstGeom prst="rect">
                            <a:avLst/>
                          </a:prstGeom>
                          <a:noFill/>
                          <a:extLst>
                            <a:ext uri="{909E8E84-426E-40DD-AFC4-6F175D3DCCD1}">
                              <a14:hiddenFill xmlns:a14="http://schemas.microsoft.com/office/drawing/2010/main">
                                <a:solidFill>
                                  <a:srgbClr val="FFFFFF"/>
                                </a:solidFill>
                              </a14:hiddenFill>
                            </a:ext>
                          </a:extLst>
                        </pic:spPr>
                      </pic:pic>
                      <wps:wsp>
                        <wps:cNvPr id="276" name="Line 37"/>
                        <wps:cNvCnPr>
                          <a:cxnSpLocks noChangeShapeType="1"/>
                        </wps:cNvCnPr>
                        <wps:spPr bwMode="auto">
                          <a:xfrm>
                            <a:off x="1397" y="-90"/>
                            <a:ext cx="5129" cy="0"/>
                          </a:xfrm>
                          <a:prstGeom prst="line">
                            <a:avLst/>
                          </a:prstGeom>
                          <a:noFill/>
                          <a:ln w="38100">
                            <a:solidFill>
                              <a:srgbClr val="236274"/>
                            </a:solidFill>
                            <a:round/>
                            <a:headEnd/>
                            <a:tailEnd/>
                          </a:ln>
                          <a:extLst>
                            <a:ext uri="{909E8E84-426E-40DD-AFC4-6F175D3DCCD1}">
                              <a14:hiddenFill xmlns:a14="http://schemas.microsoft.com/office/drawing/2010/main">
                                <a:noFill/>
                              </a14:hiddenFill>
                            </a:ext>
                          </a:extLst>
                        </wps:spPr>
                        <wps:bodyPr/>
                      </wps:wsp>
                      <wps:wsp>
                        <wps:cNvPr id="277" name="Line 36"/>
                        <wps:cNvCnPr>
                          <a:cxnSpLocks noChangeShapeType="1"/>
                        </wps:cNvCnPr>
                        <wps:spPr bwMode="auto">
                          <a:xfrm>
                            <a:off x="1397" y="2397"/>
                            <a:ext cx="5129" cy="0"/>
                          </a:xfrm>
                          <a:prstGeom prst="line">
                            <a:avLst/>
                          </a:prstGeom>
                          <a:noFill/>
                          <a:ln w="38100">
                            <a:solidFill>
                              <a:srgbClr val="236274"/>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AE2C366" id="Group 35" o:spid="_x0000_s1026" style="position:absolute;margin-left:69.85pt;margin-top:-17.3pt;width:489.85pt;height:148.95pt;z-index:-251680768;mso-position-horizontal-relative:page" coordorigin="1397,-346" coordsize="9797,297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">
                <v:shape id="Picture 39" o:spid="_x0000_s1027" type="#_x0000_t75" alt="http://njquitline.org/images/home/Quitline_NRTwallet.jpg" style="position:absolute;left:6535;top:-347;width:4659;height:2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">
                  <v:imagedata r:id="rId122" o:title="Quitline_NRTwallet"/>
                </v:shape>
                <v:shape id="Picture 38" o:spid="_x0000_s1028" type="#_x0000_t75" alt="http://njquitline.org/images/home/Quitline_NRTwallet.jpg" style="position:absolute;left:6795;top:-88;width:4140;height:2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">
                  <v:imagedata r:id="rId123" o:title="Quitline_NRTwallet"/>
                </v:shape>
                <v:line id="Line 37" o:spid="_x0000_s1029" style="position:absolute;visibility:visible;mso-wrap-style:square" from="1397,-90" to="6526,-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" strokecolor="#236274" strokeweight="3pt"/>
                <v:line id="Line 36" o:spid="_x0000_s1030" style="position:absolute;visibility:visible;mso-wrap-style:square" from="1397,2397" to="6526,2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" strokecolor="#236274" strokeweight="3pt"/>
                <w10:wrap anchorx="page"/>
              </v:group>
            </w:pict>
          </mc:Fallback>
        </mc:AlternateContent>
      </w:r>
      <w:r w:rsidR="0024466E" w:rsidRPr="005D62C9">
        <w:rPr>
          <w:i/>
          <w:color w:val="236274"/>
          <w:sz w:val="36"/>
          <w:lang w:val="es-BO"/>
        </w:rPr>
        <w:t>L</w:t>
      </w:r>
      <w:r w:rsidR="00D544F1" w:rsidRPr="005D62C9">
        <w:rPr>
          <w:i/>
          <w:color w:val="236274"/>
          <w:sz w:val="36"/>
          <w:lang w:val="es-BO"/>
        </w:rPr>
        <w:t>l</w:t>
      </w:r>
      <w:r w:rsidR="0024466E" w:rsidRPr="005D62C9">
        <w:rPr>
          <w:i/>
          <w:color w:val="236274"/>
          <w:sz w:val="36"/>
          <w:lang w:val="es-BO"/>
        </w:rPr>
        <w:t xml:space="preserve">ame a NJ </w:t>
      </w:r>
      <w:proofErr w:type="spellStart"/>
      <w:r w:rsidR="0024466E" w:rsidRPr="005D62C9">
        <w:rPr>
          <w:i/>
          <w:color w:val="236274"/>
          <w:sz w:val="36"/>
          <w:lang w:val="es-BO"/>
        </w:rPr>
        <w:t>Quitline</w:t>
      </w:r>
      <w:proofErr w:type="spellEnd"/>
      <w:r w:rsidR="0024466E" w:rsidRPr="005D62C9">
        <w:rPr>
          <w:i/>
          <w:color w:val="236274"/>
          <w:sz w:val="36"/>
          <w:lang w:val="es-BO"/>
        </w:rPr>
        <w:t xml:space="preserve"> al:</w:t>
      </w:r>
    </w:p>
    <w:p w14:paraId="1270CC3B" w14:textId="77777777" w:rsidR="000A7062" w:rsidRPr="005D62C9" w:rsidRDefault="0024466E">
      <w:pPr>
        <w:spacing w:before="125"/>
        <w:ind w:right="4676"/>
        <w:jc w:val="center"/>
        <w:rPr>
          <w:i/>
          <w:sz w:val="36"/>
          <w:lang w:val="es-BO"/>
        </w:rPr>
      </w:pPr>
      <w:r w:rsidRPr="005D62C9">
        <w:rPr>
          <w:i/>
          <w:color w:val="236274"/>
          <w:sz w:val="36"/>
          <w:lang w:val="es-BO"/>
        </w:rPr>
        <w:t>(866) NJ-STOPS / (866) 657-8677</w:t>
      </w:r>
    </w:p>
    <w:p w14:paraId="0C57A57D" w14:textId="77777777" w:rsidR="000A7062" w:rsidRDefault="0024466E">
      <w:pPr>
        <w:spacing w:before="85"/>
        <w:ind w:right="4677"/>
        <w:jc w:val="center"/>
        <w:rPr>
          <w:i/>
          <w:sz w:val="36"/>
        </w:rPr>
      </w:pPr>
      <w:r>
        <w:rPr>
          <w:i/>
          <w:color w:val="236274"/>
          <w:sz w:val="36"/>
        </w:rPr>
        <w:t>y</w:t>
      </w:r>
    </w:p>
    <w:p w14:paraId="19746CC7" w14:textId="77777777" w:rsidR="000A7062" w:rsidRDefault="00E15321">
      <w:pPr>
        <w:spacing w:before="123"/>
        <w:ind w:right="4674"/>
        <w:jc w:val="center"/>
        <w:rPr>
          <w:i/>
          <w:sz w:val="36"/>
        </w:rPr>
      </w:pPr>
      <w:hyperlink r:id="rId124">
        <w:r w:rsidR="0024466E">
          <w:rPr>
            <w:rFonts w:ascii="Times New Roman"/>
            <w:color w:val="585858"/>
            <w:sz w:val="36"/>
            <w:u w:val="single" w:color="585858"/>
          </w:rPr>
          <w:t xml:space="preserve"> </w:t>
        </w:r>
        <w:r w:rsidR="0024466E">
          <w:rPr>
            <w:i/>
            <w:color w:val="585858"/>
            <w:sz w:val="36"/>
            <w:u w:val="single" w:color="585858"/>
          </w:rPr>
          <w:t>http://njquitline.org</w:t>
        </w:r>
      </w:hyperlink>
    </w:p>
    <w:p w14:paraId="227DC2E5" w14:textId="77777777" w:rsidR="000A7062" w:rsidRDefault="000A7062">
      <w:pPr>
        <w:pStyle w:val="BodyText"/>
        <w:spacing w:before="4"/>
        <w:rPr>
          <w:i/>
        </w:rPr>
      </w:pPr>
    </w:p>
    <w:p w14:paraId="4DAA924C" w14:textId="4F30BB81" w:rsidR="000A7062" w:rsidRDefault="0024466E">
      <w:pPr>
        <w:pStyle w:val="BodyText"/>
        <w:spacing w:before="100" w:line="281" w:lineRule="exact"/>
        <w:ind w:left="540"/>
      </w:pPr>
      <w:r>
        <w:rPr>
          <w:color w:val="585858"/>
        </w:rPr>
        <w:t xml:space="preserve">Los participantes de NJ </w:t>
      </w:r>
      <w:proofErr w:type="spellStart"/>
      <w:r>
        <w:rPr>
          <w:color w:val="585858"/>
        </w:rPr>
        <w:t>Qutline</w:t>
      </w:r>
      <w:proofErr w:type="spellEnd"/>
      <w:r>
        <w:rPr>
          <w:color w:val="585858"/>
        </w:rPr>
        <w:t xml:space="preserve"> pueden ser elegibles para un</w:t>
      </w:r>
    </w:p>
    <w:p w14:paraId="23BB55E9" w14:textId="77777777" w:rsidR="000A7062" w:rsidRDefault="0024466E">
      <w:pPr>
        <w:pStyle w:val="BodyText"/>
        <w:ind w:left="540" w:right="539"/>
      </w:pPr>
      <w:r>
        <w:rPr>
          <w:color w:val="585858"/>
        </w:rPr>
        <w:t xml:space="preserve">suministro para dos semanas de parches de nicotina aprobados por la FDA para ayudarlos a dejar de fumar, hasta agotar existencias. Llame a NJ </w:t>
      </w:r>
      <w:proofErr w:type="spellStart"/>
      <w:r>
        <w:rPr>
          <w:color w:val="585858"/>
        </w:rPr>
        <w:t>Quitline</w:t>
      </w:r>
      <w:proofErr w:type="spellEnd"/>
      <w:r>
        <w:rPr>
          <w:color w:val="585858"/>
        </w:rPr>
        <w:t xml:space="preserve"> para obtener más detalles.</w:t>
      </w:r>
    </w:p>
    <w:p w14:paraId="64DB9F7D" w14:textId="77777777" w:rsidR="000A7062" w:rsidRDefault="000A7062">
      <w:pPr>
        <w:pStyle w:val="BodyText"/>
        <w:spacing w:before="9"/>
        <w:rPr>
          <w:sz w:val="30"/>
        </w:rPr>
      </w:pPr>
    </w:p>
    <w:p w14:paraId="58826210" w14:textId="77777777" w:rsidR="000A7062" w:rsidRDefault="0024466E">
      <w:pPr>
        <w:pStyle w:val="Heading6"/>
      </w:pPr>
      <w:r>
        <w:rPr>
          <w:color w:val="1B4855"/>
        </w:rPr>
        <w:t>MOM'S QUIT CONNECTION</w:t>
      </w:r>
    </w:p>
    <w:p w14:paraId="1CF8EFFC" w14:textId="77777777" w:rsidR="000A7062" w:rsidRDefault="000A7062">
      <w:pPr>
        <w:pStyle w:val="BodyText"/>
        <w:rPr>
          <w:rFonts w:ascii="Calibri"/>
          <w:sz w:val="20"/>
        </w:rPr>
      </w:pPr>
    </w:p>
    <w:p w14:paraId="151B46CE" w14:textId="7822B11D" w:rsidR="000A7062" w:rsidRDefault="00A638E7">
      <w:pPr>
        <w:pStyle w:val="BodyText"/>
        <w:spacing w:before="8"/>
        <w:rPr>
          <w:rFonts w:ascii="Calibri"/>
          <w:sz w:val="15"/>
        </w:rPr>
      </w:pPr>
      <w:r>
        <w:rPr>
          <w:noProof/>
          <w:lang w:val="es-419" w:eastAsia="es-419" w:bidi="ar-SA"/>
        </w:rPr>
        <mc:AlternateContent>
          <mc:Choice Requires="wps">
            <w:drawing>
              <wp:anchor distT="0" distB="0" distL="0" distR="0" simplePos="0" relativeHeight="251656192" behindDoc="1" locked="0" layoutInCell="1" allowOverlap="1" wp14:anchorId="326CBF95" wp14:editId="43037EC2">
                <wp:simplePos x="0" y="0"/>
                <wp:positionH relativeFrom="page">
                  <wp:posOffset>1661160</wp:posOffset>
                </wp:positionH>
                <wp:positionV relativeFrom="paragraph">
                  <wp:posOffset>165735</wp:posOffset>
                </wp:positionV>
                <wp:extent cx="4460240" cy="1270"/>
                <wp:effectExtent l="0" t="0" r="0" b="0"/>
                <wp:wrapTopAndBottom/>
                <wp:docPr id="272" name="Freeform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60240" cy="1270"/>
                        </a:xfrm>
                        <a:custGeom>
                          <a:avLst/>
                          <a:gdLst>
                            <a:gd name="T0" fmla="+- 0 2616 2616"/>
                            <a:gd name="T1" fmla="*/ T0 w 7024"/>
                            <a:gd name="T2" fmla="+- 0 9640 2616"/>
                            <a:gd name="T3" fmla="*/ T2 w 7024"/>
                          </a:gdLst>
                          <a:ahLst/>
                          <a:cxnLst>
                            <a:cxn ang="0">
                              <a:pos x="T1" y="0"/>
                            </a:cxn>
                            <a:cxn ang="0">
                              <a:pos x="T3" y="0"/>
                            </a:cxn>
                          </a:cxnLst>
                          <a:rect l="0" t="0" r="r" b="b"/>
                          <a:pathLst>
                            <a:path w="7024">
                              <a:moveTo>
                                <a:pt x="0" y="0"/>
                              </a:moveTo>
                              <a:lnTo>
                                <a:pt x="7024" y="0"/>
                              </a:lnTo>
                            </a:path>
                          </a:pathLst>
                        </a:custGeom>
                        <a:noFill/>
                        <a:ln w="38100">
                          <a:solidFill>
                            <a:srgbClr val="23627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F5D286" id="Freeform 34" o:spid="_x0000_s1026" style="position:absolute;margin-left:130.8pt;margin-top:13.05pt;width:351.2pt;height:.1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0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" path="m,l7024,e" filled="f" strokecolor="#236274" strokeweight="3pt">
                <v:path arrowok="t" o:connecttype="custom" o:connectlocs="0,0;4460240,0" o:connectangles="0,0"/>
                <w10:wrap type="topAndBottom" anchorx="page"/>
              </v:shape>
            </w:pict>
          </mc:Fallback>
        </mc:AlternateContent>
      </w:r>
    </w:p>
    <w:p w14:paraId="5277FF69" w14:textId="77777777" w:rsidR="000A7062" w:rsidRDefault="0024466E">
      <w:pPr>
        <w:spacing w:before="149"/>
        <w:ind w:right="345"/>
        <w:jc w:val="center"/>
        <w:rPr>
          <w:i/>
          <w:sz w:val="32"/>
        </w:rPr>
      </w:pPr>
      <w:r>
        <w:rPr>
          <w:i/>
          <w:color w:val="236274"/>
          <w:sz w:val="32"/>
        </w:rPr>
        <w:t>(888) 545-5191</w:t>
      </w:r>
    </w:p>
    <w:p w14:paraId="608E5049" w14:textId="77777777" w:rsidR="000A7062" w:rsidRDefault="0024466E">
      <w:pPr>
        <w:spacing w:before="115" w:line="288" w:lineRule="auto"/>
        <w:ind w:left="1866" w:right="2213"/>
        <w:jc w:val="center"/>
        <w:rPr>
          <w:i/>
          <w:sz w:val="32"/>
        </w:rPr>
      </w:pPr>
      <w:r>
        <w:rPr>
          <w:i/>
          <w:color w:val="236274"/>
          <w:sz w:val="32"/>
        </w:rPr>
        <w:t>Asesoramiento gratuito por teléfono o presencial para dejar de fumar para mujeres embarazadas y madres y familias.</w:t>
      </w:r>
    </w:p>
    <w:p w14:paraId="4EAAE4FF" w14:textId="51BF8A2B" w:rsidR="000A7062" w:rsidRDefault="00A638E7">
      <w:pPr>
        <w:pStyle w:val="BodyText"/>
        <w:spacing w:before="6"/>
        <w:rPr>
          <w:i/>
          <w:sz w:val="10"/>
        </w:rPr>
      </w:pPr>
      <w:r>
        <w:rPr>
          <w:noProof/>
          <w:lang w:val="es-419" w:eastAsia="es-419" w:bidi="ar-SA"/>
        </w:rPr>
        <mc:AlternateContent>
          <mc:Choice Requires="wps">
            <w:drawing>
              <wp:anchor distT="0" distB="0" distL="0" distR="0" simplePos="0" relativeHeight="251657216" behindDoc="1" locked="0" layoutInCell="1" allowOverlap="1" wp14:anchorId="10FE8F2C" wp14:editId="6E411495">
                <wp:simplePos x="0" y="0"/>
                <wp:positionH relativeFrom="page">
                  <wp:posOffset>1661160</wp:posOffset>
                </wp:positionH>
                <wp:positionV relativeFrom="paragraph">
                  <wp:posOffset>121920</wp:posOffset>
                </wp:positionV>
                <wp:extent cx="4460240" cy="1270"/>
                <wp:effectExtent l="0" t="0" r="0" b="0"/>
                <wp:wrapTopAndBottom/>
                <wp:docPr id="271"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60240" cy="1270"/>
                        </a:xfrm>
                        <a:custGeom>
                          <a:avLst/>
                          <a:gdLst>
                            <a:gd name="T0" fmla="+- 0 2616 2616"/>
                            <a:gd name="T1" fmla="*/ T0 w 7024"/>
                            <a:gd name="T2" fmla="+- 0 9640 2616"/>
                            <a:gd name="T3" fmla="*/ T2 w 7024"/>
                          </a:gdLst>
                          <a:ahLst/>
                          <a:cxnLst>
                            <a:cxn ang="0">
                              <a:pos x="T1" y="0"/>
                            </a:cxn>
                            <a:cxn ang="0">
                              <a:pos x="T3" y="0"/>
                            </a:cxn>
                          </a:cxnLst>
                          <a:rect l="0" t="0" r="r" b="b"/>
                          <a:pathLst>
                            <a:path w="7024">
                              <a:moveTo>
                                <a:pt x="0" y="0"/>
                              </a:moveTo>
                              <a:lnTo>
                                <a:pt x="7024" y="0"/>
                              </a:lnTo>
                            </a:path>
                          </a:pathLst>
                        </a:custGeom>
                        <a:noFill/>
                        <a:ln w="38100">
                          <a:solidFill>
                            <a:srgbClr val="23627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DF7CE8" id="Freeform 33" o:spid="_x0000_s1026" style="position:absolute;margin-left:130.8pt;margin-top:9.6pt;width:351.2pt;height:.1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0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" path="m,l7024,e" filled="f" strokecolor="#236274" strokeweight="3pt">
                <v:path arrowok="t" o:connecttype="custom" o:connectlocs="0,0;4460240,0" o:connectangles="0,0"/>
                <w10:wrap type="topAndBottom" anchorx="page"/>
              </v:shape>
            </w:pict>
          </mc:Fallback>
        </mc:AlternateContent>
      </w:r>
    </w:p>
    <w:p w14:paraId="0D1FFABC" w14:textId="77777777" w:rsidR="000A7062" w:rsidRDefault="000A7062">
      <w:pPr>
        <w:rPr>
          <w:sz w:val="10"/>
        </w:rPr>
        <w:sectPr w:rsidR="000A7062">
          <w:headerReference w:type="default" r:id="rId125"/>
          <w:footerReference w:type="default" r:id="rId126"/>
          <w:pgSz w:w="12240" w:h="15840"/>
          <w:pgMar w:top="1120" w:right="540" w:bottom="1000" w:left="900" w:header="0" w:footer="803" w:gutter="0"/>
          <w:pgNumType w:start="3"/>
          <w:cols w:space="720"/>
        </w:sectPr>
      </w:pPr>
    </w:p>
    <w:p w14:paraId="1EE2A796" w14:textId="77777777" w:rsidR="000A7062" w:rsidRDefault="0024466E">
      <w:pPr>
        <w:tabs>
          <w:tab w:val="left" w:pos="540"/>
          <w:tab w:val="left" w:pos="10693"/>
        </w:tabs>
        <w:spacing w:line="568" w:lineRule="exact"/>
        <w:ind w:left="107"/>
        <w:rPr>
          <w:rFonts w:ascii="Calibri"/>
          <w:sz w:val="48"/>
        </w:rPr>
      </w:pPr>
      <w:bookmarkStart w:id="1" w:name="_TOC_250005"/>
      <w:r>
        <w:rPr>
          <w:rFonts w:ascii="Times New Roman"/>
          <w:color w:val="FFFFFF"/>
          <w:sz w:val="48"/>
          <w:shd w:val="clear" w:color="auto" w:fill="236274"/>
        </w:rPr>
        <w:lastRenderedPageBreak/>
        <w:t xml:space="preserve"> </w:t>
      </w:r>
      <w:r>
        <w:rPr>
          <w:rFonts w:ascii="Times New Roman"/>
          <w:color w:val="FFFFFF"/>
          <w:sz w:val="48"/>
          <w:shd w:val="clear" w:color="auto" w:fill="236274"/>
        </w:rPr>
        <w:tab/>
      </w:r>
      <w:bookmarkEnd w:id="1"/>
      <w:r>
        <w:rPr>
          <w:rFonts w:ascii="Calibri"/>
          <w:color w:val="FFFFFF"/>
          <w:sz w:val="48"/>
          <w:shd w:val="clear" w:color="auto" w:fill="236274"/>
        </w:rPr>
        <w:t>RECURSOS DE VIVIENDAS LIBRES DE HUMO</w:t>
      </w:r>
      <w:r>
        <w:rPr>
          <w:rFonts w:ascii="Calibri"/>
          <w:color w:val="FFFFFF"/>
          <w:sz w:val="48"/>
          <w:shd w:val="clear" w:color="auto" w:fill="236274"/>
        </w:rPr>
        <w:tab/>
      </w:r>
    </w:p>
    <w:p w14:paraId="7843DC30" w14:textId="77777777" w:rsidR="000A7062" w:rsidRDefault="000A7062">
      <w:pPr>
        <w:pStyle w:val="BodyText"/>
        <w:spacing w:before="1"/>
        <w:rPr>
          <w:rFonts w:ascii="Calibri"/>
          <w:sz w:val="27"/>
        </w:rPr>
      </w:pPr>
    </w:p>
    <w:p w14:paraId="5E630E34" w14:textId="29A1FB2D" w:rsidR="000A7062" w:rsidRDefault="0024466E">
      <w:pPr>
        <w:spacing w:before="56"/>
        <w:ind w:left="540"/>
        <w:rPr>
          <w:rFonts w:ascii="Calibri"/>
          <w:b/>
        </w:rPr>
      </w:pPr>
      <w:r>
        <w:rPr>
          <w:rFonts w:ascii="Calibri"/>
          <w:b/>
          <w:color w:val="236274"/>
        </w:rPr>
        <w:t xml:space="preserve">Hoja </w:t>
      </w:r>
      <w:r w:rsidR="00381622">
        <w:rPr>
          <w:rFonts w:ascii="Calibri"/>
          <w:b/>
          <w:color w:val="236274"/>
        </w:rPr>
        <w:t xml:space="preserve">de datos de los </w:t>
      </w:r>
      <w:r>
        <w:rPr>
          <w:rFonts w:ascii="Calibri"/>
          <w:b/>
          <w:color w:val="236274"/>
        </w:rPr>
        <w:t xml:space="preserve">CDC sobre el humo </w:t>
      </w:r>
      <w:r w:rsidR="00381622">
        <w:rPr>
          <w:rFonts w:ascii="Calibri"/>
          <w:b/>
          <w:color w:val="236274"/>
        </w:rPr>
        <w:t>indirecto</w:t>
      </w:r>
    </w:p>
    <w:p w14:paraId="1924C8F8" w14:textId="77777777" w:rsidR="000A7062" w:rsidRDefault="00E15321">
      <w:pPr>
        <w:spacing w:before="41"/>
        <w:ind w:left="540"/>
        <w:rPr>
          <w:sz w:val="20"/>
        </w:rPr>
      </w:pPr>
      <w:hyperlink r:id="rId127">
        <w:r w:rsidR="0024466E">
          <w:rPr>
            <w:rFonts w:ascii="Times New Roman"/>
            <w:color w:val="585858"/>
            <w:sz w:val="20"/>
            <w:u w:val="single" w:color="585858"/>
          </w:rPr>
          <w:t xml:space="preserve"> </w:t>
        </w:r>
        <w:r w:rsidR="0024466E">
          <w:rPr>
            <w:color w:val="585858"/>
            <w:sz w:val="20"/>
            <w:u w:val="single" w:color="585858"/>
          </w:rPr>
          <w:t>http://www.cdc.gov/tobacco/data_statistics/fact_sheets/Secondhand_smoke/general_facts/#estimates</w:t>
        </w:r>
      </w:hyperlink>
    </w:p>
    <w:p w14:paraId="333E9109" w14:textId="77777777" w:rsidR="000A7062" w:rsidRDefault="000A7062">
      <w:pPr>
        <w:pStyle w:val="BodyText"/>
        <w:spacing w:before="3"/>
        <w:rPr>
          <w:sz w:val="12"/>
        </w:rPr>
      </w:pPr>
    </w:p>
    <w:p w14:paraId="024ECFEE" w14:textId="77777777" w:rsidR="000A7062" w:rsidRDefault="0024466E">
      <w:pPr>
        <w:spacing w:before="56"/>
        <w:ind w:left="540"/>
        <w:rPr>
          <w:rFonts w:ascii="Calibri"/>
          <w:b/>
        </w:rPr>
      </w:pPr>
      <w:r>
        <w:rPr>
          <w:rFonts w:ascii="Calibri"/>
          <w:b/>
          <w:color w:val="236274"/>
        </w:rPr>
        <w:t>Manual de hogares saludables: Pol</w:t>
      </w:r>
      <w:r>
        <w:rPr>
          <w:rFonts w:ascii="Calibri"/>
          <w:b/>
          <w:color w:val="236274"/>
        </w:rPr>
        <w:t>í</w:t>
      </w:r>
      <w:r>
        <w:rPr>
          <w:rFonts w:ascii="Calibri"/>
          <w:b/>
          <w:color w:val="236274"/>
        </w:rPr>
        <w:t>ticas libres de humo en viviendas de unidades m</w:t>
      </w:r>
      <w:r>
        <w:rPr>
          <w:rFonts w:ascii="Calibri"/>
          <w:b/>
          <w:color w:val="236274"/>
        </w:rPr>
        <w:t>ú</w:t>
      </w:r>
      <w:r>
        <w:rPr>
          <w:rFonts w:ascii="Calibri"/>
          <w:b/>
          <w:color w:val="236274"/>
        </w:rPr>
        <w:t>ltiples</w:t>
      </w:r>
    </w:p>
    <w:p w14:paraId="248B7FC8" w14:textId="77777777" w:rsidR="000A7062" w:rsidRDefault="0024466E">
      <w:pPr>
        <w:spacing w:before="41"/>
        <w:ind w:left="540"/>
        <w:rPr>
          <w:b/>
          <w:i/>
          <w:sz w:val="20"/>
        </w:rPr>
      </w:pPr>
      <w:r>
        <w:rPr>
          <w:b/>
          <w:i/>
          <w:color w:val="585858"/>
          <w:sz w:val="20"/>
        </w:rPr>
        <w:t>Centro para el Control y Prevención de Enfermedades</w:t>
      </w:r>
    </w:p>
    <w:p w14:paraId="16B1D67B" w14:textId="77777777" w:rsidR="000A7062" w:rsidRDefault="00E15321">
      <w:pPr>
        <w:spacing w:before="40"/>
        <w:ind w:left="540"/>
        <w:rPr>
          <w:sz w:val="20"/>
        </w:rPr>
      </w:pPr>
      <w:hyperlink r:id="rId128">
        <w:r w:rsidR="0024466E">
          <w:rPr>
            <w:rFonts w:ascii="Times New Roman"/>
            <w:color w:val="585858"/>
            <w:sz w:val="20"/>
            <w:u w:val="single" w:color="585858"/>
          </w:rPr>
          <w:t xml:space="preserve"> </w:t>
        </w:r>
        <w:r w:rsidR="0024466E">
          <w:rPr>
            <w:color w:val="585858"/>
            <w:sz w:val="20"/>
            <w:u w:val="single" w:color="585858"/>
          </w:rPr>
          <w:t>http://www.cdc.gov/healthyhomes/healthy_homes_manual_web.pdg</w:t>
        </w:r>
      </w:hyperlink>
    </w:p>
    <w:p w14:paraId="3F7DE75A" w14:textId="77777777" w:rsidR="000A7062" w:rsidRDefault="000A7062">
      <w:pPr>
        <w:pStyle w:val="BodyText"/>
        <w:spacing w:before="2"/>
        <w:rPr>
          <w:sz w:val="12"/>
        </w:rPr>
      </w:pPr>
    </w:p>
    <w:p w14:paraId="5C214A26" w14:textId="0FECC243" w:rsidR="000A7062" w:rsidRDefault="0024466E">
      <w:pPr>
        <w:spacing w:before="57"/>
        <w:ind w:left="540"/>
        <w:rPr>
          <w:rFonts w:ascii="Calibri"/>
          <w:b/>
        </w:rPr>
      </w:pPr>
      <w:r>
        <w:rPr>
          <w:rFonts w:ascii="Calibri"/>
          <w:b/>
          <w:color w:val="236274"/>
        </w:rPr>
        <w:t xml:space="preserve">Los peligros del humo </w:t>
      </w:r>
      <w:r w:rsidR="00381622">
        <w:rPr>
          <w:rFonts w:ascii="Calibri"/>
          <w:b/>
          <w:color w:val="236274"/>
        </w:rPr>
        <w:t>indirecto</w:t>
      </w:r>
    </w:p>
    <w:p w14:paraId="04268793" w14:textId="77777777" w:rsidR="000A7062" w:rsidRPr="005D62C9" w:rsidRDefault="0024466E">
      <w:pPr>
        <w:spacing w:before="41"/>
        <w:ind w:left="540"/>
        <w:rPr>
          <w:b/>
          <w:i/>
          <w:sz w:val="20"/>
          <w:lang w:val="es-BO"/>
        </w:rPr>
      </w:pPr>
      <w:proofErr w:type="spellStart"/>
      <w:r w:rsidRPr="005D62C9">
        <w:rPr>
          <w:b/>
          <w:i/>
          <w:color w:val="585858"/>
          <w:sz w:val="20"/>
          <w:lang w:val="es-BO"/>
        </w:rPr>
        <w:t>Breathe</w:t>
      </w:r>
      <w:proofErr w:type="spellEnd"/>
      <w:r w:rsidRPr="005D62C9">
        <w:rPr>
          <w:b/>
          <w:i/>
          <w:color w:val="585858"/>
          <w:sz w:val="20"/>
          <w:lang w:val="es-BO"/>
        </w:rPr>
        <w:t xml:space="preserve"> Easy </w:t>
      </w:r>
      <w:proofErr w:type="spellStart"/>
      <w:r w:rsidRPr="005D62C9">
        <w:rPr>
          <w:b/>
          <w:i/>
          <w:color w:val="585858"/>
          <w:sz w:val="20"/>
          <w:lang w:val="es-BO"/>
        </w:rPr>
        <w:t>Coalition</w:t>
      </w:r>
      <w:proofErr w:type="spellEnd"/>
      <w:r w:rsidRPr="005D62C9">
        <w:rPr>
          <w:b/>
          <w:i/>
          <w:color w:val="585858"/>
          <w:sz w:val="20"/>
          <w:lang w:val="es-BO"/>
        </w:rPr>
        <w:t xml:space="preserve"> </w:t>
      </w:r>
      <w:proofErr w:type="spellStart"/>
      <w:r w:rsidRPr="005D62C9">
        <w:rPr>
          <w:b/>
          <w:i/>
          <w:color w:val="585858"/>
          <w:sz w:val="20"/>
          <w:lang w:val="es-BO"/>
        </w:rPr>
        <w:t>of</w:t>
      </w:r>
      <w:proofErr w:type="spellEnd"/>
      <w:r w:rsidRPr="005D62C9">
        <w:rPr>
          <w:b/>
          <w:i/>
          <w:color w:val="585858"/>
          <w:sz w:val="20"/>
          <w:lang w:val="es-BO"/>
        </w:rPr>
        <w:t xml:space="preserve"> Maine</w:t>
      </w:r>
    </w:p>
    <w:p w14:paraId="552BB7DE" w14:textId="77777777" w:rsidR="000A7062" w:rsidRPr="005D62C9" w:rsidRDefault="0024466E">
      <w:pPr>
        <w:spacing w:before="39"/>
        <w:ind w:left="540"/>
        <w:rPr>
          <w:sz w:val="20"/>
          <w:lang w:val="es-BO"/>
        </w:rPr>
      </w:pPr>
      <w:r w:rsidRPr="005D62C9">
        <w:rPr>
          <w:rFonts w:ascii="Times New Roman"/>
          <w:color w:val="585858"/>
          <w:sz w:val="20"/>
          <w:u w:val="single" w:color="585858"/>
          <w:lang w:val="es-BO"/>
        </w:rPr>
        <w:t xml:space="preserve"> </w:t>
      </w:r>
      <w:hyperlink r:id="rId129">
        <w:r w:rsidRPr="005D62C9">
          <w:rPr>
            <w:color w:val="585858"/>
            <w:sz w:val="20"/>
            <w:u w:val="single" w:color="585858"/>
            <w:lang w:val="es-BO"/>
          </w:rPr>
          <w:t>http://www.breatheeasymaine.org/facts/thirdhand-smoke</w:t>
        </w:r>
      </w:hyperlink>
    </w:p>
    <w:p w14:paraId="09399299" w14:textId="77777777" w:rsidR="000A7062" w:rsidRPr="005D62C9" w:rsidRDefault="000A7062">
      <w:pPr>
        <w:pStyle w:val="BodyText"/>
        <w:spacing w:before="3"/>
        <w:rPr>
          <w:sz w:val="12"/>
          <w:lang w:val="es-BO"/>
        </w:rPr>
      </w:pPr>
    </w:p>
    <w:p w14:paraId="00B9ADFC" w14:textId="77777777" w:rsidR="000A7062" w:rsidRDefault="0024466E">
      <w:pPr>
        <w:spacing w:before="57"/>
        <w:ind w:left="540"/>
        <w:rPr>
          <w:rFonts w:ascii="Calibri"/>
          <w:b/>
        </w:rPr>
      </w:pPr>
      <w:r>
        <w:rPr>
          <w:rFonts w:ascii="Calibri"/>
          <w:b/>
          <w:color w:val="236274"/>
        </w:rPr>
        <w:t>Motivos para explorar viviendas libres de humo</w:t>
      </w:r>
    </w:p>
    <w:p w14:paraId="6E544B13" w14:textId="77777777" w:rsidR="000A7062" w:rsidRPr="00D544F1" w:rsidRDefault="0024466E">
      <w:pPr>
        <w:spacing w:before="41"/>
        <w:ind w:left="540"/>
        <w:rPr>
          <w:b/>
          <w:i/>
          <w:sz w:val="20"/>
          <w:lang w:val="en-US"/>
        </w:rPr>
      </w:pPr>
      <w:r w:rsidRPr="00D544F1">
        <w:rPr>
          <w:b/>
          <w:i/>
          <w:color w:val="585858"/>
          <w:sz w:val="20"/>
          <w:lang w:val="en-US"/>
        </w:rPr>
        <w:t>National Center for Healthy Housing</w:t>
      </w:r>
    </w:p>
    <w:p w14:paraId="32D11064" w14:textId="77777777" w:rsidR="000A7062" w:rsidRPr="00D544F1" w:rsidRDefault="00E15321">
      <w:pPr>
        <w:spacing w:before="39"/>
        <w:ind w:left="540"/>
        <w:rPr>
          <w:sz w:val="20"/>
          <w:lang w:val="en-US"/>
        </w:rPr>
      </w:pPr>
      <w:hyperlink r:id="rId130">
        <w:r w:rsidR="0024466E" w:rsidRPr="00D544F1">
          <w:rPr>
            <w:rFonts w:ascii="Times New Roman"/>
            <w:color w:val="585858"/>
            <w:sz w:val="20"/>
            <w:u w:val="single" w:color="585858"/>
            <w:lang w:val="en-US"/>
          </w:rPr>
          <w:t xml:space="preserve"> </w:t>
        </w:r>
        <w:r w:rsidR="0024466E" w:rsidRPr="00D544F1">
          <w:rPr>
            <w:color w:val="585858"/>
            <w:sz w:val="20"/>
            <w:u w:val="single" w:color="585858"/>
            <w:lang w:val="en-US"/>
          </w:rPr>
          <w:t>http://www.ct.gov/dph/lib/dph/hems/tobacco/pdf/reasons_to_explore_smoke-free_housing.pdf</w:t>
        </w:r>
      </w:hyperlink>
    </w:p>
    <w:p w14:paraId="196E8E58" w14:textId="77777777" w:rsidR="000A7062" w:rsidRPr="00D544F1" w:rsidRDefault="000A7062">
      <w:pPr>
        <w:pStyle w:val="BodyText"/>
        <w:spacing w:before="4"/>
        <w:rPr>
          <w:sz w:val="15"/>
          <w:lang w:val="en-US"/>
        </w:rPr>
      </w:pPr>
    </w:p>
    <w:p w14:paraId="41577A6B" w14:textId="77777777" w:rsidR="000A7062" w:rsidRDefault="0024466E">
      <w:pPr>
        <w:spacing w:before="56"/>
        <w:ind w:left="540"/>
        <w:rPr>
          <w:rFonts w:ascii="Calibri"/>
          <w:b/>
        </w:rPr>
      </w:pPr>
      <w:r>
        <w:rPr>
          <w:rFonts w:ascii="Calibri"/>
          <w:b/>
          <w:color w:val="236274"/>
        </w:rPr>
        <w:t>Sugerencias para el cumplimiento y la implementaci</w:t>
      </w:r>
      <w:r>
        <w:rPr>
          <w:rFonts w:ascii="Calibri"/>
          <w:b/>
          <w:color w:val="236274"/>
        </w:rPr>
        <w:t>ó</w:t>
      </w:r>
      <w:r>
        <w:rPr>
          <w:rFonts w:ascii="Calibri"/>
          <w:b/>
          <w:color w:val="236274"/>
        </w:rPr>
        <w:t>n/Inquietudes y preguntas comunes</w:t>
      </w:r>
    </w:p>
    <w:p w14:paraId="54003A67" w14:textId="77777777" w:rsidR="000A7062" w:rsidRDefault="00E15321">
      <w:pPr>
        <w:spacing w:before="3"/>
        <w:ind w:left="540"/>
        <w:rPr>
          <w:sz w:val="20"/>
        </w:rPr>
      </w:pPr>
      <w:hyperlink r:id="rId131">
        <w:r w:rsidR="0024466E">
          <w:rPr>
            <w:rFonts w:ascii="Times New Roman"/>
            <w:color w:val="585858"/>
            <w:sz w:val="20"/>
            <w:u w:val="single" w:color="585858"/>
          </w:rPr>
          <w:t xml:space="preserve"> </w:t>
        </w:r>
        <w:r w:rsidR="0024466E">
          <w:rPr>
            <w:color w:val="585858"/>
            <w:sz w:val="20"/>
            <w:u w:val="single" w:color="585858"/>
          </w:rPr>
          <w:t>http://www.lungchicago.org/site/files/487/109194/374393/570079/Chicago_Smoke_Free_Apartments_Fact_Sh</w:t>
        </w:r>
      </w:hyperlink>
    </w:p>
    <w:p w14:paraId="27CD71F6" w14:textId="77777777" w:rsidR="000A7062" w:rsidRDefault="00E15321">
      <w:pPr>
        <w:spacing w:before="1"/>
        <w:ind w:left="540"/>
        <w:rPr>
          <w:sz w:val="20"/>
        </w:rPr>
      </w:pPr>
      <w:hyperlink r:id="rId132">
        <w:r w:rsidR="0024466E">
          <w:rPr>
            <w:rFonts w:ascii="Times New Roman"/>
            <w:color w:val="585858"/>
            <w:sz w:val="20"/>
            <w:u w:val="single" w:color="585858"/>
          </w:rPr>
          <w:t xml:space="preserve"> </w:t>
        </w:r>
        <w:r w:rsidR="0024466E">
          <w:rPr>
            <w:color w:val="585858"/>
            <w:sz w:val="20"/>
            <w:u w:val="single" w:color="585858"/>
          </w:rPr>
          <w:t>eet.pdf</w:t>
        </w:r>
      </w:hyperlink>
    </w:p>
    <w:p w14:paraId="0F99BD77" w14:textId="77777777" w:rsidR="000A7062" w:rsidRDefault="000A7062">
      <w:pPr>
        <w:pStyle w:val="BodyText"/>
        <w:spacing w:before="5"/>
        <w:rPr>
          <w:sz w:val="15"/>
        </w:rPr>
      </w:pPr>
    </w:p>
    <w:p w14:paraId="18064291" w14:textId="5F67F88E" w:rsidR="000A7062" w:rsidRDefault="0024466E">
      <w:pPr>
        <w:spacing w:before="57"/>
        <w:ind w:left="540"/>
        <w:rPr>
          <w:rFonts w:ascii="Calibri"/>
          <w:b/>
        </w:rPr>
      </w:pPr>
      <w:r>
        <w:rPr>
          <w:rFonts w:ascii="Calibri"/>
          <w:b/>
          <w:color w:val="236274"/>
        </w:rPr>
        <w:t>Recurso de asistencia t</w:t>
      </w:r>
      <w:r>
        <w:rPr>
          <w:rFonts w:ascii="Calibri"/>
          <w:b/>
          <w:color w:val="236274"/>
        </w:rPr>
        <w:t>é</w:t>
      </w:r>
      <w:r>
        <w:rPr>
          <w:rFonts w:ascii="Calibri"/>
          <w:b/>
          <w:color w:val="236274"/>
        </w:rPr>
        <w:t xml:space="preserve">cnica para viviendas de unidades </w:t>
      </w:r>
      <w:r w:rsidR="00381622">
        <w:rPr>
          <w:rFonts w:ascii="Calibri"/>
          <w:b/>
          <w:color w:val="236274"/>
        </w:rPr>
        <w:t>m</w:t>
      </w:r>
      <w:r w:rsidR="00381622">
        <w:rPr>
          <w:rFonts w:ascii="Calibri"/>
          <w:b/>
          <w:color w:val="236274"/>
        </w:rPr>
        <w:t>ú</w:t>
      </w:r>
      <w:r>
        <w:rPr>
          <w:rFonts w:ascii="Calibri"/>
          <w:b/>
          <w:color w:val="236274"/>
        </w:rPr>
        <w:t>ltiples libres de humo para Nueva Jersey</w:t>
      </w:r>
    </w:p>
    <w:p w14:paraId="43348154" w14:textId="77777777" w:rsidR="000A7062" w:rsidRDefault="00E15321">
      <w:pPr>
        <w:spacing w:before="43"/>
        <w:ind w:left="540"/>
        <w:rPr>
          <w:sz w:val="20"/>
        </w:rPr>
      </w:pPr>
      <w:hyperlink r:id="rId133">
        <w:r w:rsidR="0024466E">
          <w:rPr>
            <w:rFonts w:ascii="Times New Roman"/>
            <w:color w:val="585858"/>
            <w:sz w:val="20"/>
            <w:u w:val="single" w:color="585858"/>
          </w:rPr>
          <w:t xml:space="preserve"> </w:t>
        </w:r>
        <w:r w:rsidR="0024466E">
          <w:rPr>
            <w:color w:val="585858"/>
            <w:sz w:val="20"/>
            <w:u w:val="single" w:color="585858"/>
          </w:rPr>
          <w:t>http://njgasp.org/muh-support.htm</w:t>
        </w:r>
      </w:hyperlink>
    </w:p>
    <w:p w14:paraId="50524663" w14:textId="77777777" w:rsidR="000A7062" w:rsidRDefault="000A7062">
      <w:pPr>
        <w:pStyle w:val="BodyText"/>
        <w:spacing w:before="1"/>
        <w:rPr>
          <w:sz w:val="12"/>
        </w:rPr>
      </w:pPr>
    </w:p>
    <w:p w14:paraId="7F6319C1" w14:textId="77777777" w:rsidR="000A7062" w:rsidRDefault="0024466E">
      <w:pPr>
        <w:spacing w:before="56"/>
        <w:ind w:left="540"/>
        <w:rPr>
          <w:rFonts w:ascii="Calibri"/>
          <w:b/>
        </w:rPr>
      </w:pPr>
      <w:r>
        <w:rPr>
          <w:rFonts w:ascii="Calibri"/>
          <w:b/>
          <w:color w:val="236274"/>
        </w:rPr>
        <w:t>Realizar la transici</w:t>
      </w:r>
      <w:r>
        <w:rPr>
          <w:rFonts w:ascii="Calibri"/>
          <w:b/>
          <w:color w:val="236274"/>
        </w:rPr>
        <w:t>ó</w:t>
      </w:r>
      <w:r>
        <w:rPr>
          <w:rFonts w:ascii="Calibri"/>
          <w:b/>
          <w:color w:val="236274"/>
        </w:rPr>
        <w:t>n</w:t>
      </w:r>
    </w:p>
    <w:p w14:paraId="17E0007F" w14:textId="77777777" w:rsidR="000A7062" w:rsidRDefault="0024466E">
      <w:pPr>
        <w:spacing w:before="41"/>
        <w:ind w:left="540"/>
        <w:rPr>
          <w:b/>
          <w:i/>
          <w:sz w:val="20"/>
        </w:rPr>
      </w:pPr>
      <w:r>
        <w:rPr>
          <w:b/>
          <w:i/>
          <w:color w:val="585858"/>
          <w:sz w:val="20"/>
        </w:rPr>
        <w:t xml:space="preserve">Chicago </w:t>
      </w:r>
      <w:proofErr w:type="spellStart"/>
      <w:r>
        <w:rPr>
          <w:b/>
          <w:i/>
          <w:color w:val="585858"/>
          <w:sz w:val="20"/>
        </w:rPr>
        <w:t>Smoke</w:t>
      </w:r>
      <w:proofErr w:type="spellEnd"/>
      <w:r>
        <w:rPr>
          <w:b/>
          <w:i/>
          <w:color w:val="585858"/>
          <w:sz w:val="20"/>
        </w:rPr>
        <w:t xml:space="preserve">-Free </w:t>
      </w:r>
      <w:proofErr w:type="spellStart"/>
      <w:r>
        <w:rPr>
          <w:b/>
          <w:i/>
          <w:color w:val="585858"/>
          <w:sz w:val="20"/>
        </w:rPr>
        <w:t>Housing</w:t>
      </w:r>
      <w:proofErr w:type="spellEnd"/>
    </w:p>
    <w:p w14:paraId="077FB386" w14:textId="77777777" w:rsidR="000A7062" w:rsidRDefault="00E15321">
      <w:pPr>
        <w:spacing w:before="42"/>
        <w:ind w:left="540"/>
        <w:rPr>
          <w:sz w:val="20"/>
        </w:rPr>
      </w:pPr>
      <w:hyperlink r:id="rId134">
        <w:r w:rsidR="0024466E">
          <w:rPr>
            <w:rFonts w:ascii="Times New Roman"/>
            <w:color w:val="585858"/>
            <w:sz w:val="20"/>
            <w:u w:val="single" w:color="585858"/>
          </w:rPr>
          <w:t xml:space="preserve"> </w:t>
        </w:r>
        <w:r w:rsidR="0024466E">
          <w:rPr>
            <w:color w:val="585858"/>
            <w:sz w:val="20"/>
            <w:u w:val="single" w:color="585858"/>
          </w:rPr>
          <w:t>http://www.lungchicago.org/smoke-free-housing-managers/</w:t>
        </w:r>
      </w:hyperlink>
    </w:p>
    <w:p w14:paraId="4916D5AD" w14:textId="77777777" w:rsidR="000A7062" w:rsidRDefault="000A7062">
      <w:pPr>
        <w:pStyle w:val="BodyText"/>
        <w:spacing w:before="1"/>
        <w:rPr>
          <w:sz w:val="12"/>
        </w:rPr>
      </w:pPr>
    </w:p>
    <w:p w14:paraId="0C1017F5" w14:textId="77777777" w:rsidR="000A7062" w:rsidRDefault="0024466E">
      <w:pPr>
        <w:spacing w:before="56"/>
        <w:ind w:left="540"/>
        <w:rPr>
          <w:rFonts w:ascii="Calibri"/>
          <w:b/>
        </w:rPr>
      </w:pPr>
      <w:r>
        <w:rPr>
          <w:rFonts w:ascii="Calibri"/>
          <w:b/>
          <w:color w:val="236274"/>
        </w:rPr>
        <w:t>Implementaci</w:t>
      </w:r>
      <w:r>
        <w:rPr>
          <w:rFonts w:ascii="Calibri"/>
          <w:b/>
          <w:color w:val="236274"/>
        </w:rPr>
        <w:t>ó</w:t>
      </w:r>
      <w:r>
        <w:rPr>
          <w:rFonts w:ascii="Calibri"/>
          <w:b/>
          <w:color w:val="236274"/>
        </w:rPr>
        <w:t>n de la pol</w:t>
      </w:r>
      <w:r>
        <w:rPr>
          <w:rFonts w:ascii="Calibri"/>
          <w:b/>
          <w:color w:val="236274"/>
        </w:rPr>
        <w:t>í</w:t>
      </w:r>
      <w:r>
        <w:rPr>
          <w:rFonts w:ascii="Calibri"/>
          <w:b/>
          <w:color w:val="236274"/>
        </w:rPr>
        <w:t>tica de no fumar: Ejemplo de l</w:t>
      </w:r>
      <w:r>
        <w:rPr>
          <w:rFonts w:ascii="Calibri"/>
          <w:b/>
          <w:color w:val="236274"/>
        </w:rPr>
        <w:t>í</w:t>
      </w:r>
      <w:r>
        <w:rPr>
          <w:rFonts w:ascii="Calibri"/>
          <w:b/>
          <w:color w:val="236274"/>
        </w:rPr>
        <w:t>nea de tiempo</w:t>
      </w:r>
    </w:p>
    <w:p w14:paraId="6073B7C4" w14:textId="77777777" w:rsidR="000A7062" w:rsidRPr="00D544F1" w:rsidRDefault="0024466E">
      <w:pPr>
        <w:spacing w:before="41"/>
        <w:ind w:left="540"/>
        <w:rPr>
          <w:b/>
          <w:i/>
          <w:sz w:val="20"/>
          <w:lang w:val="en-US"/>
        </w:rPr>
      </w:pPr>
      <w:r w:rsidRPr="00D544F1">
        <w:rPr>
          <w:b/>
          <w:i/>
          <w:color w:val="585858"/>
          <w:sz w:val="20"/>
          <w:lang w:val="en-US"/>
        </w:rPr>
        <w:t>American Lung Association</w:t>
      </w:r>
    </w:p>
    <w:p w14:paraId="525DC905" w14:textId="77777777" w:rsidR="000A7062" w:rsidRPr="00D544F1" w:rsidRDefault="00E15321">
      <w:pPr>
        <w:spacing w:before="42"/>
        <w:ind w:left="540"/>
        <w:rPr>
          <w:sz w:val="20"/>
          <w:lang w:val="en-US"/>
        </w:rPr>
      </w:pPr>
      <w:hyperlink r:id="rId135">
        <w:r w:rsidR="0024466E" w:rsidRPr="00D544F1">
          <w:rPr>
            <w:rFonts w:ascii="Times New Roman"/>
            <w:color w:val="585858"/>
            <w:sz w:val="20"/>
            <w:u w:val="single" w:color="585858"/>
            <w:lang w:val="en-US"/>
          </w:rPr>
          <w:t xml:space="preserve"> </w:t>
        </w:r>
        <w:r w:rsidR="0024466E" w:rsidRPr="00D544F1">
          <w:rPr>
            <w:color w:val="585858"/>
            <w:sz w:val="20"/>
            <w:u w:val="single" w:color="585858"/>
            <w:lang w:val="en-US"/>
          </w:rPr>
          <w:t>http://www.lung.org/associations/states/oregon/</w:t>
        </w:r>
      </w:hyperlink>
    </w:p>
    <w:p w14:paraId="72F5B774" w14:textId="77777777" w:rsidR="000A7062" w:rsidRPr="00D544F1" w:rsidRDefault="000A7062">
      <w:pPr>
        <w:pStyle w:val="BodyText"/>
        <w:rPr>
          <w:sz w:val="12"/>
          <w:lang w:val="en-US"/>
        </w:rPr>
      </w:pPr>
    </w:p>
    <w:p w14:paraId="578BD9E5" w14:textId="77777777" w:rsidR="000A7062" w:rsidRDefault="0024466E">
      <w:pPr>
        <w:spacing w:before="56"/>
        <w:ind w:left="540"/>
        <w:rPr>
          <w:rFonts w:ascii="Calibri"/>
          <w:b/>
        </w:rPr>
      </w:pPr>
      <w:r>
        <w:rPr>
          <w:rFonts w:ascii="Calibri"/>
          <w:b/>
          <w:color w:val="236274"/>
        </w:rPr>
        <w:t>Ejemplo de anexo de arrendamiento libre de humo</w:t>
      </w:r>
    </w:p>
    <w:p w14:paraId="2B3310AB" w14:textId="77777777" w:rsidR="000A7062" w:rsidRPr="00D544F1" w:rsidRDefault="0024466E">
      <w:pPr>
        <w:spacing w:before="42"/>
        <w:ind w:left="540"/>
        <w:rPr>
          <w:b/>
          <w:i/>
          <w:sz w:val="20"/>
          <w:lang w:val="en-US"/>
        </w:rPr>
      </w:pPr>
      <w:r w:rsidRPr="00D544F1">
        <w:rPr>
          <w:b/>
          <w:i/>
          <w:color w:val="585858"/>
          <w:sz w:val="20"/>
          <w:lang w:val="en-US"/>
        </w:rPr>
        <w:t>Live Smoke Free</w:t>
      </w:r>
    </w:p>
    <w:p w14:paraId="611327DE" w14:textId="77777777" w:rsidR="000A7062" w:rsidRPr="00D544F1" w:rsidRDefault="00E15321">
      <w:pPr>
        <w:spacing w:before="41"/>
        <w:ind w:left="540"/>
        <w:rPr>
          <w:sz w:val="20"/>
          <w:lang w:val="en-US"/>
        </w:rPr>
      </w:pPr>
      <w:hyperlink r:id="rId136">
        <w:r w:rsidR="0024466E" w:rsidRPr="00D544F1">
          <w:rPr>
            <w:rFonts w:ascii="Times New Roman"/>
            <w:color w:val="585858"/>
            <w:sz w:val="20"/>
            <w:u w:val="single" w:color="585858"/>
            <w:lang w:val="en-US"/>
          </w:rPr>
          <w:t xml:space="preserve"> </w:t>
        </w:r>
        <w:r w:rsidR="0024466E" w:rsidRPr="00D544F1">
          <w:rPr>
            <w:color w:val="585858"/>
            <w:sz w:val="20"/>
            <w:u w:val="single" w:color="585858"/>
            <w:lang w:val="en-US"/>
          </w:rPr>
          <w:t>http://www.mnsmokefreehousing.org/documents/Smoke_free_addendum.pdf</w:t>
        </w:r>
      </w:hyperlink>
    </w:p>
    <w:p w14:paraId="36ED4EE2" w14:textId="77777777" w:rsidR="000A7062" w:rsidRPr="00D544F1" w:rsidRDefault="000A7062">
      <w:pPr>
        <w:pStyle w:val="BodyText"/>
        <w:rPr>
          <w:sz w:val="12"/>
          <w:lang w:val="en-US"/>
        </w:rPr>
      </w:pPr>
    </w:p>
    <w:p w14:paraId="48F808C5" w14:textId="77777777" w:rsidR="000A7062" w:rsidRDefault="0024466E">
      <w:pPr>
        <w:spacing w:before="57"/>
        <w:ind w:left="540"/>
        <w:rPr>
          <w:rFonts w:ascii="Calibri"/>
          <w:b/>
        </w:rPr>
      </w:pPr>
      <w:r>
        <w:rPr>
          <w:rFonts w:ascii="Calibri"/>
          <w:b/>
          <w:color w:val="236274"/>
        </w:rPr>
        <w:t>Ejemplo de carta para notificar a los inquilinos sobre la pol</w:t>
      </w:r>
      <w:r>
        <w:rPr>
          <w:rFonts w:ascii="Calibri"/>
          <w:b/>
          <w:color w:val="236274"/>
        </w:rPr>
        <w:t>í</w:t>
      </w:r>
      <w:r>
        <w:rPr>
          <w:rFonts w:ascii="Calibri"/>
          <w:b/>
          <w:color w:val="236274"/>
        </w:rPr>
        <w:t>tica de edificios libre de humo</w:t>
      </w:r>
    </w:p>
    <w:p w14:paraId="6E755125" w14:textId="77777777" w:rsidR="000A7062" w:rsidRDefault="00E15321">
      <w:pPr>
        <w:spacing w:before="41"/>
        <w:ind w:left="540"/>
        <w:rPr>
          <w:sz w:val="20"/>
        </w:rPr>
      </w:pPr>
      <w:hyperlink r:id="rId137">
        <w:r w:rsidR="0024466E">
          <w:rPr>
            <w:rFonts w:ascii="Times New Roman"/>
            <w:color w:val="585858"/>
            <w:sz w:val="20"/>
            <w:u w:val="single" w:color="585858"/>
          </w:rPr>
          <w:t xml:space="preserve"> </w:t>
        </w:r>
        <w:r w:rsidR="0024466E">
          <w:rPr>
            <w:color w:val="585858"/>
            <w:sz w:val="20"/>
            <w:u w:val="single" w:color="585858"/>
          </w:rPr>
          <w:t>http://www.ct.gov/dph/lib/dph/hems/tobacco/pdf/letter_to_residents_1.pdf</w:t>
        </w:r>
      </w:hyperlink>
    </w:p>
    <w:p w14:paraId="25B6E1A5" w14:textId="77777777" w:rsidR="000A7062" w:rsidRDefault="000A7062">
      <w:pPr>
        <w:pStyle w:val="BodyText"/>
        <w:rPr>
          <w:sz w:val="12"/>
        </w:rPr>
      </w:pPr>
    </w:p>
    <w:p w14:paraId="73FB2B50" w14:textId="77777777" w:rsidR="000A7062" w:rsidRDefault="0024466E">
      <w:pPr>
        <w:spacing w:before="57"/>
        <w:ind w:left="540"/>
        <w:rPr>
          <w:rFonts w:ascii="Calibri"/>
          <w:b/>
        </w:rPr>
      </w:pPr>
      <w:r>
        <w:rPr>
          <w:rFonts w:ascii="Calibri"/>
          <w:b/>
          <w:color w:val="236274"/>
        </w:rPr>
        <w:t>Sugerencias para el cumplimiento</w:t>
      </w:r>
    </w:p>
    <w:p w14:paraId="05B99AFF" w14:textId="77777777" w:rsidR="000A7062" w:rsidRDefault="0024466E">
      <w:pPr>
        <w:spacing w:before="43"/>
        <w:ind w:left="540"/>
        <w:rPr>
          <w:b/>
          <w:i/>
          <w:sz w:val="20"/>
        </w:rPr>
      </w:pPr>
      <w:proofErr w:type="spellStart"/>
      <w:r>
        <w:rPr>
          <w:b/>
          <w:i/>
          <w:color w:val="585858"/>
          <w:sz w:val="20"/>
        </w:rPr>
        <w:t>Smoke</w:t>
      </w:r>
      <w:proofErr w:type="spellEnd"/>
      <w:r>
        <w:rPr>
          <w:b/>
          <w:i/>
          <w:color w:val="585858"/>
          <w:sz w:val="20"/>
        </w:rPr>
        <w:t xml:space="preserve">-Free </w:t>
      </w:r>
      <w:proofErr w:type="spellStart"/>
      <w:r>
        <w:rPr>
          <w:b/>
          <w:i/>
          <w:color w:val="585858"/>
          <w:sz w:val="20"/>
        </w:rPr>
        <w:t>Housing</w:t>
      </w:r>
      <w:proofErr w:type="spellEnd"/>
    </w:p>
    <w:p w14:paraId="3C7BD0B9" w14:textId="77777777" w:rsidR="000A7062" w:rsidRDefault="0024466E">
      <w:pPr>
        <w:spacing w:before="40"/>
        <w:ind w:left="540"/>
        <w:rPr>
          <w:sz w:val="20"/>
        </w:rPr>
      </w:pPr>
      <w:r>
        <w:rPr>
          <w:rFonts w:ascii="Times New Roman"/>
          <w:color w:val="585858"/>
          <w:sz w:val="20"/>
          <w:u w:val="single" w:color="585858"/>
        </w:rPr>
        <w:t xml:space="preserve"> </w:t>
      </w:r>
      <w:hyperlink r:id="rId138">
        <w:r>
          <w:rPr>
            <w:color w:val="585858"/>
            <w:sz w:val="20"/>
            <w:u w:val="single" w:color="585858"/>
          </w:rPr>
          <w:t>http://www.smokefreeforme.org//property-owners-managers</w:t>
        </w:r>
      </w:hyperlink>
    </w:p>
    <w:p w14:paraId="750329DD" w14:textId="77777777" w:rsidR="000A7062" w:rsidRDefault="000A7062">
      <w:pPr>
        <w:pStyle w:val="BodyText"/>
        <w:rPr>
          <w:sz w:val="12"/>
        </w:rPr>
      </w:pPr>
    </w:p>
    <w:p w14:paraId="1569E944" w14:textId="77777777" w:rsidR="000A7062" w:rsidRDefault="0024466E">
      <w:pPr>
        <w:spacing w:before="57"/>
        <w:ind w:left="540"/>
        <w:rPr>
          <w:rFonts w:ascii="Calibri"/>
          <w:b/>
        </w:rPr>
      </w:pPr>
      <w:r>
        <w:rPr>
          <w:rFonts w:ascii="Calibri"/>
          <w:b/>
          <w:color w:val="236274"/>
        </w:rPr>
        <w:t>Ejemplo de plan de aplicaci</w:t>
      </w:r>
      <w:r>
        <w:rPr>
          <w:rFonts w:ascii="Calibri"/>
          <w:b/>
          <w:color w:val="236274"/>
        </w:rPr>
        <w:t>ó</w:t>
      </w:r>
      <w:r>
        <w:rPr>
          <w:rFonts w:ascii="Calibri"/>
          <w:b/>
          <w:color w:val="236274"/>
        </w:rPr>
        <w:t>n y modelo de carta de cumplimiento para residentes</w:t>
      </w:r>
    </w:p>
    <w:p w14:paraId="1B26916C" w14:textId="77777777" w:rsidR="000A7062" w:rsidRPr="00D544F1" w:rsidRDefault="0024466E">
      <w:pPr>
        <w:spacing w:before="43" w:line="234" w:lineRule="exact"/>
        <w:ind w:left="540"/>
        <w:rPr>
          <w:b/>
          <w:i/>
          <w:sz w:val="20"/>
          <w:lang w:val="en-US"/>
        </w:rPr>
      </w:pPr>
      <w:r w:rsidRPr="00D544F1">
        <w:rPr>
          <w:b/>
          <w:i/>
          <w:color w:val="585858"/>
          <w:sz w:val="20"/>
          <w:lang w:val="en-US"/>
        </w:rPr>
        <w:t>American Lung Association</w:t>
      </w:r>
    </w:p>
    <w:p w14:paraId="31A5AD28" w14:textId="77777777" w:rsidR="000A7062" w:rsidRPr="00D544F1" w:rsidRDefault="0024466E">
      <w:pPr>
        <w:spacing w:line="234" w:lineRule="exact"/>
        <w:ind w:left="540"/>
        <w:rPr>
          <w:sz w:val="20"/>
          <w:lang w:val="en-US"/>
        </w:rPr>
      </w:pPr>
      <w:r w:rsidRPr="00D544F1">
        <w:rPr>
          <w:rFonts w:ascii="Times New Roman"/>
          <w:color w:val="585858"/>
          <w:sz w:val="20"/>
          <w:u w:val="single" w:color="585858"/>
          <w:lang w:val="en-US"/>
        </w:rPr>
        <w:t xml:space="preserve"> </w:t>
      </w:r>
      <w:hyperlink r:id="rId139">
        <w:r w:rsidRPr="00D544F1">
          <w:rPr>
            <w:color w:val="585858"/>
            <w:sz w:val="20"/>
            <w:u w:val="single" w:color="585858"/>
            <w:lang w:val="en-US"/>
          </w:rPr>
          <w:t>http://www.lung.org/associations/states/illinois/advocacy/smokefreeillinois/housing/landlords.html</w:t>
        </w:r>
      </w:hyperlink>
    </w:p>
    <w:p w14:paraId="3BF0B7F7" w14:textId="77777777" w:rsidR="000A7062" w:rsidRPr="00D544F1" w:rsidRDefault="000A7062">
      <w:pPr>
        <w:spacing w:line="234" w:lineRule="exact"/>
        <w:rPr>
          <w:sz w:val="20"/>
          <w:lang w:val="en-US"/>
        </w:rPr>
        <w:sectPr w:rsidR="000A7062" w:rsidRPr="00D544F1">
          <w:headerReference w:type="default" r:id="rId140"/>
          <w:footerReference w:type="default" r:id="rId141"/>
          <w:pgSz w:w="12240" w:h="15840"/>
          <w:pgMar w:top="1260" w:right="540" w:bottom="1000" w:left="900" w:header="0" w:footer="803" w:gutter="0"/>
          <w:pgNumType w:start="4"/>
          <w:cols w:space="720"/>
        </w:sectPr>
      </w:pPr>
    </w:p>
    <w:p w14:paraId="1CCE4FCE" w14:textId="77777777" w:rsidR="000A7062" w:rsidRPr="00D544F1" w:rsidRDefault="000A7062">
      <w:pPr>
        <w:pStyle w:val="BodyText"/>
        <w:rPr>
          <w:sz w:val="20"/>
          <w:lang w:val="en-US"/>
        </w:rPr>
      </w:pPr>
    </w:p>
    <w:p w14:paraId="31D859D8" w14:textId="77777777" w:rsidR="000A7062" w:rsidRPr="00D544F1" w:rsidRDefault="000A7062">
      <w:pPr>
        <w:pStyle w:val="BodyText"/>
        <w:rPr>
          <w:sz w:val="20"/>
          <w:lang w:val="en-US"/>
        </w:rPr>
      </w:pPr>
    </w:p>
    <w:p w14:paraId="53FB7C4C" w14:textId="77777777" w:rsidR="000A7062" w:rsidRPr="00D544F1" w:rsidRDefault="000A7062">
      <w:pPr>
        <w:pStyle w:val="BodyText"/>
        <w:rPr>
          <w:sz w:val="20"/>
          <w:lang w:val="en-US"/>
        </w:rPr>
      </w:pPr>
    </w:p>
    <w:p w14:paraId="71DC5EBA" w14:textId="77777777" w:rsidR="000A7062" w:rsidRPr="00D544F1" w:rsidRDefault="000A7062">
      <w:pPr>
        <w:pStyle w:val="BodyText"/>
        <w:rPr>
          <w:sz w:val="20"/>
          <w:lang w:val="en-US"/>
        </w:rPr>
      </w:pPr>
    </w:p>
    <w:p w14:paraId="2E2AEDB9" w14:textId="77777777" w:rsidR="000A7062" w:rsidRPr="00D544F1" w:rsidRDefault="000A7062">
      <w:pPr>
        <w:pStyle w:val="BodyText"/>
        <w:rPr>
          <w:sz w:val="20"/>
          <w:lang w:val="en-US"/>
        </w:rPr>
      </w:pPr>
    </w:p>
    <w:p w14:paraId="3FEE9844" w14:textId="77777777" w:rsidR="000A7062" w:rsidRPr="00D544F1" w:rsidRDefault="000A7062">
      <w:pPr>
        <w:pStyle w:val="BodyText"/>
        <w:rPr>
          <w:sz w:val="20"/>
          <w:lang w:val="en-US"/>
        </w:rPr>
      </w:pPr>
    </w:p>
    <w:p w14:paraId="3F543C2C" w14:textId="77777777" w:rsidR="000A7062" w:rsidRPr="00D544F1" w:rsidRDefault="000A7062">
      <w:pPr>
        <w:pStyle w:val="BodyText"/>
        <w:rPr>
          <w:sz w:val="20"/>
          <w:lang w:val="en-US"/>
        </w:rPr>
      </w:pPr>
    </w:p>
    <w:p w14:paraId="1D954B2A" w14:textId="77777777" w:rsidR="000A7062" w:rsidRPr="00D544F1" w:rsidRDefault="000A7062">
      <w:pPr>
        <w:pStyle w:val="BodyText"/>
        <w:rPr>
          <w:sz w:val="20"/>
          <w:lang w:val="en-US"/>
        </w:rPr>
      </w:pPr>
    </w:p>
    <w:p w14:paraId="0371424F" w14:textId="77777777" w:rsidR="000A7062" w:rsidRPr="00D544F1" w:rsidRDefault="000A7062">
      <w:pPr>
        <w:pStyle w:val="BodyText"/>
        <w:rPr>
          <w:sz w:val="20"/>
          <w:lang w:val="en-US"/>
        </w:rPr>
      </w:pPr>
    </w:p>
    <w:p w14:paraId="2B097F15" w14:textId="77777777" w:rsidR="000A7062" w:rsidRPr="00D544F1" w:rsidRDefault="000A7062">
      <w:pPr>
        <w:pStyle w:val="BodyText"/>
        <w:rPr>
          <w:sz w:val="20"/>
          <w:lang w:val="en-US"/>
        </w:rPr>
      </w:pPr>
    </w:p>
    <w:p w14:paraId="265D0CD1" w14:textId="77777777" w:rsidR="000A7062" w:rsidRPr="00D544F1" w:rsidRDefault="000A7062">
      <w:pPr>
        <w:pStyle w:val="BodyText"/>
        <w:rPr>
          <w:sz w:val="20"/>
          <w:lang w:val="en-US"/>
        </w:rPr>
      </w:pPr>
    </w:p>
    <w:p w14:paraId="5AC16CA4" w14:textId="77777777" w:rsidR="000A7062" w:rsidRPr="00D544F1" w:rsidRDefault="000A7062">
      <w:pPr>
        <w:pStyle w:val="BodyText"/>
        <w:rPr>
          <w:sz w:val="20"/>
          <w:lang w:val="en-US"/>
        </w:rPr>
      </w:pPr>
    </w:p>
    <w:p w14:paraId="4971AAB1" w14:textId="77777777" w:rsidR="000A7062" w:rsidRPr="00D544F1" w:rsidRDefault="000A7062">
      <w:pPr>
        <w:pStyle w:val="BodyText"/>
        <w:rPr>
          <w:sz w:val="20"/>
          <w:lang w:val="en-US"/>
        </w:rPr>
      </w:pPr>
    </w:p>
    <w:p w14:paraId="28AE1D59" w14:textId="77777777" w:rsidR="000A7062" w:rsidRPr="00D544F1" w:rsidRDefault="000A7062">
      <w:pPr>
        <w:pStyle w:val="BodyText"/>
        <w:rPr>
          <w:sz w:val="20"/>
          <w:lang w:val="en-US"/>
        </w:rPr>
      </w:pPr>
    </w:p>
    <w:p w14:paraId="3AA89907" w14:textId="77777777" w:rsidR="000A7062" w:rsidRPr="00D544F1" w:rsidRDefault="000A7062">
      <w:pPr>
        <w:pStyle w:val="BodyText"/>
        <w:rPr>
          <w:sz w:val="20"/>
          <w:lang w:val="en-US"/>
        </w:rPr>
      </w:pPr>
    </w:p>
    <w:p w14:paraId="71037622" w14:textId="77777777" w:rsidR="000A7062" w:rsidRPr="00D544F1" w:rsidRDefault="000A7062">
      <w:pPr>
        <w:pStyle w:val="BodyText"/>
        <w:rPr>
          <w:sz w:val="20"/>
          <w:lang w:val="en-US"/>
        </w:rPr>
      </w:pPr>
    </w:p>
    <w:p w14:paraId="2CD7F954" w14:textId="77777777" w:rsidR="000A7062" w:rsidRPr="00D544F1" w:rsidRDefault="000A7062">
      <w:pPr>
        <w:pStyle w:val="BodyText"/>
        <w:rPr>
          <w:sz w:val="20"/>
          <w:lang w:val="en-US"/>
        </w:rPr>
      </w:pPr>
    </w:p>
    <w:p w14:paraId="7484D278" w14:textId="77777777" w:rsidR="000A7062" w:rsidRPr="00D544F1" w:rsidRDefault="000A7062">
      <w:pPr>
        <w:pStyle w:val="BodyText"/>
        <w:rPr>
          <w:sz w:val="20"/>
          <w:lang w:val="en-US"/>
        </w:rPr>
      </w:pPr>
    </w:p>
    <w:p w14:paraId="268B4653" w14:textId="77777777" w:rsidR="000A7062" w:rsidRPr="00D544F1" w:rsidRDefault="000A7062">
      <w:pPr>
        <w:pStyle w:val="BodyText"/>
        <w:rPr>
          <w:sz w:val="20"/>
          <w:lang w:val="en-US"/>
        </w:rPr>
      </w:pPr>
    </w:p>
    <w:p w14:paraId="48159407" w14:textId="77777777" w:rsidR="000A7062" w:rsidRPr="00D544F1" w:rsidRDefault="000A7062">
      <w:pPr>
        <w:pStyle w:val="BodyText"/>
        <w:rPr>
          <w:sz w:val="20"/>
          <w:lang w:val="en-US"/>
        </w:rPr>
      </w:pPr>
    </w:p>
    <w:p w14:paraId="7EDC9B05" w14:textId="77777777" w:rsidR="000A7062" w:rsidRPr="00D544F1" w:rsidRDefault="000A7062">
      <w:pPr>
        <w:pStyle w:val="BodyText"/>
        <w:rPr>
          <w:sz w:val="20"/>
          <w:lang w:val="en-US"/>
        </w:rPr>
      </w:pPr>
    </w:p>
    <w:p w14:paraId="7033FDC8" w14:textId="77777777" w:rsidR="000A7062" w:rsidRDefault="0024466E">
      <w:pPr>
        <w:pStyle w:val="Heading1"/>
        <w:tabs>
          <w:tab w:val="left" w:pos="540"/>
          <w:tab w:val="left" w:pos="10693"/>
        </w:tabs>
        <w:spacing w:before="147" w:line="240" w:lineRule="auto"/>
        <w:ind w:left="107"/>
      </w:pPr>
      <w:bookmarkStart w:id="2" w:name="_TOC_250004"/>
      <w:r w:rsidRPr="00D544F1">
        <w:rPr>
          <w:rFonts w:ascii="Times New Roman"/>
          <w:color w:val="FFFFFF"/>
          <w:shd w:val="clear" w:color="auto" w:fill="236274"/>
          <w:lang w:val="en-US"/>
        </w:rPr>
        <w:t xml:space="preserve"> </w:t>
      </w:r>
      <w:r w:rsidRPr="00D544F1">
        <w:rPr>
          <w:rFonts w:ascii="Times New Roman"/>
          <w:color w:val="FFFFFF"/>
          <w:shd w:val="clear" w:color="auto" w:fill="236274"/>
          <w:lang w:val="en-US"/>
        </w:rPr>
        <w:tab/>
      </w:r>
      <w:bookmarkEnd w:id="2"/>
      <w:r>
        <w:rPr>
          <w:color w:val="FFFFFF"/>
          <w:shd w:val="clear" w:color="auto" w:fill="236274"/>
        </w:rPr>
        <w:t>EJEMPLOS DE MATERIALES DE IMPLEMENTACIÓN</w:t>
      </w:r>
      <w:r>
        <w:rPr>
          <w:color w:val="FFFFFF"/>
          <w:shd w:val="clear" w:color="auto" w:fill="236274"/>
        </w:rPr>
        <w:tab/>
      </w:r>
    </w:p>
    <w:p w14:paraId="159BE250" w14:textId="77777777" w:rsidR="000A7062" w:rsidRDefault="000A7062">
      <w:pPr>
        <w:sectPr w:rsidR="000A7062">
          <w:headerReference w:type="default" r:id="rId142"/>
          <w:footerReference w:type="default" r:id="rId143"/>
          <w:pgSz w:w="12240" w:h="15840"/>
          <w:pgMar w:top="1500" w:right="540" w:bottom="1000" w:left="900" w:header="0" w:footer="803" w:gutter="0"/>
          <w:pgNumType w:start="5"/>
          <w:cols w:space="720"/>
        </w:sectPr>
      </w:pPr>
    </w:p>
    <w:p w14:paraId="1845C5E5" w14:textId="77777777" w:rsidR="000A7062" w:rsidRDefault="000A7062">
      <w:pPr>
        <w:pStyle w:val="BodyText"/>
        <w:rPr>
          <w:rFonts w:ascii="Calibri"/>
          <w:sz w:val="20"/>
        </w:rPr>
      </w:pPr>
    </w:p>
    <w:p w14:paraId="47C5A9D3" w14:textId="77777777" w:rsidR="000A7062" w:rsidRDefault="0024466E">
      <w:pPr>
        <w:pStyle w:val="Heading4"/>
        <w:spacing w:before="271"/>
        <w:ind w:left="1866" w:right="1863"/>
        <w:jc w:val="center"/>
      </w:pPr>
      <w:bookmarkStart w:id="3" w:name="_TOC_250003"/>
      <w:bookmarkEnd w:id="3"/>
      <w:r>
        <w:rPr>
          <w:color w:val="585858"/>
        </w:rPr>
        <w:t>Cuestionario de ejemplo</w:t>
      </w:r>
    </w:p>
    <w:p w14:paraId="0510D002" w14:textId="77777777" w:rsidR="000A7062" w:rsidRDefault="000A7062">
      <w:pPr>
        <w:pStyle w:val="BodyText"/>
        <w:spacing w:before="2"/>
        <w:rPr>
          <w:sz w:val="22"/>
        </w:rPr>
      </w:pPr>
    </w:p>
    <w:p w14:paraId="710893B9" w14:textId="3D931D84" w:rsidR="000A7062" w:rsidRDefault="0024466E" w:rsidP="0003731C">
      <w:pPr>
        <w:tabs>
          <w:tab w:val="left" w:pos="5234"/>
          <w:tab w:val="left" w:pos="9990"/>
        </w:tabs>
        <w:spacing w:before="101" w:line="360" w:lineRule="auto"/>
        <w:ind w:left="540" w:right="900"/>
      </w:pPr>
      <w:r>
        <w:rPr>
          <w:u w:val="single"/>
        </w:rPr>
        <w:t xml:space="preserve"> </w:t>
      </w:r>
      <w:r>
        <w:rPr>
          <w:u w:val="single"/>
        </w:rPr>
        <w:tab/>
      </w:r>
      <w:r>
        <w:t>trabaja para crear un ambiente saludable para todos los residentes. Como parte de este esfuerzo, estamos explorando un edificio libre de humo. Nos gustaría conocer sus opiniones sobre el tema. Complete la encuesta a continuación y devuélvala a</w:t>
      </w:r>
      <w:r w:rsidR="0003731C">
        <w:t xml:space="preserve"> __________________________.</w:t>
      </w:r>
    </w:p>
    <w:p w14:paraId="7118067B" w14:textId="77777777" w:rsidR="000A7062" w:rsidRDefault="000A7062">
      <w:pPr>
        <w:pStyle w:val="BodyText"/>
        <w:spacing w:before="4"/>
        <w:rPr>
          <w:sz w:val="19"/>
        </w:rPr>
      </w:pPr>
    </w:p>
    <w:tbl>
      <w:tblPr>
        <w:tblW w:w="0" w:type="auto"/>
        <w:tblInd w:w="5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95"/>
        <w:gridCol w:w="1754"/>
      </w:tblGrid>
      <w:tr w:rsidR="000A7062" w14:paraId="21E24618" w14:textId="77777777">
        <w:trPr>
          <w:trHeight w:val="530"/>
        </w:trPr>
        <w:tc>
          <w:tcPr>
            <w:tcW w:w="9649" w:type="dxa"/>
            <w:gridSpan w:val="2"/>
          </w:tcPr>
          <w:p w14:paraId="41BD9AA3" w14:textId="77777777" w:rsidR="000A7062" w:rsidRDefault="0024466E">
            <w:pPr>
              <w:pStyle w:val="TableParagraph"/>
              <w:ind w:left="107"/>
              <w:rPr>
                <w:sz w:val="20"/>
              </w:rPr>
            </w:pPr>
            <w:r>
              <w:rPr>
                <w:sz w:val="20"/>
              </w:rPr>
              <w:t>SU NOMBRE:</w:t>
            </w:r>
          </w:p>
        </w:tc>
      </w:tr>
      <w:tr w:rsidR="000A7062" w14:paraId="2893CC28" w14:textId="77777777">
        <w:trPr>
          <w:trHeight w:val="684"/>
        </w:trPr>
        <w:tc>
          <w:tcPr>
            <w:tcW w:w="7895" w:type="dxa"/>
          </w:tcPr>
          <w:p w14:paraId="00A7C942" w14:textId="77777777" w:rsidR="000A7062" w:rsidRDefault="0024466E">
            <w:pPr>
              <w:pStyle w:val="TableParagraph"/>
              <w:ind w:left="107"/>
              <w:rPr>
                <w:sz w:val="20"/>
              </w:rPr>
            </w:pPr>
            <w:r>
              <w:rPr>
                <w:sz w:val="20"/>
              </w:rPr>
              <w:t>DIRECCIÓN DE LA VIVIENDA:</w:t>
            </w:r>
          </w:p>
        </w:tc>
        <w:tc>
          <w:tcPr>
            <w:tcW w:w="1754" w:type="dxa"/>
          </w:tcPr>
          <w:p w14:paraId="3FE0A7D7" w14:textId="77777777" w:rsidR="000A7062" w:rsidRDefault="0024466E">
            <w:pPr>
              <w:pStyle w:val="TableParagraph"/>
              <w:ind w:left="107"/>
              <w:rPr>
                <w:sz w:val="20"/>
              </w:rPr>
            </w:pPr>
            <w:r>
              <w:rPr>
                <w:sz w:val="20"/>
              </w:rPr>
              <w:t>N.º DE UNIDAD:</w:t>
            </w:r>
          </w:p>
        </w:tc>
      </w:tr>
    </w:tbl>
    <w:p w14:paraId="490BF2CC" w14:textId="77777777" w:rsidR="000A7062" w:rsidRDefault="000A7062">
      <w:pPr>
        <w:pStyle w:val="BodyText"/>
        <w:spacing w:before="5"/>
        <w:rPr>
          <w:sz w:val="19"/>
        </w:rPr>
      </w:pPr>
    </w:p>
    <w:tbl>
      <w:tblPr>
        <w:tblW w:w="0" w:type="auto"/>
        <w:tblInd w:w="547" w:type="dxa"/>
        <w:tblBorders>
          <w:top w:val="single" w:sz="2" w:space="0" w:color="5AB3CC"/>
          <w:left w:val="single" w:sz="2" w:space="0" w:color="5AB3CC"/>
          <w:bottom w:val="single" w:sz="2" w:space="0" w:color="5AB3CC"/>
          <w:right w:val="single" w:sz="2" w:space="0" w:color="5AB3CC"/>
          <w:insideH w:val="single" w:sz="2" w:space="0" w:color="5AB3CC"/>
          <w:insideV w:val="single" w:sz="2" w:space="0" w:color="5AB3CC"/>
        </w:tblBorders>
        <w:tblLayout w:type="fixed"/>
        <w:tblCellMar>
          <w:left w:w="0" w:type="dxa"/>
          <w:right w:w="0" w:type="dxa"/>
        </w:tblCellMar>
        <w:tblLook w:val="01E0" w:firstRow="1" w:lastRow="1" w:firstColumn="1" w:lastColumn="1" w:noHBand="0" w:noVBand="0"/>
      </w:tblPr>
      <w:tblGrid>
        <w:gridCol w:w="401"/>
        <w:gridCol w:w="4446"/>
        <w:gridCol w:w="1710"/>
        <w:gridCol w:w="1569"/>
        <w:gridCol w:w="1677"/>
      </w:tblGrid>
      <w:tr w:rsidR="000A7062" w14:paraId="15325248" w14:textId="77777777" w:rsidTr="0003731C">
        <w:trPr>
          <w:trHeight w:val="1362"/>
        </w:trPr>
        <w:tc>
          <w:tcPr>
            <w:tcW w:w="401" w:type="dxa"/>
            <w:tcBorders>
              <w:left w:val="nil"/>
            </w:tcBorders>
            <w:shd w:val="clear" w:color="auto" w:fill="C7E4ED"/>
          </w:tcPr>
          <w:p w14:paraId="6A6E54E6" w14:textId="77777777" w:rsidR="000A7062" w:rsidRDefault="0024466E">
            <w:pPr>
              <w:pStyle w:val="TableParagraph"/>
              <w:ind w:left="108"/>
              <w:rPr>
                <w:b/>
                <w:sz w:val="20"/>
              </w:rPr>
            </w:pPr>
            <w:r>
              <w:rPr>
                <w:b/>
                <w:color w:val="585858"/>
                <w:sz w:val="20"/>
              </w:rPr>
              <w:t>1.</w:t>
            </w:r>
          </w:p>
        </w:tc>
        <w:tc>
          <w:tcPr>
            <w:tcW w:w="4446" w:type="dxa"/>
            <w:shd w:val="clear" w:color="auto" w:fill="C7E4ED"/>
          </w:tcPr>
          <w:p w14:paraId="25BBDEC3" w14:textId="774A84BC" w:rsidR="000A7062" w:rsidRDefault="0024466E">
            <w:pPr>
              <w:pStyle w:val="TableParagraph"/>
              <w:ind w:left="105" w:right="99"/>
              <w:rPr>
                <w:sz w:val="20"/>
              </w:rPr>
            </w:pPr>
            <w:r>
              <w:rPr>
                <w:color w:val="585858"/>
                <w:sz w:val="20"/>
              </w:rPr>
              <w:t xml:space="preserve">¿Alguno de los residentes o visitantes de su unidad fuma dentro de la unidad, como </w:t>
            </w:r>
            <w:r w:rsidR="00D544F1">
              <w:rPr>
                <w:color w:val="585858"/>
                <w:sz w:val="20"/>
              </w:rPr>
              <w:t>cigarros</w:t>
            </w:r>
            <w:r>
              <w:rPr>
                <w:color w:val="585858"/>
                <w:sz w:val="20"/>
              </w:rPr>
              <w:t xml:space="preserve">, cigarrillos, cigarros pequeños, </w:t>
            </w:r>
            <w:proofErr w:type="spellStart"/>
            <w:r>
              <w:rPr>
                <w:color w:val="585858"/>
                <w:sz w:val="20"/>
              </w:rPr>
              <w:t>hookah</w:t>
            </w:r>
            <w:proofErr w:type="spellEnd"/>
            <w:r>
              <w:rPr>
                <w:color w:val="585858"/>
                <w:sz w:val="20"/>
              </w:rPr>
              <w:t xml:space="preserve">, dispositivos electrónicos para fumar como cigarrillos electrónicos o lapiceras </w:t>
            </w:r>
            <w:proofErr w:type="spellStart"/>
            <w:r>
              <w:rPr>
                <w:color w:val="585858"/>
                <w:sz w:val="20"/>
              </w:rPr>
              <w:t>hookah</w:t>
            </w:r>
            <w:proofErr w:type="spellEnd"/>
            <w:r>
              <w:rPr>
                <w:color w:val="585858"/>
                <w:sz w:val="20"/>
              </w:rPr>
              <w:t>, o fuma algún otro producto?</w:t>
            </w:r>
          </w:p>
        </w:tc>
        <w:tc>
          <w:tcPr>
            <w:tcW w:w="1710" w:type="dxa"/>
            <w:shd w:val="clear" w:color="auto" w:fill="C7E4ED"/>
          </w:tcPr>
          <w:p w14:paraId="335DA533" w14:textId="77777777" w:rsidR="000A7062" w:rsidRDefault="0024466E">
            <w:pPr>
              <w:pStyle w:val="TableParagraph"/>
              <w:spacing w:before="35"/>
              <w:ind w:left="104"/>
              <w:rPr>
                <w:sz w:val="20"/>
              </w:rPr>
            </w:pPr>
            <w:r>
              <w:rPr>
                <w:rFonts w:ascii="Times New Roman" w:hAnsi="Times New Roman"/>
                <w:color w:val="585858"/>
                <w:sz w:val="20"/>
              </w:rPr>
              <w:t xml:space="preserve">□ </w:t>
            </w:r>
            <w:r>
              <w:rPr>
                <w:color w:val="585858"/>
                <w:sz w:val="20"/>
              </w:rPr>
              <w:t>SÍ</w:t>
            </w:r>
          </w:p>
        </w:tc>
        <w:tc>
          <w:tcPr>
            <w:tcW w:w="1569" w:type="dxa"/>
            <w:shd w:val="clear" w:color="auto" w:fill="C7E4ED"/>
          </w:tcPr>
          <w:p w14:paraId="2A975E82" w14:textId="77777777" w:rsidR="000A7062" w:rsidRDefault="0024466E">
            <w:pPr>
              <w:pStyle w:val="TableParagraph"/>
              <w:spacing w:before="35"/>
              <w:ind w:left="103"/>
              <w:rPr>
                <w:sz w:val="20"/>
              </w:rPr>
            </w:pPr>
            <w:r>
              <w:rPr>
                <w:rFonts w:ascii="Times New Roman" w:hAnsi="Times New Roman"/>
                <w:color w:val="585858"/>
                <w:sz w:val="20"/>
              </w:rPr>
              <w:t xml:space="preserve">□ </w:t>
            </w:r>
            <w:r>
              <w:rPr>
                <w:color w:val="585858"/>
                <w:sz w:val="20"/>
              </w:rPr>
              <w:t>NO</w:t>
            </w:r>
          </w:p>
        </w:tc>
        <w:tc>
          <w:tcPr>
            <w:tcW w:w="1677" w:type="dxa"/>
            <w:tcBorders>
              <w:right w:val="nil"/>
            </w:tcBorders>
            <w:shd w:val="clear" w:color="auto" w:fill="C7E4ED"/>
          </w:tcPr>
          <w:p w14:paraId="0C1177EC" w14:textId="77777777" w:rsidR="000A7062" w:rsidRDefault="000A7062">
            <w:pPr>
              <w:pStyle w:val="TableParagraph"/>
              <w:spacing w:before="0"/>
              <w:ind w:left="0"/>
              <w:rPr>
                <w:rFonts w:ascii="Times New Roman"/>
                <w:sz w:val="20"/>
              </w:rPr>
            </w:pPr>
          </w:p>
        </w:tc>
      </w:tr>
      <w:tr w:rsidR="000A7062" w14:paraId="1B906FDE" w14:textId="77777777" w:rsidTr="0003731C">
        <w:trPr>
          <w:trHeight w:val="1065"/>
        </w:trPr>
        <w:tc>
          <w:tcPr>
            <w:tcW w:w="401" w:type="dxa"/>
            <w:tcBorders>
              <w:left w:val="nil"/>
            </w:tcBorders>
          </w:tcPr>
          <w:p w14:paraId="468B5AD0" w14:textId="77777777" w:rsidR="000A7062" w:rsidRDefault="0024466E">
            <w:pPr>
              <w:pStyle w:val="TableParagraph"/>
              <w:ind w:left="108"/>
              <w:rPr>
                <w:b/>
                <w:sz w:val="20"/>
              </w:rPr>
            </w:pPr>
            <w:r>
              <w:rPr>
                <w:b/>
                <w:color w:val="585858"/>
                <w:sz w:val="20"/>
              </w:rPr>
              <w:t>2.</w:t>
            </w:r>
          </w:p>
        </w:tc>
        <w:tc>
          <w:tcPr>
            <w:tcW w:w="4446" w:type="dxa"/>
          </w:tcPr>
          <w:p w14:paraId="6B27C26A" w14:textId="77777777" w:rsidR="000A7062" w:rsidRDefault="0024466E">
            <w:pPr>
              <w:pStyle w:val="TableParagraph"/>
              <w:ind w:left="105" w:right="226"/>
              <w:jc w:val="both"/>
              <w:rPr>
                <w:sz w:val="20"/>
              </w:rPr>
            </w:pPr>
            <w:r>
              <w:rPr>
                <w:color w:val="585858"/>
                <w:sz w:val="20"/>
              </w:rPr>
              <w:t>En el último año, ¿ha entrado humo de tabaco o cualquier otro tipo de humo en su unidad desde algún otro lugar dentro o alrededor del edificio? En caso afirmativo, ¿desde dónde? Si la respuesta es NO, AVANCE A LA PREGUNTA 3.</w:t>
            </w:r>
          </w:p>
        </w:tc>
        <w:tc>
          <w:tcPr>
            <w:tcW w:w="1710" w:type="dxa"/>
          </w:tcPr>
          <w:p w14:paraId="6F5A4914" w14:textId="77777777" w:rsidR="000A7062" w:rsidRDefault="0024466E">
            <w:pPr>
              <w:pStyle w:val="TableParagraph"/>
              <w:spacing w:before="35"/>
              <w:ind w:left="104"/>
              <w:rPr>
                <w:sz w:val="20"/>
              </w:rPr>
            </w:pPr>
            <w:r>
              <w:rPr>
                <w:rFonts w:ascii="Times New Roman" w:hAnsi="Times New Roman"/>
                <w:color w:val="585858"/>
                <w:sz w:val="20"/>
              </w:rPr>
              <w:t xml:space="preserve">□ </w:t>
            </w:r>
            <w:r>
              <w:rPr>
                <w:color w:val="585858"/>
                <w:sz w:val="20"/>
              </w:rPr>
              <w:t>SÍ</w:t>
            </w:r>
          </w:p>
        </w:tc>
        <w:tc>
          <w:tcPr>
            <w:tcW w:w="1569" w:type="dxa"/>
          </w:tcPr>
          <w:p w14:paraId="75B265BF" w14:textId="77777777" w:rsidR="000A7062" w:rsidRDefault="0024466E">
            <w:pPr>
              <w:pStyle w:val="TableParagraph"/>
              <w:spacing w:before="35"/>
              <w:ind w:left="103"/>
              <w:rPr>
                <w:sz w:val="20"/>
              </w:rPr>
            </w:pPr>
            <w:r>
              <w:rPr>
                <w:rFonts w:ascii="Times New Roman" w:hAnsi="Times New Roman"/>
                <w:color w:val="585858"/>
                <w:sz w:val="20"/>
              </w:rPr>
              <w:t xml:space="preserve">□ </w:t>
            </w:r>
            <w:r>
              <w:rPr>
                <w:color w:val="585858"/>
                <w:sz w:val="20"/>
              </w:rPr>
              <w:t>NO</w:t>
            </w:r>
          </w:p>
        </w:tc>
        <w:tc>
          <w:tcPr>
            <w:tcW w:w="1677" w:type="dxa"/>
            <w:tcBorders>
              <w:right w:val="nil"/>
            </w:tcBorders>
          </w:tcPr>
          <w:p w14:paraId="57F6365D" w14:textId="77777777" w:rsidR="000A7062" w:rsidRDefault="000A7062">
            <w:pPr>
              <w:pStyle w:val="TableParagraph"/>
              <w:spacing w:before="0"/>
              <w:ind w:left="0"/>
              <w:rPr>
                <w:rFonts w:ascii="Times New Roman"/>
                <w:sz w:val="20"/>
              </w:rPr>
            </w:pPr>
          </w:p>
        </w:tc>
      </w:tr>
      <w:tr w:rsidR="000A7062" w14:paraId="6A29B7DC" w14:textId="77777777" w:rsidTr="0003731C">
        <w:trPr>
          <w:trHeight w:val="626"/>
        </w:trPr>
        <w:tc>
          <w:tcPr>
            <w:tcW w:w="401" w:type="dxa"/>
            <w:tcBorders>
              <w:left w:val="nil"/>
            </w:tcBorders>
            <w:shd w:val="clear" w:color="auto" w:fill="C7E4ED"/>
          </w:tcPr>
          <w:p w14:paraId="0F206893" w14:textId="77777777" w:rsidR="000A7062" w:rsidRDefault="0024466E">
            <w:pPr>
              <w:pStyle w:val="TableParagraph"/>
              <w:ind w:left="108"/>
              <w:rPr>
                <w:b/>
                <w:sz w:val="20"/>
              </w:rPr>
            </w:pPr>
            <w:r>
              <w:rPr>
                <w:b/>
                <w:color w:val="585858"/>
                <w:sz w:val="20"/>
              </w:rPr>
              <w:t>3.</w:t>
            </w:r>
          </w:p>
        </w:tc>
        <w:tc>
          <w:tcPr>
            <w:tcW w:w="4446" w:type="dxa"/>
            <w:shd w:val="clear" w:color="auto" w:fill="C7E4ED"/>
          </w:tcPr>
          <w:p w14:paraId="69588978" w14:textId="77777777" w:rsidR="000A7062" w:rsidRDefault="0024466E">
            <w:pPr>
              <w:pStyle w:val="TableParagraph"/>
              <w:ind w:left="105" w:right="137"/>
              <w:rPr>
                <w:sz w:val="20"/>
              </w:rPr>
            </w:pPr>
            <w:r>
              <w:rPr>
                <w:color w:val="585858"/>
                <w:sz w:val="20"/>
              </w:rPr>
              <w:t>En caso afirmativo, ¿el tabaco o el otro humo le molestan o le hacen sentir mal?</w:t>
            </w:r>
          </w:p>
        </w:tc>
        <w:tc>
          <w:tcPr>
            <w:tcW w:w="1710" w:type="dxa"/>
            <w:shd w:val="clear" w:color="auto" w:fill="C7E4ED"/>
          </w:tcPr>
          <w:p w14:paraId="049EB809" w14:textId="77777777" w:rsidR="000A7062" w:rsidRDefault="0024466E">
            <w:pPr>
              <w:pStyle w:val="TableParagraph"/>
              <w:spacing w:before="35"/>
              <w:ind w:left="104"/>
              <w:rPr>
                <w:sz w:val="20"/>
              </w:rPr>
            </w:pPr>
            <w:r>
              <w:rPr>
                <w:rFonts w:ascii="Times New Roman" w:hAnsi="Times New Roman"/>
                <w:color w:val="585858"/>
                <w:sz w:val="20"/>
              </w:rPr>
              <w:t xml:space="preserve">□ </w:t>
            </w:r>
            <w:r>
              <w:rPr>
                <w:color w:val="585858"/>
                <w:sz w:val="20"/>
              </w:rPr>
              <w:t>SÍ</w:t>
            </w:r>
          </w:p>
        </w:tc>
        <w:tc>
          <w:tcPr>
            <w:tcW w:w="1569" w:type="dxa"/>
            <w:shd w:val="clear" w:color="auto" w:fill="C7E4ED"/>
          </w:tcPr>
          <w:p w14:paraId="5806D2E9" w14:textId="77777777" w:rsidR="000A7062" w:rsidRDefault="0024466E">
            <w:pPr>
              <w:pStyle w:val="TableParagraph"/>
              <w:spacing w:before="35"/>
              <w:ind w:left="103"/>
              <w:rPr>
                <w:sz w:val="20"/>
              </w:rPr>
            </w:pPr>
            <w:r>
              <w:rPr>
                <w:rFonts w:ascii="Times New Roman" w:hAnsi="Times New Roman"/>
                <w:color w:val="585858"/>
                <w:sz w:val="20"/>
              </w:rPr>
              <w:t xml:space="preserve">□ </w:t>
            </w:r>
            <w:r>
              <w:rPr>
                <w:color w:val="585858"/>
                <w:sz w:val="20"/>
              </w:rPr>
              <w:t>NO</w:t>
            </w:r>
          </w:p>
        </w:tc>
        <w:tc>
          <w:tcPr>
            <w:tcW w:w="1677" w:type="dxa"/>
            <w:tcBorders>
              <w:right w:val="nil"/>
            </w:tcBorders>
            <w:shd w:val="clear" w:color="auto" w:fill="C7E4ED"/>
          </w:tcPr>
          <w:p w14:paraId="18D623D7" w14:textId="77777777" w:rsidR="000A7062" w:rsidRDefault="0024466E">
            <w:pPr>
              <w:pStyle w:val="TableParagraph"/>
              <w:spacing w:before="35"/>
              <w:ind w:left="102"/>
              <w:rPr>
                <w:sz w:val="20"/>
              </w:rPr>
            </w:pPr>
            <w:r>
              <w:rPr>
                <w:rFonts w:ascii="Times New Roman" w:hAnsi="Times New Roman"/>
                <w:color w:val="585858"/>
                <w:sz w:val="20"/>
              </w:rPr>
              <w:t xml:space="preserve">□ </w:t>
            </w:r>
            <w:r>
              <w:rPr>
                <w:color w:val="585858"/>
                <w:sz w:val="20"/>
              </w:rPr>
              <w:t>EN OCASIONES</w:t>
            </w:r>
          </w:p>
        </w:tc>
      </w:tr>
      <w:tr w:rsidR="000A7062" w14:paraId="1C6B24D1" w14:textId="77777777" w:rsidTr="0003731C">
        <w:trPr>
          <w:trHeight w:val="623"/>
        </w:trPr>
        <w:tc>
          <w:tcPr>
            <w:tcW w:w="401" w:type="dxa"/>
            <w:tcBorders>
              <w:left w:val="nil"/>
            </w:tcBorders>
          </w:tcPr>
          <w:p w14:paraId="5D7F5B12" w14:textId="77777777" w:rsidR="000A7062" w:rsidRDefault="0024466E">
            <w:pPr>
              <w:pStyle w:val="TableParagraph"/>
              <w:ind w:left="108"/>
              <w:rPr>
                <w:b/>
                <w:sz w:val="20"/>
              </w:rPr>
            </w:pPr>
            <w:r>
              <w:rPr>
                <w:b/>
                <w:color w:val="585858"/>
                <w:sz w:val="20"/>
              </w:rPr>
              <w:t>4.</w:t>
            </w:r>
          </w:p>
        </w:tc>
        <w:tc>
          <w:tcPr>
            <w:tcW w:w="4446" w:type="dxa"/>
          </w:tcPr>
          <w:p w14:paraId="79D5ADCF" w14:textId="77777777" w:rsidR="000A7062" w:rsidRDefault="0024466E">
            <w:pPr>
              <w:pStyle w:val="TableParagraph"/>
              <w:ind w:left="105" w:right="99"/>
              <w:rPr>
                <w:sz w:val="20"/>
              </w:rPr>
            </w:pPr>
            <w:r>
              <w:rPr>
                <w:color w:val="585858"/>
                <w:sz w:val="20"/>
              </w:rPr>
              <w:t>¿Sabía que el humo de segunda mano es perjudicial para la salud?</w:t>
            </w:r>
          </w:p>
        </w:tc>
        <w:tc>
          <w:tcPr>
            <w:tcW w:w="1710" w:type="dxa"/>
          </w:tcPr>
          <w:p w14:paraId="1579CA19" w14:textId="77777777" w:rsidR="000A7062" w:rsidRDefault="0024466E">
            <w:pPr>
              <w:pStyle w:val="TableParagraph"/>
              <w:spacing w:before="35"/>
              <w:ind w:left="104"/>
              <w:rPr>
                <w:sz w:val="20"/>
              </w:rPr>
            </w:pPr>
            <w:r>
              <w:rPr>
                <w:rFonts w:ascii="Times New Roman" w:hAnsi="Times New Roman"/>
                <w:color w:val="585858"/>
                <w:sz w:val="20"/>
              </w:rPr>
              <w:t xml:space="preserve">□ </w:t>
            </w:r>
            <w:r>
              <w:rPr>
                <w:color w:val="585858"/>
                <w:sz w:val="20"/>
              </w:rPr>
              <w:t>SÍ</w:t>
            </w:r>
          </w:p>
        </w:tc>
        <w:tc>
          <w:tcPr>
            <w:tcW w:w="1569" w:type="dxa"/>
          </w:tcPr>
          <w:p w14:paraId="7C4AEA22" w14:textId="77777777" w:rsidR="000A7062" w:rsidRDefault="0024466E">
            <w:pPr>
              <w:pStyle w:val="TableParagraph"/>
              <w:spacing w:before="35"/>
              <w:ind w:left="103"/>
              <w:rPr>
                <w:sz w:val="20"/>
              </w:rPr>
            </w:pPr>
            <w:r>
              <w:rPr>
                <w:rFonts w:ascii="Times New Roman" w:hAnsi="Times New Roman"/>
                <w:color w:val="585858"/>
                <w:sz w:val="20"/>
              </w:rPr>
              <w:t xml:space="preserve">□ </w:t>
            </w:r>
            <w:r>
              <w:rPr>
                <w:color w:val="585858"/>
                <w:sz w:val="20"/>
              </w:rPr>
              <w:t>NO</w:t>
            </w:r>
          </w:p>
        </w:tc>
        <w:tc>
          <w:tcPr>
            <w:tcW w:w="1677" w:type="dxa"/>
            <w:tcBorders>
              <w:right w:val="nil"/>
            </w:tcBorders>
          </w:tcPr>
          <w:p w14:paraId="61051E60" w14:textId="77777777" w:rsidR="000A7062" w:rsidRDefault="0024466E">
            <w:pPr>
              <w:pStyle w:val="TableParagraph"/>
              <w:spacing w:before="35"/>
              <w:ind w:left="102"/>
              <w:rPr>
                <w:sz w:val="20"/>
              </w:rPr>
            </w:pPr>
            <w:r>
              <w:rPr>
                <w:rFonts w:ascii="Times New Roman" w:hAnsi="Times New Roman"/>
                <w:color w:val="585858"/>
                <w:sz w:val="20"/>
              </w:rPr>
              <w:t xml:space="preserve">□ </w:t>
            </w:r>
            <w:r>
              <w:rPr>
                <w:color w:val="585858"/>
                <w:sz w:val="20"/>
              </w:rPr>
              <w:t>NO ESTOY SEGURO</w:t>
            </w:r>
          </w:p>
        </w:tc>
      </w:tr>
      <w:tr w:rsidR="000A7062" w14:paraId="1BA349C7" w14:textId="77777777" w:rsidTr="0003731C">
        <w:trPr>
          <w:trHeight w:val="978"/>
        </w:trPr>
        <w:tc>
          <w:tcPr>
            <w:tcW w:w="401" w:type="dxa"/>
            <w:tcBorders>
              <w:left w:val="nil"/>
            </w:tcBorders>
            <w:shd w:val="clear" w:color="auto" w:fill="C7E4ED"/>
          </w:tcPr>
          <w:p w14:paraId="55701488" w14:textId="77777777" w:rsidR="000A7062" w:rsidRDefault="0024466E">
            <w:pPr>
              <w:pStyle w:val="TableParagraph"/>
              <w:ind w:left="108"/>
              <w:rPr>
                <w:b/>
                <w:sz w:val="20"/>
              </w:rPr>
            </w:pPr>
            <w:r>
              <w:rPr>
                <w:b/>
                <w:color w:val="585858"/>
                <w:sz w:val="20"/>
              </w:rPr>
              <w:t>5.</w:t>
            </w:r>
          </w:p>
        </w:tc>
        <w:tc>
          <w:tcPr>
            <w:tcW w:w="4446" w:type="dxa"/>
            <w:shd w:val="clear" w:color="auto" w:fill="C7E4ED"/>
          </w:tcPr>
          <w:p w14:paraId="47D07E7F" w14:textId="77777777" w:rsidR="000A7062" w:rsidRDefault="0024466E">
            <w:pPr>
              <w:pStyle w:val="TableParagraph"/>
              <w:ind w:left="105" w:right="99"/>
              <w:rPr>
                <w:sz w:val="20"/>
              </w:rPr>
            </w:pPr>
            <w:r>
              <w:rPr>
                <w:color w:val="585858"/>
                <w:sz w:val="20"/>
              </w:rPr>
              <w:t>¿Alguna persona en su unidad tiene una enfermedad crónica como asma, bronquitis crónica, enfermedad cardíaca, diabetes, cáncer o alguien ha sobrevivido al cáncer?</w:t>
            </w:r>
          </w:p>
        </w:tc>
        <w:tc>
          <w:tcPr>
            <w:tcW w:w="1710" w:type="dxa"/>
            <w:shd w:val="clear" w:color="auto" w:fill="C7E4ED"/>
          </w:tcPr>
          <w:p w14:paraId="2491A6DB" w14:textId="77777777" w:rsidR="000A7062" w:rsidRDefault="0024466E">
            <w:pPr>
              <w:pStyle w:val="TableParagraph"/>
              <w:spacing w:before="35" w:line="242" w:lineRule="auto"/>
              <w:ind w:left="104"/>
              <w:rPr>
                <w:sz w:val="20"/>
              </w:rPr>
            </w:pPr>
            <w:r>
              <w:rPr>
                <w:rFonts w:ascii="Times New Roman" w:hAnsi="Times New Roman"/>
                <w:color w:val="585858"/>
                <w:sz w:val="20"/>
              </w:rPr>
              <w:t xml:space="preserve">□ </w:t>
            </w:r>
            <w:r>
              <w:rPr>
                <w:color w:val="585858"/>
                <w:sz w:val="20"/>
              </w:rPr>
              <w:t>NINGUNA persona tiene una afección crónica</w:t>
            </w:r>
          </w:p>
        </w:tc>
        <w:tc>
          <w:tcPr>
            <w:tcW w:w="1569" w:type="dxa"/>
            <w:shd w:val="clear" w:color="auto" w:fill="C7E4ED"/>
          </w:tcPr>
          <w:p w14:paraId="02BAD570" w14:textId="77777777" w:rsidR="000A7062" w:rsidRDefault="0024466E">
            <w:pPr>
              <w:pStyle w:val="TableParagraph"/>
              <w:spacing w:before="35"/>
              <w:ind w:left="103"/>
              <w:rPr>
                <w:sz w:val="20"/>
              </w:rPr>
            </w:pPr>
            <w:r>
              <w:rPr>
                <w:rFonts w:ascii="Times New Roman" w:hAnsi="Times New Roman"/>
                <w:color w:val="585858"/>
                <w:sz w:val="20"/>
              </w:rPr>
              <w:t>□ UNA</w:t>
            </w:r>
          </w:p>
          <w:p w14:paraId="549ACDCD" w14:textId="77777777" w:rsidR="000A7062" w:rsidRDefault="0024466E">
            <w:pPr>
              <w:pStyle w:val="TableParagraph"/>
              <w:spacing w:before="6"/>
              <w:ind w:left="103"/>
              <w:rPr>
                <w:sz w:val="20"/>
              </w:rPr>
            </w:pPr>
            <w:r>
              <w:rPr>
                <w:color w:val="585858"/>
                <w:sz w:val="20"/>
              </w:rPr>
              <w:t>persona tiene una afección</w:t>
            </w:r>
          </w:p>
          <w:p w14:paraId="51D62071" w14:textId="77777777" w:rsidR="000A7062" w:rsidRDefault="0024466E">
            <w:pPr>
              <w:pStyle w:val="TableParagraph"/>
              <w:spacing w:before="0" w:line="215" w:lineRule="exact"/>
              <w:ind w:left="103"/>
              <w:rPr>
                <w:sz w:val="20"/>
              </w:rPr>
            </w:pPr>
            <w:r>
              <w:rPr>
                <w:color w:val="585858"/>
                <w:sz w:val="20"/>
              </w:rPr>
              <w:t>crónica</w:t>
            </w:r>
          </w:p>
        </w:tc>
        <w:tc>
          <w:tcPr>
            <w:tcW w:w="1677" w:type="dxa"/>
            <w:tcBorders>
              <w:right w:val="nil"/>
            </w:tcBorders>
            <w:shd w:val="clear" w:color="auto" w:fill="C7E4ED"/>
          </w:tcPr>
          <w:p w14:paraId="1EA78045" w14:textId="77777777" w:rsidR="000A7062" w:rsidRDefault="0024466E">
            <w:pPr>
              <w:pStyle w:val="TableParagraph"/>
              <w:spacing w:before="35" w:line="242" w:lineRule="auto"/>
              <w:ind w:left="102" w:right="191"/>
              <w:jc w:val="both"/>
              <w:rPr>
                <w:sz w:val="20"/>
              </w:rPr>
            </w:pPr>
            <w:r>
              <w:rPr>
                <w:rFonts w:ascii="Times New Roman" w:hAnsi="Times New Roman"/>
                <w:color w:val="585858"/>
                <w:sz w:val="20"/>
              </w:rPr>
              <w:t xml:space="preserve">□ </w:t>
            </w:r>
            <w:r>
              <w:rPr>
                <w:color w:val="585858"/>
                <w:sz w:val="20"/>
              </w:rPr>
              <w:t>MÁS DE UNA PERSONA tiene una afección</w:t>
            </w:r>
          </w:p>
          <w:p w14:paraId="1AF09C27" w14:textId="77777777" w:rsidR="000A7062" w:rsidRDefault="0024466E">
            <w:pPr>
              <w:pStyle w:val="TableParagraph"/>
              <w:spacing w:before="0" w:line="213" w:lineRule="exact"/>
              <w:ind w:left="102"/>
              <w:rPr>
                <w:sz w:val="20"/>
              </w:rPr>
            </w:pPr>
            <w:r>
              <w:rPr>
                <w:color w:val="585858"/>
                <w:sz w:val="20"/>
              </w:rPr>
              <w:t>crónica</w:t>
            </w:r>
          </w:p>
        </w:tc>
      </w:tr>
      <w:tr w:rsidR="000A7062" w14:paraId="3A502CBD" w14:textId="77777777" w:rsidTr="0003731C">
        <w:trPr>
          <w:trHeight w:val="1084"/>
        </w:trPr>
        <w:tc>
          <w:tcPr>
            <w:tcW w:w="401" w:type="dxa"/>
            <w:tcBorders>
              <w:left w:val="nil"/>
            </w:tcBorders>
          </w:tcPr>
          <w:p w14:paraId="62522751" w14:textId="77777777" w:rsidR="000A7062" w:rsidRDefault="0024466E">
            <w:pPr>
              <w:pStyle w:val="TableParagraph"/>
              <w:ind w:left="108"/>
              <w:rPr>
                <w:b/>
                <w:sz w:val="20"/>
              </w:rPr>
            </w:pPr>
            <w:r>
              <w:rPr>
                <w:b/>
                <w:color w:val="585858"/>
                <w:sz w:val="20"/>
              </w:rPr>
              <w:t>6.</w:t>
            </w:r>
          </w:p>
        </w:tc>
        <w:tc>
          <w:tcPr>
            <w:tcW w:w="4446" w:type="dxa"/>
          </w:tcPr>
          <w:p w14:paraId="04BB27F8" w14:textId="77777777" w:rsidR="000A7062" w:rsidRDefault="0024466E">
            <w:pPr>
              <w:pStyle w:val="TableParagraph"/>
              <w:ind w:left="105" w:right="137"/>
              <w:rPr>
                <w:sz w:val="20"/>
              </w:rPr>
            </w:pPr>
            <w:r>
              <w:rPr>
                <w:color w:val="585858"/>
                <w:sz w:val="20"/>
              </w:rPr>
              <w:t>¿Preferiría vivir en un edificio que sea completamente libre de humo (no permite fumar en ninguna de las unidades, áreas comunes u otros espacios interiores)?</w:t>
            </w:r>
          </w:p>
        </w:tc>
        <w:tc>
          <w:tcPr>
            <w:tcW w:w="1710" w:type="dxa"/>
          </w:tcPr>
          <w:p w14:paraId="1AF90AE5" w14:textId="77777777" w:rsidR="000A7062" w:rsidRDefault="0024466E">
            <w:pPr>
              <w:pStyle w:val="TableParagraph"/>
              <w:spacing w:before="35"/>
              <w:ind w:left="104"/>
              <w:rPr>
                <w:sz w:val="20"/>
              </w:rPr>
            </w:pPr>
            <w:r>
              <w:rPr>
                <w:rFonts w:ascii="Times New Roman" w:hAnsi="Times New Roman"/>
                <w:color w:val="585858"/>
                <w:sz w:val="20"/>
              </w:rPr>
              <w:t xml:space="preserve">□ </w:t>
            </w:r>
            <w:r>
              <w:rPr>
                <w:color w:val="585858"/>
                <w:sz w:val="20"/>
              </w:rPr>
              <w:t>SÍ</w:t>
            </w:r>
          </w:p>
        </w:tc>
        <w:tc>
          <w:tcPr>
            <w:tcW w:w="1569" w:type="dxa"/>
          </w:tcPr>
          <w:p w14:paraId="5F23B6B3" w14:textId="77777777" w:rsidR="000A7062" w:rsidRDefault="0024466E">
            <w:pPr>
              <w:pStyle w:val="TableParagraph"/>
              <w:spacing w:before="35"/>
              <w:ind w:left="103"/>
              <w:rPr>
                <w:sz w:val="20"/>
              </w:rPr>
            </w:pPr>
            <w:r>
              <w:rPr>
                <w:rFonts w:ascii="Times New Roman" w:hAnsi="Times New Roman"/>
                <w:color w:val="585858"/>
                <w:sz w:val="20"/>
              </w:rPr>
              <w:t xml:space="preserve">□ </w:t>
            </w:r>
            <w:r>
              <w:rPr>
                <w:color w:val="585858"/>
                <w:sz w:val="20"/>
              </w:rPr>
              <w:t>NO</w:t>
            </w:r>
          </w:p>
        </w:tc>
        <w:tc>
          <w:tcPr>
            <w:tcW w:w="1677" w:type="dxa"/>
            <w:tcBorders>
              <w:right w:val="nil"/>
            </w:tcBorders>
          </w:tcPr>
          <w:p w14:paraId="7824E41D" w14:textId="77777777" w:rsidR="000A7062" w:rsidRDefault="0024466E">
            <w:pPr>
              <w:pStyle w:val="TableParagraph"/>
              <w:spacing w:before="35"/>
              <w:ind w:left="102"/>
              <w:rPr>
                <w:sz w:val="20"/>
              </w:rPr>
            </w:pPr>
            <w:r>
              <w:rPr>
                <w:rFonts w:ascii="Times New Roman" w:hAnsi="Times New Roman"/>
                <w:color w:val="585858"/>
                <w:sz w:val="20"/>
              </w:rPr>
              <w:t xml:space="preserve">□ </w:t>
            </w:r>
            <w:r>
              <w:rPr>
                <w:color w:val="585858"/>
                <w:sz w:val="20"/>
              </w:rPr>
              <w:t>NO ESTOY SEGURO</w:t>
            </w:r>
          </w:p>
        </w:tc>
      </w:tr>
      <w:tr w:rsidR="000A7062" w14:paraId="2498399C" w14:textId="77777777" w:rsidTr="0003731C">
        <w:trPr>
          <w:trHeight w:val="623"/>
        </w:trPr>
        <w:tc>
          <w:tcPr>
            <w:tcW w:w="401" w:type="dxa"/>
            <w:tcBorders>
              <w:left w:val="nil"/>
            </w:tcBorders>
            <w:shd w:val="clear" w:color="auto" w:fill="C7E4ED"/>
          </w:tcPr>
          <w:p w14:paraId="30D12068" w14:textId="77777777" w:rsidR="000A7062" w:rsidRDefault="0024466E">
            <w:pPr>
              <w:pStyle w:val="TableParagraph"/>
              <w:ind w:left="108"/>
              <w:rPr>
                <w:b/>
                <w:sz w:val="20"/>
              </w:rPr>
            </w:pPr>
            <w:r>
              <w:rPr>
                <w:b/>
                <w:color w:val="585858"/>
                <w:sz w:val="20"/>
              </w:rPr>
              <w:t>7.</w:t>
            </w:r>
          </w:p>
        </w:tc>
        <w:tc>
          <w:tcPr>
            <w:tcW w:w="4446" w:type="dxa"/>
            <w:shd w:val="clear" w:color="auto" w:fill="C7E4ED"/>
          </w:tcPr>
          <w:p w14:paraId="61D51623" w14:textId="77777777" w:rsidR="000A7062" w:rsidRDefault="0024466E">
            <w:pPr>
              <w:pStyle w:val="TableParagraph"/>
              <w:ind w:left="105"/>
              <w:rPr>
                <w:sz w:val="20"/>
              </w:rPr>
            </w:pPr>
            <w:r>
              <w:rPr>
                <w:color w:val="585858"/>
                <w:sz w:val="20"/>
              </w:rPr>
              <w:t>¿Asistiría a una reunión para escuchar los resultados de esta encuesta y obtener más información sobre este tema?</w:t>
            </w:r>
          </w:p>
        </w:tc>
        <w:tc>
          <w:tcPr>
            <w:tcW w:w="1710" w:type="dxa"/>
            <w:shd w:val="clear" w:color="auto" w:fill="C7E4ED"/>
          </w:tcPr>
          <w:p w14:paraId="46BF2D2F" w14:textId="77777777" w:rsidR="000A7062" w:rsidRDefault="0024466E">
            <w:pPr>
              <w:pStyle w:val="TableParagraph"/>
              <w:spacing w:before="35"/>
              <w:ind w:left="104"/>
              <w:rPr>
                <w:sz w:val="20"/>
              </w:rPr>
            </w:pPr>
            <w:r>
              <w:rPr>
                <w:rFonts w:ascii="Times New Roman" w:hAnsi="Times New Roman"/>
                <w:color w:val="585858"/>
                <w:sz w:val="20"/>
              </w:rPr>
              <w:t xml:space="preserve">□ </w:t>
            </w:r>
            <w:r>
              <w:rPr>
                <w:color w:val="585858"/>
                <w:sz w:val="20"/>
              </w:rPr>
              <w:t>SÍ</w:t>
            </w:r>
          </w:p>
        </w:tc>
        <w:tc>
          <w:tcPr>
            <w:tcW w:w="1569" w:type="dxa"/>
            <w:shd w:val="clear" w:color="auto" w:fill="C7E4ED"/>
          </w:tcPr>
          <w:p w14:paraId="2F353034" w14:textId="77777777" w:rsidR="000A7062" w:rsidRDefault="0024466E">
            <w:pPr>
              <w:pStyle w:val="TableParagraph"/>
              <w:spacing w:before="35"/>
              <w:ind w:left="103"/>
              <w:rPr>
                <w:sz w:val="20"/>
              </w:rPr>
            </w:pPr>
            <w:r>
              <w:rPr>
                <w:rFonts w:ascii="Times New Roman" w:hAnsi="Times New Roman"/>
                <w:color w:val="585858"/>
                <w:sz w:val="20"/>
              </w:rPr>
              <w:t xml:space="preserve">□ </w:t>
            </w:r>
            <w:r>
              <w:rPr>
                <w:color w:val="585858"/>
                <w:sz w:val="20"/>
              </w:rPr>
              <w:t>NO</w:t>
            </w:r>
          </w:p>
        </w:tc>
        <w:tc>
          <w:tcPr>
            <w:tcW w:w="1677" w:type="dxa"/>
            <w:tcBorders>
              <w:right w:val="nil"/>
            </w:tcBorders>
            <w:shd w:val="clear" w:color="auto" w:fill="C7E4ED"/>
          </w:tcPr>
          <w:p w14:paraId="26870359" w14:textId="77777777" w:rsidR="000A7062" w:rsidRDefault="0024466E">
            <w:pPr>
              <w:pStyle w:val="TableParagraph"/>
              <w:spacing w:before="35"/>
              <w:ind w:left="102"/>
              <w:rPr>
                <w:sz w:val="20"/>
              </w:rPr>
            </w:pPr>
            <w:r>
              <w:rPr>
                <w:rFonts w:ascii="Times New Roman" w:hAnsi="Times New Roman"/>
                <w:color w:val="585858"/>
                <w:sz w:val="20"/>
              </w:rPr>
              <w:t xml:space="preserve">□ </w:t>
            </w:r>
            <w:r>
              <w:rPr>
                <w:color w:val="585858"/>
                <w:sz w:val="20"/>
              </w:rPr>
              <w:t>NO ESTOY SEGURO</w:t>
            </w:r>
          </w:p>
        </w:tc>
      </w:tr>
    </w:tbl>
    <w:p w14:paraId="7EE6EC10" w14:textId="77777777" w:rsidR="000A7062" w:rsidRDefault="000A7062">
      <w:pPr>
        <w:pStyle w:val="BodyText"/>
        <w:spacing w:before="8"/>
        <w:rPr>
          <w:sz w:val="30"/>
        </w:rPr>
      </w:pPr>
    </w:p>
    <w:p w14:paraId="7BFB0C35" w14:textId="77777777" w:rsidR="000A7062" w:rsidRDefault="0024466E">
      <w:pPr>
        <w:pStyle w:val="BodyText"/>
        <w:spacing w:before="1"/>
        <w:ind w:left="540"/>
      </w:pPr>
      <w:r>
        <w:t>Comentarios:</w:t>
      </w:r>
    </w:p>
    <w:p w14:paraId="69104AC2" w14:textId="5795ACD0" w:rsidR="000A7062" w:rsidRDefault="00A638E7">
      <w:pPr>
        <w:pStyle w:val="BodyText"/>
        <w:spacing w:before="5"/>
        <w:rPr>
          <w:sz w:val="17"/>
        </w:rPr>
      </w:pPr>
      <w:r>
        <w:rPr>
          <w:noProof/>
          <w:lang w:val="es-419" w:eastAsia="es-419" w:bidi="ar-SA"/>
        </w:rPr>
        <mc:AlternateContent>
          <mc:Choice Requires="wps">
            <w:drawing>
              <wp:anchor distT="0" distB="0" distL="0" distR="0" simplePos="0" relativeHeight="251659264" behindDoc="1" locked="0" layoutInCell="1" allowOverlap="1" wp14:anchorId="10C74EDF" wp14:editId="1CB1444B">
                <wp:simplePos x="0" y="0"/>
                <wp:positionH relativeFrom="page">
                  <wp:posOffset>944880</wp:posOffset>
                </wp:positionH>
                <wp:positionV relativeFrom="paragraph">
                  <wp:posOffset>158750</wp:posOffset>
                </wp:positionV>
                <wp:extent cx="6142990" cy="1270"/>
                <wp:effectExtent l="0" t="0" r="0" b="0"/>
                <wp:wrapTopAndBottom/>
                <wp:docPr id="270" name="Freeform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42990" cy="1270"/>
                        </a:xfrm>
                        <a:custGeom>
                          <a:avLst/>
                          <a:gdLst>
                            <a:gd name="T0" fmla="+- 0 1488 1488"/>
                            <a:gd name="T1" fmla="*/ T0 w 9674"/>
                            <a:gd name="T2" fmla="+- 0 11162 1488"/>
                            <a:gd name="T3" fmla="*/ T2 w 9674"/>
                          </a:gdLst>
                          <a:ahLst/>
                          <a:cxnLst>
                            <a:cxn ang="0">
                              <a:pos x="T1" y="0"/>
                            </a:cxn>
                            <a:cxn ang="0">
                              <a:pos x="T3" y="0"/>
                            </a:cxn>
                          </a:cxnLst>
                          <a:rect l="0" t="0" r="r" b="b"/>
                          <a:pathLst>
                            <a:path w="9674">
                              <a:moveTo>
                                <a:pt x="0" y="0"/>
                              </a:moveTo>
                              <a:lnTo>
                                <a:pt x="9674" y="0"/>
                              </a:lnTo>
                            </a:path>
                          </a:pathLst>
                        </a:custGeom>
                        <a:noFill/>
                        <a:ln w="71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9363F0" id="Freeform 32" o:spid="_x0000_s1026" style="position:absolute;margin-left:74.4pt;margin-top:12.5pt;width:483.7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7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" path="m,l9674,e" filled="f" strokeweight=".19903mm">
                <v:path arrowok="t" o:connecttype="custom" o:connectlocs="0,0;6142990,0" o:connectangles="0,0"/>
                <w10:wrap type="topAndBottom" anchorx="page"/>
              </v:shape>
            </w:pict>
          </mc:Fallback>
        </mc:AlternateContent>
      </w:r>
    </w:p>
    <w:p w14:paraId="3110D7E8" w14:textId="77777777" w:rsidR="000A7062" w:rsidRDefault="000A7062">
      <w:pPr>
        <w:pStyle w:val="BodyText"/>
        <w:rPr>
          <w:sz w:val="20"/>
        </w:rPr>
      </w:pPr>
    </w:p>
    <w:p w14:paraId="6E37BA8B" w14:textId="45F5A167" w:rsidR="000A7062" w:rsidRDefault="00A638E7">
      <w:pPr>
        <w:pStyle w:val="BodyText"/>
        <w:rPr>
          <w:sz w:val="20"/>
        </w:rPr>
      </w:pPr>
      <w:r>
        <w:rPr>
          <w:noProof/>
          <w:lang w:val="es-419" w:eastAsia="es-419" w:bidi="ar-SA"/>
        </w:rPr>
        <mc:AlternateContent>
          <mc:Choice Requires="wps">
            <w:drawing>
              <wp:anchor distT="0" distB="0" distL="0" distR="0" simplePos="0" relativeHeight="251660288" behindDoc="1" locked="0" layoutInCell="1" allowOverlap="1" wp14:anchorId="49298A37" wp14:editId="082D1E72">
                <wp:simplePos x="0" y="0"/>
                <wp:positionH relativeFrom="page">
                  <wp:posOffset>944880</wp:posOffset>
                </wp:positionH>
                <wp:positionV relativeFrom="paragraph">
                  <wp:posOffset>177800</wp:posOffset>
                </wp:positionV>
                <wp:extent cx="6142990" cy="1270"/>
                <wp:effectExtent l="0" t="0" r="0" b="0"/>
                <wp:wrapTopAndBottom/>
                <wp:docPr id="269"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42990" cy="1270"/>
                        </a:xfrm>
                        <a:custGeom>
                          <a:avLst/>
                          <a:gdLst>
                            <a:gd name="T0" fmla="+- 0 1488 1488"/>
                            <a:gd name="T1" fmla="*/ T0 w 9674"/>
                            <a:gd name="T2" fmla="+- 0 11162 1488"/>
                            <a:gd name="T3" fmla="*/ T2 w 9674"/>
                          </a:gdLst>
                          <a:ahLst/>
                          <a:cxnLst>
                            <a:cxn ang="0">
                              <a:pos x="T1" y="0"/>
                            </a:cxn>
                            <a:cxn ang="0">
                              <a:pos x="T3" y="0"/>
                            </a:cxn>
                          </a:cxnLst>
                          <a:rect l="0" t="0" r="r" b="b"/>
                          <a:pathLst>
                            <a:path w="9674">
                              <a:moveTo>
                                <a:pt x="0" y="0"/>
                              </a:moveTo>
                              <a:lnTo>
                                <a:pt x="9674" y="0"/>
                              </a:lnTo>
                            </a:path>
                          </a:pathLst>
                        </a:custGeom>
                        <a:noFill/>
                        <a:ln w="71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DBC5EB" id="Freeform 31" o:spid="_x0000_s1026" style="position:absolute;margin-left:74.4pt;margin-top:14pt;width:483.7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7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" path="m,l9674,e" filled="f" strokeweight=".19903mm">
                <v:path arrowok="t" o:connecttype="custom" o:connectlocs="0,0;6142990,0" o:connectangles="0,0"/>
                <w10:wrap type="topAndBottom" anchorx="page"/>
              </v:shape>
            </w:pict>
          </mc:Fallback>
        </mc:AlternateContent>
      </w:r>
    </w:p>
    <w:p w14:paraId="6B9BA535" w14:textId="6F274027" w:rsidR="000A7062" w:rsidRDefault="0024466E" w:rsidP="004E2A3D">
      <w:pPr>
        <w:spacing w:before="31"/>
        <w:ind w:left="1147"/>
        <w:rPr>
          <w:i/>
          <w:sz w:val="20"/>
        </w:rPr>
      </w:pPr>
      <w:r>
        <w:rPr>
          <w:i/>
          <w:sz w:val="24"/>
        </w:rPr>
        <w:t>Gracias. Los resultados de esta encuesta nos ayudarán a decidir cuál es la mejor manera de solucionar este problema.</w:t>
      </w:r>
    </w:p>
    <w:p w14:paraId="4D1DE501" w14:textId="77777777" w:rsidR="000A7062" w:rsidRDefault="000A7062">
      <w:pPr>
        <w:pStyle w:val="BodyText"/>
        <w:rPr>
          <w:i/>
          <w:sz w:val="20"/>
        </w:rPr>
      </w:pPr>
    </w:p>
    <w:p w14:paraId="0EE72FDB" w14:textId="77777777" w:rsidR="000A7062" w:rsidRDefault="000A7062">
      <w:pPr>
        <w:pStyle w:val="BodyText"/>
        <w:rPr>
          <w:i/>
          <w:sz w:val="20"/>
        </w:rPr>
      </w:pPr>
    </w:p>
    <w:p w14:paraId="5623ABE4" w14:textId="5B616DE0" w:rsidR="000A7062" w:rsidRDefault="00A638E7">
      <w:pPr>
        <w:pStyle w:val="BodyText"/>
        <w:spacing w:before="9"/>
        <w:rPr>
          <w:i/>
          <w:sz w:val="13"/>
        </w:rPr>
      </w:pPr>
      <w:r>
        <w:rPr>
          <w:noProof/>
          <w:lang w:val="es-419" w:eastAsia="es-419" w:bidi="ar-SA"/>
        </w:rPr>
        <mc:AlternateContent>
          <mc:Choice Requires="wpg">
            <w:drawing>
              <wp:anchor distT="0" distB="0" distL="0" distR="0" simplePos="0" relativeHeight="251661312" behindDoc="1" locked="0" layoutInCell="1" allowOverlap="1" wp14:anchorId="59A84B94" wp14:editId="29BD39DC">
                <wp:simplePos x="0" y="0"/>
                <wp:positionH relativeFrom="page">
                  <wp:posOffset>636905</wp:posOffset>
                </wp:positionH>
                <wp:positionV relativeFrom="paragraph">
                  <wp:posOffset>127635</wp:posOffset>
                </wp:positionV>
                <wp:extent cx="6725285" cy="6350"/>
                <wp:effectExtent l="0" t="0" r="0" b="0"/>
                <wp:wrapTopAndBottom/>
                <wp:docPr id="265"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5285" cy="6350"/>
                          <a:chOff x="1003" y="201"/>
                          <a:chExt cx="10591" cy="10"/>
                        </a:xfrm>
                      </wpg:grpSpPr>
                      <wps:wsp>
                        <wps:cNvPr id="266" name="Rectangle 30"/>
                        <wps:cNvSpPr>
                          <a:spLocks noChangeArrowheads="1"/>
                        </wps:cNvSpPr>
                        <wps:spPr bwMode="auto">
                          <a:xfrm>
                            <a:off x="1003" y="200"/>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7" name="Line 29"/>
                        <wps:cNvCnPr>
                          <a:cxnSpLocks noChangeShapeType="1"/>
                        </wps:cNvCnPr>
                        <wps:spPr bwMode="auto">
                          <a:xfrm>
                            <a:off x="1013" y="206"/>
                            <a:ext cx="10576"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268" name="Rectangle 28"/>
                        <wps:cNvSpPr>
                          <a:spLocks noChangeArrowheads="1"/>
                        </wps:cNvSpPr>
                        <wps:spPr bwMode="auto">
                          <a:xfrm>
                            <a:off x="11589" y="200"/>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E6518F" id="Group 27" o:spid="_x0000_s1026" style="position:absolute;margin-left:50.15pt;margin-top:10.05pt;width:529.55pt;height:.5pt;z-index:-251655168;mso-wrap-distance-left:0;mso-wrap-distance-right:0;mso-position-horizontal-relative:page" coordorigin="1003,201" coordsize="105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">
                <v:rect id="Rectangle 30" o:spid="_x0000_s1027" style="position:absolute;left:1003;top:200;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" fillcolor="#5ab3cc" stroked="f"/>
                <v:line id="Line 29" o:spid="_x0000_s1028" style="position:absolute;visibility:visible;mso-wrap-style:square" from="1013,206" to="11589,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" strokecolor="#5ab3cc" strokeweight=".48pt"/>
                <v:rect id="Rectangle 28" o:spid="_x0000_s1029" style="position:absolute;left:11589;top:200;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" fillcolor="#5ab3cc" stroked="f"/>
                <w10:wrap type="topAndBottom" anchorx="page"/>
              </v:group>
            </w:pict>
          </mc:Fallback>
        </mc:AlternateContent>
      </w:r>
    </w:p>
    <w:p w14:paraId="318620AC" w14:textId="77777777" w:rsidR="000A7062" w:rsidRDefault="000A7062">
      <w:pPr>
        <w:rPr>
          <w:sz w:val="13"/>
        </w:rPr>
        <w:sectPr w:rsidR="000A7062">
          <w:headerReference w:type="default" r:id="rId144"/>
          <w:footerReference w:type="default" r:id="rId145"/>
          <w:pgSz w:w="12240" w:h="15840"/>
          <w:pgMar w:top="1500" w:right="540" w:bottom="380" w:left="900" w:header="0" w:footer="198" w:gutter="0"/>
          <w:pgBorders w:offsetFrom="page">
            <w:top w:val="single" w:sz="4" w:space="24" w:color="000000"/>
            <w:left w:val="single" w:sz="4" w:space="24" w:color="000000"/>
            <w:bottom w:val="single" w:sz="4" w:space="24" w:color="000000"/>
            <w:right w:val="single" w:sz="4" w:space="24" w:color="000000"/>
          </w:pgBorders>
          <w:pgNumType w:start="6"/>
          <w:cols w:space="720"/>
        </w:sectPr>
      </w:pPr>
    </w:p>
    <w:p w14:paraId="79104182" w14:textId="77777777" w:rsidR="000A7062" w:rsidRDefault="000A7062">
      <w:pPr>
        <w:pStyle w:val="BodyText"/>
        <w:spacing w:before="4"/>
        <w:rPr>
          <w:i/>
          <w:sz w:val="15"/>
        </w:rPr>
      </w:pPr>
    </w:p>
    <w:p w14:paraId="7FADFDD4" w14:textId="0021C6BB" w:rsidR="000A7062" w:rsidRPr="004E2A3D" w:rsidRDefault="0024466E">
      <w:pPr>
        <w:pStyle w:val="Heading4"/>
        <w:spacing w:before="101"/>
        <w:ind w:left="0" w:right="2"/>
        <w:jc w:val="center"/>
        <w:rPr>
          <w:sz w:val="32"/>
          <w:szCs w:val="32"/>
        </w:rPr>
      </w:pPr>
      <w:bookmarkStart w:id="4" w:name="_TOC_250002"/>
      <w:bookmarkEnd w:id="4"/>
      <w:r w:rsidRPr="004E2A3D">
        <w:rPr>
          <w:color w:val="585858"/>
          <w:sz w:val="32"/>
          <w:szCs w:val="32"/>
        </w:rPr>
        <w:t xml:space="preserve">Ejemplo de anexo de </w:t>
      </w:r>
      <w:r w:rsidR="005D62C9">
        <w:rPr>
          <w:color w:val="585858"/>
          <w:sz w:val="32"/>
          <w:szCs w:val="32"/>
        </w:rPr>
        <w:t xml:space="preserve">política de no fumar para contratos de </w:t>
      </w:r>
      <w:r w:rsidRPr="004E2A3D">
        <w:rPr>
          <w:color w:val="585858"/>
          <w:sz w:val="32"/>
          <w:szCs w:val="32"/>
        </w:rPr>
        <w:t>arrendamiento</w:t>
      </w:r>
    </w:p>
    <w:p w14:paraId="50EF9F15" w14:textId="7B88DD3E" w:rsidR="000A7062" w:rsidRDefault="0024466E">
      <w:pPr>
        <w:spacing w:before="121"/>
        <w:jc w:val="center"/>
      </w:pPr>
      <w:r>
        <w:rPr>
          <w:color w:val="585858"/>
        </w:rPr>
        <w:t xml:space="preserve">Ejemplo de anexo </w:t>
      </w:r>
      <w:r w:rsidR="005D62C9">
        <w:rPr>
          <w:color w:val="585858"/>
        </w:rPr>
        <w:t xml:space="preserve">para </w:t>
      </w:r>
      <w:r>
        <w:rPr>
          <w:color w:val="585858"/>
        </w:rPr>
        <w:t>arrendamiento libre de humo</w:t>
      </w:r>
    </w:p>
    <w:p w14:paraId="13B6C638" w14:textId="4EF0EDC4" w:rsidR="000A7062" w:rsidRDefault="0024466E">
      <w:pPr>
        <w:spacing w:before="210" w:line="288" w:lineRule="auto"/>
        <w:ind w:left="540" w:right="593"/>
      </w:pPr>
      <w:r>
        <w:rPr>
          <w:color w:val="585858"/>
        </w:rPr>
        <w:t xml:space="preserve">El abogado </w:t>
      </w:r>
      <w:proofErr w:type="spellStart"/>
      <w:r>
        <w:rPr>
          <w:color w:val="585858"/>
        </w:rPr>
        <w:t>Douglass</w:t>
      </w:r>
      <w:proofErr w:type="spellEnd"/>
      <w:r>
        <w:rPr>
          <w:color w:val="585858"/>
        </w:rPr>
        <w:t xml:space="preserve"> J. </w:t>
      </w:r>
      <w:proofErr w:type="spellStart"/>
      <w:r>
        <w:rPr>
          <w:color w:val="585858"/>
        </w:rPr>
        <w:t>Carney</w:t>
      </w:r>
      <w:proofErr w:type="spellEnd"/>
      <w:r>
        <w:rPr>
          <w:color w:val="585858"/>
        </w:rPr>
        <w:t xml:space="preserve">, </w:t>
      </w:r>
      <w:r w:rsidR="0003731C">
        <w:rPr>
          <w:color w:val="585858"/>
        </w:rPr>
        <w:t>de</w:t>
      </w:r>
      <w:r>
        <w:rPr>
          <w:color w:val="585858"/>
        </w:rPr>
        <w:t xml:space="preserve"> </w:t>
      </w:r>
      <w:proofErr w:type="spellStart"/>
      <w:r>
        <w:rPr>
          <w:color w:val="585858"/>
        </w:rPr>
        <w:t>Hanbery</w:t>
      </w:r>
      <w:proofErr w:type="spellEnd"/>
      <w:r>
        <w:rPr>
          <w:color w:val="585858"/>
        </w:rPr>
        <w:t xml:space="preserve">, </w:t>
      </w:r>
      <w:proofErr w:type="spellStart"/>
      <w:r>
        <w:rPr>
          <w:color w:val="585858"/>
        </w:rPr>
        <w:t>Neumeyer</w:t>
      </w:r>
      <w:proofErr w:type="spellEnd"/>
      <w:r>
        <w:rPr>
          <w:color w:val="585858"/>
        </w:rPr>
        <w:t xml:space="preserve"> &amp; </w:t>
      </w:r>
      <w:proofErr w:type="spellStart"/>
      <w:r>
        <w:rPr>
          <w:color w:val="585858"/>
        </w:rPr>
        <w:t>Carney</w:t>
      </w:r>
      <w:proofErr w:type="spellEnd"/>
      <w:r>
        <w:rPr>
          <w:color w:val="585858"/>
        </w:rPr>
        <w:t>, P.A., preparó la versión inicial de este modelo del Anexo del arrendamiento. Recibió asesoramiento, consultas y recomendaciones continuas de un comité asesor legal que incluía abogados que asesoran regularmente a los propietarios y administradores de propiedades, que se desempeñan como abogados y defensores de inquilinos, o que asesoran a agencias de vivienda pública. También participaron en el comité representantes del Centro de Energía y Medio Ambiente y la Asociación de No Fumadores de Minnesota. La modificación sobre dónde se permite fumar (Sección 3) fue incluida por la Iniciativa para Apartamentos Libres de Humo.</w:t>
      </w:r>
    </w:p>
    <w:p w14:paraId="65DF00CC" w14:textId="77777777" w:rsidR="000A7062" w:rsidRDefault="0024466E">
      <w:pPr>
        <w:spacing w:before="162" w:line="288" w:lineRule="auto"/>
        <w:ind w:left="540" w:right="670"/>
      </w:pPr>
      <w:r>
        <w:rPr>
          <w:color w:val="585858"/>
        </w:rPr>
        <w:t>El inquilino y todos los miembros de la familia o el hogar del inquilino forman parte de un contrato de arrendamiento por escrito con el arrendador (el contrato de arrendamiento). El Anexo establece los siguientes términos, condiciones y reglas adicionales que se incorporan en el Contrato de arrendamiento. Un incumplimiento de este Anexo de arrendamiento otorgará a cada parte todos los derechos establecidos en el presente, y los derechos en el Contrato de arrendamiento.</w:t>
      </w:r>
    </w:p>
    <w:p w14:paraId="372E83A0" w14:textId="77777777" w:rsidR="000A7062" w:rsidRDefault="000A7062">
      <w:pPr>
        <w:pStyle w:val="BodyText"/>
        <w:spacing w:before="3"/>
        <w:rPr>
          <w:sz w:val="20"/>
        </w:rPr>
      </w:pPr>
    </w:p>
    <w:p w14:paraId="0E7C7216" w14:textId="77777777" w:rsidR="000A7062" w:rsidRPr="0003731C" w:rsidRDefault="0024466E">
      <w:pPr>
        <w:pStyle w:val="ListParagraph"/>
        <w:numPr>
          <w:ilvl w:val="0"/>
          <w:numId w:val="2"/>
        </w:numPr>
        <w:tabs>
          <w:tab w:val="left" w:pos="1261"/>
        </w:tabs>
        <w:spacing w:before="1"/>
        <w:ind w:hanging="361"/>
        <w:rPr>
          <w:sz w:val="20"/>
          <w:szCs w:val="20"/>
        </w:rPr>
      </w:pPr>
      <w:r w:rsidRPr="0003731C">
        <w:rPr>
          <w:b/>
          <w:color w:val="585858"/>
          <w:sz w:val="20"/>
          <w:szCs w:val="20"/>
        </w:rPr>
        <w:t xml:space="preserve">Propósito de la política de no fumar. </w:t>
      </w:r>
      <w:r w:rsidRPr="0003731C">
        <w:rPr>
          <w:color w:val="585858"/>
          <w:sz w:val="20"/>
          <w:szCs w:val="20"/>
        </w:rPr>
        <w:t>Las partes desean mitigar (i) la irritación y los efectos</w:t>
      </w:r>
    </w:p>
    <w:p w14:paraId="57316B1E" w14:textId="77777777" w:rsidR="000A7062" w:rsidRPr="0003731C" w:rsidRDefault="0024466E">
      <w:pPr>
        <w:spacing w:before="1"/>
        <w:ind w:left="1260" w:right="539"/>
        <w:rPr>
          <w:sz w:val="20"/>
          <w:szCs w:val="20"/>
        </w:rPr>
      </w:pPr>
      <w:r w:rsidRPr="0003731C">
        <w:rPr>
          <w:color w:val="585858"/>
          <w:sz w:val="20"/>
          <w:szCs w:val="20"/>
        </w:rPr>
        <w:t>conocidos sobre la salud del humo de segunda mano; (ii) los mayores costos de mantenimiento, limpieza y redecoración por fumar; (iii) el aumento del riesgo de incendio por fumar; y (iv) los mayores costos del seguro contra incendios para un edificio no libre de humo.</w:t>
      </w:r>
    </w:p>
    <w:p w14:paraId="1DE72F6C" w14:textId="77777777" w:rsidR="000A7062" w:rsidRPr="0003731C" w:rsidRDefault="000A7062">
      <w:pPr>
        <w:pStyle w:val="BodyText"/>
        <w:spacing w:before="7"/>
        <w:rPr>
          <w:sz w:val="18"/>
          <w:szCs w:val="22"/>
        </w:rPr>
      </w:pPr>
    </w:p>
    <w:p w14:paraId="49130DB0" w14:textId="77777777" w:rsidR="000A7062" w:rsidRPr="0003731C" w:rsidRDefault="0024466E">
      <w:pPr>
        <w:pStyle w:val="ListParagraph"/>
        <w:numPr>
          <w:ilvl w:val="0"/>
          <w:numId w:val="2"/>
        </w:numPr>
        <w:tabs>
          <w:tab w:val="left" w:pos="1261"/>
        </w:tabs>
        <w:spacing w:line="257" w:lineRule="exact"/>
        <w:ind w:hanging="361"/>
        <w:jc w:val="both"/>
        <w:rPr>
          <w:b/>
          <w:sz w:val="20"/>
          <w:szCs w:val="20"/>
        </w:rPr>
      </w:pPr>
      <w:r w:rsidRPr="0003731C">
        <w:rPr>
          <w:b/>
          <w:color w:val="585858"/>
          <w:sz w:val="20"/>
          <w:szCs w:val="20"/>
        </w:rPr>
        <w:t>Definiciones:</w:t>
      </w:r>
    </w:p>
    <w:p w14:paraId="7B00EF67" w14:textId="77777777" w:rsidR="000A7062" w:rsidRPr="0003731C" w:rsidRDefault="0024466E">
      <w:pPr>
        <w:ind w:left="1447" w:right="739"/>
        <w:jc w:val="both"/>
        <w:rPr>
          <w:sz w:val="20"/>
          <w:szCs w:val="20"/>
        </w:rPr>
      </w:pPr>
      <w:r w:rsidRPr="0003731C">
        <w:rPr>
          <w:i/>
          <w:color w:val="585858"/>
          <w:sz w:val="20"/>
          <w:szCs w:val="20"/>
        </w:rPr>
        <w:t>Fumar.</w:t>
      </w:r>
      <w:r w:rsidRPr="0003731C">
        <w:rPr>
          <w:color w:val="585858"/>
          <w:sz w:val="20"/>
          <w:szCs w:val="20"/>
        </w:rPr>
        <w:t xml:space="preserve"> El término "fumar" significa inhalar, exhalar, respirar o llevar cualquier cigarro, cigarrillo u otro producto de tabaco o producto vegetal encendido o calentado de cualquier manera o forma.</w:t>
      </w:r>
    </w:p>
    <w:p w14:paraId="6DED33C8" w14:textId="77777777" w:rsidR="000A7062" w:rsidRPr="0003731C" w:rsidRDefault="0024466E">
      <w:pPr>
        <w:spacing w:line="257" w:lineRule="exact"/>
        <w:ind w:left="1447"/>
        <w:jc w:val="both"/>
        <w:rPr>
          <w:sz w:val="20"/>
          <w:szCs w:val="20"/>
        </w:rPr>
      </w:pPr>
      <w:r w:rsidRPr="0003731C">
        <w:rPr>
          <w:color w:val="585858"/>
          <w:sz w:val="20"/>
          <w:szCs w:val="20"/>
        </w:rPr>
        <w:t>Fumar también incluye el uso de cigarrillos electrónicos.</w:t>
      </w:r>
    </w:p>
    <w:p w14:paraId="547B384F" w14:textId="7117D0F9" w:rsidR="000A7062" w:rsidRPr="0003731C" w:rsidRDefault="0024466E" w:rsidP="00D64A5A">
      <w:pPr>
        <w:ind w:left="1447" w:right="583"/>
        <w:jc w:val="both"/>
        <w:rPr>
          <w:sz w:val="20"/>
          <w:szCs w:val="20"/>
        </w:rPr>
      </w:pPr>
      <w:r w:rsidRPr="0003731C">
        <w:rPr>
          <w:i/>
          <w:color w:val="585858"/>
          <w:sz w:val="20"/>
          <w:szCs w:val="20"/>
        </w:rPr>
        <w:t>Cigarrillo electrónico.</w:t>
      </w:r>
      <w:r w:rsidRPr="0003731C">
        <w:rPr>
          <w:color w:val="585858"/>
          <w:sz w:val="20"/>
          <w:szCs w:val="20"/>
        </w:rPr>
        <w:t xml:space="preserve"> El término "cigarrillo electrónico" significa cualquier dispositivo electrónico que proporciona un vapor de nicotina líquida u otras sustancias al usuario mientras simula fumar. El término incluirá dichos dispositivos, ya sean fabricados o denominados como</w:t>
      </w:r>
      <w:r w:rsidR="00D64A5A" w:rsidRPr="0003731C">
        <w:rPr>
          <w:sz w:val="20"/>
          <w:szCs w:val="20"/>
        </w:rPr>
        <w:t xml:space="preserve"> </w:t>
      </w:r>
      <w:r w:rsidRPr="0003731C">
        <w:rPr>
          <w:color w:val="585858"/>
          <w:sz w:val="20"/>
          <w:szCs w:val="20"/>
        </w:rPr>
        <w:t>cigarrillos electrónicos, cigarros electrónicos, pipas electrónicas o con el nombre del producto.</w:t>
      </w:r>
    </w:p>
    <w:p w14:paraId="162C0252" w14:textId="77777777" w:rsidR="000A7062" w:rsidRPr="0003731C" w:rsidRDefault="000A7062">
      <w:pPr>
        <w:pStyle w:val="BodyText"/>
        <w:spacing w:before="4"/>
        <w:rPr>
          <w:sz w:val="18"/>
          <w:szCs w:val="22"/>
        </w:rPr>
      </w:pPr>
    </w:p>
    <w:p w14:paraId="10D6CE4E" w14:textId="4F61D0AC" w:rsidR="000A7062" w:rsidRPr="0003731C" w:rsidRDefault="0024466E" w:rsidP="00D64A5A">
      <w:pPr>
        <w:pStyle w:val="ListParagraph"/>
        <w:numPr>
          <w:ilvl w:val="0"/>
          <w:numId w:val="2"/>
        </w:numPr>
        <w:tabs>
          <w:tab w:val="left" w:pos="1261"/>
        </w:tabs>
        <w:ind w:right="869"/>
        <w:rPr>
          <w:sz w:val="20"/>
          <w:szCs w:val="20"/>
        </w:rPr>
      </w:pPr>
      <w:r w:rsidRPr="0003731C">
        <w:rPr>
          <w:b/>
          <w:color w:val="585858"/>
          <w:sz w:val="20"/>
          <w:szCs w:val="20"/>
        </w:rPr>
        <w:t>Complejo libre de humo</w:t>
      </w:r>
      <w:r w:rsidRPr="0003731C">
        <w:rPr>
          <w:color w:val="585858"/>
          <w:sz w:val="20"/>
          <w:szCs w:val="20"/>
        </w:rPr>
        <w:t>. El inquilino acepta y reconoce que las instalaciones que ocuparán el inquilino y los miembros del hogar del inquilino se han designado como un ambiente libre de humo. El inquilino y los miembros del hogar del inquilino no deben fumar en ningún lugar de la unidad alquilada por el inquilino, o en el edificio donde se encuentra la vivienda del inquilino o en cualquiera de las áreas comunes o terrenos contiguos de dicho edificio u otras partes de la comunidad de alquiler, ni el inquilino permitirá que ningún invitado o visitante bajo su control lo haga. [Si se proporciona un área para fumadores al aire libre, especifique su ubicación aquí].</w:t>
      </w:r>
    </w:p>
    <w:p w14:paraId="1BB53578" w14:textId="77777777" w:rsidR="000A7062" w:rsidRPr="0003731C" w:rsidRDefault="000A7062">
      <w:pPr>
        <w:pStyle w:val="BodyText"/>
        <w:spacing w:before="8"/>
        <w:rPr>
          <w:sz w:val="18"/>
          <w:szCs w:val="22"/>
        </w:rPr>
      </w:pPr>
    </w:p>
    <w:p w14:paraId="11D0F9BD" w14:textId="3AAA4D41" w:rsidR="000A7062" w:rsidRPr="0003731C" w:rsidRDefault="0024466E">
      <w:pPr>
        <w:pStyle w:val="ListParagraph"/>
        <w:numPr>
          <w:ilvl w:val="0"/>
          <w:numId w:val="2"/>
        </w:numPr>
        <w:tabs>
          <w:tab w:val="left" w:pos="1261"/>
        </w:tabs>
        <w:ind w:right="629"/>
        <w:rPr>
          <w:sz w:val="20"/>
          <w:szCs w:val="20"/>
        </w:rPr>
      </w:pPr>
      <w:r w:rsidRPr="0003731C">
        <w:rPr>
          <w:b/>
          <w:bCs/>
          <w:color w:val="585858"/>
          <w:sz w:val="20"/>
          <w:szCs w:val="20"/>
        </w:rPr>
        <w:t>El inquilino debe promover la política de no fumar y alertar al propietario sobre las infracciones</w:t>
      </w:r>
      <w:r w:rsidRPr="0003731C">
        <w:rPr>
          <w:color w:val="585858"/>
          <w:sz w:val="20"/>
          <w:szCs w:val="20"/>
        </w:rPr>
        <w:t xml:space="preserve">. El inquilino deberá informar a sus visitantes sobre la política de no fumar. Además, el </w:t>
      </w:r>
      <w:r w:rsidR="00D544F1" w:rsidRPr="0003731C">
        <w:rPr>
          <w:color w:val="585858"/>
          <w:sz w:val="20"/>
          <w:szCs w:val="20"/>
        </w:rPr>
        <w:t>inquilino</w:t>
      </w:r>
      <w:r w:rsidRPr="0003731C">
        <w:rPr>
          <w:color w:val="585858"/>
          <w:sz w:val="20"/>
          <w:szCs w:val="20"/>
        </w:rPr>
        <w:t xml:space="preserve"> deberá entregar al propietario de inmediato una declaración por escrito de cualquier incidente en el que el humo de tabaco ingrese a la unidad del inquilino de</w:t>
      </w:r>
    </w:p>
    <w:p w14:paraId="4ECC11FE" w14:textId="592CE7DD" w:rsidR="000A7062" w:rsidRPr="0003731C" w:rsidRDefault="0024466E" w:rsidP="004E2A3D">
      <w:pPr>
        <w:spacing w:line="257" w:lineRule="exact"/>
        <w:ind w:left="1260"/>
        <w:rPr>
          <w:sz w:val="18"/>
          <w:szCs w:val="20"/>
        </w:rPr>
      </w:pPr>
      <w:r w:rsidRPr="0003731C">
        <w:rPr>
          <w:color w:val="585858"/>
          <w:sz w:val="20"/>
          <w:szCs w:val="20"/>
        </w:rPr>
        <w:t>fuentes externas a de la unidad del apartamento del inquilino.</w:t>
      </w:r>
    </w:p>
    <w:p w14:paraId="080F8FF7" w14:textId="7E120AD9" w:rsidR="000A7062" w:rsidRPr="0003731C" w:rsidRDefault="00A638E7" w:rsidP="004E2A3D">
      <w:pPr>
        <w:pStyle w:val="BodyText"/>
        <w:spacing w:before="1"/>
        <w:rPr>
          <w:szCs w:val="22"/>
        </w:rPr>
        <w:sectPr w:rsidR="000A7062" w:rsidRPr="0003731C">
          <w:headerReference w:type="default" r:id="rId146"/>
          <w:footerReference w:type="default" r:id="rId147"/>
          <w:pgSz w:w="12240" w:h="15840"/>
          <w:pgMar w:top="1500" w:right="540" w:bottom="940" w:left="900" w:header="0" w:footer="753" w:gutter="0"/>
          <w:pgBorders w:offsetFrom="page">
            <w:top w:val="single" w:sz="4" w:space="24" w:color="000000"/>
            <w:left w:val="single" w:sz="4" w:space="24" w:color="000000"/>
            <w:bottom w:val="single" w:sz="4" w:space="24" w:color="000000"/>
            <w:right w:val="single" w:sz="4" w:space="24" w:color="000000"/>
          </w:pgBorders>
          <w:pgNumType w:start="7"/>
          <w:cols w:space="720"/>
        </w:sectPr>
      </w:pPr>
      <w:r>
        <w:rPr>
          <w:noProof/>
          <w:sz w:val="22"/>
          <w:szCs w:val="22"/>
          <w:lang w:val="es-419" w:eastAsia="es-419" w:bidi="ar-SA"/>
        </w:rPr>
        <mc:AlternateContent>
          <mc:Choice Requires="wpg">
            <w:drawing>
              <wp:anchor distT="0" distB="0" distL="0" distR="0" simplePos="0" relativeHeight="251662336" behindDoc="1" locked="0" layoutInCell="1" allowOverlap="1" wp14:anchorId="28684050" wp14:editId="081DE620">
                <wp:simplePos x="0" y="0"/>
                <wp:positionH relativeFrom="page">
                  <wp:posOffset>636905</wp:posOffset>
                </wp:positionH>
                <wp:positionV relativeFrom="paragraph">
                  <wp:posOffset>211455</wp:posOffset>
                </wp:positionV>
                <wp:extent cx="6725285" cy="6350"/>
                <wp:effectExtent l="0" t="0" r="0" b="0"/>
                <wp:wrapTopAndBottom/>
                <wp:docPr id="261"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5285" cy="6350"/>
                          <a:chOff x="1003" y="333"/>
                          <a:chExt cx="10591" cy="10"/>
                        </a:xfrm>
                      </wpg:grpSpPr>
                      <wps:wsp>
                        <wps:cNvPr id="262" name="Rectangle 26"/>
                        <wps:cNvSpPr>
                          <a:spLocks noChangeArrowheads="1"/>
                        </wps:cNvSpPr>
                        <wps:spPr bwMode="auto">
                          <a:xfrm>
                            <a:off x="1003" y="333"/>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3" name="Line 25"/>
                        <wps:cNvCnPr>
                          <a:cxnSpLocks noChangeShapeType="1"/>
                        </wps:cNvCnPr>
                        <wps:spPr bwMode="auto">
                          <a:xfrm>
                            <a:off x="1013" y="338"/>
                            <a:ext cx="10576"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264" name="Rectangle 24"/>
                        <wps:cNvSpPr>
                          <a:spLocks noChangeArrowheads="1"/>
                        </wps:cNvSpPr>
                        <wps:spPr bwMode="auto">
                          <a:xfrm>
                            <a:off x="11589" y="333"/>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80BB8C" id="Group 23" o:spid="_x0000_s1026" style="position:absolute;margin-left:50.15pt;margin-top:16.65pt;width:529.55pt;height:.5pt;z-index:-251654144;mso-wrap-distance-left:0;mso-wrap-distance-right:0;mso-position-horizontal-relative:page" coordorigin="1003,333" coordsize="105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">
                <v:rect id="Rectangle 26" o:spid="_x0000_s1027" style="position:absolute;left:1003;top:333;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" fillcolor="#5ab3cc" stroked="f"/>
                <v:line id="Line 25" o:spid="_x0000_s1028" style="position:absolute;visibility:visible;mso-wrap-style:square" from="1013,338" to="11589,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" strokecolor="#5ab3cc" strokeweight=".48pt"/>
                <v:rect id="Rectangle 24" o:spid="_x0000_s1029" style="position:absolute;left:11589;top:333;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" fillcolor="#5ab3cc" stroked="f"/>
                <w10:wrap type="topAndBottom" anchorx="page"/>
              </v:group>
            </w:pict>
          </mc:Fallback>
        </mc:AlternateContent>
      </w:r>
    </w:p>
    <w:p w14:paraId="61B646CB" w14:textId="77777777" w:rsidR="000A7062" w:rsidRPr="0003731C" w:rsidRDefault="000A7062">
      <w:pPr>
        <w:pStyle w:val="BodyText"/>
        <w:spacing w:before="5"/>
        <w:rPr>
          <w:sz w:val="13"/>
          <w:szCs w:val="22"/>
        </w:rPr>
      </w:pPr>
    </w:p>
    <w:p w14:paraId="28C6B203" w14:textId="77777777" w:rsidR="000A7062" w:rsidRPr="0003731C" w:rsidRDefault="0024466E">
      <w:pPr>
        <w:pStyle w:val="ListParagraph"/>
        <w:numPr>
          <w:ilvl w:val="0"/>
          <w:numId w:val="2"/>
        </w:numPr>
        <w:tabs>
          <w:tab w:val="left" w:pos="1261"/>
        </w:tabs>
        <w:spacing w:before="101"/>
        <w:ind w:right="714"/>
        <w:rPr>
          <w:sz w:val="20"/>
          <w:szCs w:val="20"/>
        </w:rPr>
      </w:pPr>
      <w:r w:rsidRPr="0003731C">
        <w:rPr>
          <w:b/>
          <w:color w:val="585858"/>
          <w:sz w:val="20"/>
          <w:szCs w:val="20"/>
        </w:rPr>
        <w:t>El propietario deberá promover la política de no fumar.</w:t>
      </w:r>
      <w:r w:rsidRPr="0003731C">
        <w:rPr>
          <w:color w:val="585858"/>
          <w:sz w:val="20"/>
          <w:szCs w:val="20"/>
        </w:rPr>
        <w:t xml:space="preserve"> El propietario deberá colocar letreros de no fumar en las entradas y salidas, áreas comunes, pasillos y en lugares visibles contiguos a los terrenos del complejo de apartamentos.</w:t>
      </w:r>
    </w:p>
    <w:p w14:paraId="6B909BF1" w14:textId="334C143F" w:rsidR="000A7062" w:rsidRPr="0003731C" w:rsidRDefault="0024466E" w:rsidP="0003731C">
      <w:pPr>
        <w:pStyle w:val="ListParagraph"/>
        <w:numPr>
          <w:ilvl w:val="0"/>
          <w:numId w:val="2"/>
        </w:numPr>
        <w:tabs>
          <w:tab w:val="left" w:pos="1261"/>
        </w:tabs>
        <w:spacing w:before="159"/>
        <w:ind w:right="709"/>
        <w:rPr>
          <w:sz w:val="20"/>
          <w:szCs w:val="20"/>
        </w:rPr>
      </w:pPr>
      <w:r w:rsidRPr="0003731C">
        <w:rPr>
          <w:b/>
          <w:color w:val="585858"/>
          <w:sz w:val="20"/>
          <w:szCs w:val="20"/>
        </w:rPr>
        <w:t>El propietario no es garante de un ambiente libre de humo.</w:t>
      </w:r>
      <w:r w:rsidRPr="0003731C">
        <w:rPr>
          <w:color w:val="585858"/>
          <w:sz w:val="20"/>
          <w:szCs w:val="20"/>
        </w:rPr>
        <w:t xml:space="preserve"> El inquilino reconoce que la adopción por parte del propietario de un entorno libre de humo y los esfuerzos para designar el complejo de alquiler como libre de humo no convierten al propietario o cualquiera de sus agentes de administración en garantes de la salud del inquilino o de la condición libre de humo de tabaco de la unidad del inquilino y las áreas comunes.</w:t>
      </w:r>
      <w:r w:rsidR="0003731C" w:rsidRPr="0003731C">
        <w:rPr>
          <w:color w:val="585858"/>
          <w:sz w:val="20"/>
          <w:szCs w:val="20"/>
        </w:rPr>
        <w:t xml:space="preserve"> </w:t>
      </w:r>
      <w:r w:rsidRPr="0003731C">
        <w:rPr>
          <w:color w:val="585858"/>
          <w:sz w:val="20"/>
          <w:szCs w:val="20"/>
        </w:rPr>
        <w:t xml:space="preserve">Sin embargo, el propietario deberá tomar las medidas razonables para exigir el cumplimiento de los términos libres de humo de sus contratos de arrendamiento y </w:t>
      </w:r>
      <w:r w:rsidR="00D544F1" w:rsidRPr="0003731C">
        <w:rPr>
          <w:color w:val="585858"/>
          <w:sz w:val="20"/>
          <w:szCs w:val="20"/>
        </w:rPr>
        <w:t>deberá</w:t>
      </w:r>
      <w:r w:rsidRPr="0003731C">
        <w:rPr>
          <w:color w:val="585858"/>
          <w:sz w:val="20"/>
          <w:szCs w:val="20"/>
        </w:rPr>
        <w:t xml:space="preserve"> exigir que el complejo esté libre de humo. El </w:t>
      </w:r>
      <w:r w:rsidR="00D544F1" w:rsidRPr="0003731C">
        <w:rPr>
          <w:color w:val="585858"/>
          <w:sz w:val="20"/>
          <w:szCs w:val="20"/>
        </w:rPr>
        <w:t>propietario</w:t>
      </w:r>
      <w:r w:rsidRPr="0003731C">
        <w:rPr>
          <w:color w:val="585858"/>
          <w:sz w:val="20"/>
          <w:szCs w:val="20"/>
        </w:rPr>
        <w:t xml:space="preserve"> no está obligado a tomar medidas en respuesta a fumar a menos que tome conocimiento de dicho tabaquismo o haya recibido una notificación por escrito de dicho tabaquismo.</w:t>
      </w:r>
    </w:p>
    <w:p w14:paraId="1F5C9B7D" w14:textId="51818A46" w:rsidR="000A7062" w:rsidRPr="0003731C" w:rsidRDefault="0024466E" w:rsidP="0003731C">
      <w:pPr>
        <w:pStyle w:val="ListParagraph"/>
        <w:numPr>
          <w:ilvl w:val="0"/>
          <w:numId w:val="2"/>
        </w:numPr>
        <w:tabs>
          <w:tab w:val="left" w:pos="1261"/>
        </w:tabs>
        <w:spacing w:before="160"/>
        <w:ind w:right="610"/>
        <w:rPr>
          <w:sz w:val="20"/>
          <w:szCs w:val="20"/>
        </w:rPr>
      </w:pPr>
      <w:r w:rsidRPr="0003731C">
        <w:rPr>
          <w:b/>
          <w:color w:val="585858"/>
          <w:sz w:val="20"/>
          <w:szCs w:val="20"/>
        </w:rPr>
        <w:t>Otros inquilinos son terceros beneficiarios del contrato del inquilino.</w:t>
      </w:r>
      <w:r w:rsidRPr="0003731C">
        <w:rPr>
          <w:color w:val="585858"/>
          <w:sz w:val="20"/>
          <w:szCs w:val="20"/>
        </w:rPr>
        <w:t xml:space="preserve"> El inquilino acepta que los demás inquilinos del complejo son terceros beneficiarios de los acuerdos del anexo libre de humo del inquilino con el propietario. (En términos simples, esto significa que los compromisos del inquilino</w:t>
      </w:r>
      <w:r w:rsidR="0003731C" w:rsidRPr="0003731C">
        <w:rPr>
          <w:color w:val="585858"/>
          <w:sz w:val="20"/>
          <w:szCs w:val="20"/>
        </w:rPr>
        <w:t xml:space="preserve"> </w:t>
      </w:r>
      <w:r w:rsidRPr="0003731C">
        <w:rPr>
          <w:color w:val="585858"/>
          <w:sz w:val="20"/>
          <w:szCs w:val="20"/>
        </w:rPr>
        <w:t xml:space="preserve">en este Anexo se formulan a los demás inquilinos y al propietario). Un inquilino puede demandar a otro inquilino para </w:t>
      </w:r>
      <w:r w:rsidR="00D544F1" w:rsidRPr="0003731C">
        <w:rPr>
          <w:color w:val="585858"/>
          <w:sz w:val="20"/>
          <w:szCs w:val="20"/>
        </w:rPr>
        <w:t>obtener</w:t>
      </w:r>
      <w:r w:rsidRPr="0003731C">
        <w:rPr>
          <w:color w:val="585858"/>
          <w:sz w:val="20"/>
          <w:szCs w:val="20"/>
        </w:rPr>
        <w:t xml:space="preserve"> una orden judicial que prohíba fumar o por daños, pero no tiene derecho a desalojar a otro inquilino. Cualquier demanda entre los inquilinos en virtud de este documento no creará una</w:t>
      </w:r>
    </w:p>
    <w:p w14:paraId="3EC5C1B5" w14:textId="77777777" w:rsidR="000A7062" w:rsidRPr="0003731C" w:rsidRDefault="0024466E">
      <w:pPr>
        <w:spacing w:before="1"/>
        <w:ind w:left="1260"/>
        <w:rPr>
          <w:sz w:val="20"/>
          <w:szCs w:val="20"/>
        </w:rPr>
      </w:pPr>
      <w:r w:rsidRPr="0003731C">
        <w:rPr>
          <w:color w:val="585858"/>
          <w:sz w:val="20"/>
          <w:szCs w:val="20"/>
        </w:rPr>
        <w:t>presunción de que el propietario violó este Anexo.</w:t>
      </w:r>
    </w:p>
    <w:p w14:paraId="43A5188B" w14:textId="77777777" w:rsidR="000A7062" w:rsidRPr="0003731C" w:rsidRDefault="0024466E">
      <w:pPr>
        <w:pStyle w:val="ListParagraph"/>
        <w:numPr>
          <w:ilvl w:val="0"/>
          <w:numId w:val="2"/>
        </w:numPr>
        <w:tabs>
          <w:tab w:val="left" w:pos="1261"/>
        </w:tabs>
        <w:spacing w:before="159"/>
        <w:ind w:right="686"/>
        <w:rPr>
          <w:sz w:val="20"/>
          <w:szCs w:val="20"/>
        </w:rPr>
      </w:pPr>
      <w:r w:rsidRPr="0003731C">
        <w:rPr>
          <w:b/>
          <w:color w:val="585858"/>
          <w:sz w:val="20"/>
          <w:szCs w:val="20"/>
        </w:rPr>
        <w:t xml:space="preserve">Efecto del incumplimiento y derecho a rescindir el contrato de arrendamiento. </w:t>
      </w:r>
      <w:r w:rsidRPr="0003731C">
        <w:rPr>
          <w:color w:val="585858"/>
          <w:sz w:val="20"/>
          <w:szCs w:val="20"/>
        </w:rPr>
        <w:t>Un incumplimiento de este Anexo de arrendamiento otorgará a cada parte todos los derechos establecidos en el presente, y los derechos en el Contrato de arrendamiento. Un incumplimiento material de este Anexo constituirá un incumplimiento material del Contrato de arrendamiento y será motivo para la rescisión inmediata del Arrendamiento por parte del propietario.</w:t>
      </w:r>
    </w:p>
    <w:p w14:paraId="2FAB5388" w14:textId="77777777" w:rsidR="000A7062" w:rsidRPr="0003731C" w:rsidRDefault="0024466E">
      <w:pPr>
        <w:pStyle w:val="ListParagraph"/>
        <w:numPr>
          <w:ilvl w:val="0"/>
          <w:numId w:val="2"/>
        </w:numPr>
        <w:tabs>
          <w:tab w:val="left" w:pos="1261"/>
        </w:tabs>
        <w:spacing w:before="161"/>
        <w:ind w:right="631"/>
        <w:rPr>
          <w:sz w:val="20"/>
          <w:szCs w:val="20"/>
        </w:rPr>
      </w:pPr>
      <w:r w:rsidRPr="0003731C">
        <w:rPr>
          <w:b/>
          <w:color w:val="585858"/>
          <w:sz w:val="20"/>
          <w:szCs w:val="20"/>
        </w:rPr>
        <w:t>Exención de responsabilidad del propietario.</w:t>
      </w:r>
      <w:r w:rsidRPr="0003731C">
        <w:rPr>
          <w:color w:val="585858"/>
          <w:sz w:val="20"/>
          <w:szCs w:val="20"/>
        </w:rPr>
        <w:t xml:space="preserve"> El inquilino reconoce que la adopción por parte del propietario de un entorno libre de humo y los esfuerzos para designar el complejo de alquiler como libre de humo no cambian de ninguna manera el estándar de atención que el propietario o el agente administrador tendrían con los miembros del hogar de un inquilino</w:t>
      </w:r>
    </w:p>
    <w:p w14:paraId="371591D7" w14:textId="69FB8D4E" w:rsidR="000A7062" w:rsidRPr="0003731C" w:rsidRDefault="0024466E" w:rsidP="0003731C">
      <w:pPr>
        <w:ind w:left="1260" w:right="495"/>
        <w:rPr>
          <w:sz w:val="20"/>
          <w:szCs w:val="20"/>
        </w:rPr>
      </w:pPr>
      <w:r w:rsidRPr="0003731C">
        <w:rPr>
          <w:color w:val="585858"/>
          <w:sz w:val="20"/>
          <w:szCs w:val="20"/>
        </w:rPr>
        <w:t xml:space="preserve">de que los edificios y locales designados como libres de humo sean más seguros, más habitables o mejorados en términos de estándares de calidad del aire que cualquier otro establecimiento de alquiler. El propietario niega específicamente cualquier garantía implícita o expresa </w:t>
      </w:r>
      <w:r w:rsidR="00D544F1" w:rsidRPr="0003731C">
        <w:rPr>
          <w:color w:val="585858"/>
          <w:sz w:val="20"/>
          <w:szCs w:val="20"/>
        </w:rPr>
        <w:t>que</w:t>
      </w:r>
      <w:r w:rsidRPr="0003731C">
        <w:rPr>
          <w:color w:val="585858"/>
          <w:sz w:val="20"/>
          <w:szCs w:val="20"/>
        </w:rPr>
        <w:t xml:space="preserve"> el edificio, las áreas comunes o</w:t>
      </w:r>
      <w:r w:rsidR="0003731C" w:rsidRPr="0003731C">
        <w:rPr>
          <w:sz w:val="20"/>
          <w:szCs w:val="20"/>
        </w:rPr>
        <w:t xml:space="preserve"> </w:t>
      </w:r>
      <w:r w:rsidRPr="0003731C">
        <w:rPr>
          <w:color w:val="585858"/>
          <w:sz w:val="20"/>
          <w:szCs w:val="20"/>
        </w:rPr>
        <w:t>la unidad del inquilino tendrán estándares de calidad del aire más altos o mejorados que cualquier otra propiedad de alquiler. El propietario no puede, no garantiza y no promete que las unidades de alquiler o las áreas comunes estarán libres de humo de segunda mano. El inquilino reconoce que la capacidad del propietario para vigilar, supervisar o exigir el cumplimiento de los acuerdos de este anexo depende en gran parte del cumplimiento voluntario por parte del inquilino y los invitados del inquilino. Se informa a los inquilinos con</w:t>
      </w:r>
    </w:p>
    <w:p w14:paraId="077C4B4B" w14:textId="08B1885C" w:rsidR="000A7062" w:rsidRPr="0003731C" w:rsidRDefault="0024466E" w:rsidP="0003731C">
      <w:pPr>
        <w:ind w:left="1260" w:right="691"/>
        <w:jc w:val="both"/>
        <w:rPr>
          <w:sz w:val="20"/>
          <w:szCs w:val="20"/>
        </w:rPr>
      </w:pPr>
      <w:r w:rsidRPr="0003731C">
        <w:rPr>
          <w:color w:val="585858"/>
          <w:sz w:val="20"/>
          <w:szCs w:val="20"/>
        </w:rPr>
        <w:t>afecciones respiratorias, alergias o cualquier otra afección física o mental relacionada con el humo que el propietario no asume ningún deber de cuidado más alto de exigir el cumplimiento de este Anexo que cualquier otra obligación del propietario en virtud del contrato de arrendamiento.</w:t>
      </w:r>
    </w:p>
    <w:p w14:paraId="4661411B" w14:textId="77777777" w:rsidR="000A7062" w:rsidRDefault="000A7062">
      <w:pPr>
        <w:pStyle w:val="BodyText"/>
        <w:rPr>
          <w:sz w:val="20"/>
        </w:rPr>
      </w:pPr>
    </w:p>
    <w:p w14:paraId="1C0B7FE1" w14:textId="77777777" w:rsidR="000A7062" w:rsidRDefault="000A7062">
      <w:pPr>
        <w:pStyle w:val="BodyText"/>
        <w:spacing w:before="9" w:after="1"/>
        <w:rPr>
          <w:sz w:val="28"/>
        </w:rPr>
      </w:pPr>
    </w:p>
    <w:tbl>
      <w:tblPr>
        <w:tblW w:w="0" w:type="auto"/>
        <w:tblInd w:w="547" w:type="dxa"/>
        <w:tblLayout w:type="fixed"/>
        <w:tblCellMar>
          <w:left w:w="0" w:type="dxa"/>
          <w:right w:w="0" w:type="dxa"/>
        </w:tblCellMar>
        <w:tblLook w:val="01E0" w:firstRow="1" w:lastRow="1" w:firstColumn="1" w:lastColumn="1" w:noHBand="0" w:noVBand="0"/>
      </w:tblPr>
      <w:tblGrid>
        <w:gridCol w:w="4690"/>
        <w:gridCol w:w="526"/>
        <w:gridCol w:w="4505"/>
      </w:tblGrid>
      <w:tr w:rsidR="000A7062" w14:paraId="69CBAFF4" w14:textId="77777777">
        <w:trPr>
          <w:trHeight w:val="300"/>
        </w:trPr>
        <w:tc>
          <w:tcPr>
            <w:tcW w:w="4690" w:type="dxa"/>
            <w:tcBorders>
              <w:top w:val="single" w:sz="4" w:space="0" w:color="000000"/>
            </w:tcBorders>
          </w:tcPr>
          <w:p w14:paraId="003590C4" w14:textId="77777777" w:rsidR="000A7062" w:rsidRDefault="0024466E">
            <w:pPr>
              <w:pStyle w:val="TableParagraph"/>
              <w:spacing w:before="42" w:line="238" w:lineRule="exact"/>
              <w:ind w:left="108"/>
            </w:pPr>
            <w:r>
              <w:rPr>
                <w:color w:val="585858"/>
              </w:rPr>
              <w:t>PROPIETARIO</w:t>
            </w:r>
          </w:p>
        </w:tc>
        <w:tc>
          <w:tcPr>
            <w:tcW w:w="526" w:type="dxa"/>
          </w:tcPr>
          <w:p w14:paraId="21FF6142" w14:textId="77777777" w:rsidR="000A7062" w:rsidRDefault="000A7062">
            <w:pPr>
              <w:pStyle w:val="TableParagraph"/>
              <w:spacing w:before="0"/>
              <w:ind w:left="0"/>
              <w:rPr>
                <w:rFonts w:ascii="Times New Roman"/>
              </w:rPr>
            </w:pPr>
          </w:p>
        </w:tc>
        <w:tc>
          <w:tcPr>
            <w:tcW w:w="4505" w:type="dxa"/>
            <w:tcBorders>
              <w:top w:val="single" w:sz="4" w:space="0" w:color="000000"/>
            </w:tcBorders>
          </w:tcPr>
          <w:p w14:paraId="5D42E157" w14:textId="77777777" w:rsidR="000A7062" w:rsidRDefault="0024466E">
            <w:pPr>
              <w:pStyle w:val="TableParagraph"/>
              <w:spacing w:before="42" w:line="238" w:lineRule="exact"/>
              <w:ind w:left="108"/>
            </w:pPr>
            <w:r>
              <w:rPr>
                <w:color w:val="585858"/>
              </w:rPr>
              <w:t>INQUILINO</w:t>
            </w:r>
          </w:p>
        </w:tc>
      </w:tr>
    </w:tbl>
    <w:p w14:paraId="462A0C51" w14:textId="77777777" w:rsidR="000A7062" w:rsidRDefault="000A7062">
      <w:pPr>
        <w:pStyle w:val="BodyText"/>
        <w:rPr>
          <w:sz w:val="20"/>
        </w:rPr>
      </w:pPr>
    </w:p>
    <w:p w14:paraId="56274FBF" w14:textId="77777777" w:rsidR="000A7062" w:rsidRDefault="000A7062">
      <w:pPr>
        <w:pStyle w:val="BodyText"/>
        <w:rPr>
          <w:sz w:val="20"/>
        </w:rPr>
      </w:pPr>
    </w:p>
    <w:p w14:paraId="3D2B47CD" w14:textId="77777777" w:rsidR="000A7062" w:rsidRDefault="000A7062">
      <w:pPr>
        <w:pStyle w:val="BodyText"/>
        <w:rPr>
          <w:sz w:val="20"/>
        </w:rPr>
      </w:pPr>
    </w:p>
    <w:p w14:paraId="406E4F27" w14:textId="77777777" w:rsidR="000A7062" w:rsidRDefault="000A7062">
      <w:pPr>
        <w:pStyle w:val="BodyText"/>
        <w:spacing w:before="2"/>
        <w:rPr>
          <w:sz w:val="12"/>
        </w:rPr>
      </w:pPr>
    </w:p>
    <w:tbl>
      <w:tblPr>
        <w:tblW w:w="0" w:type="auto"/>
        <w:tblInd w:w="547" w:type="dxa"/>
        <w:tblLayout w:type="fixed"/>
        <w:tblCellMar>
          <w:left w:w="0" w:type="dxa"/>
          <w:right w:w="0" w:type="dxa"/>
        </w:tblCellMar>
        <w:tblLook w:val="01E0" w:firstRow="1" w:lastRow="1" w:firstColumn="1" w:lastColumn="1" w:noHBand="0" w:noVBand="0"/>
      </w:tblPr>
      <w:tblGrid>
        <w:gridCol w:w="4683"/>
        <w:gridCol w:w="526"/>
        <w:gridCol w:w="4512"/>
      </w:tblGrid>
      <w:tr w:rsidR="000A7062" w14:paraId="0F3AAC46" w14:textId="77777777">
        <w:trPr>
          <w:trHeight w:val="298"/>
        </w:trPr>
        <w:tc>
          <w:tcPr>
            <w:tcW w:w="4683" w:type="dxa"/>
            <w:tcBorders>
              <w:top w:val="single" w:sz="4" w:space="0" w:color="000000"/>
            </w:tcBorders>
          </w:tcPr>
          <w:p w14:paraId="62DF502D" w14:textId="77777777" w:rsidR="000A7062" w:rsidRDefault="0024466E">
            <w:pPr>
              <w:pStyle w:val="TableParagraph"/>
              <w:spacing w:line="238" w:lineRule="exact"/>
              <w:ind w:left="108"/>
            </w:pPr>
            <w:r>
              <w:rPr>
                <w:color w:val="585858"/>
              </w:rPr>
              <w:t>FECHA</w:t>
            </w:r>
          </w:p>
        </w:tc>
        <w:tc>
          <w:tcPr>
            <w:tcW w:w="526" w:type="dxa"/>
          </w:tcPr>
          <w:p w14:paraId="2C13B35A" w14:textId="77777777" w:rsidR="000A7062" w:rsidRDefault="000A7062">
            <w:pPr>
              <w:pStyle w:val="TableParagraph"/>
              <w:spacing w:before="0"/>
              <w:ind w:left="0"/>
              <w:rPr>
                <w:rFonts w:ascii="Times New Roman"/>
              </w:rPr>
            </w:pPr>
          </w:p>
        </w:tc>
        <w:tc>
          <w:tcPr>
            <w:tcW w:w="4512" w:type="dxa"/>
            <w:tcBorders>
              <w:top w:val="single" w:sz="4" w:space="0" w:color="000000"/>
            </w:tcBorders>
          </w:tcPr>
          <w:p w14:paraId="0AD457D8" w14:textId="77777777" w:rsidR="000A7062" w:rsidRDefault="0024466E">
            <w:pPr>
              <w:pStyle w:val="TableParagraph"/>
              <w:spacing w:line="238" w:lineRule="exact"/>
              <w:ind w:left="107"/>
            </w:pPr>
            <w:r>
              <w:rPr>
                <w:color w:val="585858"/>
              </w:rPr>
              <w:t>FECHA</w:t>
            </w:r>
          </w:p>
        </w:tc>
      </w:tr>
    </w:tbl>
    <w:p w14:paraId="58EFB2C0" w14:textId="77777777" w:rsidR="000A7062" w:rsidRDefault="000A7062">
      <w:pPr>
        <w:pStyle w:val="BodyText"/>
        <w:rPr>
          <w:sz w:val="20"/>
        </w:rPr>
      </w:pPr>
    </w:p>
    <w:p w14:paraId="36694C06" w14:textId="788793D5" w:rsidR="000A7062" w:rsidRDefault="00A638E7" w:rsidP="004E2A3D">
      <w:pPr>
        <w:pStyle w:val="BodyText"/>
        <w:spacing w:before="11"/>
        <w:sectPr w:rsidR="000A7062">
          <w:headerReference w:type="default" r:id="rId148"/>
          <w:footerReference w:type="default" r:id="rId149"/>
          <w:pgSz w:w="12240" w:h="15840"/>
          <w:pgMar w:top="1500" w:right="540" w:bottom="940" w:left="900" w:header="0" w:footer="753" w:gutter="0"/>
          <w:pgBorders w:offsetFrom="page">
            <w:top w:val="single" w:sz="4" w:space="24" w:color="000000"/>
            <w:left w:val="single" w:sz="4" w:space="24" w:color="000000"/>
            <w:bottom w:val="single" w:sz="4" w:space="24" w:color="000000"/>
            <w:right w:val="single" w:sz="4" w:space="24" w:color="000000"/>
          </w:pgBorders>
          <w:pgNumType w:start="8"/>
          <w:cols w:space="720"/>
        </w:sectPr>
      </w:pPr>
      <w:r>
        <w:rPr>
          <w:noProof/>
          <w:lang w:val="es-419" w:eastAsia="es-419" w:bidi="ar-SA"/>
        </w:rPr>
        <mc:AlternateContent>
          <mc:Choice Requires="wpg">
            <w:drawing>
              <wp:anchor distT="0" distB="0" distL="0" distR="0" simplePos="0" relativeHeight="251663360" behindDoc="1" locked="0" layoutInCell="1" allowOverlap="1" wp14:anchorId="427804D8" wp14:editId="6F6E70B8">
                <wp:simplePos x="0" y="0"/>
                <wp:positionH relativeFrom="page">
                  <wp:posOffset>636905</wp:posOffset>
                </wp:positionH>
                <wp:positionV relativeFrom="paragraph">
                  <wp:posOffset>210820</wp:posOffset>
                </wp:positionV>
                <wp:extent cx="6725285" cy="6350"/>
                <wp:effectExtent l="0" t="0" r="0" b="0"/>
                <wp:wrapTopAndBottom/>
                <wp:docPr id="257"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5285" cy="6350"/>
                          <a:chOff x="1003" y="332"/>
                          <a:chExt cx="10591" cy="10"/>
                        </a:xfrm>
                      </wpg:grpSpPr>
                      <wps:wsp>
                        <wps:cNvPr id="258" name="Rectangle 22"/>
                        <wps:cNvSpPr>
                          <a:spLocks noChangeArrowheads="1"/>
                        </wps:cNvSpPr>
                        <wps:spPr bwMode="auto">
                          <a:xfrm>
                            <a:off x="1003" y="331"/>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9" name="Line 21"/>
                        <wps:cNvCnPr>
                          <a:cxnSpLocks noChangeShapeType="1"/>
                        </wps:cNvCnPr>
                        <wps:spPr bwMode="auto">
                          <a:xfrm>
                            <a:off x="1013" y="336"/>
                            <a:ext cx="10576"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260" name="Rectangle 20"/>
                        <wps:cNvSpPr>
                          <a:spLocks noChangeArrowheads="1"/>
                        </wps:cNvSpPr>
                        <wps:spPr bwMode="auto">
                          <a:xfrm>
                            <a:off x="11589" y="331"/>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985B59" id="Group 19" o:spid="_x0000_s1026" style="position:absolute;margin-left:50.15pt;margin-top:16.6pt;width:529.55pt;height:.5pt;z-index:-251653120;mso-wrap-distance-left:0;mso-wrap-distance-right:0;mso-position-horizontal-relative:page" coordorigin="1003,332" coordsize="105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">
                <v:rect id="Rectangle 22" o:spid="_x0000_s1027" style="position:absolute;left:1003;top:33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" fillcolor="#5ab3cc" stroked="f"/>
                <v:line id="Line 21" o:spid="_x0000_s1028" style="position:absolute;visibility:visible;mso-wrap-style:square" from="1013,336" to="11589,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" strokecolor="#5ab3cc" strokeweight=".48pt"/>
                <v:rect id="Rectangle 20" o:spid="_x0000_s1029" style="position:absolute;left:11589;top:331;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" fillcolor="#5ab3cc" stroked="f"/>
                <w10:wrap type="topAndBottom" anchorx="page"/>
              </v:group>
            </w:pict>
          </mc:Fallback>
        </mc:AlternateContent>
      </w:r>
    </w:p>
    <w:p w14:paraId="4FDE4727" w14:textId="77777777" w:rsidR="000A7062" w:rsidRDefault="0024466E" w:rsidP="004E2A3D">
      <w:pPr>
        <w:pStyle w:val="Heading4"/>
        <w:spacing w:before="101"/>
        <w:ind w:left="0"/>
      </w:pPr>
      <w:bookmarkStart w:id="5" w:name="_TOC_250001"/>
      <w:bookmarkEnd w:id="5"/>
      <w:r>
        <w:rPr>
          <w:color w:val="585858"/>
        </w:rPr>
        <w:lastRenderedPageBreak/>
        <w:t>Ejemplo de carta para notificar a los inquilinos sobre la política de edificios libre de humo</w:t>
      </w:r>
    </w:p>
    <w:p w14:paraId="1D5C8750" w14:textId="77777777" w:rsidR="000A7062" w:rsidRDefault="0024466E">
      <w:pPr>
        <w:spacing w:before="39"/>
        <w:ind w:right="1"/>
        <w:jc w:val="center"/>
        <w:rPr>
          <w:sz w:val="20"/>
        </w:rPr>
      </w:pPr>
      <w:r>
        <w:rPr>
          <w:color w:val="585858"/>
          <w:sz w:val="20"/>
        </w:rPr>
        <w:t>[Membrete del propietario]</w:t>
      </w:r>
    </w:p>
    <w:p w14:paraId="01BFC5A8" w14:textId="77777777" w:rsidR="000A7062" w:rsidRDefault="0024466E">
      <w:pPr>
        <w:spacing w:before="90" w:line="403" w:lineRule="auto"/>
        <w:ind w:left="540" w:right="9050"/>
        <w:rPr>
          <w:sz w:val="20"/>
        </w:rPr>
      </w:pPr>
      <w:r>
        <w:rPr>
          <w:color w:val="585858"/>
          <w:sz w:val="20"/>
        </w:rPr>
        <w:t>[FECHA] [DIRECCIÓN]</w:t>
      </w:r>
    </w:p>
    <w:p w14:paraId="350E7D59" w14:textId="77777777" w:rsidR="000A7062" w:rsidRDefault="0024466E">
      <w:pPr>
        <w:spacing w:line="234" w:lineRule="exact"/>
        <w:ind w:left="540"/>
        <w:rPr>
          <w:sz w:val="20"/>
        </w:rPr>
      </w:pPr>
      <w:r>
        <w:rPr>
          <w:color w:val="585858"/>
          <w:sz w:val="20"/>
        </w:rPr>
        <w:t>Estimados residentes:</w:t>
      </w:r>
    </w:p>
    <w:p w14:paraId="716C17AB" w14:textId="6A49F0FF" w:rsidR="000A7062" w:rsidRDefault="0024466E" w:rsidP="00D64A5A">
      <w:pPr>
        <w:spacing w:before="161" w:line="234" w:lineRule="exact"/>
        <w:ind w:left="540"/>
        <w:rPr>
          <w:sz w:val="20"/>
        </w:rPr>
      </w:pPr>
      <w:r>
        <w:rPr>
          <w:color w:val="585858"/>
          <w:sz w:val="20"/>
        </w:rPr>
        <w:t>Con el fin de proporcionar un entorno más saludable para nuestros residentes e invitados, nuestra propiedad ha decidido</w:t>
      </w:r>
      <w:r w:rsidR="00D64A5A">
        <w:rPr>
          <w:sz w:val="20"/>
        </w:rPr>
        <w:t xml:space="preserve"> </w:t>
      </w:r>
      <w:r>
        <w:rPr>
          <w:color w:val="585858"/>
          <w:sz w:val="20"/>
        </w:rPr>
        <w:t>adoptar un entorno completamente libre de humo. Los efectos perjudiciales del humo de segunda y tercera mano y los peligros de incendio causados por fumar en interiores son simplemente demasiado grandes para ignorarlos.</w:t>
      </w:r>
    </w:p>
    <w:p w14:paraId="5AD4FB79" w14:textId="77777777" w:rsidR="000A7062" w:rsidRDefault="0024466E">
      <w:pPr>
        <w:spacing w:before="75" w:line="244" w:lineRule="auto"/>
        <w:ind w:left="540" w:right="518"/>
        <w:rPr>
          <w:sz w:val="20"/>
        </w:rPr>
      </w:pPr>
      <w:r>
        <w:rPr>
          <w:color w:val="585858"/>
          <w:sz w:val="20"/>
        </w:rPr>
        <w:t>Las áreas comunes de su edificio ya son libres de humo (esto incluye pasillos, áreas de ejercicio, lavanderías y garajes cerrados). Se implementará gradualmente una política libre de humo para todas las unidades individuales a medida que se renueven los contratos de arrendamiento.</w:t>
      </w:r>
    </w:p>
    <w:p w14:paraId="37C030A4" w14:textId="77777777" w:rsidR="000A7062" w:rsidRDefault="0024466E">
      <w:pPr>
        <w:spacing w:before="154"/>
        <w:ind w:left="540"/>
        <w:rPr>
          <w:b/>
          <w:sz w:val="20"/>
        </w:rPr>
      </w:pPr>
      <w:r>
        <w:rPr>
          <w:rFonts w:ascii="Times New Roman"/>
          <w:color w:val="585858"/>
          <w:sz w:val="20"/>
          <w:u w:val="single" w:color="585858"/>
        </w:rPr>
        <w:t xml:space="preserve"> </w:t>
      </w:r>
      <w:r>
        <w:rPr>
          <w:b/>
          <w:color w:val="585858"/>
          <w:sz w:val="20"/>
          <w:u w:val="single" w:color="585858"/>
        </w:rPr>
        <w:t>Peligros del humo de segunda mano</w:t>
      </w:r>
    </w:p>
    <w:p w14:paraId="6316DBB1" w14:textId="77777777" w:rsidR="000A7062" w:rsidRDefault="0024466E">
      <w:pPr>
        <w:pStyle w:val="ListParagraph"/>
        <w:numPr>
          <w:ilvl w:val="1"/>
          <w:numId w:val="4"/>
        </w:numPr>
        <w:tabs>
          <w:tab w:val="left" w:pos="1260"/>
          <w:tab w:val="left" w:pos="1261"/>
        </w:tabs>
        <w:spacing w:before="78"/>
        <w:ind w:right="573"/>
        <w:rPr>
          <w:rFonts w:ascii="Symbol" w:hAnsi="Symbol"/>
          <w:color w:val="585858"/>
          <w:sz w:val="20"/>
        </w:rPr>
      </w:pPr>
      <w:r>
        <w:rPr>
          <w:b/>
          <w:color w:val="585858"/>
          <w:sz w:val="20"/>
        </w:rPr>
        <w:t xml:space="preserve">El humo de segunda mano es un grave peligro para la salud. </w:t>
      </w:r>
      <w:r>
        <w:rPr>
          <w:color w:val="585858"/>
          <w:sz w:val="20"/>
        </w:rPr>
        <w:t>Es la tercera causa principal de muerte prevenible en los Estados Unidos, con aproximadamente 49,000 muertes cada año. El informe del Director Médico de los EE. UU. de 2010 establece que no existe un nivel libre de riesgo de exposición al humo de segunda mano. El humo de segunda y tercera mano es particularmente peligroso para los niños y se ha relacionado con el asma infantil, el bajo peso al nacer, infecciones en el oído</w:t>
      </w:r>
    </w:p>
    <w:p w14:paraId="7EF70684" w14:textId="77777777" w:rsidR="000A7062" w:rsidRDefault="0024466E">
      <w:pPr>
        <w:spacing w:line="233" w:lineRule="exact"/>
        <w:ind w:left="1260"/>
        <w:rPr>
          <w:sz w:val="20"/>
        </w:rPr>
      </w:pPr>
      <w:r>
        <w:rPr>
          <w:color w:val="585858"/>
          <w:sz w:val="20"/>
        </w:rPr>
        <w:t>y síndrome de muerte súbita infantil.</w:t>
      </w:r>
    </w:p>
    <w:p w14:paraId="65C1E166" w14:textId="77777777" w:rsidR="000A7062" w:rsidRDefault="0024466E">
      <w:pPr>
        <w:spacing w:before="162"/>
        <w:ind w:left="540"/>
        <w:rPr>
          <w:b/>
          <w:sz w:val="20"/>
        </w:rPr>
      </w:pPr>
      <w:r>
        <w:rPr>
          <w:rFonts w:ascii="Times New Roman"/>
          <w:color w:val="585858"/>
          <w:sz w:val="20"/>
          <w:u w:val="single" w:color="585858"/>
        </w:rPr>
        <w:t xml:space="preserve"> </w:t>
      </w:r>
      <w:r>
        <w:rPr>
          <w:b/>
          <w:color w:val="585858"/>
          <w:sz w:val="20"/>
          <w:u w:val="single" w:color="585858"/>
        </w:rPr>
        <w:t>Riesgo de incendio</w:t>
      </w:r>
    </w:p>
    <w:p w14:paraId="0B878650" w14:textId="1FD0C5C0" w:rsidR="000A7062" w:rsidRPr="00D64A5A" w:rsidRDefault="0024466E" w:rsidP="00D64A5A">
      <w:pPr>
        <w:pStyle w:val="ListParagraph"/>
        <w:numPr>
          <w:ilvl w:val="1"/>
          <w:numId w:val="4"/>
        </w:numPr>
        <w:tabs>
          <w:tab w:val="left" w:pos="1260"/>
          <w:tab w:val="left" w:pos="1261"/>
        </w:tabs>
        <w:spacing w:before="81"/>
        <w:ind w:right="619"/>
        <w:rPr>
          <w:rFonts w:ascii="Symbol" w:hAnsi="Symbol"/>
          <w:color w:val="585858"/>
          <w:sz w:val="20"/>
        </w:rPr>
      </w:pPr>
      <w:r>
        <w:rPr>
          <w:b/>
          <w:color w:val="585858"/>
          <w:sz w:val="20"/>
        </w:rPr>
        <w:t>El tabaquismo es la causa principal de muerte por incendio en los Estados Unidos.</w:t>
      </w:r>
      <w:r>
        <w:rPr>
          <w:color w:val="585858"/>
          <w:sz w:val="20"/>
        </w:rPr>
        <w:t xml:space="preserve"> Los incendios pueden comenzar en terrazas y porches, y también en las unidades. Según el informe de la Asociación Nacional de Protección contra Incendios "El problema del fuego con materiales para fumar", una de cada cuatro (24 %) víctimas que mueren en incendios residenciales relacionados con el tabaquismo no es el fumador cuyo cigarrillo inició el incendio. Los incendios causados por fumar son costosos, mortales y dejan a muchas personas con</w:t>
      </w:r>
      <w:r w:rsidR="00D64A5A">
        <w:rPr>
          <w:color w:val="585858"/>
          <w:sz w:val="20"/>
        </w:rPr>
        <w:t xml:space="preserve"> </w:t>
      </w:r>
      <w:r w:rsidRPr="00D64A5A">
        <w:rPr>
          <w:color w:val="585858"/>
          <w:sz w:val="20"/>
        </w:rPr>
        <w:t>una propiedad dañada y sin un lugar para vivir. Queremos proteger a nuestros residentes de estos peligros.</w:t>
      </w:r>
    </w:p>
    <w:p w14:paraId="693855FF" w14:textId="77777777" w:rsidR="000A7062" w:rsidRDefault="0024466E">
      <w:pPr>
        <w:spacing w:before="160"/>
        <w:ind w:left="540"/>
        <w:rPr>
          <w:b/>
          <w:sz w:val="20"/>
        </w:rPr>
      </w:pPr>
      <w:r>
        <w:rPr>
          <w:rFonts w:ascii="Times New Roman"/>
          <w:color w:val="585858"/>
          <w:sz w:val="20"/>
          <w:u w:val="single" w:color="585858"/>
        </w:rPr>
        <w:t xml:space="preserve"> </w:t>
      </w:r>
      <w:r>
        <w:rPr>
          <w:b/>
          <w:color w:val="585858"/>
          <w:sz w:val="20"/>
          <w:u w:val="single" w:color="585858"/>
        </w:rPr>
        <w:t>La ventilación no es efectiva</w:t>
      </w:r>
    </w:p>
    <w:p w14:paraId="307D81B1" w14:textId="3F3B9FC3" w:rsidR="000A7062" w:rsidRPr="005C3537" w:rsidRDefault="0024466E" w:rsidP="005C3537">
      <w:pPr>
        <w:pStyle w:val="ListParagraph"/>
        <w:numPr>
          <w:ilvl w:val="1"/>
          <w:numId w:val="4"/>
        </w:numPr>
        <w:tabs>
          <w:tab w:val="left" w:pos="1260"/>
          <w:tab w:val="left" w:pos="1261"/>
        </w:tabs>
        <w:spacing w:before="81"/>
        <w:ind w:right="765"/>
        <w:rPr>
          <w:rFonts w:ascii="Symbol" w:hAnsi="Symbol"/>
          <w:color w:val="585858"/>
          <w:sz w:val="20"/>
        </w:rPr>
      </w:pPr>
      <w:r>
        <w:rPr>
          <w:color w:val="585858"/>
          <w:sz w:val="20"/>
        </w:rPr>
        <w:t xml:space="preserve">Las investigaciones realizadas durante los estudios de movimiento del aire han demostrado que el </w:t>
      </w:r>
      <w:r>
        <w:rPr>
          <w:b/>
          <w:color w:val="585858"/>
          <w:sz w:val="20"/>
        </w:rPr>
        <w:t xml:space="preserve">humo de segunda mano viaja de una unidad a otra. </w:t>
      </w:r>
      <w:r>
        <w:rPr>
          <w:color w:val="585858"/>
          <w:sz w:val="20"/>
        </w:rPr>
        <w:t>El humo puede filtrarse a través de los enchufes eléctricos, la calefacción y los conductos, y los huecos estructurales.</w:t>
      </w:r>
      <w:r w:rsidR="005C3537">
        <w:rPr>
          <w:color w:val="585858"/>
          <w:sz w:val="20"/>
        </w:rPr>
        <w:t xml:space="preserve"> </w:t>
      </w:r>
      <w:r w:rsidRPr="005C3537">
        <w:rPr>
          <w:color w:val="585858"/>
          <w:sz w:val="20"/>
        </w:rPr>
        <w:t>La remodelación necesaria para evitar que el humo de segunda mano se traslade a otra residencia puede ser costosa e ineficaz. La única forma eficaz de detener la propagación del humo de segunda mano es adoptar una política</w:t>
      </w:r>
    </w:p>
    <w:p w14:paraId="59E52D2E" w14:textId="77777777" w:rsidR="000A7062" w:rsidRDefault="0024466E">
      <w:pPr>
        <w:ind w:left="1260"/>
        <w:rPr>
          <w:sz w:val="20"/>
        </w:rPr>
      </w:pPr>
      <w:r>
        <w:rPr>
          <w:color w:val="585858"/>
          <w:sz w:val="20"/>
        </w:rPr>
        <w:t>libre de humo.</w:t>
      </w:r>
    </w:p>
    <w:p w14:paraId="48031B4C" w14:textId="77777777" w:rsidR="000A7062" w:rsidRDefault="0024466E">
      <w:pPr>
        <w:spacing w:before="159"/>
        <w:ind w:left="540"/>
        <w:rPr>
          <w:b/>
          <w:sz w:val="20"/>
        </w:rPr>
      </w:pPr>
      <w:r>
        <w:rPr>
          <w:rFonts w:ascii="Times New Roman" w:hAnsi="Times New Roman"/>
          <w:color w:val="585858"/>
          <w:sz w:val="20"/>
          <w:u w:val="single" w:color="585858"/>
        </w:rPr>
        <w:t xml:space="preserve"> </w:t>
      </w:r>
      <w:r>
        <w:rPr>
          <w:b/>
          <w:color w:val="585858"/>
          <w:sz w:val="20"/>
          <w:u w:val="single" w:color="585858"/>
        </w:rPr>
        <w:t>La nueva política libre de humo de nuestro edificio</w:t>
      </w:r>
    </w:p>
    <w:p w14:paraId="0598D21E" w14:textId="1ECC20B4" w:rsidR="000A7062" w:rsidRPr="00D64A5A" w:rsidRDefault="0024466E" w:rsidP="00D64A5A">
      <w:pPr>
        <w:pStyle w:val="ListParagraph"/>
        <w:numPr>
          <w:ilvl w:val="1"/>
          <w:numId w:val="4"/>
        </w:numPr>
        <w:tabs>
          <w:tab w:val="left" w:pos="1260"/>
          <w:tab w:val="left" w:pos="1261"/>
        </w:tabs>
        <w:spacing w:before="79"/>
        <w:ind w:right="616"/>
        <w:rPr>
          <w:rFonts w:ascii="Symbol" w:hAnsi="Symbol"/>
          <w:color w:val="585858"/>
          <w:sz w:val="20"/>
        </w:rPr>
      </w:pPr>
      <w:r>
        <w:rPr>
          <w:b/>
          <w:color w:val="585858"/>
          <w:sz w:val="20"/>
        </w:rPr>
        <w:t xml:space="preserve">A partir del [fecha para nuevos inquilinos], todos los inquilinos que firmen nuevos contratos de arrendamiento deberán firmar un anexo de contrato de arrendamiento libre de humo que explique la política. </w:t>
      </w:r>
      <w:r>
        <w:rPr>
          <w:color w:val="585858"/>
          <w:sz w:val="20"/>
        </w:rPr>
        <w:t>Todos los inquilinos actuales deberán firmar un anexo libre de humo durante el proceso de renovación de su contrato de arrendamiento. Anticipamos que la transición para convertirse en un edificio libre de humo se completará el [fecha en que todos los inquilinos habrán firmado el anexo del contrato de arrendamiento libre de humo]. La política</w:t>
      </w:r>
      <w:r w:rsidR="00D64A5A">
        <w:rPr>
          <w:color w:val="585858"/>
          <w:sz w:val="20"/>
        </w:rPr>
        <w:t xml:space="preserve"> </w:t>
      </w:r>
      <w:r w:rsidRPr="00D64A5A">
        <w:rPr>
          <w:color w:val="585858"/>
          <w:sz w:val="20"/>
        </w:rPr>
        <w:t>libre de humo cubrirá todas las unidades individuales y todas las áreas comunes [si corresponde, indique otros lugares libres de humo en la propiedad]. Todos los residentes e invitados deberán seguir esta política.</w:t>
      </w:r>
    </w:p>
    <w:p w14:paraId="52C1837E" w14:textId="77777777" w:rsidR="000A7062" w:rsidRDefault="000A7062">
      <w:pPr>
        <w:pStyle w:val="BodyText"/>
        <w:spacing w:before="5"/>
        <w:rPr>
          <w:sz w:val="20"/>
        </w:rPr>
      </w:pPr>
    </w:p>
    <w:p w14:paraId="769F6C57" w14:textId="77777777" w:rsidR="008362F7" w:rsidRDefault="0024466E">
      <w:pPr>
        <w:spacing w:line="242" w:lineRule="auto"/>
        <w:ind w:left="540" w:right="539"/>
        <w:rPr>
          <w:color w:val="585858"/>
          <w:sz w:val="20"/>
        </w:rPr>
        <w:sectPr w:rsidR="008362F7" w:rsidSect="008362F7">
          <w:headerReference w:type="default" r:id="rId150"/>
          <w:footerReference w:type="default" r:id="rId151"/>
          <w:pgSz w:w="12240" w:h="15840"/>
          <w:pgMar w:top="1503" w:right="539" w:bottom="941" w:left="902" w:header="0" w:footer="754" w:gutter="0"/>
          <w:pgBorders w:offsetFrom="page">
            <w:top w:val="single" w:sz="4" w:space="24" w:color="000000"/>
            <w:left w:val="single" w:sz="4" w:space="24" w:color="000000"/>
            <w:bottom w:val="single" w:sz="4" w:space="24" w:color="000000"/>
            <w:right w:val="single" w:sz="4" w:space="24" w:color="000000"/>
          </w:pgBorders>
          <w:pgNumType w:start="9"/>
          <w:cols w:space="720"/>
        </w:sectPr>
      </w:pPr>
      <w:r>
        <w:rPr>
          <w:color w:val="585858"/>
          <w:sz w:val="20"/>
        </w:rPr>
        <w:t>Considere esta carta como un aviso sobre los cambios que se realizarán al renovar su contrato de arrendamiento. Esperamos que esta política ayude a todos a respirar mejor y vivir de manera más saludable.</w:t>
      </w:r>
    </w:p>
    <w:p w14:paraId="64DE5442" w14:textId="3E0F93A1" w:rsidR="000A7062" w:rsidRDefault="000A7062">
      <w:pPr>
        <w:spacing w:line="242" w:lineRule="auto"/>
        <w:ind w:left="540" w:right="539"/>
        <w:rPr>
          <w:sz w:val="20"/>
        </w:rPr>
      </w:pPr>
    </w:p>
    <w:p w14:paraId="40535FDD" w14:textId="4ED98933" w:rsidR="000A7062" w:rsidRDefault="0024466E">
      <w:pPr>
        <w:spacing w:before="76" w:line="242" w:lineRule="auto"/>
        <w:ind w:left="540" w:right="539"/>
        <w:rPr>
          <w:sz w:val="20"/>
        </w:rPr>
      </w:pPr>
      <w:r>
        <w:rPr>
          <w:color w:val="585858"/>
          <w:sz w:val="20"/>
        </w:rPr>
        <w:lastRenderedPageBreak/>
        <w:t>Solicite a todos los adultos que viven en su unidad que firmen el formulario adjunto y lo devuelvan a la administración dentro de una semana. Si tiene alguna pregunta sobre esta política, comuníquese con la administración.</w:t>
      </w:r>
    </w:p>
    <w:p w14:paraId="59916CBD" w14:textId="77777777" w:rsidR="000A7062" w:rsidRDefault="0024466E">
      <w:pPr>
        <w:spacing w:before="76"/>
        <w:ind w:left="540"/>
        <w:rPr>
          <w:sz w:val="20"/>
        </w:rPr>
      </w:pPr>
      <w:r>
        <w:rPr>
          <w:color w:val="585858"/>
          <w:sz w:val="20"/>
        </w:rPr>
        <w:t>Gracias,</w:t>
      </w:r>
    </w:p>
    <w:p w14:paraId="3B056521" w14:textId="77777777" w:rsidR="000A7062" w:rsidRDefault="0024466E">
      <w:pPr>
        <w:spacing w:before="126"/>
        <w:ind w:left="540"/>
        <w:rPr>
          <w:sz w:val="20"/>
        </w:rPr>
      </w:pPr>
      <w:r>
        <w:rPr>
          <w:color w:val="585858"/>
          <w:sz w:val="20"/>
        </w:rPr>
        <w:t>Administrador de la propiedad, Propietario</w:t>
      </w:r>
    </w:p>
    <w:p w14:paraId="59056DFE" w14:textId="77777777" w:rsidR="000A7062" w:rsidRDefault="000A7062">
      <w:pPr>
        <w:pStyle w:val="BodyText"/>
        <w:rPr>
          <w:sz w:val="20"/>
        </w:rPr>
      </w:pPr>
    </w:p>
    <w:p w14:paraId="22844398" w14:textId="575CFEB5" w:rsidR="000A7062" w:rsidRDefault="00A638E7" w:rsidP="004E2A3D">
      <w:pPr>
        <w:pStyle w:val="BodyText"/>
        <w:spacing w:before="2"/>
        <w:rPr>
          <w:sz w:val="18"/>
        </w:rPr>
        <w:sectPr w:rsidR="000A7062" w:rsidSect="008362F7">
          <w:headerReference w:type="default" r:id="rId152"/>
          <w:footerReference w:type="default" r:id="rId153"/>
          <w:type w:val="continuous"/>
          <w:pgSz w:w="12240" w:h="15840"/>
          <w:pgMar w:top="1503" w:right="539" w:bottom="941" w:left="902" w:header="0" w:footer="754" w:gutter="0"/>
          <w:pgBorders w:offsetFrom="page">
            <w:top w:val="single" w:sz="4" w:space="24" w:color="000000"/>
            <w:left w:val="single" w:sz="4" w:space="24" w:color="000000"/>
            <w:bottom w:val="single" w:sz="4" w:space="24" w:color="000000"/>
            <w:right w:val="single" w:sz="4" w:space="24" w:color="000000"/>
          </w:pgBorders>
          <w:pgNumType w:start="9"/>
          <w:cols w:space="720"/>
        </w:sectPr>
      </w:pPr>
      <w:r>
        <w:rPr>
          <w:noProof/>
          <w:lang w:val="es-419" w:eastAsia="es-419" w:bidi="ar-SA"/>
        </w:rPr>
        <mc:AlternateContent>
          <mc:Choice Requires="wpg">
            <w:drawing>
              <wp:anchor distT="0" distB="0" distL="0" distR="0" simplePos="0" relativeHeight="251664384" behindDoc="1" locked="0" layoutInCell="1" allowOverlap="1" wp14:anchorId="115EACC3" wp14:editId="1F108221">
                <wp:simplePos x="0" y="0"/>
                <wp:positionH relativeFrom="page">
                  <wp:posOffset>636905</wp:posOffset>
                </wp:positionH>
                <wp:positionV relativeFrom="paragraph">
                  <wp:posOffset>160020</wp:posOffset>
                </wp:positionV>
                <wp:extent cx="6725285" cy="6350"/>
                <wp:effectExtent l="0" t="0" r="0" b="0"/>
                <wp:wrapTopAndBottom/>
                <wp:docPr id="253"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5285" cy="6350"/>
                          <a:chOff x="1003" y="252"/>
                          <a:chExt cx="10591" cy="10"/>
                        </a:xfrm>
                      </wpg:grpSpPr>
                      <wps:wsp>
                        <wps:cNvPr id="254" name="Rectangle 18"/>
                        <wps:cNvSpPr>
                          <a:spLocks noChangeArrowheads="1"/>
                        </wps:cNvSpPr>
                        <wps:spPr bwMode="auto">
                          <a:xfrm>
                            <a:off x="1003" y="252"/>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5" name="Line 17"/>
                        <wps:cNvCnPr>
                          <a:cxnSpLocks noChangeShapeType="1"/>
                        </wps:cNvCnPr>
                        <wps:spPr bwMode="auto">
                          <a:xfrm>
                            <a:off x="1013" y="257"/>
                            <a:ext cx="10576"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256" name="Rectangle 16"/>
                        <wps:cNvSpPr>
                          <a:spLocks noChangeArrowheads="1"/>
                        </wps:cNvSpPr>
                        <wps:spPr bwMode="auto">
                          <a:xfrm>
                            <a:off x="11589" y="252"/>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D55D36" id="Group 15" o:spid="_x0000_s1026" style="position:absolute;margin-left:50.15pt;margin-top:12.6pt;width:529.55pt;height:.5pt;z-index:-251652096;mso-wrap-distance-left:0;mso-wrap-distance-right:0;mso-position-horizontal-relative:page" coordorigin="1003,252" coordsize="105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">
                <v:rect id="Rectangle 18" o:spid="_x0000_s1027" style="position:absolute;left:1003;top:252;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" fillcolor="#5ab3cc" stroked="f"/>
                <v:line id="Line 17" o:spid="_x0000_s1028" style="position:absolute;visibility:visible;mso-wrap-style:square" from="1013,257" to="11589,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" strokecolor="#5ab3cc" strokeweight=".48pt"/>
                <v:rect id="Rectangle 16" o:spid="_x0000_s1029" style="position:absolute;left:11589;top:252;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" fillcolor="#5ab3cc" stroked="f"/>
                <w10:wrap type="topAndBottom" anchorx="page"/>
              </v:group>
            </w:pict>
          </mc:Fallback>
        </mc:AlternateContent>
      </w:r>
    </w:p>
    <w:p w14:paraId="6ADFDA5D" w14:textId="77777777" w:rsidR="000A7062" w:rsidRDefault="0024466E" w:rsidP="004E2A3D">
      <w:pPr>
        <w:pStyle w:val="Heading4"/>
        <w:spacing w:before="101"/>
        <w:ind w:left="0"/>
      </w:pPr>
      <w:bookmarkStart w:id="6" w:name="_TOC_250000"/>
      <w:bookmarkEnd w:id="6"/>
      <w:r>
        <w:rPr>
          <w:color w:val="585858"/>
        </w:rPr>
        <w:lastRenderedPageBreak/>
        <w:t>Ejemplo de carta de cumplimiento de los residentes</w:t>
      </w:r>
    </w:p>
    <w:p w14:paraId="28C91819" w14:textId="77777777" w:rsidR="000A7062" w:rsidRDefault="000A7062">
      <w:pPr>
        <w:pStyle w:val="BodyText"/>
        <w:rPr>
          <w:sz w:val="20"/>
        </w:rPr>
      </w:pPr>
    </w:p>
    <w:p w14:paraId="45AE49BA" w14:textId="77777777" w:rsidR="000A7062" w:rsidRDefault="000A7062">
      <w:pPr>
        <w:pStyle w:val="BodyText"/>
        <w:rPr>
          <w:sz w:val="20"/>
        </w:rPr>
      </w:pPr>
    </w:p>
    <w:p w14:paraId="4A4F4BD2" w14:textId="77777777" w:rsidR="000A7062" w:rsidRDefault="000A7062">
      <w:pPr>
        <w:pStyle w:val="BodyText"/>
        <w:spacing w:before="9"/>
        <w:rPr>
          <w:sz w:val="23"/>
        </w:rPr>
      </w:pPr>
    </w:p>
    <w:p w14:paraId="5F1C9CAA" w14:textId="77777777" w:rsidR="000A7062" w:rsidRDefault="0024466E">
      <w:pPr>
        <w:spacing w:before="100"/>
        <w:ind w:left="540"/>
      </w:pPr>
      <w:r>
        <w:rPr>
          <w:color w:val="585858"/>
        </w:rPr>
        <w:t>[FECHA]</w:t>
      </w:r>
    </w:p>
    <w:p w14:paraId="67B31CBE" w14:textId="77777777" w:rsidR="000A7062" w:rsidRDefault="000A7062">
      <w:pPr>
        <w:pStyle w:val="BodyText"/>
        <w:rPr>
          <w:sz w:val="26"/>
        </w:rPr>
      </w:pPr>
    </w:p>
    <w:p w14:paraId="5D628FF2" w14:textId="77777777" w:rsidR="000A7062" w:rsidRDefault="0024466E">
      <w:pPr>
        <w:spacing w:before="230"/>
        <w:ind w:left="540"/>
      </w:pPr>
      <w:r>
        <w:rPr>
          <w:color w:val="585858"/>
        </w:rPr>
        <w:t>Estimado NOMBRE DEL RESIDENTE:</w:t>
      </w:r>
    </w:p>
    <w:p w14:paraId="29391879" w14:textId="77777777" w:rsidR="000A7062" w:rsidRDefault="000A7062">
      <w:pPr>
        <w:pStyle w:val="BodyText"/>
        <w:spacing w:before="3"/>
        <w:rPr>
          <w:sz w:val="33"/>
        </w:rPr>
      </w:pPr>
    </w:p>
    <w:p w14:paraId="0E6CA078" w14:textId="77777777" w:rsidR="000A7062" w:rsidRDefault="0024466E">
      <w:pPr>
        <w:spacing w:line="266" w:lineRule="auto"/>
        <w:ind w:left="540" w:right="952"/>
      </w:pPr>
      <w:r>
        <w:rPr>
          <w:color w:val="585858"/>
        </w:rPr>
        <w:t xml:space="preserve">Como se indica en su contrato de arrendamiento con </w:t>
      </w:r>
      <w:r w:rsidRPr="00D64A5A">
        <w:rPr>
          <w:color w:val="585858"/>
          <w:u w:val="single"/>
        </w:rPr>
        <w:t>NOMBRE DE LA PROPIEDAD/COMPAÑÍA</w:t>
      </w:r>
      <w:r>
        <w:rPr>
          <w:color w:val="585858"/>
        </w:rPr>
        <w:t>, nuestra política de no fumar indica que (inserte la política libre de humo de su contrato de arrendamiento).</w:t>
      </w:r>
    </w:p>
    <w:p w14:paraId="7854CC25" w14:textId="77777777" w:rsidR="000A7062" w:rsidRDefault="000A7062">
      <w:pPr>
        <w:pStyle w:val="BodyText"/>
        <w:spacing w:before="7"/>
        <w:rPr>
          <w:sz w:val="30"/>
        </w:rPr>
      </w:pPr>
    </w:p>
    <w:p w14:paraId="68289C41" w14:textId="77777777" w:rsidR="000A7062" w:rsidRDefault="0024466E">
      <w:pPr>
        <w:spacing w:line="266" w:lineRule="auto"/>
        <w:ind w:left="540" w:right="728"/>
        <w:rPr>
          <w:i/>
        </w:rPr>
      </w:pPr>
      <w:r>
        <w:rPr>
          <w:color w:val="585858"/>
        </w:rPr>
        <w:t xml:space="preserve">El </w:t>
      </w:r>
      <w:r w:rsidRPr="00D64A5A">
        <w:rPr>
          <w:color w:val="585858"/>
          <w:u w:val="single"/>
        </w:rPr>
        <w:t>FECHA</w:t>
      </w:r>
      <w:r>
        <w:rPr>
          <w:color w:val="585858"/>
        </w:rPr>
        <w:t xml:space="preserve"> y </w:t>
      </w:r>
      <w:r w:rsidRPr="00D64A5A">
        <w:rPr>
          <w:color w:val="585858"/>
          <w:u w:val="single"/>
        </w:rPr>
        <w:t>HORA</w:t>
      </w:r>
      <w:r>
        <w:rPr>
          <w:color w:val="585858"/>
        </w:rPr>
        <w:t xml:space="preserve">, se </w:t>
      </w:r>
      <w:r w:rsidRPr="00D64A5A">
        <w:rPr>
          <w:color w:val="585858"/>
          <w:u w:val="single"/>
        </w:rPr>
        <w:t>INFORMÓ/OBSERVÓ</w:t>
      </w:r>
      <w:r>
        <w:rPr>
          <w:color w:val="585858"/>
        </w:rPr>
        <w:t xml:space="preserve"> (elegir una opción) que fumaba en </w:t>
      </w:r>
      <w:r w:rsidRPr="00D64A5A">
        <w:rPr>
          <w:color w:val="585858"/>
          <w:u w:val="single"/>
        </w:rPr>
        <w:t>NOMBRE DEL ÁREA</w:t>
      </w:r>
      <w:r>
        <w:rPr>
          <w:color w:val="585858"/>
        </w:rPr>
        <w:t xml:space="preserve"> en infracción del contrato de arrendamiento. </w:t>
      </w:r>
      <w:r>
        <w:rPr>
          <w:i/>
          <w:color w:val="585858"/>
        </w:rPr>
        <w:t>Agregue otra información sobre la infracción según corresponda.</w:t>
      </w:r>
    </w:p>
    <w:p w14:paraId="78FF4A58" w14:textId="77777777" w:rsidR="000A7062" w:rsidRDefault="000A7062">
      <w:pPr>
        <w:pStyle w:val="BodyText"/>
        <w:spacing w:before="7"/>
        <w:rPr>
          <w:i/>
          <w:sz w:val="30"/>
        </w:rPr>
      </w:pPr>
    </w:p>
    <w:p w14:paraId="74D3FEE9" w14:textId="77777777" w:rsidR="000A7062" w:rsidRDefault="0024466E">
      <w:pPr>
        <w:ind w:left="540"/>
      </w:pPr>
      <w:r>
        <w:rPr>
          <w:color w:val="585858"/>
        </w:rPr>
        <w:t>Si vuelve a infringir su contrato de arrendamiento, podemos emprender las acciones legales correspondientes, incluida la rescisión de su contrato de arrendamiento.</w:t>
      </w:r>
    </w:p>
    <w:p w14:paraId="03E7350C" w14:textId="77777777" w:rsidR="000A7062" w:rsidRDefault="000A7062">
      <w:pPr>
        <w:pStyle w:val="BodyText"/>
        <w:spacing w:before="3"/>
        <w:rPr>
          <w:sz w:val="33"/>
        </w:rPr>
      </w:pPr>
    </w:p>
    <w:p w14:paraId="57EABF56" w14:textId="77777777" w:rsidR="000A7062" w:rsidRDefault="0024466E">
      <w:pPr>
        <w:spacing w:before="1" w:line="264" w:lineRule="auto"/>
        <w:ind w:left="540" w:right="689"/>
      </w:pPr>
      <w:r>
        <w:rPr>
          <w:color w:val="585858"/>
        </w:rPr>
        <w:t>Con esta carta se adjunta información sobre los recursos en la comunidad para dejar de fumar, en caso de que esto sea de su interés.</w:t>
      </w:r>
    </w:p>
    <w:p w14:paraId="63BB2600" w14:textId="77777777" w:rsidR="000A7062" w:rsidRDefault="000A7062">
      <w:pPr>
        <w:pStyle w:val="BodyText"/>
        <w:spacing w:before="9"/>
        <w:rPr>
          <w:sz w:val="30"/>
        </w:rPr>
      </w:pPr>
    </w:p>
    <w:p w14:paraId="1DADAD16" w14:textId="77777777" w:rsidR="000A7062" w:rsidRDefault="0024466E">
      <w:pPr>
        <w:ind w:left="540"/>
      </w:pPr>
      <w:r>
        <w:rPr>
          <w:color w:val="585858"/>
        </w:rPr>
        <w:t>Si tiene un procedimiento en particular para exigir el cumplimiento de advertencias, multas, avisos, etc., descríbalo aquí.</w:t>
      </w:r>
    </w:p>
    <w:p w14:paraId="2AD5EBBA" w14:textId="77777777" w:rsidR="000A7062" w:rsidRDefault="000A7062">
      <w:pPr>
        <w:pStyle w:val="BodyText"/>
        <w:spacing w:before="4"/>
        <w:rPr>
          <w:sz w:val="33"/>
        </w:rPr>
      </w:pPr>
    </w:p>
    <w:p w14:paraId="6BC10407" w14:textId="77777777" w:rsidR="000A7062" w:rsidRDefault="0024466E">
      <w:pPr>
        <w:spacing w:line="266" w:lineRule="auto"/>
        <w:ind w:left="540" w:right="1058"/>
      </w:pPr>
      <w:r>
        <w:rPr>
          <w:color w:val="585858"/>
        </w:rPr>
        <w:t>Si tiene un área designada para fumar, indique su ubicación al inquilino y recuerde que se debe fumar solo en el área designada.</w:t>
      </w:r>
    </w:p>
    <w:p w14:paraId="66C468FE" w14:textId="77777777" w:rsidR="000A7062" w:rsidRDefault="000A7062">
      <w:pPr>
        <w:pStyle w:val="BodyText"/>
        <w:spacing w:before="7"/>
        <w:rPr>
          <w:sz w:val="30"/>
        </w:rPr>
      </w:pPr>
    </w:p>
    <w:p w14:paraId="17FCBA35" w14:textId="77777777" w:rsidR="000A7062" w:rsidRDefault="0024466E">
      <w:pPr>
        <w:ind w:left="540"/>
      </w:pPr>
      <w:r>
        <w:rPr>
          <w:color w:val="585858"/>
        </w:rPr>
        <w:t xml:space="preserve">Si tiene preguntas o inquietudes, comuníquese con nosotros en </w:t>
      </w:r>
      <w:r w:rsidRPr="00D64A5A">
        <w:rPr>
          <w:color w:val="585858"/>
          <w:u w:val="single"/>
        </w:rPr>
        <w:t>INFORMACIÓN DE CONTACTO</w:t>
      </w:r>
      <w:r>
        <w:rPr>
          <w:color w:val="585858"/>
        </w:rPr>
        <w:t>.</w:t>
      </w:r>
    </w:p>
    <w:p w14:paraId="5580463D" w14:textId="77777777" w:rsidR="000A7062" w:rsidRDefault="000A7062">
      <w:pPr>
        <w:pStyle w:val="BodyText"/>
        <w:spacing w:before="8"/>
      </w:pPr>
    </w:p>
    <w:p w14:paraId="475C3411" w14:textId="485F7720" w:rsidR="000A7062" w:rsidRDefault="0024466E" w:rsidP="00D64A5A">
      <w:pPr>
        <w:tabs>
          <w:tab w:val="left" w:pos="2070"/>
        </w:tabs>
        <w:spacing w:before="100" w:line="302" w:lineRule="auto"/>
        <w:ind w:left="540" w:right="8730"/>
        <w:rPr>
          <w:sz w:val="20"/>
        </w:rPr>
      </w:pPr>
      <w:r>
        <w:rPr>
          <w:color w:val="585858"/>
        </w:rPr>
        <w:t xml:space="preserve">Gracias, </w:t>
      </w:r>
      <w:r w:rsidR="00D64A5A">
        <w:rPr>
          <w:color w:val="585858"/>
        </w:rPr>
        <w:br/>
      </w:r>
      <w:r>
        <w:rPr>
          <w:color w:val="585858"/>
        </w:rPr>
        <w:t>SU</w:t>
      </w:r>
      <w:r w:rsidR="00D64A5A">
        <w:rPr>
          <w:color w:val="585858"/>
        </w:rPr>
        <w:t xml:space="preserve"> </w:t>
      </w:r>
      <w:r>
        <w:rPr>
          <w:color w:val="585858"/>
        </w:rPr>
        <w:t>NOMBRE</w:t>
      </w:r>
      <w:r w:rsidR="00D64A5A">
        <w:rPr>
          <w:color w:val="585858"/>
        </w:rPr>
        <w:t xml:space="preserve"> </w:t>
      </w:r>
      <w:r>
        <w:rPr>
          <w:color w:val="585858"/>
        </w:rPr>
        <w:t>COMPAÑÍA</w:t>
      </w:r>
    </w:p>
    <w:p w14:paraId="37463F3A" w14:textId="77777777" w:rsidR="000A7062" w:rsidRDefault="000A7062">
      <w:pPr>
        <w:pStyle w:val="BodyText"/>
        <w:rPr>
          <w:sz w:val="20"/>
        </w:rPr>
      </w:pPr>
    </w:p>
    <w:p w14:paraId="1CF45FC0" w14:textId="77777777" w:rsidR="000A7062" w:rsidRDefault="000A7062">
      <w:pPr>
        <w:pStyle w:val="BodyText"/>
        <w:rPr>
          <w:sz w:val="20"/>
        </w:rPr>
      </w:pPr>
    </w:p>
    <w:p w14:paraId="660A0DC2" w14:textId="77777777" w:rsidR="000A7062" w:rsidRDefault="000A7062">
      <w:pPr>
        <w:pStyle w:val="BodyText"/>
        <w:rPr>
          <w:sz w:val="20"/>
        </w:rPr>
      </w:pPr>
    </w:p>
    <w:p w14:paraId="2ABEB07B" w14:textId="77777777" w:rsidR="000A7062" w:rsidRDefault="000A7062">
      <w:pPr>
        <w:pStyle w:val="BodyText"/>
        <w:rPr>
          <w:sz w:val="20"/>
        </w:rPr>
      </w:pPr>
    </w:p>
    <w:p w14:paraId="708532D3" w14:textId="77777777" w:rsidR="000A7062" w:rsidRDefault="000A7062">
      <w:pPr>
        <w:pStyle w:val="BodyText"/>
        <w:rPr>
          <w:sz w:val="20"/>
        </w:rPr>
      </w:pPr>
    </w:p>
    <w:p w14:paraId="40FBC82E" w14:textId="77777777" w:rsidR="000A7062" w:rsidRDefault="000A7062">
      <w:pPr>
        <w:pStyle w:val="BodyText"/>
        <w:rPr>
          <w:sz w:val="20"/>
        </w:rPr>
      </w:pPr>
    </w:p>
    <w:p w14:paraId="57847493" w14:textId="0A81264B" w:rsidR="000A7062" w:rsidRDefault="000A7062">
      <w:pPr>
        <w:pStyle w:val="BodyText"/>
        <w:rPr>
          <w:sz w:val="20"/>
        </w:rPr>
      </w:pPr>
    </w:p>
    <w:p w14:paraId="0F791BCC" w14:textId="77777777" w:rsidR="000A7062" w:rsidRDefault="000A7062">
      <w:pPr>
        <w:pStyle w:val="BodyText"/>
        <w:rPr>
          <w:sz w:val="20"/>
        </w:rPr>
      </w:pPr>
    </w:p>
    <w:p w14:paraId="342C2645" w14:textId="77777777" w:rsidR="000A7062" w:rsidRDefault="000A7062">
      <w:pPr>
        <w:pStyle w:val="BodyText"/>
        <w:rPr>
          <w:sz w:val="20"/>
        </w:rPr>
      </w:pPr>
    </w:p>
    <w:p w14:paraId="4A7712D8" w14:textId="7BC33B53" w:rsidR="000A7062" w:rsidRDefault="00A638E7" w:rsidP="00D64A5A">
      <w:pPr>
        <w:pStyle w:val="BodyText"/>
        <w:spacing w:before="9"/>
        <w:rPr>
          <w:sz w:val="25"/>
        </w:rPr>
        <w:sectPr w:rsidR="000A7062">
          <w:headerReference w:type="default" r:id="rId154"/>
          <w:footerReference w:type="default" r:id="rId155"/>
          <w:pgSz w:w="12240" w:h="15840"/>
          <w:pgMar w:top="1500" w:right="540" w:bottom="940" w:left="900" w:header="0" w:footer="753" w:gutter="0"/>
          <w:pgBorders w:offsetFrom="page">
            <w:top w:val="single" w:sz="4" w:space="24" w:color="000000"/>
            <w:left w:val="single" w:sz="4" w:space="24" w:color="000000"/>
            <w:bottom w:val="single" w:sz="4" w:space="24" w:color="000000"/>
            <w:right w:val="single" w:sz="4" w:space="24" w:color="000000"/>
          </w:pgBorders>
          <w:cols w:space="720"/>
        </w:sectPr>
      </w:pPr>
      <w:r>
        <w:rPr>
          <w:noProof/>
          <w:lang w:val="es-419" w:eastAsia="es-419" w:bidi="ar-SA"/>
        </w:rPr>
        <mc:AlternateContent>
          <mc:Choice Requires="wpg">
            <w:drawing>
              <wp:anchor distT="0" distB="0" distL="0" distR="0" simplePos="0" relativeHeight="251665408" behindDoc="1" locked="0" layoutInCell="1" allowOverlap="1" wp14:anchorId="78166398" wp14:editId="0420DCCC">
                <wp:simplePos x="0" y="0"/>
                <wp:positionH relativeFrom="page">
                  <wp:posOffset>636905</wp:posOffset>
                </wp:positionH>
                <wp:positionV relativeFrom="paragraph">
                  <wp:posOffset>217170</wp:posOffset>
                </wp:positionV>
                <wp:extent cx="6725285" cy="6350"/>
                <wp:effectExtent l="0" t="0" r="0" b="0"/>
                <wp:wrapTopAndBottom/>
                <wp:docPr id="249"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5285" cy="6350"/>
                          <a:chOff x="1003" y="342"/>
                          <a:chExt cx="10591" cy="10"/>
                        </a:xfrm>
                      </wpg:grpSpPr>
                      <wps:wsp>
                        <wps:cNvPr id="250" name="Rectangle 14"/>
                        <wps:cNvSpPr>
                          <a:spLocks noChangeArrowheads="1"/>
                        </wps:cNvSpPr>
                        <wps:spPr bwMode="auto">
                          <a:xfrm>
                            <a:off x="1003" y="341"/>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1" name="Line 13"/>
                        <wps:cNvCnPr>
                          <a:cxnSpLocks noChangeShapeType="1"/>
                        </wps:cNvCnPr>
                        <wps:spPr bwMode="auto">
                          <a:xfrm>
                            <a:off x="1013" y="346"/>
                            <a:ext cx="10576"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252" name="Rectangle 12"/>
                        <wps:cNvSpPr>
                          <a:spLocks noChangeArrowheads="1"/>
                        </wps:cNvSpPr>
                        <wps:spPr bwMode="auto">
                          <a:xfrm>
                            <a:off x="11589" y="341"/>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22B43A" id="Group 11" o:spid="_x0000_s1026" style="position:absolute;margin-left:50.15pt;margin-top:17.1pt;width:529.55pt;height:.5pt;z-index:-251651072;mso-wrap-distance-left:0;mso-wrap-distance-right:0;mso-position-horizontal-relative:page" coordorigin="1003,342" coordsize="105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">
                <v:rect id="Rectangle 14" o:spid="_x0000_s1027" style="position:absolute;left:1003;top:34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" fillcolor="#5ab3cc" stroked="f"/>
                <v:line id="Line 13" o:spid="_x0000_s1028" style="position:absolute;visibility:visible;mso-wrap-style:square" from="1013,346" to="11589,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" strokecolor="#5ab3cc" strokeweight=".48pt"/>
                <v:rect id="Rectangle 12" o:spid="_x0000_s1029" style="position:absolute;left:11589;top:341;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" fillcolor="#5ab3cc" stroked="f"/>
                <w10:wrap type="topAndBottom" anchorx="page"/>
              </v:group>
            </w:pict>
          </mc:Fallback>
        </mc:AlternateContent>
      </w:r>
    </w:p>
    <w:p w14:paraId="551AC262" w14:textId="1784550C" w:rsidR="000A7062" w:rsidRDefault="00A638E7">
      <w:pPr>
        <w:pStyle w:val="BodyText"/>
        <w:rPr>
          <w:sz w:val="20"/>
        </w:rPr>
      </w:pPr>
      <w:r>
        <w:rPr>
          <w:noProof/>
          <w:lang w:val="es-419" w:eastAsia="es-419" w:bidi="ar-SA"/>
        </w:rPr>
        <w:lastRenderedPageBreak/>
        <mc:AlternateContent>
          <mc:Choice Requires="wpg">
            <w:drawing>
              <wp:anchor distT="0" distB="0" distL="114300" distR="114300" simplePos="0" relativeHeight="251637760" behindDoc="1" locked="0" layoutInCell="1" allowOverlap="1" wp14:anchorId="0DF7A540" wp14:editId="5FA351C1">
                <wp:simplePos x="0" y="0"/>
                <wp:positionH relativeFrom="page">
                  <wp:posOffset>0</wp:posOffset>
                </wp:positionH>
                <wp:positionV relativeFrom="page">
                  <wp:posOffset>-1270</wp:posOffset>
                </wp:positionV>
                <wp:extent cx="7527290" cy="10078720"/>
                <wp:effectExtent l="0" t="0" r="0" b="0"/>
                <wp:wrapNone/>
                <wp:docPr id="24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27290" cy="10078720"/>
                          <a:chOff x="0" y="-2"/>
                          <a:chExt cx="11854" cy="15872"/>
                        </a:xfrm>
                      </wpg:grpSpPr>
                      <wps:wsp>
                        <wps:cNvPr id="404" name="Line 10"/>
                        <wps:cNvCnPr>
                          <a:cxnSpLocks noChangeShapeType="1"/>
                        </wps:cNvCnPr>
                        <wps:spPr bwMode="auto">
                          <a:xfrm>
                            <a:off x="4669" y="14762"/>
                            <a:ext cx="359"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406" name="Picture 9"/>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16" y="36"/>
                            <a:ext cx="4704" cy="15804"/>
                          </a:xfrm>
                          <a:prstGeom prst="rect">
                            <a:avLst/>
                          </a:prstGeom>
                          <a:noFill/>
                          <a:extLst>
                            <a:ext uri="{909E8E84-426E-40DD-AFC4-6F175D3DCCD1}">
                              <a14:hiddenFill xmlns:a14="http://schemas.microsoft.com/office/drawing/2010/main">
                                <a:solidFill>
                                  <a:srgbClr val="FFFFFF"/>
                                </a:solidFill>
                              </a14:hiddenFill>
                            </a:ext>
                          </a:extLst>
                        </pic:spPr>
                      </pic:pic>
                      <wps:wsp>
                        <wps:cNvPr id="407" name="Rectangle 8"/>
                        <wps:cNvSpPr>
                          <a:spLocks noChangeArrowheads="1"/>
                        </wps:cNvSpPr>
                        <wps:spPr bwMode="auto">
                          <a:xfrm>
                            <a:off x="30" y="28"/>
                            <a:ext cx="4639" cy="15812"/>
                          </a:xfrm>
                          <a:prstGeom prst="rect">
                            <a:avLst/>
                          </a:prstGeom>
                          <a:solidFill>
                            <a:srgbClr val="23627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8" name="Freeform 7"/>
                        <wps:cNvSpPr>
                          <a:spLocks/>
                        </wps:cNvSpPr>
                        <wps:spPr bwMode="auto">
                          <a:xfrm>
                            <a:off x="30" y="28"/>
                            <a:ext cx="4639" cy="15812"/>
                          </a:xfrm>
                          <a:custGeom>
                            <a:avLst/>
                            <a:gdLst>
                              <a:gd name="T0" fmla="+- 0 4669 30"/>
                              <a:gd name="T1" fmla="*/ T0 w 4639"/>
                              <a:gd name="T2" fmla="+- 0 15840 28"/>
                              <a:gd name="T3" fmla="*/ 15840 h 15812"/>
                              <a:gd name="T4" fmla="+- 0 4669 30"/>
                              <a:gd name="T5" fmla="*/ T4 w 4639"/>
                              <a:gd name="T6" fmla="+- 0 28 28"/>
                              <a:gd name="T7" fmla="*/ 28 h 15812"/>
                              <a:gd name="T8" fmla="+- 0 30 30"/>
                              <a:gd name="T9" fmla="*/ T8 w 4639"/>
                              <a:gd name="T10" fmla="+- 0 28 28"/>
                              <a:gd name="T11" fmla="*/ 28 h 15812"/>
                              <a:gd name="T12" fmla="+- 0 30 30"/>
                              <a:gd name="T13" fmla="*/ T12 w 4639"/>
                              <a:gd name="T14" fmla="+- 0 15840 28"/>
                              <a:gd name="T15" fmla="*/ 15840 h 15812"/>
                            </a:gdLst>
                            <a:ahLst/>
                            <a:cxnLst>
                              <a:cxn ang="0">
                                <a:pos x="T1" y="T3"/>
                              </a:cxn>
                              <a:cxn ang="0">
                                <a:pos x="T5" y="T7"/>
                              </a:cxn>
                              <a:cxn ang="0">
                                <a:pos x="T9" y="T11"/>
                              </a:cxn>
                              <a:cxn ang="0">
                                <a:pos x="T13" y="T15"/>
                              </a:cxn>
                            </a:cxnLst>
                            <a:rect l="0" t="0" r="r" b="b"/>
                            <a:pathLst>
                              <a:path w="4639" h="15812">
                                <a:moveTo>
                                  <a:pt x="4639" y="15812"/>
                                </a:moveTo>
                                <a:lnTo>
                                  <a:pt x="4639" y="0"/>
                                </a:lnTo>
                                <a:lnTo>
                                  <a:pt x="0" y="0"/>
                                </a:lnTo>
                                <a:lnTo>
                                  <a:pt x="0" y="15812"/>
                                </a:lnTo>
                              </a:path>
                            </a:pathLst>
                          </a:custGeom>
                          <a:noFill/>
                          <a:ln w="38100">
                            <a:solidFill>
                              <a:srgbClr val="23627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09" name="Picture 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4713" y="0"/>
                            <a:ext cx="311" cy="15827"/>
                          </a:xfrm>
                          <a:prstGeom prst="rect">
                            <a:avLst/>
                          </a:prstGeom>
                          <a:noFill/>
                          <a:extLst>
                            <a:ext uri="{909E8E84-426E-40DD-AFC4-6F175D3DCCD1}">
                              <a14:hiddenFill xmlns:a14="http://schemas.microsoft.com/office/drawing/2010/main">
                                <a:solidFill>
                                  <a:srgbClr val="FFFFFF"/>
                                </a:solidFill>
                              </a14:hiddenFill>
                            </a:ext>
                          </a:extLst>
                        </pic:spPr>
                      </pic:pic>
                      <wps:wsp>
                        <wps:cNvPr id="410" name="Rectangle 5"/>
                        <wps:cNvSpPr>
                          <a:spLocks noChangeArrowheads="1"/>
                        </wps:cNvSpPr>
                        <wps:spPr bwMode="auto">
                          <a:xfrm>
                            <a:off x="5028" y="14499"/>
                            <a:ext cx="6806" cy="326"/>
                          </a:xfrm>
                          <a:prstGeom prst="rect">
                            <a:avLst/>
                          </a:prstGeom>
                          <a:noFill/>
                          <a:ln w="254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11" name="Picture 4"/>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6094" y="3714"/>
                            <a:ext cx="5166" cy="189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1C7E88A" id="Group 3" o:spid="_x0000_s1026" style="position:absolute;margin-left:0;margin-top:-.1pt;width:592.7pt;height:793.6pt;z-index:-251678720;mso-position-horizontal-relative:page;mso-position-vertical-relative:page" coordorigin=",-2" coordsize="11854,1587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">
                <v:line id="Line 10" o:spid="_x0000_s1027" style="position:absolute;visibility:visible;mso-wrap-style:square" from="4669,14762" to="5028,1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" strokecolor="#5ab3cc" strokeweight=".48pt"/>
                <v:shape id="Picture 9" o:spid="_x0000_s1028" type="#_x0000_t75" style="position:absolute;left:16;top:36;width:4704;height:15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">
                  <v:imagedata r:id="rId159" o:title=""/>
                </v:shape>
                <v:rect id="Rectangle 8" o:spid="_x0000_s1029" style="position:absolute;left:30;top:28;width:4639;height:15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" fillcolor="#236274" stroked="f"/>
                <v:shape id="Freeform 7" o:spid="_x0000_s1030" style="position:absolute;left:30;top:28;width:4639;height:15812;visibility:visible;mso-wrap-style:square;v-text-anchor:top" coordsize="4639,15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" path="m4639,15812l4639,,,,,15812e" filled="f" strokecolor="#236274" strokeweight="3pt">
                  <v:path arrowok="t" o:connecttype="custom" o:connectlocs="4639,15840;4639,28;0,28;0,15840" o:connectangles="0,0,0,0"/>
                </v:shape>
                <v:shape id="Picture 6" o:spid="_x0000_s1031" type="#_x0000_t75" style="position:absolute;left:4713;width:311;height:15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">
                  <v:imagedata r:id="rId160" o:title=""/>
                </v:shape>
                <v:rect id="Rectangle 5" o:spid="_x0000_s1032" style="position:absolute;left:5028;top:14499;width:6806;height: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" filled="f" strokecolor="white" strokeweight="2pt"/>
                <v:shape id="Picture 4" o:spid="_x0000_s1033" type="#_x0000_t75" style="position:absolute;left:6094;top:3714;width:5166;height:1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">
                  <v:imagedata r:id="rId161" o:title=""/>
                </v:shape>
                <w10:wrap anchorx="page" anchory="page"/>
              </v:group>
            </w:pict>
          </mc:Fallback>
        </mc:AlternateContent>
      </w:r>
    </w:p>
    <w:p w14:paraId="7EA0023D" w14:textId="77777777" w:rsidR="000A7062" w:rsidRDefault="000A7062">
      <w:pPr>
        <w:pStyle w:val="BodyText"/>
        <w:rPr>
          <w:sz w:val="20"/>
        </w:rPr>
      </w:pPr>
    </w:p>
    <w:p w14:paraId="5B82D9CA" w14:textId="77777777" w:rsidR="000A7062" w:rsidRDefault="000A7062">
      <w:pPr>
        <w:pStyle w:val="BodyText"/>
        <w:rPr>
          <w:sz w:val="20"/>
        </w:rPr>
      </w:pPr>
    </w:p>
    <w:p w14:paraId="45EA0F7F" w14:textId="77777777" w:rsidR="000A7062" w:rsidRDefault="000A7062">
      <w:pPr>
        <w:pStyle w:val="BodyText"/>
        <w:rPr>
          <w:sz w:val="20"/>
        </w:rPr>
      </w:pPr>
    </w:p>
    <w:p w14:paraId="3F61514E" w14:textId="77777777" w:rsidR="000A7062" w:rsidRDefault="000A7062">
      <w:pPr>
        <w:pStyle w:val="BodyText"/>
        <w:rPr>
          <w:sz w:val="20"/>
        </w:rPr>
      </w:pPr>
    </w:p>
    <w:p w14:paraId="1378F2D5" w14:textId="77777777" w:rsidR="000A7062" w:rsidRDefault="000A7062">
      <w:pPr>
        <w:pStyle w:val="BodyText"/>
        <w:rPr>
          <w:sz w:val="20"/>
        </w:rPr>
      </w:pPr>
    </w:p>
    <w:p w14:paraId="22089286" w14:textId="77777777" w:rsidR="000A7062" w:rsidRDefault="000A7062">
      <w:pPr>
        <w:pStyle w:val="BodyText"/>
        <w:rPr>
          <w:sz w:val="20"/>
        </w:rPr>
      </w:pPr>
    </w:p>
    <w:p w14:paraId="3DE9DA8C" w14:textId="77777777" w:rsidR="000A7062" w:rsidRDefault="000A7062">
      <w:pPr>
        <w:pStyle w:val="BodyText"/>
        <w:rPr>
          <w:sz w:val="20"/>
        </w:rPr>
      </w:pPr>
    </w:p>
    <w:p w14:paraId="4F720BB8" w14:textId="77777777" w:rsidR="000A7062" w:rsidRDefault="000A7062">
      <w:pPr>
        <w:pStyle w:val="BodyText"/>
        <w:rPr>
          <w:sz w:val="20"/>
        </w:rPr>
      </w:pPr>
    </w:p>
    <w:p w14:paraId="65386A08" w14:textId="77777777" w:rsidR="000A7062" w:rsidRDefault="000A7062">
      <w:pPr>
        <w:pStyle w:val="BodyText"/>
        <w:rPr>
          <w:sz w:val="20"/>
        </w:rPr>
      </w:pPr>
    </w:p>
    <w:p w14:paraId="4048AD17" w14:textId="77777777" w:rsidR="000A7062" w:rsidRDefault="000A7062">
      <w:pPr>
        <w:pStyle w:val="BodyText"/>
        <w:rPr>
          <w:sz w:val="20"/>
        </w:rPr>
      </w:pPr>
    </w:p>
    <w:p w14:paraId="3F2532AF" w14:textId="77777777" w:rsidR="000A7062" w:rsidRDefault="000A7062">
      <w:pPr>
        <w:pStyle w:val="BodyText"/>
        <w:rPr>
          <w:sz w:val="20"/>
        </w:rPr>
      </w:pPr>
    </w:p>
    <w:p w14:paraId="1116298F" w14:textId="77777777" w:rsidR="000A7062" w:rsidRDefault="000A7062">
      <w:pPr>
        <w:pStyle w:val="BodyText"/>
        <w:rPr>
          <w:sz w:val="20"/>
        </w:rPr>
      </w:pPr>
    </w:p>
    <w:p w14:paraId="1A451F74" w14:textId="77777777" w:rsidR="000A7062" w:rsidRDefault="000A7062">
      <w:pPr>
        <w:pStyle w:val="BodyText"/>
        <w:rPr>
          <w:sz w:val="20"/>
        </w:rPr>
      </w:pPr>
    </w:p>
    <w:p w14:paraId="68D46A13" w14:textId="77777777" w:rsidR="000A7062" w:rsidRDefault="000A7062">
      <w:pPr>
        <w:pStyle w:val="BodyText"/>
        <w:rPr>
          <w:sz w:val="20"/>
        </w:rPr>
      </w:pPr>
    </w:p>
    <w:p w14:paraId="37F638F0" w14:textId="77777777" w:rsidR="000A7062" w:rsidRDefault="000A7062">
      <w:pPr>
        <w:pStyle w:val="BodyText"/>
        <w:rPr>
          <w:sz w:val="20"/>
        </w:rPr>
      </w:pPr>
    </w:p>
    <w:p w14:paraId="7BF32773" w14:textId="77777777" w:rsidR="000A7062" w:rsidRDefault="000A7062">
      <w:pPr>
        <w:pStyle w:val="BodyText"/>
        <w:rPr>
          <w:sz w:val="20"/>
        </w:rPr>
      </w:pPr>
    </w:p>
    <w:p w14:paraId="3A3D65EE" w14:textId="77777777" w:rsidR="000A7062" w:rsidRDefault="000A7062">
      <w:pPr>
        <w:pStyle w:val="BodyText"/>
        <w:rPr>
          <w:sz w:val="20"/>
        </w:rPr>
      </w:pPr>
    </w:p>
    <w:p w14:paraId="607C3EBD" w14:textId="77777777" w:rsidR="000A7062" w:rsidRDefault="000A7062">
      <w:pPr>
        <w:pStyle w:val="BodyText"/>
        <w:rPr>
          <w:sz w:val="20"/>
        </w:rPr>
      </w:pPr>
    </w:p>
    <w:p w14:paraId="197FCC5A" w14:textId="77777777" w:rsidR="000A7062" w:rsidRDefault="000A7062">
      <w:pPr>
        <w:pStyle w:val="BodyText"/>
        <w:rPr>
          <w:sz w:val="20"/>
        </w:rPr>
      </w:pPr>
    </w:p>
    <w:p w14:paraId="56CF5D8E" w14:textId="77777777" w:rsidR="000A7062" w:rsidRDefault="000A7062">
      <w:pPr>
        <w:pStyle w:val="BodyText"/>
        <w:rPr>
          <w:sz w:val="20"/>
        </w:rPr>
      </w:pPr>
    </w:p>
    <w:p w14:paraId="6C44E7A6" w14:textId="77777777" w:rsidR="000A7062" w:rsidRDefault="000A7062">
      <w:pPr>
        <w:pStyle w:val="BodyText"/>
        <w:rPr>
          <w:sz w:val="20"/>
        </w:rPr>
      </w:pPr>
    </w:p>
    <w:p w14:paraId="2A77CE0E" w14:textId="77777777" w:rsidR="000A7062" w:rsidRDefault="000A7062">
      <w:pPr>
        <w:pStyle w:val="BodyText"/>
        <w:rPr>
          <w:sz w:val="20"/>
        </w:rPr>
      </w:pPr>
    </w:p>
    <w:p w14:paraId="5128C793" w14:textId="77777777" w:rsidR="000A7062" w:rsidRDefault="000A7062">
      <w:pPr>
        <w:pStyle w:val="BodyText"/>
        <w:rPr>
          <w:sz w:val="20"/>
        </w:rPr>
      </w:pPr>
    </w:p>
    <w:p w14:paraId="247D4019" w14:textId="77777777" w:rsidR="000A7062" w:rsidRDefault="000A7062">
      <w:pPr>
        <w:pStyle w:val="BodyText"/>
        <w:spacing w:before="11"/>
        <w:rPr>
          <w:sz w:val="17"/>
        </w:rPr>
      </w:pPr>
    </w:p>
    <w:p w14:paraId="7410D5EC" w14:textId="77777777" w:rsidR="000A7062" w:rsidRDefault="0024466E">
      <w:pPr>
        <w:spacing w:before="100"/>
        <w:ind w:right="818"/>
        <w:jc w:val="right"/>
        <w:rPr>
          <w:sz w:val="18"/>
        </w:rPr>
      </w:pPr>
      <w:r>
        <w:rPr>
          <w:color w:val="585858"/>
          <w:sz w:val="18"/>
        </w:rPr>
        <w:t>Coordinado por:</w:t>
      </w:r>
    </w:p>
    <w:p w14:paraId="44EBAC94" w14:textId="77777777" w:rsidR="000A7062" w:rsidRDefault="0024466E">
      <w:pPr>
        <w:pStyle w:val="BodyText"/>
        <w:spacing w:before="8"/>
        <w:rPr>
          <w:sz w:val="18"/>
        </w:rPr>
      </w:pPr>
      <w:r>
        <w:rPr>
          <w:noProof/>
          <w:lang w:val="es-419" w:eastAsia="es-419" w:bidi="ar-SA"/>
        </w:rPr>
        <w:drawing>
          <wp:anchor distT="0" distB="0" distL="0" distR="0" simplePos="0" relativeHeight="251627520" behindDoc="0" locked="0" layoutInCell="1" allowOverlap="1" wp14:anchorId="708B326F" wp14:editId="61821718">
            <wp:simplePos x="0" y="0"/>
            <wp:positionH relativeFrom="page">
              <wp:posOffset>5841365</wp:posOffset>
            </wp:positionH>
            <wp:positionV relativeFrom="paragraph">
              <wp:posOffset>164038</wp:posOffset>
            </wp:positionV>
            <wp:extent cx="1318881" cy="808863"/>
            <wp:effectExtent l="0" t="0" r="0" b="0"/>
            <wp:wrapTopAndBottom/>
            <wp:docPr id="13" name="image4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5.jpeg"/>
                    <pic:cNvPicPr/>
                  </pic:nvPicPr>
                  <pic:blipFill>
                    <a:blip r:embed="rId162" cstate="print"/>
                    <a:stretch>
                      <a:fillRect/>
                    </a:stretch>
                  </pic:blipFill>
                  <pic:spPr>
                    <a:xfrm>
                      <a:off x="0" y="0"/>
                      <a:ext cx="1318881" cy="808863"/>
                    </a:xfrm>
                    <a:prstGeom prst="rect">
                      <a:avLst/>
                    </a:prstGeom>
                  </pic:spPr>
                </pic:pic>
              </a:graphicData>
            </a:graphic>
          </wp:anchor>
        </w:drawing>
      </w:r>
    </w:p>
    <w:p w14:paraId="20488EB2" w14:textId="77777777" w:rsidR="000A7062" w:rsidRDefault="000A7062">
      <w:pPr>
        <w:pStyle w:val="BodyText"/>
        <w:spacing w:before="8"/>
        <w:rPr>
          <w:sz w:val="16"/>
        </w:rPr>
      </w:pPr>
    </w:p>
    <w:p w14:paraId="1A970FD8" w14:textId="77777777" w:rsidR="000A7062" w:rsidRPr="00D544F1" w:rsidRDefault="0024466E">
      <w:pPr>
        <w:spacing w:line="278" w:lineRule="auto"/>
        <w:ind w:left="8505" w:right="536" w:hanging="675"/>
        <w:jc w:val="right"/>
        <w:rPr>
          <w:rFonts w:ascii="Calibri"/>
          <w:sz w:val="20"/>
          <w:lang w:val="en-US"/>
        </w:rPr>
      </w:pPr>
      <w:r w:rsidRPr="00D544F1">
        <w:rPr>
          <w:rFonts w:ascii="Calibri"/>
          <w:color w:val="585858"/>
          <w:sz w:val="20"/>
          <w:lang w:val="en-US"/>
        </w:rPr>
        <w:t xml:space="preserve">150 Airport Road </w:t>
      </w:r>
      <w:r w:rsidRPr="00D544F1">
        <w:rPr>
          <w:rFonts w:ascii="Calibri"/>
          <w:color w:val="008080"/>
          <w:sz w:val="20"/>
          <w:lang w:val="en-US"/>
        </w:rPr>
        <w:t xml:space="preserve">| </w:t>
      </w:r>
      <w:r w:rsidRPr="00D544F1">
        <w:rPr>
          <w:rFonts w:ascii="Calibri"/>
          <w:color w:val="585858"/>
          <w:sz w:val="20"/>
          <w:lang w:val="en-US"/>
        </w:rPr>
        <w:t xml:space="preserve">Suite 1400 Lakewood </w:t>
      </w:r>
      <w:r w:rsidRPr="00D544F1">
        <w:rPr>
          <w:rFonts w:ascii="Calibri"/>
          <w:color w:val="008080"/>
          <w:sz w:val="20"/>
          <w:lang w:val="en-US"/>
        </w:rPr>
        <w:t xml:space="preserve">| </w:t>
      </w:r>
      <w:r w:rsidRPr="00D544F1">
        <w:rPr>
          <w:rFonts w:ascii="Calibri"/>
          <w:color w:val="585858"/>
          <w:sz w:val="20"/>
          <w:lang w:val="en-US"/>
        </w:rPr>
        <w:t xml:space="preserve">NJ 08701 P </w:t>
      </w:r>
      <w:r w:rsidRPr="00D544F1">
        <w:rPr>
          <w:rFonts w:ascii="Calibri"/>
          <w:color w:val="008080"/>
          <w:sz w:val="20"/>
          <w:lang w:val="en-US"/>
        </w:rPr>
        <w:t xml:space="preserve">| </w:t>
      </w:r>
      <w:r w:rsidRPr="00D544F1">
        <w:rPr>
          <w:rFonts w:ascii="Calibri"/>
          <w:color w:val="585858"/>
          <w:sz w:val="20"/>
          <w:lang w:val="en-US"/>
        </w:rPr>
        <w:t>732.367.0611</w:t>
      </w:r>
    </w:p>
    <w:p w14:paraId="30478864" w14:textId="77777777" w:rsidR="000A7062" w:rsidRDefault="0024466E">
      <w:pPr>
        <w:spacing w:before="3"/>
        <w:ind w:right="538"/>
        <w:jc w:val="right"/>
        <w:rPr>
          <w:rFonts w:ascii="Calibri"/>
          <w:sz w:val="20"/>
        </w:rPr>
      </w:pPr>
      <w:r>
        <w:rPr>
          <w:rFonts w:ascii="Calibri"/>
          <w:color w:val="585858"/>
          <w:sz w:val="20"/>
        </w:rPr>
        <w:t xml:space="preserve">F </w:t>
      </w:r>
      <w:r>
        <w:rPr>
          <w:rFonts w:ascii="Calibri"/>
          <w:color w:val="008080"/>
          <w:sz w:val="20"/>
        </w:rPr>
        <w:t xml:space="preserve">| </w:t>
      </w:r>
      <w:r>
        <w:rPr>
          <w:rFonts w:ascii="Calibri"/>
          <w:color w:val="585858"/>
          <w:sz w:val="20"/>
        </w:rPr>
        <w:t>732.367.9985</w:t>
      </w:r>
    </w:p>
    <w:p w14:paraId="434843A3" w14:textId="6D37C1D8" w:rsidR="000A7062" w:rsidRPr="00D64A5A" w:rsidRDefault="0024466E" w:rsidP="00D64A5A">
      <w:pPr>
        <w:spacing w:before="39" w:line="561" w:lineRule="auto"/>
        <w:ind w:left="4289" w:right="270" w:firstLine="5251"/>
        <w:rPr>
          <w:rFonts w:ascii="Calibri"/>
          <w:sz w:val="20"/>
        </w:rPr>
      </w:pPr>
      <w:r>
        <w:rPr>
          <w:rFonts w:ascii="Calibri"/>
          <w:color w:val="008080"/>
          <w:sz w:val="20"/>
        </w:rPr>
        <w:t>njpn.org</w:t>
      </w:r>
      <w:r>
        <w:rPr>
          <w:rFonts w:ascii="Calibri"/>
          <w:color w:val="585858"/>
          <w:sz w:val="20"/>
        </w:rPr>
        <w:t xml:space="preserve"> Vis</w:t>
      </w:r>
      <w:r>
        <w:rPr>
          <w:rFonts w:ascii="Calibri"/>
          <w:color w:val="585858"/>
          <w:sz w:val="20"/>
        </w:rPr>
        <w:t>í</w:t>
      </w:r>
      <w:r>
        <w:rPr>
          <w:rFonts w:ascii="Calibri"/>
          <w:color w:val="585858"/>
          <w:sz w:val="20"/>
        </w:rPr>
        <w:t xml:space="preserve">tenos en </w:t>
      </w:r>
      <w:r w:rsidRPr="00D64A5A">
        <w:rPr>
          <w:rFonts w:ascii="Calibri"/>
          <w:sz w:val="20"/>
        </w:rPr>
        <w:t>Facebook</w:t>
      </w:r>
      <w:r w:rsidR="00D64A5A">
        <w:rPr>
          <w:rFonts w:ascii="Calibri"/>
          <w:sz w:val="20"/>
        </w:rPr>
        <w:t xml:space="preserve"> |</w:t>
      </w:r>
      <w:r w:rsidR="00D64A5A" w:rsidRPr="00D64A5A">
        <w:rPr>
          <w:rFonts w:ascii="Calibri"/>
          <w:sz w:val="20"/>
        </w:rPr>
        <w:t xml:space="preserve"> </w:t>
      </w:r>
      <w:hyperlink r:id="rId163" w:history="1">
        <w:r w:rsidR="00D64A5A" w:rsidRPr="00D64A5A">
          <w:rPr>
            <w:rStyle w:val="Hyperlink"/>
            <w:rFonts w:ascii="Calibri"/>
            <w:color w:val="auto"/>
            <w:sz w:val="20"/>
            <w:u w:val="none"/>
          </w:rPr>
          <w:t>www.facebook.com/NewJerseyPreventionNetwork</w:t>
        </w:r>
      </w:hyperlink>
    </w:p>
    <w:p w14:paraId="46579FDA" w14:textId="77777777" w:rsidR="000A7062" w:rsidRDefault="000A7062">
      <w:pPr>
        <w:pStyle w:val="BodyText"/>
        <w:rPr>
          <w:rFonts w:ascii="Calibri"/>
          <w:sz w:val="20"/>
        </w:rPr>
      </w:pPr>
    </w:p>
    <w:p w14:paraId="2A9C4DA8" w14:textId="77777777" w:rsidR="000A7062" w:rsidRPr="008A7F9A" w:rsidRDefault="000A7062">
      <w:pPr>
        <w:pStyle w:val="BodyText"/>
        <w:rPr>
          <w:rFonts w:ascii="Calibri"/>
          <w:sz w:val="20"/>
          <w:lang w:val="es-AR"/>
        </w:rPr>
      </w:pPr>
    </w:p>
    <w:p w14:paraId="495BE93E" w14:textId="77777777" w:rsidR="000A7062" w:rsidRDefault="000A7062">
      <w:pPr>
        <w:pStyle w:val="BodyText"/>
        <w:rPr>
          <w:rFonts w:ascii="Calibri"/>
          <w:sz w:val="20"/>
        </w:rPr>
      </w:pPr>
    </w:p>
    <w:p w14:paraId="660FC6BD" w14:textId="77777777" w:rsidR="000A7062" w:rsidRDefault="000A7062">
      <w:pPr>
        <w:pStyle w:val="BodyText"/>
        <w:spacing w:before="11"/>
        <w:rPr>
          <w:rFonts w:ascii="Calibri"/>
          <w:sz w:val="20"/>
        </w:rPr>
      </w:pPr>
    </w:p>
    <w:p w14:paraId="06482AFD" w14:textId="6168B643" w:rsidR="000A7062" w:rsidRDefault="0024466E" w:rsidP="00D64A5A">
      <w:pPr>
        <w:spacing w:before="100" w:line="288" w:lineRule="auto"/>
        <w:ind w:left="8010" w:right="301"/>
        <w:jc w:val="right"/>
        <w:rPr>
          <w:sz w:val="18"/>
        </w:rPr>
      </w:pPr>
      <w:r>
        <w:rPr>
          <w:color w:val="585858"/>
          <w:sz w:val="18"/>
        </w:rPr>
        <w:t xml:space="preserve">Parcialmente financiado por: Departamento de Salud de NJ </w:t>
      </w:r>
      <w:r w:rsidR="00D64A5A">
        <w:rPr>
          <w:color w:val="585858"/>
          <w:sz w:val="18"/>
        </w:rPr>
        <w:br/>
      </w:r>
      <w:r>
        <w:rPr>
          <w:color w:val="585858"/>
          <w:sz w:val="18"/>
        </w:rPr>
        <w:t>Servicios de Salud de la Familia</w:t>
      </w:r>
    </w:p>
    <w:p w14:paraId="19A5D5B9" w14:textId="7AA8E765" w:rsidR="000A7062" w:rsidRDefault="00A638E7" w:rsidP="00D64A5A">
      <w:pPr>
        <w:spacing w:before="1" w:line="285" w:lineRule="auto"/>
        <w:ind w:left="5760" w:right="302" w:hanging="283"/>
        <w:jc w:val="right"/>
        <w:rPr>
          <w:sz w:val="18"/>
        </w:rPr>
      </w:pPr>
      <w:r>
        <w:rPr>
          <w:noProof/>
          <w:lang w:val="es-419" w:eastAsia="es-419" w:bidi="ar-SA"/>
        </w:rPr>
        <mc:AlternateContent>
          <mc:Choice Requires="wps">
            <w:drawing>
              <wp:anchor distT="0" distB="0" distL="114300" distR="114300" simplePos="0" relativeHeight="251636736" behindDoc="1" locked="0" layoutInCell="1" allowOverlap="1" wp14:anchorId="45E9799F" wp14:editId="176AE391">
                <wp:simplePos x="0" y="0"/>
                <wp:positionH relativeFrom="page">
                  <wp:posOffset>914400</wp:posOffset>
                </wp:positionH>
                <wp:positionV relativeFrom="paragraph">
                  <wp:posOffset>860425</wp:posOffset>
                </wp:positionV>
                <wp:extent cx="494030" cy="148590"/>
                <wp:effectExtent l="0" t="0" r="0"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030" cy="148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5B6E0F" w14:textId="77777777" w:rsidR="008362F7" w:rsidRDefault="008362F7">
                            <w:pPr>
                              <w:spacing w:line="234" w:lineRule="exact"/>
                              <w:rPr>
                                <w:sz w:val="20"/>
                              </w:rPr>
                            </w:pPr>
                            <w:r>
                              <w:rPr>
                                <w:color w:val="585858"/>
                                <w:sz w:val="20"/>
                              </w:rPr>
                              <w:t>Página | 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9799F" id="_x0000_s1124" type="#_x0000_t202" style="position:absolute;left:0;text-align:left;margin-left:1in;margin-top:67.75pt;width:38.9pt;height:11.7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" filled="f" stroked="f">
                <v:textbox inset="0,0,0,0">
                  <w:txbxContent>
                    <w:p w14:paraId="545B6E0F" w14:textId="77777777" w:rsidR="008362F7" w:rsidRDefault="008362F7">
                      <w:pPr>
                        <w:spacing w:line="234" w:lineRule="exact"/>
                        <w:rPr>
                          <w:sz w:val="20"/>
                        </w:rPr>
                      </w:pPr>
                      <w:r>
                        <w:rPr>
                          <w:color w:val="585858"/>
                          <w:sz w:val="20"/>
                        </w:rPr>
                        <w:t>Página | 21</w:t>
                      </w:r>
                    </w:p>
                  </w:txbxContent>
                </v:textbox>
                <w10:wrap anchorx="page"/>
              </v:shape>
            </w:pict>
          </mc:Fallback>
        </mc:AlternateContent>
      </w:r>
      <w:r w:rsidR="0024466E">
        <w:rPr>
          <w:color w:val="585858"/>
          <w:sz w:val="18"/>
        </w:rPr>
        <w:t>Unidad de Salud y Bienestar de la Comunidad</w:t>
      </w:r>
      <w:r w:rsidR="00D64A5A">
        <w:rPr>
          <w:color w:val="585858"/>
          <w:sz w:val="18"/>
        </w:rPr>
        <w:br/>
      </w:r>
      <w:r w:rsidR="0024466E">
        <w:rPr>
          <w:color w:val="585858"/>
          <w:sz w:val="18"/>
        </w:rPr>
        <w:t xml:space="preserve"> Oficina de Control del Tabaco, Nutrición y Aptitud Física</w:t>
      </w:r>
    </w:p>
    <w:sectPr w:rsidR="000A7062">
      <w:headerReference w:type="default" r:id="rId164"/>
      <w:footerReference w:type="default" r:id="rId165"/>
      <w:pgSz w:w="12240" w:h="15840"/>
      <w:pgMar w:top="1500" w:right="540" w:bottom="280" w:left="90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97DEF" w14:textId="77777777" w:rsidR="00E15321" w:rsidRDefault="00E15321">
      <w:r>
        <w:separator/>
      </w:r>
    </w:p>
  </w:endnote>
  <w:endnote w:type="continuationSeparator" w:id="0">
    <w:p w14:paraId="58E091D7" w14:textId="77777777" w:rsidR="00E15321" w:rsidRDefault="00E15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24BEE" w14:textId="4D27256E"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72064" behindDoc="1" locked="0" layoutInCell="1" allowOverlap="1" wp14:anchorId="713B4080" wp14:editId="74E7AED5">
              <wp:simplePos x="0" y="0"/>
              <wp:positionH relativeFrom="page">
                <wp:posOffset>946205</wp:posOffset>
              </wp:positionH>
              <wp:positionV relativeFrom="page">
                <wp:posOffset>9438198</wp:posOffset>
              </wp:positionV>
              <wp:extent cx="1121134" cy="173990"/>
              <wp:effectExtent l="0" t="0" r="3175" b="16510"/>
              <wp:wrapNone/>
              <wp:docPr id="23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1134"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150D3F" w14:textId="156FA0BE" w:rsidR="008362F7" w:rsidRDefault="008362F7">
                          <w:pPr>
                            <w:spacing w:before="19"/>
                            <w:ind w:left="20"/>
                            <w:rPr>
                              <w:sz w:val="20"/>
                            </w:rPr>
                          </w:pPr>
                          <w:r>
                            <w:rPr>
                              <w:color w:val="585858"/>
                              <w:sz w:val="20"/>
                            </w:rPr>
                            <w:t xml:space="preserve">Página | </w:t>
                          </w:r>
                          <w:r>
                            <w:fldChar w:fldCharType="begin"/>
                          </w:r>
                          <w:r>
                            <w:rPr>
                              <w:color w:val="585858"/>
                              <w:sz w:val="20"/>
                            </w:rPr>
                            <w:instrText xml:space="preserve"> PAGE </w:instrText>
                          </w:r>
                          <w:r>
                            <w:fldChar w:fldCharType="separate"/>
                          </w:r>
                          <w:r w:rsidR="00D20968">
                            <w:rPr>
                              <w:noProof/>
                              <w:color w:val="585858"/>
                              <w:sz w:val="20"/>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3B4080" id="_x0000_t202" coordsize="21600,21600" o:spt="202" path="m,l,21600r21600,l21600,xe">
              <v:stroke joinstyle="miter"/>
              <v:path gradientshapeok="t" o:connecttype="rect"/>
            </v:shapetype>
            <v:shape id="Text Box 63" o:spid="_x0000_s1127" type="#_x0000_t202" style="position:absolute;margin-left:74.5pt;margin-top:743.15pt;width:88.3pt;height:13.7pt;z-index:-2532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" filled="f" stroked="f">
              <v:textbox inset="0,0,0,0">
                <w:txbxContent>
                  <w:p w14:paraId="00150D3F" w14:textId="156FA0BE" w:rsidR="008362F7" w:rsidRDefault="008362F7">
                    <w:pPr>
                      <w:spacing w:before="19"/>
                      <w:ind w:left="20"/>
                      <w:rPr>
                        <w:sz w:val="20"/>
                      </w:rPr>
                    </w:pPr>
                    <w:r>
                      <w:rPr>
                        <w:color w:val="585858"/>
                        <w:sz w:val="20"/>
                      </w:rPr>
                      <w:t xml:space="preserve">Página | </w:t>
                    </w:r>
                    <w:r>
                      <w:fldChar w:fldCharType="begin"/>
                    </w:r>
                    <w:r>
                      <w:rPr>
                        <w:color w:val="585858"/>
                        <w:sz w:val="20"/>
                      </w:rPr>
                      <w:instrText xml:space="preserve"> PAGE </w:instrText>
                    </w:r>
                    <w:r>
                      <w:fldChar w:fldCharType="separate"/>
                    </w:r>
                    <w:r w:rsidR="00D20968">
                      <w:rPr>
                        <w:noProof/>
                        <w:color w:val="585858"/>
                        <w:sz w:val="20"/>
                      </w:rPr>
                      <w:t>2</w:t>
                    </w:r>
                    <w:r>
                      <w:fldChar w:fldCharType="end"/>
                    </w:r>
                  </w:p>
                </w:txbxContent>
              </v:textbox>
              <w10:wrap anchorx="page" anchory="page"/>
            </v:shape>
          </w:pict>
        </mc:Fallback>
      </mc:AlternateContent>
    </w:r>
    <w:r>
      <w:rPr>
        <w:noProof/>
        <w:lang w:val="es-419" w:eastAsia="es-419" w:bidi="ar-SA"/>
      </w:rPr>
      <mc:AlternateContent>
        <mc:Choice Requires="wpg">
          <w:drawing>
            <wp:anchor distT="0" distB="0" distL="114300" distR="114300" simplePos="0" relativeHeight="250071040" behindDoc="1" locked="0" layoutInCell="1" allowOverlap="1" wp14:anchorId="69515BCA" wp14:editId="4E0B3D3A">
              <wp:simplePos x="0" y="0"/>
              <wp:positionH relativeFrom="page">
                <wp:posOffset>682625</wp:posOffset>
              </wp:positionH>
              <wp:positionV relativeFrom="page">
                <wp:posOffset>9370695</wp:posOffset>
              </wp:positionV>
              <wp:extent cx="6405245" cy="6350"/>
              <wp:effectExtent l="0" t="0" r="0" b="0"/>
              <wp:wrapNone/>
              <wp:docPr id="23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5245" cy="6350"/>
                        <a:chOff x="1075" y="14757"/>
                        <a:chExt cx="10087" cy="10"/>
                      </a:xfrm>
                    </wpg:grpSpPr>
                    <wps:wsp>
                      <wps:cNvPr id="235" name="Rectangle 67"/>
                      <wps:cNvSpPr>
                        <a:spLocks noChangeArrowheads="1"/>
                      </wps:cNvSpPr>
                      <wps:spPr bwMode="auto">
                        <a:xfrm>
                          <a:off x="1075" y="14757"/>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6" name="Line 66"/>
                      <wps:cNvCnPr>
                        <a:cxnSpLocks noChangeShapeType="1"/>
                      </wps:cNvCnPr>
                      <wps:spPr bwMode="auto">
                        <a:xfrm>
                          <a:off x="1085" y="14762"/>
                          <a:ext cx="10072"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237" name="Rectangle 65"/>
                      <wps:cNvSpPr>
                        <a:spLocks noChangeArrowheads="1"/>
                      </wps:cNvSpPr>
                      <wps:spPr bwMode="auto">
                        <a:xfrm>
                          <a:off x="11157" y="14757"/>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E3AE42" id="Group 64" o:spid="_x0000_s1026" style="position:absolute;margin-left:53.75pt;margin-top:737.85pt;width:504.35pt;height:.5pt;z-index:-253245440;mso-position-horizontal-relative:page;mso-position-vertical-relative:page" coordorigin="1075,14757" coordsize="1008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">
              <v:rect id="Rectangle 67" o:spid="_x0000_s1027" style="position:absolute;left:1075;top:14757;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" fillcolor="#5ab3cc" stroked="f"/>
              <v:line id="Line 66" o:spid="_x0000_s1028" style="position:absolute;visibility:visible;mso-wrap-style:square" from="1085,14762" to="11157,1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" strokecolor="#5ab3cc" strokeweight=".48pt"/>
              <v:rect id="Rectangle 65" o:spid="_x0000_s1029" style="position:absolute;left:11157;top:14757;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" fillcolor="#5ab3cc" stroked="f"/>
              <w10:wrap anchorx="page" anchory="page"/>
            </v:group>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2F815" w14:textId="062F1918"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97664" behindDoc="1" locked="0" layoutInCell="1" allowOverlap="1" wp14:anchorId="0A5B3CD6" wp14:editId="387D821D">
              <wp:simplePos x="0" y="0"/>
              <wp:positionH relativeFrom="page">
                <wp:posOffset>898496</wp:posOffset>
              </wp:positionH>
              <wp:positionV relativeFrom="page">
                <wp:posOffset>9438198</wp:posOffset>
              </wp:positionV>
              <wp:extent cx="866693" cy="173990"/>
              <wp:effectExtent l="0" t="0" r="10160" b="16510"/>
              <wp:wrapNone/>
              <wp:docPr id="2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693"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51767" w14:textId="3D53BC65" w:rsidR="008362F7" w:rsidRDefault="008362F7">
                          <w:pPr>
                            <w:spacing w:before="19"/>
                            <w:ind w:left="20"/>
                            <w:rPr>
                              <w:sz w:val="20"/>
                            </w:rPr>
                          </w:pPr>
                          <w:r>
                            <w:rPr>
                              <w:color w:val="585858"/>
                              <w:sz w:val="20"/>
                            </w:rPr>
                            <w:t>Página | 1</w:t>
                          </w:r>
                          <w:r>
                            <w:fldChar w:fldCharType="begin"/>
                          </w:r>
                          <w:r>
                            <w:rPr>
                              <w:color w:val="585858"/>
                              <w:sz w:val="20"/>
                            </w:rPr>
                            <w:instrText xml:space="preserve"> PAGE </w:instrText>
                          </w:r>
                          <w:r>
                            <w:fldChar w:fldCharType="separate"/>
                          </w:r>
                          <w:r w:rsidR="00D20968">
                            <w:rPr>
                              <w:noProof/>
                              <w:color w:val="585858"/>
                              <w:sz w:val="2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5B3CD6" id="_x0000_t202" coordsize="21600,21600" o:spt="202" path="m,l,21600r21600,l21600,xe">
              <v:stroke joinstyle="miter"/>
              <v:path gradientshapeok="t" o:connecttype="rect"/>
            </v:shapetype>
            <v:shape id="Text Box 11" o:spid="_x0000_s1143" type="#_x0000_t202" style="position:absolute;margin-left:70.75pt;margin-top:743.15pt;width:68.25pt;height:13.7pt;z-index:-253218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" filled="f" stroked="f">
              <v:textbox inset="0,0,0,0">
                <w:txbxContent>
                  <w:p w14:paraId="16451767" w14:textId="3D53BC65" w:rsidR="008362F7" w:rsidRDefault="008362F7">
                    <w:pPr>
                      <w:spacing w:before="19"/>
                      <w:ind w:left="20"/>
                      <w:rPr>
                        <w:sz w:val="20"/>
                      </w:rPr>
                    </w:pPr>
                    <w:r>
                      <w:rPr>
                        <w:color w:val="585858"/>
                        <w:sz w:val="20"/>
                      </w:rPr>
                      <w:t>Página | 1</w:t>
                    </w:r>
                    <w:r>
                      <w:fldChar w:fldCharType="begin"/>
                    </w:r>
                    <w:r>
                      <w:rPr>
                        <w:color w:val="585858"/>
                        <w:sz w:val="20"/>
                      </w:rPr>
                      <w:instrText xml:space="preserve"> PAGE </w:instrText>
                    </w:r>
                    <w:r>
                      <w:fldChar w:fldCharType="separate"/>
                    </w:r>
                    <w:r w:rsidR="00D20968">
                      <w:rPr>
                        <w:noProof/>
                        <w:color w:val="585858"/>
                        <w:sz w:val="20"/>
                      </w:rPr>
                      <w:t>4</w:t>
                    </w:r>
                    <w:r>
                      <w:fldChar w:fldCharType="end"/>
                    </w:r>
                  </w:p>
                </w:txbxContent>
              </v:textbox>
              <w10:wrap anchorx="page" anchory="page"/>
            </v:shape>
          </w:pict>
        </mc:Fallback>
      </mc:AlternateContent>
    </w:r>
    <w:r>
      <w:rPr>
        <w:noProof/>
        <w:lang w:val="es-419" w:eastAsia="es-419" w:bidi="ar-SA"/>
      </w:rPr>
      <mc:AlternateContent>
        <mc:Choice Requires="wpg">
          <w:drawing>
            <wp:anchor distT="0" distB="0" distL="114300" distR="114300" simplePos="0" relativeHeight="250096640" behindDoc="1" locked="0" layoutInCell="1" allowOverlap="1" wp14:anchorId="167B1181" wp14:editId="1C477BDC">
              <wp:simplePos x="0" y="0"/>
              <wp:positionH relativeFrom="page">
                <wp:posOffset>636905</wp:posOffset>
              </wp:positionH>
              <wp:positionV relativeFrom="page">
                <wp:posOffset>9370695</wp:posOffset>
              </wp:positionV>
              <wp:extent cx="6725285" cy="6350"/>
              <wp:effectExtent l="0" t="0" r="0" b="0"/>
              <wp:wrapNone/>
              <wp:docPr id="2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5285" cy="6350"/>
                        <a:chOff x="1003" y="14757"/>
                        <a:chExt cx="10591" cy="10"/>
                      </a:xfrm>
                    </wpg:grpSpPr>
                    <wps:wsp>
                      <wps:cNvPr id="22" name="Rectangle 15"/>
                      <wps:cNvSpPr>
                        <a:spLocks noChangeArrowheads="1"/>
                      </wps:cNvSpPr>
                      <wps:spPr bwMode="auto">
                        <a:xfrm>
                          <a:off x="1003" y="14757"/>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Line 14"/>
                      <wps:cNvCnPr>
                        <a:cxnSpLocks noChangeShapeType="1"/>
                      </wps:cNvCnPr>
                      <wps:spPr bwMode="auto">
                        <a:xfrm>
                          <a:off x="1013" y="14762"/>
                          <a:ext cx="10576"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24" name="Rectangle 13"/>
                      <wps:cNvSpPr>
                        <a:spLocks noChangeArrowheads="1"/>
                      </wps:cNvSpPr>
                      <wps:spPr bwMode="auto">
                        <a:xfrm>
                          <a:off x="11589" y="14757"/>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D0CC12" id="Group 12" o:spid="_x0000_s1026" style="position:absolute;margin-left:50.15pt;margin-top:737.85pt;width:529.55pt;height:.5pt;z-index:-253219840;mso-position-horizontal-relative:page;mso-position-vertical-relative:page" coordorigin="1003,14757" coordsize="105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">
              <v:rect id="Rectangle 15" o:spid="_x0000_s1027" style="position:absolute;left:1003;top:14757;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" fillcolor="#5ab3cc" stroked="f"/>
              <v:line id="Line 14" o:spid="_x0000_s1028" style="position:absolute;visibility:visible;mso-wrap-style:square" from="1013,14762" to="11589,1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" strokecolor="#5ab3cc" strokeweight=".48pt"/>
              <v:rect id="Rectangle 13" o:spid="_x0000_s1029" style="position:absolute;left:11589;top:14757;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" fillcolor="#5ab3cc" stroked="f"/>
              <w10:wrap anchorx="page" anchory="page"/>
            </v:group>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85BE5" w14:textId="3EAA312E"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99712" behindDoc="1" locked="0" layoutInCell="1" allowOverlap="1" wp14:anchorId="603D063F" wp14:editId="79994828">
              <wp:simplePos x="0" y="0"/>
              <wp:positionH relativeFrom="page">
                <wp:posOffset>898497</wp:posOffset>
              </wp:positionH>
              <wp:positionV relativeFrom="page">
                <wp:posOffset>9438198</wp:posOffset>
              </wp:positionV>
              <wp:extent cx="1168842" cy="173990"/>
              <wp:effectExtent l="0" t="0" r="12700" b="16510"/>
              <wp:wrapNone/>
              <wp:docPr id="1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8842"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738BEB" w14:textId="54E5659B" w:rsidR="008362F7" w:rsidRDefault="008362F7">
                          <w:pPr>
                            <w:spacing w:before="19"/>
                            <w:ind w:left="20"/>
                            <w:rPr>
                              <w:sz w:val="20"/>
                            </w:rPr>
                          </w:pPr>
                          <w:r>
                            <w:rPr>
                              <w:color w:val="585858"/>
                              <w:sz w:val="20"/>
                            </w:rPr>
                            <w:t>Página | 1</w:t>
                          </w:r>
                          <w:r>
                            <w:fldChar w:fldCharType="begin"/>
                          </w:r>
                          <w:r>
                            <w:rPr>
                              <w:color w:val="585858"/>
                              <w:sz w:val="20"/>
                            </w:rPr>
                            <w:instrText xml:space="preserve"> PAGE </w:instrText>
                          </w:r>
                          <w:r>
                            <w:fldChar w:fldCharType="separate"/>
                          </w:r>
                          <w:r w:rsidR="00D20968">
                            <w:rPr>
                              <w:noProof/>
                              <w:color w:val="585858"/>
                              <w:sz w:val="20"/>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3D063F" id="_x0000_t202" coordsize="21600,21600" o:spt="202" path="m,l,21600r21600,l21600,xe">
              <v:stroke joinstyle="miter"/>
              <v:path gradientshapeok="t" o:connecttype="rect"/>
            </v:shapetype>
            <v:shape id="Text Box 6" o:spid="_x0000_s1144" type="#_x0000_t202" style="position:absolute;margin-left:70.75pt;margin-top:743.15pt;width:92.05pt;height:13.7pt;z-index:-253216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" filled="f" stroked="f">
              <v:textbox inset="0,0,0,0">
                <w:txbxContent>
                  <w:p w14:paraId="4B738BEB" w14:textId="54E5659B" w:rsidR="008362F7" w:rsidRDefault="008362F7">
                    <w:pPr>
                      <w:spacing w:before="19"/>
                      <w:ind w:left="20"/>
                      <w:rPr>
                        <w:sz w:val="20"/>
                      </w:rPr>
                    </w:pPr>
                    <w:r>
                      <w:rPr>
                        <w:color w:val="585858"/>
                        <w:sz w:val="20"/>
                      </w:rPr>
                      <w:t>Página | 1</w:t>
                    </w:r>
                    <w:r>
                      <w:fldChar w:fldCharType="begin"/>
                    </w:r>
                    <w:r>
                      <w:rPr>
                        <w:color w:val="585858"/>
                        <w:sz w:val="20"/>
                      </w:rPr>
                      <w:instrText xml:space="preserve"> PAGE </w:instrText>
                    </w:r>
                    <w:r>
                      <w:fldChar w:fldCharType="separate"/>
                    </w:r>
                    <w:r w:rsidR="00D20968">
                      <w:rPr>
                        <w:noProof/>
                        <w:color w:val="585858"/>
                        <w:sz w:val="20"/>
                      </w:rPr>
                      <w:t>5</w:t>
                    </w:r>
                    <w:r>
                      <w:fldChar w:fldCharType="end"/>
                    </w:r>
                  </w:p>
                </w:txbxContent>
              </v:textbox>
              <w10:wrap anchorx="page" anchory="page"/>
            </v:shape>
          </w:pict>
        </mc:Fallback>
      </mc:AlternateContent>
    </w:r>
    <w:r>
      <w:rPr>
        <w:noProof/>
        <w:lang w:val="es-419" w:eastAsia="es-419" w:bidi="ar-SA"/>
      </w:rPr>
      <mc:AlternateContent>
        <mc:Choice Requires="wpg">
          <w:drawing>
            <wp:anchor distT="0" distB="0" distL="114300" distR="114300" simplePos="0" relativeHeight="250098688" behindDoc="1" locked="0" layoutInCell="1" allowOverlap="1" wp14:anchorId="69398F58" wp14:editId="52400123">
              <wp:simplePos x="0" y="0"/>
              <wp:positionH relativeFrom="page">
                <wp:posOffset>636905</wp:posOffset>
              </wp:positionH>
              <wp:positionV relativeFrom="page">
                <wp:posOffset>9370695</wp:posOffset>
              </wp:positionV>
              <wp:extent cx="6725285" cy="6350"/>
              <wp:effectExtent l="0" t="0" r="0" b="0"/>
              <wp:wrapNone/>
              <wp:docPr id="1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5285" cy="6350"/>
                        <a:chOff x="1003" y="14757"/>
                        <a:chExt cx="10591" cy="10"/>
                      </a:xfrm>
                    </wpg:grpSpPr>
                    <wps:wsp>
                      <wps:cNvPr id="19" name="Rectangle 10"/>
                      <wps:cNvSpPr>
                        <a:spLocks noChangeArrowheads="1"/>
                      </wps:cNvSpPr>
                      <wps:spPr bwMode="auto">
                        <a:xfrm>
                          <a:off x="1003" y="14757"/>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0" name="Line 9"/>
                      <wps:cNvCnPr>
                        <a:cxnSpLocks noChangeShapeType="1"/>
                      </wps:cNvCnPr>
                      <wps:spPr bwMode="auto">
                        <a:xfrm>
                          <a:off x="1013" y="14762"/>
                          <a:ext cx="10576"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241" name="Rectangle 8"/>
                      <wps:cNvSpPr>
                        <a:spLocks noChangeArrowheads="1"/>
                      </wps:cNvSpPr>
                      <wps:spPr bwMode="auto">
                        <a:xfrm>
                          <a:off x="11589" y="14757"/>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59C032" id="Group 7" o:spid="_x0000_s1026" style="position:absolute;margin-left:50.15pt;margin-top:737.85pt;width:529.55pt;height:.5pt;z-index:-253217792;mso-position-horizontal-relative:page;mso-position-vertical-relative:page" coordorigin="1003,14757" coordsize="105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">
              <v:rect id="Rectangle 10" o:spid="_x0000_s1027" style="position:absolute;left:1003;top:14757;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" fillcolor="#5ab3cc" stroked="f"/>
              <v:line id="Line 9" o:spid="_x0000_s1028" style="position:absolute;visibility:visible;mso-wrap-style:square" from="1013,14762" to="11589,1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" strokecolor="#5ab3cc" strokeweight=".48pt"/>
              <v:rect id="Rectangle 8" o:spid="_x0000_s1029" style="position:absolute;left:11589;top:14757;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" fillcolor="#5ab3cc" stroked="f"/>
              <w10:wrap anchorx="page" anchory="page"/>
            </v:group>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29C19" w14:textId="440C7B30"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100736" behindDoc="1" locked="0" layoutInCell="1" allowOverlap="1" wp14:anchorId="20259294" wp14:editId="59AD6611">
              <wp:simplePos x="0" y="0"/>
              <wp:positionH relativeFrom="page">
                <wp:posOffset>898497</wp:posOffset>
              </wp:positionH>
              <wp:positionV relativeFrom="page">
                <wp:posOffset>9438198</wp:posOffset>
              </wp:positionV>
              <wp:extent cx="1009816" cy="173990"/>
              <wp:effectExtent l="0" t="0" r="0" b="16510"/>
              <wp:wrapNone/>
              <wp:docPr id="1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816"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08DB06" w14:textId="30829819" w:rsidR="008362F7" w:rsidRDefault="008362F7">
                          <w:pPr>
                            <w:spacing w:before="19"/>
                            <w:ind w:left="20"/>
                            <w:rPr>
                              <w:sz w:val="20"/>
                            </w:rPr>
                          </w:pPr>
                          <w:r>
                            <w:rPr>
                              <w:color w:val="585858"/>
                              <w:sz w:val="20"/>
                            </w:rPr>
                            <w:t>Página | 1</w:t>
                          </w:r>
                          <w:r>
                            <w:fldChar w:fldCharType="begin"/>
                          </w:r>
                          <w:r>
                            <w:rPr>
                              <w:color w:val="585858"/>
                              <w:sz w:val="20"/>
                            </w:rPr>
                            <w:instrText xml:space="preserve"> PAGE </w:instrText>
                          </w:r>
                          <w:r>
                            <w:fldChar w:fldCharType="separate"/>
                          </w:r>
                          <w:r w:rsidR="00D20968">
                            <w:rPr>
                              <w:noProof/>
                              <w:color w:val="585858"/>
                              <w:sz w:val="20"/>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259294" id="_x0000_t202" coordsize="21600,21600" o:spt="202" path="m,l,21600r21600,l21600,xe">
              <v:stroke joinstyle="miter"/>
              <v:path gradientshapeok="t" o:connecttype="rect"/>
            </v:shapetype>
            <v:shape id="Text Box 5" o:spid="_x0000_s1145" type="#_x0000_t202" style="position:absolute;margin-left:70.75pt;margin-top:743.15pt;width:79.5pt;height:13.7pt;z-index:-253215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" filled="f" stroked="f">
              <v:textbox inset="0,0,0,0">
                <w:txbxContent>
                  <w:p w14:paraId="6108DB06" w14:textId="30829819" w:rsidR="008362F7" w:rsidRDefault="008362F7">
                    <w:pPr>
                      <w:spacing w:before="19"/>
                      <w:ind w:left="20"/>
                      <w:rPr>
                        <w:sz w:val="20"/>
                      </w:rPr>
                    </w:pPr>
                    <w:r>
                      <w:rPr>
                        <w:color w:val="585858"/>
                        <w:sz w:val="20"/>
                      </w:rPr>
                      <w:t>Página | 1</w:t>
                    </w:r>
                    <w:r>
                      <w:fldChar w:fldCharType="begin"/>
                    </w:r>
                    <w:r>
                      <w:rPr>
                        <w:color w:val="585858"/>
                        <w:sz w:val="20"/>
                      </w:rPr>
                      <w:instrText xml:space="preserve"> PAGE </w:instrText>
                    </w:r>
                    <w:r>
                      <w:fldChar w:fldCharType="separate"/>
                    </w:r>
                    <w:r w:rsidR="00D20968">
                      <w:rPr>
                        <w:noProof/>
                        <w:color w:val="585858"/>
                        <w:sz w:val="20"/>
                      </w:rPr>
                      <w:t>6</w:t>
                    </w:r>
                    <w:r>
                      <w:fldChar w:fldCharType="end"/>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DE73C" w14:textId="504C26E6"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101760" behindDoc="1" locked="0" layoutInCell="1" allowOverlap="1" wp14:anchorId="5C74FCA0" wp14:editId="6F6F2E62">
              <wp:simplePos x="0" y="0"/>
              <wp:positionH relativeFrom="page">
                <wp:posOffset>898496</wp:posOffset>
              </wp:positionH>
              <wp:positionV relativeFrom="page">
                <wp:posOffset>9438198</wp:posOffset>
              </wp:positionV>
              <wp:extent cx="1049573" cy="173990"/>
              <wp:effectExtent l="0" t="0" r="17780" b="16510"/>
              <wp:wrapNone/>
              <wp:docPr id="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9573"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48C1B" w14:textId="4F88BF68" w:rsidR="008362F7" w:rsidRDefault="008362F7">
                          <w:pPr>
                            <w:spacing w:before="19"/>
                            <w:ind w:left="20"/>
                            <w:rPr>
                              <w:sz w:val="20"/>
                            </w:rPr>
                          </w:pPr>
                          <w:r>
                            <w:rPr>
                              <w:color w:val="585858"/>
                              <w:sz w:val="20"/>
                            </w:rPr>
                            <w:t>Página | 1</w:t>
                          </w:r>
                          <w:r>
                            <w:fldChar w:fldCharType="begin"/>
                          </w:r>
                          <w:r>
                            <w:rPr>
                              <w:color w:val="585858"/>
                              <w:sz w:val="20"/>
                            </w:rPr>
                            <w:instrText xml:space="preserve"> PAGE </w:instrText>
                          </w:r>
                          <w:r>
                            <w:fldChar w:fldCharType="separate"/>
                          </w:r>
                          <w:r w:rsidR="00D20968">
                            <w:rPr>
                              <w:noProof/>
                              <w:color w:val="585858"/>
                              <w:sz w:val="20"/>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74FCA0" id="_x0000_t202" coordsize="21600,21600" o:spt="202" path="m,l,21600r21600,l21600,xe">
              <v:stroke joinstyle="miter"/>
              <v:path gradientshapeok="t" o:connecttype="rect"/>
            </v:shapetype>
            <v:shape id="Text Box 4" o:spid="_x0000_s1146" type="#_x0000_t202" style="position:absolute;margin-left:70.75pt;margin-top:743.15pt;width:82.65pt;height:13.7pt;z-index:-253214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" filled="f" stroked="f">
              <v:textbox inset="0,0,0,0">
                <w:txbxContent>
                  <w:p w14:paraId="1D148C1B" w14:textId="4F88BF68" w:rsidR="008362F7" w:rsidRDefault="008362F7">
                    <w:pPr>
                      <w:spacing w:before="19"/>
                      <w:ind w:left="20"/>
                      <w:rPr>
                        <w:sz w:val="20"/>
                      </w:rPr>
                    </w:pPr>
                    <w:r>
                      <w:rPr>
                        <w:color w:val="585858"/>
                        <w:sz w:val="20"/>
                      </w:rPr>
                      <w:t>Página | 1</w:t>
                    </w:r>
                    <w:r>
                      <w:fldChar w:fldCharType="begin"/>
                    </w:r>
                    <w:r>
                      <w:rPr>
                        <w:color w:val="585858"/>
                        <w:sz w:val="20"/>
                      </w:rPr>
                      <w:instrText xml:space="preserve"> PAGE </w:instrText>
                    </w:r>
                    <w:r>
                      <w:fldChar w:fldCharType="separate"/>
                    </w:r>
                    <w:r w:rsidR="00D20968">
                      <w:rPr>
                        <w:noProof/>
                        <w:color w:val="585858"/>
                        <w:sz w:val="20"/>
                      </w:rPr>
                      <w:t>7</w:t>
                    </w:r>
                    <w: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66DAF" w14:textId="0FAE2C31"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102784" behindDoc="1" locked="0" layoutInCell="1" allowOverlap="1" wp14:anchorId="0F0C5D32" wp14:editId="65E31C42">
              <wp:simplePos x="0" y="0"/>
              <wp:positionH relativeFrom="page">
                <wp:posOffset>898496</wp:posOffset>
              </wp:positionH>
              <wp:positionV relativeFrom="page">
                <wp:posOffset>9438197</wp:posOffset>
              </wp:positionV>
              <wp:extent cx="1089329" cy="198783"/>
              <wp:effectExtent l="0" t="0" r="15875" b="10795"/>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329" cy="1987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E5471A" w14:textId="1542B036" w:rsidR="008362F7" w:rsidRDefault="008362F7">
                          <w:pPr>
                            <w:spacing w:before="19"/>
                            <w:ind w:left="20"/>
                            <w:rPr>
                              <w:sz w:val="20"/>
                            </w:rPr>
                          </w:pPr>
                          <w:r>
                            <w:rPr>
                              <w:color w:val="585858"/>
                              <w:sz w:val="20"/>
                            </w:rPr>
                            <w:t>Página | 1</w:t>
                          </w:r>
                          <w:r>
                            <w:fldChar w:fldCharType="begin"/>
                          </w:r>
                          <w:r>
                            <w:rPr>
                              <w:color w:val="585858"/>
                              <w:sz w:val="20"/>
                            </w:rPr>
                            <w:instrText xml:space="preserve"> PAGE </w:instrText>
                          </w:r>
                          <w:r>
                            <w:fldChar w:fldCharType="separate"/>
                          </w:r>
                          <w:r w:rsidR="00D20968">
                            <w:rPr>
                              <w:noProof/>
                              <w:color w:val="585858"/>
                              <w:sz w:val="20"/>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0C5D32" id="_x0000_t202" coordsize="21600,21600" o:spt="202" path="m,l,21600r21600,l21600,xe">
              <v:stroke joinstyle="miter"/>
              <v:path gradientshapeok="t" o:connecttype="rect"/>
            </v:shapetype>
            <v:shape id="Text Box 3" o:spid="_x0000_s1147" type="#_x0000_t202" style="position:absolute;margin-left:70.75pt;margin-top:743.15pt;width:85.75pt;height:15.65pt;z-index:-253213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" filled="f" stroked="f">
              <v:textbox inset="0,0,0,0">
                <w:txbxContent>
                  <w:p w14:paraId="61E5471A" w14:textId="1542B036" w:rsidR="008362F7" w:rsidRDefault="008362F7">
                    <w:pPr>
                      <w:spacing w:before="19"/>
                      <w:ind w:left="20"/>
                      <w:rPr>
                        <w:sz w:val="20"/>
                      </w:rPr>
                    </w:pPr>
                    <w:r>
                      <w:rPr>
                        <w:color w:val="585858"/>
                        <w:sz w:val="20"/>
                      </w:rPr>
                      <w:t>Página | 1</w:t>
                    </w:r>
                    <w:r>
                      <w:fldChar w:fldCharType="begin"/>
                    </w:r>
                    <w:r>
                      <w:rPr>
                        <w:color w:val="585858"/>
                        <w:sz w:val="20"/>
                      </w:rPr>
                      <w:instrText xml:space="preserve"> PAGE </w:instrText>
                    </w:r>
                    <w:r>
                      <w:fldChar w:fldCharType="separate"/>
                    </w:r>
                    <w:r w:rsidR="00D20968">
                      <w:rPr>
                        <w:noProof/>
                        <w:color w:val="585858"/>
                        <w:sz w:val="20"/>
                      </w:rPr>
                      <w:t>8</w:t>
                    </w:r>
                    <w:r>
                      <w:fldChar w:fldCharType="end"/>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4A30C" w14:textId="24171BC9"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103808" behindDoc="1" locked="0" layoutInCell="1" allowOverlap="1" wp14:anchorId="685FFD2F" wp14:editId="5EB5D1BB">
              <wp:simplePos x="0" y="0"/>
              <wp:positionH relativeFrom="page">
                <wp:posOffset>898496</wp:posOffset>
              </wp:positionH>
              <wp:positionV relativeFrom="page">
                <wp:posOffset>9438198</wp:posOffset>
              </wp:positionV>
              <wp:extent cx="1025719" cy="326004"/>
              <wp:effectExtent l="0" t="0" r="3175" b="171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5719" cy="3260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7BBD8" w14:textId="372627BC" w:rsidR="008362F7" w:rsidRDefault="008362F7">
                          <w:pPr>
                            <w:spacing w:before="19"/>
                            <w:ind w:left="20"/>
                            <w:rPr>
                              <w:sz w:val="20"/>
                            </w:rPr>
                          </w:pPr>
                          <w:r>
                            <w:rPr>
                              <w:color w:val="585858"/>
                              <w:sz w:val="20"/>
                            </w:rPr>
                            <w:t>Página | 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5FFD2F" id="_x0000_t202" coordsize="21600,21600" o:spt="202" path="m,l,21600r21600,l21600,xe">
              <v:stroke joinstyle="miter"/>
              <v:path gradientshapeok="t" o:connecttype="rect"/>
            </v:shapetype>
            <v:shape id="_x0000_s1148" type="#_x0000_t202" style="position:absolute;margin-left:70.75pt;margin-top:743.15pt;width:80.75pt;height:25.65pt;z-index:-253212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" filled="f" stroked="f">
              <v:textbox inset="0,0,0,0">
                <w:txbxContent>
                  <w:p w14:paraId="0B77BBD8" w14:textId="372627BC" w:rsidR="008362F7" w:rsidRDefault="008362F7">
                    <w:pPr>
                      <w:spacing w:before="19"/>
                      <w:ind w:left="20"/>
                      <w:rPr>
                        <w:sz w:val="20"/>
                      </w:rPr>
                    </w:pPr>
                    <w:r>
                      <w:rPr>
                        <w:color w:val="585858"/>
                        <w:sz w:val="20"/>
                      </w:rPr>
                      <w:t>Página | 19</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DE637" w14:textId="77777777"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1659264" behindDoc="1" locked="0" layoutInCell="1" allowOverlap="1" wp14:anchorId="30B59CFB" wp14:editId="42540A39">
              <wp:simplePos x="0" y="0"/>
              <wp:positionH relativeFrom="page">
                <wp:posOffset>898496</wp:posOffset>
              </wp:positionH>
              <wp:positionV relativeFrom="page">
                <wp:posOffset>9438198</wp:posOffset>
              </wp:positionV>
              <wp:extent cx="1025719" cy="326004"/>
              <wp:effectExtent l="0" t="0" r="3175" b="17145"/>
              <wp:wrapNone/>
              <wp:docPr id="4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5719" cy="3260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0E036" w14:textId="66C92F1E" w:rsidR="008362F7" w:rsidRDefault="008362F7">
                          <w:pPr>
                            <w:spacing w:before="19"/>
                            <w:ind w:left="20"/>
                            <w:rPr>
                              <w:sz w:val="20"/>
                            </w:rPr>
                          </w:pPr>
                          <w:r>
                            <w:rPr>
                              <w:color w:val="585858"/>
                              <w:sz w:val="20"/>
                            </w:rPr>
                            <w:t>Página | 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B59CFB" id="_x0000_t202" coordsize="21600,21600" o:spt="202" path="m,l,21600r21600,l21600,xe">
              <v:stroke joinstyle="miter"/>
              <v:path gradientshapeok="t" o:connecttype="rect"/>
            </v:shapetype>
            <v:shape id="_x0000_s1149" type="#_x0000_t202" style="position:absolute;margin-left:70.75pt;margin-top:743.15pt;width:80.75pt;height:25.6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" filled="f" stroked="f">
              <v:textbox inset="0,0,0,0">
                <w:txbxContent>
                  <w:p w14:paraId="2760E036" w14:textId="66C92F1E" w:rsidR="008362F7" w:rsidRDefault="008362F7">
                    <w:pPr>
                      <w:spacing w:before="19"/>
                      <w:ind w:left="20"/>
                      <w:rPr>
                        <w:sz w:val="20"/>
                      </w:rPr>
                    </w:pPr>
                    <w:r>
                      <w:rPr>
                        <w:color w:val="585858"/>
                        <w:sz w:val="20"/>
                      </w:rPr>
                      <w:t>Página | 20</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A9244" w14:textId="400664E7"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104832" behindDoc="1" locked="0" layoutInCell="1" allowOverlap="1" wp14:anchorId="4580F2DA" wp14:editId="4350104A">
              <wp:simplePos x="0" y="0"/>
              <wp:positionH relativeFrom="page">
                <wp:posOffset>898497</wp:posOffset>
              </wp:positionH>
              <wp:positionV relativeFrom="page">
                <wp:posOffset>9438198</wp:posOffset>
              </wp:positionV>
              <wp:extent cx="970060" cy="173990"/>
              <wp:effectExtent l="0" t="0" r="1905" b="1651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006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DEB64B" w14:textId="4BDECE3E" w:rsidR="008362F7" w:rsidRDefault="008362F7">
                          <w:pPr>
                            <w:spacing w:before="19"/>
                            <w:ind w:left="20"/>
                            <w:rPr>
                              <w:sz w:val="20"/>
                            </w:rPr>
                          </w:pPr>
                          <w:r>
                            <w:rPr>
                              <w:color w:val="585858"/>
                              <w:sz w:val="20"/>
                            </w:rPr>
                            <w:t>Página | 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80F2DA" id="_x0000_t202" coordsize="21600,21600" o:spt="202" path="m,l,21600r21600,l21600,xe">
              <v:stroke joinstyle="miter"/>
              <v:path gradientshapeok="t" o:connecttype="rect"/>
            </v:shapetype>
            <v:shape id="Text Box 1" o:spid="_x0000_s1150" type="#_x0000_t202" style="position:absolute;margin-left:70.75pt;margin-top:743.15pt;width:76.4pt;height:13.7pt;z-index:-253211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" filled="f" stroked="f">
              <v:textbox inset="0,0,0,0">
                <w:txbxContent>
                  <w:p w14:paraId="18DEB64B" w14:textId="4BDECE3E" w:rsidR="008362F7" w:rsidRDefault="008362F7">
                    <w:pPr>
                      <w:spacing w:before="19"/>
                      <w:ind w:left="20"/>
                      <w:rPr>
                        <w:sz w:val="20"/>
                      </w:rPr>
                    </w:pPr>
                    <w:r>
                      <w:rPr>
                        <w:color w:val="585858"/>
                        <w:sz w:val="20"/>
                      </w:rPr>
                      <w:t>Página | 21</w:t>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6D90F" w14:textId="77777777" w:rsidR="008362F7" w:rsidRDefault="008362F7">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3687D" w14:textId="4E926023"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75136" behindDoc="1" locked="0" layoutInCell="1" allowOverlap="1" wp14:anchorId="322EDBEE" wp14:editId="5E15BBD5">
              <wp:simplePos x="0" y="0"/>
              <wp:positionH relativeFrom="page">
                <wp:posOffset>946205</wp:posOffset>
              </wp:positionH>
              <wp:positionV relativeFrom="page">
                <wp:posOffset>9438198</wp:posOffset>
              </wp:positionV>
              <wp:extent cx="1095845" cy="222637"/>
              <wp:effectExtent l="0" t="0" r="9525" b="6350"/>
              <wp:wrapNone/>
              <wp:docPr id="22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845" cy="222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AA3B31" w14:textId="36DCB415" w:rsidR="008362F7" w:rsidRDefault="008362F7">
                          <w:pPr>
                            <w:spacing w:before="19"/>
                            <w:ind w:left="20"/>
                            <w:rPr>
                              <w:sz w:val="20"/>
                            </w:rPr>
                          </w:pPr>
                          <w:r>
                            <w:rPr>
                              <w:color w:val="585858"/>
                              <w:sz w:val="20"/>
                            </w:rPr>
                            <w:t xml:space="preserve">Página | </w:t>
                          </w:r>
                          <w:r>
                            <w:fldChar w:fldCharType="begin"/>
                          </w:r>
                          <w:r>
                            <w:rPr>
                              <w:color w:val="585858"/>
                              <w:sz w:val="20"/>
                            </w:rPr>
                            <w:instrText xml:space="preserve"> PAGE </w:instrText>
                          </w:r>
                          <w:r>
                            <w:fldChar w:fldCharType="separate"/>
                          </w:r>
                          <w:r w:rsidR="00D20968">
                            <w:rPr>
                              <w:noProof/>
                              <w:color w:val="585858"/>
                              <w:sz w:val="2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2EDBEE" id="_x0000_t202" coordsize="21600,21600" o:spt="202" path="m,l,21600r21600,l21600,xe">
              <v:stroke joinstyle="miter"/>
              <v:path gradientshapeok="t" o:connecttype="rect"/>
            </v:shapetype>
            <v:shape id="Text Box 57" o:spid="_x0000_s1129" type="#_x0000_t202" style="position:absolute;margin-left:74.5pt;margin-top:743.15pt;width:86.3pt;height:17.55pt;z-index:-253241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" filled="f" stroked="f">
              <v:textbox inset="0,0,0,0">
                <w:txbxContent>
                  <w:p w14:paraId="65AA3B31" w14:textId="36DCB415" w:rsidR="008362F7" w:rsidRDefault="008362F7">
                    <w:pPr>
                      <w:spacing w:before="19"/>
                      <w:ind w:left="20"/>
                      <w:rPr>
                        <w:sz w:val="20"/>
                      </w:rPr>
                    </w:pPr>
                    <w:r>
                      <w:rPr>
                        <w:color w:val="585858"/>
                        <w:sz w:val="20"/>
                      </w:rPr>
                      <w:t xml:space="preserve">Página | </w:t>
                    </w:r>
                    <w:r>
                      <w:fldChar w:fldCharType="begin"/>
                    </w:r>
                    <w:r>
                      <w:rPr>
                        <w:color w:val="585858"/>
                        <w:sz w:val="20"/>
                      </w:rPr>
                      <w:instrText xml:space="preserve"> PAGE </w:instrText>
                    </w:r>
                    <w:r>
                      <w:fldChar w:fldCharType="separate"/>
                    </w:r>
                    <w:r w:rsidR="00D20968">
                      <w:rPr>
                        <w:noProof/>
                        <w:color w:val="585858"/>
                        <w:sz w:val="20"/>
                      </w:rPr>
                      <w:t>4</w:t>
                    </w:r>
                    <w:r>
                      <w:fldChar w:fldCharType="end"/>
                    </w:r>
                  </w:p>
                </w:txbxContent>
              </v:textbox>
              <w10:wrap anchorx="page" anchory="page"/>
            </v:shape>
          </w:pict>
        </mc:Fallback>
      </mc:AlternateContent>
    </w:r>
    <w:r>
      <w:rPr>
        <w:noProof/>
        <w:lang w:val="es-419" w:eastAsia="es-419" w:bidi="ar-SA"/>
      </w:rPr>
      <mc:AlternateContent>
        <mc:Choice Requires="wpg">
          <w:drawing>
            <wp:anchor distT="0" distB="0" distL="114300" distR="114300" simplePos="0" relativeHeight="250074112" behindDoc="1" locked="0" layoutInCell="1" allowOverlap="1" wp14:anchorId="230FDA1A" wp14:editId="44C64AD6">
              <wp:simplePos x="0" y="0"/>
              <wp:positionH relativeFrom="page">
                <wp:posOffset>682625</wp:posOffset>
              </wp:positionH>
              <wp:positionV relativeFrom="page">
                <wp:posOffset>9370695</wp:posOffset>
              </wp:positionV>
              <wp:extent cx="6405245" cy="6350"/>
              <wp:effectExtent l="0" t="0" r="0" b="0"/>
              <wp:wrapNone/>
              <wp:docPr id="22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5245" cy="6350"/>
                        <a:chOff x="1075" y="14757"/>
                        <a:chExt cx="10087" cy="10"/>
                      </a:xfrm>
                    </wpg:grpSpPr>
                    <wps:wsp>
                      <wps:cNvPr id="229" name="Rectangle 61"/>
                      <wps:cNvSpPr>
                        <a:spLocks noChangeArrowheads="1"/>
                      </wps:cNvSpPr>
                      <wps:spPr bwMode="auto">
                        <a:xfrm>
                          <a:off x="1075" y="14757"/>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0" name="Line 60"/>
                      <wps:cNvCnPr>
                        <a:cxnSpLocks noChangeShapeType="1"/>
                      </wps:cNvCnPr>
                      <wps:spPr bwMode="auto">
                        <a:xfrm>
                          <a:off x="1085" y="14762"/>
                          <a:ext cx="10072"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231" name="Rectangle 59"/>
                      <wps:cNvSpPr>
                        <a:spLocks noChangeArrowheads="1"/>
                      </wps:cNvSpPr>
                      <wps:spPr bwMode="auto">
                        <a:xfrm>
                          <a:off x="11157" y="14757"/>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783273" id="Group 58" o:spid="_x0000_s1026" style="position:absolute;margin-left:53.75pt;margin-top:737.85pt;width:504.35pt;height:.5pt;z-index:-253242368;mso-position-horizontal-relative:page;mso-position-vertical-relative:page" coordorigin="1075,14757" coordsize="1008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">
              <v:rect id="Rectangle 61" o:spid="_x0000_s1027" style="position:absolute;left:1075;top:14757;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" fillcolor="#5ab3cc" stroked="f"/>
              <v:line id="Line 60" o:spid="_x0000_s1028" style="position:absolute;visibility:visible;mso-wrap-style:square" from="1085,14762" to="11157,1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" strokecolor="#5ab3cc" strokeweight=".48pt"/>
              <v:rect id="Rectangle 59" o:spid="_x0000_s1029" style="position:absolute;left:11157;top:14757;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" fillcolor="#5ab3cc" stroked="f"/>
              <w10:wrap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483F" w14:textId="77858CCB"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78208" behindDoc="1" locked="0" layoutInCell="1" allowOverlap="1" wp14:anchorId="1CCEB03D" wp14:editId="7CE599B9">
              <wp:simplePos x="0" y="0"/>
              <wp:positionH relativeFrom="page">
                <wp:posOffset>898497</wp:posOffset>
              </wp:positionH>
              <wp:positionV relativeFrom="page">
                <wp:posOffset>9438197</wp:posOffset>
              </wp:positionV>
              <wp:extent cx="1144988" cy="286247"/>
              <wp:effectExtent l="0" t="0" r="17145" b="0"/>
              <wp:wrapNone/>
              <wp:docPr id="22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4988" cy="286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9BB79E" w14:textId="7956DCCC" w:rsidR="008362F7" w:rsidRDefault="008362F7">
                          <w:pPr>
                            <w:spacing w:before="19"/>
                            <w:ind w:left="20"/>
                            <w:rPr>
                              <w:sz w:val="20"/>
                            </w:rPr>
                          </w:pPr>
                          <w:r>
                            <w:rPr>
                              <w:color w:val="585858"/>
                              <w:sz w:val="20"/>
                            </w:rPr>
                            <w:t xml:space="preserve">Página | </w:t>
                          </w:r>
                          <w:r>
                            <w:fldChar w:fldCharType="begin"/>
                          </w:r>
                          <w:r>
                            <w:rPr>
                              <w:color w:val="585858"/>
                              <w:sz w:val="20"/>
                            </w:rPr>
                            <w:instrText xml:space="preserve"> PAGE </w:instrText>
                          </w:r>
                          <w:r>
                            <w:fldChar w:fldCharType="separate"/>
                          </w:r>
                          <w:r w:rsidR="00D20968">
                            <w:rPr>
                              <w:noProof/>
                              <w:color w:val="585858"/>
                              <w:sz w:val="20"/>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CEB03D" id="_x0000_t202" coordsize="21600,21600" o:spt="202" path="m,l,21600r21600,l21600,xe">
              <v:stroke joinstyle="miter"/>
              <v:path gradientshapeok="t" o:connecttype="rect"/>
            </v:shapetype>
            <v:shape id="Text Box 51" o:spid="_x0000_s1131" type="#_x0000_t202" style="position:absolute;margin-left:70.75pt;margin-top:743.15pt;width:90.15pt;height:22.55pt;z-index:-25323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" filled="f" stroked="f">
              <v:textbox inset="0,0,0,0">
                <w:txbxContent>
                  <w:p w14:paraId="2E9BB79E" w14:textId="7956DCCC" w:rsidR="008362F7" w:rsidRDefault="008362F7">
                    <w:pPr>
                      <w:spacing w:before="19"/>
                      <w:ind w:left="20"/>
                      <w:rPr>
                        <w:sz w:val="20"/>
                      </w:rPr>
                    </w:pPr>
                    <w:r>
                      <w:rPr>
                        <w:color w:val="585858"/>
                        <w:sz w:val="20"/>
                      </w:rPr>
                      <w:t xml:space="preserve">Página | </w:t>
                    </w:r>
                    <w:r>
                      <w:fldChar w:fldCharType="begin"/>
                    </w:r>
                    <w:r>
                      <w:rPr>
                        <w:color w:val="585858"/>
                        <w:sz w:val="20"/>
                      </w:rPr>
                      <w:instrText xml:space="preserve"> PAGE </w:instrText>
                    </w:r>
                    <w:r>
                      <w:fldChar w:fldCharType="separate"/>
                    </w:r>
                    <w:r w:rsidR="00D20968">
                      <w:rPr>
                        <w:noProof/>
                        <w:color w:val="585858"/>
                        <w:sz w:val="20"/>
                      </w:rPr>
                      <w:t>5</w:t>
                    </w:r>
                    <w:r>
                      <w:fldChar w:fldCharType="end"/>
                    </w:r>
                  </w:p>
                </w:txbxContent>
              </v:textbox>
              <w10:wrap anchorx="page" anchory="page"/>
            </v:shape>
          </w:pict>
        </mc:Fallback>
      </mc:AlternateContent>
    </w:r>
    <w:r>
      <w:rPr>
        <w:noProof/>
        <w:lang w:val="es-419" w:eastAsia="es-419" w:bidi="ar-SA"/>
      </w:rPr>
      <mc:AlternateContent>
        <mc:Choice Requires="wpg">
          <w:drawing>
            <wp:anchor distT="0" distB="0" distL="114300" distR="114300" simplePos="0" relativeHeight="250077184" behindDoc="1" locked="0" layoutInCell="1" allowOverlap="1" wp14:anchorId="12E6015B" wp14:editId="7148BC1B">
              <wp:simplePos x="0" y="0"/>
              <wp:positionH relativeFrom="page">
                <wp:posOffset>636905</wp:posOffset>
              </wp:positionH>
              <wp:positionV relativeFrom="page">
                <wp:posOffset>9370695</wp:posOffset>
              </wp:positionV>
              <wp:extent cx="6725285" cy="6350"/>
              <wp:effectExtent l="0" t="0" r="0" b="0"/>
              <wp:wrapNone/>
              <wp:docPr id="22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5285" cy="6350"/>
                        <a:chOff x="1003" y="14757"/>
                        <a:chExt cx="10591" cy="10"/>
                      </a:xfrm>
                    </wpg:grpSpPr>
                    <wps:wsp>
                      <wps:cNvPr id="223" name="Rectangle 55"/>
                      <wps:cNvSpPr>
                        <a:spLocks noChangeArrowheads="1"/>
                      </wps:cNvSpPr>
                      <wps:spPr bwMode="auto">
                        <a:xfrm>
                          <a:off x="1003" y="14757"/>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 name="Line 54"/>
                      <wps:cNvCnPr>
                        <a:cxnSpLocks noChangeShapeType="1"/>
                      </wps:cNvCnPr>
                      <wps:spPr bwMode="auto">
                        <a:xfrm>
                          <a:off x="1013" y="14762"/>
                          <a:ext cx="10576"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225" name="Rectangle 53"/>
                      <wps:cNvSpPr>
                        <a:spLocks noChangeArrowheads="1"/>
                      </wps:cNvSpPr>
                      <wps:spPr bwMode="auto">
                        <a:xfrm>
                          <a:off x="11589" y="14757"/>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E50674" id="Group 52" o:spid="_x0000_s1026" style="position:absolute;margin-left:50.15pt;margin-top:737.85pt;width:529.55pt;height:.5pt;z-index:-253239296;mso-position-horizontal-relative:page;mso-position-vertical-relative:page" coordorigin="1003,14757" coordsize="105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">
              <v:rect id="Rectangle 55" o:spid="_x0000_s1027" style="position:absolute;left:1003;top:14757;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" fillcolor="#5ab3cc" stroked="f"/>
              <v:line id="Line 54" o:spid="_x0000_s1028" style="position:absolute;visibility:visible;mso-wrap-style:square" from="1013,14762" to="11589,1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" strokecolor="#5ab3cc" strokeweight=".48pt"/>
              <v:rect id="Rectangle 53" o:spid="_x0000_s1029" style="position:absolute;left:11589;top:14757;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" fillcolor="#5ab3cc" stroked="f"/>
              <w10:wrap anchorx="page" anchory="pag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D1D83" w14:textId="7427E2E2"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81280" behindDoc="1" locked="0" layoutInCell="1" allowOverlap="1" wp14:anchorId="3746FC5B" wp14:editId="5BA76376">
              <wp:simplePos x="0" y="0"/>
              <wp:positionH relativeFrom="page">
                <wp:posOffset>898497</wp:posOffset>
              </wp:positionH>
              <wp:positionV relativeFrom="page">
                <wp:posOffset>9438198</wp:posOffset>
              </wp:positionV>
              <wp:extent cx="946206" cy="173990"/>
              <wp:effectExtent l="0" t="0" r="6350" b="16510"/>
              <wp:wrapNone/>
              <wp:docPr id="21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206"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A36D9" w14:textId="7B238406" w:rsidR="008362F7" w:rsidRDefault="008362F7">
                          <w:pPr>
                            <w:spacing w:before="19"/>
                            <w:ind w:left="20"/>
                            <w:rPr>
                              <w:sz w:val="20"/>
                            </w:rPr>
                          </w:pPr>
                          <w:r>
                            <w:rPr>
                              <w:color w:val="585858"/>
                              <w:sz w:val="20"/>
                            </w:rPr>
                            <w:t xml:space="preserve">Página | </w:t>
                          </w:r>
                          <w:r>
                            <w:fldChar w:fldCharType="begin"/>
                          </w:r>
                          <w:r>
                            <w:rPr>
                              <w:color w:val="585858"/>
                              <w:sz w:val="20"/>
                            </w:rPr>
                            <w:instrText xml:space="preserve"> PAGE </w:instrText>
                          </w:r>
                          <w:r>
                            <w:fldChar w:fldCharType="separate"/>
                          </w:r>
                          <w:r w:rsidR="00D20968">
                            <w:rPr>
                              <w:noProof/>
                              <w:color w:val="585858"/>
                              <w:sz w:val="20"/>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46FC5B" id="_x0000_t202" coordsize="21600,21600" o:spt="202" path="m,l,21600r21600,l21600,xe">
              <v:stroke joinstyle="miter"/>
              <v:path gradientshapeok="t" o:connecttype="rect"/>
            </v:shapetype>
            <v:shape id="_x0000_s1133" type="#_x0000_t202" style="position:absolute;margin-left:70.75pt;margin-top:743.15pt;width:74.5pt;height:13.7pt;z-index:-253235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" filled="f" stroked="f">
              <v:textbox inset="0,0,0,0">
                <w:txbxContent>
                  <w:p w14:paraId="44DA36D9" w14:textId="7B238406" w:rsidR="008362F7" w:rsidRDefault="008362F7">
                    <w:pPr>
                      <w:spacing w:before="19"/>
                      <w:ind w:left="20"/>
                      <w:rPr>
                        <w:sz w:val="20"/>
                      </w:rPr>
                    </w:pPr>
                    <w:r>
                      <w:rPr>
                        <w:color w:val="585858"/>
                        <w:sz w:val="20"/>
                      </w:rPr>
                      <w:t xml:space="preserve">Página | </w:t>
                    </w:r>
                    <w:r>
                      <w:fldChar w:fldCharType="begin"/>
                    </w:r>
                    <w:r>
                      <w:rPr>
                        <w:color w:val="585858"/>
                        <w:sz w:val="20"/>
                      </w:rPr>
                      <w:instrText xml:space="preserve"> PAGE </w:instrText>
                    </w:r>
                    <w:r>
                      <w:fldChar w:fldCharType="separate"/>
                    </w:r>
                    <w:r w:rsidR="00D20968">
                      <w:rPr>
                        <w:noProof/>
                        <w:color w:val="585858"/>
                        <w:sz w:val="20"/>
                      </w:rPr>
                      <w:t>6</w:t>
                    </w:r>
                    <w:r>
                      <w:fldChar w:fldCharType="end"/>
                    </w:r>
                  </w:p>
                </w:txbxContent>
              </v:textbox>
              <w10:wrap anchorx="page" anchory="page"/>
            </v:shape>
          </w:pict>
        </mc:Fallback>
      </mc:AlternateContent>
    </w:r>
    <w:r>
      <w:rPr>
        <w:noProof/>
        <w:lang w:val="es-419" w:eastAsia="es-419" w:bidi="ar-SA"/>
      </w:rPr>
      <mc:AlternateContent>
        <mc:Choice Requires="wpg">
          <w:drawing>
            <wp:anchor distT="0" distB="0" distL="114300" distR="114300" simplePos="0" relativeHeight="250080256" behindDoc="1" locked="0" layoutInCell="1" allowOverlap="1" wp14:anchorId="3AC87540" wp14:editId="6019769C">
              <wp:simplePos x="0" y="0"/>
              <wp:positionH relativeFrom="page">
                <wp:posOffset>636905</wp:posOffset>
              </wp:positionH>
              <wp:positionV relativeFrom="page">
                <wp:posOffset>9370695</wp:posOffset>
              </wp:positionV>
              <wp:extent cx="6725285" cy="6350"/>
              <wp:effectExtent l="0" t="0" r="0" b="0"/>
              <wp:wrapNone/>
              <wp:docPr id="215"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5285" cy="6350"/>
                        <a:chOff x="1003" y="14757"/>
                        <a:chExt cx="10591" cy="10"/>
                      </a:xfrm>
                    </wpg:grpSpPr>
                    <wps:wsp>
                      <wps:cNvPr id="216" name="Rectangle 49"/>
                      <wps:cNvSpPr>
                        <a:spLocks noChangeArrowheads="1"/>
                      </wps:cNvSpPr>
                      <wps:spPr bwMode="auto">
                        <a:xfrm>
                          <a:off x="1003" y="14757"/>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8" name="Line 48"/>
                      <wps:cNvCnPr>
                        <a:cxnSpLocks noChangeShapeType="1"/>
                      </wps:cNvCnPr>
                      <wps:spPr bwMode="auto">
                        <a:xfrm>
                          <a:off x="1013" y="14762"/>
                          <a:ext cx="10576"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219" name="Rectangle 47"/>
                      <wps:cNvSpPr>
                        <a:spLocks noChangeArrowheads="1"/>
                      </wps:cNvSpPr>
                      <wps:spPr bwMode="auto">
                        <a:xfrm>
                          <a:off x="11589" y="14757"/>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5EDE79" id="Group 46" o:spid="_x0000_s1026" style="position:absolute;margin-left:50.15pt;margin-top:737.85pt;width:529.55pt;height:.5pt;z-index:-253236224;mso-position-horizontal-relative:page;mso-position-vertical-relative:page" coordorigin="1003,14757" coordsize="105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">
              <v:rect id="Rectangle 49" o:spid="_x0000_s1027" style="position:absolute;left:1003;top:14757;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" fillcolor="#5ab3cc" stroked="f"/>
              <v:line id="Line 48" o:spid="_x0000_s1028" style="position:absolute;visibility:visible;mso-wrap-style:square" from="1013,14762" to="11589,1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" strokecolor="#5ab3cc" strokeweight=".48pt"/>
              <v:rect id="Rectangle 47" o:spid="_x0000_s1029" style="position:absolute;left:11589;top:14757;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" fillcolor="#5ab3cc" stroked="f"/>
              <w10:wrap anchorx="page" anchory="page"/>
            </v:group>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F88F9" w14:textId="61581666"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84352" behindDoc="1" locked="0" layoutInCell="1" allowOverlap="1" wp14:anchorId="387DD9D4" wp14:editId="10EAC6E3">
              <wp:simplePos x="0" y="0"/>
              <wp:positionH relativeFrom="page">
                <wp:posOffset>898497</wp:posOffset>
              </wp:positionH>
              <wp:positionV relativeFrom="page">
                <wp:posOffset>9438198</wp:posOffset>
              </wp:positionV>
              <wp:extent cx="1129086" cy="254442"/>
              <wp:effectExtent l="0" t="0" r="13970" b="12700"/>
              <wp:wrapNone/>
              <wp:docPr id="20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086" cy="2544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713490" w14:textId="606C6CE6" w:rsidR="008362F7" w:rsidRDefault="008362F7">
                          <w:pPr>
                            <w:spacing w:before="19"/>
                            <w:ind w:left="20"/>
                            <w:rPr>
                              <w:sz w:val="20"/>
                            </w:rPr>
                          </w:pPr>
                          <w:r>
                            <w:rPr>
                              <w:color w:val="585858"/>
                              <w:sz w:val="20"/>
                            </w:rPr>
                            <w:t xml:space="preserve">Página | </w:t>
                          </w:r>
                          <w:r>
                            <w:fldChar w:fldCharType="begin"/>
                          </w:r>
                          <w:r>
                            <w:rPr>
                              <w:color w:val="585858"/>
                              <w:sz w:val="20"/>
                            </w:rPr>
                            <w:instrText xml:space="preserve"> PAGE </w:instrText>
                          </w:r>
                          <w:r>
                            <w:fldChar w:fldCharType="separate"/>
                          </w:r>
                          <w:r w:rsidR="00D20968">
                            <w:rPr>
                              <w:noProof/>
                              <w:color w:val="585858"/>
                              <w:sz w:val="20"/>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7DD9D4" id="_x0000_t202" coordsize="21600,21600" o:spt="202" path="m,l,21600r21600,l21600,xe">
              <v:stroke joinstyle="miter"/>
              <v:path gradientshapeok="t" o:connecttype="rect"/>
            </v:shapetype>
            <v:shape id="Text Box 39" o:spid="_x0000_s1135" type="#_x0000_t202" style="position:absolute;margin-left:70.75pt;margin-top:743.15pt;width:88.9pt;height:20.05pt;z-index:-25323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" filled="f" stroked="f">
              <v:textbox inset="0,0,0,0">
                <w:txbxContent>
                  <w:p w14:paraId="4B713490" w14:textId="606C6CE6" w:rsidR="008362F7" w:rsidRDefault="008362F7">
                    <w:pPr>
                      <w:spacing w:before="19"/>
                      <w:ind w:left="20"/>
                      <w:rPr>
                        <w:sz w:val="20"/>
                      </w:rPr>
                    </w:pPr>
                    <w:r>
                      <w:rPr>
                        <w:color w:val="585858"/>
                        <w:sz w:val="20"/>
                      </w:rPr>
                      <w:t xml:space="preserve">Página | </w:t>
                    </w:r>
                    <w:r>
                      <w:fldChar w:fldCharType="begin"/>
                    </w:r>
                    <w:r>
                      <w:rPr>
                        <w:color w:val="585858"/>
                        <w:sz w:val="20"/>
                      </w:rPr>
                      <w:instrText xml:space="preserve"> PAGE </w:instrText>
                    </w:r>
                    <w:r>
                      <w:fldChar w:fldCharType="separate"/>
                    </w:r>
                    <w:r w:rsidR="00D20968">
                      <w:rPr>
                        <w:noProof/>
                        <w:color w:val="585858"/>
                        <w:sz w:val="20"/>
                      </w:rPr>
                      <w:t>7</w:t>
                    </w:r>
                    <w:r>
                      <w:fldChar w:fldCharType="end"/>
                    </w:r>
                  </w:p>
                </w:txbxContent>
              </v:textbox>
              <w10:wrap anchorx="page" anchory="page"/>
            </v:shape>
          </w:pict>
        </mc:Fallback>
      </mc:AlternateContent>
    </w:r>
    <w:r>
      <w:rPr>
        <w:noProof/>
        <w:lang w:val="es-419" w:eastAsia="es-419" w:bidi="ar-SA"/>
      </w:rPr>
      <mc:AlternateContent>
        <mc:Choice Requires="wpg">
          <w:drawing>
            <wp:anchor distT="0" distB="0" distL="114300" distR="114300" simplePos="0" relativeHeight="250083328" behindDoc="1" locked="0" layoutInCell="1" allowOverlap="1" wp14:anchorId="331B46F4" wp14:editId="335C5E7E">
              <wp:simplePos x="0" y="0"/>
              <wp:positionH relativeFrom="page">
                <wp:posOffset>636905</wp:posOffset>
              </wp:positionH>
              <wp:positionV relativeFrom="page">
                <wp:posOffset>9370695</wp:posOffset>
              </wp:positionV>
              <wp:extent cx="6725285" cy="6350"/>
              <wp:effectExtent l="0" t="0" r="0" b="0"/>
              <wp:wrapNone/>
              <wp:docPr id="209"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5285" cy="6350"/>
                        <a:chOff x="1003" y="14757"/>
                        <a:chExt cx="10591" cy="10"/>
                      </a:xfrm>
                    </wpg:grpSpPr>
                    <wps:wsp>
                      <wps:cNvPr id="210" name="Rectangle 43"/>
                      <wps:cNvSpPr>
                        <a:spLocks noChangeArrowheads="1"/>
                      </wps:cNvSpPr>
                      <wps:spPr bwMode="auto">
                        <a:xfrm>
                          <a:off x="1003" y="14757"/>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1" name="Line 42"/>
                      <wps:cNvCnPr>
                        <a:cxnSpLocks noChangeShapeType="1"/>
                      </wps:cNvCnPr>
                      <wps:spPr bwMode="auto">
                        <a:xfrm>
                          <a:off x="1013" y="14762"/>
                          <a:ext cx="10576"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212" name="Rectangle 41"/>
                      <wps:cNvSpPr>
                        <a:spLocks noChangeArrowheads="1"/>
                      </wps:cNvSpPr>
                      <wps:spPr bwMode="auto">
                        <a:xfrm>
                          <a:off x="11589" y="14757"/>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3EF8D1" id="Group 40" o:spid="_x0000_s1026" style="position:absolute;margin-left:50.15pt;margin-top:737.85pt;width:529.55pt;height:.5pt;z-index:-253233152;mso-position-horizontal-relative:page;mso-position-vertical-relative:page" coordorigin="1003,14757" coordsize="105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">
              <v:rect id="Rectangle 43" o:spid="_x0000_s1027" style="position:absolute;left:1003;top:14757;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" fillcolor="#5ab3cc" stroked="f"/>
              <v:line id="Line 42" o:spid="_x0000_s1028" style="position:absolute;visibility:visible;mso-wrap-style:square" from="1013,14762" to="11589,1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" strokecolor="#5ab3cc" strokeweight=".48pt"/>
              <v:rect id="Rectangle 41" o:spid="_x0000_s1029" style="position:absolute;left:11589;top:14757;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" fillcolor="#5ab3cc" stroked="f"/>
              <w10:wrap anchorx="page" anchory="page"/>
            </v:group>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9C400" w14:textId="3C5E8522"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87424" behindDoc="1" locked="0" layoutInCell="1" allowOverlap="1" wp14:anchorId="2E8131A7" wp14:editId="0FCCD210">
              <wp:simplePos x="0" y="0"/>
              <wp:positionH relativeFrom="page">
                <wp:posOffset>898497</wp:posOffset>
              </wp:positionH>
              <wp:positionV relativeFrom="page">
                <wp:posOffset>9438198</wp:posOffset>
              </wp:positionV>
              <wp:extent cx="1129086" cy="173990"/>
              <wp:effectExtent l="0" t="0" r="13970" b="16510"/>
              <wp:wrapNone/>
              <wp:docPr id="202"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086"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AD4FF3" w14:textId="634E4BE6" w:rsidR="008362F7" w:rsidRDefault="008362F7">
                          <w:pPr>
                            <w:spacing w:before="19"/>
                            <w:ind w:left="20"/>
                            <w:rPr>
                              <w:sz w:val="20"/>
                            </w:rPr>
                          </w:pPr>
                          <w:r>
                            <w:rPr>
                              <w:color w:val="585858"/>
                              <w:sz w:val="20"/>
                            </w:rPr>
                            <w:t xml:space="preserve">Página | </w:t>
                          </w:r>
                          <w:r>
                            <w:fldChar w:fldCharType="begin"/>
                          </w:r>
                          <w:r>
                            <w:rPr>
                              <w:color w:val="585858"/>
                              <w:sz w:val="20"/>
                            </w:rPr>
                            <w:instrText xml:space="preserve"> PAGE </w:instrText>
                          </w:r>
                          <w:r>
                            <w:fldChar w:fldCharType="separate"/>
                          </w:r>
                          <w:r w:rsidR="00D20968">
                            <w:rPr>
                              <w:noProof/>
                              <w:color w:val="585858"/>
                              <w:sz w:val="20"/>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8131A7" id="_x0000_t202" coordsize="21600,21600" o:spt="202" path="m,l,21600r21600,l21600,xe">
              <v:stroke joinstyle="miter"/>
              <v:path gradientshapeok="t" o:connecttype="rect"/>
            </v:shapetype>
            <v:shape id="Text Box 33" o:spid="_x0000_s1137" type="#_x0000_t202" style="position:absolute;margin-left:70.75pt;margin-top:743.15pt;width:88.9pt;height:13.7pt;z-index:-253229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" filled="f" stroked="f">
              <v:textbox inset="0,0,0,0">
                <w:txbxContent>
                  <w:p w14:paraId="16AD4FF3" w14:textId="634E4BE6" w:rsidR="008362F7" w:rsidRDefault="008362F7">
                    <w:pPr>
                      <w:spacing w:before="19"/>
                      <w:ind w:left="20"/>
                      <w:rPr>
                        <w:sz w:val="20"/>
                      </w:rPr>
                    </w:pPr>
                    <w:r>
                      <w:rPr>
                        <w:color w:val="585858"/>
                        <w:sz w:val="20"/>
                      </w:rPr>
                      <w:t xml:space="preserve">Página | </w:t>
                    </w:r>
                    <w:r>
                      <w:fldChar w:fldCharType="begin"/>
                    </w:r>
                    <w:r>
                      <w:rPr>
                        <w:color w:val="585858"/>
                        <w:sz w:val="20"/>
                      </w:rPr>
                      <w:instrText xml:space="preserve"> PAGE </w:instrText>
                    </w:r>
                    <w:r>
                      <w:fldChar w:fldCharType="separate"/>
                    </w:r>
                    <w:r w:rsidR="00D20968">
                      <w:rPr>
                        <w:noProof/>
                        <w:color w:val="585858"/>
                        <w:sz w:val="20"/>
                      </w:rPr>
                      <w:t>9</w:t>
                    </w:r>
                    <w:r>
                      <w:fldChar w:fldCharType="end"/>
                    </w:r>
                  </w:p>
                </w:txbxContent>
              </v:textbox>
              <w10:wrap anchorx="page" anchory="page"/>
            </v:shape>
          </w:pict>
        </mc:Fallback>
      </mc:AlternateContent>
    </w:r>
    <w:r>
      <w:rPr>
        <w:noProof/>
        <w:lang w:val="es-419" w:eastAsia="es-419" w:bidi="ar-SA"/>
      </w:rPr>
      <mc:AlternateContent>
        <mc:Choice Requires="wpg">
          <w:drawing>
            <wp:anchor distT="0" distB="0" distL="114300" distR="114300" simplePos="0" relativeHeight="250086400" behindDoc="1" locked="0" layoutInCell="1" allowOverlap="1" wp14:anchorId="452EC67B" wp14:editId="7899BABC">
              <wp:simplePos x="0" y="0"/>
              <wp:positionH relativeFrom="page">
                <wp:posOffset>636905</wp:posOffset>
              </wp:positionH>
              <wp:positionV relativeFrom="page">
                <wp:posOffset>9370695</wp:posOffset>
              </wp:positionV>
              <wp:extent cx="6725285" cy="6350"/>
              <wp:effectExtent l="0" t="0" r="0" b="0"/>
              <wp:wrapNone/>
              <wp:docPr id="203"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5285" cy="6350"/>
                        <a:chOff x="1003" y="14757"/>
                        <a:chExt cx="10591" cy="10"/>
                      </a:xfrm>
                    </wpg:grpSpPr>
                    <wps:wsp>
                      <wps:cNvPr id="204" name="Rectangle 37"/>
                      <wps:cNvSpPr>
                        <a:spLocks noChangeArrowheads="1"/>
                      </wps:cNvSpPr>
                      <wps:spPr bwMode="auto">
                        <a:xfrm>
                          <a:off x="1003" y="14757"/>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5" name="Line 36"/>
                      <wps:cNvCnPr>
                        <a:cxnSpLocks noChangeShapeType="1"/>
                      </wps:cNvCnPr>
                      <wps:spPr bwMode="auto">
                        <a:xfrm>
                          <a:off x="1013" y="14762"/>
                          <a:ext cx="10576"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206" name="Rectangle 35"/>
                      <wps:cNvSpPr>
                        <a:spLocks noChangeArrowheads="1"/>
                      </wps:cNvSpPr>
                      <wps:spPr bwMode="auto">
                        <a:xfrm>
                          <a:off x="11589" y="14757"/>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8F098C" id="Group 34" o:spid="_x0000_s1026" style="position:absolute;margin-left:50.15pt;margin-top:737.85pt;width:529.55pt;height:.5pt;z-index:-253230080;mso-position-horizontal-relative:page;mso-position-vertical-relative:page" coordorigin="1003,14757" coordsize="105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">
              <v:rect id="Rectangle 37" o:spid="_x0000_s1027" style="position:absolute;left:1003;top:14757;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" fillcolor="#5ab3cc" stroked="f"/>
              <v:line id="Line 36" o:spid="_x0000_s1028" style="position:absolute;visibility:visible;mso-wrap-style:square" from="1013,14762" to="11589,1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" strokecolor="#5ab3cc" strokeweight=".48pt"/>
              <v:rect id="Rectangle 35" o:spid="_x0000_s1029" style="position:absolute;left:11589;top:14757;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" fillcolor="#5ab3cc" stroked="f"/>
              <w10:wrap anchorx="page" anchory="page"/>
            </v:group>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E3F4F" w14:textId="278B1C01"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90496" behindDoc="1" locked="0" layoutInCell="1" allowOverlap="1" wp14:anchorId="135D9F0A" wp14:editId="457B12CC">
              <wp:simplePos x="0" y="0"/>
              <wp:positionH relativeFrom="page">
                <wp:posOffset>898497</wp:posOffset>
              </wp:positionH>
              <wp:positionV relativeFrom="page">
                <wp:posOffset>9438198</wp:posOffset>
              </wp:positionV>
              <wp:extent cx="985962" cy="173990"/>
              <wp:effectExtent l="0" t="0" r="5080" b="16510"/>
              <wp:wrapNone/>
              <wp:docPr id="19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962"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23A138" w14:textId="77777777" w:rsidR="008362F7" w:rsidRDefault="008362F7">
                          <w:pPr>
                            <w:spacing w:before="19"/>
                            <w:ind w:left="20"/>
                            <w:rPr>
                              <w:sz w:val="20"/>
                            </w:rPr>
                          </w:pPr>
                          <w:r>
                            <w:rPr>
                              <w:color w:val="585858"/>
                              <w:sz w:val="20"/>
                            </w:rPr>
                            <w:t>Página | 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D9F0A" id="_x0000_t202" coordsize="21600,21600" o:spt="202" path="m,l,21600r21600,l21600,xe">
              <v:stroke joinstyle="miter"/>
              <v:path gradientshapeok="t" o:connecttype="rect"/>
            </v:shapetype>
            <v:shape id="Text Box 27" o:spid="_x0000_s1139" type="#_x0000_t202" style="position:absolute;margin-left:70.75pt;margin-top:743.15pt;width:77.65pt;height:13.7pt;z-index:-253225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" filled="f" stroked="f">
              <v:textbox inset="0,0,0,0">
                <w:txbxContent>
                  <w:p w14:paraId="1523A138" w14:textId="77777777" w:rsidR="008362F7" w:rsidRDefault="008362F7">
                    <w:pPr>
                      <w:spacing w:before="19"/>
                      <w:ind w:left="20"/>
                      <w:rPr>
                        <w:sz w:val="20"/>
                      </w:rPr>
                    </w:pPr>
                    <w:r>
                      <w:rPr>
                        <w:color w:val="585858"/>
                        <w:sz w:val="20"/>
                      </w:rPr>
                      <w:t>Página | 10</w:t>
                    </w:r>
                  </w:p>
                </w:txbxContent>
              </v:textbox>
              <w10:wrap anchorx="page" anchory="page"/>
            </v:shape>
          </w:pict>
        </mc:Fallback>
      </mc:AlternateContent>
    </w:r>
    <w:r>
      <w:rPr>
        <w:noProof/>
        <w:lang w:val="es-419" w:eastAsia="es-419" w:bidi="ar-SA"/>
      </w:rPr>
      <mc:AlternateContent>
        <mc:Choice Requires="wpg">
          <w:drawing>
            <wp:anchor distT="0" distB="0" distL="114300" distR="114300" simplePos="0" relativeHeight="250089472" behindDoc="1" locked="0" layoutInCell="1" allowOverlap="1" wp14:anchorId="0AA26732" wp14:editId="6B93CAF0">
              <wp:simplePos x="0" y="0"/>
              <wp:positionH relativeFrom="page">
                <wp:posOffset>636905</wp:posOffset>
              </wp:positionH>
              <wp:positionV relativeFrom="page">
                <wp:posOffset>9370695</wp:posOffset>
              </wp:positionV>
              <wp:extent cx="6725285" cy="6350"/>
              <wp:effectExtent l="0" t="0" r="0" b="0"/>
              <wp:wrapNone/>
              <wp:docPr id="197"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5285" cy="6350"/>
                        <a:chOff x="1003" y="14757"/>
                        <a:chExt cx="10591" cy="10"/>
                      </a:xfrm>
                    </wpg:grpSpPr>
                    <wps:wsp>
                      <wps:cNvPr id="198" name="Rectangle 31"/>
                      <wps:cNvSpPr>
                        <a:spLocks noChangeArrowheads="1"/>
                      </wps:cNvSpPr>
                      <wps:spPr bwMode="auto">
                        <a:xfrm>
                          <a:off x="1003" y="14757"/>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9" name="Line 30"/>
                      <wps:cNvCnPr>
                        <a:cxnSpLocks noChangeShapeType="1"/>
                      </wps:cNvCnPr>
                      <wps:spPr bwMode="auto">
                        <a:xfrm>
                          <a:off x="1013" y="14762"/>
                          <a:ext cx="10576"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200" name="Rectangle 29"/>
                      <wps:cNvSpPr>
                        <a:spLocks noChangeArrowheads="1"/>
                      </wps:cNvSpPr>
                      <wps:spPr bwMode="auto">
                        <a:xfrm>
                          <a:off x="11589" y="14757"/>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8D827D" id="Group 28" o:spid="_x0000_s1026" style="position:absolute;margin-left:50.15pt;margin-top:737.85pt;width:529.55pt;height:.5pt;z-index:-253227008;mso-position-horizontal-relative:page;mso-position-vertical-relative:page" coordorigin="1003,14757" coordsize="105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">
              <v:rect id="Rectangle 31" o:spid="_x0000_s1027" style="position:absolute;left:1003;top:14757;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" fillcolor="#5ab3cc" stroked="f"/>
              <v:line id="Line 30" o:spid="_x0000_s1028" style="position:absolute;visibility:visible;mso-wrap-style:square" from="1013,14762" to="11589,1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" strokecolor="#5ab3cc" strokeweight=".48pt"/>
              <v:rect id="Rectangle 29" o:spid="_x0000_s1029" style="position:absolute;left:11589;top:14757;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" fillcolor="#5ab3cc" stroked="f"/>
              <w10:wrap anchorx="page" anchory="page"/>
            </v:group>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3F3B5" w14:textId="1287A801"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93568" behindDoc="1" locked="0" layoutInCell="1" allowOverlap="1" wp14:anchorId="0E17714C" wp14:editId="04F9A48A">
              <wp:simplePos x="0" y="0"/>
              <wp:positionH relativeFrom="page">
                <wp:posOffset>898496</wp:posOffset>
              </wp:positionH>
              <wp:positionV relativeFrom="page">
                <wp:posOffset>9438198</wp:posOffset>
              </wp:positionV>
              <wp:extent cx="1224501" cy="254442"/>
              <wp:effectExtent l="0" t="0" r="13970" b="12700"/>
              <wp:wrapNone/>
              <wp:docPr id="30"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4501" cy="2544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AD9C4" w14:textId="56DA9877" w:rsidR="008362F7" w:rsidRDefault="008362F7">
                          <w:pPr>
                            <w:spacing w:before="19"/>
                            <w:ind w:left="20"/>
                            <w:rPr>
                              <w:sz w:val="20"/>
                            </w:rPr>
                          </w:pPr>
                          <w:r>
                            <w:rPr>
                              <w:color w:val="585858"/>
                              <w:sz w:val="20"/>
                            </w:rPr>
                            <w:t>Página | 1</w:t>
                          </w:r>
                          <w:r>
                            <w:fldChar w:fldCharType="begin"/>
                          </w:r>
                          <w:r>
                            <w:rPr>
                              <w:color w:val="585858"/>
                              <w:sz w:val="20"/>
                            </w:rPr>
                            <w:instrText xml:space="preserve"> PAGE </w:instrText>
                          </w:r>
                          <w:r>
                            <w:fldChar w:fldCharType="separate"/>
                          </w:r>
                          <w:r w:rsidR="00D20968">
                            <w:rPr>
                              <w:noProof/>
                              <w:color w:val="585858"/>
                              <w:sz w:val="20"/>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17714C" id="_x0000_t202" coordsize="21600,21600" o:spt="202" path="m,l,21600r21600,l21600,xe">
              <v:stroke joinstyle="miter"/>
              <v:path gradientshapeok="t" o:connecttype="rect"/>
            </v:shapetype>
            <v:shape id="Text Box 21" o:spid="_x0000_s1141" type="#_x0000_t202" style="position:absolute;margin-left:70.75pt;margin-top:743.15pt;width:96.4pt;height:20.05pt;z-index:-253222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" filled="f" stroked="f">
              <v:textbox inset="0,0,0,0">
                <w:txbxContent>
                  <w:p w14:paraId="688AD9C4" w14:textId="56DA9877" w:rsidR="008362F7" w:rsidRDefault="008362F7">
                    <w:pPr>
                      <w:spacing w:before="19"/>
                      <w:ind w:left="20"/>
                      <w:rPr>
                        <w:sz w:val="20"/>
                      </w:rPr>
                    </w:pPr>
                    <w:r>
                      <w:rPr>
                        <w:color w:val="585858"/>
                        <w:sz w:val="20"/>
                      </w:rPr>
                      <w:t>Página | 1</w:t>
                    </w:r>
                    <w:r>
                      <w:fldChar w:fldCharType="begin"/>
                    </w:r>
                    <w:r>
                      <w:rPr>
                        <w:color w:val="585858"/>
                        <w:sz w:val="20"/>
                      </w:rPr>
                      <w:instrText xml:space="preserve"> PAGE </w:instrText>
                    </w:r>
                    <w:r>
                      <w:fldChar w:fldCharType="separate"/>
                    </w:r>
                    <w:r w:rsidR="00D20968">
                      <w:rPr>
                        <w:noProof/>
                        <w:color w:val="585858"/>
                        <w:sz w:val="20"/>
                      </w:rPr>
                      <w:t>2</w:t>
                    </w:r>
                    <w:r>
                      <w:fldChar w:fldCharType="end"/>
                    </w:r>
                  </w:p>
                </w:txbxContent>
              </v:textbox>
              <w10:wrap anchorx="page" anchory="page"/>
            </v:shape>
          </w:pict>
        </mc:Fallback>
      </mc:AlternateContent>
    </w:r>
    <w:r>
      <w:rPr>
        <w:noProof/>
        <w:lang w:val="es-419" w:eastAsia="es-419" w:bidi="ar-SA"/>
      </w:rPr>
      <mc:AlternateContent>
        <mc:Choice Requires="wpg">
          <w:drawing>
            <wp:anchor distT="0" distB="0" distL="114300" distR="114300" simplePos="0" relativeHeight="250092544" behindDoc="1" locked="0" layoutInCell="1" allowOverlap="1" wp14:anchorId="0222DA25" wp14:editId="10223869">
              <wp:simplePos x="0" y="0"/>
              <wp:positionH relativeFrom="page">
                <wp:posOffset>636905</wp:posOffset>
              </wp:positionH>
              <wp:positionV relativeFrom="page">
                <wp:posOffset>9370695</wp:posOffset>
              </wp:positionV>
              <wp:extent cx="6725285" cy="6350"/>
              <wp:effectExtent l="0" t="0" r="0" b="0"/>
              <wp:wrapNone/>
              <wp:docPr id="3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5285" cy="6350"/>
                        <a:chOff x="1003" y="14757"/>
                        <a:chExt cx="10591" cy="10"/>
                      </a:xfrm>
                    </wpg:grpSpPr>
                    <wps:wsp>
                      <wps:cNvPr id="192" name="Rectangle 25"/>
                      <wps:cNvSpPr>
                        <a:spLocks noChangeArrowheads="1"/>
                      </wps:cNvSpPr>
                      <wps:spPr bwMode="auto">
                        <a:xfrm>
                          <a:off x="1003" y="14757"/>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3" name="Line 24"/>
                      <wps:cNvCnPr>
                        <a:cxnSpLocks noChangeShapeType="1"/>
                      </wps:cNvCnPr>
                      <wps:spPr bwMode="auto">
                        <a:xfrm>
                          <a:off x="1013" y="14762"/>
                          <a:ext cx="10576"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194" name="Rectangle 23"/>
                      <wps:cNvSpPr>
                        <a:spLocks noChangeArrowheads="1"/>
                      </wps:cNvSpPr>
                      <wps:spPr bwMode="auto">
                        <a:xfrm>
                          <a:off x="11589" y="14757"/>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8480F9" id="Group 22" o:spid="_x0000_s1026" style="position:absolute;margin-left:50.15pt;margin-top:737.85pt;width:529.55pt;height:.5pt;z-index:-253223936;mso-position-horizontal-relative:page;mso-position-vertical-relative:page" coordorigin="1003,14757" coordsize="105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">
              <v:rect id="Rectangle 25" o:spid="_x0000_s1027" style="position:absolute;left:1003;top:14757;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" fillcolor="#5ab3cc" stroked="f"/>
              <v:line id="Line 24" o:spid="_x0000_s1028" style="position:absolute;visibility:visible;mso-wrap-style:square" from="1013,14762" to="11589,1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" strokecolor="#5ab3cc" strokeweight=".48pt"/>
              <v:rect id="Rectangle 23" o:spid="_x0000_s1029" style="position:absolute;left:11589;top:14757;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" fillcolor="#5ab3cc" stroked="f"/>
              <w10:wrap anchorx="page" anchory="page"/>
            </v:group>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B0790" w14:textId="305BC4F5"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95616" behindDoc="1" locked="0" layoutInCell="1" allowOverlap="1" wp14:anchorId="324EDCD8" wp14:editId="5D79AA9C">
              <wp:simplePos x="0" y="0"/>
              <wp:positionH relativeFrom="page">
                <wp:posOffset>898497</wp:posOffset>
              </wp:positionH>
              <wp:positionV relativeFrom="page">
                <wp:posOffset>9438197</wp:posOffset>
              </wp:positionV>
              <wp:extent cx="1105232" cy="222637"/>
              <wp:effectExtent l="0" t="0" r="0" b="6350"/>
              <wp:wrapNone/>
              <wp:docPr id="2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32" cy="222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D52501" w14:textId="026F6807" w:rsidR="008362F7" w:rsidRDefault="008362F7">
                          <w:pPr>
                            <w:spacing w:before="19"/>
                            <w:ind w:left="20"/>
                            <w:rPr>
                              <w:sz w:val="20"/>
                            </w:rPr>
                          </w:pPr>
                          <w:r>
                            <w:rPr>
                              <w:color w:val="585858"/>
                              <w:sz w:val="20"/>
                            </w:rPr>
                            <w:t>Página | 1</w:t>
                          </w:r>
                          <w:r>
                            <w:fldChar w:fldCharType="begin"/>
                          </w:r>
                          <w:r>
                            <w:rPr>
                              <w:color w:val="585858"/>
                              <w:sz w:val="20"/>
                            </w:rPr>
                            <w:instrText xml:space="preserve"> PAGE </w:instrText>
                          </w:r>
                          <w:r>
                            <w:fldChar w:fldCharType="separate"/>
                          </w:r>
                          <w:r w:rsidR="00D20968">
                            <w:rPr>
                              <w:noProof/>
                              <w:color w:val="585858"/>
                              <w:sz w:val="20"/>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4EDCD8" id="_x0000_t202" coordsize="21600,21600" o:spt="202" path="m,l,21600r21600,l21600,xe">
              <v:stroke joinstyle="miter"/>
              <v:path gradientshapeok="t" o:connecttype="rect"/>
            </v:shapetype>
            <v:shape id="Text Box 16" o:spid="_x0000_s1142" type="#_x0000_t202" style="position:absolute;margin-left:70.75pt;margin-top:743.15pt;width:87.05pt;height:17.55pt;z-index:-253220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" filled="f" stroked="f">
              <v:textbox inset="0,0,0,0">
                <w:txbxContent>
                  <w:p w14:paraId="3CD52501" w14:textId="026F6807" w:rsidR="008362F7" w:rsidRDefault="008362F7">
                    <w:pPr>
                      <w:spacing w:before="19"/>
                      <w:ind w:left="20"/>
                      <w:rPr>
                        <w:sz w:val="20"/>
                      </w:rPr>
                    </w:pPr>
                    <w:r>
                      <w:rPr>
                        <w:color w:val="585858"/>
                        <w:sz w:val="20"/>
                      </w:rPr>
                      <w:t>Página | 1</w:t>
                    </w:r>
                    <w:r>
                      <w:fldChar w:fldCharType="begin"/>
                    </w:r>
                    <w:r>
                      <w:rPr>
                        <w:color w:val="585858"/>
                        <w:sz w:val="20"/>
                      </w:rPr>
                      <w:instrText xml:space="preserve"> PAGE </w:instrText>
                    </w:r>
                    <w:r>
                      <w:fldChar w:fldCharType="separate"/>
                    </w:r>
                    <w:r w:rsidR="00D20968">
                      <w:rPr>
                        <w:noProof/>
                        <w:color w:val="585858"/>
                        <w:sz w:val="20"/>
                      </w:rPr>
                      <w:t>3</w:t>
                    </w:r>
                    <w:r>
                      <w:fldChar w:fldCharType="end"/>
                    </w:r>
                  </w:p>
                </w:txbxContent>
              </v:textbox>
              <w10:wrap anchorx="page" anchory="page"/>
            </v:shape>
          </w:pict>
        </mc:Fallback>
      </mc:AlternateContent>
    </w:r>
    <w:r>
      <w:rPr>
        <w:noProof/>
        <w:lang w:val="es-419" w:eastAsia="es-419" w:bidi="ar-SA"/>
      </w:rPr>
      <mc:AlternateContent>
        <mc:Choice Requires="wpg">
          <w:drawing>
            <wp:anchor distT="0" distB="0" distL="114300" distR="114300" simplePos="0" relativeHeight="250094592" behindDoc="1" locked="0" layoutInCell="1" allowOverlap="1" wp14:anchorId="34621866" wp14:editId="649A249F">
              <wp:simplePos x="0" y="0"/>
              <wp:positionH relativeFrom="page">
                <wp:posOffset>636905</wp:posOffset>
              </wp:positionH>
              <wp:positionV relativeFrom="page">
                <wp:posOffset>9370695</wp:posOffset>
              </wp:positionV>
              <wp:extent cx="6725285" cy="6350"/>
              <wp:effectExtent l="0" t="0" r="0" b="0"/>
              <wp:wrapNone/>
              <wp:docPr id="26"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25285" cy="6350"/>
                        <a:chOff x="1003" y="14757"/>
                        <a:chExt cx="10591" cy="10"/>
                      </a:xfrm>
                    </wpg:grpSpPr>
                    <wps:wsp>
                      <wps:cNvPr id="27" name="Rectangle 20"/>
                      <wps:cNvSpPr>
                        <a:spLocks noChangeArrowheads="1"/>
                      </wps:cNvSpPr>
                      <wps:spPr bwMode="auto">
                        <a:xfrm>
                          <a:off x="1003" y="14757"/>
                          <a:ext cx="10"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Line 19"/>
                      <wps:cNvCnPr>
                        <a:cxnSpLocks noChangeShapeType="1"/>
                      </wps:cNvCnPr>
                      <wps:spPr bwMode="auto">
                        <a:xfrm>
                          <a:off x="1013" y="14762"/>
                          <a:ext cx="10576" cy="0"/>
                        </a:xfrm>
                        <a:prstGeom prst="line">
                          <a:avLst/>
                        </a:prstGeom>
                        <a:noFill/>
                        <a:ln w="6096">
                          <a:solidFill>
                            <a:srgbClr val="5AB3CC"/>
                          </a:solidFill>
                          <a:round/>
                          <a:headEnd/>
                          <a:tailEnd/>
                        </a:ln>
                        <a:extLst>
                          <a:ext uri="{909E8E84-426E-40DD-AFC4-6F175D3DCCD1}">
                            <a14:hiddenFill xmlns:a14="http://schemas.microsoft.com/office/drawing/2010/main">
                              <a:noFill/>
                            </a14:hiddenFill>
                          </a:ext>
                        </a:extLst>
                      </wps:spPr>
                      <wps:bodyPr/>
                    </wps:wsp>
                    <wps:wsp>
                      <wps:cNvPr id="29" name="Rectangle 18"/>
                      <wps:cNvSpPr>
                        <a:spLocks noChangeArrowheads="1"/>
                      </wps:cNvSpPr>
                      <wps:spPr bwMode="auto">
                        <a:xfrm>
                          <a:off x="11589" y="14757"/>
                          <a:ext cx="5" cy="10"/>
                        </a:xfrm>
                        <a:prstGeom prst="rect">
                          <a:avLst/>
                        </a:prstGeom>
                        <a:solidFill>
                          <a:srgbClr val="5AB3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322E0A" id="Group 17" o:spid="_x0000_s1026" style="position:absolute;margin-left:50.15pt;margin-top:737.85pt;width:529.55pt;height:.5pt;z-index:-253221888;mso-position-horizontal-relative:page;mso-position-vertical-relative:page" coordorigin="1003,14757" coordsize="105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">
              <v:rect id="Rectangle 20" o:spid="_x0000_s1027" style="position:absolute;left:1003;top:14757;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" fillcolor="#5ab3cc" stroked="f"/>
              <v:line id="Line 19" o:spid="_x0000_s1028" style="position:absolute;visibility:visible;mso-wrap-style:square" from="1013,14762" to="11589,1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" strokecolor="#5ab3cc" strokeweight=".48pt"/>
              <v:rect id="Rectangle 18" o:spid="_x0000_s1029" style="position:absolute;left:11589;top:14757;width: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" fillcolor="#5ab3cc" stroked="f"/>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F6A1E" w14:textId="77777777" w:rsidR="00E15321" w:rsidRDefault="00E15321">
      <w:r>
        <w:separator/>
      </w:r>
    </w:p>
  </w:footnote>
  <w:footnote w:type="continuationSeparator" w:id="0">
    <w:p w14:paraId="799C2F04" w14:textId="77777777" w:rsidR="00E15321" w:rsidRDefault="00E153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F793F" w14:textId="2BF04FE5"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68992" behindDoc="1" locked="0" layoutInCell="1" allowOverlap="1" wp14:anchorId="31AAFFE2" wp14:editId="2E4BC5CF">
              <wp:simplePos x="0" y="0"/>
              <wp:positionH relativeFrom="page">
                <wp:posOffset>673100</wp:posOffset>
              </wp:positionH>
              <wp:positionV relativeFrom="page">
                <wp:posOffset>794385</wp:posOffset>
              </wp:positionV>
              <wp:extent cx="6427470" cy="373380"/>
              <wp:effectExtent l="0" t="0" r="0" b="0"/>
              <wp:wrapNone/>
              <wp:docPr id="23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7470" cy="373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540288" w14:textId="77777777" w:rsidR="008362F7" w:rsidRPr="006330FC" w:rsidRDefault="008362F7">
                          <w:pPr>
                            <w:tabs>
                              <w:tab w:val="left" w:pos="452"/>
                              <w:tab w:val="left" w:pos="10101"/>
                            </w:tabs>
                            <w:spacing w:line="577" w:lineRule="exact"/>
                            <w:ind w:left="20"/>
                            <w:rPr>
                              <w:rFonts w:asciiTheme="minorHAnsi" w:hAnsiTheme="minorHAnsi" w:cstheme="minorHAnsi"/>
                              <w:sz w:val="48"/>
                            </w:rPr>
                          </w:pPr>
                          <w:r>
                            <w:rPr>
                              <w:rFonts w:ascii="Times New Roman"/>
                              <w:color w:val="FFFFFF"/>
                              <w:sz w:val="48"/>
                              <w:shd w:val="clear" w:color="auto" w:fill="236274"/>
                            </w:rPr>
                            <w:t xml:space="preserve"> </w:t>
                          </w:r>
                          <w:r>
                            <w:rPr>
                              <w:rFonts w:ascii="Times New Roman"/>
                              <w:color w:val="FFFFFF"/>
                              <w:sz w:val="48"/>
                              <w:shd w:val="clear" w:color="auto" w:fill="236274"/>
                            </w:rPr>
                            <w:tab/>
                          </w:r>
                          <w:r w:rsidRPr="006330FC">
                            <w:rPr>
                              <w:rFonts w:asciiTheme="minorHAnsi" w:hAnsiTheme="minorHAnsi" w:cstheme="minorHAnsi"/>
                              <w:color w:val="FFFFFF"/>
                              <w:sz w:val="48"/>
                              <w:shd w:val="clear" w:color="auto" w:fill="236274"/>
                            </w:rPr>
                            <w:t>ÍNDICE</w:t>
                          </w:r>
                          <w:r w:rsidRPr="006330FC">
                            <w:rPr>
                              <w:rFonts w:asciiTheme="minorHAnsi" w:hAnsiTheme="minorHAnsi" w:cstheme="minorHAnsi"/>
                              <w:color w:val="FFFFFF"/>
                              <w:sz w:val="48"/>
                              <w:shd w:val="clear" w:color="auto" w:fill="236274"/>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AAFFE2" id="_x0000_t202" coordsize="21600,21600" o:spt="202" path="m,l,21600r21600,l21600,xe">
              <v:stroke joinstyle="miter"/>
              <v:path gradientshapeok="t" o:connecttype="rect"/>
            </v:shapetype>
            <v:shape id="Text Box 69" o:spid="_x0000_s1125" type="#_x0000_t202" style="position:absolute;margin-left:53pt;margin-top:62.55pt;width:506.1pt;height:29.4pt;z-index:-2532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" filled="f" stroked="f">
              <v:textbox inset="0,0,0,0">
                <w:txbxContent>
                  <w:p w14:paraId="67540288" w14:textId="77777777" w:rsidR="008362F7" w:rsidRPr="006330FC" w:rsidRDefault="008362F7">
                    <w:pPr>
                      <w:tabs>
                        <w:tab w:val="left" w:pos="452"/>
                        <w:tab w:val="left" w:pos="10101"/>
                      </w:tabs>
                      <w:spacing w:line="577" w:lineRule="exact"/>
                      <w:ind w:left="20"/>
                      <w:rPr>
                        <w:rFonts w:asciiTheme="minorHAnsi" w:hAnsiTheme="minorHAnsi" w:cstheme="minorHAnsi"/>
                        <w:sz w:val="48"/>
                      </w:rPr>
                    </w:pPr>
                    <w:r>
                      <w:rPr>
                        <w:rFonts w:ascii="Times New Roman"/>
                        <w:color w:val="FFFFFF"/>
                        <w:sz w:val="48"/>
                        <w:shd w:val="clear" w:color="auto" w:fill="236274"/>
                      </w:rPr>
                      <w:t xml:space="preserve"> </w:t>
                    </w:r>
                    <w:r>
                      <w:rPr>
                        <w:rFonts w:ascii="Times New Roman"/>
                        <w:color w:val="FFFFFF"/>
                        <w:sz w:val="48"/>
                        <w:shd w:val="clear" w:color="auto" w:fill="236274"/>
                      </w:rPr>
                      <w:tab/>
                    </w:r>
                    <w:r w:rsidRPr="006330FC">
                      <w:rPr>
                        <w:rFonts w:asciiTheme="minorHAnsi" w:hAnsiTheme="minorHAnsi" w:cstheme="minorHAnsi"/>
                        <w:color w:val="FFFFFF"/>
                        <w:sz w:val="48"/>
                        <w:shd w:val="clear" w:color="auto" w:fill="236274"/>
                      </w:rPr>
                      <w:t>ÍNDICE</w:t>
                    </w:r>
                    <w:r w:rsidRPr="006330FC">
                      <w:rPr>
                        <w:rFonts w:asciiTheme="minorHAnsi" w:hAnsiTheme="minorHAnsi" w:cstheme="minorHAnsi"/>
                        <w:color w:val="FFFFFF"/>
                        <w:sz w:val="48"/>
                        <w:shd w:val="clear" w:color="auto" w:fill="236274"/>
                      </w:rPr>
                      <w:tab/>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AA56" w14:textId="77777777" w:rsidR="008362F7" w:rsidRDefault="008362F7">
    <w:pPr>
      <w:pStyle w:val="BodyText"/>
      <w:spacing w:line="14" w:lineRule="auto"/>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A781E" w14:textId="77777777" w:rsidR="008362F7" w:rsidRDefault="008362F7">
    <w:pPr>
      <w:pStyle w:val="BodyText"/>
      <w:spacing w:line="14" w:lineRule="auto"/>
      <w:rPr>
        <w:sz w:val="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06149" w14:textId="77777777" w:rsidR="008362F7" w:rsidRDefault="008362F7">
    <w:pPr>
      <w:pStyle w:val="BodyText"/>
      <w:spacing w:line="14" w:lineRule="auto"/>
      <w:rPr>
        <w:sz w:val="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3EC0C" w14:textId="77777777" w:rsidR="008362F7" w:rsidRDefault="008362F7">
    <w:pPr>
      <w:pStyle w:val="BodyText"/>
      <w:spacing w:line="14" w:lineRule="auto"/>
      <w:rPr>
        <w:sz w:val="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7EBAF" w14:textId="77777777" w:rsidR="008362F7" w:rsidRDefault="008362F7">
    <w:pPr>
      <w:pStyle w:val="BodyText"/>
      <w:spacing w:line="14" w:lineRule="auto"/>
      <w:rPr>
        <w:sz w:val="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F597A" w14:textId="77777777" w:rsidR="008362F7" w:rsidRDefault="008362F7">
    <w:pPr>
      <w:pStyle w:val="BodyText"/>
      <w:spacing w:line="14" w:lineRule="auto"/>
      <w:rPr>
        <w:sz w:val="2"/>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BFD8F" w14:textId="77777777" w:rsidR="008362F7" w:rsidRDefault="008362F7">
    <w:pPr>
      <w:pStyle w:val="BodyText"/>
      <w:spacing w:line="14" w:lineRule="auto"/>
      <w:rPr>
        <w:sz w:val="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7C229" w14:textId="77777777" w:rsidR="008362F7" w:rsidRDefault="008362F7">
    <w:pPr>
      <w:pStyle w:val="BodyText"/>
      <w:spacing w:line="14" w:lineRule="auto"/>
      <w:rPr>
        <w:sz w:val="2"/>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EB5D4" w14:textId="77777777" w:rsidR="008362F7" w:rsidRDefault="008362F7">
    <w:pPr>
      <w:pStyle w:val="BodyText"/>
      <w:spacing w:line="14" w:lineRule="auto"/>
      <w:rPr>
        <w:sz w:val="2"/>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F283E" w14:textId="77777777" w:rsidR="008362F7" w:rsidRDefault="008362F7">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BEA57" w14:textId="6CBC22BB"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70016" behindDoc="1" locked="0" layoutInCell="1" allowOverlap="1" wp14:anchorId="08275E17" wp14:editId="18436666">
              <wp:simplePos x="0" y="0"/>
              <wp:positionH relativeFrom="page">
                <wp:posOffset>673100</wp:posOffset>
              </wp:positionH>
              <wp:positionV relativeFrom="page">
                <wp:posOffset>794385</wp:posOffset>
              </wp:positionV>
              <wp:extent cx="6427470" cy="373380"/>
              <wp:effectExtent l="0" t="0" r="0" b="0"/>
              <wp:wrapNone/>
              <wp:docPr id="23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7470" cy="373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4B9BC" w14:textId="77777777" w:rsidR="008362F7" w:rsidRDefault="008362F7">
                          <w:pPr>
                            <w:tabs>
                              <w:tab w:val="left" w:pos="452"/>
                              <w:tab w:val="left" w:pos="10101"/>
                            </w:tabs>
                            <w:spacing w:line="577" w:lineRule="exact"/>
                            <w:ind w:left="20"/>
                            <w:rPr>
                              <w:rFonts w:ascii="Calibri"/>
                              <w:sz w:val="48"/>
                            </w:rPr>
                          </w:pPr>
                          <w:r>
                            <w:rPr>
                              <w:rFonts w:ascii="Times New Roman"/>
                              <w:color w:val="FFFFFF"/>
                              <w:sz w:val="48"/>
                              <w:shd w:val="clear" w:color="auto" w:fill="236274"/>
                            </w:rPr>
                            <w:t xml:space="preserve"> </w:t>
                          </w:r>
                          <w:r>
                            <w:rPr>
                              <w:rFonts w:ascii="Times New Roman"/>
                              <w:color w:val="FFFFFF"/>
                              <w:sz w:val="48"/>
                              <w:shd w:val="clear" w:color="auto" w:fill="236274"/>
                            </w:rPr>
                            <w:tab/>
                          </w:r>
                          <w:r>
                            <w:rPr>
                              <w:rFonts w:ascii="Calibri"/>
                              <w:color w:val="FFFFFF"/>
                              <w:sz w:val="48"/>
                              <w:shd w:val="clear" w:color="auto" w:fill="236274"/>
                            </w:rPr>
                            <w:t>CONOZCA LOS HECHOS</w:t>
                          </w:r>
                          <w:r>
                            <w:rPr>
                              <w:rFonts w:ascii="Calibri"/>
                              <w:color w:val="FFFFFF"/>
                              <w:sz w:val="48"/>
                              <w:shd w:val="clear" w:color="auto" w:fill="236274"/>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275E17" id="_x0000_t202" coordsize="21600,21600" o:spt="202" path="m,l,21600r21600,l21600,xe">
              <v:stroke joinstyle="miter"/>
              <v:path gradientshapeok="t" o:connecttype="rect"/>
            </v:shapetype>
            <v:shape id="Text Box 68" o:spid="_x0000_s1126" type="#_x0000_t202" style="position:absolute;margin-left:53pt;margin-top:62.55pt;width:506.1pt;height:29.4pt;z-index:-2532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" filled="f" stroked="f">
              <v:textbox inset="0,0,0,0">
                <w:txbxContent>
                  <w:p w14:paraId="0A34B9BC" w14:textId="77777777" w:rsidR="008362F7" w:rsidRDefault="008362F7">
                    <w:pPr>
                      <w:tabs>
                        <w:tab w:val="left" w:pos="452"/>
                        <w:tab w:val="left" w:pos="10101"/>
                      </w:tabs>
                      <w:spacing w:line="577" w:lineRule="exact"/>
                      <w:ind w:left="20"/>
                      <w:rPr>
                        <w:rFonts w:ascii="Calibri"/>
                        <w:sz w:val="48"/>
                      </w:rPr>
                    </w:pPr>
                    <w:r>
                      <w:rPr>
                        <w:rFonts w:ascii="Times New Roman"/>
                        <w:color w:val="FFFFFF"/>
                        <w:sz w:val="48"/>
                        <w:shd w:val="clear" w:color="auto" w:fill="236274"/>
                      </w:rPr>
                      <w:t xml:space="preserve"> </w:t>
                    </w:r>
                    <w:r>
                      <w:rPr>
                        <w:rFonts w:ascii="Times New Roman"/>
                        <w:color w:val="FFFFFF"/>
                        <w:sz w:val="48"/>
                        <w:shd w:val="clear" w:color="auto" w:fill="236274"/>
                      </w:rPr>
                      <w:tab/>
                    </w:r>
                    <w:r>
                      <w:rPr>
                        <w:rFonts w:ascii="Calibri"/>
                        <w:color w:val="FFFFFF"/>
                        <w:sz w:val="48"/>
                        <w:shd w:val="clear" w:color="auto" w:fill="236274"/>
                      </w:rPr>
                      <w:t>CONOZCA LOS HECHOS</w:t>
                    </w:r>
                    <w:r>
                      <w:rPr>
                        <w:rFonts w:ascii="Calibri"/>
                        <w:color w:val="FFFFFF"/>
                        <w:sz w:val="48"/>
                        <w:shd w:val="clear" w:color="auto" w:fill="236274"/>
                      </w:rPr>
                      <w:tab/>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B39E3" w14:textId="37DCDE3C"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73088" behindDoc="1" locked="0" layoutInCell="1" allowOverlap="1" wp14:anchorId="092672D4" wp14:editId="0BAE46C0">
              <wp:simplePos x="0" y="0"/>
              <wp:positionH relativeFrom="page">
                <wp:posOffset>673100</wp:posOffset>
              </wp:positionH>
              <wp:positionV relativeFrom="page">
                <wp:posOffset>478155</wp:posOffset>
              </wp:positionV>
              <wp:extent cx="6737985" cy="689610"/>
              <wp:effectExtent l="0" t="0" r="0" b="0"/>
              <wp:wrapNone/>
              <wp:docPr id="23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7985" cy="689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A42139" w14:textId="46DBB4B9" w:rsidR="008362F7" w:rsidRDefault="008362F7">
                          <w:pPr>
                            <w:tabs>
                              <w:tab w:val="left" w:pos="452"/>
                              <w:tab w:val="left" w:pos="10101"/>
                            </w:tabs>
                            <w:spacing w:line="577" w:lineRule="exact"/>
                            <w:ind w:left="20"/>
                            <w:rPr>
                              <w:rFonts w:ascii="Calibri"/>
                              <w:sz w:val="48"/>
                            </w:rPr>
                          </w:pPr>
                          <w:r>
                            <w:rPr>
                              <w:rFonts w:ascii="Times New Roman"/>
                              <w:color w:val="FFFFFF"/>
                              <w:sz w:val="48"/>
                              <w:shd w:val="clear" w:color="auto" w:fill="236274"/>
                            </w:rPr>
                            <w:t xml:space="preserve"> </w:t>
                          </w:r>
                          <w:r w:rsidRPr="006330FC">
                            <w:rPr>
                              <w:rFonts w:asciiTheme="minorHAnsi" w:hAnsiTheme="minorHAnsi" w:cstheme="minorHAnsi"/>
                              <w:color w:val="FFFFFF"/>
                              <w:sz w:val="48"/>
                              <w:shd w:val="clear" w:color="auto" w:fill="236274"/>
                            </w:rPr>
                            <w:t>POR QUÉ POLÍTICAS DE VIVIENDAS</w:t>
                          </w:r>
                          <w:r>
                            <w:rPr>
                              <w:rFonts w:ascii="Calibri"/>
                              <w:color w:val="FFFFFF"/>
                              <w:sz w:val="48"/>
                              <w:shd w:val="clear" w:color="auto" w:fill="236274"/>
                            </w:rPr>
                            <w:t xml:space="preserve"> LIBRES DE HUM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2672D4" id="_x0000_t202" coordsize="21600,21600" o:spt="202" path="m,l,21600r21600,l21600,xe">
              <v:stroke joinstyle="miter"/>
              <v:path gradientshapeok="t" o:connecttype="rect"/>
            </v:shapetype>
            <v:shape id="Text Box 62" o:spid="_x0000_s1128" type="#_x0000_t202" style="position:absolute;margin-left:53pt;margin-top:37.65pt;width:530.55pt;height:54.3pt;z-index:-25324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" filled="f" stroked="f">
              <v:textbox inset="0,0,0,0">
                <w:txbxContent>
                  <w:p w14:paraId="07A42139" w14:textId="46DBB4B9" w:rsidR="008362F7" w:rsidRDefault="008362F7">
                    <w:pPr>
                      <w:tabs>
                        <w:tab w:val="left" w:pos="452"/>
                        <w:tab w:val="left" w:pos="10101"/>
                      </w:tabs>
                      <w:spacing w:line="577" w:lineRule="exact"/>
                      <w:ind w:left="20"/>
                      <w:rPr>
                        <w:rFonts w:ascii="Calibri"/>
                        <w:sz w:val="48"/>
                      </w:rPr>
                    </w:pPr>
                    <w:r>
                      <w:rPr>
                        <w:rFonts w:ascii="Times New Roman"/>
                        <w:color w:val="FFFFFF"/>
                        <w:sz w:val="48"/>
                        <w:shd w:val="clear" w:color="auto" w:fill="236274"/>
                      </w:rPr>
                      <w:t xml:space="preserve"> </w:t>
                    </w:r>
                    <w:r w:rsidRPr="006330FC">
                      <w:rPr>
                        <w:rFonts w:asciiTheme="minorHAnsi" w:hAnsiTheme="minorHAnsi" w:cstheme="minorHAnsi"/>
                        <w:color w:val="FFFFFF"/>
                        <w:sz w:val="48"/>
                        <w:shd w:val="clear" w:color="auto" w:fill="236274"/>
                      </w:rPr>
                      <w:t>POR QUÉ POLÍTICAS DE VIVIENDAS</w:t>
                    </w:r>
                    <w:r>
                      <w:rPr>
                        <w:rFonts w:ascii="Calibri"/>
                        <w:color w:val="FFFFFF"/>
                        <w:sz w:val="48"/>
                        <w:shd w:val="clear" w:color="auto" w:fill="236274"/>
                      </w:rPr>
                      <w:t xml:space="preserve"> LIBRES DE HUMO</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E0CAE" w14:textId="52671F80"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76160" behindDoc="1" locked="0" layoutInCell="1" allowOverlap="1" wp14:anchorId="4AB8140D" wp14:editId="14BDDA29">
              <wp:simplePos x="0" y="0"/>
              <wp:positionH relativeFrom="page">
                <wp:posOffset>901700</wp:posOffset>
              </wp:positionH>
              <wp:positionV relativeFrom="page">
                <wp:posOffset>765175</wp:posOffset>
              </wp:positionV>
              <wp:extent cx="6528435" cy="356235"/>
              <wp:effectExtent l="0" t="0" r="0" b="0"/>
              <wp:wrapNone/>
              <wp:docPr id="22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8435" cy="356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573578" w14:textId="56F12DA1" w:rsidR="008362F7" w:rsidRDefault="008362F7">
                          <w:pPr>
                            <w:spacing w:line="550" w:lineRule="exact"/>
                            <w:ind w:left="20"/>
                            <w:rPr>
                              <w:rFonts w:ascii="Calibri"/>
                              <w:sz w:val="52"/>
                            </w:rPr>
                          </w:pPr>
                          <w:r>
                            <w:rPr>
                              <w:rFonts w:ascii="Calibri"/>
                              <w:color w:val="236274"/>
                              <w:sz w:val="52"/>
                            </w:rPr>
                            <w:t xml:space="preserve">BENEFICIOS FINANCIEROS: </w:t>
                          </w:r>
                          <w:r>
                            <w:rPr>
                              <w:rFonts w:ascii="Calibri"/>
                              <w:color w:val="236274"/>
                              <w:sz w:val="52"/>
                            </w:rPr>
                            <w:t>¡</w:t>
                          </w:r>
                          <w:r w:rsidRPr="00DF1B59">
                            <w:rPr>
                              <w:rFonts w:asciiTheme="minorHAnsi" w:hAnsiTheme="minorHAnsi" w:cstheme="minorHAnsi"/>
                              <w:color w:val="236274"/>
                              <w:sz w:val="52"/>
                            </w:rPr>
                            <w:t>AHORRARÁ</w:t>
                          </w:r>
                          <w:r>
                            <w:rPr>
                              <w:rFonts w:ascii="Calibri"/>
                              <w:color w:val="236274"/>
                              <w:sz w:val="52"/>
                            </w:rPr>
                            <w:t xml:space="preserve"> DINER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B8140D" id="_x0000_t202" coordsize="21600,21600" o:spt="202" path="m,l,21600r21600,l21600,xe">
              <v:stroke joinstyle="miter"/>
              <v:path gradientshapeok="t" o:connecttype="rect"/>
            </v:shapetype>
            <v:shape id="Text Box 56" o:spid="_x0000_s1130" type="#_x0000_t202" style="position:absolute;margin-left:71pt;margin-top:60.25pt;width:514.05pt;height:28.05pt;z-index:-25324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" filled="f" stroked="f">
              <v:textbox inset="0,0,0,0">
                <w:txbxContent>
                  <w:p w14:paraId="77573578" w14:textId="56F12DA1" w:rsidR="008362F7" w:rsidRDefault="008362F7">
                    <w:pPr>
                      <w:spacing w:line="550" w:lineRule="exact"/>
                      <w:ind w:left="20"/>
                      <w:rPr>
                        <w:rFonts w:ascii="Calibri"/>
                        <w:sz w:val="52"/>
                      </w:rPr>
                    </w:pPr>
                    <w:r>
                      <w:rPr>
                        <w:rFonts w:ascii="Calibri"/>
                        <w:color w:val="236274"/>
                        <w:sz w:val="52"/>
                      </w:rPr>
                      <w:t xml:space="preserve">BENEFICIOS FINANCIEROS: </w:t>
                    </w:r>
                    <w:r>
                      <w:rPr>
                        <w:rFonts w:ascii="Calibri"/>
                        <w:color w:val="236274"/>
                        <w:sz w:val="52"/>
                      </w:rPr>
                      <w:t>¡</w:t>
                    </w:r>
                    <w:r w:rsidRPr="00DF1B59">
                      <w:rPr>
                        <w:rFonts w:asciiTheme="minorHAnsi" w:hAnsiTheme="minorHAnsi" w:cstheme="minorHAnsi"/>
                        <w:color w:val="236274"/>
                        <w:sz w:val="52"/>
                      </w:rPr>
                      <w:t>AHORRARÁ</w:t>
                    </w:r>
                    <w:r>
                      <w:rPr>
                        <w:rFonts w:ascii="Calibri"/>
                        <w:color w:val="236274"/>
                        <w:sz w:val="52"/>
                      </w:rPr>
                      <w:t xml:space="preserve"> DINERO!</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48E4F" w14:textId="5984B1C0"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79232" behindDoc="1" locked="0" layoutInCell="1" allowOverlap="1" wp14:anchorId="404BE622" wp14:editId="51919818">
              <wp:simplePos x="0" y="0"/>
              <wp:positionH relativeFrom="page">
                <wp:posOffset>627380</wp:posOffset>
              </wp:positionH>
              <wp:positionV relativeFrom="page">
                <wp:posOffset>794385</wp:posOffset>
              </wp:positionV>
              <wp:extent cx="6747510" cy="373380"/>
              <wp:effectExtent l="0" t="0" r="0" b="0"/>
              <wp:wrapNone/>
              <wp:docPr id="22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7510" cy="373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8C694E" w14:textId="4788D6E2" w:rsidR="008362F7" w:rsidRDefault="008362F7">
                          <w:pPr>
                            <w:tabs>
                              <w:tab w:val="left" w:pos="452"/>
                              <w:tab w:val="left" w:pos="10605"/>
                            </w:tabs>
                            <w:spacing w:line="577" w:lineRule="exact"/>
                            <w:ind w:left="20"/>
                            <w:rPr>
                              <w:rFonts w:ascii="Calibri"/>
                              <w:sz w:val="48"/>
                            </w:rPr>
                          </w:pPr>
                          <w:r>
                            <w:rPr>
                              <w:rFonts w:ascii="Times New Roman"/>
                              <w:color w:val="FFFFFF"/>
                              <w:sz w:val="48"/>
                              <w:shd w:val="clear" w:color="auto" w:fill="236274"/>
                            </w:rPr>
                            <w:t xml:space="preserve"> </w:t>
                          </w:r>
                          <w:r>
                            <w:rPr>
                              <w:rFonts w:ascii="Times New Roman"/>
                              <w:color w:val="FFFFFF"/>
                              <w:sz w:val="48"/>
                              <w:shd w:val="clear" w:color="auto" w:fill="236274"/>
                            </w:rPr>
                            <w:tab/>
                          </w:r>
                          <w:r>
                            <w:rPr>
                              <w:rFonts w:ascii="Calibri"/>
                              <w:color w:val="FFFFFF"/>
                              <w:sz w:val="48"/>
                              <w:shd w:val="clear" w:color="auto" w:fill="236274"/>
                            </w:rPr>
                            <w:t xml:space="preserve">COMO PROPIETARIO, </w:t>
                          </w:r>
                          <w:r>
                            <w:rPr>
                              <w:rFonts w:ascii="Calibri"/>
                              <w:color w:val="FFFFFF"/>
                              <w:sz w:val="48"/>
                              <w:shd w:val="clear" w:color="auto" w:fill="236274"/>
                            </w:rPr>
                            <w:t>¿</w:t>
                          </w:r>
                          <w:r>
                            <w:rPr>
                              <w:rFonts w:ascii="Calibri"/>
                              <w:color w:val="FFFFFF"/>
                              <w:sz w:val="48"/>
                              <w:shd w:val="clear" w:color="auto" w:fill="236274"/>
                            </w:rPr>
                            <w:t xml:space="preserve">POR </w:t>
                          </w:r>
                          <w:r w:rsidRPr="006330FC">
                            <w:rPr>
                              <w:rFonts w:asciiTheme="minorHAnsi" w:hAnsiTheme="minorHAnsi" w:cstheme="minorHAnsi"/>
                              <w:color w:val="FFFFFF"/>
                              <w:sz w:val="48"/>
                              <w:shd w:val="clear" w:color="auto" w:fill="236274"/>
                            </w:rPr>
                            <w:t>DÓNDE</w:t>
                          </w:r>
                          <w:r>
                            <w:rPr>
                              <w:rFonts w:ascii="Calibri"/>
                              <w:color w:val="FFFFFF"/>
                              <w:sz w:val="48"/>
                              <w:shd w:val="clear" w:color="auto" w:fill="236274"/>
                            </w:rPr>
                            <w:t xml:space="preserve"> EMPIEZO?</w:t>
                          </w:r>
                          <w:r>
                            <w:rPr>
                              <w:rFonts w:ascii="Calibri"/>
                              <w:color w:val="FFFFFF"/>
                              <w:sz w:val="48"/>
                              <w:shd w:val="clear" w:color="auto" w:fill="236274"/>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4BE622" id="_x0000_t202" coordsize="21600,21600" o:spt="202" path="m,l,21600r21600,l21600,xe">
              <v:stroke joinstyle="miter"/>
              <v:path gradientshapeok="t" o:connecttype="rect"/>
            </v:shapetype>
            <v:shape id="Text Box 50" o:spid="_x0000_s1132" type="#_x0000_t202" style="position:absolute;margin-left:49.4pt;margin-top:62.55pt;width:531.3pt;height:29.4pt;z-index:-2532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" filled="f" stroked="f">
              <v:textbox inset="0,0,0,0">
                <w:txbxContent>
                  <w:p w14:paraId="788C694E" w14:textId="4788D6E2" w:rsidR="008362F7" w:rsidRDefault="008362F7">
                    <w:pPr>
                      <w:tabs>
                        <w:tab w:val="left" w:pos="452"/>
                        <w:tab w:val="left" w:pos="10605"/>
                      </w:tabs>
                      <w:spacing w:line="577" w:lineRule="exact"/>
                      <w:ind w:left="20"/>
                      <w:rPr>
                        <w:rFonts w:ascii="Calibri"/>
                        <w:sz w:val="48"/>
                      </w:rPr>
                    </w:pPr>
                    <w:r>
                      <w:rPr>
                        <w:rFonts w:ascii="Times New Roman"/>
                        <w:color w:val="FFFFFF"/>
                        <w:sz w:val="48"/>
                        <w:shd w:val="clear" w:color="auto" w:fill="236274"/>
                      </w:rPr>
                      <w:t xml:space="preserve"> </w:t>
                    </w:r>
                    <w:r>
                      <w:rPr>
                        <w:rFonts w:ascii="Times New Roman"/>
                        <w:color w:val="FFFFFF"/>
                        <w:sz w:val="48"/>
                        <w:shd w:val="clear" w:color="auto" w:fill="236274"/>
                      </w:rPr>
                      <w:tab/>
                    </w:r>
                    <w:r>
                      <w:rPr>
                        <w:rFonts w:ascii="Calibri"/>
                        <w:color w:val="FFFFFF"/>
                        <w:sz w:val="48"/>
                        <w:shd w:val="clear" w:color="auto" w:fill="236274"/>
                      </w:rPr>
                      <w:t xml:space="preserve">COMO PROPIETARIO, </w:t>
                    </w:r>
                    <w:r>
                      <w:rPr>
                        <w:rFonts w:ascii="Calibri"/>
                        <w:color w:val="FFFFFF"/>
                        <w:sz w:val="48"/>
                        <w:shd w:val="clear" w:color="auto" w:fill="236274"/>
                      </w:rPr>
                      <w:t>¿</w:t>
                    </w:r>
                    <w:r>
                      <w:rPr>
                        <w:rFonts w:ascii="Calibri"/>
                        <w:color w:val="FFFFFF"/>
                        <w:sz w:val="48"/>
                        <w:shd w:val="clear" w:color="auto" w:fill="236274"/>
                      </w:rPr>
                      <w:t xml:space="preserve">POR </w:t>
                    </w:r>
                    <w:r w:rsidRPr="006330FC">
                      <w:rPr>
                        <w:rFonts w:asciiTheme="minorHAnsi" w:hAnsiTheme="minorHAnsi" w:cstheme="minorHAnsi"/>
                        <w:color w:val="FFFFFF"/>
                        <w:sz w:val="48"/>
                        <w:shd w:val="clear" w:color="auto" w:fill="236274"/>
                      </w:rPr>
                      <w:t>DÓNDE</w:t>
                    </w:r>
                    <w:r>
                      <w:rPr>
                        <w:rFonts w:ascii="Calibri"/>
                        <w:color w:val="FFFFFF"/>
                        <w:sz w:val="48"/>
                        <w:shd w:val="clear" w:color="auto" w:fill="236274"/>
                      </w:rPr>
                      <w:t xml:space="preserve"> EMPIEZO?</w:t>
                    </w:r>
                    <w:r>
                      <w:rPr>
                        <w:rFonts w:ascii="Calibri"/>
                        <w:color w:val="FFFFFF"/>
                        <w:sz w:val="48"/>
                        <w:shd w:val="clear" w:color="auto" w:fill="236274"/>
                      </w:rPr>
                      <w:tab/>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BE5D8" w14:textId="59AAB50A"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82304" behindDoc="1" locked="0" layoutInCell="1" allowOverlap="1" wp14:anchorId="394BFC4F" wp14:editId="0B7319A0">
              <wp:simplePos x="0" y="0"/>
              <wp:positionH relativeFrom="page">
                <wp:posOffset>627380</wp:posOffset>
              </wp:positionH>
              <wp:positionV relativeFrom="page">
                <wp:posOffset>794385</wp:posOffset>
              </wp:positionV>
              <wp:extent cx="6747510" cy="373380"/>
              <wp:effectExtent l="0" t="0" r="0" b="0"/>
              <wp:wrapNone/>
              <wp:docPr id="21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7510" cy="373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2756E9" w14:textId="77777777" w:rsidR="008362F7" w:rsidRDefault="008362F7">
                          <w:pPr>
                            <w:tabs>
                              <w:tab w:val="left" w:pos="452"/>
                              <w:tab w:val="left" w:pos="10605"/>
                            </w:tabs>
                            <w:spacing w:line="577" w:lineRule="exact"/>
                            <w:ind w:left="20"/>
                            <w:rPr>
                              <w:rFonts w:ascii="Calibri"/>
                              <w:sz w:val="48"/>
                            </w:rPr>
                          </w:pPr>
                          <w:r>
                            <w:rPr>
                              <w:rFonts w:ascii="Times New Roman"/>
                              <w:color w:val="FFFFFF"/>
                              <w:sz w:val="48"/>
                              <w:shd w:val="clear" w:color="auto" w:fill="236274"/>
                            </w:rPr>
                            <w:t xml:space="preserve"> </w:t>
                          </w:r>
                          <w:r>
                            <w:rPr>
                              <w:rFonts w:ascii="Times New Roman"/>
                              <w:color w:val="FFFFFF"/>
                              <w:sz w:val="48"/>
                              <w:shd w:val="clear" w:color="auto" w:fill="236274"/>
                            </w:rPr>
                            <w:tab/>
                          </w:r>
                          <w:r>
                            <w:rPr>
                              <w:rFonts w:ascii="Calibri"/>
                              <w:color w:val="FFFFFF"/>
                              <w:sz w:val="48"/>
                              <w:shd w:val="clear" w:color="auto" w:fill="236274"/>
                            </w:rPr>
                            <w:t>LOS HECHOS LEGALES</w:t>
                          </w:r>
                          <w:r>
                            <w:rPr>
                              <w:rFonts w:ascii="Calibri"/>
                              <w:color w:val="FFFFFF"/>
                              <w:sz w:val="48"/>
                              <w:shd w:val="clear" w:color="auto" w:fill="236274"/>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4BFC4F" id="_x0000_t202" coordsize="21600,21600" o:spt="202" path="m,l,21600r21600,l21600,xe">
              <v:stroke joinstyle="miter"/>
              <v:path gradientshapeok="t" o:connecttype="rect"/>
            </v:shapetype>
            <v:shape id="Text Box 44" o:spid="_x0000_s1134" type="#_x0000_t202" style="position:absolute;margin-left:49.4pt;margin-top:62.55pt;width:531.3pt;height:29.4pt;z-index:-25323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" filled="f" stroked="f">
              <v:textbox inset="0,0,0,0">
                <w:txbxContent>
                  <w:p w14:paraId="282756E9" w14:textId="77777777" w:rsidR="008362F7" w:rsidRDefault="008362F7">
                    <w:pPr>
                      <w:tabs>
                        <w:tab w:val="left" w:pos="452"/>
                        <w:tab w:val="left" w:pos="10605"/>
                      </w:tabs>
                      <w:spacing w:line="577" w:lineRule="exact"/>
                      <w:ind w:left="20"/>
                      <w:rPr>
                        <w:rFonts w:ascii="Calibri"/>
                        <w:sz w:val="48"/>
                      </w:rPr>
                    </w:pPr>
                    <w:r>
                      <w:rPr>
                        <w:rFonts w:ascii="Times New Roman"/>
                        <w:color w:val="FFFFFF"/>
                        <w:sz w:val="48"/>
                        <w:shd w:val="clear" w:color="auto" w:fill="236274"/>
                      </w:rPr>
                      <w:t xml:space="preserve"> </w:t>
                    </w:r>
                    <w:r>
                      <w:rPr>
                        <w:rFonts w:ascii="Times New Roman"/>
                        <w:color w:val="FFFFFF"/>
                        <w:sz w:val="48"/>
                        <w:shd w:val="clear" w:color="auto" w:fill="236274"/>
                      </w:rPr>
                      <w:tab/>
                    </w:r>
                    <w:r>
                      <w:rPr>
                        <w:rFonts w:ascii="Calibri"/>
                        <w:color w:val="FFFFFF"/>
                        <w:sz w:val="48"/>
                        <w:shd w:val="clear" w:color="auto" w:fill="236274"/>
                      </w:rPr>
                      <w:t>LOS HECHOS LEGALES</w:t>
                    </w:r>
                    <w:r>
                      <w:rPr>
                        <w:rFonts w:ascii="Calibri"/>
                        <w:color w:val="FFFFFF"/>
                        <w:sz w:val="48"/>
                        <w:shd w:val="clear" w:color="auto" w:fill="236274"/>
                      </w:rPr>
                      <w:tab/>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5A91C" w14:textId="788C4D4F"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85376" behindDoc="1" locked="0" layoutInCell="1" allowOverlap="1" wp14:anchorId="4F1A7607" wp14:editId="2BD07E5C">
              <wp:simplePos x="0" y="0"/>
              <wp:positionH relativeFrom="page">
                <wp:posOffset>627380</wp:posOffset>
              </wp:positionH>
              <wp:positionV relativeFrom="page">
                <wp:posOffset>794385</wp:posOffset>
              </wp:positionV>
              <wp:extent cx="6747510" cy="373380"/>
              <wp:effectExtent l="0" t="0" r="0" b="0"/>
              <wp:wrapNone/>
              <wp:docPr id="20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7510" cy="373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7F473D" w14:textId="7224A8B2" w:rsidR="008362F7" w:rsidRDefault="008362F7">
                          <w:pPr>
                            <w:tabs>
                              <w:tab w:val="left" w:pos="452"/>
                              <w:tab w:val="left" w:pos="10605"/>
                            </w:tabs>
                            <w:spacing w:line="577" w:lineRule="exact"/>
                            <w:ind w:left="20"/>
                            <w:rPr>
                              <w:rFonts w:ascii="Calibri"/>
                              <w:sz w:val="48"/>
                            </w:rPr>
                          </w:pPr>
                          <w:r>
                            <w:rPr>
                              <w:rFonts w:ascii="Times New Roman"/>
                              <w:color w:val="FFFFFF"/>
                              <w:sz w:val="48"/>
                              <w:shd w:val="clear" w:color="auto" w:fill="236274"/>
                            </w:rPr>
                            <w:t xml:space="preserve"> </w:t>
                          </w:r>
                          <w:r>
                            <w:rPr>
                              <w:rFonts w:ascii="Times New Roman"/>
                              <w:color w:val="FFFFFF"/>
                              <w:sz w:val="48"/>
                              <w:shd w:val="clear" w:color="auto" w:fill="236274"/>
                            </w:rPr>
                            <w:tab/>
                          </w:r>
                          <w:r>
                            <w:rPr>
                              <w:rFonts w:ascii="Calibri"/>
                              <w:color w:val="FFFFFF"/>
                              <w:sz w:val="48"/>
                              <w:shd w:val="clear" w:color="auto" w:fill="236274"/>
                            </w:rPr>
                            <w:t xml:space="preserve">HACER LA </w:t>
                          </w:r>
                          <w:r w:rsidRPr="006330FC">
                            <w:rPr>
                              <w:rFonts w:asciiTheme="minorHAnsi" w:hAnsiTheme="minorHAnsi" w:cstheme="minorHAnsi"/>
                              <w:color w:val="FFFFFF"/>
                              <w:sz w:val="48"/>
                              <w:shd w:val="clear" w:color="auto" w:fill="236274"/>
                            </w:rPr>
                            <w:t>TRANSICIÓN</w:t>
                          </w:r>
                          <w:r>
                            <w:rPr>
                              <w:rFonts w:ascii="Calibri"/>
                              <w:color w:val="FFFFFF"/>
                              <w:sz w:val="48"/>
                              <w:shd w:val="clear" w:color="auto" w:fill="236274"/>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1A7607" id="_x0000_t202" coordsize="21600,21600" o:spt="202" path="m,l,21600r21600,l21600,xe">
              <v:stroke joinstyle="miter"/>
              <v:path gradientshapeok="t" o:connecttype="rect"/>
            </v:shapetype>
            <v:shape id="Text Box 38" o:spid="_x0000_s1136" type="#_x0000_t202" style="position:absolute;margin-left:49.4pt;margin-top:62.55pt;width:531.3pt;height:29.4pt;z-index:-25323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" filled="f" stroked="f">
              <v:textbox inset="0,0,0,0">
                <w:txbxContent>
                  <w:p w14:paraId="2C7F473D" w14:textId="7224A8B2" w:rsidR="008362F7" w:rsidRDefault="008362F7">
                    <w:pPr>
                      <w:tabs>
                        <w:tab w:val="left" w:pos="452"/>
                        <w:tab w:val="left" w:pos="10605"/>
                      </w:tabs>
                      <w:spacing w:line="577" w:lineRule="exact"/>
                      <w:ind w:left="20"/>
                      <w:rPr>
                        <w:rFonts w:ascii="Calibri"/>
                        <w:sz w:val="48"/>
                      </w:rPr>
                    </w:pPr>
                    <w:r>
                      <w:rPr>
                        <w:rFonts w:ascii="Times New Roman"/>
                        <w:color w:val="FFFFFF"/>
                        <w:sz w:val="48"/>
                        <w:shd w:val="clear" w:color="auto" w:fill="236274"/>
                      </w:rPr>
                      <w:t xml:space="preserve"> </w:t>
                    </w:r>
                    <w:r>
                      <w:rPr>
                        <w:rFonts w:ascii="Times New Roman"/>
                        <w:color w:val="FFFFFF"/>
                        <w:sz w:val="48"/>
                        <w:shd w:val="clear" w:color="auto" w:fill="236274"/>
                      </w:rPr>
                      <w:tab/>
                    </w:r>
                    <w:r>
                      <w:rPr>
                        <w:rFonts w:ascii="Calibri"/>
                        <w:color w:val="FFFFFF"/>
                        <w:sz w:val="48"/>
                        <w:shd w:val="clear" w:color="auto" w:fill="236274"/>
                      </w:rPr>
                      <w:t xml:space="preserve">HACER LA </w:t>
                    </w:r>
                    <w:r w:rsidRPr="006330FC">
                      <w:rPr>
                        <w:rFonts w:asciiTheme="minorHAnsi" w:hAnsiTheme="minorHAnsi" w:cstheme="minorHAnsi"/>
                        <w:color w:val="FFFFFF"/>
                        <w:sz w:val="48"/>
                        <w:shd w:val="clear" w:color="auto" w:fill="236274"/>
                      </w:rPr>
                      <w:t>TRANSICIÓN</w:t>
                    </w:r>
                    <w:r>
                      <w:rPr>
                        <w:rFonts w:ascii="Calibri"/>
                        <w:color w:val="FFFFFF"/>
                        <w:sz w:val="48"/>
                        <w:shd w:val="clear" w:color="auto" w:fill="236274"/>
                      </w:rPr>
                      <w:tab/>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BD46B" w14:textId="767A780B"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88448" behindDoc="1" locked="0" layoutInCell="1" allowOverlap="1" wp14:anchorId="2D5AACC2" wp14:editId="4533FCEA">
              <wp:simplePos x="0" y="0"/>
              <wp:positionH relativeFrom="page">
                <wp:posOffset>142240</wp:posOffset>
              </wp:positionH>
              <wp:positionV relativeFrom="page">
                <wp:posOffset>640715</wp:posOffset>
              </wp:positionV>
              <wp:extent cx="7622540" cy="499745"/>
              <wp:effectExtent l="0" t="0" r="0" b="0"/>
              <wp:wrapNone/>
              <wp:docPr id="201"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2540" cy="499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57324" w14:textId="2E82E7E8" w:rsidR="008362F7" w:rsidRDefault="008362F7">
                          <w:pPr>
                            <w:tabs>
                              <w:tab w:val="left" w:pos="452"/>
                              <w:tab w:val="left" w:pos="10605"/>
                            </w:tabs>
                            <w:spacing w:line="577" w:lineRule="exact"/>
                            <w:ind w:left="20"/>
                            <w:rPr>
                              <w:rFonts w:ascii="Calibri"/>
                              <w:sz w:val="48"/>
                            </w:rPr>
                          </w:pPr>
                          <w:r>
                            <w:rPr>
                              <w:rFonts w:ascii="Times New Roman"/>
                              <w:color w:val="FFFFFF"/>
                              <w:sz w:val="48"/>
                              <w:shd w:val="clear" w:color="auto" w:fill="236274"/>
                            </w:rPr>
                            <w:t xml:space="preserve"> </w:t>
                          </w:r>
                          <w:r>
                            <w:rPr>
                              <w:rFonts w:ascii="Times New Roman"/>
                              <w:color w:val="FFFFFF"/>
                              <w:sz w:val="48"/>
                              <w:shd w:val="clear" w:color="auto" w:fill="236274"/>
                            </w:rPr>
                            <w:tab/>
                          </w:r>
                          <w:r>
                            <w:rPr>
                              <w:rFonts w:ascii="Calibri"/>
                              <w:color w:val="FFFFFF"/>
                              <w:sz w:val="48"/>
                              <w:shd w:val="clear" w:color="auto" w:fill="236274"/>
                            </w:rPr>
                            <w:t xml:space="preserve">SUGERENCIAS PARA LA </w:t>
                          </w:r>
                          <w:r w:rsidRPr="006330FC">
                            <w:rPr>
                              <w:rFonts w:asciiTheme="minorHAnsi" w:hAnsiTheme="minorHAnsi" w:cstheme="minorHAnsi"/>
                              <w:color w:val="FFFFFF"/>
                              <w:sz w:val="48"/>
                              <w:shd w:val="clear" w:color="auto" w:fill="236274"/>
                            </w:rPr>
                            <w:t>APLICACIÓN</w:t>
                          </w:r>
                          <w:r>
                            <w:rPr>
                              <w:rFonts w:ascii="Calibri"/>
                              <w:color w:val="FFFFFF"/>
                              <w:sz w:val="48"/>
                              <w:shd w:val="clear" w:color="auto" w:fill="236274"/>
                            </w:rPr>
                            <w:t xml:space="preserve"> Y EL CUMPLIMIENT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5AACC2" id="_x0000_t202" coordsize="21600,21600" o:spt="202" path="m,l,21600r21600,l21600,xe">
              <v:stroke joinstyle="miter"/>
              <v:path gradientshapeok="t" o:connecttype="rect"/>
            </v:shapetype>
            <v:shape id="Text Box 32" o:spid="_x0000_s1138" type="#_x0000_t202" style="position:absolute;margin-left:11.2pt;margin-top:50.45pt;width:600.2pt;height:39.35pt;z-index:-253228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" filled="f" stroked="f">
              <v:textbox inset="0,0,0,0">
                <w:txbxContent>
                  <w:p w14:paraId="7B057324" w14:textId="2E82E7E8" w:rsidR="008362F7" w:rsidRDefault="008362F7">
                    <w:pPr>
                      <w:tabs>
                        <w:tab w:val="left" w:pos="452"/>
                        <w:tab w:val="left" w:pos="10605"/>
                      </w:tabs>
                      <w:spacing w:line="577" w:lineRule="exact"/>
                      <w:ind w:left="20"/>
                      <w:rPr>
                        <w:rFonts w:ascii="Calibri"/>
                        <w:sz w:val="48"/>
                      </w:rPr>
                    </w:pPr>
                    <w:r>
                      <w:rPr>
                        <w:rFonts w:ascii="Times New Roman"/>
                        <w:color w:val="FFFFFF"/>
                        <w:sz w:val="48"/>
                        <w:shd w:val="clear" w:color="auto" w:fill="236274"/>
                      </w:rPr>
                      <w:t xml:space="preserve"> </w:t>
                    </w:r>
                    <w:r>
                      <w:rPr>
                        <w:rFonts w:ascii="Times New Roman"/>
                        <w:color w:val="FFFFFF"/>
                        <w:sz w:val="48"/>
                        <w:shd w:val="clear" w:color="auto" w:fill="236274"/>
                      </w:rPr>
                      <w:tab/>
                    </w:r>
                    <w:r>
                      <w:rPr>
                        <w:rFonts w:ascii="Calibri"/>
                        <w:color w:val="FFFFFF"/>
                        <w:sz w:val="48"/>
                        <w:shd w:val="clear" w:color="auto" w:fill="236274"/>
                      </w:rPr>
                      <w:t xml:space="preserve">SUGERENCIAS PARA LA </w:t>
                    </w:r>
                    <w:r w:rsidRPr="006330FC">
                      <w:rPr>
                        <w:rFonts w:asciiTheme="minorHAnsi" w:hAnsiTheme="minorHAnsi" w:cstheme="minorHAnsi"/>
                        <w:color w:val="FFFFFF"/>
                        <w:sz w:val="48"/>
                        <w:shd w:val="clear" w:color="auto" w:fill="236274"/>
                      </w:rPr>
                      <w:t>APLICACIÓN</w:t>
                    </w:r>
                    <w:r>
                      <w:rPr>
                        <w:rFonts w:ascii="Calibri"/>
                        <w:color w:val="FFFFFF"/>
                        <w:sz w:val="48"/>
                        <w:shd w:val="clear" w:color="auto" w:fill="236274"/>
                      </w:rPr>
                      <w:t xml:space="preserve"> Y EL CUMPLIMIENTO</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B8B89" w14:textId="66D5448F" w:rsidR="008362F7" w:rsidRDefault="008362F7">
    <w:pPr>
      <w:pStyle w:val="BodyText"/>
      <w:spacing w:line="14" w:lineRule="auto"/>
      <w:rPr>
        <w:sz w:val="20"/>
      </w:rPr>
    </w:pPr>
    <w:r>
      <w:rPr>
        <w:noProof/>
        <w:lang w:val="es-419" w:eastAsia="es-419" w:bidi="ar-SA"/>
      </w:rPr>
      <mc:AlternateContent>
        <mc:Choice Requires="wps">
          <w:drawing>
            <wp:anchor distT="0" distB="0" distL="114300" distR="114300" simplePos="0" relativeHeight="250091520" behindDoc="1" locked="0" layoutInCell="1" allowOverlap="1" wp14:anchorId="09AB0D1D" wp14:editId="1A666FA1">
              <wp:simplePos x="0" y="0"/>
              <wp:positionH relativeFrom="page">
                <wp:posOffset>627380</wp:posOffset>
              </wp:positionH>
              <wp:positionV relativeFrom="page">
                <wp:posOffset>794385</wp:posOffset>
              </wp:positionV>
              <wp:extent cx="6747510" cy="373380"/>
              <wp:effectExtent l="0" t="0" r="0" b="0"/>
              <wp:wrapNone/>
              <wp:docPr id="195"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7510" cy="373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89344D" w14:textId="77777777" w:rsidR="008362F7" w:rsidRDefault="008362F7">
                          <w:pPr>
                            <w:tabs>
                              <w:tab w:val="left" w:pos="452"/>
                              <w:tab w:val="left" w:pos="10605"/>
                            </w:tabs>
                            <w:spacing w:line="577" w:lineRule="exact"/>
                            <w:ind w:left="20"/>
                            <w:rPr>
                              <w:rFonts w:ascii="Calibri"/>
                              <w:sz w:val="48"/>
                            </w:rPr>
                          </w:pPr>
                          <w:r>
                            <w:rPr>
                              <w:rFonts w:ascii="Times New Roman"/>
                              <w:color w:val="FFFFFF"/>
                              <w:sz w:val="48"/>
                              <w:shd w:val="clear" w:color="auto" w:fill="236274"/>
                            </w:rPr>
                            <w:t xml:space="preserve"> </w:t>
                          </w:r>
                          <w:r>
                            <w:rPr>
                              <w:rFonts w:ascii="Times New Roman"/>
                              <w:color w:val="FFFFFF"/>
                              <w:sz w:val="48"/>
                              <w:shd w:val="clear" w:color="auto" w:fill="236274"/>
                            </w:rPr>
                            <w:tab/>
                          </w:r>
                          <w:r w:rsidRPr="006330FC">
                            <w:rPr>
                              <w:rFonts w:asciiTheme="minorHAnsi" w:hAnsiTheme="minorHAnsi" w:cstheme="minorHAnsi"/>
                              <w:color w:val="FFFFFF"/>
                              <w:sz w:val="48"/>
                              <w:shd w:val="clear" w:color="auto" w:fill="236274"/>
                            </w:rPr>
                            <w:t>MÁS</w:t>
                          </w:r>
                          <w:r>
                            <w:rPr>
                              <w:rFonts w:ascii="Calibri"/>
                              <w:color w:val="FFFFFF"/>
                              <w:sz w:val="48"/>
                              <w:shd w:val="clear" w:color="auto" w:fill="236274"/>
                            </w:rPr>
                            <w:t xml:space="preserve"> </w:t>
                          </w:r>
                          <w:r w:rsidRPr="006330FC">
                            <w:rPr>
                              <w:rFonts w:asciiTheme="minorHAnsi" w:hAnsiTheme="minorHAnsi" w:cstheme="minorHAnsi"/>
                              <w:color w:val="FFFFFF"/>
                              <w:sz w:val="48"/>
                              <w:shd w:val="clear" w:color="auto" w:fill="236274"/>
                            </w:rPr>
                            <w:t>INFORMACIÓN</w:t>
                          </w:r>
                          <w:r>
                            <w:rPr>
                              <w:rFonts w:ascii="Calibri"/>
                              <w:color w:val="FFFFFF"/>
                              <w:sz w:val="48"/>
                              <w:shd w:val="clear" w:color="auto" w:fill="236274"/>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AB0D1D" id="_x0000_t202" coordsize="21600,21600" o:spt="202" path="m,l,21600r21600,l21600,xe">
              <v:stroke joinstyle="miter"/>
              <v:path gradientshapeok="t" o:connecttype="rect"/>
            </v:shapetype>
            <v:shape id="Text Box 26" o:spid="_x0000_s1140" type="#_x0000_t202" style="position:absolute;margin-left:49.4pt;margin-top:62.55pt;width:531.3pt;height:29.4pt;z-index:-253224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" filled="f" stroked="f">
              <v:textbox inset="0,0,0,0">
                <w:txbxContent>
                  <w:p w14:paraId="1889344D" w14:textId="77777777" w:rsidR="008362F7" w:rsidRDefault="008362F7">
                    <w:pPr>
                      <w:tabs>
                        <w:tab w:val="left" w:pos="452"/>
                        <w:tab w:val="left" w:pos="10605"/>
                      </w:tabs>
                      <w:spacing w:line="577" w:lineRule="exact"/>
                      <w:ind w:left="20"/>
                      <w:rPr>
                        <w:rFonts w:ascii="Calibri"/>
                        <w:sz w:val="48"/>
                      </w:rPr>
                    </w:pPr>
                    <w:r>
                      <w:rPr>
                        <w:rFonts w:ascii="Times New Roman"/>
                        <w:color w:val="FFFFFF"/>
                        <w:sz w:val="48"/>
                        <w:shd w:val="clear" w:color="auto" w:fill="236274"/>
                      </w:rPr>
                      <w:t xml:space="preserve"> </w:t>
                    </w:r>
                    <w:r>
                      <w:rPr>
                        <w:rFonts w:ascii="Times New Roman"/>
                        <w:color w:val="FFFFFF"/>
                        <w:sz w:val="48"/>
                        <w:shd w:val="clear" w:color="auto" w:fill="236274"/>
                      </w:rPr>
                      <w:tab/>
                    </w:r>
                    <w:r w:rsidRPr="006330FC">
                      <w:rPr>
                        <w:rFonts w:asciiTheme="minorHAnsi" w:hAnsiTheme="minorHAnsi" w:cstheme="minorHAnsi"/>
                        <w:color w:val="FFFFFF"/>
                        <w:sz w:val="48"/>
                        <w:shd w:val="clear" w:color="auto" w:fill="236274"/>
                      </w:rPr>
                      <w:t>MÁS</w:t>
                    </w:r>
                    <w:r>
                      <w:rPr>
                        <w:rFonts w:ascii="Calibri"/>
                        <w:color w:val="FFFFFF"/>
                        <w:sz w:val="48"/>
                        <w:shd w:val="clear" w:color="auto" w:fill="236274"/>
                      </w:rPr>
                      <w:t xml:space="preserve"> </w:t>
                    </w:r>
                    <w:r w:rsidRPr="006330FC">
                      <w:rPr>
                        <w:rFonts w:asciiTheme="minorHAnsi" w:hAnsiTheme="minorHAnsi" w:cstheme="minorHAnsi"/>
                        <w:color w:val="FFFFFF"/>
                        <w:sz w:val="48"/>
                        <w:shd w:val="clear" w:color="auto" w:fill="236274"/>
                      </w:rPr>
                      <w:t>INFORMACIÓN</w:t>
                    </w:r>
                    <w:r>
                      <w:rPr>
                        <w:rFonts w:ascii="Calibri"/>
                        <w:color w:val="FFFFFF"/>
                        <w:sz w:val="48"/>
                        <w:shd w:val="clear" w:color="auto" w:fill="236274"/>
                      </w:rPr>
                      <w:tab/>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A03C5"/>
    <w:multiLevelType w:val="hybridMultilevel"/>
    <w:tmpl w:val="932C6C76"/>
    <w:lvl w:ilvl="0" w:tplc="53E26A34">
      <w:numFmt w:val="bullet"/>
      <w:lvlText w:val=""/>
      <w:lvlJc w:val="left"/>
      <w:pPr>
        <w:ind w:left="504" w:hanging="360"/>
      </w:pPr>
      <w:rPr>
        <w:rFonts w:ascii="Symbol" w:eastAsia="Symbol" w:hAnsi="Symbol" w:cs="Symbol" w:hint="default"/>
        <w:sz w:val="18"/>
        <w:szCs w:val="18"/>
        <w:lang w:val="en-US" w:eastAsia="en-US" w:bidi="en-US"/>
      </w:rPr>
    </w:lvl>
    <w:lvl w:ilvl="1" w:tplc="C5A855F8">
      <w:numFmt w:val="bullet"/>
      <w:lvlText w:val="•"/>
      <w:lvlJc w:val="left"/>
      <w:pPr>
        <w:ind w:left="1391" w:hanging="360"/>
      </w:pPr>
      <w:rPr>
        <w:rFonts w:hint="default"/>
        <w:lang w:val="en-US" w:eastAsia="en-US" w:bidi="en-US"/>
      </w:rPr>
    </w:lvl>
    <w:lvl w:ilvl="2" w:tplc="83DAC304">
      <w:numFmt w:val="bullet"/>
      <w:lvlText w:val="•"/>
      <w:lvlJc w:val="left"/>
      <w:pPr>
        <w:ind w:left="2282" w:hanging="360"/>
      </w:pPr>
      <w:rPr>
        <w:rFonts w:hint="default"/>
        <w:lang w:val="en-US" w:eastAsia="en-US" w:bidi="en-US"/>
      </w:rPr>
    </w:lvl>
    <w:lvl w:ilvl="3" w:tplc="E8E88B56">
      <w:numFmt w:val="bullet"/>
      <w:lvlText w:val="•"/>
      <w:lvlJc w:val="left"/>
      <w:pPr>
        <w:ind w:left="3173" w:hanging="360"/>
      </w:pPr>
      <w:rPr>
        <w:rFonts w:hint="default"/>
        <w:lang w:val="en-US" w:eastAsia="en-US" w:bidi="en-US"/>
      </w:rPr>
    </w:lvl>
    <w:lvl w:ilvl="4" w:tplc="E2A21184">
      <w:numFmt w:val="bullet"/>
      <w:lvlText w:val="•"/>
      <w:lvlJc w:val="left"/>
      <w:pPr>
        <w:ind w:left="4064" w:hanging="360"/>
      </w:pPr>
      <w:rPr>
        <w:rFonts w:hint="default"/>
        <w:lang w:val="en-US" w:eastAsia="en-US" w:bidi="en-US"/>
      </w:rPr>
    </w:lvl>
    <w:lvl w:ilvl="5" w:tplc="6D8289EC">
      <w:numFmt w:val="bullet"/>
      <w:lvlText w:val="•"/>
      <w:lvlJc w:val="left"/>
      <w:pPr>
        <w:ind w:left="4955" w:hanging="360"/>
      </w:pPr>
      <w:rPr>
        <w:rFonts w:hint="default"/>
        <w:lang w:val="en-US" w:eastAsia="en-US" w:bidi="en-US"/>
      </w:rPr>
    </w:lvl>
    <w:lvl w:ilvl="6" w:tplc="9B465A18">
      <w:numFmt w:val="bullet"/>
      <w:lvlText w:val="•"/>
      <w:lvlJc w:val="left"/>
      <w:pPr>
        <w:ind w:left="5846" w:hanging="360"/>
      </w:pPr>
      <w:rPr>
        <w:rFonts w:hint="default"/>
        <w:lang w:val="en-US" w:eastAsia="en-US" w:bidi="en-US"/>
      </w:rPr>
    </w:lvl>
    <w:lvl w:ilvl="7" w:tplc="A964ED52">
      <w:numFmt w:val="bullet"/>
      <w:lvlText w:val="•"/>
      <w:lvlJc w:val="left"/>
      <w:pPr>
        <w:ind w:left="6737" w:hanging="360"/>
      </w:pPr>
      <w:rPr>
        <w:rFonts w:hint="default"/>
        <w:lang w:val="en-US" w:eastAsia="en-US" w:bidi="en-US"/>
      </w:rPr>
    </w:lvl>
    <w:lvl w:ilvl="8" w:tplc="EC46D0EC">
      <w:numFmt w:val="bullet"/>
      <w:lvlText w:val="•"/>
      <w:lvlJc w:val="left"/>
      <w:pPr>
        <w:ind w:left="7628" w:hanging="360"/>
      </w:pPr>
      <w:rPr>
        <w:rFonts w:hint="default"/>
        <w:lang w:val="en-US" w:eastAsia="en-US" w:bidi="en-US"/>
      </w:rPr>
    </w:lvl>
  </w:abstractNum>
  <w:abstractNum w:abstractNumId="1" w15:restartNumberingAfterBreak="0">
    <w:nsid w:val="21A15D73"/>
    <w:multiLevelType w:val="hybridMultilevel"/>
    <w:tmpl w:val="827A261E"/>
    <w:lvl w:ilvl="0" w:tplc="AFAA8880">
      <w:numFmt w:val="bullet"/>
      <w:lvlText w:val="•"/>
      <w:lvlJc w:val="left"/>
      <w:pPr>
        <w:ind w:left="1231" w:hanging="329"/>
      </w:pPr>
      <w:rPr>
        <w:rFonts w:ascii="Cambria" w:eastAsia="Cambria" w:hAnsi="Cambria" w:cs="Cambria" w:hint="default"/>
        <w:i/>
        <w:color w:val="236274"/>
        <w:w w:val="100"/>
        <w:sz w:val="28"/>
        <w:szCs w:val="28"/>
        <w:lang w:val="en-US" w:eastAsia="en-US" w:bidi="en-US"/>
      </w:rPr>
    </w:lvl>
    <w:lvl w:ilvl="1" w:tplc="2548B222">
      <w:numFmt w:val="bullet"/>
      <w:lvlText w:val="•"/>
      <w:lvlJc w:val="left"/>
      <w:pPr>
        <w:ind w:left="2196" w:hanging="329"/>
      </w:pPr>
      <w:rPr>
        <w:rFonts w:hint="default"/>
        <w:lang w:val="en-US" w:eastAsia="en-US" w:bidi="en-US"/>
      </w:rPr>
    </w:lvl>
    <w:lvl w:ilvl="2" w:tplc="326A9A5C">
      <w:numFmt w:val="bullet"/>
      <w:lvlText w:val="•"/>
      <w:lvlJc w:val="left"/>
      <w:pPr>
        <w:ind w:left="3152" w:hanging="329"/>
      </w:pPr>
      <w:rPr>
        <w:rFonts w:hint="default"/>
        <w:lang w:val="en-US" w:eastAsia="en-US" w:bidi="en-US"/>
      </w:rPr>
    </w:lvl>
    <w:lvl w:ilvl="3" w:tplc="1FE85F24">
      <w:numFmt w:val="bullet"/>
      <w:lvlText w:val="•"/>
      <w:lvlJc w:val="left"/>
      <w:pPr>
        <w:ind w:left="4108" w:hanging="329"/>
      </w:pPr>
      <w:rPr>
        <w:rFonts w:hint="default"/>
        <w:lang w:val="en-US" w:eastAsia="en-US" w:bidi="en-US"/>
      </w:rPr>
    </w:lvl>
    <w:lvl w:ilvl="4" w:tplc="4418BB22">
      <w:numFmt w:val="bullet"/>
      <w:lvlText w:val="•"/>
      <w:lvlJc w:val="left"/>
      <w:pPr>
        <w:ind w:left="5064" w:hanging="329"/>
      </w:pPr>
      <w:rPr>
        <w:rFonts w:hint="default"/>
        <w:lang w:val="en-US" w:eastAsia="en-US" w:bidi="en-US"/>
      </w:rPr>
    </w:lvl>
    <w:lvl w:ilvl="5" w:tplc="C112732C">
      <w:numFmt w:val="bullet"/>
      <w:lvlText w:val="•"/>
      <w:lvlJc w:val="left"/>
      <w:pPr>
        <w:ind w:left="6020" w:hanging="329"/>
      </w:pPr>
      <w:rPr>
        <w:rFonts w:hint="default"/>
        <w:lang w:val="en-US" w:eastAsia="en-US" w:bidi="en-US"/>
      </w:rPr>
    </w:lvl>
    <w:lvl w:ilvl="6" w:tplc="C94E5D44">
      <w:numFmt w:val="bullet"/>
      <w:lvlText w:val="•"/>
      <w:lvlJc w:val="left"/>
      <w:pPr>
        <w:ind w:left="6976" w:hanging="329"/>
      </w:pPr>
      <w:rPr>
        <w:rFonts w:hint="default"/>
        <w:lang w:val="en-US" w:eastAsia="en-US" w:bidi="en-US"/>
      </w:rPr>
    </w:lvl>
    <w:lvl w:ilvl="7" w:tplc="5FB64E7E">
      <w:numFmt w:val="bullet"/>
      <w:lvlText w:val="•"/>
      <w:lvlJc w:val="left"/>
      <w:pPr>
        <w:ind w:left="7932" w:hanging="329"/>
      </w:pPr>
      <w:rPr>
        <w:rFonts w:hint="default"/>
        <w:lang w:val="en-US" w:eastAsia="en-US" w:bidi="en-US"/>
      </w:rPr>
    </w:lvl>
    <w:lvl w:ilvl="8" w:tplc="B302F3EE">
      <w:numFmt w:val="bullet"/>
      <w:lvlText w:val="•"/>
      <w:lvlJc w:val="left"/>
      <w:pPr>
        <w:ind w:left="8888" w:hanging="329"/>
      </w:pPr>
      <w:rPr>
        <w:rFonts w:hint="default"/>
        <w:lang w:val="en-US" w:eastAsia="en-US" w:bidi="en-US"/>
      </w:rPr>
    </w:lvl>
  </w:abstractNum>
  <w:abstractNum w:abstractNumId="2" w15:restartNumberingAfterBreak="0">
    <w:nsid w:val="4E067D96"/>
    <w:multiLevelType w:val="hybridMultilevel"/>
    <w:tmpl w:val="7D5A4FEA"/>
    <w:lvl w:ilvl="0" w:tplc="543E28B8">
      <w:start w:val="1"/>
      <w:numFmt w:val="decimal"/>
      <w:lvlText w:val="%1."/>
      <w:lvlJc w:val="left"/>
      <w:pPr>
        <w:ind w:left="900" w:hanging="360"/>
        <w:jc w:val="left"/>
      </w:pPr>
      <w:rPr>
        <w:rFonts w:ascii="Cambria" w:eastAsia="Cambria" w:hAnsi="Cambria" w:cs="Cambria" w:hint="default"/>
        <w:b/>
        <w:bCs/>
        <w:color w:val="585858"/>
        <w:sz w:val="24"/>
        <w:szCs w:val="24"/>
        <w:lang w:val="en-US" w:eastAsia="en-US" w:bidi="en-US"/>
      </w:rPr>
    </w:lvl>
    <w:lvl w:ilvl="1" w:tplc="805841FE">
      <w:numFmt w:val="bullet"/>
      <w:lvlText w:val=""/>
      <w:lvlJc w:val="left"/>
      <w:pPr>
        <w:ind w:left="1260" w:hanging="360"/>
      </w:pPr>
      <w:rPr>
        <w:rFonts w:hint="default"/>
        <w:w w:val="100"/>
        <w:lang w:val="en-US" w:eastAsia="en-US" w:bidi="en-US"/>
      </w:rPr>
    </w:lvl>
    <w:lvl w:ilvl="2" w:tplc="FAE00E56">
      <w:numFmt w:val="bullet"/>
      <w:lvlText w:val="•"/>
      <w:lvlJc w:val="left"/>
      <w:pPr>
        <w:ind w:left="2320" w:hanging="360"/>
      </w:pPr>
      <w:rPr>
        <w:rFonts w:hint="default"/>
        <w:lang w:val="en-US" w:eastAsia="en-US" w:bidi="en-US"/>
      </w:rPr>
    </w:lvl>
    <w:lvl w:ilvl="3" w:tplc="47840CAC">
      <w:numFmt w:val="bullet"/>
      <w:lvlText w:val="•"/>
      <w:lvlJc w:val="left"/>
      <w:pPr>
        <w:ind w:left="3380" w:hanging="360"/>
      </w:pPr>
      <w:rPr>
        <w:rFonts w:hint="default"/>
        <w:lang w:val="en-US" w:eastAsia="en-US" w:bidi="en-US"/>
      </w:rPr>
    </w:lvl>
    <w:lvl w:ilvl="4" w:tplc="878CAA94">
      <w:numFmt w:val="bullet"/>
      <w:lvlText w:val="•"/>
      <w:lvlJc w:val="left"/>
      <w:pPr>
        <w:ind w:left="4440" w:hanging="360"/>
      </w:pPr>
      <w:rPr>
        <w:rFonts w:hint="default"/>
        <w:lang w:val="en-US" w:eastAsia="en-US" w:bidi="en-US"/>
      </w:rPr>
    </w:lvl>
    <w:lvl w:ilvl="5" w:tplc="5900E8AE">
      <w:numFmt w:val="bullet"/>
      <w:lvlText w:val="•"/>
      <w:lvlJc w:val="left"/>
      <w:pPr>
        <w:ind w:left="5500" w:hanging="360"/>
      </w:pPr>
      <w:rPr>
        <w:rFonts w:hint="default"/>
        <w:lang w:val="en-US" w:eastAsia="en-US" w:bidi="en-US"/>
      </w:rPr>
    </w:lvl>
    <w:lvl w:ilvl="6" w:tplc="E71A8038">
      <w:numFmt w:val="bullet"/>
      <w:lvlText w:val="•"/>
      <w:lvlJc w:val="left"/>
      <w:pPr>
        <w:ind w:left="6560" w:hanging="360"/>
      </w:pPr>
      <w:rPr>
        <w:rFonts w:hint="default"/>
        <w:lang w:val="en-US" w:eastAsia="en-US" w:bidi="en-US"/>
      </w:rPr>
    </w:lvl>
    <w:lvl w:ilvl="7" w:tplc="51CA45DA">
      <w:numFmt w:val="bullet"/>
      <w:lvlText w:val="•"/>
      <w:lvlJc w:val="left"/>
      <w:pPr>
        <w:ind w:left="7620" w:hanging="360"/>
      </w:pPr>
      <w:rPr>
        <w:rFonts w:hint="default"/>
        <w:lang w:val="en-US" w:eastAsia="en-US" w:bidi="en-US"/>
      </w:rPr>
    </w:lvl>
    <w:lvl w:ilvl="8" w:tplc="1D62B3A2">
      <w:numFmt w:val="bullet"/>
      <w:lvlText w:val="•"/>
      <w:lvlJc w:val="left"/>
      <w:pPr>
        <w:ind w:left="8680" w:hanging="360"/>
      </w:pPr>
      <w:rPr>
        <w:rFonts w:hint="default"/>
        <w:lang w:val="en-US" w:eastAsia="en-US" w:bidi="en-US"/>
      </w:rPr>
    </w:lvl>
  </w:abstractNum>
  <w:abstractNum w:abstractNumId="3" w15:restartNumberingAfterBreak="0">
    <w:nsid w:val="665754FD"/>
    <w:multiLevelType w:val="hybridMultilevel"/>
    <w:tmpl w:val="73F27B50"/>
    <w:lvl w:ilvl="0" w:tplc="079E8314">
      <w:numFmt w:val="bullet"/>
      <w:lvlText w:val="•"/>
      <w:lvlJc w:val="left"/>
      <w:pPr>
        <w:ind w:left="972" w:hanging="360"/>
      </w:pPr>
      <w:rPr>
        <w:rFonts w:ascii="Cambria" w:eastAsia="Cambria" w:hAnsi="Cambria" w:cs="Cambria" w:hint="default"/>
        <w:color w:val="404040"/>
        <w:spacing w:val="-4"/>
        <w:sz w:val="24"/>
        <w:szCs w:val="24"/>
        <w:lang w:val="en-US" w:eastAsia="en-US" w:bidi="en-US"/>
      </w:rPr>
    </w:lvl>
    <w:lvl w:ilvl="1" w:tplc="043E2B08">
      <w:numFmt w:val="bullet"/>
      <w:lvlText w:val=""/>
      <w:lvlJc w:val="left"/>
      <w:pPr>
        <w:ind w:left="1152" w:hanging="368"/>
      </w:pPr>
      <w:rPr>
        <w:rFonts w:hint="default"/>
        <w:w w:val="100"/>
        <w:lang w:val="en-US" w:eastAsia="en-US" w:bidi="en-US"/>
      </w:rPr>
    </w:lvl>
    <w:lvl w:ilvl="2" w:tplc="46F220D6">
      <w:numFmt w:val="bullet"/>
      <w:lvlText w:val="•"/>
      <w:lvlJc w:val="left"/>
      <w:pPr>
        <w:ind w:left="2231" w:hanging="368"/>
      </w:pPr>
      <w:rPr>
        <w:rFonts w:hint="default"/>
        <w:lang w:val="en-US" w:eastAsia="en-US" w:bidi="en-US"/>
      </w:rPr>
    </w:lvl>
    <w:lvl w:ilvl="3" w:tplc="FF54EFC4">
      <w:numFmt w:val="bullet"/>
      <w:lvlText w:val="•"/>
      <w:lvlJc w:val="left"/>
      <w:pPr>
        <w:ind w:left="3302" w:hanging="368"/>
      </w:pPr>
      <w:rPr>
        <w:rFonts w:hint="default"/>
        <w:lang w:val="en-US" w:eastAsia="en-US" w:bidi="en-US"/>
      </w:rPr>
    </w:lvl>
    <w:lvl w:ilvl="4" w:tplc="EF8EC914">
      <w:numFmt w:val="bullet"/>
      <w:lvlText w:val="•"/>
      <w:lvlJc w:val="left"/>
      <w:pPr>
        <w:ind w:left="4373" w:hanging="368"/>
      </w:pPr>
      <w:rPr>
        <w:rFonts w:hint="default"/>
        <w:lang w:val="en-US" w:eastAsia="en-US" w:bidi="en-US"/>
      </w:rPr>
    </w:lvl>
    <w:lvl w:ilvl="5" w:tplc="AB70691A">
      <w:numFmt w:val="bullet"/>
      <w:lvlText w:val="•"/>
      <w:lvlJc w:val="left"/>
      <w:pPr>
        <w:ind w:left="5444" w:hanging="368"/>
      </w:pPr>
      <w:rPr>
        <w:rFonts w:hint="default"/>
        <w:lang w:val="en-US" w:eastAsia="en-US" w:bidi="en-US"/>
      </w:rPr>
    </w:lvl>
    <w:lvl w:ilvl="6" w:tplc="6DB05F2E">
      <w:numFmt w:val="bullet"/>
      <w:lvlText w:val="•"/>
      <w:lvlJc w:val="left"/>
      <w:pPr>
        <w:ind w:left="6515" w:hanging="368"/>
      </w:pPr>
      <w:rPr>
        <w:rFonts w:hint="default"/>
        <w:lang w:val="en-US" w:eastAsia="en-US" w:bidi="en-US"/>
      </w:rPr>
    </w:lvl>
    <w:lvl w:ilvl="7" w:tplc="C28C240A">
      <w:numFmt w:val="bullet"/>
      <w:lvlText w:val="•"/>
      <w:lvlJc w:val="left"/>
      <w:pPr>
        <w:ind w:left="7586" w:hanging="368"/>
      </w:pPr>
      <w:rPr>
        <w:rFonts w:hint="default"/>
        <w:lang w:val="en-US" w:eastAsia="en-US" w:bidi="en-US"/>
      </w:rPr>
    </w:lvl>
    <w:lvl w:ilvl="8" w:tplc="03F8C040">
      <w:numFmt w:val="bullet"/>
      <w:lvlText w:val="•"/>
      <w:lvlJc w:val="left"/>
      <w:pPr>
        <w:ind w:left="8657" w:hanging="368"/>
      </w:pPr>
      <w:rPr>
        <w:rFonts w:hint="default"/>
        <w:lang w:val="en-US" w:eastAsia="en-US" w:bidi="en-US"/>
      </w:rPr>
    </w:lvl>
  </w:abstractNum>
  <w:abstractNum w:abstractNumId="4" w15:restartNumberingAfterBreak="0">
    <w:nsid w:val="6D970EEB"/>
    <w:multiLevelType w:val="hybridMultilevel"/>
    <w:tmpl w:val="0C708BFE"/>
    <w:lvl w:ilvl="0" w:tplc="F4727E3C">
      <w:numFmt w:val="bullet"/>
      <w:lvlText w:val=""/>
      <w:lvlJc w:val="left"/>
      <w:pPr>
        <w:ind w:left="1260" w:hanging="360"/>
      </w:pPr>
      <w:rPr>
        <w:rFonts w:ascii="Symbol" w:eastAsia="Symbol" w:hAnsi="Symbol" w:cs="Symbol" w:hint="default"/>
        <w:color w:val="585858"/>
        <w:w w:val="100"/>
        <w:sz w:val="22"/>
        <w:szCs w:val="22"/>
        <w:lang w:val="en-US" w:eastAsia="en-US" w:bidi="en-US"/>
      </w:rPr>
    </w:lvl>
    <w:lvl w:ilvl="1" w:tplc="48F42684">
      <w:numFmt w:val="bullet"/>
      <w:lvlText w:val="•"/>
      <w:lvlJc w:val="left"/>
      <w:pPr>
        <w:ind w:left="2214" w:hanging="360"/>
      </w:pPr>
      <w:rPr>
        <w:rFonts w:hint="default"/>
        <w:lang w:val="en-US" w:eastAsia="en-US" w:bidi="en-US"/>
      </w:rPr>
    </w:lvl>
    <w:lvl w:ilvl="2" w:tplc="F34C2B78">
      <w:numFmt w:val="bullet"/>
      <w:lvlText w:val="•"/>
      <w:lvlJc w:val="left"/>
      <w:pPr>
        <w:ind w:left="3168" w:hanging="360"/>
      </w:pPr>
      <w:rPr>
        <w:rFonts w:hint="default"/>
        <w:lang w:val="en-US" w:eastAsia="en-US" w:bidi="en-US"/>
      </w:rPr>
    </w:lvl>
    <w:lvl w:ilvl="3" w:tplc="F78EB0B4">
      <w:numFmt w:val="bullet"/>
      <w:lvlText w:val="•"/>
      <w:lvlJc w:val="left"/>
      <w:pPr>
        <w:ind w:left="4122" w:hanging="360"/>
      </w:pPr>
      <w:rPr>
        <w:rFonts w:hint="default"/>
        <w:lang w:val="en-US" w:eastAsia="en-US" w:bidi="en-US"/>
      </w:rPr>
    </w:lvl>
    <w:lvl w:ilvl="4" w:tplc="5DCE3210">
      <w:numFmt w:val="bullet"/>
      <w:lvlText w:val="•"/>
      <w:lvlJc w:val="left"/>
      <w:pPr>
        <w:ind w:left="5076" w:hanging="360"/>
      </w:pPr>
      <w:rPr>
        <w:rFonts w:hint="default"/>
        <w:lang w:val="en-US" w:eastAsia="en-US" w:bidi="en-US"/>
      </w:rPr>
    </w:lvl>
    <w:lvl w:ilvl="5" w:tplc="FA366FCA">
      <w:numFmt w:val="bullet"/>
      <w:lvlText w:val="•"/>
      <w:lvlJc w:val="left"/>
      <w:pPr>
        <w:ind w:left="6030" w:hanging="360"/>
      </w:pPr>
      <w:rPr>
        <w:rFonts w:hint="default"/>
        <w:lang w:val="en-US" w:eastAsia="en-US" w:bidi="en-US"/>
      </w:rPr>
    </w:lvl>
    <w:lvl w:ilvl="6" w:tplc="2E4C7E3C">
      <w:numFmt w:val="bullet"/>
      <w:lvlText w:val="•"/>
      <w:lvlJc w:val="left"/>
      <w:pPr>
        <w:ind w:left="6984" w:hanging="360"/>
      </w:pPr>
      <w:rPr>
        <w:rFonts w:hint="default"/>
        <w:lang w:val="en-US" w:eastAsia="en-US" w:bidi="en-US"/>
      </w:rPr>
    </w:lvl>
    <w:lvl w:ilvl="7" w:tplc="4386B738">
      <w:numFmt w:val="bullet"/>
      <w:lvlText w:val="•"/>
      <w:lvlJc w:val="left"/>
      <w:pPr>
        <w:ind w:left="7938" w:hanging="360"/>
      </w:pPr>
      <w:rPr>
        <w:rFonts w:hint="default"/>
        <w:lang w:val="en-US" w:eastAsia="en-US" w:bidi="en-US"/>
      </w:rPr>
    </w:lvl>
    <w:lvl w:ilvl="8" w:tplc="69E282A2">
      <w:numFmt w:val="bullet"/>
      <w:lvlText w:val="•"/>
      <w:lvlJc w:val="left"/>
      <w:pPr>
        <w:ind w:left="8892" w:hanging="360"/>
      </w:pPr>
      <w:rPr>
        <w:rFonts w:hint="default"/>
        <w:lang w:val="en-US" w:eastAsia="en-US" w:bidi="en-US"/>
      </w:rPr>
    </w:lvl>
  </w:abstractNum>
  <w:abstractNum w:abstractNumId="5" w15:restartNumberingAfterBreak="0">
    <w:nsid w:val="773F735C"/>
    <w:multiLevelType w:val="hybridMultilevel"/>
    <w:tmpl w:val="CAF0EE08"/>
    <w:lvl w:ilvl="0" w:tplc="400A000F">
      <w:start w:val="1"/>
      <w:numFmt w:val="decimal"/>
      <w:lvlText w:val="%1."/>
      <w:lvlJc w:val="left"/>
      <w:pPr>
        <w:ind w:left="1188" w:hanging="360"/>
      </w:pPr>
    </w:lvl>
    <w:lvl w:ilvl="1" w:tplc="400A0019" w:tentative="1">
      <w:start w:val="1"/>
      <w:numFmt w:val="lowerLetter"/>
      <w:lvlText w:val="%2."/>
      <w:lvlJc w:val="left"/>
      <w:pPr>
        <w:ind w:left="1908" w:hanging="360"/>
      </w:pPr>
    </w:lvl>
    <w:lvl w:ilvl="2" w:tplc="400A001B" w:tentative="1">
      <w:start w:val="1"/>
      <w:numFmt w:val="lowerRoman"/>
      <w:lvlText w:val="%3."/>
      <w:lvlJc w:val="right"/>
      <w:pPr>
        <w:ind w:left="2628" w:hanging="180"/>
      </w:pPr>
    </w:lvl>
    <w:lvl w:ilvl="3" w:tplc="400A000F" w:tentative="1">
      <w:start w:val="1"/>
      <w:numFmt w:val="decimal"/>
      <w:lvlText w:val="%4."/>
      <w:lvlJc w:val="left"/>
      <w:pPr>
        <w:ind w:left="3348" w:hanging="360"/>
      </w:pPr>
    </w:lvl>
    <w:lvl w:ilvl="4" w:tplc="400A0019" w:tentative="1">
      <w:start w:val="1"/>
      <w:numFmt w:val="lowerLetter"/>
      <w:lvlText w:val="%5."/>
      <w:lvlJc w:val="left"/>
      <w:pPr>
        <w:ind w:left="4068" w:hanging="360"/>
      </w:pPr>
    </w:lvl>
    <w:lvl w:ilvl="5" w:tplc="400A001B" w:tentative="1">
      <w:start w:val="1"/>
      <w:numFmt w:val="lowerRoman"/>
      <w:lvlText w:val="%6."/>
      <w:lvlJc w:val="right"/>
      <w:pPr>
        <w:ind w:left="4788" w:hanging="180"/>
      </w:pPr>
    </w:lvl>
    <w:lvl w:ilvl="6" w:tplc="400A000F" w:tentative="1">
      <w:start w:val="1"/>
      <w:numFmt w:val="decimal"/>
      <w:lvlText w:val="%7."/>
      <w:lvlJc w:val="left"/>
      <w:pPr>
        <w:ind w:left="5508" w:hanging="360"/>
      </w:pPr>
    </w:lvl>
    <w:lvl w:ilvl="7" w:tplc="400A0019" w:tentative="1">
      <w:start w:val="1"/>
      <w:numFmt w:val="lowerLetter"/>
      <w:lvlText w:val="%8."/>
      <w:lvlJc w:val="left"/>
      <w:pPr>
        <w:ind w:left="6228" w:hanging="360"/>
      </w:pPr>
    </w:lvl>
    <w:lvl w:ilvl="8" w:tplc="400A001B" w:tentative="1">
      <w:start w:val="1"/>
      <w:numFmt w:val="lowerRoman"/>
      <w:lvlText w:val="%9."/>
      <w:lvlJc w:val="right"/>
      <w:pPr>
        <w:ind w:left="6948" w:hanging="180"/>
      </w:pPr>
    </w:lvl>
  </w:abstractNum>
  <w:abstractNum w:abstractNumId="6" w15:restartNumberingAfterBreak="0">
    <w:nsid w:val="7E2234CD"/>
    <w:multiLevelType w:val="hybridMultilevel"/>
    <w:tmpl w:val="0EF2DD6E"/>
    <w:lvl w:ilvl="0" w:tplc="52FE5CE0">
      <w:start w:val="1"/>
      <w:numFmt w:val="decimal"/>
      <w:lvlText w:val="%1."/>
      <w:lvlJc w:val="left"/>
      <w:pPr>
        <w:ind w:left="1260" w:hanging="360"/>
        <w:jc w:val="left"/>
      </w:pPr>
      <w:rPr>
        <w:rFonts w:ascii="Cambria" w:eastAsia="Cambria" w:hAnsi="Cambria" w:cs="Cambria" w:hint="default"/>
        <w:b w:val="0"/>
        <w:bCs/>
        <w:color w:val="585858"/>
        <w:w w:val="100"/>
        <w:sz w:val="22"/>
        <w:szCs w:val="22"/>
        <w:lang w:val="en-US" w:eastAsia="en-US" w:bidi="en-US"/>
      </w:rPr>
    </w:lvl>
    <w:lvl w:ilvl="1" w:tplc="27FEA8F8">
      <w:numFmt w:val="bullet"/>
      <w:lvlText w:val="•"/>
      <w:lvlJc w:val="left"/>
      <w:pPr>
        <w:ind w:left="2214" w:hanging="360"/>
      </w:pPr>
      <w:rPr>
        <w:rFonts w:hint="default"/>
        <w:lang w:val="en-US" w:eastAsia="en-US" w:bidi="en-US"/>
      </w:rPr>
    </w:lvl>
    <w:lvl w:ilvl="2" w:tplc="BAB43A40">
      <w:numFmt w:val="bullet"/>
      <w:lvlText w:val="•"/>
      <w:lvlJc w:val="left"/>
      <w:pPr>
        <w:ind w:left="3168" w:hanging="360"/>
      </w:pPr>
      <w:rPr>
        <w:rFonts w:hint="default"/>
        <w:lang w:val="en-US" w:eastAsia="en-US" w:bidi="en-US"/>
      </w:rPr>
    </w:lvl>
    <w:lvl w:ilvl="3" w:tplc="F5320E66">
      <w:numFmt w:val="bullet"/>
      <w:lvlText w:val="•"/>
      <w:lvlJc w:val="left"/>
      <w:pPr>
        <w:ind w:left="4122" w:hanging="360"/>
      </w:pPr>
      <w:rPr>
        <w:rFonts w:hint="default"/>
        <w:lang w:val="en-US" w:eastAsia="en-US" w:bidi="en-US"/>
      </w:rPr>
    </w:lvl>
    <w:lvl w:ilvl="4" w:tplc="9CD05F00">
      <w:numFmt w:val="bullet"/>
      <w:lvlText w:val="•"/>
      <w:lvlJc w:val="left"/>
      <w:pPr>
        <w:ind w:left="5076" w:hanging="360"/>
      </w:pPr>
      <w:rPr>
        <w:rFonts w:hint="default"/>
        <w:lang w:val="en-US" w:eastAsia="en-US" w:bidi="en-US"/>
      </w:rPr>
    </w:lvl>
    <w:lvl w:ilvl="5" w:tplc="1D6C1FBA">
      <w:numFmt w:val="bullet"/>
      <w:lvlText w:val="•"/>
      <w:lvlJc w:val="left"/>
      <w:pPr>
        <w:ind w:left="6030" w:hanging="360"/>
      </w:pPr>
      <w:rPr>
        <w:rFonts w:hint="default"/>
        <w:lang w:val="en-US" w:eastAsia="en-US" w:bidi="en-US"/>
      </w:rPr>
    </w:lvl>
    <w:lvl w:ilvl="6" w:tplc="91E45770">
      <w:numFmt w:val="bullet"/>
      <w:lvlText w:val="•"/>
      <w:lvlJc w:val="left"/>
      <w:pPr>
        <w:ind w:left="6984" w:hanging="360"/>
      </w:pPr>
      <w:rPr>
        <w:rFonts w:hint="default"/>
        <w:lang w:val="en-US" w:eastAsia="en-US" w:bidi="en-US"/>
      </w:rPr>
    </w:lvl>
    <w:lvl w:ilvl="7" w:tplc="FB2C7C36">
      <w:numFmt w:val="bullet"/>
      <w:lvlText w:val="•"/>
      <w:lvlJc w:val="left"/>
      <w:pPr>
        <w:ind w:left="7938" w:hanging="360"/>
      </w:pPr>
      <w:rPr>
        <w:rFonts w:hint="default"/>
        <w:lang w:val="en-US" w:eastAsia="en-US" w:bidi="en-US"/>
      </w:rPr>
    </w:lvl>
    <w:lvl w:ilvl="8" w:tplc="CA98D670">
      <w:numFmt w:val="bullet"/>
      <w:lvlText w:val="•"/>
      <w:lvlJc w:val="left"/>
      <w:pPr>
        <w:ind w:left="8892" w:hanging="360"/>
      </w:pPr>
      <w:rPr>
        <w:rFonts w:hint="default"/>
        <w:lang w:val="en-US" w:eastAsia="en-US" w:bidi="en-US"/>
      </w:rPr>
    </w:lvl>
  </w:abstractNum>
  <w:num w:numId="1">
    <w:abstractNumId w:val="4"/>
  </w:num>
  <w:num w:numId="2">
    <w:abstractNumId w:val="6"/>
  </w:num>
  <w:num w:numId="3">
    <w:abstractNumId w:val="1"/>
  </w:num>
  <w:num w:numId="4">
    <w:abstractNumId w:val="2"/>
  </w:num>
  <w:num w:numId="5">
    <w:abstractNumId w:val="3"/>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drawingGridHorizontalSpacing w:val="110"/>
  <w:displayHorizontalDrawingGridEvery w:val="2"/>
  <w:characterSpacingControl w:val="doNotCompress"/>
  <w:hdrShapeDefaults>
    <o:shapedefaults v:ext="edit" spidmax="2049">
      <o:colormru v:ext="edit" colors="#236274,#009"/>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1MDMwNDO0NDU2sTBQ0lEKTi0uzszPAykwqgUACpLwfywAAAA="/>
  </w:docVars>
  <w:rsids>
    <w:rsidRoot w:val="000A7062"/>
    <w:rsid w:val="0003731C"/>
    <w:rsid w:val="000A250C"/>
    <w:rsid w:val="000A7062"/>
    <w:rsid w:val="000E3A16"/>
    <w:rsid w:val="001D052C"/>
    <w:rsid w:val="001F79CA"/>
    <w:rsid w:val="0024466E"/>
    <w:rsid w:val="00261619"/>
    <w:rsid w:val="0028383A"/>
    <w:rsid w:val="00335E94"/>
    <w:rsid w:val="00381622"/>
    <w:rsid w:val="003872B2"/>
    <w:rsid w:val="00391319"/>
    <w:rsid w:val="003B0AD1"/>
    <w:rsid w:val="004000BD"/>
    <w:rsid w:val="00415488"/>
    <w:rsid w:val="00462425"/>
    <w:rsid w:val="004D7C6A"/>
    <w:rsid w:val="004E2A3D"/>
    <w:rsid w:val="00506F33"/>
    <w:rsid w:val="0056073E"/>
    <w:rsid w:val="0058347D"/>
    <w:rsid w:val="005A2BA5"/>
    <w:rsid w:val="005B09A5"/>
    <w:rsid w:val="005B511B"/>
    <w:rsid w:val="005C218F"/>
    <w:rsid w:val="005C3537"/>
    <w:rsid w:val="005D62C9"/>
    <w:rsid w:val="005D729C"/>
    <w:rsid w:val="006330FC"/>
    <w:rsid w:val="008362F7"/>
    <w:rsid w:val="008A7F9A"/>
    <w:rsid w:val="008B22AC"/>
    <w:rsid w:val="009C2ED6"/>
    <w:rsid w:val="00A3525E"/>
    <w:rsid w:val="00A638E7"/>
    <w:rsid w:val="00A94B2C"/>
    <w:rsid w:val="00B13682"/>
    <w:rsid w:val="00BD78C0"/>
    <w:rsid w:val="00C406D2"/>
    <w:rsid w:val="00C45736"/>
    <w:rsid w:val="00CA6E60"/>
    <w:rsid w:val="00CB0FF8"/>
    <w:rsid w:val="00D05F00"/>
    <w:rsid w:val="00D20968"/>
    <w:rsid w:val="00D33089"/>
    <w:rsid w:val="00D544F1"/>
    <w:rsid w:val="00D64A5A"/>
    <w:rsid w:val="00D70B6F"/>
    <w:rsid w:val="00D911C7"/>
    <w:rsid w:val="00D97FC0"/>
    <w:rsid w:val="00DD6417"/>
    <w:rsid w:val="00DF1B59"/>
    <w:rsid w:val="00E15321"/>
    <w:rsid w:val="00E1779C"/>
    <w:rsid w:val="00E4261D"/>
    <w:rsid w:val="00ED59F0"/>
    <w:rsid w:val="00EE525F"/>
    <w:rsid w:val="00F05949"/>
    <w:rsid w:val="00F54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236274,#009"/>
    </o:shapedefaults>
    <o:shapelayout v:ext="edit">
      <o:idmap v:ext="edit" data="1"/>
    </o:shapelayout>
  </w:shapeDefaults>
  <w:decimalSymbol w:val="."/>
  <w:listSeparator w:val=","/>
  <w14:docId w14:val="420BC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lang w:bidi="en-US"/>
    </w:rPr>
  </w:style>
  <w:style w:type="paragraph" w:styleId="Heading1">
    <w:name w:val="heading 1"/>
    <w:basedOn w:val="Normal"/>
    <w:uiPriority w:val="9"/>
    <w:qFormat/>
    <w:pPr>
      <w:spacing w:line="577" w:lineRule="exact"/>
      <w:ind w:left="20"/>
      <w:outlineLvl w:val="0"/>
    </w:pPr>
    <w:rPr>
      <w:rFonts w:ascii="Calibri" w:eastAsia="Calibri" w:hAnsi="Calibri" w:cs="Calibri"/>
      <w:sz w:val="48"/>
      <w:szCs w:val="48"/>
    </w:rPr>
  </w:style>
  <w:style w:type="paragraph" w:styleId="Heading2">
    <w:name w:val="heading 2"/>
    <w:basedOn w:val="Normal"/>
    <w:uiPriority w:val="9"/>
    <w:unhideWhenUsed/>
    <w:qFormat/>
    <w:pPr>
      <w:ind w:left="1107" w:right="647"/>
      <w:jc w:val="center"/>
      <w:outlineLvl w:val="1"/>
    </w:pPr>
    <w:rPr>
      <w:rFonts w:ascii="Calibri" w:eastAsia="Calibri" w:hAnsi="Calibri" w:cs="Calibri"/>
      <w:b/>
      <w:bCs/>
      <w:sz w:val="44"/>
      <w:szCs w:val="44"/>
    </w:rPr>
  </w:style>
  <w:style w:type="paragraph" w:styleId="Heading3">
    <w:name w:val="heading 3"/>
    <w:basedOn w:val="Normal"/>
    <w:uiPriority w:val="9"/>
    <w:unhideWhenUsed/>
    <w:qFormat/>
    <w:pPr>
      <w:ind w:left="281"/>
      <w:outlineLvl w:val="2"/>
    </w:pPr>
    <w:rPr>
      <w:rFonts w:ascii="Calibri" w:eastAsia="Calibri" w:hAnsi="Calibri" w:cs="Calibri"/>
      <w:b/>
      <w:bCs/>
      <w:sz w:val="40"/>
      <w:szCs w:val="40"/>
    </w:rPr>
  </w:style>
  <w:style w:type="paragraph" w:styleId="Heading4">
    <w:name w:val="heading 4"/>
    <w:basedOn w:val="Normal"/>
    <w:uiPriority w:val="9"/>
    <w:unhideWhenUsed/>
    <w:qFormat/>
    <w:pPr>
      <w:spacing w:before="231"/>
      <w:ind w:left="540"/>
      <w:outlineLvl w:val="3"/>
    </w:pPr>
    <w:rPr>
      <w:sz w:val="36"/>
      <w:szCs w:val="36"/>
    </w:rPr>
  </w:style>
  <w:style w:type="paragraph" w:styleId="Heading5">
    <w:name w:val="heading 5"/>
    <w:basedOn w:val="Normal"/>
    <w:uiPriority w:val="9"/>
    <w:unhideWhenUsed/>
    <w:qFormat/>
    <w:pPr>
      <w:jc w:val="center"/>
      <w:outlineLvl w:val="4"/>
    </w:pPr>
    <w:rPr>
      <w:i/>
      <w:sz w:val="36"/>
      <w:szCs w:val="36"/>
    </w:rPr>
  </w:style>
  <w:style w:type="paragraph" w:styleId="Heading6">
    <w:name w:val="heading 6"/>
    <w:basedOn w:val="Normal"/>
    <w:uiPriority w:val="9"/>
    <w:unhideWhenUsed/>
    <w:qFormat/>
    <w:pPr>
      <w:ind w:left="540"/>
      <w:outlineLvl w:val="5"/>
    </w:pPr>
    <w:rPr>
      <w:rFonts w:ascii="Calibri" w:eastAsia="Calibri" w:hAnsi="Calibri" w:cs="Calibri"/>
      <w:sz w:val="28"/>
      <w:szCs w:val="28"/>
    </w:rPr>
  </w:style>
  <w:style w:type="paragraph" w:styleId="Heading7">
    <w:name w:val="heading 7"/>
    <w:basedOn w:val="Normal"/>
    <w:uiPriority w:val="1"/>
    <w:qFormat/>
    <w:pPr>
      <w:spacing w:before="238"/>
      <w:ind w:left="900" w:hanging="361"/>
      <w:outlineLvl w:val="6"/>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26"/>
      <w:ind w:left="612"/>
    </w:pPr>
    <w:rPr>
      <w:sz w:val="28"/>
      <w:szCs w:val="28"/>
    </w:rPr>
  </w:style>
  <w:style w:type="paragraph" w:styleId="TOC2">
    <w:name w:val="toc 2"/>
    <w:basedOn w:val="Normal"/>
    <w:uiPriority w:val="1"/>
    <w:qFormat/>
    <w:pPr>
      <w:spacing w:before="226"/>
      <w:ind w:left="1332"/>
    </w:pPr>
    <w:rPr>
      <w:sz w:val="28"/>
      <w:szCs w:val="28"/>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260" w:hanging="360"/>
    </w:pPr>
  </w:style>
  <w:style w:type="paragraph" w:customStyle="1" w:styleId="TableParagraph">
    <w:name w:val="Table Paragraph"/>
    <w:basedOn w:val="Normal"/>
    <w:uiPriority w:val="1"/>
    <w:qFormat/>
    <w:pPr>
      <w:spacing w:before="40"/>
      <w:ind w:left="94"/>
    </w:pPr>
  </w:style>
  <w:style w:type="paragraph" w:styleId="Header">
    <w:name w:val="header"/>
    <w:basedOn w:val="Normal"/>
    <w:link w:val="HeaderChar"/>
    <w:uiPriority w:val="99"/>
    <w:unhideWhenUsed/>
    <w:rsid w:val="00D544F1"/>
    <w:pPr>
      <w:tabs>
        <w:tab w:val="center" w:pos="4513"/>
        <w:tab w:val="right" w:pos="9026"/>
      </w:tabs>
    </w:pPr>
  </w:style>
  <w:style w:type="character" w:customStyle="1" w:styleId="HeaderChar">
    <w:name w:val="Header Char"/>
    <w:basedOn w:val="DefaultParagraphFont"/>
    <w:link w:val="Header"/>
    <w:uiPriority w:val="99"/>
    <w:rsid w:val="00D544F1"/>
    <w:rPr>
      <w:rFonts w:ascii="Cambria" w:eastAsia="Cambria" w:hAnsi="Cambria" w:cs="Cambria"/>
      <w:lang w:bidi="en-US"/>
    </w:rPr>
  </w:style>
  <w:style w:type="paragraph" w:styleId="Footer">
    <w:name w:val="footer"/>
    <w:basedOn w:val="Normal"/>
    <w:link w:val="FooterChar"/>
    <w:uiPriority w:val="99"/>
    <w:unhideWhenUsed/>
    <w:rsid w:val="00D544F1"/>
    <w:pPr>
      <w:tabs>
        <w:tab w:val="center" w:pos="4513"/>
        <w:tab w:val="right" w:pos="9026"/>
      </w:tabs>
    </w:pPr>
  </w:style>
  <w:style w:type="character" w:customStyle="1" w:styleId="FooterChar">
    <w:name w:val="Footer Char"/>
    <w:basedOn w:val="DefaultParagraphFont"/>
    <w:link w:val="Footer"/>
    <w:uiPriority w:val="99"/>
    <w:rsid w:val="00D544F1"/>
    <w:rPr>
      <w:rFonts w:ascii="Cambria" w:eastAsia="Cambria" w:hAnsi="Cambria" w:cs="Cambria"/>
      <w:lang w:bidi="en-US"/>
    </w:rPr>
  </w:style>
  <w:style w:type="character" w:customStyle="1" w:styleId="BodyTextChar">
    <w:name w:val="Body Text Char"/>
    <w:basedOn w:val="DefaultParagraphFont"/>
    <w:link w:val="BodyText"/>
    <w:uiPriority w:val="1"/>
    <w:rsid w:val="00A3525E"/>
    <w:rPr>
      <w:rFonts w:ascii="Cambria" w:eastAsia="Cambria" w:hAnsi="Cambria" w:cs="Cambria"/>
      <w:sz w:val="24"/>
      <w:szCs w:val="24"/>
      <w:lang w:bidi="en-US"/>
    </w:rPr>
  </w:style>
  <w:style w:type="character" w:styleId="Hyperlink">
    <w:name w:val="Hyperlink"/>
    <w:basedOn w:val="DefaultParagraphFont"/>
    <w:uiPriority w:val="99"/>
    <w:unhideWhenUsed/>
    <w:rsid w:val="00381622"/>
    <w:rPr>
      <w:color w:val="0000FF" w:themeColor="hyperlink"/>
      <w:u w:val="single"/>
    </w:rPr>
  </w:style>
  <w:style w:type="character" w:customStyle="1" w:styleId="UnresolvedMention1">
    <w:name w:val="Unresolved Mention1"/>
    <w:basedOn w:val="DefaultParagraphFont"/>
    <w:uiPriority w:val="99"/>
    <w:semiHidden/>
    <w:unhideWhenUsed/>
    <w:rsid w:val="00381622"/>
    <w:rPr>
      <w:color w:val="605E5C"/>
      <w:shd w:val="clear" w:color="auto" w:fill="E1DFDD"/>
    </w:rPr>
  </w:style>
  <w:style w:type="character" w:styleId="UnresolvedMention">
    <w:name w:val="Unresolved Mention"/>
    <w:basedOn w:val="DefaultParagraphFont"/>
    <w:uiPriority w:val="99"/>
    <w:semiHidden/>
    <w:unhideWhenUsed/>
    <w:rsid w:val="005A2B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11.png"/><Relationship Id="rId42" Type="http://schemas.openxmlformats.org/officeDocument/2006/relationships/image" Target="media/image30.png"/><Relationship Id="rId63" Type="http://schemas.openxmlformats.org/officeDocument/2006/relationships/image" Target="media/image49.png"/><Relationship Id="rId84" Type="http://schemas.openxmlformats.org/officeDocument/2006/relationships/header" Target="header7.xml"/><Relationship Id="rId138" Type="http://schemas.openxmlformats.org/officeDocument/2006/relationships/hyperlink" Target="http://www.smokefreeforme.org//property-owners-managers" TargetMode="External"/><Relationship Id="rId159" Type="http://schemas.openxmlformats.org/officeDocument/2006/relationships/image" Target="media/image81.png"/><Relationship Id="rId107" Type="http://schemas.openxmlformats.org/officeDocument/2006/relationships/hyperlink" Target="mailto:jenna@njpn.org" TargetMode="External"/><Relationship Id="rId11" Type="http://schemas.openxmlformats.org/officeDocument/2006/relationships/header" Target="header2.xml"/><Relationship Id="rId32" Type="http://schemas.openxmlformats.org/officeDocument/2006/relationships/image" Target="media/image22.png"/><Relationship Id="rId53" Type="http://schemas.openxmlformats.org/officeDocument/2006/relationships/image" Target="media/image41.png"/><Relationship Id="rId74" Type="http://schemas.openxmlformats.org/officeDocument/2006/relationships/image" Target="media/image54.png"/><Relationship Id="rId128" Type="http://schemas.openxmlformats.org/officeDocument/2006/relationships/hyperlink" Target="http://www.cdc.gov/healthyhomes/healthy_homes_manual_web.pdg" TargetMode="External"/><Relationship Id="rId149" Type="http://schemas.openxmlformats.org/officeDocument/2006/relationships/footer" Target="footer14.xml"/><Relationship Id="rId5" Type="http://schemas.openxmlformats.org/officeDocument/2006/relationships/webSettings" Target="webSettings.xml"/><Relationship Id="rId95" Type="http://schemas.openxmlformats.org/officeDocument/2006/relationships/hyperlink" Target="http://www.njpn.org/" TargetMode="External"/><Relationship Id="rId160" Type="http://schemas.openxmlformats.org/officeDocument/2006/relationships/image" Target="media/image82.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0.png"/><Relationship Id="rId134" Type="http://schemas.openxmlformats.org/officeDocument/2006/relationships/hyperlink" Target="http://www.lungchicago.org/smoke-free-housing-managers/" TargetMode="External"/><Relationship Id="rId139" Type="http://schemas.openxmlformats.org/officeDocument/2006/relationships/hyperlink" Target="http://www.lung.org/associations/states/illinois/advocacy/smokefreeillinois/housing/landlords.html" TargetMode="External"/><Relationship Id="rId80" Type="http://schemas.openxmlformats.org/officeDocument/2006/relationships/footer" Target="footer4.xml"/><Relationship Id="rId85" Type="http://schemas.openxmlformats.org/officeDocument/2006/relationships/footer" Target="footer6.xml"/><Relationship Id="rId150" Type="http://schemas.openxmlformats.org/officeDocument/2006/relationships/header" Target="header16.xml"/><Relationship Id="rId155" Type="http://schemas.openxmlformats.org/officeDocument/2006/relationships/footer" Target="footer17.xml"/><Relationship Id="rId12" Type="http://schemas.openxmlformats.org/officeDocument/2006/relationships/footer" Target="footer1.xml"/><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6.png"/><Relationship Id="rId59" Type="http://schemas.openxmlformats.org/officeDocument/2006/relationships/image" Target="media/image45.png"/><Relationship Id="rId103" Type="http://schemas.openxmlformats.org/officeDocument/2006/relationships/hyperlink" Target="mailto:tobaccofreenjsouth@atlprev.org" TargetMode="External"/><Relationship Id="rId108" Type="http://schemas.openxmlformats.org/officeDocument/2006/relationships/hyperlink" Target="mailto:tobaccofreenjsouth@atlprev.org" TargetMode="External"/><Relationship Id="rId124" Type="http://schemas.openxmlformats.org/officeDocument/2006/relationships/hyperlink" Target="http://njquitline.org/" TargetMode="External"/><Relationship Id="rId129" Type="http://schemas.openxmlformats.org/officeDocument/2006/relationships/hyperlink" Target="http://www.breatheeasymaine.org/facts/thirdhand-smoke" TargetMode="External"/><Relationship Id="rId54" Type="http://schemas.openxmlformats.org/officeDocument/2006/relationships/image" Target="media/image42.png"/><Relationship Id="rId75" Type="http://schemas.openxmlformats.org/officeDocument/2006/relationships/image" Target="media/image55.png"/><Relationship Id="rId91" Type="http://schemas.openxmlformats.org/officeDocument/2006/relationships/image" Target="media/image59.png"/><Relationship Id="rId96" Type="http://schemas.openxmlformats.org/officeDocument/2006/relationships/header" Target="header9.xml"/><Relationship Id="rId140" Type="http://schemas.openxmlformats.org/officeDocument/2006/relationships/header" Target="header11.xml"/><Relationship Id="rId145" Type="http://schemas.openxmlformats.org/officeDocument/2006/relationships/footer" Target="footer12.xml"/><Relationship Id="rId161" Type="http://schemas.openxmlformats.org/officeDocument/2006/relationships/image" Target="media/image83.jpe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7.png"/><Relationship Id="rId44" Type="http://schemas.openxmlformats.org/officeDocument/2006/relationships/image" Target="media/image32.png"/><Relationship Id="rId60" Type="http://schemas.openxmlformats.org/officeDocument/2006/relationships/image" Target="media/image46.png"/><Relationship Id="rId81" Type="http://schemas.openxmlformats.org/officeDocument/2006/relationships/header" Target="header6.xml"/><Relationship Id="rId86" Type="http://schemas.openxmlformats.org/officeDocument/2006/relationships/hyperlink" Target="http://www.lungchicago.org/site/files/487/109194/374393/570079/Chicago_Smoke_Free_Apartments_Fact_Sheet.pdf" TargetMode="External"/><Relationship Id="rId130" Type="http://schemas.openxmlformats.org/officeDocument/2006/relationships/hyperlink" Target="http://www.ct.gov/dph/lib/dph/hems/tobacco/pdf/reasons_to_explore_smoke-free_housing.pdf" TargetMode="External"/><Relationship Id="rId135" Type="http://schemas.openxmlformats.org/officeDocument/2006/relationships/hyperlink" Target="http://www.lung.org/associations/states/oregon/" TargetMode="External"/><Relationship Id="rId151" Type="http://schemas.openxmlformats.org/officeDocument/2006/relationships/footer" Target="footer15.xml"/><Relationship Id="rId156" Type="http://schemas.openxmlformats.org/officeDocument/2006/relationships/image" Target="media/image69.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109" Type="http://schemas.openxmlformats.org/officeDocument/2006/relationships/hyperlink" Target="http://njquitline.org/" TargetMode="External"/><Relationship Id="rId34" Type="http://schemas.openxmlformats.org/officeDocument/2006/relationships/header" Target="header3.xml"/><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56.png"/><Relationship Id="rId97" Type="http://schemas.openxmlformats.org/officeDocument/2006/relationships/footer" Target="footer8.xml"/><Relationship Id="rId104" Type="http://schemas.openxmlformats.org/officeDocument/2006/relationships/image" Target="media/image65.png"/><Relationship Id="rId125" Type="http://schemas.openxmlformats.org/officeDocument/2006/relationships/header" Target="header10.xml"/><Relationship Id="rId141" Type="http://schemas.openxmlformats.org/officeDocument/2006/relationships/footer" Target="footer10.xml"/><Relationship Id="rId146" Type="http://schemas.openxmlformats.org/officeDocument/2006/relationships/header" Target="header14.xml"/><Relationship Id="rId167" Type="http://schemas.openxmlformats.org/officeDocument/2006/relationships/theme" Target="theme/theme1.xml"/><Relationship Id="rId7" Type="http://schemas.openxmlformats.org/officeDocument/2006/relationships/endnotes" Target="endnotes.xml"/><Relationship Id="rId92" Type="http://schemas.openxmlformats.org/officeDocument/2006/relationships/hyperlink" Target="http://www.njpn.org/" TargetMode="External"/><Relationship Id="rId162" Type="http://schemas.openxmlformats.org/officeDocument/2006/relationships/image" Target="media/image72.jpe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8.png"/><Relationship Id="rId45" Type="http://schemas.openxmlformats.org/officeDocument/2006/relationships/image" Target="media/image33.png"/><Relationship Id="rId87" Type="http://schemas.openxmlformats.org/officeDocument/2006/relationships/header" Target="header8.xml"/><Relationship Id="rId110" Type="http://schemas.openxmlformats.org/officeDocument/2006/relationships/hyperlink" Target="http://njgasp.org/quit-tobacco.htm." TargetMode="External"/><Relationship Id="rId131" Type="http://schemas.openxmlformats.org/officeDocument/2006/relationships/hyperlink" Target="http://www.lungchicago.org/site/files/487/109194/374393/570079/Chicago_Smoke_Free_Apartments_Fact_Sheet.pdf" TargetMode="External"/><Relationship Id="rId136" Type="http://schemas.openxmlformats.org/officeDocument/2006/relationships/hyperlink" Target="http://www.mnsmokefreehousing.org/documents/Smoke_free_addendum.pdf" TargetMode="External"/><Relationship Id="rId157" Type="http://schemas.openxmlformats.org/officeDocument/2006/relationships/image" Target="media/image70.png"/><Relationship Id="rId61" Type="http://schemas.openxmlformats.org/officeDocument/2006/relationships/image" Target="media/image47.png"/><Relationship Id="rId82" Type="http://schemas.openxmlformats.org/officeDocument/2006/relationships/footer" Target="footer5.xml"/><Relationship Id="rId152" Type="http://schemas.openxmlformats.org/officeDocument/2006/relationships/header" Target="header17.xm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footer" Target="footer2.xml"/><Relationship Id="rId56" Type="http://schemas.openxmlformats.org/officeDocument/2006/relationships/header" Target="header4.xml"/><Relationship Id="rId77" Type="http://schemas.openxmlformats.org/officeDocument/2006/relationships/image" Target="media/image57.png"/><Relationship Id="rId100" Type="http://schemas.openxmlformats.org/officeDocument/2006/relationships/image" Target="media/image64.png"/><Relationship Id="rId105" Type="http://schemas.openxmlformats.org/officeDocument/2006/relationships/image" Target="media/image66.png"/><Relationship Id="rId126" Type="http://schemas.openxmlformats.org/officeDocument/2006/relationships/footer" Target="footer9.xml"/><Relationship Id="rId147" Type="http://schemas.openxmlformats.org/officeDocument/2006/relationships/footer" Target="footer13.xml"/><Relationship Id="rId8" Type="http://schemas.openxmlformats.org/officeDocument/2006/relationships/image" Target="media/image1.png"/><Relationship Id="rId51" Type="http://schemas.openxmlformats.org/officeDocument/2006/relationships/image" Target="media/image39.png"/><Relationship Id="rId93" Type="http://schemas.openxmlformats.org/officeDocument/2006/relationships/image" Target="media/image60.png"/><Relationship Id="rId98" Type="http://schemas.openxmlformats.org/officeDocument/2006/relationships/image" Target="media/image62.png"/><Relationship Id="rId142" Type="http://schemas.openxmlformats.org/officeDocument/2006/relationships/header" Target="header12.xml"/><Relationship Id="rId163" Type="http://schemas.openxmlformats.org/officeDocument/2006/relationships/hyperlink" Target="http://www.facebook.com/NewJerseyPreventionNetwork" TargetMode="Externa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4.png"/><Relationship Id="rId137" Type="http://schemas.openxmlformats.org/officeDocument/2006/relationships/hyperlink" Target="http://www.ct.gov/dph/lib/dph/hems/tobacco/pdf/letter_to_residents_1.pdf" TargetMode="External"/><Relationship Id="rId158" Type="http://schemas.openxmlformats.org/officeDocument/2006/relationships/image" Target="media/image71.jpeg"/><Relationship Id="rId20" Type="http://schemas.openxmlformats.org/officeDocument/2006/relationships/image" Target="media/image10.png"/><Relationship Id="rId41" Type="http://schemas.openxmlformats.org/officeDocument/2006/relationships/image" Target="media/image29.png"/><Relationship Id="rId62" Type="http://schemas.openxmlformats.org/officeDocument/2006/relationships/image" Target="media/image48.png"/><Relationship Id="rId83" Type="http://schemas.openxmlformats.org/officeDocument/2006/relationships/hyperlink" Target="http://www.idph.state.il.us/wechoosehealth/multi-unit/Smoke-free%20toolkit%202013.pdf" TargetMode="External"/><Relationship Id="rId88" Type="http://schemas.openxmlformats.org/officeDocument/2006/relationships/footer" Target="footer7.xml"/><Relationship Id="rId111" Type="http://schemas.openxmlformats.org/officeDocument/2006/relationships/image" Target="media/image67.png"/><Relationship Id="rId132" Type="http://schemas.openxmlformats.org/officeDocument/2006/relationships/hyperlink" Target="http://www.lungchicago.org/site/files/487/109194/374393/570079/Chicago_Smoke_Free_Apartments_Fact_Sheet.pdf" TargetMode="External"/><Relationship Id="rId153" Type="http://schemas.openxmlformats.org/officeDocument/2006/relationships/footer" Target="footer16.xml"/><Relationship Id="rId15" Type="http://schemas.openxmlformats.org/officeDocument/2006/relationships/image" Target="media/image5.png"/><Relationship Id="rId36" Type="http://schemas.openxmlformats.org/officeDocument/2006/relationships/image" Target="media/image24.png"/><Relationship Id="rId57" Type="http://schemas.openxmlformats.org/officeDocument/2006/relationships/footer" Target="footer3.xml"/><Relationship Id="rId106" Type="http://schemas.openxmlformats.org/officeDocument/2006/relationships/hyperlink" Target="mailto:elise@centerforprevention.org" TargetMode="External"/><Relationship Id="rId127" Type="http://schemas.openxmlformats.org/officeDocument/2006/relationships/hyperlink" Target="http://www.cdc.gov/tobacco/data_statistics/fact_sheets/secondhand_smoke/general_facts/%23estimates" TargetMode="External"/><Relationship Id="rId10" Type="http://schemas.openxmlformats.org/officeDocument/2006/relationships/image" Target="media/image2.jpeg"/><Relationship Id="rId31" Type="http://schemas.openxmlformats.org/officeDocument/2006/relationships/image" Target="media/image21.png"/><Relationship Id="rId52" Type="http://schemas.openxmlformats.org/officeDocument/2006/relationships/image" Target="media/image40.png"/><Relationship Id="rId73" Type="http://schemas.openxmlformats.org/officeDocument/2006/relationships/image" Target="media/image53.png"/><Relationship Id="rId78" Type="http://schemas.openxmlformats.org/officeDocument/2006/relationships/image" Target="media/image58.png"/><Relationship Id="rId94" Type="http://schemas.openxmlformats.org/officeDocument/2006/relationships/image" Target="media/image61.png"/><Relationship Id="rId99" Type="http://schemas.openxmlformats.org/officeDocument/2006/relationships/image" Target="media/image63.png"/><Relationship Id="rId101" Type="http://schemas.openxmlformats.org/officeDocument/2006/relationships/hyperlink" Target="mailto:elise@centerforprevention.org" TargetMode="External"/><Relationship Id="rId122" Type="http://schemas.openxmlformats.org/officeDocument/2006/relationships/image" Target="media/image76.png"/><Relationship Id="rId143" Type="http://schemas.openxmlformats.org/officeDocument/2006/relationships/footer" Target="footer11.xml"/><Relationship Id="rId148" Type="http://schemas.openxmlformats.org/officeDocument/2006/relationships/header" Target="header15.xml"/><Relationship Id="rId164" Type="http://schemas.openxmlformats.org/officeDocument/2006/relationships/header" Target="header19.xm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16.png"/><Relationship Id="rId47" Type="http://schemas.openxmlformats.org/officeDocument/2006/relationships/image" Target="media/image35.png"/><Relationship Id="rId89" Type="http://schemas.openxmlformats.org/officeDocument/2006/relationships/image" Target="media/image51.jpeg"/><Relationship Id="rId112" Type="http://schemas.openxmlformats.org/officeDocument/2006/relationships/image" Target="media/image68.jpeg"/><Relationship Id="rId133" Type="http://schemas.openxmlformats.org/officeDocument/2006/relationships/hyperlink" Target="http://njgasp.org/muh-support.htm" TargetMode="External"/><Relationship Id="rId154" Type="http://schemas.openxmlformats.org/officeDocument/2006/relationships/header" Target="header18.xml"/><Relationship Id="rId16" Type="http://schemas.openxmlformats.org/officeDocument/2006/relationships/image" Target="media/image6.png"/><Relationship Id="rId37" Type="http://schemas.openxmlformats.org/officeDocument/2006/relationships/image" Target="media/image25.png"/><Relationship Id="rId58" Type="http://schemas.openxmlformats.org/officeDocument/2006/relationships/image" Target="media/image44.png"/><Relationship Id="rId79" Type="http://schemas.openxmlformats.org/officeDocument/2006/relationships/header" Target="header5.xml"/><Relationship Id="rId102" Type="http://schemas.openxmlformats.org/officeDocument/2006/relationships/hyperlink" Target="mailto:jenna@njpn.org" TargetMode="External"/><Relationship Id="rId123" Type="http://schemas.openxmlformats.org/officeDocument/2006/relationships/image" Target="media/image77.jpeg"/><Relationship Id="rId144" Type="http://schemas.openxmlformats.org/officeDocument/2006/relationships/header" Target="header13.xml"/><Relationship Id="rId90" Type="http://schemas.openxmlformats.org/officeDocument/2006/relationships/image" Target="media/image52.png"/><Relationship Id="rId165" Type="http://schemas.openxmlformats.org/officeDocument/2006/relationships/footer" Target="foot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D62910-86D9-4ABB-83F5-BBF909355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6066</Words>
  <Characters>34581</Characters>
  <Application>Microsoft Office Word</Application>
  <DocSecurity>0</DocSecurity>
  <Lines>288</Lines>
  <Paragraphs>8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03T19:31:00Z</dcterms:created>
  <dcterms:modified xsi:type="dcterms:W3CDTF">2021-06-03T19:35:00Z</dcterms:modified>
</cp:coreProperties>
</file>